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224A7" w14:textId="68A914F1" w:rsidR="00867D58" w:rsidRDefault="0007677C">
      <w:pPr>
        <w:pStyle w:val="Title"/>
        <w:rPr>
          <w:lang w:val="en-IE"/>
        </w:rPr>
      </w:pPr>
      <w:r>
        <w:rPr>
          <w:lang w:val="en-IE"/>
        </w:rPr>
        <w:t xml:space="preserve">Advocating Hybridization </w:t>
      </w:r>
      <w:r w:rsidR="00885DA9">
        <w:rPr>
          <w:lang w:val="en-IE"/>
        </w:rPr>
        <w:t>Strategies</w:t>
      </w:r>
      <w:r>
        <w:rPr>
          <w:lang w:val="en-IE"/>
        </w:rPr>
        <w:t xml:space="preserve"> using </w:t>
      </w:r>
      <w:r w:rsidR="00367FB8">
        <w:rPr>
          <w:lang w:val="en-IE"/>
        </w:rPr>
        <w:t>Biologically Inspired</w:t>
      </w:r>
      <w:r w:rsidR="00B36A91">
        <w:rPr>
          <w:lang w:val="en-IE"/>
        </w:rPr>
        <w:t xml:space="preserve"> </w:t>
      </w:r>
      <w:r w:rsidR="00885DA9">
        <w:rPr>
          <w:lang w:val="en-IE"/>
        </w:rPr>
        <w:t xml:space="preserve">Optimization </w:t>
      </w:r>
      <w:r w:rsidR="00367FB8">
        <w:rPr>
          <w:lang w:val="en-IE"/>
        </w:rPr>
        <w:t xml:space="preserve">Algorithms and </w:t>
      </w:r>
      <w:r>
        <w:rPr>
          <w:lang w:val="en-IE"/>
        </w:rPr>
        <w:t>the Traveling Salesman problem</w:t>
      </w:r>
    </w:p>
    <w:p w14:paraId="00B4E527" w14:textId="77777777" w:rsidR="00222856" w:rsidRDefault="00222856">
      <w:pPr>
        <w:pStyle w:val="Title"/>
        <w:rPr>
          <w:lang w:val="en-IE"/>
        </w:rPr>
      </w:pPr>
    </w:p>
    <w:p w14:paraId="36C7AB69" w14:textId="4C934062" w:rsidR="00222856" w:rsidRPr="00222856" w:rsidRDefault="00143244" w:rsidP="00222856">
      <w:pPr>
        <w:spacing w:line="240" w:lineRule="auto"/>
        <w:jc w:val="center"/>
        <w:rPr>
          <w:szCs w:val="24"/>
          <w:lang w:eastAsia="en-GB"/>
        </w:rPr>
      </w:pPr>
      <w:r w:rsidRPr="00222856">
        <w:rPr>
          <w:noProof/>
          <w:szCs w:val="24"/>
          <w:lang w:eastAsia="en-GB"/>
        </w:rPr>
        <w:drawing>
          <wp:inline distT="0" distB="0" distL="0" distR="0" wp14:anchorId="1353EA8E" wp14:editId="3BDDF1D5">
            <wp:extent cx="2867025" cy="1381125"/>
            <wp:effectExtent l="0" t="0" r="0" b="0"/>
            <wp:docPr id="1" name="Picture 1" descr="mage result for technological university dubl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technological university dublin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7025" cy="1381125"/>
                    </a:xfrm>
                    <a:prstGeom prst="rect">
                      <a:avLst/>
                    </a:prstGeom>
                    <a:noFill/>
                    <a:ln>
                      <a:noFill/>
                    </a:ln>
                  </pic:spPr>
                </pic:pic>
              </a:graphicData>
            </a:graphic>
          </wp:inline>
        </w:drawing>
      </w:r>
    </w:p>
    <w:p w14:paraId="2507B55D" w14:textId="77777777" w:rsidR="00867D58" w:rsidRDefault="00867D58" w:rsidP="00172937">
      <w:pPr>
        <w:pStyle w:val="Title"/>
        <w:rPr>
          <w:lang w:val="en-IE"/>
        </w:rPr>
      </w:pPr>
    </w:p>
    <w:p w14:paraId="33C5640A" w14:textId="77777777" w:rsidR="00867D58" w:rsidRDefault="0007677C" w:rsidP="0007677C">
      <w:pPr>
        <w:pStyle w:val="AuthorName"/>
      </w:pPr>
      <w:r>
        <w:rPr>
          <w:sz w:val="36"/>
        </w:rPr>
        <w:t>Elihu Essien-Thompson</w:t>
      </w:r>
    </w:p>
    <w:p w14:paraId="369B9067" w14:textId="77777777" w:rsidR="00867D58" w:rsidRDefault="00867D58">
      <w:pPr>
        <w:pStyle w:val="Institute"/>
      </w:pPr>
    </w:p>
    <w:p w14:paraId="08FF7ED0" w14:textId="77777777" w:rsidR="00867D58" w:rsidRDefault="00867D58">
      <w:pPr>
        <w:pStyle w:val="Institute"/>
      </w:pPr>
    </w:p>
    <w:p w14:paraId="4CB0984D" w14:textId="77777777" w:rsidR="00867D58" w:rsidRDefault="00867D58">
      <w:pPr>
        <w:pStyle w:val="Institute"/>
      </w:pPr>
    </w:p>
    <w:p w14:paraId="2DCF984B" w14:textId="77777777" w:rsidR="00867D58" w:rsidRDefault="00867D58">
      <w:pPr>
        <w:pStyle w:val="Content0"/>
        <w:spacing w:line="360" w:lineRule="auto"/>
        <w:jc w:val="center"/>
        <w:rPr>
          <w:sz w:val="28"/>
        </w:rPr>
      </w:pPr>
      <w:r>
        <w:rPr>
          <w:sz w:val="28"/>
        </w:rPr>
        <w:t xml:space="preserve">A dissertation submitted in partial fulfilment of the requirements of </w:t>
      </w:r>
      <w:r w:rsidR="006C7873">
        <w:rPr>
          <w:sz w:val="28"/>
        </w:rPr>
        <w:t>Technological University Dublin</w:t>
      </w:r>
      <w:r>
        <w:rPr>
          <w:sz w:val="28"/>
        </w:rPr>
        <w:t xml:space="preserve"> for the degree of </w:t>
      </w:r>
    </w:p>
    <w:p w14:paraId="10123251" w14:textId="77777777" w:rsidR="00867D58" w:rsidRDefault="00867D58">
      <w:pPr>
        <w:pStyle w:val="Content0"/>
        <w:spacing w:line="360" w:lineRule="auto"/>
        <w:jc w:val="center"/>
      </w:pPr>
      <w:r>
        <w:rPr>
          <w:sz w:val="28"/>
        </w:rPr>
        <w:t xml:space="preserve">M.Sc. in </w:t>
      </w:r>
      <w:r w:rsidR="001609B0">
        <w:rPr>
          <w:sz w:val="28"/>
        </w:rPr>
        <w:t>Computer Science</w:t>
      </w:r>
      <w:r>
        <w:rPr>
          <w:sz w:val="28"/>
        </w:rPr>
        <w:t xml:space="preserve"> </w:t>
      </w:r>
      <w:r w:rsidR="0007677C">
        <w:rPr>
          <w:sz w:val="28"/>
        </w:rPr>
        <w:t>(Advanced Software Development)</w:t>
      </w:r>
    </w:p>
    <w:p w14:paraId="25210254" w14:textId="77777777" w:rsidR="00867D58" w:rsidRDefault="00867D58">
      <w:pPr>
        <w:pStyle w:val="Content0"/>
        <w:spacing w:line="360" w:lineRule="auto"/>
      </w:pPr>
    </w:p>
    <w:p w14:paraId="7E630D21" w14:textId="77777777" w:rsidR="00867D58" w:rsidRDefault="0007677C">
      <w:pPr>
        <w:pStyle w:val="Content0"/>
        <w:spacing w:line="360" w:lineRule="auto"/>
        <w:jc w:val="center"/>
        <w:rPr>
          <w:b/>
        </w:rPr>
      </w:pPr>
      <w:r>
        <w:rPr>
          <w:b/>
          <w:sz w:val="36"/>
        </w:rPr>
        <w:t xml:space="preserve">April </w:t>
      </w:r>
      <w:r w:rsidR="00075502">
        <w:rPr>
          <w:b/>
          <w:sz w:val="36"/>
        </w:rPr>
        <w:t>20</w:t>
      </w:r>
      <w:r>
        <w:rPr>
          <w:b/>
          <w:sz w:val="36"/>
        </w:rPr>
        <w:t>22</w:t>
      </w:r>
    </w:p>
    <w:p w14:paraId="38FBA92B" w14:textId="77777777" w:rsidR="00867D58" w:rsidRDefault="00867D58" w:rsidP="00B063E3">
      <w:pPr>
        <w:pStyle w:val="CourseTitle"/>
        <w:spacing w:line="360" w:lineRule="auto"/>
        <w:ind w:right="280"/>
      </w:pPr>
    </w:p>
    <w:p w14:paraId="2995ABF7" w14:textId="77777777" w:rsidR="00867D58" w:rsidRDefault="00867D58">
      <w:pPr>
        <w:pStyle w:val="Caption"/>
        <w:sectPr w:rsidR="00867D58" w:rsidSect="00AF6BC4">
          <w:headerReference w:type="default" r:id="rId9"/>
          <w:footerReference w:type="even" r:id="rId10"/>
          <w:footerReference w:type="default" r:id="rId11"/>
          <w:pgSz w:w="11906" w:h="16838"/>
          <w:pgMar w:top="1418" w:right="1701" w:bottom="1418" w:left="1814" w:header="720" w:footer="720" w:gutter="0"/>
          <w:pgNumType w:fmt="upperRoman" w:start="1"/>
          <w:cols w:space="720"/>
          <w:titlePg/>
        </w:sectPr>
      </w:pPr>
    </w:p>
    <w:p w14:paraId="6DF2F84C" w14:textId="77777777" w:rsidR="00867D58" w:rsidRDefault="00867D58">
      <w:pPr>
        <w:rPr>
          <w:b/>
          <w:snapToGrid w:val="0"/>
          <w:sz w:val="28"/>
        </w:rPr>
      </w:pPr>
    </w:p>
    <w:p w14:paraId="1D2C6616" w14:textId="77777777" w:rsidR="00867D58" w:rsidRDefault="00867D58">
      <w:pPr>
        <w:rPr>
          <w:b/>
          <w:snapToGrid w:val="0"/>
          <w:sz w:val="28"/>
        </w:rPr>
      </w:pPr>
    </w:p>
    <w:p w14:paraId="4B5511D0" w14:textId="77777777" w:rsidR="00867D58" w:rsidRDefault="00867D58">
      <w:pPr>
        <w:rPr>
          <w:b/>
          <w:snapToGrid w:val="0"/>
          <w:sz w:val="28"/>
        </w:rPr>
      </w:pPr>
    </w:p>
    <w:p w14:paraId="19993EC4" w14:textId="77777777" w:rsidR="00867D58" w:rsidRDefault="00867D58">
      <w:pPr>
        <w:rPr>
          <w:b/>
          <w:snapToGrid w:val="0"/>
          <w:sz w:val="28"/>
        </w:rPr>
      </w:pPr>
    </w:p>
    <w:p w14:paraId="2709B5C1" w14:textId="77777777" w:rsidR="0064551F" w:rsidRDefault="0064551F" w:rsidP="0064551F">
      <w:r>
        <w:t xml:space="preserve">I certify that this dissertation which I now submit for examination for the award of MSc in Computing </w:t>
      </w:r>
      <w:r w:rsidR="0007677C" w:rsidRPr="0007677C">
        <w:t xml:space="preserve">(Advanced Software Development), </w:t>
      </w:r>
      <w:r>
        <w:t>is entirely my own work and has not been taken from the work of others save and to the extent that such work has been cited and acknowledged within the test of my work.</w:t>
      </w:r>
    </w:p>
    <w:p w14:paraId="3A8E6AB4" w14:textId="77777777" w:rsidR="0064551F" w:rsidRDefault="0064551F" w:rsidP="0064551F"/>
    <w:p w14:paraId="04A06112" w14:textId="77777777" w:rsidR="0064551F" w:rsidRDefault="0064551F" w:rsidP="0064551F">
      <w:r>
        <w:t xml:space="preserve">This dissertation was prepared according to the regulations for postgraduate study of the </w:t>
      </w:r>
      <w:r w:rsidR="00A73BE7">
        <w:t>Technological University Dublin</w:t>
      </w:r>
      <w:r>
        <w:t xml:space="preserve"> and has not been submitted in whole or part for an award in any other Institute or University.</w:t>
      </w:r>
    </w:p>
    <w:p w14:paraId="17B8B5AD" w14:textId="77777777" w:rsidR="0064551F" w:rsidRDefault="0064551F" w:rsidP="0064551F"/>
    <w:p w14:paraId="241E61ED" w14:textId="77777777" w:rsidR="0064551F" w:rsidRDefault="0064551F" w:rsidP="0064551F">
      <w:r>
        <w:t>The work reported on in this dissertation conforms to the principles and requirements of the Institute’s guidelines for ethics in research.</w:t>
      </w:r>
    </w:p>
    <w:p w14:paraId="3C9F7DCA" w14:textId="77777777" w:rsidR="00867D58" w:rsidRDefault="00867D58">
      <w:pPr>
        <w:rPr>
          <w:b/>
          <w:i/>
          <w:snapToGrid w:val="0"/>
          <w:szCs w:val="24"/>
        </w:rPr>
      </w:pPr>
    </w:p>
    <w:p w14:paraId="4DA98D2B" w14:textId="77777777" w:rsidR="00867D58" w:rsidRDefault="00867D58">
      <w:pPr>
        <w:rPr>
          <w:b/>
          <w:i/>
          <w:snapToGrid w:val="0"/>
          <w:szCs w:val="24"/>
        </w:rPr>
      </w:pPr>
    </w:p>
    <w:p w14:paraId="7C997BD7" w14:textId="77777777" w:rsidR="00867D58" w:rsidRDefault="00867D58">
      <w:pPr>
        <w:rPr>
          <w:b/>
          <w:i/>
          <w:snapToGrid w:val="0"/>
          <w:szCs w:val="24"/>
        </w:rPr>
      </w:pPr>
    </w:p>
    <w:p w14:paraId="2730E36A" w14:textId="3065FA1B" w:rsidR="00867D58" w:rsidRPr="00852AC3" w:rsidRDefault="00867D58">
      <w:pPr>
        <w:rPr>
          <w:b/>
          <w:snapToGrid w:val="0"/>
          <w:szCs w:val="24"/>
        </w:rPr>
      </w:pPr>
      <w:r w:rsidRPr="00852AC3">
        <w:rPr>
          <w:b/>
          <w:snapToGrid w:val="0"/>
          <w:szCs w:val="24"/>
        </w:rPr>
        <w:t xml:space="preserve">Signed:  </w:t>
      </w:r>
      <w:r w:rsidRPr="00852AC3">
        <w:rPr>
          <w:b/>
          <w:snapToGrid w:val="0"/>
          <w:szCs w:val="24"/>
        </w:rPr>
        <w:tab/>
      </w:r>
      <w:r w:rsidR="00BA1C99">
        <w:rPr>
          <w:noProof/>
        </w:rPr>
        <w:drawing>
          <wp:inline distT="0" distB="0" distL="0" distR="0" wp14:anchorId="0F03370F" wp14:editId="1A58D72D">
            <wp:extent cx="1847850" cy="45876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noChangeArrowheads="1"/>
                    </pic:cNvPicPr>
                  </pic:nvPicPr>
                  <pic:blipFill>
                    <a:blip r:embed="rId12" cstate="hqprint">
                      <a:extLst>
                        <a:ext uri="{28A0092B-C50C-407E-A947-70E740481C1C}">
                          <a14:useLocalDpi xmlns:a14="http://schemas.microsoft.com/office/drawing/2010/main" val="0"/>
                        </a:ext>
                      </a:extLst>
                    </a:blip>
                    <a:stretch>
                      <a:fillRect/>
                    </a:stretch>
                  </pic:blipFill>
                  <pic:spPr bwMode="auto">
                    <a:xfrm>
                      <a:off x="0" y="0"/>
                      <a:ext cx="1859603" cy="461683"/>
                    </a:xfrm>
                    <a:prstGeom prst="rect">
                      <a:avLst/>
                    </a:prstGeom>
                    <a:noFill/>
                    <a:ln>
                      <a:noFill/>
                    </a:ln>
                  </pic:spPr>
                </pic:pic>
              </a:graphicData>
            </a:graphic>
          </wp:inline>
        </w:drawing>
      </w:r>
    </w:p>
    <w:p w14:paraId="19911A2C" w14:textId="77777777" w:rsidR="00867D58" w:rsidRPr="00852AC3" w:rsidRDefault="00867D58">
      <w:pPr>
        <w:rPr>
          <w:b/>
          <w:snapToGrid w:val="0"/>
          <w:szCs w:val="24"/>
        </w:rPr>
      </w:pPr>
    </w:p>
    <w:p w14:paraId="6EA5DA74" w14:textId="77777777" w:rsidR="00867D58" w:rsidRPr="00852AC3" w:rsidRDefault="00867D58">
      <w:pPr>
        <w:rPr>
          <w:b/>
          <w:snapToGrid w:val="0"/>
          <w:szCs w:val="24"/>
        </w:rPr>
      </w:pPr>
    </w:p>
    <w:p w14:paraId="6BBA977D" w14:textId="02032870" w:rsidR="00867D58" w:rsidRPr="00852AC3" w:rsidRDefault="00867D58">
      <w:pPr>
        <w:rPr>
          <w:b/>
          <w:snapToGrid w:val="0"/>
          <w:szCs w:val="24"/>
        </w:rPr>
      </w:pPr>
      <w:r w:rsidRPr="00852AC3">
        <w:rPr>
          <w:b/>
          <w:snapToGrid w:val="0"/>
          <w:szCs w:val="24"/>
        </w:rPr>
        <w:t xml:space="preserve">Date:  </w:t>
      </w:r>
      <w:r w:rsidRPr="00852AC3">
        <w:rPr>
          <w:b/>
          <w:snapToGrid w:val="0"/>
          <w:szCs w:val="24"/>
        </w:rPr>
        <w:tab/>
      </w:r>
      <w:r w:rsidRPr="00852AC3">
        <w:rPr>
          <w:b/>
          <w:snapToGrid w:val="0"/>
          <w:szCs w:val="24"/>
        </w:rPr>
        <w:tab/>
      </w:r>
      <w:r w:rsidRPr="00852AC3">
        <w:rPr>
          <w:b/>
          <w:snapToGrid w:val="0"/>
          <w:szCs w:val="24"/>
        </w:rPr>
        <w:tab/>
      </w:r>
      <w:r w:rsidR="00BA1C99">
        <w:rPr>
          <w:b/>
          <w:snapToGrid w:val="0"/>
          <w:szCs w:val="24"/>
        </w:rPr>
        <w:t>16</w:t>
      </w:r>
      <w:r w:rsidR="0007677C">
        <w:rPr>
          <w:b/>
          <w:snapToGrid w:val="0"/>
          <w:szCs w:val="24"/>
        </w:rPr>
        <w:t>/0</w:t>
      </w:r>
      <w:r w:rsidR="00BA1C99">
        <w:rPr>
          <w:b/>
          <w:snapToGrid w:val="0"/>
          <w:szCs w:val="24"/>
        </w:rPr>
        <w:t>5</w:t>
      </w:r>
      <w:r w:rsidR="0007677C">
        <w:rPr>
          <w:b/>
          <w:snapToGrid w:val="0"/>
          <w:szCs w:val="24"/>
        </w:rPr>
        <w:t>/2022</w:t>
      </w:r>
    </w:p>
    <w:p w14:paraId="70528048" w14:textId="77777777" w:rsidR="00867D58" w:rsidRDefault="00867D58">
      <w:pPr>
        <w:rPr>
          <w:b/>
          <w:snapToGrid w:val="0"/>
          <w:sz w:val="28"/>
        </w:rPr>
      </w:pPr>
    </w:p>
    <w:p w14:paraId="28103D53" w14:textId="77777777" w:rsidR="00867D58" w:rsidRPr="00550859" w:rsidRDefault="00867D58" w:rsidP="00BA1C99">
      <w:pPr>
        <w:pStyle w:val="MSCHeading1"/>
      </w:pPr>
      <w:bookmarkStart w:id="0" w:name="_Toc39552751"/>
      <w:bookmarkStart w:id="1" w:name="_Toc104302666"/>
      <w:r w:rsidRPr="00550859">
        <w:lastRenderedPageBreak/>
        <w:t>ABST</w:t>
      </w:r>
      <w:r w:rsidRPr="00404368">
        <w:t>RA</w:t>
      </w:r>
      <w:r w:rsidRPr="00550859">
        <w:t>CT</w:t>
      </w:r>
      <w:bookmarkEnd w:id="0"/>
      <w:bookmarkEnd w:id="1"/>
    </w:p>
    <w:p w14:paraId="120D53AD" w14:textId="3620F371" w:rsidR="00550859" w:rsidRDefault="005318C5">
      <w:pPr>
        <w:pStyle w:val="content"/>
      </w:pPr>
      <w:r>
        <w:t xml:space="preserve">In the field of Optimization Algorithms, despite the popularity of hybrid designs, not enough consideration has been given to hybridization strategies. This paper aims to raise awareness </w:t>
      </w:r>
      <w:r w:rsidR="002F3D82">
        <w:t>of</w:t>
      </w:r>
      <w:r>
        <w:t xml:space="preserve"> the benefits that such a study can bring. It does this by conducting a systematic review of popular </w:t>
      </w:r>
      <w:r w:rsidR="002F3D82">
        <w:t xml:space="preserve">algorithms used for optimization, within the context of Combinatorial Optimization Problems. </w:t>
      </w:r>
      <w:r w:rsidR="0024281B">
        <w:t>Then, a</w:t>
      </w:r>
      <w:r w:rsidR="002F3D82">
        <w:t xml:space="preserve"> comparative analysis is performed between Hybrid and Base versions of the algorithms to demonstrate an increase in optimization performance when hybri</w:t>
      </w:r>
      <w:r w:rsidR="009C7EA2">
        <w:t>dization is employed</w:t>
      </w:r>
      <w:r w:rsidR="002F3D82">
        <w:t xml:space="preserve">. </w:t>
      </w:r>
    </w:p>
    <w:p w14:paraId="22B3B9D4" w14:textId="77777777" w:rsidR="00867D58" w:rsidRDefault="00867D58">
      <w:pPr>
        <w:pStyle w:val="content"/>
      </w:pPr>
    </w:p>
    <w:p w14:paraId="63ECB355" w14:textId="737F45A2" w:rsidR="00867D58" w:rsidRDefault="00867D58" w:rsidP="0024281B">
      <w:r>
        <w:rPr>
          <w:b/>
        </w:rPr>
        <w:t>Keywords:</w:t>
      </w:r>
      <w:r>
        <w:t xml:space="preserve"> </w:t>
      </w:r>
      <w:r w:rsidR="00BA1C99" w:rsidRPr="0024281B">
        <w:rPr>
          <w:i/>
          <w:iCs/>
        </w:rPr>
        <w:t>Biologically Inspired Optimization Algorithms, Combinatorial Optimization Problems, Machine Learning, Swarm Intelligence, Mathematical Modelling</w:t>
      </w:r>
    </w:p>
    <w:p w14:paraId="0AA8C25D" w14:textId="77777777" w:rsidR="00867D58" w:rsidRPr="00404368" w:rsidRDefault="00867D58" w:rsidP="00BA1C99">
      <w:pPr>
        <w:pStyle w:val="MSCHeading1"/>
      </w:pPr>
      <w:bookmarkStart w:id="2" w:name="_Toc39552752"/>
      <w:bookmarkStart w:id="3" w:name="_Toc104302667"/>
      <w:r w:rsidRPr="00404368">
        <w:lastRenderedPageBreak/>
        <w:t>ACKNOWLEDGEMENTS</w:t>
      </w:r>
      <w:bookmarkEnd w:id="2"/>
      <w:bookmarkEnd w:id="3"/>
    </w:p>
    <w:p w14:paraId="717D653B" w14:textId="6E7EE363" w:rsidR="00554A69" w:rsidRDefault="00867D58" w:rsidP="00E12C13">
      <w:pPr>
        <w:pStyle w:val="content"/>
      </w:pPr>
      <w:r>
        <w:t xml:space="preserve">I would </w:t>
      </w:r>
      <w:r w:rsidR="009C7EA2">
        <w:t>love</w:t>
      </w:r>
      <w:r>
        <w:t xml:space="preserve"> to express my sincere </w:t>
      </w:r>
      <w:r w:rsidR="00554A69">
        <w:t xml:space="preserve">thanks to </w:t>
      </w:r>
      <w:r w:rsidR="009C7EA2">
        <w:t>my supervisor</w:t>
      </w:r>
      <w:r w:rsidR="00554A69">
        <w:t xml:space="preserve"> Jack O’Niell</w:t>
      </w:r>
      <w:r w:rsidR="0010574F">
        <w:t xml:space="preserve"> and Dr. Luca Longo for the time, talent and expertise they gave me from the preparation to the completion of this project. Their insights and support w</w:t>
      </w:r>
      <w:r w:rsidR="009C7EA2">
        <w:t>ere</w:t>
      </w:r>
      <w:r w:rsidR="0010574F">
        <w:t xml:space="preserve"> what made undergoing this dissertation possible.</w:t>
      </w:r>
    </w:p>
    <w:p w14:paraId="3A964071" w14:textId="77777777" w:rsidR="00554A69" w:rsidRDefault="00554A69" w:rsidP="00E12C13">
      <w:pPr>
        <w:pStyle w:val="content"/>
      </w:pPr>
    </w:p>
    <w:p w14:paraId="19717EE1" w14:textId="70AEDC84" w:rsidR="00867D58" w:rsidRDefault="00554A69" w:rsidP="00E12C13">
      <w:pPr>
        <w:pStyle w:val="content"/>
      </w:pPr>
      <w:r>
        <w:t xml:space="preserve">I </w:t>
      </w:r>
      <w:r w:rsidR="009C7EA2">
        <w:t xml:space="preserve">also want to express my appreciation </w:t>
      </w:r>
      <w:r w:rsidR="00DD2608">
        <w:t>to</w:t>
      </w:r>
      <w:r w:rsidR="009C7EA2">
        <w:t xml:space="preserve"> </w:t>
      </w:r>
      <w:r w:rsidR="0024281B">
        <w:t xml:space="preserve">all </w:t>
      </w:r>
      <w:r w:rsidR="009C7EA2">
        <w:t xml:space="preserve">of </w:t>
      </w:r>
      <w:r w:rsidR="0024281B">
        <w:t>the staff members of TU-Dublin, for all the support given throughout my years</w:t>
      </w:r>
      <w:r>
        <w:t xml:space="preserve"> in the college. The invaluable </w:t>
      </w:r>
      <w:r w:rsidR="009C7EA2">
        <w:t>knowledge</w:t>
      </w:r>
      <w:r>
        <w:t xml:space="preserve"> and guidance </w:t>
      </w:r>
      <w:r w:rsidR="009C7EA2">
        <w:t>that I have received from them</w:t>
      </w:r>
      <w:r>
        <w:t xml:space="preserve"> ha</w:t>
      </w:r>
      <w:r w:rsidR="009C7EA2">
        <w:t>ve</w:t>
      </w:r>
      <w:r>
        <w:t xml:space="preserve"> proven an incredible source of encouragement and inspiration</w:t>
      </w:r>
      <w:r w:rsidR="009C7EA2">
        <w:t xml:space="preserve"> all through my master’s course.</w:t>
      </w:r>
    </w:p>
    <w:p w14:paraId="321D4359" w14:textId="720844FB" w:rsidR="00867D58" w:rsidRDefault="00867D58">
      <w:pPr>
        <w:pStyle w:val="content"/>
      </w:pPr>
    </w:p>
    <w:p w14:paraId="71B87630" w14:textId="0526851D" w:rsidR="009C7EA2" w:rsidRPr="009C7EA2" w:rsidRDefault="009C7EA2">
      <w:pPr>
        <w:pStyle w:val="content"/>
        <w:rPr>
          <w:iCs/>
        </w:rPr>
      </w:pPr>
      <w:r>
        <w:rPr>
          <w:iCs/>
        </w:rPr>
        <w:t>I owe inexpressible gratitude to the members of my family for their continual love and support despite the many hours that I spent working on this project and ignoring them.</w:t>
      </w:r>
    </w:p>
    <w:p w14:paraId="61AAFABE" w14:textId="77777777" w:rsidR="00D42B7C" w:rsidRDefault="00867D58" w:rsidP="00BA1C99">
      <w:pPr>
        <w:pStyle w:val="MSCHeading1"/>
      </w:pPr>
      <w:bookmarkStart w:id="4" w:name="_Toc104302668"/>
      <w:r w:rsidRPr="00E12C13">
        <w:lastRenderedPageBreak/>
        <w:t>TABLE OF CONTENTS</w:t>
      </w:r>
      <w:bookmarkEnd w:id="4"/>
    </w:p>
    <w:p w14:paraId="00FCED44" w14:textId="4EDBC0AB" w:rsidR="00B61C6B" w:rsidRDefault="00D42B7C">
      <w:pPr>
        <w:pStyle w:val="TOC1"/>
        <w:rPr>
          <w:rFonts w:asciiTheme="minorHAnsi" w:eastAsiaTheme="minorEastAsia" w:hAnsiTheme="minorHAnsi" w:cstheme="minorBidi"/>
          <w:caps w:val="0"/>
          <w:noProof/>
          <w:sz w:val="22"/>
          <w:szCs w:val="22"/>
          <w:lang w:val="en-IE" w:eastAsia="ko-KR"/>
        </w:rPr>
      </w:pPr>
      <w:r>
        <w:fldChar w:fldCharType="begin"/>
      </w:r>
      <w:r>
        <w:instrText xml:space="preserve"> TOC \o "1-3" \h \z \u </w:instrText>
      </w:r>
      <w:r>
        <w:fldChar w:fldCharType="separate"/>
      </w:r>
      <w:hyperlink w:anchor="_Toc104302666" w:history="1">
        <w:r w:rsidR="00B61C6B" w:rsidRPr="009321FC">
          <w:rPr>
            <w:rStyle w:val="Hyperlink"/>
            <w:noProof/>
          </w:rPr>
          <w:t>ABSTRACT</w:t>
        </w:r>
        <w:r w:rsidR="00B61C6B">
          <w:rPr>
            <w:noProof/>
            <w:webHidden/>
          </w:rPr>
          <w:tab/>
        </w:r>
        <w:r w:rsidR="00B61C6B">
          <w:rPr>
            <w:noProof/>
            <w:webHidden/>
          </w:rPr>
          <w:fldChar w:fldCharType="begin"/>
        </w:r>
        <w:r w:rsidR="00B61C6B">
          <w:rPr>
            <w:noProof/>
            <w:webHidden/>
          </w:rPr>
          <w:instrText xml:space="preserve"> PAGEREF _Toc104302666 \h </w:instrText>
        </w:r>
        <w:r w:rsidR="00B61C6B">
          <w:rPr>
            <w:noProof/>
            <w:webHidden/>
          </w:rPr>
        </w:r>
        <w:r w:rsidR="00B61C6B">
          <w:rPr>
            <w:noProof/>
            <w:webHidden/>
          </w:rPr>
          <w:fldChar w:fldCharType="separate"/>
        </w:r>
        <w:r w:rsidR="00B61C6B">
          <w:rPr>
            <w:noProof/>
            <w:webHidden/>
          </w:rPr>
          <w:t>ii</w:t>
        </w:r>
        <w:r w:rsidR="00B61C6B">
          <w:rPr>
            <w:noProof/>
            <w:webHidden/>
          </w:rPr>
          <w:fldChar w:fldCharType="end"/>
        </w:r>
      </w:hyperlink>
    </w:p>
    <w:p w14:paraId="02270593" w14:textId="7ED17DDE" w:rsidR="00B61C6B" w:rsidRDefault="00B61C6B">
      <w:pPr>
        <w:pStyle w:val="TOC1"/>
        <w:rPr>
          <w:rFonts w:asciiTheme="minorHAnsi" w:eastAsiaTheme="minorEastAsia" w:hAnsiTheme="minorHAnsi" w:cstheme="minorBidi"/>
          <w:caps w:val="0"/>
          <w:noProof/>
          <w:sz w:val="22"/>
          <w:szCs w:val="22"/>
          <w:lang w:val="en-IE" w:eastAsia="ko-KR"/>
        </w:rPr>
      </w:pPr>
      <w:hyperlink w:anchor="_Toc104302667" w:history="1">
        <w:r w:rsidRPr="009321FC">
          <w:rPr>
            <w:rStyle w:val="Hyperlink"/>
            <w:noProof/>
          </w:rPr>
          <w:t>ACKNOWLEDGEMENTS</w:t>
        </w:r>
        <w:r>
          <w:rPr>
            <w:noProof/>
            <w:webHidden/>
          </w:rPr>
          <w:tab/>
        </w:r>
        <w:r>
          <w:rPr>
            <w:noProof/>
            <w:webHidden/>
          </w:rPr>
          <w:fldChar w:fldCharType="begin"/>
        </w:r>
        <w:r>
          <w:rPr>
            <w:noProof/>
            <w:webHidden/>
          </w:rPr>
          <w:instrText xml:space="preserve"> PAGEREF _Toc104302667 \h </w:instrText>
        </w:r>
        <w:r>
          <w:rPr>
            <w:noProof/>
            <w:webHidden/>
          </w:rPr>
        </w:r>
        <w:r>
          <w:rPr>
            <w:noProof/>
            <w:webHidden/>
          </w:rPr>
          <w:fldChar w:fldCharType="separate"/>
        </w:r>
        <w:r>
          <w:rPr>
            <w:noProof/>
            <w:webHidden/>
          </w:rPr>
          <w:t>iii</w:t>
        </w:r>
        <w:r>
          <w:rPr>
            <w:noProof/>
            <w:webHidden/>
          </w:rPr>
          <w:fldChar w:fldCharType="end"/>
        </w:r>
      </w:hyperlink>
    </w:p>
    <w:p w14:paraId="2E0D90E7" w14:textId="62499793" w:rsidR="00B61C6B" w:rsidRDefault="00B61C6B">
      <w:pPr>
        <w:pStyle w:val="TOC1"/>
        <w:rPr>
          <w:rFonts w:asciiTheme="minorHAnsi" w:eastAsiaTheme="minorEastAsia" w:hAnsiTheme="minorHAnsi" w:cstheme="minorBidi"/>
          <w:caps w:val="0"/>
          <w:noProof/>
          <w:sz w:val="22"/>
          <w:szCs w:val="22"/>
          <w:lang w:val="en-IE" w:eastAsia="ko-KR"/>
        </w:rPr>
      </w:pPr>
      <w:hyperlink w:anchor="_Toc104302668" w:history="1">
        <w:r w:rsidRPr="009321FC">
          <w:rPr>
            <w:rStyle w:val="Hyperlink"/>
            <w:noProof/>
          </w:rPr>
          <w:t>TABLE OF CONTENTS</w:t>
        </w:r>
        <w:r>
          <w:rPr>
            <w:noProof/>
            <w:webHidden/>
          </w:rPr>
          <w:tab/>
        </w:r>
        <w:r>
          <w:rPr>
            <w:noProof/>
            <w:webHidden/>
          </w:rPr>
          <w:fldChar w:fldCharType="begin"/>
        </w:r>
        <w:r>
          <w:rPr>
            <w:noProof/>
            <w:webHidden/>
          </w:rPr>
          <w:instrText xml:space="preserve"> PAGEREF _Toc104302668 \h </w:instrText>
        </w:r>
        <w:r>
          <w:rPr>
            <w:noProof/>
            <w:webHidden/>
          </w:rPr>
        </w:r>
        <w:r>
          <w:rPr>
            <w:noProof/>
            <w:webHidden/>
          </w:rPr>
          <w:fldChar w:fldCharType="separate"/>
        </w:r>
        <w:r>
          <w:rPr>
            <w:noProof/>
            <w:webHidden/>
          </w:rPr>
          <w:t>iv</w:t>
        </w:r>
        <w:r>
          <w:rPr>
            <w:noProof/>
            <w:webHidden/>
          </w:rPr>
          <w:fldChar w:fldCharType="end"/>
        </w:r>
      </w:hyperlink>
    </w:p>
    <w:p w14:paraId="597CAB3E" w14:textId="0643A2C9" w:rsidR="00B61C6B" w:rsidRDefault="00B61C6B">
      <w:pPr>
        <w:pStyle w:val="TOC1"/>
        <w:rPr>
          <w:rFonts w:asciiTheme="minorHAnsi" w:eastAsiaTheme="minorEastAsia" w:hAnsiTheme="minorHAnsi" w:cstheme="minorBidi"/>
          <w:caps w:val="0"/>
          <w:noProof/>
          <w:sz w:val="22"/>
          <w:szCs w:val="22"/>
          <w:lang w:val="en-IE" w:eastAsia="ko-KR"/>
        </w:rPr>
      </w:pPr>
      <w:hyperlink w:anchor="_Toc104302669" w:history="1">
        <w:r w:rsidRPr="009321FC">
          <w:rPr>
            <w:rStyle w:val="Hyperlink"/>
            <w:noProof/>
          </w:rPr>
          <w:t>TABLE OF FIGURES</w:t>
        </w:r>
        <w:r>
          <w:rPr>
            <w:noProof/>
            <w:webHidden/>
          </w:rPr>
          <w:tab/>
        </w:r>
        <w:r>
          <w:rPr>
            <w:noProof/>
            <w:webHidden/>
          </w:rPr>
          <w:fldChar w:fldCharType="begin"/>
        </w:r>
        <w:r>
          <w:rPr>
            <w:noProof/>
            <w:webHidden/>
          </w:rPr>
          <w:instrText xml:space="preserve"> PAGEREF _Toc104302669 \h </w:instrText>
        </w:r>
        <w:r>
          <w:rPr>
            <w:noProof/>
            <w:webHidden/>
          </w:rPr>
        </w:r>
        <w:r>
          <w:rPr>
            <w:noProof/>
            <w:webHidden/>
          </w:rPr>
          <w:fldChar w:fldCharType="separate"/>
        </w:r>
        <w:r>
          <w:rPr>
            <w:noProof/>
            <w:webHidden/>
          </w:rPr>
          <w:t>vi</w:t>
        </w:r>
        <w:r>
          <w:rPr>
            <w:noProof/>
            <w:webHidden/>
          </w:rPr>
          <w:fldChar w:fldCharType="end"/>
        </w:r>
      </w:hyperlink>
    </w:p>
    <w:p w14:paraId="1EC2595B" w14:textId="6684DA9C" w:rsidR="00B61C6B" w:rsidRDefault="00B61C6B">
      <w:pPr>
        <w:pStyle w:val="TOC1"/>
        <w:rPr>
          <w:rFonts w:asciiTheme="minorHAnsi" w:eastAsiaTheme="minorEastAsia" w:hAnsiTheme="minorHAnsi" w:cstheme="minorBidi"/>
          <w:caps w:val="0"/>
          <w:noProof/>
          <w:sz w:val="22"/>
          <w:szCs w:val="22"/>
          <w:lang w:val="en-IE" w:eastAsia="ko-KR"/>
        </w:rPr>
      </w:pPr>
      <w:hyperlink w:anchor="_Toc104302670" w:history="1">
        <w:r w:rsidRPr="009321FC">
          <w:rPr>
            <w:rStyle w:val="Hyperlink"/>
            <w:noProof/>
          </w:rPr>
          <w:t>TABLE OF TABLES</w:t>
        </w:r>
        <w:r>
          <w:rPr>
            <w:noProof/>
            <w:webHidden/>
          </w:rPr>
          <w:tab/>
        </w:r>
        <w:r>
          <w:rPr>
            <w:noProof/>
            <w:webHidden/>
          </w:rPr>
          <w:fldChar w:fldCharType="begin"/>
        </w:r>
        <w:r>
          <w:rPr>
            <w:noProof/>
            <w:webHidden/>
          </w:rPr>
          <w:instrText xml:space="preserve"> PAGEREF _Toc104302670 \h </w:instrText>
        </w:r>
        <w:r>
          <w:rPr>
            <w:noProof/>
            <w:webHidden/>
          </w:rPr>
        </w:r>
        <w:r>
          <w:rPr>
            <w:noProof/>
            <w:webHidden/>
          </w:rPr>
          <w:fldChar w:fldCharType="separate"/>
        </w:r>
        <w:r>
          <w:rPr>
            <w:noProof/>
            <w:webHidden/>
          </w:rPr>
          <w:t>viii</w:t>
        </w:r>
        <w:r>
          <w:rPr>
            <w:noProof/>
            <w:webHidden/>
          </w:rPr>
          <w:fldChar w:fldCharType="end"/>
        </w:r>
      </w:hyperlink>
    </w:p>
    <w:p w14:paraId="20EAC28A" w14:textId="29C445E4" w:rsidR="00B61C6B" w:rsidRDefault="00B61C6B">
      <w:pPr>
        <w:pStyle w:val="TOC1"/>
        <w:rPr>
          <w:rFonts w:asciiTheme="minorHAnsi" w:eastAsiaTheme="minorEastAsia" w:hAnsiTheme="minorHAnsi" w:cstheme="minorBidi"/>
          <w:caps w:val="0"/>
          <w:noProof/>
          <w:sz w:val="22"/>
          <w:szCs w:val="22"/>
          <w:lang w:val="en-IE" w:eastAsia="ko-KR"/>
        </w:rPr>
      </w:pPr>
      <w:hyperlink w:anchor="_Toc104302671" w:history="1">
        <w:r w:rsidRPr="009321FC">
          <w:rPr>
            <w:rStyle w:val="Hyperlink"/>
            <w:noProof/>
          </w:rPr>
          <w:t>Table OF equations</w:t>
        </w:r>
        <w:r>
          <w:rPr>
            <w:noProof/>
            <w:webHidden/>
          </w:rPr>
          <w:tab/>
        </w:r>
        <w:r>
          <w:rPr>
            <w:noProof/>
            <w:webHidden/>
          </w:rPr>
          <w:fldChar w:fldCharType="begin"/>
        </w:r>
        <w:r>
          <w:rPr>
            <w:noProof/>
            <w:webHidden/>
          </w:rPr>
          <w:instrText xml:space="preserve"> PAGEREF _Toc104302671 \h </w:instrText>
        </w:r>
        <w:r>
          <w:rPr>
            <w:noProof/>
            <w:webHidden/>
          </w:rPr>
        </w:r>
        <w:r>
          <w:rPr>
            <w:noProof/>
            <w:webHidden/>
          </w:rPr>
          <w:fldChar w:fldCharType="separate"/>
        </w:r>
        <w:r>
          <w:rPr>
            <w:noProof/>
            <w:webHidden/>
          </w:rPr>
          <w:t>ix</w:t>
        </w:r>
        <w:r>
          <w:rPr>
            <w:noProof/>
            <w:webHidden/>
          </w:rPr>
          <w:fldChar w:fldCharType="end"/>
        </w:r>
      </w:hyperlink>
    </w:p>
    <w:p w14:paraId="6935F0BC" w14:textId="310F82AD" w:rsidR="00B61C6B" w:rsidRDefault="00B61C6B">
      <w:pPr>
        <w:pStyle w:val="TOC1"/>
        <w:tabs>
          <w:tab w:val="left" w:pos="600"/>
        </w:tabs>
        <w:rPr>
          <w:rFonts w:asciiTheme="minorHAnsi" w:eastAsiaTheme="minorEastAsia" w:hAnsiTheme="minorHAnsi" w:cstheme="minorBidi"/>
          <w:caps w:val="0"/>
          <w:noProof/>
          <w:sz w:val="22"/>
          <w:szCs w:val="22"/>
          <w:lang w:val="en-IE" w:eastAsia="ko-KR"/>
        </w:rPr>
      </w:pPr>
      <w:hyperlink w:anchor="_Toc104302672" w:history="1">
        <w:r w:rsidRPr="009321FC">
          <w:rPr>
            <w:rStyle w:val="Hyperlink"/>
            <w:noProof/>
          </w:rPr>
          <w:t>1.</w:t>
        </w:r>
        <w:r>
          <w:rPr>
            <w:rFonts w:asciiTheme="minorHAnsi" w:eastAsiaTheme="minorEastAsia" w:hAnsiTheme="minorHAnsi" w:cstheme="minorBidi"/>
            <w:caps w:val="0"/>
            <w:noProof/>
            <w:sz w:val="22"/>
            <w:szCs w:val="22"/>
            <w:lang w:val="en-IE" w:eastAsia="ko-KR"/>
          </w:rPr>
          <w:tab/>
        </w:r>
        <w:r w:rsidRPr="009321FC">
          <w:rPr>
            <w:rStyle w:val="Hyperlink"/>
            <w:noProof/>
          </w:rPr>
          <w:t>Introduction</w:t>
        </w:r>
        <w:r>
          <w:rPr>
            <w:noProof/>
            <w:webHidden/>
          </w:rPr>
          <w:tab/>
        </w:r>
        <w:r>
          <w:rPr>
            <w:noProof/>
            <w:webHidden/>
          </w:rPr>
          <w:fldChar w:fldCharType="begin"/>
        </w:r>
        <w:r>
          <w:rPr>
            <w:noProof/>
            <w:webHidden/>
          </w:rPr>
          <w:instrText xml:space="preserve"> PAGEREF _Toc104302672 \h </w:instrText>
        </w:r>
        <w:r>
          <w:rPr>
            <w:noProof/>
            <w:webHidden/>
          </w:rPr>
        </w:r>
        <w:r>
          <w:rPr>
            <w:noProof/>
            <w:webHidden/>
          </w:rPr>
          <w:fldChar w:fldCharType="separate"/>
        </w:r>
        <w:r>
          <w:rPr>
            <w:noProof/>
            <w:webHidden/>
          </w:rPr>
          <w:t>1</w:t>
        </w:r>
        <w:r>
          <w:rPr>
            <w:noProof/>
            <w:webHidden/>
          </w:rPr>
          <w:fldChar w:fldCharType="end"/>
        </w:r>
      </w:hyperlink>
    </w:p>
    <w:p w14:paraId="55615CDF" w14:textId="6C2691F7"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673" w:history="1">
        <w:r w:rsidRPr="009321FC">
          <w:rPr>
            <w:rStyle w:val="Hyperlink"/>
            <w:noProof/>
          </w:rPr>
          <w:t>1.1</w:t>
        </w:r>
        <w:r>
          <w:rPr>
            <w:rFonts w:asciiTheme="minorHAnsi" w:eastAsiaTheme="minorEastAsia" w:hAnsiTheme="minorHAnsi" w:cstheme="minorBidi"/>
            <w:smallCaps w:val="0"/>
            <w:noProof/>
            <w:sz w:val="22"/>
            <w:szCs w:val="22"/>
            <w:lang w:val="en-IE" w:eastAsia="ko-KR"/>
          </w:rPr>
          <w:tab/>
        </w:r>
        <w:r w:rsidRPr="009321FC">
          <w:rPr>
            <w:rStyle w:val="Hyperlink"/>
            <w:noProof/>
          </w:rPr>
          <w:t>Background</w:t>
        </w:r>
        <w:r>
          <w:rPr>
            <w:noProof/>
            <w:webHidden/>
          </w:rPr>
          <w:tab/>
        </w:r>
        <w:r>
          <w:rPr>
            <w:noProof/>
            <w:webHidden/>
          </w:rPr>
          <w:fldChar w:fldCharType="begin"/>
        </w:r>
        <w:r>
          <w:rPr>
            <w:noProof/>
            <w:webHidden/>
          </w:rPr>
          <w:instrText xml:space="preserve"> PAGEREF _Toc104302673 \h </w:instrText>
        </w:r>
        <w:r>
          <w:rPr>
            <w:noProof/>
            <w:webHidden/>
          </w:rPr>
        </w:r>
        <w:r>
          <w:rPr>
            <w:noProof/>
            <w:webHidden/>
          </w:rPr>
          <w:fldChar w:fldCharType="separate"/>
        </w:r>
        <w:r>
          <w:rPr>
            <w:noProof/>
            <w:webHidden/>
          </w:rPr>
          <w:t>1</w:t>
        </w:r>
        <w:r>
          <w:rPr>
            <w:noProof/>
            <w:webHidden/>
          </w:rPr>
          <w:fldChar w:fldCharType="end"/>
        </w:r>
      </w:hyperlink>
    </w:p>
    <w:p w14:paraId="1334CB87" w14:textId="39A71225"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674" w:history="1">
        <w:r w:rsidRPr="009321FC">
          <w:rPr>
            <w:rStyle w:val="Hyperlink"/>
            <w:noProof/>
          </w:rPr>
          <w:t>1.2</w:t>
        </w:r>
        <w:r>
          <w:rPr>
            <w:rFonts w:asciiTheme="minorHAnsi" w:eastAsiaTheme="minorEastAsia" w:hAnsiTheme="minorHAnsi" w:cstheme="minorBidi"/>
            <w:smallCaps w:val="0"/>
            <w:noProof/>
            <w:sz w:val="22"/>
            <w:szCs w:val="22"/>
            <w:lang w:val="en-IE" w:eastAsia="ko-KR"/>
          </w:rPr>
          <w:tab/>
        </w:r>
        <w:r w:rsidRPr="009321FC">
          <w:rPr>
            <w:rStyle w:val="Hyperlink"/>
            <w:noProof/>
          </w:rPr>
          <w:t>Research Project</w:t>
        </w:r>
        <w:r>
          <w:rPr>
            <w:noProof/>
            <w:webHidden/>
          </w:rPr>
          <w:tab/>
        </w:r>
        <w:r>
          <w:rPr>
            <w:noProof/>
            <w:webHidden/>
          </w:rPr>
          <w:fldChar w:fldCharType="begin"/>
        </w:r>
        <w:r>
          <w:rPr>
            <w:noProof/>
            <w:webHidden/>
          </w:rPr>
          <w:instrText xml:space="preserve"> PAGEREF _Toc104302674 \h </w:instrText>
        </w:r>
        <w:r>
          <w:rPr>
            <w:noProof/>
            <w:webHidden/>
          </w:rPr>
        </w:r>
        <w:r>
          <w:rPr>
            <w:noProof/>
            <w:webHidden/>
          </w:rPr>
          <w:fldChar w:fldCharType="separate"/>
        </w:r>
        <w:r>
          <w:rPr>
            <w:noProof/>
            <w:webHidden/>
          </w:rPr>
          <w:t>2</w:t>
        </w:r>
        <w:r>
          <w:rPr>
            <w:noProof/>
            <w:webHidden/>
          </w:rPr>
          <w:fldChar w:fldCharType="end"/>
        </w:r>
      </w:hyperlink>
    </w:p>
    <w:p w14:paraId="6B70BED3" w14:textId="033CB070"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675" w:history="1">
        <w:r w:rsidRPr="009321FC">
          <w:rPr>
            <w:rStyle w:val="Hyperlink"/>
            <w:noProof/>
          </w:rPr>
          <w:t>1.3</w:t>
        </w:r>
        <w:r>
          <w:rPr>
            <w:rFonts w:asciiTheme="minorHAnsi" w:eastAsiaTheme="minorEastAsia" w:hAnsiTheme="minorHAnsi" w:cstheme="minorBidi"/>
            <w:smallCaps w:val="0"/>
            <w:noProof/>
            <w:sz w:val="22"/>
            <w:szCs w:val="22"/>
            <w:lang w:val="en-IE" w:eastAsia="ko-KR"/>
          </w:rPr>
          <w:tab/>
        </w:r>
        <w:r w:rsidRPr="009321FC">
          <w:rPr>
            <w:rStyle w:val="Hyperlink"/>
            <w:noProof/>
          </w:rPr>
          <w:t>Research Objectives</w:t>
        </w:r>
        <w:r>
          <w:rPr>
            <w:noProof/>
            <w:webHidden/>
          </w:rPr>
          <w:tab/>
        </w:r>
        <w:r>
          <w:rPr>
            <w:noProof/>
            <w:webHidden/>
          </w:rPr>
          <w:fldChar w:fldCharType="begin"/>
        </w:r>
        <w:r>
          <w:rPr>
            <w:noProof/>
            <w:webHidden/>
          </w:rPr>
          <w:instrText xml:space="preserve"> PAGEREF _Toc104302675 \h </w:instrText>
        </w:r>
        <w:r>
          <w:rPr>
            <w:noProof/>
            <w:webHidden/>
          </w:rPr>
        </w:r>
        <w:r>
          <w:rPr>
            <w:noProof/>
            <w:webHidden/>
          </w:rPr>
          <w:fldChar w:fldCharType="separate"/>
        </w:r>
        <w:r>
          <w:rPr>
            <w:noProof/>
            <w:webHidden/>
          </w:rPr>
          <w:t>3</w:t>
        </w:r>
        <w:r>
          <w:rPr>
            <w:noProof/>
            <w:webHidden/>
          </w:rPr>
          <w:fldChar w:fldCharType="end"/>
        </w:r>
      </w:hyperlink>
    </w:p>
    <w:p w14:paraId="5F559B1D" w14:textId="2F213EA3"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676" w:history="1">
        <w:r w:rsidRPr="009321FC">
          <w:rPr>
            <w:rStyle w:val="Hyperlink"/>
            <w:noProof/>
          </w:rPr>
          <w:t>1.4</w:t>
        </w:r>
        <w:r>
          <w:rPr>
            <w:rFonts w:asciiTheme="minorHAnsi" w:eastAsiaTheme="minorEastAsia" w:hAnsiTheme="minorHAnsi" w:cstheme="minorBidi"/>
            <w:smallCaps w:val="0"/>
            <w:noProof/>
            <w:sz w:val="22"/>
            <w:szCs w:val="22"/>
            <w:lang w:val="en-IE" w:eastAsia="ko-KR"/>
          </w:rPr>
          <w:tab/>
        </w:r>
        <w:r w:rsidRPr="009321FC">
          <w:rPr>
            <w:rStyle w:val="Hyperlink"/>
            <w:noProof/>
          </w:rPr>
          <w:t>Research Methodologies</w:t>
        </w:r>
        <w:r>
          <w:rPr>
            <w:noProof/>
            <w:webHidden/>
          </w:rPr>
          <w:tab/>
        </w:r>
        <w:r>
          <w:rPr>
            <w:noProof/>
            <w:webHidden/>
          </w:rPr>
          <w:fldChar w:fldCharType="begin"/>
        </w:r>
        <w:r>
          <w:rPr>
            <w:noProof/>
            <w:webHidden/>
          </w:rPr>
          <w:instrText xml:space="preserve"> PAGEREF _Toc104302676 \h </w:instrText>
        </w:r>
        <w:r>
          <w:rPr>
            <w:noProof/>
            <w:webHidden/>
          </w:rPr>
        </w:r>
        <w:r>
          <w:rPr>
            <w:noProof/>
            <w:webHidden/>
          </w:rPr>
          <w:fldChar w:fldCharType="separate"/>
        </w:r>
        <w:r>
          <w:rPr>
            <w:noProof/>
            <w:webHidden/>
          </w:rPr>
          <w:t>4</w:t>
        </w:r>
        <w:r>
          <w:rPr>
            <w:noProof/>
            <w:webHidden/>
          </w:rPr>
          <w:fldChar w:fldCharType="end"/>
        </w:r>
      </w:hyperlink>
    </w:p>
    <w:p w14:paraId="722C881D" w14:textId="06B1B220"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677" w:history="1">
        <w:r w:rsidRPr="009321FC">
          <w:rPr>
            <w:rStyle w:val="Hyperlink"/>
            <w:noProof/>
          </w:rPr>
          <w:t>1.5</w:t>
        </w:r>
        <w:r>
          <w:rPr>
            <w:rFonts w:asciiTheme="minorHAnsi" w:eastAsiaTheme="minorEastAsia" w:hAnsiTheme="minorHAnsi" w:cstheme="minorBidi"/>
            <w:smallCaps w:val="0"/>
            <w:noProof/>
            <w:sz w:val="22"/>
            <w:szCs w:val="22"/>
            <w:lang w:val="en-IE" w:eastAsia="ko-KR"/>
          </w:rPr>
          <w:tab/>
        </w:r>
        <w:r w:rsidRPr="009321FC">
          <w:rPr>
            <w:rStyle w:val="Hyperlink"/>
            <w:noProof/>
          </w:rPr>
          <w:t>Scope and Limitations</w:t>
        </w:r>
        <w:r>
          <w:rPr>
            <w:noProof/>
            <w:webHidden/>
          </w:rPr>
          <w:tab/>
        </w:r>
        <w:r>
          <w:rPr>
            <w:noProof/>
            <w:webHidden/>
          </w:rPr>
          <w:fldChar w:fldCharType="begin"/>
        </w:r>
        <w:r>
          <w:rPr>
            <w:noProof/>
            <w:webHidden/>
          </w:rPr>
          <w:instrText xml:space="preserve"> PAGEREF _Toc104302677 \h </w:instrText>
        </w:r>
        <w:r>
          <w:rPr>
            <w:noProof/>
            <w:webHidden/>
          </w:rPr>
        </w:r>
        <w:r>
          <w:rPr>
            <w:noProof/>
            <w:webHidden/>
          </w:rPr>
          <w:fldChar w:fldCharType="separate"/>
        </w:r>
        <w:r>
          <w:rPr>
            <w:noProof/>
            <w:webHidden/>
          </w:rPr>
          <w:t>4</w:t>
        </w:r>
        <w:r>
          <w:rPr>
            <w:noProof/>
            <w:webHidden/>
          </w:rPr>
          <w:fldChar w:fldCharType="end"/>
        </w:r>
      </w:hyperlink>
    </w:p>
    <w:p w14:paraId="316EC5E9" w14:textId="4CA97F8B"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678" w:history="1">
        <w:r w:rsidRPr="009321FC">
          <w:rPr>
            <w:rStyle w:val="Hyperlink"/>
            <w:noProof/>
          </w:rPr>
          <w:t>1.6</w:t>
        </w:r>
        <w:r>
          <w:rPr>
            <w:rFonts w:asciiTheme="minorHAnsi" w:eastAsiaTheme="minorEastAsia" w:hAnsiTheme="minorHAnsi" w:cstheme="minorBidi"/>
            <w:smallCaps w:val="0"/>
            <w:noProof/>
            <w:sz w:val="22"/>
            <w:szCs w:val="22"/>
            <w:lang w:val="en-IE" w:eastAsia="ko-KR"/>
          </w:rPr>
          <w:tab/>
        </w:r>
        <w:r w:rsidRPr="009321FC">
          <w:rPr>
            <w:rStyle w:val="Hyperlink"/>
            <w:noProof/>
          </w:rPr>
          <w:t>Document Outline</w:t>
        </w:r>
        <w:r>
          <w:rPr>
            <w:noProof/>
            <w:webHidden/>
          </w:rPr>
          <w:tab/>
        </w:r>
        <w:r>
          <w:rPr>
            <w:noProof/>
            <w:webHidden/>
          </w:rPr>
          <w:fldChar w:fldCharType="begin"/>
        </w:r>
        <w:r>
          <w:rPr>
            <w:noProof/>
            <w:webHidden/>
          </w:rPr>
          <w:instrText xml:space="preserve"> PAGEREF _Toc104302678 \h </w:instrText>
        </w:r>
        <w:r>
          <w:rPr>
            <w:noProof/>
            <w:webHidden/>
          </w:rPr>
        </w:r>
        <w:r>
          <w:rPr>
            <w:noProof/>
            <w:webHidden/>
          </w:rPr>
          <w:fldChar w:fldCharType="separate"/>
        </w:r>
        <w:r>
          <w:rPr>
            <w:noProof/>
            <w:webHidden/>
          </w:rPr>
          <w:t>5</w:t>
        </w:r>
        <w:r>
          <w:rPr>
            <w:noProof/>
            <w:webHidden/>
          </w:rPr>
          <w:fldChar w:fldCharType="end"/>
        </w:r>
      </w:hyperlink>
    </w:p>
    <w:p w14:paraId="01AB3B6A" w14:textId="310BB43C" w:rsidR="00B61C6B" w:rsidRDefault="00B61C6B">
      <w:pPr>
        <w:pStyle w:val="TOC1"/>
        <w:tabs>
          <w:tab w:val="left" w:pos="600"/>
        </w:tabs>
        <w:rPr>
          <w:rFonts w:asciiTheme="minorHAnsi" w:eastAsiaTheme="minorEastAsia" w:hAnsiTheme="minorHAnsi" w:cstheme="minorBidi"/>
          <w:caps w:val="0"/>
          <w:noProof/>
          <w:sz w:val="22"/>
          <w:szCs w:val="22"/>
          <w:lang w:val="en-IE" w:eastAsia="ko-KR"/>
        </w:rPr>
      </w:pPr>
      <w:hyperlink w:anchor="_Toc104302679" w:history="1">
        <w:r w:rsidRPr="009321FC">
          <w:rPr>
            <w:rStyle w:val="Hyperlink"/>
            <w:noProof/>
          </w:rPr>
          <w:t>2.</w:t>
        </w:r>
        <w:r>
          <w:rPr>
            <w:rFonts w:asciiTheme="minorHAnsi" w:eastAsiaTheme="minorEastAsia" w:hAnsiTheme="minorHAnsi" w:cstheme="minorBidi"/>
            <w:caps w:val="0"/>
            <w:noProof/>
            <w:sz w:val="22"/>
            <w:szCs w:val="22"/>
            <w:lang w:val="en-IE" w:eastAsia="ko-KR"/>
          </w:rPr>
          <w:tab/>
        </w:r>
        <w:r w:rsidRPr="009321FC">
          <w:rPr>
            <w:rStyle w:val="Hyperlink"/>
            <w:noProof/>
          </w:rPr>
          <w:t>LITERATURE REVIEW</w:t>
        </w:r>
        <w:r>
          <w:rPr>
            <w:noProof/>
            <w:webHidden/>
          </w:rPr>
          <w:tab/>
        </w:r>
        <w:r>
          <w:rPr>
            <w:noProof/>
            <w:webHidden/>
          </w:rPr>
          <w:fldChar w:fldCharType="begin"/>
        </w:r>
        <w:r>
          <w:rPr>
            <w:noProof/>
            <w:webHidden/>
          </w:rPr>
          <w:instrText xml:space="preserve"> PAGEREF _Toc104302679 \h </w:instrText>
        </w:r>
        <w:r>
          <w:rPr>
            <w:noProof/>
            <w:webHidden/>
          </w:rPr>
        </w:r>
        <w:r>
          <w:rPr>
            <w:noProof/>
            <w:webHidden/>
          </w:rPr>
          <w:fldChar w:fldCharType="separate"/>
        </w:r>
        <w:r>
          <w:rPr>
            <w:noProof/>
            <w:webHidden/>
          </w:rPr>
          <w:t>6</w:t>
        </w:r>
        <w:r>
          <w:rPr>
            <w:noProof/>
            <w:webHidden/>
          </w:rPr>
          <w:fldChar w:fldCharType="end"/>
        </w:r>
      </w:hyperlink>
    </w:p>
    <w:p w14:paraId="2112F4BA" w14:textId="02A028DA"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680" w:history="1">
        <w:r w:rsidRPr="009321FC">
          <w:rPr>
            <w:rStyle w:val="Hyperlink"/>
            <w:noProof/>
          </w:rPr>
          <w:t>2.1</w:t>
        </w:r>
        <w:r>
          <w:rPr>
            <w:rFonts w:asciiTheme="minorHAnsi" w:eastAsiaTheme="minorEastAsia" w:hAnsiTheme="minorHAnsi" w:cstheme="minorBidi"/>
            <w:smallCaps w:val="0"/>
            <w:noProof/>
            <w:sz w:val="22"/>
            <w:szCs w:val="22"/>
            <w:lang w:val="en-IE" w:eastAsia="ko-KR"/>
          </w:rPr>
          <w:tab/>
        </w:r>
        <w:r w:rsidRPr="009321FC">
          <w:rPr>
            <w:rStyle w:val="Hyperlink"/>
            <w:noProof/>
          </w:rPr>
          <w:t>Combinatorial Optimization Problems and the TSP</w:t>
        </w:r>
        <w:r>
          <w:rPr>
            <w:noProof/>
            <w:webHidden/>
          </w:rPr>
          <w:tab/>
        </w:r>
        <w:r>
          <w:rPr>
            <w:noProof/>
            <w:webHidden/>
          </w:rPr>
          <w:fldChar w:fldCharType="begin"/>
        </w:r>
        <w:r>
          <w:rPr>
            <w:noProof/>
            <w:webHidden/>
          </w:rPr>
          <w:instrText xml:space="preserve"> PAGEREF _Toc104302680 \h </w:instrText>
        </w:r>
        <w:r>
          <w:rPr>
            <w:noProof/>
            <w:webHidden/>
          </w:rPr>
        </w:r>
        <w:r>
          <w:rPr>
            <w:noProof/>
            <w:webHidden/>
          </w:rPr>
          <w:fldChar w:fldCharType="separate"/>
        </w:r>
        <w:r>
          <w:rPr>
            <w:noProof/>
            <w:webHidden/>
          </w:rPr>
          <w:t>6</w:t>
        </w:r>
        <w:r>
          <w:rPr>
            <w:noProof/>
            <w:webHidden/>
          </w:rPr>
          <w:fldChar w:fldCharType="end"/>
        </w:r>
      </w:hyperlink>
    </w:p>
    <w:p w14:paraId="6F434548" w14:textId="7B21A130"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681" w:history="1">
        <w:r w:rsidRPr="009321FC">
          <w:rPr>
            <w:rStyle w:val="Hyperlink"/>
            <w:noProof/>
          </w:rPr>
          <w:t>2.2</w:t>
        </w:r>
        <w:r>
          <w:rPr>
            <w:rFonts w:asciiTheme="minorHAnsi" w:eastAsiaTheme="minorEastAsia" w:hAnsiTheme="minorHAnsi" w:cstheme="minorBidi"/>
            <w:smallCaps w:val="0"/>
            <w:noProof/>
            <w:sz w:val="22"/>
            <w:szCs w:val="22"/>
            <w:lang w:val="en-IE" w:eastAsia="ko-KR"/>
          </w:rPr>
          <w:tab/>
        </w:r>
        <w:r w:rsidRPr="009321FC">
          <w:rPr>
            <w:rStyle w:val="Hyperlink"/>
            <w:noProof/>
          </w:rPr>
          <w:t>Optimization Methodology</w:t>
        </w:r>
        <w:r>
          <w:rPr>
            <w:noProof/>
            <w:webHidden/>
          </w:rPr>
          <w:tab/>
        </w:r>
        <w:r>
          <w:rPr>
            <w:noProof/>
            <w:webHidden/>
          </w:rPr>
          <w:fldChar w:fldCharType="begin"/>
        </w:r>
        <w:r>
          <w:rPr>
            <w:noProof/>
            <w:webHidden/>
          </w:rPr>
          <w:instrText xml:space="preserve"> PAGEREF _Toc104302681 \h </w:instrText>
        </w:r>
        <w:r>
          <w:rPr>
            <w:noProof/>
            <w:webHidden/>
          </w:rPr>
        </w:r>
        <w:r>
          <w:rPr>
            <w:noProof/>
            <w:webHidden/>
          </w:rPr>
          <w:fldChar w:fldCharType="separate"/>
        </w:r>
        <w:r>
          <w:rPr>
            <w:noProof/>
            <w:webHidden/>
          </w:rPr>
          <w:t>8</w:t>
        </w:r>
        <w:r>
          <w:rPr>
            <w:noProof/>
            <w:webHidden/>
          </w:rPr>
          <w:fldChar w:fldCharType="end"/>
        </w:r>
      </w:hyperlink>
    </w:p>
    <w:p w14:paraId="02C5D777" w14:textId="6C343EBF"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682" w:history="1">
        <w:r w:rsidRPr="009321FC">
          <w:rPr>
            <w:rStyle w:val="Hyperlink"/>
            <w:noProof/>
          </w:rPr>
          <w:t>2.3</w:t>
        </w:r>
        <w:r>
          <w:rPr>
            <w:rFonts w:asciiTheme="minorHAnsi" w:eastAsiaTheme="minorEastAsia" w:hAnsiTheme="minorHAnsi" w:cstheme="minorBidi"/>
            <w:smallCaps w:val="0"/>
            <w:noProof/>
            <w:sz w:val="22"/>
            <w:szCs w:val="22"/>
            <w:lang w:val="en-IE" w:eastAsia="ko-KR"/>
          </w:rPr>
          <w:tab/>
        </w:r>
        <w:r w:rsidRPr="009321FC">
          <w:rPr>
            <w:rStyle w:val="Hyperlink"/>
            <w:noProof/>
          </w:rPr>
          <w:t>History of the chosen algorithms</w:t>
        </w:r>
        <w:r>
          <w:rPr>
            <w:noProof/>
            <w:webHidden/>
          </w:rPr>
          <w:tab/>
        </w:r>
        <w:r>
          <w:rPr>
            <w:noProof/>
            <w:webHidden/>
          </w:rPr>
          <w:fldChar w:fldCharType="begin"/>
        </w:r>
        <w:r>
          <w:rPr>
            <w:noProof/>
            <w:webHidden/>
          </w:rPr>
          <w:instrText xml:space="preserve"> PAGEREF _Toc104302682 \h </w:instrText>
        </w:r>
        <w:r>
          <w:rPr>
            <w:noProof/>
            <w:webHidden/>
          </w:rPr>
        </w:r>
        <w:r>
          <w:rPr>
            <w:noProof/>
            <w:webHidden/>
          </w:rPr>
          <w:fldChar w:fldCharType="separate"/>
        </w:r>
        <w:r>
          <w:rPr>
            <w:noProof/>
            <w:webHidden/>
          </w:rPr>
          <w:t>10</w:t>
        </w:r>
        <w:r>
          <w:rPr>
            <w:noProof/>
            <w:webHidden/>
          </w:rPr>
          <w:fldChar w:fldCharType="end"/>
        </w:r>
      </w:hyperlink>
    </w:p>
    <w:p w14:paraId="7AE7B0E4" w14:textId="408C3C5D" w:rsidR="00B61C6B" w:rsidRDefault="00B61C6B">
      <w:pPr>
        <w:pStyle w:val="TOC3"/>
        <w:rPr>
          <w:rFonts w:asciiTheme="minorHAnsi" w:eastAsiaTheme="minorEastAsia" w:hAnsiTheme="minorHAnsi" w:cstheme="minorBidi"/>
          <w:i w:val="0"/>
          <w:noProof/>
          <w:sz w:val="22"/>
          <w:szCs w:val="22"/>
          <w:lang w:val="en-IE" w:eastAsia="ko-KR"/>
        </w:rPr>
      </w:pPr>
      <w:hyperlink w:anchor="_Toc104302683" w:history="1">
        <w:r w:rsidRPr="009321FC">
          <w:rPr>
            <w:rStyle w:val="Hyperlink"/>
            <w:noProof/>
          </w:rPr>
          <w:t>2.3.1</w:t>
        </w:r>
        <w:r>
          <w:rPr>
            <w:rFonts w:asciiTheme="minorHAnsi" w:eastAsiaTheme="minorEastAsia" w:hAnsiTheme="minorHAnsi" w:cstheme="minorBidi"/>
            <w:i w:val="0"/>
            <w:noProof/>
            <w:sz w:val="22"/>
            <w:szCs w:val="22"/>
            <w:lang w:val="en-IE" w:eastAsia="ko-KR"/>
          </w:rPr>
          <w:tab/>
        </w:r>
        <w:r w:rsidRPr="009321FC">
          <w:rPr>
            <w:rStyle w:val="Hyperlink"/>
            <w:noProof/>
          </w:rPr>
          <w:t>Genetic algorithm (GA)</w:t>
        </w:r>
        <w:r>
          <w:rPr>
            <w:noProof/>
            <w:webHidden/>
          </w:rPr>
          <w:tab/>
        </w:r>
        <w:r>
          <w:rPr>
            <w:noProof/>
            <w:webHidden/>
          </w:rPr>
          <w:fldChar w:fldCharType="begin"/>
        </w:r>
        <w:r>
          <w:rPr>
            <w:noProof/>
            <w:webHidden/>
          </w:rPr>
          <w:instrText xml:space="preserve"> PAGEREF _Toc104302683 \h </w:instrText>
        </w:r>
        <w:r>
          <w:rPr>
            <w:noProof/>
            <w:webHidden/>
          </w:rPr>
        </w:r>
        <w:r>
          <w:rPr>
            <w:noProof/>
            <w:webHidden/>
          </w:rPr>
          <w:fldChar w:fldCharType="separate"/>
        </w:r>
        <w:r>
          <w:rPr>
            <w:noProof/>
            <w:webHidden/>
          </w:rPr>
          <w:t>10</w:t>
        </w:r>
        <w:r>
          <w:rPr>
            <w:noProof/>
            <w:webHidden/>
          </w:rPr>
          <w:fldChar w:fldCharType="end"/>
        </w:r>
      </w:hyperlink>
    </w:p>
    <w:p w14:paraId="257A11AB" w14:textId="488EF37B" w:rsidR="00B61C6B" w:rsidRDefault="00B61C6B">
      <w:pPr>
        <w:pStyle w:val="TOC3"/>
        <w:rPr>
          <w:rFonts w:asciiTheme="minorHAnsi" w:eastAsiaTheme="minorEastAsia" w:hAnsiTheme="minorHAnsi" w:cstheme="minorBidi"/>
          <w:i w:val="0"/>
          <w:noProof/>
          <w:sz w:val="22"/>
          <w:szCs w:val="22"/>
          <w:lang w:val="en-IE" w:eastAsia="ko-KR"/>
        </w:rPr>
      </w:pPr>
      <w:hyperlink w:anchor="_Toc104302684" w:history="1">
        <w:r w:rsidRPr="009321FC">
          <w:rPr>
            <w:rStyle w:val="Hyperlink"/>
            <w:noProof/>
          </w:rPr>
          <w:t>2.3.2</w:t>
        </w:r>
        <w:r>
          <w:rPr>
            <w:rFonts w:asciiTheme="minorHAnsi" w:eastAsiaTheme="minorEastAsia" w:hAnsiTheme="minorHAnsi" w:cstheme="minorBidi"/>
            <w:i w:val="0"/>
            <w:noProof/>
            <w:sz w:val="22"/>
            <w:szCs w:val="22"/>
            <w:lang w:val="en-IE" w:eastAsia="ko-KR"/>
          </w:rPr>
          <w:tab/>
        </w:r>
        <w:r w:rsidRPr="009321FC">
          <w:rPr>
            <w:rStyle w:val="Hyperlink"/>
            <w:noProof/>
          </w:rPr>
          <w:t>Particle Swarm Optimization (PSO)</w:t>
        </w:r>
        <w:r>
          <w:rPr>
            <w:noProof/>
            <w:webHidden/>
          </w:rPr>
          <w:tab/>
        </w:r>
        <w:r>
          <w:rPr>
            <w:noProof/>
            <w:webHidden/>
          </w:rPr>
          <w:fldChar w:fldCharType="begin"/>
        </w:r>
        <w:r>
          <w:rPr>
            <w:noProof/>
            <w:webHidden/>
          </w:rPr>
          <w:instrText xml:space="preserve"> PAGEREF _Toc104302684 \h </w:instrText>
        </w:r>
        <w:r>
          <w:rPr>
            <w:noProof/>
            <w:webHidden/>
          </w:rPr>
        </w:r>
        <w:r>
          <w:rPr>
            <w:noProof/>
            <w:webHidden/>
          </w:rPr>
          <w:fldChar w:fldCharType="separate"/>
        </w:r>
        <w:r>
          <w:rPr>
            <w:noProof/>
            <w:webHidden/>
          </w:rPr>
          <w:t>12</w:t>
        </w:r>
        <w:r>
          <w:rPr>
            <w:noProof/>
            <w:webHidden/>
          </w:rPr>
          <w:fldChar w:fldCharType="end"/>
        </w:r>
      </w:hyperlink>
    </w:p>
    <w:p w14:paraId="57049AD2" w14:textId="0F2699B3" w:rsidR="00B61C6B" w:rsidRDefault="00B61C6B">
      <w:pPr>
        <w:pStyle w:val="TOC3"/>
        <w:rPr>
          <w:rFonts w:asciiTheme="minorHAnsi" w:eastAsiaTheme="minorEastAsia" w:hAnsiTheme="minorHAnsi" w:cstheme="minorBidi"/>
          <w:i w:val="0"/>
          <w:noProof/>
          <w:sz w:val="22"/>
          <w:szCs w:val="22"/>
          <w:lang w:val="en-IE" w:eastAsia="ko-KR"/>
        </w:rPr>
      </w:pPr>
      <w:hyperlink w:anchor="_Toc104302685" w:history="1">
        <w:r w:rsidRPr="009321FC">
          <w:rPr>
            <w:rStyle w:val="Hyperlink"/>
            <w:noProof/>
          </w:rPr>
          <w:t>2.3.3</w:t>
        </w:r>
        <w:r>
          <w:rPr>
            <w:rFonts w:asciiTheme="minorHAnsi" w:eastAsiaTheme="minorEastAsia" w:hAnsiTheme="minorHAnsi" w:cstheme="minorBidi"/>
            <w:i w:val="0"/>
            <w:noProof/>
            <w:sz w:val="22"/>
            <w:szCs w:val="22"/>
            <w:lang w:val="en-IE" w:eastAsia="ko-KR"/>
          </w:rPr>
          <w:tab/>
        </w:r>
        <w:r w:rsidRPr="009321FC">
          <w:rPr>
            <w:rStyle w:val="Hyperlink"/>
            <w:noProof/>
          </w:rPr>
          <w:t>Ant Colony Optimization (ACO)</w:t>
        </w:r>
        <w:r>
          <w:rPr>
            <w:noProof/>
            <w:webHidden/>
          </w:rPr>
          <w:tab/>
        </w:r>
        <w:r>
          <w:rPr>
            <w:noProof/>
            <w:webHidden/>
          </w:rPr>
          <w:fldChar w:fldCharType="begin"/>
        </w:r>
        <w:r>
          <w:rPr>
            <w:noProof/>
            <w:webHidden/>
          </w:rPr>
          <w:instrText xml:space="preserve"> PAGEREF _Toc104302685 \h </w:instrText>
        </w:r>
        <w:r>
          <w:rPr>
            <w:noProof/>
            <w:webHidden/>
          </w:rPr>
        </w:r>
        <w:r>
          <w:rPr>
            <w:noProof/>
            <w:webHidden/>
          </w:rPr>
          <w:fldChar w:fldCharType="separate"/>
        </w:r>
        <w:r>
          <w:rPr>
            <w:noProof/>
            <w:webHidden/>
          </w:rPr>
          <w:t>14</w:t>
        </w:r>
        <w:r>
          <w:rPr>
            <w:noProof/>
            <w:webHidden/>
          </w:rPr>
          <w:fldChar w:fldCharType="end"/>
        </w:r>
      </w:hyperlink>
    </w:p>
    <w:p w14:paraId="66B451FD" w14:textId="7334A587"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686" w:history="1">
        <w:r w:rsidRPr="009321FC">
          <w:rPr>
            <w:rStyle w:val="Hyperlink"/>
            <w:noProof/>
          </w:rPr>
          <w:t>2.4</w:t>
        </w:r>
        <w:r>
          <w:rPr>
            <w:rFonts w:asciiTheme="minorHAnsi" w:eastAsiaTheme="minorEastAsia" w:hAnsiTheme="minorHAnsi" w:cstheme="minorBidi"/>
            <w:smallCaps w:val="0"/>
            <w:noProof/>
            <w:sz w:val="22"/>
            <w:szCs w:val="22"/>
            <w:lang w:val="en-IE" w:eastAsia="ko-KR"/>
          </w:rPr>
          <w:tab/>
        </w:r>
        <w:r w:rsidRPr="009321FC">
          <w:rPr>
            <w:rStyle w:val="Hyperlink"/>
            <w:noProof/>
          </w:rPr>
          <w:t>State-Of-The-Art in Biological Optimization</w:t>
        </w:r>
        <w:r>
          <w:rPr>
            <w:noProof/>
            <w:webHidden/>
          </w:rPr>
          <w:tab/>
        </w:r>
        <w:r>
          <w:rPr>
            <w:noProof/>
            <w:webHidden/>
          </w:rPr>
          <w:fldChar w:fldCharType="begin"/>
        </w:r>
        <w:r>
          <w:rPr>
            <w:noProof/>
            <w:webHidden/>
          </w:rPr>
          <w:instrText xml:space="preserve"> PAGEREF _Toc104302686 \h </w:instrText>
        </w:r>
        <w:r>
          <w:rPr>
            <w:noProof/>
            <w:webHidden/>
          </w:rPr>
        </w:r>
        <w:r>
          <w:rPr>
            <w:noProof/>
            <w:webHidden/>
          </w:rPr>
          <w:fldChar w:fldCharType="separate"/>
        </w:r>
        <w:r>
          <w:rPr>
            <w:noProof/>
            <w:webHidden/>
          </w:rPr>
          <w:t>16</w:t>
        </w:r>
        <w:r>
          <w:rPr>
            <w:noProof/>
            <w:webHidden/>
          </w:rPr>
          <w:fldChar w:fldCharType="end"/>
        </w:r>
      </w:hyperlink>
    </w:p>
    <w:p w14:paraId="2EBA3FBC" w14:textId="02103401" w:rsidR="00B61C6B" w:rsidRDefault="00B61C6B">
      <w:pPr>
        <w:pStyle w:val="TOC3"/>
        <w:rPr>
          <w:rFonts w:asciiTheme="minorHAnsi" w:eastAsiaTheme="minorEastAsia" w:hAnsiTheme="minorHAnsi" w:cstheme="minorBidi"/>
          <w:i w:val="0"/>
          <w:noProof/>
          <w:sz w:val="22"/>
          <w:szCs w:val="22"/>
          <w:lang w:val="en-IE" w:eastAsia="ko-KR"/>
        </w:rPr>
      </w:pPr>
      <w:hyperlink w:anchor="_Toc104302687" w:history="1">
        <w:r w:rsidRPr="009321FC">
          <w:rPr>
            <w:rStyle w:val="Hyperlink"/>
            <w:noProof/>
          </w:rPr>
          <w:t>2.4.1</w:t>
        </w:r>
        <w:r>
          <w:rPr>
            <w:rFonts w:asciiTheme="minorHAnsi" w:eastAsiaTheme="minorEastAsia" w:hAnsiTheme="minorHAnsi" w:cstheme="minorBidi"/>
            <w:i w:val="0"/>
            <w:noProof/>
            <w:sz w:val="22"/>
            <w:szCs w:val="22"/>
            <w:lang w:val="en-IE" w:eastAsia="ko-KR"/>
          </w:rPr>
          <w:tab/>
        </w:r>
        <w:r w:rsidRPr="009321FC">
          <w:rPr>
            <w:rStyle w:val="Hyperlink"/>
            <w:noProof/>
          </w:rPr>
          <w:t>Genetic Algorithm (GA) overview</w:t>
        </w:r>
        <w:r>
          <w:rPr>
            <w:noProof/>
            <w:webHidden/>
          </w:rPr>
          <w:tab/>
        </w:r>
        <w:r>
          <w:rPr>
            <w:noProof/>
            <w:webHidden/>
          </w:rPr>
          <w:fldChar w:fldCharType="begin"/>
        </w:r>
        <w:r>
          <w:rPr>
            <w:noProof/>
            <w:webHidden/>
          </w:rPr>
          <w:instrText xml:space="preserve"> PAGEREF _Toc104302687 \h </w:instrText>
        </w:r>
        <w:r>
          <w:rPr>
            <w:noProof/>
            <w:webHidden/>
          </w:rPr>
        </w:r>
        <w:r>
          <w:rPr>
            <w:noProof/>
            <w:webHidden/>
          </w:rPr>
          <w:fldChar w:fldCharType="separate"/>
        </w:r>
        <w:r>
          <w:rPr>
            <w:noProof/>
            <w:webHidden/>
          </w:rPr>
          <w:t>16</w:t>
        </w:r>
        <w:r>
          <w:rPr>
            <w:noProof/>
            <w:webHidden/>
          </w:rPr>
          <w:fldChar w:fldCharType="end"/>
        </w:r>
      </w:hyperlink>
    </w:p>
    <w:p w14:paraId="3A2BED8F" w14:textId="0A93F44C" w:rsidR="00B61C6B" w:rsidRDefault="00B61C6B">
      <w:pPr>
        <w:pStyle w:val="TOC3"/>
        <w:rPr>
          <w:rFonts w:asciiTheme="minorHAnsi" w:eastAsiaTheme="minorEastAsia" w:hAnsiTheme="minorHAnsi" w:cstheme="minorBidi"/>
          <w:i w:val="0"/>
          <w:noProof/>
          <w:sz w:val="22"/>
          <w:szCs w:val="22"/>
          <w:lang w:val="en-IE" w:eastAsia="ko-KR"/>
        </w:rPr>
      </w:pPr>
      <w:hyperlink w:anchor="_Toc104302688" w:history="1">
        <w:r w:rsidRPr="009321FC">
          <w:rPr>
            <w:rStyle w:val="Hyperlink"/>
            <w:noProof/>
          </w:rPr>
          <w:t>2.4.2</w:t>
        </w:r>
        <w:r>
          <w:rPr>
            <w:rFonts w:asciiTheme="minorHAnsi" w:eastAsiaTheme="minorEastAsia" w:hAnsiTheme="minorHAnsi" w:cstheme="minorBidi"/>
            <w:i w:val="0"/>
            <w:noProof/>
            <w:sz w:val="22"/>
            <w:szCs w:val="22"/>
            <w:lang w:val="en-IE" w:eastAsia="ko-KR"/>
          </w:rPr>
          <w:tab/>
        </w:r>
        <w:r w:rsidRPr="009321FC">
          <w:rPr>
            <w:rStyle w:val="Hyperlink"/>
            <w:noProof/>
          </w:rPr>
          <w:t>The GA Selection Operator: Fitness Function Variants</w:t>
        </w:r>
        <w:r>
          <w:rPr>
            <w:noProof/>
            <w:webHidden/>
          </w:rPr>
          <w:tab/>
        </w:r>
        <w:r>
          <w:rPr>
            <w:noProof/>
            <w:webHidden/>
          </w:rPr>
          <w:fldChar w:fldCharType="begin"/>
        </w:r>
        <w:r>
          <w:rPr>
            <w:noProof/>
            <w:webHidden/>
          </w:rPr>
          <w:instrText xml:space="preserve"> PAGEREF _Toc104302688 \h </w:instrText>
        </w:r>
        <w:r>
          <w:rPr>
            <w:noProof/>
            <w:webHidden/>
          </w:rPr>
        </w:r>
        <w:r>
          <w:rPr>
            <w:noProof/>
            <w:webHidden/>
          </w:rPr>
          <w:fldChar w:fldCharType="separate"/>
        </w:r>
        <w:r>
          <w:rPr>
            <w:noProof/>
            <w:webHidden/>
          </w:rPr>
          <w:t>18</w:t>
        </w:r>
        <w:r>
          <w:rPr>
            <w:noProof/>
            <w:webHidden/>
          </w:rPr>
          <w:fldChar w:fldCharType="end"/>
        </w:r>
      </w:hyperlink>
    </w:p>
    <w:p w14:paraId="42454DC2" w14:textId="257DCCBE" w:rsidR="00B61C6B" w:rsidRDefault="00B61C6B">
      <w:pPr>
        <w:pStyle w:val="TOC3"/>
        <w:rPr>
          <w:rFonts w:asciiTheme="minorHAnsi" w:eastAsiaTheme="minorEastAsia" w:hAnsiTheme="minorHAnsi" w:cstheme="minorBidi"/>
          <w:i w:val="0"/>
          <w:noProof/>
          <w:sz w:val="22"/>
          <w:szCs w:val="22"/>
          <w:lang w:val="en-IE" w:eastAsia="ko-KR"/>
        </w:rPr>
      </w:pPr>
      <w:hyperlink w:anchor="_Toc104302689" w:history="1">
        <w:r w:rsidRPr="009321FC">
          <w:rPr>
            <w:rStyle w:val="Hyperlink"/>
            <w:noProof/>
          </w:rPr>
          <w:t>2.4.3</w:t>
        </w:r>
        <w:r>
          <w:rPr>
            <w:rFonts w:asciiTheme="minorHAnsi" w:eastAsiaTheme="minorEastAsia" w:hAnsiTheme="minorHAnsi" w:cstheme="minorBidi"/>
            <w:i w:val="0"/>
            <w:noProof/>
            <w:sz w:val="22"/>
            <w:szCs w:val="22"/>
            <w:lang w:val="en-IE" w:eastAsia="ko-KR"/>
          </w:rPr>
          <w:tab/>
        </w:r>
        <w:r w:rsidRPr="009321FC">
          <w:rPr>
            <w:rStyle w:val="Hyperlink"/>
            <w:noProof/>
          </w:rPr>
          <w:t>GA Breeding Operation: Crossover variants</w:t>
        </w:r>
        <w:r>
          <w:rPr>
            <w:noProof/>
            <w:webHidden/>
          </w:rPr>
          <w:tab/>
        </w:r>
        <w:r>
          <w:rPr>
            <w:noProof/>
            <w:webHidden/>
          </w:rPr>
          <w:fldChar w:fldCharType="begin"/>
        </w:r>
        <w:r>
          <w:rPr>
            <w:noProof/>
            <w:webHidden/>
          </w:rPr>
          <w:instrText xml:space="preserve"> PAGEREF _Toc104302689 \h </w:instrText>
        </w:r>
        <w:r>
          <w:rPr>
            <w:noProof/>
            <w:webHidden/>
          </w:rPr>
        </w:r>
        <w:r>
          <w:rPr>
            <w:noProof/>
            <w:webHidden/>
          </w:rPr>
          <w:fldChar w:fldCharType="separate"/>
        </w:r>
        <w:r>
          <w:rPr>
            <w:noProof/>
            <w:webHidden/>
          </w:rPr>
          <w:t>22</w:t>
        </w:r>
        <w:r>
          <w:rPr>
            <w:noProof/>
            <w:webHidden/>
          </w:rPr>
          <w:fldChar w:fldCharType="end"/>
        </w:r>
      </w:hyperlink>
    </w:p>
    <w:p w14:paraId="77C4D7E6" w14:textId="30B9CB18" w:rsidR="00B61C6B" w:rsidRDefault="00B61C6B">
      <w:pPr>
        <w:pStyle w:val="TOC3"/>
        <w:rPr>
          <w:rFonts w:asciiTheme="minorHAnsi" w:eastAsiaTheme="minorEastAsia" w:hAnsiTheme="minorHAnsi" w:cstheme="minorBidi"/>
          <w:i w:val="0"/>
          <w:noProof/>
          <w:sz w:val="22"/>
          <w:szCs w:val="22"/>
          <w:lang w:val="en-IE" w:eastAsia="ko-KR"/>
        </w:rPr>
      </w:pPr>
      <w:hyperlink w:anchor="_Toc104302690" w:history="1">
        <w:r w:rsidRPr="009321FC">
          <w:rPr>
            <w:rStyle w:val="Hyperlink"/>
            <w:noProof/>
          </w:rPr>
          <w:t>2.4.4</w:t>
        </w:r>
        <w:r>
          <w:rPr>
            <w:rFonts w:asciiTheme="minorHAnsi" w:eastAsiaTheme="minorEastAsia" w:hAnsiTheme="minorHAnsi" w:cstheme="minorBidi"/>
            <w:i w:val="0"/>
            <w:noProof/>
            <w:sz w:val="22"/>
            <w:szCs w:val="22"/>
            <w:lang w:val="en-IE" w:eastAsia="ko-KR"/>
          </w:rPr>
          <w:tab/>
        </w:r>
        <w:r w:rsidRPr="009321FC">
          <w:rPr>
            <w:rStyle w:val="Hyperlink"/>
            <w:noProof/>
          </w:rPr>
          <w:t>GA Enhancers</w:t>
        </w:r>
        <w:r>
          <w:rPr>
            <w:noProof/>
            <w:webHidden/>
          </w:rPr>
          <w:tab/>
        </w:r>
        <w:r>
          <w:rPr>
            <w:noProof/>
            <w:webHidden/>
          </w:rPr>
          <w:fldChar w:fldCharType="begin"/>
        </w:r>
        <w:r>
          <w:rPr>
            <w:noProof/>
            <w:webHidden/>
          </w:rPr>
          <w:instrText xml:space="preserve"> PAGEREF _Toc104302690 \h </w:instrText>
        </w:r>
        <w:r>
          <w:rPr>
            <w:noProof/>
            <w:webHidden/>
          </w:rPr>
        </w:r>
        <w:r>
          <w:rPr>
            <w:noProof/>
            <w:webHidden/>
          </w:rPr>
          <w:fldChar w:fldCharType="separate"/>
        </w:r>
        <w:r>
          <w:rPr>
            <w:noProof/>
            <w:webHidden/>
          </w:rPr>
          <w:t>22</w:t>
        </w:r>
        <w:r>
          <w:rPr>
            <w:noProof/>
            <w:webHidden/>
          </w:rPr>
          <w:fldChar w:fldCharType="end"/>
        </w:r>
      </w:hyperlink>
    </w:p>
    <w:p w14:paraId="559B9D3F" w14:textId="5C5CB2A6" w:rsidR="00B61C6B" w:rsidRDefault="00B61C6B">
      <w:pPr>
        <w:pStyle w:val="TOC3"/>
        <w:rPr>
          <w:rFonts w:asciiTheme="minorHAnsi" w:eastAsiaTheme="minorEastAsia" w:hAnsiTheme="minorHAnsi" w:cstheme="minorBidi"/>
          <w:i w:val="0"/>
          <w:noProof/>
          <w:sz w:val="22"/>
          <w:szCs w:val="22"/>
          <w:lang w:val="en-IE" w:eastAsia="ko-KR"/>
        </w:rPr>
      </w:pPr>
      <w:hyperlink w:anchor="_Toc104302691" w:history="1">
        <w:r w:rsidRPr="009321FC">
          <w:rPr>
            <w:rStyle w:val="Hyperlink"/>
            <w:noProof/>
          </w:rPr>
          <w:t>2.4.5</w:t>
        </w:r>
        <w:r>
          <w:rPr>
            <w:rFonts w:asciiTheme="minorHAnsi" w:eastAsiaTheme="minorEastAsia" w:hAnsiTheme="minorHAnsi" w:cstheme="minorBidi"/>
            <w:i w:val="0"/>
            <w:noProof/>
            <w:sz w:val="22"/>
            <w:szCs w:val="22"/>
            <w:lang w:val="en-IE" w:eastAsia="ko-KR"/>
          </w:rPr>
          <w:tab/>
        </w:r>
        <w:r w:rsidRPr="009321FC">
          <w:rPr>
            <w:rStyle w:val="Hyperlink"/>
            <w:noProof/>
          </w:rPr>
          <w:t>Particle Swarm Optimization (PSO) overview</w:t>
        </w:r>
        <w:r>
          <w:rPr>
            <w:noProof/>
            <w:webHidden/>
          </w:rPr>
          <w:tab/>
        </w:r>
        <w:r>
          <w:rPr>
            <w:noProof/>
            <w:webHidden/>
          </w:rPr>
          <w:fldChar w:fldCharType="begin"/>
        </w:r>
        <w:r>
          <w:rPr>
            <w:noProof/>
            <w:webHidden/>
          </w:rPr>
          <w:instrText xml:space="preserve"> PAGEREF _Toc104302691 \h </w:instrText>
        </w:r>
        <w:r>
          <w:rPr>
            <w:noProof/>
            <w:webHidden/>
          </w:rPr>
        </w:r>
        <w:r>
          <w:rPr>
            <w:noProof/>
            <w:webHidden/>
          </w:rPr>
          <w:fldChar w:fldCharType="separate"/>
        </w:r>
        <w:r>
          <w:rPr>
            <w:noProof/>
            <w:webHidden/>
          </w:rPr>
          <w:t>23</w:t>
        </w:r>
        <w:r>
          <w:rPr>
            <w:noProof/>
            <w:webHidden/>
          </w:rPr>
          <w:fldChar w:fldCharType="end"/>
        </w:r>
      </w:hyperlink>
    </w:p>
    <w:p w14:paraId="4DEC5C1E" w14:textId="0AFB77E8" w:rsidR="00B61C6B" w:rsidRDefault="00B61C6B">
      <w:pPr>
        <w:pStyle w:val="TOC3"/>
        <w:rPr>
          <w:rFonts w:asciiTheme="minorHAnsi" w:eastAsiaTheme="minorEastAsia" w:hAnsiTheme="minorHAnsi" w:cstheme="minorBidi"/>
          <w:i w:val="0"/>
          <w:noProof/>
          <w:sz w:val="22"/>
          <w:szCs w:val="22"/>
          <w:lang w:val="en-IE" w:eastAsia="ko-KR"/>
        </w:rPr>
      </w:pPr>
      <w:hyperlink w:anchor="_Toc104302692" w:history="1">
        <w:r w:rsidRPr="009321FC">
          <w:rPr>
            <w:rStyle w:val="Hyperlink"/>
            <w:noProof/>
          </w:rPr>
          <w:t>2.4.6</w:t>
        </w:r>
        <w:r>
          <w:rPr>
            <w:rFonts w:asciiTheme="minorHAnsi" w:eastAsiaTheme="minorEastAsia" w:hAnsiTheme="minorHAnsi" w:cstheme="minorBidi"/>
            <w:i w:val="0"/>
            <w:noProof/>
            <w:sz w:val="22"/>
            <w:szCs w:val="22"/>
            <w:lang w:val="en-IE" w:eastAsia="ko-KR"/>
          </w:rPr>
          <w:tab/>
        </w:r>
        <w:r w:rsidRPr="009321FC">
          <w:rPr>
            <w:rStyle w:val="Hyperlink"/>
            <w:noProof/>
          </w:rPr>
          <w:t>PSO for the TSP</w:t>
        </w:r>
        <w:r>
          <w:rPr>
            <w:noProof/>
            <w:webHidden/>
          </w:rPr>
          <w:tab/>
        </w:r>
        <w:r>
          <w:rPr>
            <w:noProof/>
            <w:webHidden/>
          </w:rPr>
          <w:fldChar w:fldCharType="begin"/>
        </w:r>
        <w:r>
          <w:rPr>
            <w:noProof/>
            <w:webHidden/>
          </w:rPr>
          <w:instrText xml:space="preserve"> PAGEREF _Toc104302692 \h </w:instrText>
        </w:r>
        <w:r>
          <w:rPr>
            <w:noProof/>
            <w:webHidden/>
          </w:rPr>
        </w:r>
        <w:r>
          <w:rPr>
            <w:noProof/>
            <w:webHidden/>
          </w:rPr>
          <w:fldChar w:fldCharType="separate"/>
        </w:r>
        <w:r>
          <w:rPr>
            <w:noProof/>
            <w:webHidden/>
          </w:rPr>
          <w:t>25</w:t>
        </w:r>
        <w:r>
          <w:rPr>
            <w:noProof/>
            <w:webHidden/>
          </w:rPr>
          <w:fldChar w:fldCharType="end"/>
        </w:r>
      </w:hyperlink>
    </w:p>
    <w:p w14:paraId="7F96C9C1" w14:textId="7C0B7B22" w:rsidR="00B61C6B" w:rsidRDefault="00B61C6B">
      <w:pPr>
        <w:pStyle w:val="TOC3"/>
        <w:rPr>
          <w:rFonts w:asciiTheme="minorHAnsi" w:eastAsiaTheme="minorEastAsia" w:hAnsiTheme="minorHAnsi" w:cstheme="minorBidi"/>
          <w:i w:val="0"/>
          <w:noProof/>
          <w:sz w:val="22"/>
          <w:szCs w:val="22"/>
          <w:lang w:val="en-IE" w:eastAsia="ko-KR"/>
        </w:rPr>
      </w:pPr>
      <w:hyperlink w:anchor="_Toc104302693" w:history="1">
        <w:r w:rsidRPr="009321FC">
          <w:rPr>
            <w:rStyle w:val="Hyperlink"/>
            <w:noProof/>
          </w:rPr>
          <w:t>2.4.7</w:t>
        </w:r>
        <w:r>
          <w:rPr>
            <w:rFonts w:asciiTheme="minorHAnsi" w:eastAsiaTheme="minorEastAsia" w:hAnsiTheme="minorHAnsi" w:cstheme="minorBidi"/>
            <w:i w:val="0"/>
            <w:noProof/>
            <w:sz w:val="22"/>
            <w:szCs w:val="22"/>
            <w:lang w:val="en-IE" w:eastAsia="ko-KR"/>
          </w:rPr>
          <w:tab/>
        </w:r>
        <w:r w:rsidRPr="009321FC">
          <w:rPr>
            <w:rStyle w:val="Hyperlink"/>
            <w:noProof/>
          </w:rPr>
          <w:t>MPSO variant</w:t>
        </w:r>
        <w:r>
          <w:rPr>
            <w:noProof/>
            <w:webHidden/>
          </w:rPr>
          <w:tab/>
        </w:r>
        <w:r>
          <w:rPr>
            <w:noProof/>
            <w:webHidden/>
          </w:rPr>
          <w:fldChar w:fldCharType="begin"/>
        </w:r>
        <w:r>
          <w:rPr>
            <w:noProof/>
            <w:webHidden/>
          </w:rPr>
          <w:instrText xml:space="preserve"> PAGEREF _Toc104302693 \h </w:instrText>
        </w:r>
        <w:r>
          <w:rPr>
            <w:noProof/>
            <w:webHidden/>
          </w:rPr>
        </w:r>
        <w:r>
          <w:rPr>
            <w:noProof/>
            <w:webHidden/>
          </w:rPr>
          <w:fldChar w:fldCharType="separate"/>
        </w:r>
        <w:r>
          <w:rPr>
            <w:noProof/>
            <w:webHidden/>
          </w:rPr>
          <w:t>27</w:t>
        </w:r>
        <w:r>
          <w:rPr>
            <w:noProof/>
            <w:webHidden/>
          </w:rPr>
          <w:fldChar w:fldCharType="end"/>
        </w:r>
      </w:hyperlink>
    </w:p>
    <w:p w14:paraId="56C6EFAB" w14:textId="68054563" w:rsidR="00B61C6B" w:rsidRDefault="00B61C6B">
      <w:pPr>
        <w:pStyle w:val="TOC3"/>
        <w:rPr>
          <w:rFonts w:asciiTheme="minorHAnsi" w:eastAsiaTheme="minorEastAsia" w:hAnsiTheme="minorHAnsi" w:cstheme="minorBidi"/>
          <w:i w:val="0"/>
          <w:noProof/>
          <w:sz w:val="22"/>
          <w:szCs w:val="22"/>
          <w:lang w:val="en-IE" w:eastAsia="ko-KR"/>
        </w:rPr>
      </w:pPr>
      <w:hyperlink w:anchor="_Toc104302694" w:history="1">
        <w:r w:rsidRPr="009321FC">
          <w:rPr>
            <w:rStyle w:val="Hyperlink"/>
            <w:noProof/>
          </w:rPr>
          <w:t>2.4.8</w:t>
        </w:r>
        <w:r>
          <w:rPr>
            <w:rFonts w:asciiTheme="minorHAnsi" w:eastAsiaTheme="minorEastAsia" w:hAnsiTheme="minorHAnsi" w:cstheme="minorBidi"/>
            <w:i w:val="0"/>
            <w:noProof/>
            <w:sz w:val="22"/>
            <w:szCs w:val="22"/>
            <w:lang w:val="en-IE" w:eastAsia="ko-KR"/>
          </w:rPr>
          <w:tab/>
        </w:r>
        <w:r w:rsidRPr="009321FC">
          <w:rPr>
            <w:rStyle w:val="Hyperlink"/>
            <w:noProof/>
          </w:rPr>
          <w:t>Ant Colony Optimization (ACO) Overview</w:t>
        </w:r>
        <w:r>
          <w:rPr>
            <w:noProof/>
            <w:webHidden/>
          </w:rPr>
          <w:tab/>
        </w:r>
        <w:r>
          <w:rPr>
            <w:noProof/>
            <w:webHidden/>
          </w:rPr>
          <w:fldChar w:fldCharType="begin"/>
        </w:r>
        <w:r>
          <w:rPr>
            <w:noProof/>
            <w:webHidden/>
          </w:rPr>
          <w:instrText xml:space="preserve"> PAGEREF _Toc104302694 \h </w:instrText>
        </w:r>
        <w:r>
          <w:rPr>
            <w:noProof/>
            <w:webHidden/>
          </w:rPr>
        </w:r>
        <w:r>
          <w:rPr>
            <w:noProof/>
            <w:webHidden/>
          </w:rPr>
          <w:fldChar w:fldCharType="separate"/>
        </w:r>
        <w:r>
          <w:rPr>
            <w:noProof/>
            <w:webHidden/>
          </w:rPr>
          <w:t>28</w:t>
        </w:r>
        <w:r>
          <w:rPr>
            <w:noProof/>
            <w:webHidden/>
          </w:rPr>
          <w:fldChar w:fldCharType="end"/>
        </w:r>
      </w:hyperlink>
    </w:p>
    <w:p w14:paraId="28E54505" w14:textId="18C9DB2C" w:rsidR="00B61C6B" w:rsidRDefault="00B61C6B">
      <w:pPr>
        <w:pStyle w:val="TOC3"/>
        <w:rPr>
          <w:rFonts w:asciiTheme="minorHAnsi" w:eastAsiaTheme="minorEastAsia" w:hAnsiTheme="minorHAnsi" w:cstheme="minorBidi"/>
          <w:i w:val="0"/>
          <w:noProof/>
          <w:sz w:val="22"/>
          <w:szCs w:val="22"/>
          <w:lang w:val="en-IE" w:eastAsia="ko-KR"/>
        </w:rPr>
      </w:pPr>
      <w:hyperlink w:anchor="_Toc104302695" w:history="1">
        <w:r w:rsidRPr="009321FC">
          <w:rPr>
            <w:rStyle w:val="Hyperlink"/>
            <w:noProof/>
          </w:rPr>
          <w:t>2.4.9</w:t>
        </w:r>
        <w:r>
          <w:rPr>
            <w:rFonts w:asciiTheme="minorHAnsi" w:eastAsiaTheme="minorEastAsia" w:hAnsiTheme="minorHAnsi" w:cstheme="minorBidi"/>
            <w:i w:val="0"/>
            <w:noProof/>
            <w:sz w:val="22"/>
            <w:szCs w:val="22"/>
            <w:lang w:val="en-IE" w:eastAsia="ko-KR"/>
          </w:rPr>
          <w:tab/>
        </w:r>
        <w:r w:rsidRPr="009321FC">
          <w:rPr>
            <w:rStyle w:val="Hyperlink"/>
            <w:noProof/>
          </w:rPr>
          <w:t>ACO variant: Ant System (AS)</w:t>
        </w:r>
        <w:r>
          <w:rPr>
            <w:noProof/>
            <w:webHidden/>
          </w:rPr>
          <w:tab/>
        </w:r>
        <w:r>
          <w:rPr>
            <w:noProof/>
            <w:webHidden/>
          </w:rPr>
          <w:fldChar w:fldCharType="begin"/>
        </w:r>
        <w:r>
          <w:rPr>
            <w:noProof/>
            <w:webHidden/>
          </w:rPr>
          <w:instrText xml:space="preserve"> PAGEREF _Toc104302695 \h </w:instrText>
        </w:r>
        <w:r>
          <w:rPr>
            <w:noProof/>
            <w:webHidden/>
          </w:rPr>
        </w:r>
        <w:r>
          <w:rPr>
            <w:noProof/>
            <w:webHidden/>
          </w:rPr>
          <w:fldChar w:fldCharType="separate"/>
        </w:r>
        <w:r>
          <w:rPr>
            <w:noProof/>
            <w:webHidden/>
          </w:rPr>
          <w:t>30</w:t>
        </w:r>
        <w:r>
          <w:rPr>
            <w:noProof/>
            <w:webHidden/>
          </w:rPr>
          <w:fldChar w:fldCharType="end"/>
        </w:r>
      </w:hyperlink>
    </w:p>
    <w:p w14:paraId="7E9598BE" w14:textId="748F039D" w:rsidR="00B61C6B" w:rsidRDefault="00B61C6B">
      <w:pPr>
        <w:pStyle w:val="TOC3"/>
        <w:rPr>
          <w:rFonts w:asciiTheme="minorHAnsi" w:eastAsiaTheme="minorEastAsia" w:hAnsiTheme="minorHAnsi" w:cstheme="minorBidi"/>
          <w:i w:val="0"/>
          <w:noProof/>
          <w:sz w:val="22"/>
          <w:szCs w:val="22"/>
          <w:lang w:val="en-IE" w:eastAsia="ko-KR"/>
        </w:rPr>
      </w:pPr>
      <w:hyperlink w:anchor="_Toc104302696" w:history="1">
        <w:r w:rsidRPr="009321FC">
          <w:rPr>
            <w:rStyle w:val="Hyperlink"/>
            <w:noProof/>
            <w:lang w:eastAsia="ko-KR"/>
          </w:rPr>
          <w:t>2.4.10</w:t>
        </w:r>
        <w:r>
          <w:rPr>
            <w:rFonts w:asciiTheme="minorHAnsi" w:eastAsiaTheme="minorEastAsia" w:hAnsiTheme="minorHAnsi" w:cstheme="minorBidi"/>
            <w:i w:val="0"/>
            <w:noProof/>
            <w:sz w:val="22"/>
            <w:szCs w:val="22"/>
            <w:lang w:val="en-IE" w:eastAsia="ko-KR"/>
          </w:rPr>
          <w:tab/>
        </w:r>
        <w:r w:rsidRPr="009321FC">
          <w:rPr>
            <w:rStyle w:val="Hyperlink"/>
            <w:noProof/>
            <w:lang w:eastAsia="ko-KR"/>
          </w:rPr>
          <w:t>ACO variant: Max-Min Ant System (MMAS)</w:t>
        </w:r>
        <w:r>
          <w:rPr>
            <w:noProof/>
            <w:webHidden/>
          </w:rPr>
          <w:tab/>
        </w:r>
        <w:r>
          <w:rPr>
            <w:noProof/>
            <w:webHidden/>
          </w:rPr>
          <w:fldChar w:fldCharType="begin"/>
        </w:r>
        <w:r>
          <w:rPr>
            <w:noProof/>
            <w:webHidden/>
          </w:rPr>
          <w:instrText xml:space="preserve"> PAGEREF _Toc104302696 \h </w:instrText>
        </w:r>
        <w:r>
          <w:rPr>
            <w:noProof/>
            <w:webHidden/>
          </w:rPr>
        </w:r>
        <w:r>
          <w:rPr>
            <w:noProof/>
            <w:webHidden/>
          </w:rPr>
          <w:fldChar w:fldCharType="separate"/>
        </w:r>
        <w:r>
          <w:rPr>
            <w:noProof/>
            <w:webHidden/>
          </w:rPr>
          <w:t>32</w:t>
        </w:r>
        <w:r>
          <w:rPr>
            <w:noProof/>
            <w:webHidden/>
          </w:rPr>
          <w:fldChar w:fldCharType="end"/>
        </w:r>
      </w:hyperlink>
    </w:p>
    <w:p w14:paraId="4C11BF9D" w14:textId="36461C75" w:rsidR="00B61C6B" w:rsidRDefault="00B61C6B">
      <w:pPr>
        <w:pStyle w:val="TOC3"/>
        <w:rPr>
          <w:rFonts w:asciiTheme="minorHAnsi" w:eastAsiaTheme="minorEastAsia" w:hAnsiTheme="minorHAnsi" w:cstheme="minorBidi"/>
          <w:i w:val="0"/>
          <w:noProof/>
          <w:sz w:val="22"/>
          <w:szCs w:val="22"/>
          <w:lang w:val="en-IE" w:eastAsia="ko-KR"/>
        </w:rPr>
      </w:pPr>
      <w:hyperlink w:anchor="_Toc104302697" w:history="1">
        <w:r w:rsidRPr="009321FC">
          <w:rPr>
            <w:rStyle w:val="Hyperlink"/>
            <w:noProof/>
            <w:lang w:eastAsia="ko-KR"/>
          </w:rPr>
          <w:t>2.4.11</w:t>
        </w:r>
        <w:r>
          <w:rPr>
            <w:rFonts w:asciiTheme="minorHAnsi" w:eastAsiaTheme="minorEastAsia" w:hAnsiTheme="minorHAnsi" w:cstheme="minorBidi"/>
            <w:i w:val="0"/>
            <w:noProof/>
            <w:sz w:val="22"/>
            <w:szCs w:val="22"/>
            <w:lang w:val="en-IE" w:eastAsia="ko-KR"/>
          </w:rPr>
          <w:tab/>
        </w:r>
        <w:r w:rsidRPr="009321FC">
          <w:rPr>
            <w:rStyle w:val="Hyperlink"/>
            <w:noProof/>
            <w:lang w:eastAsia="ko-KR"/>
          </w:rPr>
          <w:t>ACO variant: Ant Colony System (ACS)</w:t>
        </w:r>
        <w:r>
          <w:rPr>
            <w:noProof/>
            <w:webHidden/>
          </w:rPr>
          <w:tab/>
        </w:r>
        <w:r>
          <w:rPr>
            <w:noProof/>
            <w:webHidden/>
          </w:rPr>
          <w:fldChar w:fldCharType="begin"/>
        </w:r>
        <w:r>
          <w:rPr>
            <w:noProof/>
            <w:webHidden/>
          </w:rPr>
          <w:instrText xml:space="preserve"> PAGEREF _Toc104302697 \h </w:instrText>
        </w:r>
        <w:r>
          <w:rPr>
            <w:noProof/>
            <w:webHidden/>
          </w:rPr>
        </w:r>
        <w:r>
          <w:rPr>
            <w:noProof/>
            <w:webHidden/>
          </w:rPr>
          <w:fldChar w:fldCharType="separate"/>
        </w:r>
        <w:r>
          <w:rPr>
            <w:noProof/>
            <w:webHidden/>
          </w:rPr>
          <w:t>33</w:t>
        </w:r>
        <w:r>
          <w:rPr>
            <w:noProof/>
            <w:webHidden/>
          </w:rPr>
          <w:fldChar w:fldCharType="end"/>
        </w:r>
      </w:hyperlink>
    </w:p>
    <w:p w14:paraId="5FF0B6FC" w14:textId="2D32A77F"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698" w:history="1">
        <w:r w:rsidRPr="009321FC">
          <w:rPr>
            <w:rStyle w:val="Hyperlink"/>
            <w:noProof/>
            <w:lang w:eastAsia="ko-KR"/>
          </w:rPr>
          <w:t>2.5</w:t>
        </w:r>
        <w:r>
          <w:rPr>
            <w:rFonts w:asciiTheme="minorHAnsi" w:eastAsiaTheme="minorEastAsia" w:hAnsiTheme="minorHAnsi" w:cstheme="minorBidi"/>
            <w:smallCaps w:val="0"/>
            <w:noProof/>
            <w:sz w:val="22"/>
            <w:szCs w:val="22"/>
            <w:lang w:val="en-IE" w:eastAsia="ko-KR"/>
          </w:rPr>
          <w:tab/>
        </w:r>
        <w:r w:rsidRPr="009321FC">
          <w:rPr>
            <w:rStyle w:val="Hyperlink"/>
            <w:noProof/>
            <w:lang w:eastAsia="ko-KR"/>
          </w:rPr>
          <w:t>Hybridization Methodology</w:t>
        </w:r>
        <w:r>
          <w:rPr>
            <w:noProof/>
            <w:webHidden/>
          </w:rPr>
          <w:tab/>
        </w:r>
        <w:r>
          <w:rPr>
            <w:noProof/>
            <w:webHidden/>
          </w:rPr>
          <w:fldChar w:fldCharType="begin"/>
        </w:r>
        <w:r>
          <w:rPr>
            <w:noProof/>
            <w:webHidden/>
          </w:rPr>
          <w:instrText xml:space="preserve"> PAGEREF _Toc104302698 \h </w:instrText>
        </w:r>
        <w:r>
          <w:rPr>
            <w:noProof/>
            <w:webHidden/>
          </w:rPr>
        </w:r>
        <w:r>
          <w:rPr>
            <w:noProof/>
            <w:webHidden/>
          </w:rPr>
          <w:fldChar w:fldCharType="separate"/>
        </w:r>
        <w:r>
          <w:rPr>
            <w:noProof/>
            <w:webHidden/>
          </w:rPr>
          <w:t>34</w:t>
        </w:r>
        <w:r>
          <w:rPr>
            <w:noProof/>
            <w:webHidden/>
          </w:rPr>
          <w:fldChar w:fldCharType="end"/>
        </w:r>
      </w:hyperlink>
    </w:p>
    <w:p w14:paraId="30A8D04B" w14:textId="0B36BFBC" w:rsidR="00B61C6B" w:rsidRDefault="00B61C6B">
      <w:pPr>
        <w:pStyle w:val="TOC1"/>
        <w:tabs>
          <w:tab w:val="left" w:pos="600"/>
        </w:tabs>
        <w:rPr>
          <w:rFonts w:asciiTheme="minorHAnsi" w:eastAsiaTheme="minorEastAsia" w:hAnsiTheme="minorHAnsi" w:cstheme="minorBidi"/>
          <w:caps w:val="0"/>
          <w:noProof/>
          <w:sz w:val="22"/>
          <w:szCs w:val="22"/>
          <w:lang w:val="en-IE" w:eastAsia="ko-KR"/>
        </w:rPr>
      </w:pPr>
      <w:hyperlink w:anchor="_Toc104302699" w:history="1">
        <w:r w:rsidRPr="009321FC">
          <w:rPr>
            <w:rStyle w:val="Hyperlink"/>
            <w:noProof/>
            <w:lang w:eastAsia="ko-KR"/>
          </w:rPr>
          <w:t>3.</w:t>
        </w:r>
        <w:r>
          <w:rPr>
            <w:rFonts w:asciiTheme="minorHAnsi" w:eastAsiaTheme="minorEastAsia" w:hAnsiTheme="minorHAnsi" w:cstheme="minorBidi"/>
            <w:caps w:val="0"/>
            <w:noProof/>
            <w:sz w:val="22"/>
            <w:szCs w:val="22"/>
            <w:lang w:val="en-IE" w:eastAsia="ko-KR"/>
          </w:rPr>
          <w:tab/>
        </w:r>
        <w:r w:rsidRPr="009321FC">
          <w:rPr>
            <w:rStyle w:val="Hyperlink"/>
            <w:noProof/>
            <w:lang w:eastAsia="ko-KR"/>
          </w:rPr>
          <w:t>Design and Methodology</w:t>
        </w:r>
        <w:r>
          <w:rPr>
            <w:noProof/>
            <w:webHidden/>
          </w:rPr>
          <w:tab/>
        </w:r>
        <w:r>
          <w:rPr>
            <w:noProof/>
            <w:webHidden/>
          </w:rPr>
          <w:fldChar w:fldCharType="begin"/>
        </w:r>
        <w:r>
          <w:rPr>
            <w:noProof/>
            <w:webHidden/>
          </w:rPr>
          <w:instrText xml:space="preserve"> PAGEREF _Toc104302699 \h </w:instrText>
        </w:r>
        <w:r>
          <w:rPr>
            <w:noProof/>
            <w:webHidden/>
          </w:rPr>
        </w:r>
        <w:r>
          <w:rPr>
            <w:noProof/>
            <w:webHidden/>
          </w:rPr>
          <w:fldChar w:fldCharType="separate"/>
        </w:r>
        <w:r>
          <w:rPr>
            <w:noProof/>
            <w:webHidden/>
          </w:rPr>
          <w:t>35</w:t>
        </w:r>
        <w:r>
          <w:rPr>
            <w:noProof/>
            <w:webHidden/>
          </w:rPr>
          <w:fldChar w:fldCharType="end"/>
        </w:r>
      </w:hyperlink>
    </w:p>
    <w:p w14:paraId="574B928E" w14:textId="48A3A47C"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700" w:history="1">
        <w:r w:rsidRPr="009321FC">
          <w:rPr>
            <w:rStyle w:val="Hyperlink"/>
            <w:noProof/>
            <w:lang w:eastAsia="ko-KR"/>
          </w:rPr>
          <w:t>3.1</w:t>
        </w:r>
        <w:r>
          <w:rPr>
            <w:rFonts w:asciiTheme="minorHAnsi" w:eastAsiaTheme="minorEastAsia" w:hAnsiTheme="minorHAnsi" w:cstheme="minorBidi"/>
            <w:smallCaps w:val="0"/>
            <w:noProof/>
            <w:sz w:val="22"/>
            <w:szCs w:val="22"/>
            <w:lang w:val="en-IE" w:eastAsia="ko-KR"/>
          </w:rPr>
          <w:tab/>
        </w:r>
        <w:r w:rsidRPr="009321FC">
          <w:rPr>
            <w:rStyle w:val="Hyperlink"/>
            <w:noProof/>
            <w:lang w:eastAsia="ko-KR"/>
          </w:rPr>
          <w:t>Data Generation</w:t>
        </w:r>
        <w:r>
          <w:rPr>
            <w:noProof/>
            <w:webHidden/>
          </w:rPr>
          <w:tab/>
        </w:r>
        <w:r>
          <w:rPr>
            <w:noProof/>
            <w:webHidden/>
          </w:rPr>
          <w:fldChar w:fldCharType="begin"/>
        </w:r>
        <w:r>
          <w:rPr>
            <w:noProof/>
            <w:webHidden/>
          </w:rPr>
          <w:instrText xml:space="preserve"> PAGEREF _Toc104302700 \h </w:instrText>
        </w:r>
        <w:r>
          <w:rPr>
            <w:noProof/>
            <w:webHidden/>
          </w:rPr>
        </w:r>
        <w:r>
          <w:rPr>
            <w:noProof/>
            <w:webHidden/>
          </w:rPr>
          <w:fldChar w:fldCharType="separate"/>
        </w:r>
        <w:r>
          <w:rPr>
            <w:noProof/>
            <w:webHidden/>
          </w:rPr>
          <w:t>35</w:t>
        </w:r>
        <w:r>
          <w:rPr>
            <w:noProof/>
            <w:webHidden/>
          </w:rPr>
          <w:fldChar w:fldCharType="end"/>
        </w:r>
      </w:hyperlink>
    </w:p>
    <w:p w14:paraId="09422C1A" w14:textId="6CAA0EFA"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701" w:history="1">
        <w:r w:rsidRPr="009321FC">
          <w:rPr>
            <w:rStyle w:val="Hyperlink"/>
            <w:noProof/>
          </w:rPr>
          <w:t>3.2</w:t>
        </w:r>
        <w:r>
          <w:rPr>
            <w:rFonts w:asciiTheme="minorHAnsi" w:eastAsiaTheme="minorEastAsia" w:hAnsiTheme="minorHAnsi" w:cstheme="minorBidi"/>
            <w:smallCaps w:val="0"/>
            <w:noProof/>
            <w:sz w:val="22"/>
            <w:szCs w:val="22"/>
            <w:lang w:val="en-IE" w:eastAsia="ko-KR"/>
          </w:rPr>
          <w:tab/>
        </w:r>
        <w:r w:rsidRPr="009321FC">
          <w:rPr>
            <w:rStyle w:val="Hyperlink"/>
            <w:noProof/>
          </w:rPr>
          <w:t>Languages Used</w:t>
        </w:r>
        <w:r>
          <w:rPr>
            <w:noProof/>
            <w:webHidden/>
          </w:rPr>
          <w:tab/>
        </w:r>
        <w:r>
          <w:rPr>
            <w:noProof/>
            <w:webHidden/>
          </w:rPr>
          <w:fldChar w:fldCharType="begin"/>
        </w:r>
        <w:r>
          <w:rPr>
            <w:noProof/>
            <w:webHidden/>
          </w:rPr>
          <w:instrText xml:space="preserve"> PAGEREF _Toc104302701 \h </w:instrText>
        </w:r>
        <w:r>
          <w:rPr>
            <w:noProof/>
            <w:webHidden/>
          </w:rPr>
        </w:r>
        <w:r>
          <w:rPr>
            <w:noProof/>
            <w:webHidden/>
          </w:rPr>
          <w:fldChar w:fldCharType="separate"/>
        </w:r>
        <w:r>
          <w:rPr>
            <w:noProof/>
            <w:webHidden/>
          </w:rPr>
          <w:t>35</w:t>
        </w:r>
        <w:r>
          <w:rPr>
            <w:noProof/>
            <w:webHidden/>
          </w:rPr>
          <w:fldChar w:fldCharType="end"/>
        </w:r>
      </w:hyperlink>
    </w:p>
    <w:p w14:paraId="4AA2A51B" w14:textId="707171CA"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702" w:history="1">
        <w:r w:rsidRPr="009321FC">
          <w:rPr>
            <w:rStyle w:val="Hyperlink"/>
            <w:noProof/>
            <w:lang w:eastAsia="ko-KR"/>
          </w:rPr>
          <w:t>3.3</w:t>
        </w:r>
        <w:r>
          <w:rPr>
            <w:rFonts w:asciiTheme="minorHAnsi" w:eastAsiaTheme="minorEastAsia" w:hAnsiTheme="minorHAnsi" w:cstheme="minorBidi"/>
            <w:smallCaps w:val="0"/>
            <w:noProof/>
            <w:sz w:val="22"/>
            <w:szCs w:val="22"/>
            <w:lang w:val="en-IE" w:eastAsia="ko-KR"/>
          </w:rPr>
          <w:tab/>
        </w:r>
        <w:r w:rsidRPr="009321FC">
          <w:rPr>
            <w:rStyle w:val="Hyperlink"/>
            <w:noProof/>
            <w:lang w:eastAsia="ko-KR"/>
          </w:rPr>
          <w:t>Algorithm Implementation and Configuration</w:t>
        </w:r>
        <w:r>
          <w:rPr>
            <w:noProof/>
            <w:webHidden/>
          </w:rPr>
          <w:tab/>
        </w:r>
        <w:r>
          <w:rPr>
            <w:noProof/>
            <w:webHidden/>
          </w:rPr>
          <w:fldChar w:fldCharType="begin"/>
        </w:r>
        <w:r>
          <w:rPr>
            <w:noProof/>
            <w:webHidden/>
          </w:rPr>
          <w:instrText xml:space="preserve"> PAGEREF _Toc104302702 \h </w:instrText>
        </w:r>
        <w:r>
          <w:rPr>
            <w:noProof/>
            <w:webHidden/>
          </w:rPr>
        </w:r>
        <w:r>
          <w:rPr>
            <w:noProof/>
            <w:webHidden/>
          </w:rPr>
          <w:fldChar w:fldCharType="separate"/>
        </w:r>
        <w:r>
          <w:rPr>
            <w:noProof/>
            <w:webHidden/>
          </w:rPr>
          <w:t>37</w:t>
        </w:r>
        <w:r>
          <w:rPr>
            <w:noProof/>
            <w:webHidden/>
          </w:rPr>
          <w:fldChar w:fldCharType="end"/>
        </w:r>
      </w:hyperlink>
    </w:p>
    <w:p w14:paraId="5CA4D778" w14:textId="586B9CB7" w:rsidR="00B61C6B" w:rsidRDefault="00B61C6B">
      <w:pPr>
        <w:pStyle w:val="TOC3"/>
        <w:rPr>
          <w:rFonts w:asciiTheme="minorHAnsi" w:eastAsiaTheme="minorEastAsia" w:hAnsiTheme="minorHAnsi" w:cstheme="minorBidi"/>
          <w:i w:val="0"/>
          <w:noProof/>
          <w:sz w:val="22"/>
          <w:szCs w:val="22"/>
          <w:lang w:val="en-IE" w:eastAsia="ko-KR"/>
        </w:rPr>
      </w:pPr>
      <w:hyperlink w:anchor="_Toc104302703" w:history="1">
        <w:r w:rsidRPr="009321FC">
          <w:rPr>
            <w:rStyle w:val="Hyperlink"/>
            <w:noProof/>
            <w:lang w:eastAsia="ko-KR"/>
          </w:rPr>
          <w:t>3.3.1</w:t>
        </w:r>
        <w:r>
          <w:rPr>
            <w:rFonts w:asciiTheme="minorHAnsi" w:eastAsiaTheme="minorEastAsia" w:hAnsiTheme="minorHAnsi" w:cstheme="minorBidi"/>
            <w:i w:val="0"/>
            <w:noProof/>
            <w:sz w:val="22"/>
            <w:szCs w:val="22"/>
            <w:lang w:val="en-IE" w:eastAsia="ko-KR"/>
          </w:rPr>
          <w:tab/>
        </w:r>
        <w:r w:rsidRPr="009321FC">
          <w:rPr>
            <w:rStyle w:val="Hyperlink"/>
            <w:noProof/>
            <w:lang w:eastAsia="ko-KR"/>
          </w:rPr>
          <w:t>Genetic Algorithm (GA)</w:t>
        </w:r>
        <w:r>
          <w:rPr>
            <w:noProof/>
            <w:webHidden/>
          </w:rPr>
          <w:tab/>
        </w:r>
        <w:r>
          <w:rPr>
            <w:noProof/>
            <w:webHidden/>
          </w:rPr>
          <w:fldChar w:fldCharType="begin"/>
        </w:r>
        <w:r>
          <w:rPr>
            <w:noProof/>
            <w:webHidden/>
          </w:rPr>
          <w:instrText xml:space="preserve"> PAGEREF _Toc104302703 \h </w:instrText>
        </w:r>
        <w:r>
          <w:rPr>
            <w:noProof/>
            <w:webHidden/>
          </w:rPr>
        </w:r>
        <w:r>
          <w:rPr>
            <w:noProof/>
            <w:webHidden/>
          </w:rPr>
          <w:fldChar w:fldCharType="separate"/>
        </w:r>
        <w:r>
          <w:rPr>
            <w:noProof/>
            <w:webHidden/>
          </w:rPr>
          <w:t>38</w:t>
        </w:r>
        <w:r>
          <w:rPr>
            <w:noProof/>
            <w:webHidden/>
          </w:rPr>
          <w:fldChar w:fldCharType="end"/>
        </w:r>
      </w:hyperlink>
    </w:p>
    <w:p w14:paraId="3AEB0E8E" w14:textId="44B47261" w:rsidR="00B61C6B" w:rsidRDefault="00B61C6B">
      <w:pPr>
        <w:pStyle w:val="TOC3"/>
        <w:rPr>
          <w:rFonts w:asciiTheme="minorHAnsi" w:eastAsiaTheme="minorEastAsia" w:hAnsiTheme="minorHAnsi" w:cstheme="minorBidi"/>
          <w:i w:val="0"/>
          <w:noProof/>
          <w:sz w:val="22"/>
          <w:szCs w:val="22"/>
          <w:lang w:val="en-IE" w:eastAsia="ko-KR"/>
        </w:rPr>
      </w:pPr>
      <w:hyperlink w:anchor="_Toc104302704" w:history="1">
        <w:r w:rsidRPr="009321FC">
          <w:rPr>
            <w:rStyle w:val="Hyperlink"/>
            <w:noProof/>
            <w:lang w:eastAsia="ko-KR"/>
          </w:rPr>
          <w:t>3.3.2</w:t>
        </w:r>
        <w:r>
          <w:rPr>
            <w:rFonts w:asciiTheme="minorHAnsi" w:eastAsiaTheme="minorEastAsia" w:hAnsiTheme="minorHAnsi" w:cstheme="minorBidi"/>
            <w:i w:val="0"/>
            <w:noProof/>
            <w:sz w:val="22"/>
            <w:szCs w:val="22"/>
            <w:lang w:val="en-IE" w:eastAsia="ko-KR"/>
          </w:rPr>
          <w:tab/>
        </w:r>
        <w:r w:rsidRPr="009321FC">
          <w:rPr>
            <w:rStyle w:val="Hyperlink"/>
            <w:noProof/>
            <w:lang w:eastAsia="ko-KR"/>
          </w:rPr>
          <w:t>Particle Swarm Optimization (PSO)</w:t>
        </w:r>
        <w:r>
          <w:rPr>
            <w:noProof/>
            <w:webHidden/>
          </w:rPr>
          <w:tab/>
        </w:r>
        <w:r>
          <w:rPr>
            <w:noProof/>
            <w:webHidden/>
          </w:rPr>
          <w:fldChar w:fldCharType="begin"/>
        </w:r>
        <w:r>
          <w:rPr>
            <w:noProof/>
            <w:webHidden/>
          </w:rPr>
          <w:instrText xml:space="preserve"> PAGEREF _Toc104302704 \h </w:instrText>
        </w:r>
        <w:r>
          <w:rPr>
            <w:noProof/>
            <w:webHidden/>
          </w:rPr>
        </w:r>
        <w:r>
          <w:rPr>
            <w:noProof/>
            <w:webHidden/>
          </w:rPr>
          <w:fldChar w:fldCharType="separate"/>
        </w:r>
        <w:r>
          <w:rPr>
            <w:noProof/>
            <w:webHidden/>
          </w:rPr>
          <w:t>41</w:t>
        </w:r>
        <w:r>
          <w:rPr>
            <w:noProof/>
            <w:webHidden/>
          </w:rPr>
          <w:fldChar w:fldCharType="end"/>
        </w:r>
      </w:hyperlink>
    </w:p>
    <w:p w14:paraId="669A3001" w14:textId="3182049B" w:rsidR="00B61C6B" w:rsidRDefault="00B61C6B">
      <w:pPr>
        <w:pStyle w:val="TOC3"/>
        <w:rPr>
          <w:rFonts w:asciiTheme="minorHAnsi" w:eastAsiaTheme="minorEastAsia" w:hAnsiTheme="minorHAnsi" w:cstheme="minorBidi"/>
          <w:i w:val="0"/>
          <w:noProof/>
          <w:sz w:val="22"/>
          <w:szCs w:val="22"/>
          <w:lang w:val="en-IE" w:eastAsia="ko-KR"/>
        </w:rPr>
      </w:pPr>
      <w:hyperlink w:anchor="_Toc104302705" w:history="1">
        <w:r w:rsidRPr="009321FC">
          <w:rPr>
            <w:rStyle w:val="Hyperlink"/>
            <w:noProof/>
            <w:lang w:eastAsia="ko-KR"/>
          </w:rPr>
          <w:t>3.3.3</w:t>
        </w:r>
        <w:r>
          <w:rPr>
            <w:rFonts w:asciiTheme="minorHAnsi" w:eastAsiaTheme="minorEastAsia" w:hAnsiTheme="minorHAnsi" w:cstheme="minorBidi"/>
            <w:i w:val="0"/>
            <w:noProof/>
            <w:sz w:val="22"/>
            <w:szCs w:val="22"/>
            <w:lang w:val="en-IE" w:eastAsia="ko-KR"/>
          </w:rPr>
          <w:tab/>
        </w:r>
        <w:r w:rsidRPr="009321FC">
          <w:rPr>
            <w:rStyle w:val="Hyperlink"/>
            <w:noProof/>
            <w:lang w:eastAsia="ko-KR"/>
          </w:rPr>
          <w:t>Ant Colony Optimization (ACO)</w:t>
        </w:r>
        <w:r>
          <w:rPr>
            <w:noProof/>
            <w:webHidden/>
          </w:rPr>
          <w:tab/>
        </w:r>
        <w:r>
          <w:rPr>
            <w:noProof/>
            <w:webHidden/>
          </w:rPr>
          <w:fldChar w:fldCharType="begin"/>
        </w:r>
        <w:r>
          <w:rPr>
            <w:noProof/>
            <w:webHidden/>
          </w:rPr>
          <w:instrText xml:space="preserve"> PAGEREF _Toc104302705 \h </w:instrText>
        </w:r>
        <w:r>
          <w:rPr>
            <w:noProof/>
            <w:webHidden/>
          </w:rPr>
        </w:r>
        <w:r>
          <w:rPr>
            <w:noProof/>
            <w:webHidden/>
          </w:rPr>
          <w:fldChar w:fldCharType="separate"/>
        </w:r>
        <w:r>
          <w:rPr>
            <w:noProof/>
            <w:webHidden/>
          </w:rPr>
          <w:t>41</w:t>
        </w:r>
        <w:r>
          <w:rPr>
            <w:noProof/>
            <w:webHidden/>
          </w:rPr>
          <w:fldChar w:fldCharType="end"/>
        </w:r>
      </w:hyperlink>
    </w:p>
    <w:p w14:paraId="44308F13" w14:textId="65F9A9CD" w:rsidR="00B61C6B" w:rsidRDefault="00B61C6B">
      <w:pPr>
        <w:pStyle w:val="TOC3"/>
        <w:rPr>
          <w:rFonts w:asciiTheme="minorHAnsi" w:eastAsiaTheme="minorEastAsia" w:hAnsiTheme="minorHAnsi" w:cstheme="minorBidi"/>
          <w:i w:val="0"/>
          <w:noProof/>
          <w:sz w:val="22"/>
          <w:szCs w:val="22"/>
          <w:lang w:val="en-IE" w:eastAsia="ko-KR"/>
        </w:rPr>
      </w:pPr>
      <w:hyperlink w:anchor="_Toc104302706" w:history="1">
        <w:r w:rsidRPr="009321FC">
          <w:rPr>
            <w:rStyle w:val="Hyperlink"/>
            <w:noProof/>
            <w:lang w:eastAsia="ko-KR"/>
          </w:rPr>
          <w:t>3.3.4</w:t>
        </w:r>
        <w:r>
          <w:rPr>
            <w:rFonts w:asciiTheme="minorHAnsi" w:eastAsiaTheme="minorEastAsia" w:hAnsiTheme="minorHAnsi" w:cstheme="minorBidi"/>
            <w:i w:val="0"/>
            <w:noProof/>
            <w:sz w:val="22"/>
            <w:szCs w:val="22"/>
            <w:lang w:val="en-IE" w:eastAsia="ko-KR"/>
          </w:rPr>
          <w:tab/>
        </w:r>
        <w:r w:rsidRPr="009321FC">
          <w:rPr>
            <w:rStyle w:val="Hyperlink"/>
            <w:noProof/>
            <w:lang w:eastAsia="ko-KR"/>
          </w:rPr>
          <w:t>Overview of Questions to investigate:</w:t>
        </w:r>
        <w:r>
          <w:rPr>
            <w:noProof/>
            <w:webHidden/>
          </w:rPr>
          <w:tab/>
        </w:r>
        <w:r>
          <w:rPr>
            <w:noProof/>
            <w:webHidden/>
          </w:rPr>
          <w:fldChar w:fldCharType="begin"/>
        </w:r>
        <w:r>
          <w:rPr>
            <w:noProof/>
            <w:webHidden/>
          </w:rPr>
          <w:instrText xml:space="preserve"> PAGEREF _Toc104302706 \h </w:instrText>
        </w:r>
        <w:r>
          <w:rPr>
            <w:noProof/>
            <w:webHidden/>
          </w:rPr>
        </w:r>
        <w:r>
          <w:rPr>
            <w:noProof/>
            <w:webHidden/>
          </w:rPr>
          <w:fldChar w:fldCharType="separate"/>
        </w:r>
        <w:r>
          <w:rPr>
            <w:noProof/>
            <w:webHidden/>
          </w:rPr>
          <w:t>44</w:t>
        </w:r>
        <w:r>
          <w:rPr>
            <w:noProof/>
            <w:webHidden/>
          </w:rPr>
          <w:fldChar w:fldCharType="end"/>
        </w:r>
      </w:hyperlink>
    </w:p>
    <w:p w14:paraId="15ED9748" w14:textId="18CD90A9"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707" w:history="1">
        <w:r w:rsidRPr="009321FC">
          <w:rPr>
            <w:rStyle w:val="Hyperlink"/>
            <w:noProof/>
            <w:lang w:eastAsia="ko-KR"/>
          </w:rPr>
          <w:t>3.4</w:t>
        </w:r>
        <w:r>
          <w:rPr>
            <w:rFonts w:asciiTheme="minorHAnsi" w:eastAsiaTheme="minorEastAsia" w:hAnsiTheme="minorHAnsi" w:cstheme="minorBidi"/>
            <w:smallCaps w:val="0"/>
            <w:noProof/>
            <w:sz w:val="22"/>
            <w:szCs w:val="22"/>
            <w:lang w:val="en-IE" w:eastAsia="ko-KR"/>
          </w:rPr>
          <w:tab/>
        </w:r>
        <w:r w:rsidRPr="009321FC">
          <w:rPr>
            <w:rStyle w:val="Hyperlink"/>
            <w:noProof/>
            <w:lang w:eastAsia="ko-KR"/>
          </w:rPr>
          <w:t>Statistical Analysis</w:t>
        </w:r>
        <w:r>
          <w:rPr>
            <w:noProof/>
            <w:webHidden/>
          </w:rPr>
          <w:tab/>
        </w:r>
        <w:r>
          <w:rPr>
            <w:noProof/>
            <w:webHidden/>
          </w:rPr>
          <w:fldChar w:fldCharType="begin"/>
        </w:r>
        <w:r>
          <w:rPr>
            <w:noProof/>
            <w:webHidden/>
          </w:rPr>
          <w:instrText xml:space="preserve"> PAGEREF _Toc104302707 \h </w:instrText>
        </w:r>
        <w:r>
          <w:rPr>
            <w:noProof/>
            <w:webHidden/>
          </w:rPr>
        </w:r>
        <w:r>
          <w:rPr>
            <w:noProof/>
            <w:webHidden/>
          </w:rPr>
          <w:fldChar w:fldCharType="separate"/>
        </w:r>
        <w:r>
          <w:rPr>
            <w:noProof/>
            <w:webHidden/>
          </w:rPr>
          <w:t>44</w:t>
        </w:r>
        <w:r>
          <w:rPr>
            <w:noProof/>
            <w:webHidden/>
          </w:rPr>
          <w:fldChar w:fldCharType="end"/>
        </w:r>
      </w:hyperlink>
    </w:p>
    <w:p w14:paraId="56D174A7" w14:textId="79B1BBE8" w:rsidR="00B61C6B" w:rsidRDefault="00B61C6B">
      <w:pPr>
        <w:pStyle w:val="TOC1"/>
        <w:tabs>
          <w:tab w:val="left" w:pos="600"/>
        </w:tabs>
        <w:rPr>
          <w:rFonts w:asciiTheme="minorHAnsi" w:eastAsiaTheme="minorEastAsia" w:hAnsiTheme="minorHAnsi" w:cstheme="minorBidi"/>
          <w:caps w:val="0"/>
          <w:noProof/>
          <w:sz w:val="22"/>
          <w:szCs w:val="22"/>
          <w:lang w:val="en-IE" w:eastAsia="ko-KR"/>
        </w:rPr>
      </w:pPr>
      <w:hyperlink w:anchor="_Toc104302708" w:history="1">
        <w:r w:rsidRPr="009321FC">
          <w:rPr>
            <w:rStyle w:val="Hyperlink"/>
            <w:noProof/>
            <w:lang w:eastAsia="ko-KR"/>
          </w:rPr>
          <w:t>4.</w:t>
        </w:r>
        <w:r>
          <w:rPr>
            <w:rFonts w:asciiTheme="minorHAnsi" w:eastAsiaTheme="minorEastAsia" w:hAnsiTheme="minorHAnsi" w:cstheme="minorBidi"/>
            <w:caps w:val="0"/>
            <w:noProof/>
            <w:sz w:val="22"/>
            <w:szCs w:val="22"/>
            <w:lang w:val="en-IE" w:eastAsia="ko-KR"/>
          </w:rPr>
          <w:tab/>
        </w:r>
        <w:r w:rsidRPr="009321FC">
          <w:rPr>
            <w:rStyle w:val="Hyperlink"/>
            <w:noProof/>
            <w:lang w:eastAsia="ko-KR"/>
          </w:rPr>
          <w:t>Results, evaluation and discussion</w:t>
        </w:r>
        <w:r>
          <w:rPr>
            <w:noProof/>
            <w:webHidden/>
          </w:rPr>
          <w:tab/>
        </w:r>
        <w:r>
          <w:rPr>
            <w:noProof/>
            <w:webHidden/>
          </w:rPr>
          <w:fldChar w:fldCharType="begin"/>
        </w:r>
        <w:r>
          <w:rPr>
            <w:noProof/>
            <w:webHidden/>
          </w:rPr>
          <w:instrText xml:space="preserve"> PAGEREF _Toc104302708 \h </w:instrText>
        </w:r>
        <w:r>
          <w:rPr>
            <w:noProof/>
            <w:webHidden/>
          </w:rPr>
        </w:r>
        <w:r>
          <w:rPr>
            <w:noProof/>
            <w:webHidden/>
          </w:rPr>
          <w:fldChar w:fldCharType="separate"/>
        </w:r>
        <w:r>
          <w:rPr>
            <w:noProof/>
            <w:webHidden/>
          </w:rPr>
          <w:t>47</w:t>
        </w:r>
        <w:r>
          <w:rPr>
            <w:noProof/>
            <w:webHidden/>
          </w:rPr>
          <w:fldChar w:fldCharType="end"/>
        </w:r>
      </w:hyperlink>
    </w:p>
    <w:p w14:paraId="3C752028" w14:textId="2BFB9E06"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709" w:history="1">
        <w:r w:rsidRPr="009321FC">
          <w:rPr>
            <w:rStyle w:val="Hyperlink"/>
            <w:noProof/>
            <w:lang w:eastAsia="ko-KR"/>
          </w:rPr>
          <w:t>4.1</w:t>
        </w:r>
        <w:r>
          <w:rPr>
            <w:rFonts w:asciiTheme="minorHAnsi" w:eastAsiaTheme="minorEastAsia" w:hAnsiTheme="minorHAnsi" w:cstheme="minorBidi"/>
            <w:smallCaps w:val="0"/>
            <w:noProof/>
            <w:sz w:val="22"/>
            <w:szCs w:val="22"/>
            <w:lang w:val="en-IE" w:eastAsia="ko-KR"/>
          </w:rPr>
          <w:tab/>
        </w:r>
        <w:r w:rsidRPr="009321FC">
          <w:rPr>
            <w:rStyle w:val="Hyperlink"/>
            <w:noProof/>
            <w:lang w:eastAsia="ko-KR"/>
          </w:rPr>
          <w:t>Experiment 1: GA</w:t>
        </w:r>
        <w:r>
          <w:rPr>
            <w:noProof/>
            <w:webHidden/>
          </w:rPr>
          <w:tab/>
        </w:r>
        <w:r>
          <w:rPr>
            <w:noProof/>
            <w:webHidden/>
          </w:rPr>
          <w:fldChar w:fldCharType="begin"/>
        </w:r>
        <w:r>
          <w:rPr>
            <w:noProof/>
            <w:webHidden/>
          </w:rPr>
          <w:instrText xml:space="preserve"> PAGEREF _Toc104302709 \h </w:instrText>
        </w:r>
        <w:r>
          <w:rPr>
            <w:noProof/>
            <w:webHidden/>
          </w:rPr>
        </w:r>
        <w:r>
          <w:rPr>
            <w:noProof/>
            <w:webHidden/>
          </w:rPr>
          <w:fldChar w:fldCharType="separate"/>
        </w:r>
        <w:r>
          <w:rPr>
            <w:noProof/>
            <w:webHidden/>
          </w:rPr>
          <w:t>47</w:t>
        </w:r>
        <w:r>
          <w:rPr>
            <w:noProof/>
            <w:webHidden/>
          </w:rPr>
          <w:fldChar w:fldCharType="end"/>
        </w:r>
      </w:hyperlink>
    </w:p>
    <w:p w14:paraId="745F712D" w14:textId="13365F6F" w:rsidR="00B61C6B" w:rsidRDefault="00B61C6B">
      <w:pPr>
        <w:pStyle w:val="TOC3"/>
        <w:rPr>
          <w:rFonts w:asciiTheme="minorHAnsi" w:eastAsiaTheme="minorEastAsia" w:hAnsiTheme="minorHAnsi" w:cstheme="minorBidi"/>
          <w:i w:val="0"/>
          <w:noProof/>
          <w:sz w:val="22"/>
          <w:szCs w:val="22"/>
          <w:lang w:val="en-IE" w:eastAsia="ko-KR"/>
        </w:rPr>
      </w:pPr>
      <w:hyperlink w:anchor="_Toc104302710" w:history="1">
        <w:r w:rsidRPr="009321FC">
          <w:rPr>
            <w:rStyle w:val="Hyperlink"/>
            <w:noProof/>
            <w:lang w:eastAsia="ko-KR"/>
          </w:rPr>
          <w:t>4.1.1</w:t>
        </w:r>
        <w:r>
          <w:rPr>
            <w:rFonts w:asciiTheme="minorHAnsi" w:eastAsiaTheme="minorEastAsia" w:hAnsiTheme="minorHAnsi" w:cstheme="minorBidi"/>
            <w:i w:val="0"/>
            <w:noProof/>
            <w:sz w:val="22"/>
            <w:szCs w:val="22"/>
            <w:lang w:val="en-IE" w:eastAsia="ko-KR"/>
          </w:rPr>
          <w:tab/>
        </w:r>
        <w:r w:rsidRPr="009321FC">
          <w:rPr>
            <w:rStyle w:val="Hyperlink"/>
            <w:noProof/>
            <w:lang w:eastAsia="ko-KR"/>
          </w:rPr>
          <w:t>Part 1 – The fitness function</w:t>
        </w:r>
        <w:r>
          <w:rPr>
            <w:noProof/>
            <w:webHidden/>
          </w:rPr>
          <w:tab/>
        </w:r>
        <w:r>
          <w:rPr>
            <w:noProof/>
            <w:webHidden/>
          </w:rPr>
          <w:fldChar w:fldCharType="begin"/>
        </w:r>
        <w:r>
          <w:rPr>
            <w:noProof/>
            <w:webHidden/>
          </w:rPr>
          <w:instrText xml:space="preserve"> PAGEREF _Toc104302710 \h </w:instrText>
        </w:r>
        <w:r>
          <w:rPr>
            <w:noProof/>
            <w:webHidden/>
          </w:rPr>
        </w:r>
        <w:r>
          <w:rPr>
            <w:noProof/>
            <w:webHidden/>
          </w:rPr>
          <w:fldChar w:fldCharType="separate"/>
        </w:r>
        <w:r>
          <w:rPr>
            <w:noProof/>
            <w:webHidden/>
          </w:rPr>
          <w:t>47</w:t>
        </w:r>
        <w:r>
          <w:rPr>
            <w:noProof/>
            <w:webHidden/>
          </w:rPr>
          <w:fldChar w:fldCharType="end"/>
        </w:r>
      </w:hyperlink>
    </w:p>
    <w:p w14:paraId="0C85B29A" w14:textId="465FDA50" w:rsidR="00B61C6B" w:rsidRDefault="00B61C6B">
      <w:pPr>
        <w:pStyle w:val="TOC3"/>
        <w:rPr>
          <w:rFonts w:asciiTheme="minorHAnsi" w:eastAsiaTheme="minorEastAsia" w:hAnsiTheme="minorHAnsi" w:cstheme="minorBidi"/>
          <w:i w:val="0"/>
          <w:noProof/>
          <w:sz w:val="22"/>
          <w:szCs w:val="22"/>
          <w:lang w:val="en-IE" w:eastAsia="ko-KR"/>
        </w:rPr>
      </w:pPr>
      <w:hyperlink w:anchor="_Toc104302711" w:history="1">
        <w:r w:rsidRPr="009321FC">
          <w:rPr>
            <w:rStyle w:val="Hyperlink"/>
            <w:noProof/>
          </w:rPr>
          <w:t>4.1.2</w:t>
        </w:r>
        <w:r>
          <w:rPr>
            <w:rFonts w:asciiTheme="minorHAnsi" w:eastAsiaTheme="minorEastAsia" w:hAnsiTheme="minorHAnsi" w:cstheme="minorBidi"/>
            <w:i w:val="0"/>
            <w:noProof/>
            <w:sz w:val="22"/>
            <w:szCs w:val="22"/>
            <w:lang w:val="en-IE" w:eastAsia="ko-KR"/>
          </w:rPr>
          <w:tab/>
        </w:r>
        <w:r w:rsidRPr="009321FC">
          <w:rPr>
            <w:rStyle w:val="Hyperlink"/>
            <w:noProof/>
          </w:rPr>
          <w:t>Part 2: Enhancers</w:t>
        </w:r>
        <w:r>
          <w:rPr>
            <w:noProof/>
            <w:webHidden/>
          </w:rPr>
          <w:tab/>
        </w:r>
        <w:r>
          <w:rPr>
            <w:noProof/>
            <w:webHidden/>
          </w:rPr>
          <w:fldChar w:fldCharType="begin"/>
        </w:r>
        <w:r>
          <w:rPr>
            <w:noProof/>
            <w:webHidden/>
          </w:rPr>
          <w:instrText xml:space="preserve"> PAGEREF _Toc104302711 \h </w:instrText>
        </w:r>
        <w:r>
          <w:rPr>
            <w:noProof/>
            <w:webHidden/>
          </w:rPr>
        </w:r>
        <w:r>
          <w:rPr>
            <w:noProof/>
            <w:webHidden/>
          </w:rPr>
          <w:fldChar w:fldCharType="separate"/>
        </w:r>
        <w:r>
          <w:rPr>
            <w:noProof/>
            <w:webHidden/>
          </w:rPr>
          <w:t>50</w:t>
        </w:r>
        <w:r>
          <w:rPr>
            <w:noProof/>
            <w:webHidden/>
          </w:rPr>
          <w:fldChar w:fldCharType="end"/>
        </w:r>
      </w:hyperlink>
    </w:p>
    <w:p w14:paraId="00217D1D" w14:textId="6BF52214"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712" w:history="1">
        <w:r w:rsidRPr="009321FC">
          <w:rPr>
            <w:rStyle w:val="Hyperlink"/>
            <w:noProof/>
          </w:rPr>
          <w:t>4.2</w:t>
        </w:r>
        <w:r>
          <w:rPr>
            <w:rFonts w:asciiTheme="minorHAnsi" w:eastAsiaTheme="minorEastAsia" w:hAnsiTheme="minorHAnsi" w:cstheme="minorBidi"/>
            <w:smallCaps w:val="0"/>
            <w:noProof/>
            <w:sz w:val="22"/>
            <w:szCs w:val="22"/>
            <w:lang w:val="en-IE" w:eastAsia="ko-KR"/>
          </w:rPr>
          <w:tab/>
        </w:r>
        <w:r w:rsidRPr="009321FC">
          <w:rPr>
            <w:rStyle w:val="Hyperlink"/>
            <w:noProof/>
          </w:rPr>
          <w:t>Experiment 2: PSO</w:t>
        </w:r>
        <w:r>
          <w:rPr>
            <w:noProof/>
            <w:webHidden/>
          </w:rPr>
          <w:tab/>
        </w:r>
        <w:r>
          <w:rPr>
            <w:noProof/>
            <w:webHidden/>
          </w:rPr>
          <w:fldChar w:fldCharType="begin"/>
        </w:r>
        <w:r>
          <w:rPr>
            <w:noProof/>
            <w:webHidden/>
          </w:rPr>
          <w:instrText xml:space="preserve"> PAGEREF _Toc104302712 \h </w:instrText>
        </w:r>
        <w:r>
          <w:rPr>
            <w:noProof/>
            <w:webHidden/>
          </w:rPr>
        </w:r>
        <w:r>
          <w:rPr>
            <w:noProof/>
            <w:webHidden/>
          </w:rPr>
          <w:fldChar w:fldCharType="separate"/>
        </w:r>
        <w:r>
          <w:rPr>
            <w:noProof/>
            <w:webHidden/>
          </w:rPr>
          <w:t>53</w:t>
        </w:r>
        <w:r>
          <w:rPr>
            <w:noProof/>
            <w:webHidden/>
          </w:rPr>
          <w:fldChar w:fldCharType="end"/>
        </w:r>
      </w:hyperlink>
    </w:p>
    <w:p w14:paraId="1FC979BC" w14:textId="6AE49A7D"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713" w:history="1">
        <w:r w:rsidRPr="009321FC">
          <w:rPr>
            <w:rStyle w:val="Hyperlink"/>
            <w:noProof/>
          </w:rPr>
          <w:t>4.3</w:t>
        </w:r>
        <w:r>
          <w:rPr>
            <w:rFonts w:asciiTheme="minorHAnsi" w:eastAsiaTheme="minorEastAsia" w:hAnsiTheme="minorHAnsi" w:cstheme="minorBidi"/>
            <w:smallCaps w:val="0"/>
            <w:noProof/>
            <w:sz w:val="22"/>
            <w:szCs w:val="22"/>
            <w:lang w:val="en-IE" w:eastAsia="ko-KR"/>
          </w:rPr>
          <w:tab/>
        </w:r>
        <w:r w:rsidRPr="009321FC">
          <w:rPr>
            <w:rStyle w:val="Hyperlink"/>
            <w:noProof/>
          </w:rPr>
          <w:t>Experiment 3: ACO</w:t>
        </w:r>
        <w:r>
          <w:rPr>
            <w:noProof/>
            <w:webHidden/>
          </w:rPr>
          <w:tab/>
        </w:r>
        <w:r>
          <w:rPr>
            <w:noProof/>
            <w:webHidden/>
          </w:rPr>
          <w:fldChar w:fldCharType="begin"/>
        </w:r>
        <w:r>
          <w:rPr>
            <w:noProof/>
            <w:webHidden/>
          </w:rPr>
          <w:instrText xml:space="preserve"> PAGEREF _Toc104302713 \h </w:instrText>
        </w:r>
        <w:r>
          <w:rPr>
            <w:noProof/>
            <w:webHidden/>
          </w:rPr>
        </w:r>
        <w:r>
          <w:rPr>
            <w:noProof/>
            <w:webHidden/>
          </w:rPr>
          <w:fldChar w:fldCharType="separate"/>
        </w:r>
        <w:r>
          <w:rPr>
            <w:noProof/>
            <w:webHidden/>
          </w:rPr>
          <w:t>58</w:t>
        </w:r>
        <w:r>
          <w:rPr>
            <w:noProof/>
            <w:webHidden/>
          </w:rPr>
          <w:fldChar w:fldCharType="end"/>
        </w:r>
      </w:hyperlink>
    </w:p>
    <w:p w14:paraId="0F4FDD9E" w14:textId="2E1E3827"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714" w:history="1">
        <w:r w:rsidRPr="009321FC">
          <w:rPr>
            <w:rStyle w:val="Hyperlink"/>
            <w:noProof/>
          </w:rPr>
          <w:t>4.4</w:t>
        </w:r>
        <w:r>
          <w:rPr>
            <w:rFonts w:asciiTheme="minorHAnsi" w:eastAsiaTheme="minorEastAsia" w:hAnsiTheme="minorHAnsi" w:cstheme="minorBidi"/>
            <w:smallCaps w:val="0"/>
            <w:noProof/>
            <w:sz w:val="22"/>
            <w:szCs w:val="22"/>
            <w:lang w:val="en-IE" w:eastAsia="ko-KR"/>
          </w:rPr>
          <w:tab/>
        </w:r>
        <w:r w:rsidRPr="009321FC">
          <w:rPr>
            <w:rStyle w:val="Hyperlink"/>
            <w:noProof/>
          </w:rPr>
          <w:t>Experiment 4: Hybrids vs Base</w:t>
        </w:r>
        <w:r>
          <w:rPr>
            <w:noProof/>
            <w:webHidden/>
          </w:rPr>
          <w:tab/>
        </w:r>
        <w:r>
          <w:rPr>
            <w:noProof/>
            <w:webHidden/>
          </w:rPr>
          <w:fldChar w:fldCharType="begin"/>
        </w:r>
        <w:r>
          <w:rPr>
            <w:noProof/>
            <w:webHidden/>
          </w:rPr>
          <w:instrText xml:space="preserve"> PAGEREF _Toc104302714 \h </w:instrText>
        </w:r>
        <w:r>
          <w:rPr>
            <w:noProof/>
            <w:webHidden/>
          </w:rPr>
        </w:r>
        <w:r>
          <w:rPr>
            <w:noProof/>
            <w:webHidden/>
          </w:rPr>
          <w:fldChar w:fldCharType="separate"/>
        </w:r>
        <w:r>
          <w:rPr>
            <w:noProof/>
            <w:webHidden/>
          </w:rPr>
          <w:t>61</w:t>
        </w:r>
        <w:r>
          <w:rPr>
            <w:noProof/>
            <w:webHidden/>
          </w:rPr>
          <w:fldChar w:fldCharType="end"/>
        </w:r>
      </w:hyperlink>
    </w:p>
    <w:p w14:paraId="05F5C0BB" w14:textId="7DF9C04D" w:rsidR="00B61C6B" w:rsidRDefault="00B61C6B">
      <w:pPr>
        <w:pStyle w:val="TOC1"/>
        <w:tabs>
          <w:tab w:val="left" w:pos="600"/>
        </w:tabs>
        <w:rPr>
          <w:rFonts w:asciiTheme="minorHAnsi" w:eastAsiaTheme="minorEastAsia" w:hAnsiTheme="minorHAnsi" w:cstheme="minorBidi"/>
          <w:caps w:val="0"/>
          <w:noProof/>
          <w:sz w:val="22"/>
          <w:szCs w:val="22"/>
          <w:lang w:val="en-IE" w:eastAsia="ko-KR"/>
        </w:rPr>
      </w:pPr>
      <w:hyperlink w:anchor="_Toc104302715" w:history="1">
        <w:r w:rsidRPr="009321FC">
          <w:rPr>
            <w:rStyle w:val="Hyperlink"/>
            <w:noProof/>
            <w:lang w:eastAsia="ko-KR"/>
          </w:rPr>
          <w:t>5.</w:t>
        </w:r>
        <w:r>
          <w:rPr>
            <w:rFonts w:asciiTheme="minorHAnsi" w:eastAsiaTheme="minorEastAsia" w:hAnsiTheme="minorHAnsi" w:cstheme="minorBidi"/>
            <w:caps w:val="0"/>
            <w:noProof/>
            <w:sz w:val="22"/>
            <w:szCs w:val="22"/>
            <w:lang w:val="en-IE" w:eastAsia="ko-KR"/>
          </w:rPr>
          <w:tab/>
        </w:r>
        <w:r w:rsidRPr="009321FC">
          <w:rPr>
            <w:rStyle w:val="Hyperlink"/>
            <w:noProof/>
            <w:lang w:eastAsia="ko-KR"/>
          </w:rPr>
          <w:t>Conclusion</w:t>
        </w:r>
        <w:r>
          <w:rPr>
            <w:noProof/>
            <w:webHidden/>
          </w:rPr>
          <w:tab/>
        </w:r>
        <w:r>
          <w:rPr>
            <w:noProof/>
            <w:webHidden/>
          </w:rPr>
          <w:fldChar w:fldCharType="begin"/>
        </w:r>
        <w:r>
          <w:rPr>
            <w:noProof/>
            <w:webHidden/>
          </w:rPr>
          <w:instrText xml:space="preserve"> PAGEREF _Toc104302715 \h </w:instrText>
        </w:r>
        <w:r>
          <w:rPr>
            <w:noProof/>
            <w:webHidden/>
          </w:rPr>
        </w:r>
        <w:r>
          <w:rPr>
            <w:noProof/>
            <w:webHidden/>
          </w:rPr>
          <w:fldChar w:fldCharType="separate"/>
        </w:r>
        <w:r>
          <w:rPr>
            <w:noProof/>
            <w:webHidden/>
          </w:rPr>
          <w:t>66</w:t>
        </w:r>
        <w:r>
          <w:rPr>
            <w:noProof/>
            <w:webHidden/>
          </w:rPr>
          <w:fldChar w:fldCharType="end"/>
        </w:r>
      </w:hyperlink>
    </w:p>
    <w:p w14:paraId="3FEF809A" w14:textId="73EC6EC9"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716" w:history="1">
        <w:r w:rsidRPr="009321FC">
          <w:rPr>
            <w:rStyle w:val="Hyperlink"/>
            <w:noProof/>
            <w:lang w:eastAsia="ko-KR"/>
          </w:rPr>
          <w:t>5.1</w:t>
        </w:r>
        <w:r>
          <w:rPr>
            <w:rFonts w:asciiTheme="minorHAnsi" w:eastAsiaTheme="minorEastAsia" w:hAnsiTheme="minorHAnsi" w:cstheme="minorBidi"/>
            <w:smallCaps w:val="0"/>
            <w:noProof/>
            <w:sz w:val="22"/>
            <w:szCs w:val="22"/>
            <w:lang w:val="en-IE" w:eastAsia="ko-KR"/>
          </w:rPr>
          <w:tab/>
        </w:r>
        <w:r w:rsidRPr="009321FC">
          <w:rPr>
            <w:rStyle w:val="Hyperlink"/>
            <w:noProof/>
            <w:lang w:eastAsia="ko-KR"/>
          </w:rPr>
          <w:t>Problem Definition &amp; Research Overview</w:t>
        </w:r>
        <w:r>
          <w:rPr>
            <w:noProof/>
            <w:webHidden/>
          </w:rPr>
          <w:tab/>
        </w:r>
        <w:r>
          <w:rPr>
            <w:noProof/>
            <w:webHidden/>
          </w:rPr>
          <w:fldChar w:fldCharType="begin"/>
        </w:r>
        <w:r>
          <w:rPr>
            <w:noProof/>
            <w:webHidden/>
          </w:rPr>
          <w:instrText xml:space="preserve"> PAGEREF _Toc104302716 \h </w:instrText>
        </w:r>
        <w:r>
          <w:rPr>
            <w:noProof/>
            <w:webHidden/>
          </w:rPr>
        </w:r>
        <w:r>
          <w:rPr>
            <w:noProof/>
            <w:webHidden/>
          </w:rPr>
          <w:fldChar w:fldCharType="separate"/>
        </w:r>
        <w:r>
          <w:rPr>
            <w:noProof/>
            <w:webHidden/>
          </w:rPr>
          <w:t>66</w:t>
        </w:r>
        <w:r>
          <w:rPr>
            <w:noProof/>
            <w:webHidden/>
          </w:rPr>
          <w:fldChar w:fldCharType="end"/>
        </w:r>
      </w:hyperlink>
    </w:p>
    <w:p w14:paraId="62257666" w14:textId="43D12561"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717" w:history="1">
        <w:r w:rsidRPr="009321FC">
          <w:rPr>
            <w:rStyle w:val="Hyperlink"/>
            <w:noProof/>
          </w:rPr>
          <w:t>5.2</w:t>
        </w:r>
        <w:r>
          <w:rPr>
            <w:rFonts w:asciiTheme="minorHAnsi" w:eastAsiaTheme="minorEastAsia" w:hAnsiTheme="minorHAnsi" w:cstheme="minorBidi"/>
            <w:smallCaps w:val="0"/>
            <w:noProof/>
            <w:sz w:val="22"/>
            <w:szCs w:val="22"/>
            <w:lang w:val="en-IE" w:eastAsia="ko-KR"/>
          </w:rPr>
          <w:tab/>
        </w:r>
        <w:r w:rsidRPr="009321FC">
          <w:rPr>
            <w:rStyle w:val="Hyperlink"/>
            <w:noProof/>
          </w:rPr>
          <w:t>Study Outcome</w:t>
        </w:r>
        <w:r>
          <w:rPr>
            <w:noProof/>
            <w:webHidden/>
          </w:rPr>
          <w:tab/>
        </w:r>
        <w:r>
          <w:rPr>
            <w:noProof/>
            <w:webHidden/>
          </w:rPr>
          <w:fldChar w:fldCharType="begin"/>
        </w:r>
        <w:r>
          <w:rPr>
            <w:noProof/>
            <w:webHidden/>
          </w:rPr>
          <w:instrText xml:space="preserve"> PAGEREF _Toc104302717 \h </w:instrText>
        </w:r>
        <w:r>
          <w:rPr>
            <w:noProof/>
            <w:webHidden/>
          </w:rPr>
        </w:r>
        <w:r>
          <w:rPr>
            <w:noProof/>
            <w:webHidden/>
          </w:rPr>
          <w:fldChar w:fldCharType="separate"/>
        </w:r>
        <w:r>
          <w:rPr>
            <w:noProof/>
            <w:webHidden/>
          </w:rPr>
          <w:t>66</w:t>
        </w:r>
        <w:r>
          <w:rPr>
            <w:noProof/>
            <w:webHidden/>
          </w:rPr>
          <w:fldChar w:fldCharType="end"/>
        </w:r>
      </w:hyperlink>
    </w:p>
    <w:p w14:paraId="523C1AD1" w14:textId="0CC53D7A"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718" w:history="1">
        <w:r w:rsidRPr="009321FC">
          <w:rPr>
            <w:rStyle w:val="Hyperlink"/>
            <w:noProof/>
          </w:rPr>
          <w:t>5.3</w:t>
        </w:r>
        <w:r>
          <w:rPr>
            <w:rFonts w:asciiTheme="minorHAnsi" w:eastAsiaTheme="minorEastAsia" w:hAnsiTheme="minorHAnsi" w:cstheme="minorBidi"/>
            <w:smallCaps w:val="0"/>
            <w:noProof/>
            <w:sz w:val="22"/>
            <w:szCs w:val="22"/>
            <w:lang w:val="en-IE" w:eastAsia="ko-KR"/>
          </w:rPr>
          <w:tab/>
        </w:r>
        <w:r w:rsidRPr="009321FC">
          <w:rPr>
            <w:rStyle w:val="Hyperlink"/>
            <w:noProof/>
          </w:rPr>
          <w:t>Algorithm Methodology Findings</w:t>
        </w:r>
        <w:r>
          <w:rPr>
            <w:noProof/>
            <w:webHidden/>
          </w:rPr>
          <w:tab/>
        </w:r>
        <w:r>
          <w:rPr>
            <w:noProof/>
            <w:webHidden/>
          </w:rPr>
          <w:fldChar w:fldCharType="begin"/>
        </w:r>
        <w:r>
          <w:rPr>
            <w:noProof/>
            <w:webHidden/>
          </w:rPr>
          <w:instrText xml:space="preserve"> PAGEREF _Toc104302718 \h </w:instrText>
        </w:r>
        <w:r>
          <w:rPr>
            <w:noProof/>
            <w:webHidden/>
          </w:rPr>
        </w:r>
        <w:r>
          <w:rPr>
            <w:noProof/>
            <w:webHidden/>
          </w:rPr>
          <w:fldChar w:fldCharType="separate"/>
        </w:r>
        <w:r>
          <w:rPr>
            <w:noProof/>
            <w:webHidden/>
          </w:rPr>
          <w:t>66</w:t>
        </w:r>
        <w:r>
          <w:rPr>
            <w:noProof/>
            <w:webHidden/>
          </w:rPr>
          <w:fldChar w:fldCharType="end"/>
        </w:r>
      </w:hyperlink>
    </w:p>
    <w:p w14:paraId="66DDB61D" w14:textId="5074554F"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719" w:history="1">
        <w:r w:rsidRPr="009321FC">
          <w:rPr>
            <w:rStyle w:val="Hyperlink"/>
            <w:noProof/>
          </w:rPr>
          <w:t>5.4</w:t>
        </w:r>
        <w:r>
          <w:rPr>
            <w:rFonts w:asciiTheme="minorHAnsi" w:eastAsiaTheme="minorEastAsia" w:hAnsiTheme="minorHAnsi" w:cstheme="minorBidi"/>
            <w:smallCaps w:val="0"/>
            <w:noProof/>
            <w:sz w:val="22"/>
            <w:szCs w:val="22"/>
            <w:lang w:val="en-IE" w:eastAsia="ko-KR"/>
          </w:rPr>
          <w:tab/>
        </w:r>
        <w:r w:rsidRPr="009321FC">
          <w:rPr>
            <w:rStyle w:val="Hyperlink"/>
            <w:noProof/>
          </w:rPr>
          <w:t>Optimization Methodology Findings</w:t>
        </w:r>
        <w:r>
          <w:rPr>
            <w:noProof/>
            <w:webHidden/>
          </w:rPr>
          <w:tab/>
        </w:r>
        <w:r>
          <w:rPr>
            <w:noProof/>
            <w:webHidden/>
          </w:rPr>
          <w:fldChar w:fldCharType="begin"/>
        </w:r>
        <w:r>
          <w:rPr>
            <w:noProof/>
            <w:webHidden/>
          </w:rPr>
          <w:instrText xml:space="preserve"> PAGEREF _Toc104302719 \h </w:instrText>
        </w:r>
        <w:r>
          <w:rPr>
            <w:noProof/>
            <w:webHidden/>
          </w:rPr>
        </w:r>
        <w:r>
          <w:rPr>
            <w:noProof/>
            <w:webHidden/>
          </w:rPr>
          <w:fldChar w:fldCharType="separate"/>
        </w:r>
        <w:r>
          <w:rPr>
            <w:noProof/>
            <w:webHidden/>
          </w:rPr>
          <w:t>68</w:t>
        </w:r>
        <w:r>
          <w:rPr>
            <w:noProof/>
            <w:webHidden/>
          </w:rPr>
          <w:fldChar w:fldCharType="end"/>
        </w:r>
      </w:hyperlink>
    </w:p>
    <w:p w14:paraId="62A06FD8" w14:textId="0E327A7C"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720" w:history="1">
        <w:r w:rsidRPr="009321FC">
          <w:rPr>
            <w:rStyle w:val="Hyperlink"/>
            <w:noProof/>
          </w:rPr>
          <w:t>5.5</w:t>
        </w:r>
        <w:r>
          <w:rPr>
            <w:rFonts w:asciiTheme="minorHAnsi" w:eastAsiaTheme="minorEastAsia" w:hAnsiTheme="minorHAnsi" w:cstheme="minorBidi"/>
            <w:smallCaps w:val="0"/>
            <w:noProof/>
            <w:sz w:val="22"/>
            <w:szCs w:val="22"/>
            <w:lang w:val="en-IE" w:eastAsia="ko-KR"/>
          </w:rPr>
          <w:tab/>
        </w:r>
        <w:r w:rsidRPr="009321FC">
          <w:rPr>
            <w:rStyle w:val="Hyperlink"/>
            <w:noProof/>
          </w:rPr>
          <w:t>Limitations and improvements</w:t>
        </w:r>
        <w:r>
          <w:rPr>
            <w:noProof/>
            <w:webHidden/>
          </w:rPr>
          <w:tab/>
        </w:r>
        <w:r>
          <w:rPr>
            <w:noProof/>
            <w:webHidden/>
          </w:rPr>
          <w:fldChar w:fldCharType="begin"/>
        </w:r>
        <w:r>
          <w:rPr>
            <w:noProof/>
            <w:webHidden/>
          </w:rPr>
          <w:instrText xml:space="preserve"> PAGEREF _Toc104302720 \h </w:instrText>
        </w:r>
        <w:r>
          <w:rPr>
            <w:noProof/>
            <w:webHidden/>
          </w:rPr>
        </w:r>
        <w:r>
          <w:rPr>
            <w:noProof/>
            <w:webHidden/>
          </w:rPr>
          <w:fldChar w:fldCharType="separate"/>
        </w:r>
        <w:r>
          <w:rPr>
            <w:noProof/>
            <w:webHidden/>
          </w:rPr>
          <w:t>68</w:t>
        </w:r>
        <w:r>
          <w:rPr>
            <w:noProof/>
            <w:webHidden/>
          </w:rPr>
          <w:fldChar w:fldCharType="end"/>
        </w:r>
      </w:hyperlink>
    </w:p>
    <w:p w14:paraId="3FEF8E3B" w14:textId="7444446B" w:rsidR="00B61C6B" w:rsidRDefault="00B61C6B">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4302721" w:history="1">
        <w:r w:rsidRPr="009321FC">
          <w:rPr>
            <w:rStyle w:val="Hyperlink"/>
            <w:noProof/>
          </w:rPr>
          <w:t>5.6</w:t>
        </w:r>
        <w:r>
          <w:rPr>
            <w:rFonts w:asciiTheme="minorHAnsi" w:eastAsiaTheme="minorEastAsia" w:hAnsiTheme="minorHAnsi" w:cstheme="minorBidi"/>
            <w:smallCaps w:val="0"/>
            <w:noProof/>
            <w:sz w:val="22"/>
            <w:szCs w:val="22"/>
            <w:lang w:val="en-IE" w:eastAsia="ko-KR"/>
          </w:rPr>
          <w:tab/>
        </w:r>
        <w:r w:rsidRPr="009321FC">
          <w:rPr>
            <w:rStyle w:val="Hyperlink"/>
            <w:noProof/>
          </w:rPr>
          <w:t>Future Work &amp; Research</w:t>
        </w:r>
        <w:r>
          <w:rPr>
            <w:noProof/>
            <w:webHidden/>
          </w:rPr>
          <w:tab/>
        </w:r>
        <w:r>
          <w:rPr>
            <w:noProof/>
            <w:webHidden/>
          </w:rPr>
          <w:fldChar w:fldCharType="begin"/>
        </w:r>
        <w:r>
          <w:rPr>
            <w:noProof/>
            <w:webHidden/>
          </w:rPr>
          <w:instrText xml:space="preserve"> PAGEREF _Toc104302721 \h </w:instrText>
        </w:r>
        <w:r>
          <w:rPr>
            <w:noProof/>
            <w:webHidden/>
          </w:rPr>
        </w:r>
        <w:r>
          <w:rPr>
            <w:noProof/>
            <w:webHidden/>
          </w:rPr>
          <w:fldChar w:fldCharType="separate"/>
        </w:r>
        <w:r>
          <w:rPr>
            <w:noProof/>
            <w:webHidden/>
          </w:rPr>
          <w:t>69</w:t>
        </w:r>
        <w:r>
          <w:rPr>
            <w:noProof/>
            <w:webHidden/>
          </w:rPr>
          <w:fldChar w:fldCharType="end"/>
        </w:r>
      </w:hyperlink>
    </w:p>
    <w:p w14:paraId="64304253" w14:textId="6D5FEF94" w:rsidR="00B61C6B" w:rsidRDefault="00B61C6B">
      <w:pPr>
        <w:pStyle w:val="TOC1"/>
        <w:tabs>
          <w:tab w:val="left" w:pos="600"/>
        </w:tabs>
        <w:rPr>
          <w:rFonts w:asciiTheme="minorHAnsi" w:eastAsiaTheme="minorEastAsia" w:hAnsiTheme="minorHAnsi" w:cstheme="minorBidi"/>
          <w:caps w:val="0"/>
          <w:noProof/>
          <w:sz w:val="22"/>
          <w:szCs w:val="22"/>
          <w:lang w:val="en-IE" w:eastAsia="ko-KR"/>
        </w:rPr>
      </w:pPr>
      <w:hyperlink w:anchor="_Toc104302722" w:history="1">
        <w:r w:rsidRPr="009321FC">
          <w:rPr>
            <w:rStyle w:val="Hyperlink"/>
            <w:noProof/>
            <w:lang w:eastAsia="ko-KR"/>
          </w:rPr>
          <w:t>6.</w:t>
        </w:r>
        <w:r>
          <w:rPr>
            <w:rFonts w:asciiTheme="minorHAnsi" w:eastAsiaTheme="minorEastAsia" w:hAnsiTheme="minorHAnsi" w:cstheme="minorBidi"/>
            <w:caps w:val="0"/>
            <w:noProof/>
            <w:sz w:val="22"/>
            <w:szCs w:val="22"/>
            <w:lang w:val="en-IE" w:eastAsia="ko-KR"/>
          </w:rPr>
          <w:tab/>
        </w:r>
        <w:r w:rsidRPr="009321FC">
          <w:rPr>
            <w:rStyle w:val="Hyperlink"/>
            <w:noProof/>
            <w:lang w:eastAsia="ko-KR"/>
          </w:rPr>
          <w:t>BIBLIOGRAPHY</w:t>
        </w:r>
        <w:r>
          <w:rPr>
            <w:noProof/>
            <w:webHidden/>
          </w:rPr>
          <w:tab/>
        </w:r>
        <w:r>
          <w:rPr>
            <w:noProof/>
            <w:webHidden/>
          </w:rPr>
          <w:fldChar w:fldCharType="begin"/>
        </w:r>
        <w:r>
          <w:rPr>
            <w:noProof/>
            <w:webHidden/>
          </w:rPr>
          <w:instrText xml:space="preserve"> PAGEREF _Toc104302722 \h </w:instrText>
        </w:r>
        <w:r>
          <w:rPr>
            <w:noProof/>
            <w:webHidden/>
          </w:rPr>
        </w:r>
        <w:r>
          <w:rPr>
            <w:noProof/>
            <w:webHidden/>
          </w:rPr>
          <w:fldChar w:fldCharType="separate"/>
        </w:r>
        <w:r>
          <w:rPr>
            <w:noProof/>
            <w:webHidden/>
          </w:rPr>
          <w:t>70</w:t>
        </w:r>
        <w:r>
          <w:rPr>
            <w:noProof/>
            <w:webHidden/>
          </w:rPr>
          <w:fldChar w:fldCharType="end"/>
        </w:r>
      </w:hyperlink>
    </w:p>
    <w:p w14:paraId="2A6D62A4" w14:textId="71F7F888" w:rsidR="00B61C6B" w:rsidRDefault="00B61C6B">
      <w:pPr>
        <w:pStyle w:val="TOC1"/>
        <w:tabs>
          <w:tab w:val="left" w:pos="600"/>
        </w:tabs>
        <w:rPr>
          <w:rFonts w:asciiTheme="minorHAnsi" w:eastAsiaTheme="minorEastAsia" w:hAnsiTheme="minorHAnsi" w:cstheme="minorBidi"/>
          <w:caps w:val="0"/>
          <w:noProof/>
          <w:sz w:val="22"/>
          <w:szCs w:val="22"/>
          <w:lang w:val="en-IE" w:eastAsia="ko-KR"/>
        </w:rPr>
      </w:pPr>
      <w:hyperlink w:anchor="_Toc104302723" w:history="1">
        <w:r w:rsidRPr="009321FC">
          <w:rPr>
            <w:rStyle w:val="Hyperlink"/>
            <w:noProof/>
          </w:rPr>
          <w:t>7.</w:t>
        </w:r>
        <w:r>
          <w:rPr>
            <w:rFonts w:asciiTheme="minorHAnsi" w:eastAsiaTheme="minorEastAsia" w:hAnsiTheme="minorHAnsi" w:cstheme="minorBidi"/>
            <w:caps w:val="0"/>
            <w:noProof/>
            <w:sz w:val="22"/>
            <w:szCs w:val="22"/>
            <w:lang w:val="en-IE" w:eastAsia="ko-KR"/>
          </w:rPr>
          <w:tab/>
        </w:r>
        <w:r w:rsidRPr="009321FC">
          <w:rPr>
            <w:rStyle w:val="Hyperlink"/>
            <w:noProof/>
          </w:rPr>
          <w:t>Appendix</w:t>
        </w:r>
        <w:r>
          <w:rPr>
            <w:noProof/>
            <w:webHidden/>
          </w:rPr>
          <w:tab/>
        </w:r>
        <w:r>
          <w:rPr>
            <w:noProof/>
            <w:webHidden/>
          </w:rPr>
          <w:fldChar w:fldCharType="begin"/>
        </w:r>
        <w:r>
          <w:rPr>
            <w:noProof/>
            <w:webHidden/>
          </w:rPr>
          <w:instrText xml:space="preserve"> PAGEREF _Toc104302723 \h </w:instrText>
        </w:r>
        <w:r>
          <w:rPr>
            <w:noProof/>
            <w:webHidden/>
          </w:rPr>
        </w:r>
        <w:r>
          <w:rPr>
            <w:noProof/>
            <w:webHidden/>
          </w:rPr>
          <w:fldChar w:fldCharType="separate"/>
        </w:r>
        <w:r>
          <w:rPr>
            <w:noProof/>
            <w:webHidden/>
          </w:rPr>
          <w:t>77</w:t>
        </w:r>
        <w:r>
          <w:rPr>
            <w:noProof/>
            <w:webHidden/>
          </w:rPr>
          <w:fldChar w:fldCharType="end"/>
        </w:r>
      </w:hyperlink>
    </w:p>
    <w:p w14:paraId="0378A73C" w14:textId="416DE40D" w:rsidR="00E12C13" w:rsidRDefault="00D42B7C" w:rsidP="00B61C6B">
      <w:pPr>
        <w:pStyle w:val="MSCHeading1"/>
      </w:pPr>
      <w:r>
        <w:rPr>
          <w:rFonts w:ascii="Arial" w:hAnsi="Arial"/>
        </w:rPr>
        <w:lastRenderedPageBreak/>
        <w:fldChar w:fldCharType="end"/>
      </w:r>
      <w:bookmarkStart w:id="5" w:name="_Toc39552753"/>
      <w:bookmarkStart w:id="6" w:name="_Toc104302669"/>
      <w:r w:rsidR="00867D58">
        <w:t>TABLE OF FIGURES</w:t>
      </w:r>
      <w:bookmarkEnd w:id="5"/>
      <w:bookmarkEnd w:id="6"/>
    </w:p>
    <w:p w14:paraId="29648C77" w14:textId="3F56308F" w:rsidR="00B61C6B" w:rsidRDefault="0077445B">
      <w:pPr>
        <w:pStyle w:val="TableofFigures"/>
        <w:tabs>
          <w:tab w:val="right" w:leader="dot" w:pos="8381"/>
        </w:tabs>
        <w:rPr>
          <w:rFonts w:asciiTheme="minorHAnsi" w:eastAsiaTheme="minorEastAsia" w:hAnsiTheme="minorHAnsi" w:cstheme="minorBidi"/>
          <w:smallCaps w:val="0"/>
          <w:noProof/>
          <w:sz w:val="22"/>
          <w:szCs w:val="22"/>
          <w:lang w:val="en-IE" w:eastAsia="ko-KR"/>
        </w:rPr>
      </w:pPr>
      <w:r w:rsidRPr="0077445B">
        <w:fldChar w:fldCharType="begin"/>
      </w:r>
      <w:r w:rsidRPr="0077445B">
        <w:instrText xml:space="preserve"> TOC \h \z \c "Figure" </w:instrText>
      </w:r>
      <w:r w:rsidRPr="0077445B">
        <w:fldChar w:fldCharType="separate"/>
      </w:r>
      <w:hyperlink w:anchor="_Toc104302602" w:history="1">
        <w:r w:rsidR="00B61C6B" w:rsidRPr="00480F66">
          <w:rPr>
            <w:rStyle w:val="Hyperlink"/>
            <w:noProof/>
          </w:rPr>
          <w:t>Figure 1: Example Search Space/Landscape (Mirjalili, 2019b)</w:t>
        </w:r>
        <w:r w:rsidR="00B61C6B">
          <w:rPr>
            <w:noProof/>
            <w:webHidden/>
          </w:rPr>
          <w:tab/>
        </w:r>
        <w:r w:rsidR="00B61C6B">
          <w:rPr>
            <w:noProof/>
            <w:webHidden/>
          </w:rPr>
          <w:fldChar w:fldCharType="begin"/>
        </w:r>
        <w:r w:rsidR="00B61C6B">
          <w:rPr>
            <w:noProof/>
            <w:webHidden/>
          </w:rPr>
          <w:instrText xml:space="preserve"> PAGEREF _Toc104302602 \h </w:instrText>
        </w:r>
        <w:r w:rsidR="00B61C6B">
          <w:rPr>
            <w:noProof/>
            <w:webHidden/>
          </w:rPr>
        </w:r>
        <w:r w:rsidR="00B61C6B">
          <w:rPr>
            <w:noProof/>
            <w:webHidden/>
          </w:rPr>
          <w:fldChar w:fldCharType="separate"/>
        </w:r>
        <w:r w:rsidR="00B61C6B">
          <w:rPr>
            <w:noProof/>
            <w:webHidden/>
          </w:rPr>
          <w:t>8</w:t>
        </w:r>
        <w:r w:rsidR="00B61C6B">
          <w:rPr>
            <w:noProof/>
            <w:webHidden/>
          </w:rPr>
          <w:fldChar w:fldCharType="end"/>
        </w:r>
      </w:hyperlink>
    </w:p>
    <w:p w14:paraId="116D7A10" w14:textId="29679127"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03" w:history="1">
        <w:r w:rsidRPr="00480F66">
          <w:rPr>
            <w:rStyle w:val="Hyperlink"/>
            <w:noProof/>
          </w:rPr>
          <w:t>Figure 2: Local vs Global Optimums</w:t>
        </w:r>
        <w:r>
          <w:rPr>
            <w:noProof/>
            <w:webHidden/>
          </w:rPr>
          <w:tab/>
        </w:r>
        <w:r>
          <w:rPr>
            <w:noProof/>
            <w:webHidden/>
          </w:rPr>
          <w:fldChar w:fldCharType="begin"/>
        </w:r>
        <w:r>
          <w:rPr>
            <w:noProof/>
            <w:webHidden/>
          </w:rPr>
          <w:instrText xml:space="preserve"> PAGEREF _Toc104302603 \h </w:instrText>
        </w:r>
        <w:r>
          <w:rPr>
            <w:noProof/>
            <w:webHidden/>
          </w:rPr>
        </w:r>
        <w:r>
          <w:rPr>
            <w:noProof/>
            <w:webHidden/>
          </w:rPr>
          <w:fldChar w:fldCharType="separate"/>
        </w:r>
        <w:r>
          <w:rPr>
            <w:noProof/>
            <w:webHidden/>
          </w:rPr>
          <w:t>9</w:t>
        </w:r>
        <w:r>
          <w:rPr>
            <w:noProof/>
            <w:webHidden/>
          </w:rPr>
          <w:fldChar w:fldCharType="end"/>
        </w:r>
      </w:hyperlink>
    </w:p>
    <w:p w14:paraId="2FF08092" w14:textId="45025A57"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r:id="rId13" w:anchor="_Toc104302604" w:history="1">
        <w:r w:rsidRPr="00480F66">
          <w:rPr>
            <w:rStyle w:val="Hyperlink"/>
            <w:noProof/>
          </w:rPr>
          <w:t>Figure 3: Double-Bridge Experiment</w:t>
        </w:r>
        <w:r>
          <w:rPr>
            <w:noProof/>
            <w:webHidden/>
          </w:rPr>
          <w:tab/>
        </w:r>
        <w:r>
          <w:rPr>
            <w:noProof/>
            <w:webHidden/>
          </w:rPr>
          <w:fldChar w:fldCharType="begin"/>
        </w:r>
        <w:r>
          <w:rPr>
            <w:noProof/>
            <w:webHidden/>
          </w:rPr>
          <w:instrText xml:space="preserve"> PAGEREF _Toc104302604 \h </w:instrText>
        </w:r>
        <w:r>
          <w:rPr>
            <w:noProof/>
            <w:webHidden/>
          </w:rPr>
        </w:r>
        <w:r>
          <w:rPr>
            <w:noProof/>
            <w:webHidden/>
          </w:rPr>
          <w:fldChar w:fldCharType="separate"/>
        </w:r>
        <w:r>
          <w:rPr>
            <w:noProof/>
            <w:webHidden/>
          </w:rPr>
          <w:t>14</w:t>
        </w:r>
        <w:r>
          <w:rPr>
            <w:noProof/>
            <w:webHidden/>
          </w:rPr>
          <w:fldChar w:fldCharType="end"/>
        </w:r>
      </w:hyperlink>
    </w:p>
    <w:p w14:paraId="388122D4" w14:textId="7DB843F2"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r:id="rId14" w:anchor="_Toc104302605" w:history="1">
        <w:r w:rsidRPr="00480F66">
          <w:rPr>
            <w:rStyle w:val="Hyperlink"/>
            <w:noProof/>
          </w:rPr>
          <w:t>Figure 4: Different length bridges</w:t>
        </w:r>
        <w:r>
          <w:rPr>
            <w:noProof/>
            <w:webHidden/>
          </w:rPr>
          <w:tab/>
        </w:r>
        <w:r>
          <w:rPr>
            <w:noProof/>
            <w:webHidden/>
          </w:rPr>
          <w:fldChar w:fldCharType="begin"/>
        </w:r>
        <w:r>
          <w:rPr>
            <w:noProof/>
            <w:webHidden/>
          </w:rPr>
          <w:instrText xml:space="preserve"> PAGEREF _Toc104302605 \h </w:instrText>
        </w:r>
        <w:r>
          <w:rPr>
            <w:noProof/>
            <w:webHidden/>
          </w:rPr>
        </w:r>
        <w:r>
          <w:rPr>
            <w:noProof/>
            <w:webHidden/>
          </w:rPr>
          <w:fldChar w:fldCharType="separate"/>
        </w:r>
        <w:r>
          <w:rPr>
            <w:noProof/>
            <w:webHidden/>
          </w:rPr>
          <w:t>15</w:t>
        </w:r>
        <w:r>
          <w:rPr>
            <w:noProof/>
            <w:webHidden/>
          </w:rPr>
          <w:fldChar w:fldCharType="end"/>
        </w:r>
      </w:hyperlink>
    </w:p>
    <w:p w14:paraId="4D21E4EC" w14:textId="57155656"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06" w:history="1">
        <w:r w:rsidRPr="00480F66">
          <w:rPr>
            <w:rStyle w:val="Hyperlink"/>
            <w:noProof/>
          </w:rPr>
          <w:t>Figure 5: GA Flowchart</w:t>
        </w:r>
        <w:r>
          <w:rPr>
            <w:noProof/>
            <w:webHidden/>
          </w:rPr>
          <w:tab/>
        </w:r>
        <w:r>
          <w:rPr>
            <w:noProof/>
            <w:webHidden/>
          </w:rPr>
          <w:fldChar w:fldCharType="begin"/>
        </w:r>
        <w:r>
          <w:rPr>
            <w:noProof/>
            <w:webHidden/>
          </w:rPr>
          <w:instrText xml:space="preserve"> PAGEREF _Toc104302606 \h </w:instrText>
        </w:r>
        <w:r>
          <w:rPr>
            <w:noProof/>
            <w:webHidden/>
          </w:rPr>
        </w:r>
        <w:r>
          <w:rPr>
            <w:noProof/>
            <w:webHidden/>
          </w:rPr>
          <w:fldChar w:fldCharType="separate"/>
        </w:r>
        <w:r>
          <w:rPr>
            <w:noProof/>
            <w:webHidden/>
          </w:rPr>
          <w:t>17</w:t>
        </w:r>
        <w:r>
          <w:rPr>
            <w:noProof/>
            <w:webHidden/>
          </w:rPr>
          <w:fldChar w:fldCharType="end"/>
        </w:r>
      </w:hyperlink>
    </w:p>
    <w:p w14:paraId="28581DA2" w14:textId="2A58D209"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07" w:history="1">
        <w:r w:rsidRPr="00480F66">
          <w:rPr>
            <w:rStyle w:val="Hyperlink"/>
            <w:noProof/>
          </w:rPr>
          <w:t>Figure 6: GA – Roulette Wheel Sampling</w:t>
        </w:r>
        <w:r>
          <w:rPr>
            <w:noProof/>
            <w:webHidden/>
          </w:rPr>
          <w:tab/>
        </w:r>
        <w:r>
          <w:rPr>
            <w:noProof/>
            <w:webHidden/>
          </w:rPr>
          <w:fldChar w:fldCharType="begin"/>
        </w:r>
        <w:r>
          <w:rPr>
            <w:noProof/>
            <w:webHidden/>
          </w:rPr>
          <w:instrText xml:space="preserve"> PAGEREF _Toc104302607 \h </w:instrText>
        </w:r>
        <w:r>
          <w:rPr>
            <w:noProof/>
            <w:webHidden/>
          </w:rPr>
        </w:r>
        <w:r>
          <w:rPr>
            <w:noProof/>
            <w:webHidden/>
          </w:rPr>
          <w:fldChar w:fldCharType="separate"/>
        </w:r>
        <w:r>
          <w:rPr>
            <w:noProof/>
            <w:webHidden/>
          </w:rPr>
          <w:t>18</w:t>
        </w:r>
        <w:r>
          <w:rPr>
            <w:noProof/>
            <w:webHidden/>
          </w:rPr>
          <w:fldChar w:fldCharType="end"/>
        </w:r>
      </w:hyperlink>
    </w:p>
    <w:p w14:paraId="577598E8" w14:textId="5B83D6B7"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08" w:history="1">
        <w:r w:rsidRPr="00480F66">
          <w:rPr>
            <w:rStyle w:val="Hyperlink"/>
            <w:noProof/>
          </w:rPr>
          <w:t>Figure 7: GA – Stochastic Universal Sampling</w:t>
        </w:r>
        <w:r>
          <w:rPr>
            <w:noProof/>
            <w:webHidden/>
          </w:rPr>
          <w:tab/>
        </w:r>
        <w:r>
          <w:rPr>
            <w:noProof/>
            <w:webHidden/>
          </w:rPr>
          <w:fldChar w:fldCharType="begin"/>
        </w:r>
        <w:r>
          <w:rPr>
            <w:noProof/>
            <w:webHidden/>
          </w:rPr>
          <w:instrText xml:space="preserve"> PAGEREF _Toc104302608 \h </w:instrText>
        </w:r>
        <w:r>
          <w:rPr>
            <w:noProof/>
            <w:webHidden/>
          </w:rPr>
        </w:r>
        <w:r>
          <w:rPr>
            <w:noProof/>
            <w:webHidden/>
          </w:rPr>
          <w:fldChar w:fldCharType="separate"/>
        </w:r>
        <w:r>
          <w:rPr>
            <w:noProof/>
            <w:webHidden/>
          </w:rPr>
          <w:t>20</w:t>
        </w:r>
        <w:r>
          <w:rPr>
            <w:noProof/>
            <w:webHidden/>
          </w:rPr>
          <w:fldChar w:fldCharType="end"/>
        </w:r>
      </w:hyperlink>
    </w:p>
    <w:p w14:paraId="5577D9F1" w14:textId="7BF3F52F"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09" w:history="1">
        <w:r w:rsidRPr="00480F66">
          <w:rPr>
            <w:rStyle w:val="Hyperlink"/>
            <w:noProof/>
          </w:rPr>
          <w:t>Figure 8: GA – Rank Based Sampling</w:t>
        </w:r>
        <w:r>
          <w:rPr>
            <w:noProof/>
            <w:webHidden/>
          </w:rPr>
          <w:tab/>
        </w:r>
        <w:r>
          <w:rPr>
            <w:noProof/>
            <w:webHidden/>
          </w:rPr>
          <w:fldChar w:fldCharType="begin"/>
        </w:r>
        <w:r>
          <w:rPr>
            <w:noProof/>
            <w:webHidden/>
          </w:rPr>
          <w:instrText xml:space="preserve"> PAGEREF _Toc104302609 \h </w:instrText>
        </w:r>
        <w:r>
          <w:rPr>
            <w:noProof/>
            <w:webHidden/>
          </w:rPr>
        </w:r>
        <w:r>
          <w:rPr>
            <w:noProof/>
            <w:webHidden/>
          </w:rPr>
          <w:fldChar w:fldCharType="separate"/>
        </w:r>
        <w:r>
          <w:rPr>
            <w:noProof/>
            <w:webHidden/>
          </w:rPr>
          <w:t>21</w:t>
        </w:r>
        <w:r>
          <w:rPr>
            <w:noProof/>
            <w:webHidden/>
          </w:rPr>
          <w:fldChar w:fldCharType="end"/>
        </w:r>
      </w:hyperlink>
    </w:p>
    <w:p w14:paraId="71F0CE56" w14:textId="5C33CA60"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10" w:history="1">
        <w:r w:rsidRPr="00480F66">
          <w:rPr>
            <w:rStyle w:val="Hyperlink"/>
            <w:noProof/>
          </w:rPr>
          <w:t>Figure 9: GA – Crossover Operator</w:t>
        </w:r>
        <w:r>
          <w:rPr>
            <w:noProof/>
            <w:webHidden/>
          </w:rPr>
          <w:tab/>
        </w:r>
        <w:r>
          <w:rPr>
            <w:noProof/>
            <w:webHidden/>
          </w:rPr>
          <w:fldChar w:fldCharType="begin"/>
        </w:r>
        <w:r>
          <w:rPr>
            <w:noProof/>
            <w:webHidden/>
          </w:rPr>
          <w:instrText xml:space="preserve"> PAGEREF _Toc104302610 \h </w:instrText>
        </w:r>
        <w:r>
          <w:rPr>
            <w:noProof/>
            <w:webHidden/>
          </w:rPr>
        </w:r>
        <w:r>
          <w:rPr>
            <w:noProof/>
            <w:webHidden/>
          </w:rPr>
          <w:fldChar w:fldCharType="separate"/>
        </w:r>
        <w:r>
          <w:rPr>
            <w:noProof/>
            <w:webHidden/>
          </w:rPr>
          <w:t>22</w:t>
        </w:r>
        <w:r>
          <w:rPr>
            <w:noProof/>
            <w:webHidden/>
          </w:rPr>
          <w:fldChar w:fldCharType="end"/>
        </w:r>
      </w:hyperlink>
    </w:p>
    <w:p w14:paraId="3E28A6A3" w14:textId="071AED4A"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11" w:history="1">
        <w:r w:rsidRPr="00480F66">
          <w:rPr>
            <w:rStyle w:val="Hyperlink"/>
            <w:noProof/>
          </w:rPr>
          <w:t>Figure 10: PSO Flowchart</w:t>
        </w:r>
        <w:r>
          <w:rPr>
            <w:noProof/>
            <w:webHidden/>
          </w:rPr>
          <w:tab/>
        </w:r>
        <w:r>
          <w:rPr>
            <w:noProof/>
            <w:webHidden/>
          </w:rPr>
          <w:fldChar w:fldCharType="begin"/>
        </w:r>
        <w:r>
          <w:rPr>
            <w:noProof/>
            <w:webHidden/>
          </w:rPr>
          <w:instrText xml:space="preserve"> PAGEREF _Toc104302611 \h </w:instrText>
        </w:r>
        <w:r>
          <w:rPr>
            <w:noProof/>
            <w:webHidden/>
          </w:rPr>
        </w:r>
        <w:r>
          <w:rPr>
            <w:noProof/>
            <w:webHidden/>
          </w:rPr>
          <w:fldChar w:fldCharType="separate"/>
        </w:r>
        <w:r>
          <w:rPr>
            <w:noProof/>
            <w:webHidden/>
          </w:rPr>
          <w:t>25</w:t>
        </w:r>
        <w:r>
          <w:rPr>
            <w:noProof/>
            <w:webHidden/>
          </w:rPr>
          <w:fldChar w:fldCharType="end"/>
        </w:r>
      </w:hyperlink>
    </w:p>
    <w:p w14:paraId="388D9C8C" w14:textId="71551CC2"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12" w:history="1">
        <w:r w:rsidRPr="00480F66">
          <w:rPr>
            <w:rStyle w:val="Hyperlink"/>
            <w:noProof/>
          </w:rPr>
          <w:t>Figure 11: PSO – Applying a Movement Vector to a Position Vector</w:t>
        </w:r>
        <w:r>
          <w:rPr>
            <w:noProof/>
            <w:webHidden/>
          </w:rPr>
          <w:tab/>
        </w:r>
        <w:r>
          <w:rPr>
            <w:noProof/>
            <w:webHidden/>
          </w:rPr>
          <w:fldChar w:fldCharType="begin"/>
        </w:r>
        <w:r>
          <w:rPr>
            <w:noProof/>
            <w:webHidden/>
          </w:rPr>
          <w:instrText xml:space="preserve"> PAGEREF _Toc104302612 \h </w:instrText>
        </w:r>
        <w:r>
          <w:rPr>
            <w:noProof/>
            <w:webHidden/>
          </w:rPr>
        </w:r>
        <w:r>
          <w:rPr>
            <w:noProof/>
            <w:webHidden/>
          </w:rPr>
          <w:fldChar w:fldCharType="separate"/>
        </w:r>
        <w:r>
          <w:rPr>
            <w:noProof/>
            <w:webHidden/>
          </w:rPr>
          <w:t>26</w:t>
        </w:r>
        <w:r>
          <w:rPr>
            <w:noProof/>
            <w:webHidden/>
          </w:rPr>
          <w:fldChar w:fldCharType="end"/>
        </w:r>
      </w:hyperlink>
    </w:p>
    <w:p w14:paraId="2BBB7ED4" w14:textId="356BAC4B"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13" w:history="1">
        <w:r w:rsidRPr="00480F66">
          <w:rPr>
            <w:rStyle w:val="Hyperlink"/>
            <w:noProof/>
          </w:rPr>
          <w:t>Figure 12: ACO flowchart</w:t>
        </w:r>
        <w:r>
          <w:rPr>
            <w:noProof/>
            <w:webHidden/>
          </w:rPr>
          <w:tab/>
        </w:r>
        <w:r>
          <w:rPr>
            <w:noProof/>
            <w:webHidden/>
          </w:rPr>
          <w:fldChar w:fldCharType="begin"/>
        </w:r>
        <w:r>
          <w:rPr>
            <w:noProof/>
            <w:webHidden/>
          </w:rPr>
          <w:instrText xml:space="preserve"> PAGEREF _Toc104302613 \h </w:instrText>
        </w:r>
        <w:r>
          <w:rPr>
            <w:noProof/>
            <w:webHidden/>
          </w:rPr>
        </w:r>
        <w:r>
          <w:rPr>
            <w:noProof/>
            <w:webHidden/>
          </w:rPr>
          <w:fldChar w:fldCharType="separate"/>
        </w:r>
        <w:r>
          <w:rPr>
            <w:noProof/>
            <w:webHidden/>
          </w:rPr>
          <w:t>30</w:t>
        </w:r>
        <w:r>
          <w:rPr>
            <w:noProof/>
            <w:webHidden/>
          </w:rPr>
          <w:fldChar w:fldCharType="end"/>
        </w:r>
      </w:hyperlink>
    </w:p>
    <w:p w14:paraId="52FD47EE" w14:textId="67653499"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14" w:history="1">
        <w:r w:rsidRPr="00480F66">
          <w:rPr>
            <w:rStyle w:val="Hyperlink"/>
            <w:noProof/>
          </w:rPr>
          <w:t>Figure 13: Example Dataset for a map of 10 cities</w:t>
        </w:r>
        <w:r>
          <w:rPr>
            <w:noProof/>
            <w:webHidden/>
          </w:rPr>
          <w:tab/>
        </w:r>
        <w:r>
          <w:rPr>
            <w:noProof/>
            <w:webHidden/>
          </w:rPr>
          <w:fldChar w:fldCharType="begin"/>
        </w:r>
        <w:r>
          <w:rPr>
            <w:noProof/>
            <w:webHidden/>
          </w:rPr>
          <w:instrText xml:space="preserve"> PAGEREF _Toc104302614 \h </w:instrText>
        </w:r>
        <w:r>
          <w:rPr>
            <w:noProof/>
            <w:webHidden/>
          </w:rPr>
        </w:r>
        <w:r>
          <w:rPr>
            <w:noProof/>
            <w:webHidden/>
          </w:rPr>
          <w:fldChar w:fldCharType="separate"/>
        </w:r>
        <w:r>
          <w:rPr>
            <w:noProof/>
            <w:webHidden/>
          </w:rPr>
          <w:t>35</w:t>
        </w:r>
        <w:r>
          <w:rPr>
            <w:noProof/>
            <w:webHidden/>
          </w:rPr>
          <w:fldChar w:fldCharType="end"/>
        </w:r>
      </w:hyperlink>
    </w:p>
    <w:p w14:paraId="59BD6926" w14:textId="5183C4DB"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15" w:history="1">
        <w:r w:rsidRPr="00480F66">
          <w:rPr>
            <w:rStyle w:val="Hyperlink"/>
            <w:noProof/>
          </w:rPr>
          <w:t>Figure 14: Solution Display Program (city count 10 and 50)</w:t>
        </w:r>
        <w:r>
          <w:rPr>
            <w:noProof/>
            <w:webHidden/>
          </w:rPr>
          <w:tab/>
        </w:r>
        <w:r>
          <w:rPr>
            <w:noProof/>
            <w:webHidden/>
          </w:rPr>
          <w:fldChar w:fldCharType="begin"/>
        </w:r>
        <w:r>
          <w:rPr>
            <w:noProof/>
            <w:webHidden/>
          </w:rPr>
          <w:instrText xml:space="preserve"> PAGEREF _Toc104302615 \h </w:instrText>
        </w:r>
        <w:r>
          <w:rPr>
            <w:noProof/>
            <w:webHidden/>
          </w:rPr>
        </w:r>
        <w:r>
          <w:rPr>
            <w:noProof/>
            <w:webHidden/>
          </w:rPr>
          <w:fldChar w:fldCharType="separate"/>
        </w:r>
        <w:r>
          <w:rPr>
            <w:noProof/>
            <w:webHidden/>
          </w:rPr>
          <w:t>36</w:t>
        </w:r>
        <w:r>
          <w:rPr>
            <w:noProof/>
            <w:webHidden/>
          </w:rPr>
          <w:fldChar w:fldCharType="end"/>
        </w:r>
      </w:hyperlink>
    </w:p>
    <w:p w14:paraId="5277C207" w14:textId="24FDCC8F"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16" w:history="1">
        <w:r w:rsidRPr="00480F66">
          <w:rPr>
            <w:rStyle w:val="Hyperlink"/>
            <w:noProof/>
          </w:rPr>
          <w:t>Figure 15: TSP Objective Function in Python</w:t>
        </w:r>
        <w:r>
          <w:rPr>
            <w:noProof/>
            <w:webHidden/>
          </w:rPr>
          <w:tab/>
        </w:r>
        <w:r>
          <w:rPr>
            <w:noProof/>
            <w:webHidden/>
          </w:rPr>
          <w:fldChar w:fldCharType="begin"/>
        </w:r>
        <w:r>
          <w:rPr>
            <w:noProof/>
            <w:webHidden/>
          </w:rPr>
          <w:instrText xml:space="preserve"> PAGEREF _Toc104302616 \h </w:instrText>
        </w:r>
        <w:r>
          <w:rPr>
            <w:noProof/>
            <w:webHidden/>
          </w:rPr>
        </w:r>
        <w:r>
          <w:rPr>
            <w:noProof/>
            <w:webHidden/>
          </w:rPr>
          <w:fldChar w:fldCharType="separate"/>
        </w:r>
        <w:r>
          <w:rPr>
            <w:noProof/>
            <w:webHidden/>
          </w:rPr>
          <w:t>36</w:t>
        </w:r>
        <w:r>
          <w:rPr>
            <w:noProof/>
            <w:webHidden/>
          </w:rPr>
          <w:fldChar w:fldCharType="end"/>
        </w:r>
      </w:hyperlink>
    </w:p>
    <w:p w14:paraId="575B5D9C" w14:textId="7140B6DD"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17" w:history="1">
        <w:r w:rsidRPr="00480F66">
          <w:rPr>
            <w:rStyle w:val="Hyperlink"/>
            <w:noProof/>
          </w:rPr>
          <w:t>Figure 16: Example Scatter Plot generated in R</w:t>
        </w:r>
        <w:r>
          <w:rPr>
            <w:noProof/>
            <w:webHidden/>
          </w:rPr>
          <w:tab/>
        </w:r>
        <w:r>
          <w:rPr>
            <w:noProof/>
            <w:webHidden/>
          </w:rPr>
          <w:fldChar w:fldCharType="begin"/>
        </w:r>
        <w:r>
          <w:rPr>
            <w:noProof/>
            <w:webHidden/>
          </w:rPr>
          <w:instrText xml:space="preserve"> PAGEREF _Toc104302617 \h </w:instrText>
        </w:r>
        <w:r>
          <w:rPr>
            <w:noProof/>
            <w:webHidden/>
          </w:rPr>
        </w:r>
        <w:r>
          <w:rPr>
            <w:noProof/>
            <w:webHidden/>
          </w:rPr>
          <w:fldChar w:fldCharType="separate"/>
        </w:r>
        <w:r>
          <w:rPr>
            <w:noProof/>
            <w:webHidden/>
          </w:rPr>
          <w:t>37</w:t>
        </w:r>
        <w:r>
          <w:rPr>
            <w:noProof/>
            <w:webHidden/>
          </w:rPr>
          <w:fldChar w:fldCharType="end"/>
        </w:r>
      </w:hyperlink>
    </w:p>
    <w:p w14:paraId="6723060E" w14:textId="328B70AB"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18" w:history="1">
        <w:r w:rsidRPr="00480F66">
          <w:rPr>
            <w:rStyle w:val="Hyperlink"/>
            <w:noProof/>
          </w:rPr>
          <w:t>Figure 17: TSP setup for GA</w:t>
        </w:r>
        <w:r>
          <w:rPr>
            <w:noProof/>
            <w:webHidden/>
          </w:rPr>
          <w:tab/>
        </w:r>
        <w:r>
          <w:rPr>
            <w:noProof/>
            <w:webHidden/>
          </w:rPr>
          <w:fldChar w:fldCharType="begin"/>
        </w:r>
        <w:r>
          <w:rPr>
            <w:noProof/>
            <w:webHidden/>
          </w:rPr>
          <w:instrText xml:space="preserve"> PAGEREF _Toc104302618 \h </w:instrText>
        </w:r>
        <w:r>
          <w:rPr>
            <w:noProof/>
            <w:webHidden/>
          </w:rPr>
        </w:r>
        <w:r>
          <w:rPr>
            <w:noProof/>
            <w:webHidden/>
          </w:rPr>
          <w:fldChar w:fldCharType="separate"/>
        </w:r>
        <w:r>
          <w:rPr>
            <w:noProof/>
            <w:webHidden/>
          </w:rPr>
          <w:t>38</w:t>
        </w:r>
        <w:r>
          <w:rPr>
            <w:noProof/>
            <w:webHidden/>
          </w:rPr>
          <w:fldChar w:fldCharType="end"/>
        </w:r>
      </w:hyperlink>
    </w:p>
    <w:p w14:paraId="45AC45DD" w14:textId="2E609F0D"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19" w:history="1">
        <w:r w:rsidRPr="00480F66">
          <w:rPr>
            <w:rStyle w:val="Hyperlink"/>
            <w:noProof/>
          </w:rPr>
          <w:t>Figure 18: GA Breeding for the TSP</w:t>
        </w:r>
        <w:r>
          <w:rPr>
            <w:noProof/>
            <w:webHidden/>
          </w:rPr>
          <w:tab/>
        </w:r>
        <w:r>
          <w:rPr>
            <w:noProof/>
            <w:webHidden/>
          </w:rPr>
          <w:fldChar w:fldCharType="begin"/>
        </w:r>
        <w:r>
          <w:rPr>
            <w:noProof/>
            <w:webHidden/>
          </w:rPr>
          <w:instrText xml:space="preserve"> PAGEREF _Toc104302619 \h </w:instrText>
        </w:r>
        <w:r>
          <w:rPr>
            <w:noProof/>
            <w:webHidden/>
          </w:rPr>
        </w:r>
        <w:r>
          <w:rPr>
            <w:noProof/>
            <w:webHidden/>
          </w:rPr>
          <w:fldChar w:fldCharType="separate"/>
        </w:r>
        <w:r>
          <w:rPr>
            <w:noProof/>
            <w:webHidden/>
          </w:rPr>
          <w:t>39</w:t>
        </w:r>
        <w:r>
          <w:rPr>
            <w:noProof/>
            <w:webHidden/>
          </w:rPr>
          <w:fldChar w:fldCharType="end"/>
        </w:r>
      </w:hyperlink>
    </w:p>
    <w:p w14:paraId="7D011602" w14:textId="7AE8E76F"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20" w:history="1">
        <w:r w:rsidRPr="00480F66">
          <w:rPr>
            <w:rStyle w:val="Hyperlink"/>
            <w:noProof/>
          </w:rPr>
          <w:t>Figure 19: GA Mutation for the TSP</w:t>
        </w:r>
        <w:r>
          <w:rPr>
            <w:noProof/>
            <w:webHidden/>
          </w:rPr>
          <w:tab/>
        </w:r>
        <w:r>
          <w:rPr>
            <w:noProof/>
            <w:webHidden/>
          </w:rPr>
          <w:fldChar w:fldCharType="begin"/>
        </w:r>
        <w:r>
          <w:rPr>
            <w:noProof/>
            <w:webHidden/>
          </w:rPr>
          <w:instrText xml:space="preserve"> PAGEREF _Toc104302620 \h </w:instrText>
        </w:r>
        <w:r>
          <w:rPr>
            <w:noProof/>
            <w:webHidden/>
          </w:rPr>
        </w:r>
        <w:r>
          <w:rPr>
            <w:noProof/>
            <w:webHidden/>
          </w:rPr>
          <w:fldChar w:fldCharType="separate"/>
        </w:r>
        <w:r>
          <w:rPr>
            <w:noProof/>
            <w:webHidden/>
          </w:rPr>
          <w:t>39</w:t>
        </w:r>
        <w:r>
          <w:rPr>
            <w:noProof/>
            <w:webHidden/>
          </w:rPr>
          <w:fldChar w:fldCharType="end"/>
        </w:r>
      </w:hyperlink>
    </w:p>
    <w:p w14:paraId="2DB64C0E" w14:textId="213376E2"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21" w:history="1">
        <w:r w:rsidRPr="00480F66">
          <w:rPr>
            <w:rStyle w:val="Hyperlink"/>
            <w:noProof/>
          </w:rPr>
          <w:t>Figure 20: ACO example Distance Matrix for a city count of 5</w:t>
        </w:r>
        <w:r>
          <w:rPr>
            <w:noProof/>
            <w:webHidden/>
          </w:rPr>
          <w:tab/>
        </w:r>
        <w:r>
          <w:rPr>
            <w:noProof/>
            <w:webHidden/>
          </w:rPr>
          <w:fldChar w:fldCharType="begin"/>
        </w:r>
        <w:r>
          <w:rPr>
            <w:noProof/>
            <w:webHidden/>
          </w:rPr>
          <w:instrText xml:space="preserve"> PAGEREF _Toc104302621 \h </w:instrText>
        </w:r>
        <w:r>
          <w:rPr>
            <w:noProof/>
            <w:webHidden/>
          </w:rPr>
        </w:r>
        <w:r>
          <w:rPr>
            <w:noProof/>
            <w:webHidden/>
          </w:rPr>
          <w:fldChar w:fldCharType="separate"/>
        </w:r>
        <w:r>
          <w:rPr>
            <w:noProof/>
            <w:webHidden/>
          </w:rPr>
          <w:t>42</w:t>
        </w:r>
        <w:r>
          <w:rPr>
            <w:noProof/>
            <w:webHidden/>
          </w:rPr>
          <w:fldChar w:fldCharType="end"/>
        </w:r>
      </w:hyperlink>
    </w:p>
    <w:p w14:paraId="45907C58" w14:textId="07883859"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22" w:history="1">
        <w:r w:rsidRPr="00480F66">
          <w:rPr>
            <w:rStyle w:val="Hyperlink"/>
            <w:noProof/>
          </w:rPr>
          <w:t>Figure 21: Area Under the Curve (AUC)</w:t>
        </w:r>
        <w:r>
          <w:rPr>
            <w:noProof/>
            <w:webHidden/>
          </w:rPr>
          <w:tab/>
        </w:r>
        <w:r>
          <w:rPr>
            <w:noProof/>
            <w:webHidden/>
          </w:rPr>
          <w:fldChar w:fldCharType="begin"/>
        </w:r>
        <w:r>
          <w:rPr>
            <w:noProof/>
            <w:webHidden/>
          </w:rPr>
          <w:instrText xml:space="preserve"> PAGEREF _Toc104302622 \h </w:instrText>
        </w:r>
        <w:r>
          <w:rPr>
            <w:noProof/>
            <w:webHidden/>
          </w:rPr>
        </w:r>
        <w:r>
          <w:rPr>
            <w:noProof/>
            <w:webHidden/>
          </w:rPr>
          <w:fldChar w:fldCharType="separate"/>
        </w:r>
        <w:r>
          <w:rPr>
            <w:noProof/>
            <w:webHidden/>
          </w:rPr>
          <w:t>45</w:t>
        </w:r>
        <w:r>
          <w:rPr>
            <w:noProof/>
            <w:webHidden/>
          </w:rPr>
          <w:fldChar w:fldCharType="end"/>
        </w:r>
      </w:hyperlink>
    </w:p>
    <w:p w14:paraId="52FF0BD7" w14:textId="63D6EBD5"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23" w:history="1">
        <w:r w:rsidRPr="00480F66">
          <w:rPr>
            <w:rStyle w:val="Hyperlink"/>
            <w:noProof/>
          </w:rPr>
          <w:t>Figure 22: AUC test showing outliers</w:t>
        </w:r>
        <w:r>
          <w:rPr>
            <w:noProof/>
            <w:webHidden/>
          </w:rPr>
          <w:tab/>
        </w:r>
        <w:r>
          <w:rPr>
            <w:noProof/>
            <w:webHidden/>
          </w:rPr>
          <w:fldChar w:fldCharType="begin"/>
        </w:r>
        <w:r>
          <w:rPr>
            <w:noProof/>
            <w:webHidden/>
          </w:rPr>
          <w:instrText xml:space="preserve"> PAGEREF _Toc104302623 \h </w:instrText>
        </w:r>
        <w:r>
          <w:rPr>
            <w:noProof/>
            <w:webHidden/>
          </w:rPr>
        </w:r>
        <w:r>
          <w:rPr>
            <w:noProof/>
            <w:webHidden/>
          </w:rPr>
          <w:fldChar w:fldCharType="separate"/>
        </w:r>
        <w:r>
          <w:rPr>
            <w:noProof/>
            <w:webHidden/>
          </w:rPr>
          <w:t>46</w:t>
        </w:r>
        <w:r>
          <w:rPr>
            <w:noProof/>
            <w:webHidden/>
          </w:rPr>
          <w:fldChar w:fldCharType="end"/>
        </w:r>
      </w:hyperlink>
    </w:p>
    <w:p w14:paraId="1D762913" w14:textId="4957EB46"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24" w:history="1">
        <w:r w:rsidRPr="00480F66">
          <w:rPr>
            <w:rStyle w:val="Hyperlink"/>
            <w:noProof/>
          </w:rPr>
          <w:t>Figure 23: GA - Tournament Sampling Line Plot</w:t>
        </w:r>
        <w:r>
          <w:rPr>
            <w:noProof/>
            <w:webHidden/>
          </w:rPr>
          <w:tab/>
        </w:r>
        <w:r>
          <w:rPr>
            <w:noProof/>
            <w:webHidden/>
          </w:rPr>
          <w:fldChar w:fldCharType="begin"/>
        </w:r>
        <w:r>
          <w:rPr>
            <w:noProof/>
            <w:webHidden/>
          </w:rPr>
          <w:instrText xml:space="preserve"> PAGEREF _Toc104302624 \h </w:instrText>
        </w:r>
        <w:r>
          <w:rPr>
            <w:noProof/>
            <w:webHidden/>
          </w:rPr>
        </w:r>
        <w:r>
          <w:rPr>
            <w:noProof/>
            <w:webHidden/>
          </w:rPr>
          <w:fldChar w:fldCharType="separate"/>
        </w:r>
        <w:r>
          <w:rPr>
            <w:noProof/>
            <w:webHidden/>
          </w:rPr>
          <w:t>48</w:t>
        </w:r>
        <w:r>
          <w:rPr>
            <w:noProof/>
            <w:webHidden/>
          </w:rPr>
          <w:fldChar w:fldCharType="end"/>
        </w:r>
      </w:hyperlink>
    </w:p>
    <w:p w14:paraId="59127BF1" w14:textId="6DDCCC54"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25" w:history="1">
        <w:r w:rsidRPr="00480F66">
          <w:rPr>
            <w:rStyle w:val="Hyperlink"/>
            <w:noProof/>
          </w:rPr>
          <w:t>Figure 24: GA – Tournament Sampling Box Plot</w:t>
        </w:r>
        <w:r>
          <w:rPr>
            <w:noProof/>
            <w:webHidden/>
          </w:rPr>
          <w:tab/>
        </w:r>
        <w:r>
          <w:rPr>
            <w:noProof/>
            <w:webHidden/>
          </w:rPr>
          <w:fldChar w:fldCharType="begin"/>
        </w:r>
        <w:r>
          <w:rPr>
            <w:noProof/>
            <w:webHidden/>
          </w:rPr>
          <w:instrText xml:space="preserve"> PAGEREF _Toc104302625 \h </w:instrText>
        </w:r>
        <w:r>
          <w:rPr>
            <w:noProof/>
            <w:webHidden/>
          </w:rPr>
        </w:r>
        <w:r>
          <w:rPr>
            <w:noProof/>
            <w:webHidden/>
          </w:rPr>
          <w:fldChar w:fldCharType="separate"/>
        </w:r>
        <w:r>
          <w:rPr>
            <w:noProof/>
            <w:webHidden/>
          </w:rPr>
          <w:t>49</w:t>
        </w:r>
        <w:r>
          <w:rPr>
            <w:noProof/>
            <w:webHidden/>
          </w:rPr>
          <w:fldChar w:fldCharType="end"/>
        </w:r>
      </w:hyperlink>
    </w:p>
    <w:p w14:paraId="3529B5AD" w14:textId="11C1A70F"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26" w:history="1">
        <w:r w:rsidRPr="00480F66">
          <w:rPr>
            <w:rStyle w:val="Hyperlink"/>
            <w:noProof/>
          </w:rPr>
          <w:t>Figure 25: GA - Fitness Function Line Plot</w:t>
        </w:r>
        <w:r>
          <w:rPr>
            <w:noProof/>
            <w:webHidden/>
          </w:rPr>
          <w:tab/>
        </w:r>
        <w:r>
          <w:rPr>
            <w:noProof/>
            <w:webHidden/>
          </w:rPr>
          <w:fldChar w:fldCharType="begin"/>
        </w:r>
        <w:r>
          <w:rPr>
            <w:noProof/>
            <w:webHidden/>
          </w:rPr>
          <w:instrText xml:space="preserve"> PAGEREF _Toc104302626 \h </w:instrText>
        </w:r>
        <w:r>
          <w:rPr>
            <w:noProof/>
            <w:webHidden/>
          </w:rPr>
        </w:r>
        <w:r>
          <w:rPr>
            <w:noProof/>
            <w:webHidden/>
          </w:rPr>
          <w:fldChar w:fldCharType="separate"/>
        </w:r>
        <w:r>
          <w:rPr>
            <w:noProof/>
            <w:webHidden/>
          </w:rPr>
          <w:t>49</w:t>
        </w:r>
        <w:r>
          <w:rPr>
            <w:noProof/>
            <w:webHidden/>
          </w:rPr>
          <w:fldChar w:fldCharType="end"/>
        </w:r>
      </w:hyperlink>
    </w:p>
    <w:p w14:paraId="1C2B819F" w14:textId="7CB1B01E"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27" w:history="1">
        <w:r w:rsidRPr="00480F66">
          <w:rPr>
            <w:rStyle w:val="Hyperlink"/>
            <w:noProof/>
          </w:rPr>
          <w:t>Figure 26: GA - Fitness Function Box Plot</w:t>
        </w:r>
        <w:r>
          <w:rPr>
            <w:noProof/>
            <w:webHidden/>
          </w:rPr>
          <w:tab/>
        </w:r>
        <w:r>
          <w:rPr>
            <w:noProof/>
            <w:webHidden/>
          </w:rPr>
          <w:fldChar w:fldCharType="begin"/>
        </w:r>
        <w:r>
          <w:rPr>
            <w:noProof/>
            <w:webHidden/>
          </w:rPr>
          <w:instrText xml:space="preserve"> PAGEREF _Toc104302627 \h </w:instrText>
        </w:r>
        <w:r>
          <w:rPr>
            <w:noProof/>
            <w:webHidden/>
          </w:rPr>
        </w:r>
        <w:r>
          <w:rPr>
            <w:noProof/>
            <w:webHidden/>
          </w:rPr>
          <w:fldChar w:fldCharType="separate"/>
        </w:r>
        <w:r>
          <w:rPr>
            <w:noProof/>
            <w:webHidden/>
          </w:rPr>
          <w:t>50</w:t>
        </w:r>
        <w:r>
          <w:rPr>
            <w:noProof/>
            <w:webHidden/>
          </w:rPr>
          <w:fldChar w:fldCharType="end"/>
        </w:r>
      </w:hyperlink>
    </w:p>
    <w:p w14:paraId="4C186716" w14:textId="75ADDAF1"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28" w:history="1">
        <w:r w:rsidRPr="00480F66">
          <w:rPr>
            <w:rStyle w:val="Hyperlink"/>
            <w:noProof/>
          </w:rPr>
          <w:t>Figure 27: GA - Elitist Line Plot</w:t>
        </w:r>
        <w:r>
          <w:rPr>
            <w:noProof/>
            <w:webHidden/>
          </w:rPr>
          <w:tab/>
        </w:r>
        <w:r>
          <w:rPr>
            <w:noProof/>
            <w:webHidden/>
          </w:rPr>
          <w:fldChar w:fldCharType="begin"/>
        </w:r>
        <w:r>
          <w:rPr>
            <w:noProof/>
            <w:webHidden/>
          </w:rPr>
          <w:instrText xml:space="preserve"> PAGEREF _Toc104302628 \h </w:instrText>
        </w:r>
        <w:r>
          <w:rPr>
            <w:noProof/>
            <w:webHidden/>
          </w:rPr>
        </w:r>
        <w:r>
          <w:rPr>
            <w:noProof/>
            <w:webHidden/>
          </w:rPr>
          <w:fldChar w:fldCharType="separate"/>
        </w:r>
        <w:r>
          <w:rPr>
            <w:noProof/>
            <w:webHidden/>
          </w:rPr>
          <w:t>51</w:t>
        </w:r>
        <w:r>
          <w:rPr>
            <w:noProof/>
            <w:webHidden/>
          </w:rPr>
          <w:fldChar w:fldCharType="end"/>
        </w:r>
      </w:hyperlink>
    </w:p>
    <w:p w14:paraId="5F3784EB" w14:textId="4FE0FFD8"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29" w:history="1">
        <w:r w:rsidRPr="00480F66">
          <w:rPr>
            <w:rStyle w:val="Hyperlink"/>
            <w:noProof/>
          </w:rPr>
          <w:t>Figure 28: GA - Elitist Box Plot</w:t>
        </w:r>
        <w:r>
          <w:rPr>
            <w:noProof/>
            <w:webHidden/>
          </w:rPr>
          <w:tab/>
        </w:r>
        <w:r>
          <w:rPr>
            <w:noProof/>
            <w:webHidden/>
          </w:rPr>
          <w:fldChar w:fldCharType="begin"/>
        </w:r>
        <w:r>
          <w:rPr>
            <w:noProof/>
            <w:webHidden/>
          </w:rPr>
          <w:instrText xml:space="preserve"> PAGEREF _Toc104302629 \h </w:instrText>
        </w:r>
        <w:r>
          <w:rPr>
            <w:noProof/>
            <w:webHidden/>
          </w:rPr>
        </w:r>
        <w:r>
          <w:rPr>
            <w:noProof/>
            <w:webHidden/>
          </w:rPr>
          <w:fldChar w:fldCharType="separate"/>
        </w:r>
        <w:r>
          <w:rPr>
            <w:noProof/>
            <w:webHidden/>
          </w:rPr>
          <w:t>52</w:t>
        </w:r>
        <w:r>
          <w:rPr>
            <w:noProof/>
            <w:webHidden/>
          </w:rPr>
          <w:fldChar w:fldCharType="end"/>
        </w:r>
      </w:hyperlink>
    </w:p>
    <w:p w14:paraId="6FF3019C" w14:textId="453B67FF"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30" w:history="1">
        <w:r w:rsidRPr="00480F66">
          <w:rPr>
            <w:rStyle w:val="Hyperlink"/>
            <w:noProof/>
          </w:rPr>
          <w:t>Figure 29: GA - Enhancer Line Plot</w:t>
        </w:r>
        <w:r>
          <w:rPr>
            <w:noProof/>
            <w:webHidden/>
          </w:rPr>
          <w:tab/>
        </w:r>
        <w:r>
          <w:rPr>
            <w:noProof/>
            <w:webHidden/>
          </w:rPr>
          <w:fldChar w:fldCharType="begin"/>
        </w:r>
        <w:r>
          <w:rPr>
            <w:noProof/>
            <w:webHidden/>
          </w:rPr>
          <w:instrText xml:space="preserve"> PAGEREF _Toc104302630 \h </w:instrText>
        </w:r>
        <w:r>
          <w:rPr>
            <w:noProof/>
            <w:webHidden/>
          </w:rPr>
        </w:r>
        <w:r>
          <w:rPr>
            <w:noProof/>
            <w:webHidden/>
          </w:rPr>
          <w:fldChar w:fldCharType="separate"/>
        </w:r>
        <w:r>
          <w:rPr>
            <w:noProof/>
            <w:webHidden/>
          </w:rPr>
          <w:t>52</w:t>
        </w:r>
        <w:r>
          <w:rPr>
            <w:noProof/>
            <w:webHidden/>
          </w:rPr>
          <w:fldChar w:fldCharType="end"/>
        </w:r>
      </w:hyperlink>
    </w:p>
    <w:p w14:paraId="5891C07F" w14:textId="4A2ACABF"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31" w:history="1">
        <w:r w:rsidRPr="00480F66">
          <w:rPr>
            <w:rStyle w:val="Hyperlink"/>
            <w:noProof/>
          </w:rPr>
          <w:t>Figure 30: GA - Enhancer Box Plot</w:t>
        </w:r>
        <w:r>
          <w:rPr>
            <w:noProof/>
            <w:webHidden/>
          </w:rPr>
          <w:tab/>
        </w:r>
        <w:r>
          <w:rPr>
            <w:noProof/>
            <w:webHidden/>
          </w:rPr>
          <w:fldChar w:fldCharType="begin"/>
        </w:r>
        <w:r>
          <w:rPr>
            <w:noProof/>
            <w:webHidden/>
          </w:rPr>
          <w:instrText xml:space="preserve"> PAGEREF _Toc104302631 \h </w:instrText>
        </w:r>
        <w:r>
          <w:rPr>
            <w:noProof/>
            <w:webHidden/>
          </w:rPr>
        </w:r>
        <w:r>
          <w:rPr>
            <w:noProof/>
            <w:webHidden/>
          </w:rPr>
          <w:fldChar w:fldCharType="separate"/>
        </w:r>
        <w:r>
          <w:rPr>
            <w:noProof/>
            <w:webHidden/>
          </w:rPr>
          <w:t>53</w:t>
        </w:r>
        <w:r>
          <w:rPr>
            <w:noProof/>
            <w:webHidden/>
          </w:rPr>
          <w:fldChar w:fldCharType="end"/>
        </w:r>
      </w:hyperlink>
    </w:p>
    <w:p w14:paraId="6A92A7AB" w14:textId="6A84FC08"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32" w:history="1">
        <w:r w:rsidRPr="00480F66">
          <w:rPr>
            <w:rStyle w:val="Hyperlink"/>
            <w:noProof/>
          </w:rPr>
          <w:t>Figure 31: PSO - Inertia Line Plot</w:t>
        </w:r>
        <w:r>
          <w:rPr>
            <w:noProof/>
            <w:webHidden/>
          </w:rPr>
          <w:tab/>
        </w:r>
        <w:r>
          <w:rPr>
            <w:noProof/>
            <w:webHidden/>
          </w:rPr>
          <w:fldChar w:fldCharType="begin"/>
        </w:r>
        <w:r>
          <w:rPr>
            <w:noProof/>
            <w:webHidden/>
          </w:rPr>
          <w:instrText xml:space="preserve"> PAGEREF _Toc104302632 \h </w:instrText>
        </w:r>
        <w:r>
          <w:rPr>
            <w:noProof/>
            <w:webHidden/>
          </w:rPr>
        </w:r>
        <w:r>
          <w:rPr>
            <w:noProof/>
            <w:webHidden/>
          </w:rPr>
          <w:fldChar w:fldCharType="separate"/>
        </w:r>
        <w:r>
          <w:rPr>
            <w:noProof/>
            <w:webHidden/>
          </w:rPr>
          <w:t>55</w:t>
        </w:r>
        <w:r>
          <w:rPr>
            <w:noProof/>
            <w:webHidden/>
          </w:rPr>
          <w:fldChar w:fldCharType="end"/>
        </w:r>
      </w:hyperlink>
    </w:p>
    <w:p w14:paraId="17373BAB" w14:textId="7EE25E11"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33" w:history="1">
        <w:r w:rsidRPr="00480F66">
          <w:rPr>
            <w:rStyle w:val="Hyperlink"/>
            <w:noProof/>
          </w:rPr>
          <w:t>Figure 32: PSO - Inertia Box Plot</w:t>
        </w:r>
        <w:r>
          <w:rPr>
            <w:noProof/>
            <w:webHidden/>
          </w:rPr>
          <w:tab/>
        </w:r>
        <w:r>
          <w:rPr>
            <w:noProof/>
            <w:webHidden/>
          </w:rPr>
          <w:fldChar w:fldCharType="begin"/>
        </w:r>
        <w:r>
          <w:rPr>
            <w:noProof/>
            <w:webHidden/>
          </w:rPr>
          <w:instrText xml:space="preserve"> PAGEREF _Toc104302633 \h </w:instrText>
        </w:r>
        <w:r>
          <w:rPr>
            <w:noProof/>
            <w:webHidden/>
          </w:rPr>
        </w:r>
        <w:r>
          <w:rPr>
            <w:noProof/>
            <w:webHidden/>
          </w:rPr>
          <w:fldChar w:fldCharType="separate"/>
        </w:r>
        <w:r>
          <w:rPr>
            <w:noProof/>
            <w:webHidden/>
          </w:rPr>
          <w:t>55</w:t>
        </w:r>
        <w:r>
          <w:rPr>
            <w:noProof/>
            <w:webHidden/>
          </w:rPr>
          <w:fldChar w:fldCharType="end"/>
        </w:r>
      </w:hyperlink>
    </w:p>
    <w:p w14:paraId="3CF8BBDB" w14:textId="1A217942"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34" w:history="1">
        <w:r w:rsidRPr="00480F66">
          <w:rPr>
            <w:rStyle w:val="Hyperlink"/>
            <w:noProof/>
          </w:rPr>
          <w:t>Figure 33: MMPSO Line Plot</w:t>
        </w:r>
        <w:r>
          <w:rPr>
            <w:noProof/>
            <w:webHidden/>
          </w:rPr>
          <w:tab/>
        </w:r>
        <w:r>
          <w:rPr>
            <w:noProof/>
            <w:webHidden/>
          </w:rPr>
          <w:fldChar w:fldCharType="begin"/>
        </w:r>
        <w:r>
          <w:rPr>
            <w:noProof/>
            <w:webHidden/>
          </w:rPr>
          <w:instrText xml:space="preserve"> PAGEREF _Toc104302634 \h </w:instrText>
        </w:r>
        <w:r>
          <w:rPr>
            <w:noProof/>
            <w:webHidden/>
          </w:rPr>
        </w:r>
        <w:r>
          <w:rPr>
            <w:noProof/>
            <w:webHidden/>
          </w:rPr>
          <w:fldChar w:fldCharType="separate"/>
        </w:r>
        <w:r>
          <w:rPr>
            <w:noProof/>
            <w:webHidden/>
          </w:rPr>
          <w:t>56</w:t>
        </w:r>
        <w:r>
          <w:rPr>
            <w:noProof/>
            <w:webHidden/>
          </w:rPr>
          <w:fldChar w:fldCharType="end"/>
        </w:r>
      </w:hyperlink>
    </w:p>
    <w:p w14:paraId="2D4B84E5" w14:textId="2C07EA73"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35" w:history="1">
        <w:r w:rsidRPr="00480F66">
          <w:rPr>
            <w:rStyle w:val="Hyperlink"/>
            <w:noProof/>
          </w:rPr>
          <w:t>Figure 34: MPSO Box Plot</w:t>
        </w:r>
        <w:r>
          <w:rPr>
            <w:noProof/>
            <w:webHidden/>
          </w:rPr>
          <w:tab/>
        </w:r>
        <w:r>
          <w:rPr>
            <w:noProof/>
            <w:webHidden/>
          </w:rPr>
          <w:fldChar w:fldCharType="begin"/>
        </w:r>
        <w:r>
          <w:rPr>
            <w:noProof/>
            <w:webHidden/>
          </w:rPr>
          <w:instrText xml:space="preserve"> PAGEREF _Toc104302635 \h </w:instrText>
        </w:r>
        <w:r>
          <w:rPr>
            <w:noProof/>
            <w:webHidden/>
          </w:rPr>
        </w:r>
        <w:r>
          <w:rPr>
            <w:noProof/>
            <w:webHidden/>
          </w:rPr>
          <w:fldChar w:fldCharType="separate"/>
        </w:r>
        <w:r>
          <w:rPr>
            <w:noProof/>
            <w:webHidden/>
          </w:rPr>
          <w:t>56</w:t>
        </w:r>
        <w:r>
          <w:rPr>
            <w:noProof/>
            <w:webHidden/>
          </w:rPr>
          <w:fldChar w:fldCharType="end"/>
        </w:r>
      </w:hyperlink>
    </w:p>
    <w:p w14:paraId="453611D8" w14:textId="75C66583"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36" w:history="1">
        <w:r w:rsidRPr="00480F66">
          <w:rPr>
            <w:rStyle w:val="Hyperlink"/>
            <w:noProof/>
          </w:rPr>
          <w:t>Figure 35: PSO vs MMSPO Line Plot</w:t>
        </w:r>
        <w:r>
          <w:rPr>
            <w:noProof/>
            <w:webHidden/>
          </w:rPr>
          <w:tab/>
        </w:r>
        <w:r>
          <w:rPr>
            <w:noProof/>
            <w:webHidden/>
          </w:rPr>
          <w:fldChar w:fldCharType="begin"/>
        </w:r>
        <w:r>
          <w:rPr>
            <w:noProof/>
            <w:webHidden/>
          </w:rPr>
          <w:instrText xml:space="preserve"> PAGEREF _Toc104302636 \h </w:instrText>
        </w:r>
        <w:r>
          <w:rPr>
            <w:noProof/>
            <w:webHidden/>
          </w:rPr>
        </w:r>
        <w:r>
          <w:rPr>
            <w:noProof/>
            <w:webHidden/>
          </w:rPr>
          <w:fldChar w:fldCharType="separate"/>
        </w:r>
        <w:r>
          <w:rPr>
            <w:noProof/>
            <w:webHidden/>
          </w:rPr>
          <w:t>57</w:t>
        </w:r>
        <w:r>
          <w:rPr>
            <w:noProof/>
            <w:webHidden/>
          </w:rPr>
          <w:fldChar w:fldCharType="end"/>
        </w:r>
      </w:hyperlink>
    </w:p>
    <w:p w14:paraId="46575E57" w14:textId="0142A158"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37" w:history="1">
        <w:r w:rsidRPr="00480F66">
          <w:rPr>
            <w:rStyle w:val="Hyperlink"/>
            <w:noProof/>
          </w:rPr>
          <w:t>Figure 36: PSO vs MPSO Box Plot</w:t>
        </w:r>
        <w:r>
          <w:rPr>
            <w:noProof/>
            <w:webHidden/>
          </w:rPr>
          <w:tab/>
        </w:r>
        <w:r>
          <w:rPr>
            <w:noProof/>
            <w:webHidden/>
          </w:rPr>
          <w:fldChar w:fldCharType="begin"/>
        </w:r>
        <w:r>
          <w:rPr>
            <w:noProof/>
            <w:webHidden/>
          </w:rPr>
          <w:instrText xml:space="preserve"> PAGEREF _Toc104302637 \h </w:instrText>
        </w:r>
        <w:r>
          <w:rPr>
            <w:noProof/>
            <w:webHidden/>
          </w:rPr>
        </w:r>
        <w:r>
          <w:rPr>
            <w:noProof/>
            <w:webHidden/>
          </w:rPr>
          <w:fldChar w:fldCharType="separate"/>
        </w:r>
        <w:r>
          <w:rPr>
            <w:noProof/>
            <w:webHidden/>
          </w:rPr>
          <w:t>57</w:t>
        </w:r>
        <w:r>
          <w:rPr>
            <w:noProof/>
            <w:webHidden/>
          </w:rPr>
          <w:fldChar w:fldCharType="end"/>
        </w:r>
      </w:hyperlink>
    </w:p>
    <w:p w14:paraId="20CB0567" w14:textId="29277FC6"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38" w:history="1">
        <w:r w:rsidRPr="00480F66">
          <w:rPr>
            <w:rStyle w:val="Hyperlink"/>
            <w:noProof/>
          </w:rPr>
          <w:t>Figure 37: Max-Min Pbest Line Plot</w:t>
        </w:r>
        <w:r>
          <w:rPr>
            <w:noProof/>
            <w:webHidden/>
          </w:rPr>
          <w:tab/>
        </w:r>
        <w:r>
          <w:rPr>
            <w:noProof/>
            <w:webHidden/>
          </w:rPr>
          <w:fldChar w:fldCharType="begin"/>
        </w:r>
        <w:r>
          <w:rPr>
            <w:noProof/>
            <w:webHidden/>
          </w:rPr>
          <w:instrText xml:space="preserve"> PAGEREF _Toc104302638 \h </w:instrText>
        </w:r>
        <w:r>
          <w:rPr>
            <w:noProof/>
            <w:webHidden/>
          </w:rPr>
        </w:r>
        <w:r>
          <w:rPr>
            <w:noProof/>
            <w:webHidden/>
          </w:rPr>
          <w:fldChar w:fldCharType="separate"/>
        </w:r>
        <w:r>
          <w:rPr>
            <w:noProof/>
            <w:webHidden/>
          </w:rPr>
          <w:t>59</w:t>
        </w:r>
        <w:r>
          <w:rPr>
            <w:noProof/>
            <w:webHidden/>
          </w:rPr>
          <w:fldChar w:fldCharType="end"/>
        </w:r>
      </w:hyperlink>
    </w:p>
    <w:p w14:paraId="279AF312" w14:textId="78CC44DD"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39" w:history="1">
        <w:r w:rsidRPr="00480F66">
          <w:rPr>
            <w:rStyle w:val="Hyperlink"/>
            <w:noProof/>
          </w:rPr>
          <w:t>Figure 38: Max-Min Pbest Box Plot</w:t>
        </w:r>
        <w:r>
          <w:rPr>
            <w:noProof/>
            <w:webHidden/>
          </w:rPr>
          <w:tab/>
        </w:r>
        <w:r>
          <w:rPr>
            <w:noProof/>
            <w:webHidden/>
          </w:rPr>
          <w:fldChar w:fldCharType="begin"/>
        </w:r>
        <w:r>
          <w:rPr>
            <w:noProof/>
            <w:webHidden/>
          </w:rPr>
          <w:instrText xml:space="preserve"> PAGEREF _Toc104302639 \h </w:instrText>
        </w:r>
        <w:r>
          <w:rPr>
            <w:noProof/>
            <w:webHidden/>
          </w:rPr>
        </w:r>
        <w:r>
          <w:rPr>
            <w:noProof/>
            <w:webHidden/>
          </w:rPr>
          <w:fldChar w:fldCharType="separate"/>
        </w:r>
        <w:r>
          <w:rPr>
            <w:noProof/>
            <w:webHidden/>
          </w:rPr>
          <w:t>59</w:t>
        </w:r>
        <w:r>
          <w:rPr>
            <w:noProof/>
            <w:webHidden/>
          </w:rPr>
          <w:fldChar w:fldCharType="end"/>
        </w:r>
      </w:hyperlink>
    </w:p>
    <w:p w14:paraId="7E6BCB48" w14:textId="1CC29913"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40" w:history="1">
        <w:r w:rsidRPr="00480F66">
          <w:rPr>
            <w:rStyle w:val="Hyperlink"/>
            <w:noProof/>
          </w:rPr>
          <w:t>Figure 39: AS vs MMAS vs ACS Line Plot</w:t>
        </w:r>
        <w:r>
          <w:rPr>
            <w:noProof/>
            <w:webHidden/>
          </w:rPr>
          <w:tab/>
        </w:r>
        <w:r>
          <w:rPr>
            <w:noProof/>
            <w:webHidden/>
          </w:rPr>
          <w:fldChar w:fldCharType="begin"/>
        </w:r>
        <w:r>
          <w:rPr>
            <w:noProof/>
            <w:webHidden/>
          </w:rPr>
          <w:instrText xml:space="preserve"> PAGEREF _Toc104302640 \h </w:instrText>
        </w:r>
        <w:r>
          <w:rPr>
            <w:noProof/>
            <w:webHidden/>
          </w:rPr>
        </w:r>
        <w:r>
          <w:rPr>
            <w:noProof/>
            <w:webHidden/>
          </w:rPr>
          <w:fldChar w:fldCharType="separate"/>
        </w:r>
        <w:r>
          <w:rPr>
            <w:noProof/>
            <w:webHidden/>
          </w:rPr>
          <w:t>60</w:t>
        </w:r>
        <w:r>
          <w:rPr>
            <w:noProof/>
            <w:webHidden/>
          </w:rPr>
          <w:fldChar w:fldCharType="end"/>
        </w:r>
      </w:hyperlink>
    </w:p>
    <w:p w14:paraId="08628FE2" w14:textId="1151B409"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41" w:history="1">
        <w:r w:rsidRPr="00480F66">
          <w:rPr>
            <w:rStyle w:val="Hyperlink"/>
            <w:noProof/>
          </w:rPr>
          <w:t>Figure 40: AS vs MMAS vs ACS Box Plot</w:t>
        </w:r>
        <w:r>
          <w:rPr>
            <w:noProof/>
            <w:webHidden/>
          </w:rPr>
          <w:tab/>
        </w:r>
        <w:r>
          <w:rPr>
            <w:noProof/>
            <w:webHidden/>
          </w:rPr>
          <w:fldChar w:fldCharType="begin"/>
        </w:r>
        <w:r>
          <w:rPr>
            <w:noProof/>
            <w:webHidden/>
          </w:rPr>
          <w:instrText xml:space="preserve"> PAGEREF _Toc104302641 \h </w:instrText>
        </w:r>
        <w:r>
          <w:rPr>
            <w:noProof/>
            <w:webHidden/>
          </w:rPr>
        </w:r>
        <w:r>
          <w:rPr>
            <w:noProof/>
            <w:webHidden/>
          </w:rPr>
          <w:fldChar w:fldCharType="separate"/>
        </w:r>
        <w:r>
          <w:rPr>
            <w:noProof/>
            <w:webHidden/>
          </w:rPr>
          <w:t>60</w:t>
        </w:r>
        <w:r>
          <w:rPr>
            <w:noProof/>
            <w:webHidden/>
          </w:rPr>
          <w:fldChar w:fldCharType="end"/>
        </w:r>
      </w:hyperlink>
    </w:p>
    <w:p w14:paraId="483674FE" w14:textId="2FA6DF5E"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42" w:history="1">
        <w:r w:rsidRPr="00480F66">
          <w:rPr>
            <w:rStyle w:val="Hyperlink"/>
            <w:noProof/>
          </w:rPr>
          <w:t>Figure 41: Hybrid vs Base Line Plot</w:t>
        </w:r>
        <w:r>
          <w:rPr>
            <w:noProof/>
            <w:webHidden/>
          </w:rPr>
          <w:tab/>
        </w:r>
        <w:r>
          <w:rPr>
            <w:noProof/>
            <w:webHidden/>
          </w:rPr>
          <w:fldChar w:fldCharType="begin"/>
        </w:r>
        <w:r>
          <w:rPr>
            <w:noProof/>
            <w:webHidden/>
          </w:rPr>
          <w:instrText xml:space="preserve"> PAGEREF _Toc104302642 \h </w:instrText>
        </w:r>
        <w:r>
          <w:rPr>
            <w:noProof/>
            <w:webHidden/>
          </w:rPr>
        </w:r>
        <w:r>
          <w:rPr>
            <w:noProof/>
            <w:webHidden/>
          </w:rPr>
          <w:fldChar w:fldCharType="separate"/>
        </w:r>
        <w:r>
          <w:rPr>
            <w:noProof/>
            <w:webHidden/>
          </w:rPr>
          <w:t>62</w:t>
        </w:r>
        <w:r>
          <w:rPr>
            <w:noProof/>
            <w:webHidden/>
          </w:rPr>
          <w:fldChar w:fldCharType="end"/>
        </w:r>
      </w:hyperlink>
    </w:p>
    <w:p w14:paraId="6C330E56" w14:textId="23C7B799"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43" w:history="1">
        <w:r w:rsidRPr="00480F66">
          <w:rPr>
            <w:rStyle w:val="Hyperlink"/>
            <w:noProof/>
          </w:rPr>
          <w:t>Figure 42: Hybrid vs Base Cropped Line Plot</w:t>
        </w:r>
        <w:r>
          <w:rPr>
            <w:noProof/>
            <w:webHidden/>
          </w:rPr>
          <w:tab/>
        </w:r>
        <w:r>
          <w:rPr>
            <w:noProof/>
            <w:webHidden/>
          </w:rPr>
          <w:fldChar w:fldCharType="begin"/>
        </w:r>
        <w:r>
          <w:rPr>
            <w:noProof/>
            <w:webHidden/>
          </w:rPr>
          <w:instrText xml:space="preserve"> PAGEREF _Toc104302643 \h </w:instrText>
        </w:r>
        <w:r>
          <w:rPr>
            <w:noProof/>
            <w:webHidden/>
          </w:rPr>
        </w:r>
        <w:r>
          <w:rPr>
            <w:noProof/>
            <w:webHidden/>
          </w:rPr>
          <w:fldChar w:fldCharType="separate"/>
        </w:r>
        <w:r>
          <w:rPr>
            <w:noProof/>
            <w:webHidden/>
          </w:rPr>
          <w:t>62</w:t>
        </w:r>
        <w:r>
          <w:rPr>
            <w:noProof/>
            <w:webHidden/>
          </w:rPr>
          <w:fldChar w:fldCharType="end"/>
        </w:r>
      </w:hyperlink>
    </w:p>
    <w:p w14:paraId="7DB9DFD1" w14:textId="6F052444"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44" w:history="1">
        <w:r w:rsidRPr="00480F66">
          <w:rPr>
            <w:rStyle w:val="Hyperlink"/>
            <w:noProof/>
          </w:rPr>
          <w:t>Figure 43: Hybrid vs Base Box Plot</w:t>
        </w:r>
        <w:r>
          <w:rPr>
            <w:noProof/>
            <w:webHidden/>
          </w:rPr>
          <w:tab/>
        </w:r>
        <w:r>
          <w:rPr>
            <w:noProof/>
            <w:webHidden/>
          </w:rPr>
          <w:fldChar w:fldCharType="begin"/>
        </w:r>
        <w:r>
          <w:rPr>
            <w:noProof/>
            <w:webHidden/>
          </w:rPr>
          <w:instrText xml:space="preserve"> PAGEREF _Toc104302644 \h </w:instrText>
        </w:r>
        <w:r>
          <w:rPr>
            <w:noProof/>
            <w:webHidden/>
          </w:rPr>
        </w:r>
        <w:r>
          <w:rPr>
            <w:noProof/>
            <w:webHidden/>
          </w:rPr>
          <w:fldChar w:fldCharType="separate"/>
        </w:r>
        <w:r>
          <w:rPr>
            <w:noProof/>
            <w:webHidden/>
          </w:rPr>
          <w:t>63</w:t>
        </w:r>
        <w:r>
          <w:rPr>
            <w:noProof/>
            <w:webHidden/>
          </w:rPr>
          <w:fldChar w:fldCharType="end"/>
        </w:r>
      </w:hyperlink>
    </w:p>
    <w:p w14:paraId="5ECC4864" w14:textId="068A1D97"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45" w:history="1">
        <w:r w:rsidRPr="00480F66">
          <w:rPr>
            <w:rStyle w:val="Hyperlink"/>
            <w:noProof/>
          </w:rPr>
          <w:t>Figure 44: Hybrid vs Base Cropped Box Plot</w:t>
        </w:r>
        <w:r>
          <w:rPr>
            <w:noProof/>
            <w:webHidden/>
          </w:rPr>
          <w:tab/>
        </w:r>
        <w:r>
          <w:rPr>
            <w:noProof/>
            <w:webHidden/>
          </w:rPr>
          <w:fldChar w:fldCharType="begin"/>
        </w:r>
        <w:r>
          <w:rPr>
            <w:noProof/>
            <w:webHidden/>
          </w:rPr>
          <w:instrText xml:space="preserve"> PAGEREF _Toc104302645 \h </w:instrText>
        </w:r>
        <w:r>
          <w:rPr>
            <w:noProof/>
            <w:webHidden/>
          </w:rPr>
        </w:r>
        <w:r>
          <w:rPr>
            <w:noProof/>
            <w:webHidden/>
          </w:rPr>
          <w:fldChar w:fldCharType="separate"/>
        </w:r>
        <w:r>
          <w:rPr>
            <w:noProof/>
            <w:webHidden/>
          </w:rPr>
          <w:t>63</w:t>
        </w:r>
        <w:r>
          <w:rPr>
            <w:noProof/>
            <w:webHidden/>
          </w:rPr>
          <w:fldChar w:fldCharType="end"/>
        </w:r>
      </w:hyperlink>
    </w:p>
    <w:p w14:paraId="5E01FAB8" w14:textId="6EF9A2B2"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46" w:history="1">
        <w:r w:rsidRPr="00480F66">
          <w:rPr>
            <w:rStyle w:val="Hyperlink"/>
            <w:noProof/>
          </w:rPr>
          <w:t>Figure 45: Hybrid vs Base Line Plot (city count 20)</w:t>
        </w:r>
        <w:r>
          <w:rPr>
            <w:noProof/>
            <w:webHidden/>
          </w:rPr>
          <w:tab/>
        </w:r>
        <w:r>
          <w:rPr>
            <w:noProof/>
            <w:webHidden/>
          </w:rPr>
          <w:fldChar w:fldCharType="begin"/>
        </w:r>
        <w:r>
          <w:rPr>
            <w:noProof/>
            <w:webHidden/>
          </w:rPr>
          <w:instrText xml:space="preserve"> PAGEREF _Toc104302646 \h </w:instrText>
        </w:r>
        <w:r>
          <w:rPr>
            <w:noProof/>
            <w:webHidden/>
          </w:rPr>
        </w:r>
        <w:r>
          <w:rPr>
            <w:noProof/>
            <w:webHidden/>
          </w:rPr>
          <w:fldChar w:fldCharType="separate"/>
        </w:r>
        <w:r>
          <w:rPr>
            <w:noProof/>
            <w:webHidden/>
          </w:rPr>
          <w:t>64</w:t>
        </w:r>
        <w:r>
          <w:rPr>
            <w:noProof/>
            <w:webHidden/>
          </w:rPr>
          <w:fldChar w:fldCharType="end"/>
        </w:r>
      </w:hyperlink>
    </w:p>
    <w:p w14:paraId="0CFC4F3F" w14:textId="56AA1713"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47" w:history="1">
        <w:r w:rsidRPr="00480F66">
          <w:rPr>
            <w:rStyle w:val="Hyperlink"/>
            <w:noProof/>
          </w:rPr>
          <w:t>Figure 46: Hybrid vs Base Line Plot (city count 30)</w:t>
        </w:r>
        <w:r>
          <w:rPr>
            <w:noProof/>
            <w:webHidden/>
          </w:rPr>
          <w:tab/>
        </w:r>
        <w:r>
          <w:rPr>
            <w:noProof/>
            <w:webHidden/>
          </w:rPr>
          <w:fldChar w:fldCharType="begin"/>
        </w:r>
        <w:r>
          <w:rPr>
            <w:noProof/>
            <w:webHidden/>
          </w:rPr>
          <w:instrText xml:space="preserve"> PAGEREF _Toc104302647 \h </w:instrText>
        </w:r>
        <w:r>
          <w:rPr>
            <w:noProof/>
            <w:webHidden/>
          </w:rPr>
        </w:r>
        <w:r>
          <w:rPr>
            <w:noProof/>
            <w:webHidden/>
          </w:rPr>
          <w:fldChar w:fldCharType="separate"/>
        </w:r>
        <w:r>
          <w:rPr>
            <w:noProof/>
            <w:webHidden/>
          </w:rPr>
          <w:t>64</w:t>
        </w:r>
        <w:r>
          <w:rPr>
            <w:noProof/>
            <w:webHidden/>
          </w:rPr>
          <w:fldChar w:fldCharType="end"/>
        </w:r>
      </w:hyperlink>
    </w:p>
    <w:p w14:paraId="4678D4AA" w14:textId="0BC67431"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48" w:history="1">
        <w:r w:rsidRPr="00480F66">
          <w:rPr>
            <w:rStyle w:val="Hyperlink"/>
            <w:noProof/>
          </w:rPr>
          <w:t>Figure 47: Hybrid vs Base Line Plot (city count 50)</w:t>
        </w:r>
        <w:r>
          <w:rPr>
            <w:noProof/>
            <w:webHidden/>
          </w:rPr>
          <w:tab/>
        </w:r>
        <w:r>
          <w:rPr>
            <w:noProof/>
            <w:webHidden/>
          </w:rPr>
          <w:fldChar w:fldCharType="begin"/>
        </w:r>
        <w:r>
          <w:rPr>
            <w:noProof/>
            <w:webHidden/>
          </w:rPr>
          <w:instrText xml:space="preserve"> PAGEREF _Toc104302648 \h </w:instrText>
        </w:r>
        <w:r>
          <w:rPr>
            <w:noProof/>
            <w:webHidden/>
          </w:rPr>
        </w:r>
        <w:r>
          <w:rPr>
            <w:noProof/>
            <w:webHidden/>
          </w:rPr>
          <w:fldChar w:fldCharType="separate"/>
        </w:r>
        <w:r>
          <w:rPr>
            <w:noProof/>
            <w:webHidden/>
          </w:rPr>
          <w:t>65</w:t>
        </w:r>
        <w:r>
          <w:rPr>
            <w:noProof/>
            <w:webHidden/>
          </w:rPr>
          <w:fldChar w:fldCharType="end"/>
        </w:r>
      </w:hyperlink>
    </w:p>
    <w:p w14:paraId="2483611D" w14:textId="702460BA"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49" w:history="1">
        <w:r w:rsidRPr="00480F66">
          <w:rPr>
            <w:rStyle w:val="Hyperlink"/>
            <w:noProof/>
          </w:rPr>
          <w:t>Figure 48: GA solution for TSP map (50 cities)</w:t>
        </w:r>
        <w:r>
          <w:rPr>
            <w:noProof/>
            <w:webHidden/>
          </w:rPr>
          <w:tab/>
        </w:r>
        <w:r>
          <w:rPr>
            <w:noProof/>
            <w:webHidden/>
          </w:rPr>
          <w:fldChar w:fldCharType="begin"/>
        </w:r>
        <w:r>
          <w:rPr>
            <w:noProof/>
            <w:webHidden/>
          </w:rPr>
          <w:instrText xml:space="preserve"> PAGEREF _Toc104302649 \h </w:instrText>
        </w:r>
        <w:r>
          <w:rPr>
            <w:noProof/>
            <w:webHidden/>
          </w:rPr>
        </w:r>
        <w:r>
          <w:rPr>
            <w:noProof/>
            <w:webHidden/>
          </w:rPr>
          <w:fldChar w:fldCharType="separate"/>
        </w:r>
        <w:r>
          <w:rPr>
            <w:noProof/>
            <w:webHidden/>
          </w:rPr>
          <w:t>77</w:t>
        </w:r>
        <w:r>
          <w:rPr>
            <w:noProof/>
            <w:webHidden/>
          </w:rPr>
          <w:fldChar w:fldCharType="end"/>
        </w:r>
      </w:hyperlink>
    </w:p>
    <w:p w14:paraId="5F3169D4" w14:textId="1A49A08B"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50" w:history="1">
        <w:r w:rsidRPr="00480F66">
          <w:rPr>
            <w:rStyle w:val="Hyperlink"/>
            <w:noProof/>
          </w:rPr>
          <w:t>Figure 49: PSO Solution for TSP map (50 cities)</w:t>
        </w:r>
        <w:r>
          <w:rPr>
            <w:noProof/>
            <w:webHidden/>
          </w:rPr>
          <w:tab/>
        </w:r>
        <w:r>
          <w:rPr>
            <w:noProof/>
            <w:webHidden/>
          </w:rPr>
          <w:fldChar w:fldCharType="begin"/>
        </w:r>
        <w:r>
          <w:rPr>
            <w:noProof/>
            <w:webHidden/>
          </w:rPr>
          <w:instrText xml:space="preserve"> PAGEREF _Toc104302650 \h </w:instrText>
        </w:r>
        <w:r>
          <w:rPr>
            <w:noProof/>
            <w:webHidden/>
          </w:rPr>
        </w:r>
        <w:r>
          <w:rPr>
            <w:noProof/>
            <w:webHidden/>
          </w:rPr>
          <w:fldChar w:fldCharType="separate"/>
        </w:r>
        <w:r>
          <w:rPr>
            <w:noProof/>
            <w:webHidden/>
          </w:rPr>
          <w:t>77</w:t>
        </w:r>
        <w:r>
          <w:rPr>
            <w:noProof/>
            <w:webHidden/>
          </w:rPr>
          <w:fldChar w:fldCharType="end"/>
        </w:r>
      </w:hyperlink>
    </w:p>
    <w:p w14:paraId="05B5D11F" w14:textId="52D7844E"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51" w:history="1">
        <w:r w:rsidRPr="00480F66">
          <w:rPr>
            <w:rStyle w:val="Hyperlink"/>
            <w:noProof/>
          </w:rPr>
          <w:t>Figure 50: ACO solution for TSP map (50 cities)</w:t>
        </w:r>
        <w:r>
          <w:rPr>
            <w:noProof/>
            <w:webHidden/>
          </w:rPr>
          <w:tab/>
        </w:r>
        <w:r>
          <w:rPr>
            <w:noProof/>
            <w:webHidden/>
          </w:rPr>
          <w:fldChar w:fldCharType="begin"/>
        </w:r>
        <w:r>
          <w:rPr>
            <w:noProof/>
            <w:webHidden/>
          </w:rPr>
          <w:instrText xml:space="preserve"> PAGEREF _Toc104302651 \h </w:instrText>
        </w:r>
        <w:r>
          <w:rPr>
            <w:noProof/>
            <w:webHidden/>
          </w:rPr>
        </w:r>
        <w:r>
          <w:rPr>
            <w:noProof/>
            <w:webHidden/>
          </w:rPr>
          <w:fldChar w:fldCharType="separate"/>
        </w:r>
        <w:r>
          <w:rPr>
            <w:noProof/>
            <w:webHidden/>
          </w:rPr>
          <w:t>78</w:t>
        </w:r>
        <w:r>
          <w:rPr>
            <w:noProof/>
            <w:webHidden/>
          </w:rPr>
          <w:fldChar w:fldCharType="end"/>
        </w:r>
      </w:hyperlink>
    </w:p>
    <w:p w14:paraId="2B244357" w14:textId="3907BE70"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52" w:history="1">
        <w:r w:rsidRPr="00480F66">
          <w:rPr>
            <w:rStyle w:val="Hyperlink"/>
            <w:noProof/>
          </w:rPr>
          <w:t>Figure 51: ACO/GA solution for TSP map (50 cities)</w:t>
        </w:r>
        <w:r>
          <w:rPr>
            <w:noProof/>
            <w:webHidden/>
          </w:rPr>
          <w:tab/>
        </w:r>
        <w:r>
          <w:rPr>
            <w:noProof/>
            <w:webHidden/>
          </w:rPr>
          <w:fldChar w:fldCharType="begin"/>
        </w:r>
        <w:r>
          <w:rPr>
            <w:noProof/>
            <w:webHidden/>
          </w:rPr>
          <w:instrText xml:space="preserve"> PAGEREF _Toc104302652 \h </w:instrText>
        </w:r>
        <w:r>
          <w:rPr>
            <w:noProof/>
            <w:webHidden/>
          </w:rPr>
        </w:r>
        <w:r>
          <w:rPr>
            <w:noProof/>
            <w:webHidden/>
          </w:rPr>
          <w:fldChar w:fldCharType="separate"/>
        </w:r>
        <w:r>
          <w:rPr>
            <w:noProof/>
            <w:webHidden/>
          </w:rPr>
          <w:t>78</w:t>
        </w:r>
        <w:r>
          <w:rPr>
            <w:noProof/>
            <w:webHidden/>
          </w:rPr>
          <w:fldChar w:fldCharType="end"/>
        </w:r>
      </w:hyperlink>
    </w:p>
    <w:p w14:paraId="29383979" w14:textId="3013058D"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53" w:history="1">
        <w:r w:rsidRPr="00480F66">
          <w:rPr>
            <w:rStyle w:val="Hyperlink"/>
            <w:noProof/>
          </w:rPr>
          <w:t>Figure 52: PSO/ACO solution for TSP map (50 cities)</w:t>
        </w:r>
        <w:r>
          <w:rPr>
            <w:noProof/>
            <w:webHidden/>
          </w:rPr>
          <w:tab/>
        </w:r>
        <w:r>
          <w:rPr>
            <w:noProof/>
            <w:webHidden/>
          </w:rPr>
          <w:fldChar w:fldCharType="begin"/>
        </w:r>
        <w:r>
          <w:rPr>
            <w:noProof/>
            <w:webHidden/>
          </w:rPr>
          <w:instrText xml:space="preserve"> PAGEREF _Toc104302653 \h </w:instrText>
        </w:r>
        <w:r>
          <w:rPr>
            <w:noProof/>
            <w:webHidden/>
          </w:rPr>
        </w:r>
        <w:r>
          <w:rPr>
            <w:noProof/>
            <w:webHidden/>
          </w:rPr>
          <w:fldChar w:fldCharType="separate"/>
        </w:r>
        <w:r>
          <w:rPr>
            <w:noProof/>
            <w:webHidden/>
          </w:rPr>
          <w:t>79</w:t>
        </w:r>
        <w:r>
          <w:rPr>
            <w:noProof/>
            <w:webHidden/>
          </w:rPr>
          <w:fldChar w:fldCharType="end"/>
        </w:r>
      </w:hyperlink>
    </w:p>
    <w:p w14:paraId="6D019AC4" w14:textId="4B3E3F29"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54" w:history="1">
        <w:r w:rsidRPr="00480F66">
          <w:rPr>
            <w:rStyle w:val="Hyperlink"/>
            <w:noProof/>
          </w:rPr>
          <w:t>Figure 53: PSO/GA solution for TSP map (50 cities)</w:t>
        </w:r>
        <w:r>
          <w:rPr>
            <w:noProof/>
            <w:webHidden/>
          </w:rPr>
          <w:tab/>
        </w:r>
        <w:r>
          <w:rPr>
            <w:noProof/>
            <w:webHidden/>
          </w:rPr>
          <w:fldChar w:fldCharType="begin"/>
        </w:r>
        <w:r>
          <w:rPr>
            <w:noProof/>
            <w:webHidden/>
          </w:rPr>
          <w:instrText xml:space="preserve"> PAGEREF _Toc104302654 \h </w:instrText>
        </w:r>
        <w:r>
          <w:rPr>
            <w:noProof/>
            <w:webHidden/>
          </w:rPr>
        </w:r>
        <w:r>
          <w:rPr>
            <w:noProof/>
            <w:webHidden/>
          </w:rPr>
          <w:fldChar w:fldCharType="separate"/>
        </w:r>
        <w:r>
          <w:rPr>
            <w:noProof/>
            <w:webHidden/>
          </w:rPr>
          <w:t>79</w:t>
        </w:r>
        <w:r>
          <w:rPr>
            <w:noProof/>
            <w:webHidden/>
          </w:rPr>
          <w:fldChar w:fldCharType="end"/>
        </w:r>
      </w:hyperlink>
    </w:p>
    <w:p w14:paraId="719B39CD" w14:textId="4504D3BD"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55" w:history="1">
        <w:r w:rsidRPr="00480F66">
          <w:rPr>
            <w:rStyle w:val="Hyperlink"/>
            <w:noProof/>
          </w:rPr>
          <w:t>Figure 54: Greedy-Optimizer solution for TSP map (50 cities)</w:t>
        </w:r>
        <w:r>
          <w:rPr>
            <w:noProof/>
            <w:webHidden/>
          </w:rPr>
          <w:tab/>
        </w:r>
        <w:r>
          <w:rPr>
            <w:noProof/>
            <w:webHidden/>
          </w:rPr>
          <w:fldChar w:fldCharType="begin"/>
        </w:r>
        <w:r>
          <w:rPr>
            <w:noProof/>
            <w:webHidden/>
          </w:rPr>
          <w:instrText xml:space="preserve"> PAGEREF _Toc104302655 \h </w:instrText>
        </w:r>
        <w:r>
          <w:rPr>
            <w:noProof/>
            <w:webHidden/>
          </w:rPr>
        </w:r>
        <w:r>
          <w:rPr>
            <w:noProof/>
            <w:webHidden/>
          </w:rPr>
          <w:fldChar w:fldCharType="separate"/>
        </w:r>
        <w:r>
          <w:rPr>
            <w:noProof/>
            <w:webHidden/>
          </w:rPr>
          <w:t>80</w:t>
        </w:r>
        <w:r>
          <w:rPr>
            <w:noProof/>
            <w:webHidden/>
          </w:rPr>
          <w:fldChar w:fldCharType="end"/>
        </w:r>
      </w:hyperlink>
    </w:p>
    <w:p w14:paraId="46B44C63" w14:textId="6B055D30" w:rsidR="00867D58" w:rsidRPr="0077445B" w:rsidRDefault="0077445B">
      <w:r w:rsidRPr="0077445B">
        <w:fldChar w:fldCharType="end"/>
      </w:r>
    </w:p>
    <w:p w14:paraId="0DE35686" w14:textId="77777777" w:rsidR="00F804C2" w:rsidRDefault="00F804C2" w:rsidP="00F804C2">
      <w:pPr>
        <w:rPr>
          <w:b/>
          <w:sz w:val="28"/>
          <w:szCs w:val="28"/>
        </w:rPr>
      </w:pPr>
      <w:bookmarkStart w:id="7" w:name="_Toc39552754"/>
    </w:p>
    <w:p w14:paraId="657AFD03" w14:textId="77777777" w:rsidR="00F804C2" w:rsidRDefault="00F804C2" w:rsidP="003D631F">
      <w:pPr>
        <w:rPr>
          <w:b/>
          <w:sz w:val="28"/>
          <w:szCs w:val="28"/>
        </w:rPr>
      </w:pPr>
    </w:p>
    <w:p w14:paraId="3A494DFB" w14:textId="77777777" w:rsidR="00F804C2" w:rsidRDefault="00867D58" w:rsidP="00BA1C99">
      <w:pPr>
        <w:pStyle w:val="MSCHeading1"/>
      </w:pPr>
      <w:bookmarkStart w:id="8" w:name="_Toc104302670"/>
      <w:r w:rsidRPr="00F804C2">
        <w:lastRenderedPageBreak/>
        <w:t>TABLE OF TABLES</w:t>
      </w:r>
      <w:bookmarkStart w:id="9" w:name="_Toc39552757"/>
      <w:bookmarkEnd w:id="7"/>
      <w:bookmarkEnd w:id="8"/>
    </w:p>
    <w:p w14:paraId="79E0356A" w14:textId="3282A693" w:rsidR="00B61C6B" w:rsidRDefault="0081378F">
      <w:pPr>
        <w:pStyle w:val="TableofFigures"/>
        <w:tabs>
          <w:tab w:val="right" w:leader="dot" w:pos="8381"/>
        </w:tabs>
        <w:rPr>
          <w:rFonts w:asciiTheme="minorHAnsi" w:eastAsiaTheme="minorEastAsia" w:hAnsiTheme="minorHAnsi" w:cstheme="minorBidi"/>
          <w:smallCaps w:val="0"/>
          <w:noProof/>
          <w:sz w:val="22"/>
          <w:szCs w:val="22"/>
          <w:lang w:val="en-IE" w:eastAsia="ko-KR"/>
        </w:rPr>
      </w:pPr>
      <w:r>
        <w:rPr>
          <w:b/>
          <w:sz w:val="28"/>
          <w:szCs w:val="28"/>
        </w:rPr>
        <w:fldChar w:fldCharType="begin"/>
      </w:r>
      <w:r>
        <w:rPr>
          <w:b/>
          <w:sz w:val="28"/>
          <w:szCs w:val="28"/>
        </w:rPr>
        <w:instrText xml:space="preserve"> TOC \h \z \c "Table" </w:instrText>
      </w:r>
      <w:r>
        <w:rPr>
          <w:b/>
          <w:sz w:val="28"/>
          <w:szCs w:val="28"/>
        </w:rPr>
        <w:fldChar w:fldCharType="separate"/>
      </w:r>
      <w:hyperlink w:anchor="_Toc104302656" w:history="1">
        <w:r w:rsidR="00B61C6B" w:rsidRPr="0055277E">
          <w:rPr>
            <w:rStyle w:val="Hyperlink"/>
            <w:noProof/>
          </w:rPr>
          <w:t>Table 1: GA – Tournament Sampling delta</w:t>
        </w:r>
        <w:r w:rsidR="00B61C6B">
          <w:rPr>
            <w:noProof/>
            <w:webHidden/>
          </w:rPr>
          <w:tab/>
        </w:r>
        <w:r w:rsidR="00B61C6B">
          <w:rPr>
            <w:noProof/>
            <w:webHidden/>
          </w:rPr>
          <w:fldChar w:fldCharType="begin"/>
        </w:r>
        <w:r w:rsidR="00B61C6B">
          <w:rPr>
            <w:noProof/>
            <w:webHidden/>
          </w:rPr>
          <w:instrText xml:space="preserve"> PAGEREF _Toc104302656 \h </w:instrText>
        </w:r>
        <w:r w:rsidR="00B61C6B">
          <w:rPr>
            <w:noProof/>
            <w:webHidden/>
          </w:rPr>
        </w:r>
        <w:r w:rsidR="00B61C6B">
          <w:rPr>
            <w:noProof/>
            <w:webHidden/>
          </w:rPr>
          <w:fldChar w:fldCharType="separate"/>
        </w:r>
        <w:r w:rsidR="00B61C6B">
          <w:rPr>
            <w:noProof/>
            <w:webHidden/>
          </w:rPr>
          <w:t>48</w:t>
        </w:r>
        <w:r w:rsidR="00B61C6B">
          <w:rPr>
            <w:noProof/>
            <w:webHidden/>
          </w:rPr>
          <w:fldChar w:fldCharType="end"/>
        </w:r>
      </w:hyperlink>
    </w:p>
    <w:p w14:paraId="296E0F7B" w14:textId="066D27D1"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57" w:history="1">
        <w:r w:rsidRPr="0055277E">
          <w:rPr>
            <w:rStyle w:val="Hyperlink"/>
            <w:noProof/>
          </w:rPr>
          <w:t>Table 2: GA - Fitness Function</w:t>
        </w:r>
        <w:r>
          <w:rPr>
            <w:noProof/>
            <w:webHidden/>
          </w:rPr>
          <w:tab/>
        </w:r>
        <w:r>
          <w:rPr>
            <w:noProof/>
            <w:webHidden/>
          </w:rPr>
          <w:fldChar w:fldCharType="begin"/>
        </w:r>
        <w:r>
          <w:rPr>
            <w:noProof/>
            <w:webHidden/>
          </w:rPr>
          <w:instrText xml:space="preserve"> PAGEREF _Toc104302657 \h </w:instrText>
        </w:r>
        <w:r>
          <w:rPr>
            <w:noProof/>
            <w:webHidden/>
          </w:rPr>
        </w:r>
        <w:r>
          <w:rPr>
            <w:noProof/>
            <w:webHidden/>
          </w:rPr>
          <w:fldChar w:fldCharType="separate"/>
        </w:r>
        <w:r>
          <w:rPr>
            <w:noProof/>
            <w:webHidden/>
          </w:rPr>
          <w:t>48</w:t>
        </w:r>
        <w:r>
          <w:rPr>
            <w:noProof/>
            <w:webHidden/>
          </w:rPr>
          <w:fldChar w:fldCharType="end"/>
        </w:r>
      </w:hyperlink>
    </w:p>
    <w:p w14:paraId="7E54B1C7" w14:textId="3B44C1FE"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58" w:history="1">
        <w:r w:rsidRPr="0055277E">
          <w:rPr>
            <w:rStyle w:val="Hyperlink"/>
            <w:noProof/>
          </w:rPr>
          <w:t>Table 3: GA Elitism</w:t>
        </w:r>
        <w:r>
          <w:rPr>
            <w:noProof/>
            <w:webHidden/>
          </w:rPr>
          <w:tab/>
        </w:r>
        <w:r>
          <w:rPr>
            <w:noProof/>
            <w:webHidden/>
          </w:rPr>
          <w:fldChar w:fldCharType="begin"/>
        </w:r>
        <w:r>
          <w:rPr>
            <w:noProof/>
            <w:webHidden/>
          </w:rPr>
          <w:instrText xml:space="preserve"> PAGEREF _Toc104302658 \h </w:instrText>
        </w:r>
        <w:r>
          <w:rPr>
            <w:noProof/>
            <w:webHidden/>
          </w:rPr>
        </w:r>
        <w:r>
          <w:rPr>
            <w:noProof/>
            <w:webHidden/>
          </w:rPr>
          <w:fldChar w:fldCharType="separate"/>
        </w:r>
        <w:r>
          <w:rPr>
            <w:noProof/>
            <w:webHidden/>
          </w:rPr>
          <w:t>51</w:t>
        </w:r>
        <w:r>
          <w:rPr>
            <w:noProof/>
            <w:webHidden/>
          </w:rPr>
          <w:fldChar w:fldCharType="end"/>
        </w:r>
      </w:hyperlink>
    </w:p>
    <w:p w14:paraId="1235262B" w14:textId="3AE3215E"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59" w:history="1">
        <w:r w:rsidRPr="0055277E">
          <w:rPr>
            <w:rStyle w:val="Hyperlink"/>
            <w:noProof/>
          </w:rPr>
          <w:t>Table 4: GA Enhancer</w:t>
        </w:r>
        <w:r>
          <w:rPr>
            <w:noProof/>
            <w:webHidden/>
          </w:rPr>
          <w:tab/>
        </w:r>
        <w:r>
          <w:rPr>
            <w:noProof/>
            <w:webHidden/>
          </w:rPr>
          <w:fldChar w:fldCharType="begin"/>
        </w:r>
        <w:r>
          <w:rPr>
            <w:noProof/>
            <w:webHidden/>
          </w:rPr>
          <w:instrText xml:space="preserve"> PAGEREF _Toc104302659 \h </w:instrText>
        </w:r>
        <w:r>
          <w:rPr>
            <w:noProof/>
            <w:webHidden/>
          </w:rPr>
        </w:r>
        <w:r>
          <w:rPr>
            <w:noProof/>
            <w:webHidden/>
          </w:rPr>
          <w:fldChar w:fldCharType="separate"/>
        </w:r>
        <w:r>
          <w:rPr>
            <w:noProof/>
            <w:webHidden/>
          </w:rPr>
          <w:t>51</w:t>
        </w:r>
        <w:r>
          <w:rPr>
            <w:noProof/>
            <w:webHidden/>
          </w:rPr>
          <w:fldChar w:fldCharType="end"/>
        </w:r>
      </w:hyperlink>
    </w:p>
    <w:p w14:paraId="1C05F14D" w14:textId="07F4A0BE"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60" w:history="1">
        <w:r w:rsidRPr="0055277E">
          <w:rPr>
            <w:rStyle w:val="Hyperlink"/>
            <w:noProof/>
          </w:rPr>
          <w:t>Table 5: PSO Inertia Weight</w:t>
        </w:r>
        <w:r>
          <w:rPr>
            <w:noProof/>
            <w:webHidden/>
          </w:rPr>
          <w:tab/>
        </w:r>
        <w:r>
          <w:rPr>
            <w:noProof/>
            <w:webHidden/>
          </w:rPr>
          <w:fldChar w:fldCharType="begin"/>
        </w:r>
        <w:r>
          <w:rPr>
            <w:noProof/>
            <w:webHidden/>
          </w:rPr>
          <w:instrText xml:space="preserve"> PAGEREF _Toc104302660 \h </w:instrText>
        </w:r>
        <w:r>
          <w:rPr>
            <w:noProof/>
            <w:webHidden/>
          </w:rPr>
        </w:r>
        <w:r>
          <w:rPr>
            <w:noProof/>
            <w:webHidden/>
          </w:rPr>
          <w:fldChar w:fldCharType="separate"/>
        </w:r>
        <w:r>
          <w:rPr>
            <w:noProof/>
            <w:webHidden/>
          </w:rPr>
          <w:t>54</w:t>
        </w:r>
        <w:r>
          <w:rPr>
            <w:noProof/>
            <w:webHidden/>
          </w:rPr>
          <w:fldChar w:fldCharType="end"/>
        </w:r>
      </w:hyperlink>
    </w:p>
    <w:p w14:paraId="2B06DADC" w14:textId="10C70ADC"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61" w:history="1">
        <w:r w:rsidRPr="0055277E">
          <w:rPr>
            <w:rStyle w:val="Hyperlink"/>
            <w:noProof/>
          </w:rPr>
          <w:t>Table 6: MPSO Configurations</w:t>
        </w:r>
        <w:r>
          <w:rPr>
            <w:noProof/>
            <w:webHidden/>
          </w:rPr>
          <w:tab/>
        </w:r>
        <w:r>
          <w:rPr>
            <w:noProof/>
            <w:webHidden/>
          </w:rPr>
          <w:fldChar w:fldCharType="begin"/>
        </w:r>
        <w:r>
          <w:rPr>
            <w:noProof/>
            <w:webHidden/>
          </w:rPr>
          <w:instrText xml:space="preserve"> PAGEREF _Toc104302661 \h </w:instrText>
        </w:r>
        <w:r>
          <w:rPr>
            <w:noProof/>
            <w:webHidden/>
          </w:rPr>
        </w:r>
        <w:r>
          <w:rPr>
            <w:noProof/>
            <w:webHidden/>
          </w:rPr>
          <w:fldChar w:fldCharType="separate"/>
        </w:r>
        <w:r>
          <w:rPr>
            <w:noProof/>
            <w:webHidden/>
          </w:rPr>
          <w:t>54</w:t>
        </w:r>
        <w:r>
          <w:rPr>
            <w:noProof/>
            <w:webHidden/>
          </w:rPr>
          <w:fldChar w:fldCharType="end"/>
        </w:r>
      </w:hyperlink>
    </w:p>
    <w:p w14:paraId="4106F321" w14:textId="472F591A"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62" w:history="1">
        <w:r w:rsidRPr="0055277E">
          <w:rPr>
            <w:rStyle w:val="Hyperlink"/>
            <w:noProof/>
          </w:rPr>
          <w:t>Table 7: PSO Variants</w:t>
        </w:r>
        <w:r>
          <w:rPr>
            <w:noProof/>
            <w:webHidden/>
          </w:rPr>
          <w:tab/>
        </w:r>
        <w:r>
          <w:rPr>
            <w:noProof/>
            <w:webHidden/>
          </w:rPr>
          <w:fldChar w:fldCharType="begin"/>
        </w:r>
        <w:r>
          <w:rPr>
            <w:noProof/>
            <w:webHidden/>
          </w:rPr>
          <w:instrText xml:space="preserve"> PAGEREF _Toc104302662 \h </w:instrText>
        </w:r>
        <w:r>
          <w:rPr>
            <w:noProof/>
            <w:webHidden/>
          </w:rPr>
        </w:r>
        <w:r>
          <w:rPr>
            <w:noProof/>
            <w:webHidden/>
          </w:rPr>
          <w:fldChar w:fldCharType="separate"/>
        </w:r>
        <w:r>
          <w:rPr>
            <w:noProof/>
            <w:webHidden/>
          </w:rPr>
          <w:t>54</w:t>
        </w:r>
        <w:r>
          <w:rPr>
            <w:noProof/>
            <w:webHidden/>
          </w:rPr>
          <w:fldChar w:fldCharType="end"/>
        </w:r>
      </w:hyperlink>
    </w:p>
    <w:p w14:paraId="42A9FE39" w14:textId="4F3B35C4"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63" w:history="1">
        <w:r w:rsidRPr="0055277E">
          <w:rPr>
            <w:rStyle w:val="Hyperlink"/>
            <w:noProof/>
          </w:rPr>
          <w:t>Table 8: MMAS - Pbest</w:t>
        </w:r>
        <w:r>
          <w:rPr>
            <w:noProof/>
            <w:webHidden/>
          </w:rPr>
          <w:tab/>
        </w:r>
        <w:r>
          <w:rPr>
            <w:noProof/>
            <w:webHidden/>
          </w:rPr>
          <w:fldChar w:fldCharType="begin"/>
        </w:r>
        <w:r>
          <w:rPr>
            <w:noProof/>
            <w:webHidden/>
          </w:rPr>
          <w:instrText xml:space="preserve"> PAGEREF _Toc104302663 \h </w:instrText>
        </w:r>
        <w:r>
          <w:rPr>
            <w:noProof/>
            <w:webHidden/>
          </w:rPr>
        </w:r>
        <w:r>
          <w:rPr>
            <w:noProof/>
            <w:webHidden/>
          </w:rPr>
          <w:fldChar w:fldCharType="separate"/>
        </w:r>
        <w:r>
          <w:rPr>
            <w:noProof/>
            <w:webHidden/>
          </w:rPr>
          <w:t>58</w:t>
        </w:r>
        <w:r>
          <w:rPr>
            <w:noProof/>
            <w:webHidden/>
          </w:rPr>
          <w:fldChar w:fldCharType="end"/>
        </w:r>
      </w:hyperlink>
    </w:p>
    <w:p w14:paraId="0E8AA441" w14:textId="537AC7E0"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64" w:history="1">
        <w:r w:rsidRPr="0055277E">
          <w:rPr>
            <w:rStyle w:val="Hyperlink"/>
            <w:noProof/>
          </w:rPr>
          <w:t>Table 9: ACO Variant</w:t>
        </w:r>
        <w:r>
          <w:rPr>
            <w:noProof/>
            <w:webHidden/>
          </w:rPr>
          <w:tab/>
        </w:r>
        <w:r>
          <w:rPr>
            <w:noProof/>
            <w:webHidden/>
          </w:rPr>
          <w:fldChar w:fldCharType="begin"/>
        </w:r>
        <w:r>
          <w:rPr>
            <w:noProof/>
            <w:webHidden/>
          </w:rPr>
          <w:instrText xml:space="preserve"> PAGEREF _Toc104302664 \h </w:instrText>
        </w:r>
        <w:r>
          <w:rPr>
            <w:noProof/>
            <w:webHidden/>
          </w:rPr>
        </w:r>
        <w:r>
          <w:rPr>
            <w:noProof/>
            <w:webHidden/>
          </w:rPr>
          <w:fldChar w:fldCharType="separate"/>
        </w:r>
        <w:r>
          <w:rPr>
            <w:noProof/>
            <w:webHidden/>
          </w:rPr>
          <w:t>58</w:t>
        </w:r>
        <w:r>
          <w:rPr>
            <w:noProof/>
            <w:webHidden/>
          </w:rPr>
          <w:fldChar w:fldCharType="end"/>
        </w:r>
      </w:hyperlink>
    </w:p>
    <w:p w14:paraId="77CC1964" w14:textId="1D52CCE7" w:rsidR="00B61C6B" w:rsidRDefault="00B61C6B">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4302665" w:history="1">
        <w:r w:rsidRPr="0055277E">
          <w:rPr>
            <w:rStyle w:val="Hyperlink"/>
            <w:noProof/>
          </w:rPr>
          <w:t>Table 10: Hybrid vs Base for TSP city size (10)</w:t>
        </w:r>
        <w:r>
          <w:rPr>
            <w:noProof/>
            <w:webHidden/>
          </w:rPr>
          <w:tab/>
        </w:r>
        <w:r>
          <w:rPr>
            <w:noProof/>
            <w:webHidden/>
          </w:rPr>
          <w:fldChar w:fldCharType="begin"/>
        </w:r>
        <w:r>
          <w:rPr>
            <w:noProof/>
            <w:webHidden/>
          </w:rPr>
          <w:instrText xml:space="preserve"> PAGEREF _Toc104302665 \h </w:instrText>
        </w:r>
        <w:r>
          <w:rPr>
            <w:noProof/>
            <w:webHidden/>
          </w:rPr>
        </w:r>
        <w:r>
          <w:rPr>
            <w:noProof/>
            <w:webHidden/>
          </w:rPr>
          <w:fldChar w:fldCharType="separate"/>
        </w:r>
        <w:r>
          <w:rPr>
            <w:noProof/>
            <w:webHidden/>
          </w:rPr>
          <w:t>61</w:t>
        </w:r>
        <w:r>
          <w:rPr>
            <w:noProof/>
            <w:webHidden/>
          </w:rPr>
          <w:fldChar w:fldCharType="end"/>
        </w:r>
      </w:hyperlink>
    </w:p>
    <w:p w14:paraId="2941739F" w14:textId="6BF711FA" w:rsidR="0077445B" w:rsidRDefault="0081378F" w:rsidP="0077445B">
      <w:pPr>
        <w:jc w:val="left"/>
        <w:rPr>
          <w:b/>
          <w:sz w:val="28"/>
          <w:szCs w:val="28"/>
        </w:rPr>
      </w:pPr>
      <w:r>
        <w:rPr>
          <w:b/>
          <w:sz w:val="28"/>
          <w:szCs w:val="28"/>
        </w:rPr>
        <w:fldChar w:fldCharType="end"/>
      </w:r>
    </w:p>
    <w:p w14:paraId="06B5900C" w14:textId="759059A0" w:rsidR="0081378F" w:rsidRPr="0077445B" w:rsidRDefault="0081378F" w:rsidP="0081378F">
      <w:pPr>
        <w:pStyle w:val="MSCHeading1"/>
      </w:pPr>
      <w:bookmarkStart w:id="10" w:name="_Toc104302671"/>
      <w:r>
        <w:lastRenderedPageBreak/>
        <w:t>Table OF equations</w:t>
      </w:r>
      <w:bookmarkEnd w:id="10"/>
    </w:p>
    <w:p w14:paraId="4EFD61A5" w14:textId="77777777" w:rsidR="00C90065" w:rsidRDefault="00C90065" w:rsidP="00C90065">
      <w:pPr>
        <w:pStyle w:val="content"/>
      </w:pPr>
    </w:p>
    <w:p w14:paraId="1263279C" w14:textId="2D5759D8" w:rsidR="0081378F" w:rsidRDefault="0081378F">
      <w:pPr>
        <w:pStyle w:val="TableofFigures"/>
        <w:tabs>
          <w:tab w:val="right" w:leader="dot" w:pos="8381"/>
        </w:tabs>
        <w:rPr>
          <w:rFonts w:asciiTheme="minorHAnsi" w:eastAsiaTheme="minorEastAsia" w:hAnsiTheme="minorHAnsi" w:cstheme="minorBidi"/>
          <w:smallCaps w:val="0"/>
          <w:noProof/>
          <w:sz w:val="22"/>
          <w:szCs w:val="22"/>
          <w:lang w:val="en-IE" w:eastAsia="ko-KR"/>
        </w:rPr>
      </w:pPr>
      <w:r>
        <w:fldChar w:fldCharType="begin"/>
      </w:r>
      <w:r>
        <w:instrText xml:space="preserve"> TOC \h \z \c "Equation" </w:instrText>
      </w:r>
      <w:r>
        <w:fldChar w:fldCharType="separate"/>
      </w:r>
      <w:hyperlink w:anchor="_Toc103618178" w:history="1">
        <w:r w:rsidRPr="007A6257">
          <w:rPr>
            <w:rStyle w:val="Hyperlink"/>
            <w:noProof/>
          </w:rPr>
          <w:t>Equation 1: TSP Distance calculation</w:t>
        </w:r>
        <w:r>
          <w:rPr>
            <w:noProof/>
            <w:webHidden/>
          </w:rPr>
          <w:tab/>
        </w:r>
        <w:r>
          <w:rPr>
            <w:noProof/>
            <w:webHidden/>
          </w:rPr>
          <w:fldChar w:fldCharType="begin"/>
        </w:r>
        <w:r>
          <w:rPr>
            <w:noProof/>
            <w:webHidden/>
          </w:rPr>
          <w:instrText xml:space="preserve"> PAGEREF _Toc103618178 \h </w:instrText>
        </w:r>
        <w:r>
          <w:rPr>
            <w:noProof/>
            <w:webHidden/>
          </w:rPr>
        </w:r>
        <w:r>
          <w:rPr>
            <w:noProof/>
            <w:webHidden/>
          </w:rPr>
          <w:fldChar w:fldCharType="separate"/>
        </w:r>
        <w:r w:rsidR="007767DE">
          <w:rPr>
            <w:noProof/>
            <w:webHidden/>
          </w:rPr>
          <w:t>7</w:t>
        </w:r>
        <w:r>
          <w:rPr>
            <w:noProof/>
            <w:webHidden/>
          </w:rPr>
          <w:fldChar w:fldCharType="end"/>
        </w:r>
      </w:hyperlink>
    </w:p>
    <w:p w14:paraId="00F35674" w14:textId="2E64DE45"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79" w:history="1">
        <w:r w:rsidR="0081378F" w:rsidRPr="007A6257">
          <w:rPr>
            <w:rStyle w:val="Hyperlink"/>
            <w:noProof/>
          </w:rPr>
          <w:t>Equation 2: TSP Objective Function</w:t>
        </w:r>
        <w:r w:rsidR="0081378F">
          <w:rPr>
            <w:noProof/>
            <w:webHidden/>
          </w:rPr>
          <w:tab/>
        </w:r>
        <w:r w:rsidR="0081378F">
          <w:rPr>
            <w:noProof/>
            <w:webHidden/>
          </w:rPr>
          <w:fldChar w:fldCharType="begin"/>
        </w:r>
        <w:r w:rsidR="0081378F">
          <w:rPr>
            <w:noProof/>
            <w:webHidden/>
          </w:rPr>
          <w:instrText xml:space="preserve"> PAGEREF _Toc103618179 \h </w:instrText>
        </w:r>
        <w:r w:rsidR="0081378F">
          <w:rPr>
            <w:noProof/>
            <w:webHidden/>
          </w:rPr>
        </w:r>
        <w:r w:rsidR="0081378F">
          <w:rPr>
            <w:noProof/>
            <w:webHidden/>
          </w:rPr>
          <w:fldChar w:fldCharType="separate"/>
        </w:r>
        <w:r w:rsidR="007767DE">
          <w:rPr>
            <w:noProof/>
            <w:webHidden/>
          </w:rPr>
          <w:t>7</w:t>
        </w:r>
        <w:r w:rsidR="0081378F">
          <w:rPr>
            <w:noProof/>
            <w:webHidden/>
          </w:rPr>
          <w:fldChar w:fldCharType="end"/>
        </w:r>
      </w:hyperlink>
    </w:p>
    <w:p w14:paraId="12485E42" w14:textId="67703B02"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80" w:history="1">
        <w:r w:rsidR="0081378F" w:rsidRPr="007A6257">
          <w:rPr>
            <w:rStyle w:val="Hyperlink"/>
            <w:noProof/>
          </w:rPr>
          <w:t>Equation 3: GA – RWS Selection Probability</w:t>
        </w:r>
        <w:r w:rsidR="0081378F">
          <w:rPr>
            <w:noProof/>
            <w:webHidden/>
          </w:rPr>
          <w:tab/>
        </w:r>
        <w:r w:rsidR="0081378F">
          <w:rPr>
            <w:noProof/>
            <w:webHidden/>
          </w:rPr>
          <w:fldChar w:fldCharType="begin"/>
        </w:r>
        <w:r w:rsidR="0081378F">
          <w:rPr>
            <w:noProof/>
            <w:webHidden/>
          </w:rPr>
          <w:instrText xml:space="preserve"> PAGEREF _Toc103618180 \h </w:instrText>
        </w:r>
        <w:r w:rsidR="0081378F">
          <w:rPr>
            <w:noProof/>
            <w:webHidden/>
          </w:rPr>
        </w:r>
        <w:r w:rsidR="0081378F">
          <w:rPr>
            <w:noProof/>
            <w:webHidden/>
          </w:rPr>
          <w:fldChar w:fldCharType="separate"/>
        </w:r>
        <w:r w:rsidR="007767DE">
          <w:rPr>
            <w:noProof/>
            <w:webHidden/>
          </w:rPr>
          <w:t>19</w:t>
        </w:r>
        <w:r w:rsidR="0081378F">
          <w:rPr>
            <w:noProof/>
            <w:webHidden/>
          </w:rPr>
          <w:fldChar w:fldCharType="end"/>
        </w:r>
      </w:hyperlink>
    </w:p>
    <w:p w14:paraId="7D54D3B4" w14:textId="7CB310E4"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81" w:history="1">
        <w:r w:rsidR="0081378F" w:rsidRPr="007A6257">
          <w:rPr>
            <w:rStyle w:val="Hyperlink"/>
            <w:noProof/>
          </w:rPr>
          <w:t>Equation 4: Normalization Formula</w:t>
        </w:r>
        <w:r w:rsidR="0081378F">
          <w:rPr>
            <w:noProof/>
            <w:webHidden/>
          </w:rPr>
          <w:tab/>
        </w:r>
        <w:r w:rsidR="0081378F">
          <w:rPr>
            <w:noProof/>
            <w:webHidden/>
          </w:rPr>
          <w:fldChar w:fldCharType="begin"/>
        </w:r>
        <w:r w:rsidR="0081378F">
          <w:rPr>
            <w:noProof/>
            <w:webHidden/>
          </w:rPr>
          <w:instrText xml:space="preserve"> PAGEREF _Toc103618181 \h </w:instrText>
        </w:r>
        <w:r w:rsidR="0081378F">
          <w:rPr>
            <w:noProof/>
            <w:webHidden/>
          </w:rPr>
        </w:r>
        <w:r w:rsidR="0081378F">
          <w:rPr>
            <w:noProof/>
            <w:webHidden/>
          </w:rPr>
          <w:fldChar w:fldCharType="separate"/>
        </w:r>
        <w:r w:rsidR="007767DE">
          <w:rPr>
            <w:noProof/>
            <w:webHidden/>
          </w:rPr>
          <w:t>19</w:t>
        </w:r>
        <w:r w:rsidR="0081378F">
          <w:rPr>
            <w:noProof/>
            <w:webHidden/>
          </w:rPr>
          <w:fldChar w:fldCharType="end"/>
        </w:r>
      </w:hyperlink>
    </w:p>
    <w:p w14:paraId="3A4AA1E8" w14:textId="09055C1F"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82" w:history="1">
        <w:r w:rsidR="0081378F" w:rsidRPr="007A6257">
          <w:rPr>
            <w:rStyle w:val="Hyperlink"/>
            <w:noProof/>
          </w:rPr>
          <w:t>Equation 5: Converting ranges</w:t>
        </w:r>
        <w:r w:rsidR="0081378F">
          <w:rPr>
            <w:noProof/>
            <w:webHidden/>
          </w:rPr>
          <w:tab/>
        </w:r>
        <w:r w:rsidR="0081378F">
          <w:rPr>
            <w:noProof/>
            <w:webHidden/>
          </w:rPr>
          <w:fldChar w:fldCharType="begin"/>
        </w:r>
        <w:r w:rsidR="0081378F">
          <w:rPr>
            <w:noProof/>
            <w:webHidden/>
          </w:rPr>
          <w:instrText xml:space="preserve"> PAGEREF _Toc103618182 \h </w:instrText>
        </w:r>
        <w:r w:rsidR="0081378F">
          <w:rPr>
            <w:noProof/>
            <w:webHidden/>
          </w:rPr>
        </w:r>
        <w:r w:rsidR="0081378F">
          <w:rPr>
            <w:noProof/>
            <w:webHidden/>
          </w:rPr>
          <w:fldChar w:fldCharType="separate"/>
        </w:r>
        <w:r w:rsidR="007767DE">
          <w:rPr>
            <w:noProof/>
            <w:webHidden/>
          </w:rPr>
          <w:t>19</w:t>
        </w:r>
        <w:r w:rsidR="0081378F">
          <w:rPr>
            <w:noProof/>
            <w:webHidden/>
          </w:rPr>
          <w:fldChar w:fldCharType="end"/>
        </w:r>
      </w:hyperlink>
    </w:p>
    <w:p w14:paraId="5C3206BD" w14:textId="2F79B16C"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83" w:history="1">
        <w:r w:rsidR="0081378F" w:rsidRPr="007A6257">
          <w:rPr>
            <w:rStyle w:val="Hyperlink"/>
            <w:noProof/>
          </w:rPr>
          <w:t>Equation 6: GA – Fitness Score Remainders</w:t>
        </w:r>
        <w:r w:rsidR="0081378F">
          <w:rPr>
            <w:noProof/>
            <w:webHidden/>
          </w:rPr>
          <w:tab/>
        </w:r>
        <w:r w:rsidR="0081378F">
          <w:rPr>
            <w:noProof/>
            <w:webHidden/>
          </w:rPr>
          <w:fldChar w:fldCharType="begin"/>
        </w:r>
        <w:r w:rsidR="0081378F">
          <w:rPr>
            <w:noProof/>
            <w:webHidden/>
          </w:rPr>
          <w:instrText xml:space="preserve"> PAGEREF _Toc103618183 \h </w:instrText>
        </w:r>
        <w:r w:rsidR="0081378F">
          <w:rPr>
            <w:noProof/>
            <w:webHidden/>
          </w:rPr>
        </w:r>
        <w:r w:rsidR="0081378F">
          <w:rPr>
            <w:noProof/>
            <w:webHidden/>
          </w:rPr>
          <w:fldChar w:fldCharType="separate"/>
        </w:r>
        <w:r w:rsidR="007767DE">
          <w:rPr>
            <w:noProof/>
            <w:webHidden/>
          </w:rPr>
          <w:t>19</w:t>
        </w:r>
        <w:r w:rsidR="0081378F">
          <w:rPr>
            <w:noProof/>
            <w:webHidden/>
          </w:rPr>
          <w:fldChar w:fldCharType="end"/>
        </w:r>
      </w:hyperlink>
    </w:p>
    <w:p w14:paraId="0639691D" w14:textId="702DF3F4"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84" w:history="1">
        <w:r w:rsidR="0081378F" w:rsidRPr="007A6257">
          <w:rPr>
            <w:rStyle w:val="Hyperlink"/>
            <w:noProof/>
          </w:rPr>
          <w:t>Equation 7: PSO – Velocity Calculation</w:t>
        </w:r>
        <w:r w:rsidR="0081378F">
          <w:rPr>
            <w:noProof/>
            <w:webHidden/>
          </w:rPr>
          <w:tab/>
        </w:r>
        <w:r w:rsidR="0081378F">
          <w:rPr>
            <w:noProof/>
            <w:webHidden/>
          </w:rPr>
          <w:fldChar w:fldCharType="begin"/>
        </w:r>
        <w:r w:rsidR="0081378F">
          <w:rPr>
            <w:noProof/>
            <w:webHidden/>
          </w:rPr>
          <w:instrText xml:space="preserve"> PAGEREF _Toc103618184 \h </w:instrText>
        </w:r>
        <w:r w:rsidR="0081378F">
          <w:rPr>
            <w:noProof/>
            <w:webHidden/>
          </w:rPr>
        </w:r>
        <w:r w:rsidR="0081378F">
          <w:rPr>
            <w:noProof/>
            <w:webHidden/>
          </w:rPr>
          <w:fldChar w:fldCharType="separate"/>
        </w:r>
        <w:r w:rsidR="007767DE">
          <w:rPr>
            <w:noProof/>
            <w:webHidden/>
          </w:rPr>
          <w:t>25</w:t>
        </w:r>
        <w:r w:rsidR="0081378F">
          <w:rPr>
            <w:noProof/>
            <w:webHidden/>
          </w:rPr>
          <w:fldChar w:fldCharType="end"/>
        </w:r>
      </w:hyperlink>
    </w:p>
    <w:p w14:paraId="638238F4" w14:textId="21D33034"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85" w:history="1">
        <w:r w:rsidR="0081378F" w:rsidRPr="007A6257">
          <w:rPr>
            <w:rStyle w:val="Hyperlink"/>
            <w:noProof/>
          </w:rPr>
          <w:t>Equation 8: PSO – weight applied on a Swap Sequence</w:t>
        </w:r>
        <w:r w:rsidR="0081378F">
          <w:rPr>
            <w:noProof/>
            <w:webHidden/>
          </w:rPr>
          <w:tab/>
        </w:r>
        <w:r w:rsidR="0081378F">
          <w:rPr>
            <w:noProof/>
            <w:webHidden/>
          </w:rPr>
          <w:fldChar w:fldCharType="begin"/>
        </w:r>
        <w:r w:rsidR="0081378F">
          <w:rPr>
            <w:noProof/>
            <w:webHidden/>
          </w:rPr>
          <w:instrText xml:space="preserve"> PAGEREF _Toc103618185 \h </w:instrText>
        </w:r>
        <w:r w:rsidR="0081378F">
          <w:rPr>
            <w:noProof/>
            <w:webHidden/>
          </w:rPr>
        </w:r>
        <w:r w:rsidR="0081378F">
          <w:rPr>
            <w:noProof/>
            <w:webHidden/>
          </w:rPr>
          <w:fldChar w:fldCharType="separate"/>
        </w:r>
        <w:r w:rsidR="007767DE">
          <w:rPr>
            <w:noProof/>
            <w:webHidden/>
          </w:rPr>
          <w:t>27</w:t>
        </w:r>
        <w:r w:rsidR="0081378F">
          <w:rPr>
            <w:noProof/>
            <w:webHidden/>
          </w:rPr>
          <w:fldChar w:fldCharType="end"/>
        </w:r>
      </w:hyperlink>
    </w:p>
    <w:p w14:paraId="15CFC40E" w14:textId="4AA302B8"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86" w:history="1">
        <w:r w:rsidR="0081378F" w:rsidRPr="007A6257">
          <w:rPr>
            <w:rStyle w:val="Hyperlink"/>
            <w:noProof/>
          </w:rPr>
          <w:t>Equation 9: PSO adapted Particle Movement Calculation for the TSP</w:t>
        </w:r>
        <w:r w:rsidR="0081378F">
          <w:rPr>
            <w:noProof/>
            <w:webHidden/>
          </w:rPr>
          <w:tab/>
        </w:r>
        <w:r w:rsidR="0081378F">
          <w:rPr>
            <w:noProof/>
            <w:webHidden/>
          </w:rPr>
          <w:fldChar w:fldCharType="begin"/>
        </w:r>
        <w:r w:rsidR="0081378F">
          <w:rPr>
            <w:noProof/>
            <w:webHidden/>
          </w:rPr>
          <w:instrText xml:space="preserve"> PAGEREF _Toc103618186 \h </w:instrText>
        </w:r>
        <w:r w:rsidR="0081378F">
          <w:rPr>
            <w:noProof/>
            <w:webHidden/>
          </w:rPr>
        </w:r>
        <w:r w:rsidR="0081378F">
          <w:rPr>
            <w:noProof/>
            <w:webHidden/>
          </w:rPr>
          <w:fldChar w:fldCharType="separate"/>
        </w:r>
        <w:r w:rsidR="007767DE">
          <w:rPr>
            <w:noProof/>
            <w:webHidden/>
          </w:rPr>
          <w:t>27</w:t>
        </w:r>
        <w:r w:rsidR="0081378F">
          <w:rPr>
            <w:noProof/>
            <w:webHidden/>
          </w:rPr>
          <w:fldChar w:fldCharType="end"/>
        </w:r>
      </w:hyperlink>
    </w:p>
    <w:p w14:paraId="5EA117A3" w14:textId="68BC8019"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87" w:history="1">
        <w:r w:rsidR="0081378F" w:rsidRPr="007A6257">
          <w:rPr>
            <w:rStyle w:val="Hyperlink"/>
            <w:noProof/>
          </w:rPr>
          <w:t>Equation 10: ACO – Pheromone Deposit</w:t>
        </w:r>
        <w:r w:rsidR="0081378F">
          <w:rPr>
            <w:noProof/>
            <w:webHidden/>
          </w:rPr>
          <w:tab/>
        </w:r>
        <w:r w:rsidR="0081378F">
          <w:rPr>
            <w:noProof/>
            <w:webHidden/>
          </w:rPr>
          <w:fldChar w:fldCharType="begin"/>
        </w:r>
        <w:r w:rsidR="0081378F">
          <w:rPr>
            <w:noProof/>
            <w:webHidden/>
          </w:rPr>
          <w:instrText xml:space="preserve"> PAGEREF _Toc103618187 \h </w:instrText>
        </w:r>
        <w:r w:rsidR="0081378F">
          <w:rPr>
            <w:noProof/>
            <w:webHidden/>
          </w:rPr>
        </w:r>
        <w:r w:rsidR="0081378F">
          <w:rPr>
            <w:noProof/>
            <w:webHidden/>
          </w:rPr>
          <w:fldChar w:fldCharType="separate"/>
        </w:r>
        <w:r w:rsidR="007767DE">
          <w:rPr>
            <w:noProof/>
            <w:webHidden/>
          </w:rPr>
          <w:t>29</w:t>
        </w:r>
        <w:r w:rsidR="0081378F">
          <w:rPr>
            <w:noProof/>
            <w:webHidden/>
          </w:rPr>
          <w:fldChar w:fldCharType="end"/>
        </w:r>
      </w:hyperlink>
    </w:p>
    <w:p w14:paraId="6514BE26" w14:textId="51331A45"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88" w:history="1">
        <w:r w:rsidR="0081378F" w:rsidRPr="007A6257">
          <w:rPr>
            <w:rStyle w:val="Hyperlink"/>
            <w:noProof/>
          </w:rPr>
          <w:t>Equation 11: ACO – Pheromone Update</w:t>
        </w:r>
        <w:r w:rsidR="0081378F">
          <w:rPr>
            <w:noProof/>
            <w:webHidden/>
          </w:rPr>
          <w:tab/>
        </w:r>
        <w:r w:rsidR="0081378F">
          <w:rPr>
            <w:noProof/>
            <w:webHidden/>
          </w:rPr>
          <w:fldChar w:fldCharType="begin"/>
        </w:r>
        <w:r w:rsidR="0081378F">
          <w:rPr>
            <w:noProof/>
            <w:webHidden/>
          </w:rPr>
          <w:instrText xml:space="preserve"> PAGEREF _Toc103618188 \h </w:instrText>
        </w:r>
        <w:r w:rsidR="0081378F">
          <w:rPr>
            <w:noProof/>
            <w:webHidden/>
          </w:rPr>
        </w:r>
        <w:r w:rsidR="0081378F">
          <w:rPr>
            <w:noProof/>
            <w:webHidden/>
          </w:rPr>
          <w:fldChar w:fldCharType="separate"/>
        </w:r>
        <w:r w:rsidR="007767DE">
          <w:rPr>
            <w:noProof/>
            <w:webHidden/>
          </w:rPr>
          <w:t>30</w:t>
        </w:r>
        <w:r w:rsidR="0081378F">
          <w:rPr>
            <w:noProof/>
            <w:webHidden/>
          </w:rPr>
          <w:fldChar w:fldCharType="end"/>
        </w:r>
      </w:hyperlink>
    </w:p>
    <w:p w14:paraId="67CFB442" w14:textId="47EA6EFA"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89" w:history="1">
        <w:r w:rsidR="0081378F" w:rsidRPr="007A6257">
          <w:rPr>
            <w:rStyle w:val="Hyperlink"/>
            <w:noProof/>
          </w:rPr>
          <w:t>Equation 12: ACO – Ant System Heuristic Calculation</w:t>
        </w:r>
        <w:r w:rsidR="0081378F">
          <w:rPr>
            <w:noProof/>
            <w:webHidden/>
          </w:rPr>
          <w:tab/>
        </w:r>
        <w:r w:rsidR="0081378F">
          <w:rPr>
            <w:noProof/>
            <w:webHidden/>
          </w:rPr>
          <w:fldChar w:fldCharType="begin"/>
        </w:r>
        <w:r w:rsidR="0081378F">
          <w:rPr>
            <w:noProof/>
            <w:webHidden/>
          </w:rPr>
          <w:instrText xml:space="preserve"> PAGEREF _Toc103618189 \h </w:instrText>
        </w:r>
        <w:r w:rsidR="0081378F">
          <w:rPr>
            <w:noProof/>
            <w:webHidden/>
          </w:rPr>
        </w:r>
        <w:r w:rsidR="0081378F">
          <w:rPr>
            <w:noProof/>
            <w:webHidden/>
          </w:rPr>
          <w:fldChar w:fldCharType="separate"/>
        </w:r>
        <w:r w:rsidR="007767DE">
          <w:rPr>
            <w:noProof/>
            <w:webHidden/>
          </w:rPr>
          <w:t>31</w:t>
        </w:r>
        <w:r w:rsidR="0081378F">
          <w:rPr>
            <w:noProof/>
            <w:webHidden/>
          </w:rPr>
          <w:fldChar w:fldCharType="end"/>
        </w:r>
      </w:hyperlink>
    </w:p>
    <w:p w14:paraId="26433CDE" w14:textId="0E408DD7"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90" w:history="1">
        <w:r w:rsidR="0081378F" w:rsidRPr="007A6257">
          <w:rPr>
            <w:rStyle w:val="Hyperlink"/>
            <w:noProof/>
          </w:rPr>
          <w:t>Equation 13: ACO – Stochastic Ant Decision Rule</w:t>
        </w:r>
        <w:r w:rsidR="0081378F">
          <w:rPr>
            <w:noProof/>
            <w:webHidden/>
          </w:rPr>
          <w:tab/>
        </w:r>
        <w:r w:rsidR="0081378F">
          <w:rPr>
            <w:noProof/>
            <w:webHidden/>
          </w:rPr>
          <w:fldChar w:fldCharType="begin"/>
        </w:r>
        <w:r w:rsidR="0081378F">
          <w:rPr>
            <w:noProof/>
            <w:webHidden/>
          </w:rPr>
          <w:instrText xml:space="preserve"> PAGEREF _Toc103618190 \h </w:instrText>
        </w:r>
        <w:r w:rsidR="0081378F">
          <w:rPr>
            <w:noProof/>
            <w:webHidden/>
          </w:rPr>
        </w:r>
        <w:r w:rsidR="0081378F">
          <w:rPr>
            <w:noProof/>
            <w:webHidden/>
          </w:rPr>
          <w:fldChar w:fldCharType="separate"/>
        </w:r>
        <w:r w:rsidR="007767DE">
          <w:rPr>
            <w:noProof/>
            <w:webHidden/>
          </w:rPr>
          <w:t>32</w:t>
        </w:r>
        <w:r w:rsidR="0081378F">
          <w:rPr>
            <w:noProof/>
            <w:webHidden/>
          </w:rPr>
          <w:fldChar w:fldCharType="end"/>
        </w:r>
      </w:hyperlink>
    </w:p>
    <w:p w14:paraId="7C82D1E8" w14:textId="3268CAEE"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91" w:history="1">
        <w:r w:rsidR="0081378F" w:rsidRPr="007A6257">
          <w:rPr>
            <w:rStyle w:val="Hyperlink"/>
            <w:noProof/>
          </w:rPr>
          <w:t>Equation 14: ACO – Min-Max Pheromone Update</w:t>
        </w:r>
        <w:r w:rsidR="0081378F">
          <w:rPr>
            <w:noProof/>
            <w:webHidden/>
          </w:rPr>
          <w:tab/>
        </w:r>
        <w:r w:rsidR="0081378F">
          <w:rPr>
            <w:noProof/>
            <w:webHidden/>
          </w:rPr>
          <w:fldChar w:fldCharType="begin"/>
        </w:r>
        <w:r w:rsidR="0081378F">
          <w:rPr>
            <w:noProof/>
            <w:webHidden/>
          </w:rPr>
          <w:instrText xml:space="preserve"> PAGEREF _Toc103618191 \h </w:instrText>
        </w:r>
        <w:r w:rsidR="0081378F">
          <w:rPr>
            <w:noProof/>
            <w:webHidden/>
          </w:rPr>
        </w:r>
        <w:r w:rsidR="0081378F">
          <w:rPr>
            <w:noProof/>
            <w:webHidden/>
          </w:rPr>
          <w:fldChar w:fldCharType="separate"/>
        </w:r>
        <w:r w:rsidR="007767DE">
          <w:rPr>
            <w:noProof/>
            <w:webHidden/>
          </w:rPr>
          <w:t>32</w:t>
        </w:r>
        <w:r w:rsidR="0081378F">
          <w:rPr>
            <w:noProof/>
            <w:webHidden/>
          </w:rPr>
          <w:fldChar w:fldCharType="end"/>
        </w:r>
      </w:hyperlink>
    </w:p>
    <w:p w14:paraId="41BBB980" w14:textId="549F61D4"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92" w:history="1">
        <w:r w:rsidR="0081378F" w:rsidRPr="007A6257">
          <w:rPr>
            <w:rStyle w:val="Hyperlink"/>
            <w:noProof/>
          </w:rPr>
          <w:t>Equation 15: ACO – Min-Max Clamp Operator</w:t>
        </w:r>
        <w:r w:rsidR="0081378F">
          <w:rPr>
            <w:noProof/>
            <w:webHidden/>
          </w:rPr>
          <w:tab/>
        </w:r>
        <w:r w:rsidR="0081378F">
          <w:rPr>
            <w:noProof/>
            <w:webHidden/>
          </w:rPr>
          <w:fldChar w:fldCharType="begin"/>
        </w:r>
        <w:r w:rsidR="0081378F">
          <w:rPr>
            <w:noProof/>
            <w:webHidden/>
          </w:rPr>
          <w:instrText xml:space="preserve"> PAGEREF _Toc103618192 \h </w:instrText>
        </w:r>
        <w:r w:rsidR="0081378F">
          <w:rPr>
            <w:noProof/>
            <w:webHidden/>
          </w:rPr>
        </w:r>
        <w:r w:rsidR="0081378F">
          <w:rPr>
            <w:noProof/>
            <w:webHidden/>
          </w:rPr>
          <w:fldChar w:fldCharType="separate"/>
        </w:r>
        <w:r w:rsidR="007767DE">
          <w:rPr>
            <w:noProof/>
            <w:webHidden/>
          </w:rPr>
          <w:t>32</w:t>
        </w:r>
        <w:r w:rsidR="0081378F">
          <w:rPr>
            <w:noProof/>
            <w:webHidden/>
          </w:rPr>
          <w:fldChar w:fldCharType="end"/>
        </w:r>
      </w:hyperlink>
    </w:p>
    <w:p w14:paraId="59C84608" w14:textId="150A2D0F"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93" w:history="1">
        <w:r w:rsidR="0081378F" w:rsidRPr="007A6257">
          <w:rPr>
            <w:rStyle w:val="Hyperlink"/>
            <w:noProof/>
          </w:rPr>
          <w:t>Equation 16: ACO – AS Local Pheromone Update</w:t>
        </w:r>
        <w:r w:rsidR="0081378F">
          <w:rPr>
            <w:noProof/>
            <w:webHidden/>
          </w:rPr>
          <w:tab/>
        </w:r>
        <w:r w:rsidR="0081378F">
          <w:rPr>
            <w:noProof/>
            <w:webHidden/>
          </w:rPr>
          <w:fldChar w:fldCharType="begin"/>
        </w:r>
        <w:r w:rsidR="0081378F">
          <w:rPr>
            <w:noProof/>
            <w:webHidden/>
          </w:rPr>
          <w:instrText xml:space="preserve"> PAGEREF _Toc103618193 \h </w:instrText>
        </w:r>
        <w:r w:rsidR="0081378F">
          <w:rPr>
            <w:noProof/>
            <w:webHidden/>
          </w:rPr>
        </w:r>
        <w:r w:rsidR="0081378F">
          <w:rPr>
            <w:noProof/>
            <w:webHidden/>
          </w:rPr>
          <w:fldChar w:fldCharType="separate"/>
        </w:r>
        <w:r w:rsidR="007767DE">
          <w:rPr>
            <w:noProof/>
            <w:webHidden/>
          </w:rPr>
          <w:t>33</w:t>
        </w:r>
        <w:r w:rsidR="0081378F">
          <w:rPr>
            <w:noProof/>
            <w:webHidden/>
          </w:rPr>
          <w:fldChar w:fldCharType="end"/>
        </w:r>
      </w:hyperlink>
    </w:p>
    <w:p w14:paraId="73337546" w14:textId="46BA327D"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94" w:history="1">
        <w:r w:rsidR="0081378F" w:rsidRPr="007A6257">
          <w:rPr>
            <w:rStyle w:val="Hyperlink"/>
            <w:noProof/>
          </w:rPr>
          <w:t>Equation 17: ACO – Deterministic Ant Decision Rule</w:t>
        </w:r>
        <w:r w:rsidR="0081378F">
          <w:rPr>
            <w:noProof/>
            <w:webHidden/>
          </w:rPr>
          <w:tab/>
        </w:r>
        <w:r w:rsidR="0081378F">
          <w:rPr>
            <w:noProof/>
            <w:webHidden/>
          </w:rPr>
          <w:fldChar w:fldCharType="begin"/>
        </w:r>
        <w:r w:rsidR="0081378F">
          <w:rPr>
            <w:noProof/>
            <w:webHidden/>
          </w:rPr>
          <w:instrText xml:space="preserve"> PAGEREF _Toc103618194 \h </w:instrText>
        </w:r>
        <w:r w:rsidR="0081378F">
          <w:rPr>
            <w:noProof/>
            <w:webHidden/>
          </w:rPr>
        </w:r>
        <w:r w:rsidR="0081378F">
          <w:rPr>
            <w:noProof/>
            <w:webHidden/>
          </w:rPr>
          <w:fldChar w:fldCharType="separate"/>
        </w:r>
        <w:r w:rsidR="007767DE">
          <w:rPr>
            <w:noProof/>
            <w:webHidden/>
          </w:rPr>
          <w:t>33</w:t>
        </w:r>
        <w:r w:rsidR="0081378F">
          <w:rPr>
            <w:noProof/>
            <w:webHidden/>
          </w:rPr>
          <w:fldChar w:fldCharType="end"/>
        </w:r>
      </w:hyperlink>
    </w:p>
    <w:p w14:paraId="1826EC81" w14:textId="74BFD549"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95" w:history="1">
        <w:r w:rsidR="0081378F" w:rsidRPr="007A6257">
          <w:rPr>
            <w:rStyle w:val="Hyperlink"/>
            <w:noProof/>
          </w:rPr>
          <w:t>Equation 18: ACO T-max Calculation</w:t>
        </w:r>
        <w:r w:rsidR="0081378F">
          <w:rPr>
            <w:noProof/>
            <w:webHidden/>
          </w:rPr>
          <w:tab/>
        </w:r>
        <w:r w:rsidR="0081378F">
          <w:rPr>
            <w:noProof/>
            <w:webHidden/>
          </w:rPr>
          <w:fldChar w:fldCharType="begin"/>
        </w:r>
        <w:r w:rsidR="0081378F">
          <w:rPr>
            <w:noProof/>
            <w:webHidden/>
          </w:rPr>
          <w:instrText xml:space="preserve"> PAGEREF _Toc103618195 \h </w:instrText>
        </w:r>
        <w:r w:rsidR="0081378F">
          <w:rPr>
            <w:noProof/>
            <w:webHidden/>
          </w:rPr>
        </w:r>
        <w:r w:rsidR="0081378F">
          <w:rPr>
            <w:noProof/>
            <w:webHidden/>
          </w:rPr>
          <w:fldChar w:fldCharType="separate"/>
        </w:r>
        <w:r w:rsidR="007767DE">
          <w:rPr>
            <w:noProof/>
            <w:webHidden/>
          </w:rPr>
          <w:t>43</w:t>
        </w:r>
        <w:r w:rsidR="0081378F">
          <w:rPr>
            <w:noProof/>
            <w:webHidden/>
          </w:rPr>
          <w:fldChar w:fldCharType="end"/>
        </w:r>
      </w:hyperlink>
    </w:p>
    <w:p w14:paraId="284BBDE6" w14:textId="3773AB48" w:rsidR="0081378F" w:rsidRDefault="00784F02">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3618196" w:history="1">
        <w:r w:rsidR="0081378F" w:rsidRPr="007A6257">
          <w:rPr>
            <w:rStyle w:val="Hyperlink"/>
            <w:noProof/>
          </w:rPr>
          <w:t>Equation 19: ACO T-min Calculation</w:t>
        </w:r>
        <w:r w:rsidR="0081378F">
          <w:rPr>
            <w:noProof/>
            <w:webHidden/>
          </w:rPr>
          <w:tab/>
        </w:r>
        <w:r w:rsidR="0081378F">
          <w:rPr>
            <w:noProof/>
            <w:webHidden/>
          </w:rPr>
          <w:fldChar w:fldCharType="begin"/>
        </w:r>
        <w:r w:rsidR="0081378F">
          <w:rPr>
            <w:noProof/>
            <w:webHidden/>
          </w:rPr>
          <w:instrText xml:space="preserve"> PAGEREF _Toc103618196 \h </w:instrText>
        </w:r>
        <w:r w:rsidR="0081378F">
          <w:rPr>
            <w:noProof/>
            <w:webHidden/>
          </w:rPr>
        </w:r>
        <w:r w:rsidR="0081378F">
          <w:rPr>
            <w:noProof/>
            <w:webHidden/>
          </w:rPr>
          <w:fldChar w:fldCharType="separate"/>
        </w:r>
        <w:r w:rsidR="007767DE">
          <w:rPr>
            <w:noProof/>
            <w:webHidden/>
          </w:rPr>
          <w:t>43</w:t>
        </w:r>
        <w:r w:rsidR="0081378F">
          <w:rPr>
            <w:noProof/>
            <w:webHidden/>
          </w:rPr>
          <w:fldChar w:fldCharType="end"/>
        </w:r>
      </w:hyperlink>
    </w:p>
    <w:p w14:paraId="6997CA56" w14:textId="7CC0DA65" w:rsidR="00C90065" w:rsidRDefault="0081378F" w:rsidP="00C90065">
      <w:pPr>
        <w:pStyle w:val="content"/>
        <w:sectPr w:rsidR="00C90065" w:rsidSect="00C90065">
          <w:headerReference w:type="default" r:id="rId15"/>
          <w:footerReference w:type="default" r:id="rId16"/>
          <w:pgSz w:w="11906" w:h="16838"/>
          <w:pgMar w:top="1418" w:right="1701" w:bottom="1418" w:left="1814" w:header="720" w:footer="720" w:gutter="0"/>
          <w:pgNumType w:fmt="lowerRoman" w:start="1"/>
          <w:cols w:space="720"/>
        </w:sectPr>
      </w:pPr>
      <w:r>
        <w:fldChar w:fldCharType="end"/>
      </w:r>
    </w:p>
    <w:p w14:paraId="7F3A2572" w14:textId="77777777" w:rsidR="00C90065" w:rsidRPr="00C90065" w:rsidRDefault="00C90065" w:rsidP="00C90065">
      <w:pPr>
        <w:pStyle w:val="content"/>
      </w:pPr>
    </w:p>
    <w:p w14:paraId="74BB8F4E" w14:textId="77777777" w:rsidR="00AD3017" w:rsidRDefault="00F804C2" w:rsidP="00940E64">
      <w:pPr>
        <w:pStyle w:val="Heading1"/>
      </w:pPr>
      <w:bookmarkStart w:id="11" w:name="_Toc104302672"/>
      <w:r w:rsidRPr="00940E64">
        <w:lastRenderedPageBreak/>
        <w:t>Introduction</w:t>
      </w:r>
      <w:bookmarkEnd w:id="9"/>
      <w:bookmarkEnd w:id="11"/>
      <w:r w:rsidR="00B063E3">
        <w:t xml:space="preserve"> </w:t>
      </w:r>
    </w:p>
    <w:p w14:paraId="5A759E24" w14:textId="77777777" w:rsidR="0099388A" w:rsidRDefault="0099388A" w:rsidP="00CF6381">
      <w:pPr>
        <w:pStyle w:val="Heading2"/>
      </w:pPr>
      <w:bookmarkStart w:id="12" w:name="_Toc104302673"/>
      <w:r w:rsidRPr="003D631F">
        <w:t>Background</w:t>
      </w:r>
      <w:bookmarkEnd w:id="12"/>
      <w:r w:rsidRPr="0099388A">
        <w:t xml:space="preserve"> </w:t>
      </w:r>
    </w:p>
    <w:p w14:paraId="6819EDF7" w14:textId="31CAF170" w:rsidR="00BC3224" w:rsidRDefault="00B4274C" w:rsidP="00EA1BF7">
      <w:r>
        <w:t>Biologically Inspired Algorithms</w:t>
      </w:r>
      <w:r w:rsidR="00F635F3">
        <w:t xml:space="preserve"> (BIAs)</w:t>
      </w:r>
      <w:r>
        <w:t xml:space="preserve"> are a term used to denote</w:t>
      </w:r>
      <w:r w:rsidR="00BC3224">
        <w:t xml:space="preserve"> a family of</w:t>
      </w:r>
      <w:r>
        <w:t xml:space="preserve"> algorithms</w:t>
      </w:r>
      <w:r w:rsidR="00BC3224">
        <w:t xml:space="preserve"> </w:t>
      </w:r>
      <w:r>
        <w:t xml:space="preserve">that </w:t>
      </w:r>
      <w:r w:rsidR="00BC3224">
        <w:t xml:space="preserve">each </w:t>
      </w:r>
      <w:r>
        <w:t>ar</w:t>
      </w:r>
      <w:r w:rsidR="00BC3224">
        <w:t>o</w:t>
      </w:r>
      <w:r>
        <w:t>se from an analysis of nature’s solution to common problems</w:t>
      </w:r>
      <w:r w:rsidR="00C60E04">
        <w:t>.</w:t>
      </w:r>
      <w:r w:rsidR="00450007">
        <w:t xml:space="preserve"> </w:t>
      </w:r>
      <w:r w:rsidR="00C60E04">
        <w:t xml:space="preserve">They are further subcategorized by their general methodologies </w:t>
      </w:r>
      <w:r>
        <w:t>like Evolutionary algorithms (using the concept of gene</w:t>
      </w:r>
      <w:r w:rsidR="004E367B">
        <w:t xml:space="preserve">tic </w:t>
      </w:r>
      <w:r>
        <w:t>crossovers)</w:t>
      </w:r>
      <w:r w:rsidR="00450007">
        <w:t xml:space="preserve"> and </w:t>
      </w:r>
      <w:r>
        <w:t>Swarm Intelligence (</w:t>
      </w:r>
      <w:r w:rsidR="004E367B">
        <w:t>modelled</w:t>
      </w:r>
      <w:r>
        <w:t xml:space="preserve"> after the </w:t>
      </w:r>
      <w:r w:rsidR="004E367B">
        <w:t>behaviours</w:t>
      </w:r>
      <w:r>
        <w:t xml:space="preserve"> of creatures</w:t>
      </w:r>
      <w:r w:rsidR="004E367B">
        <w:t xml:space="preserve"> </w:t>
      </w:r>
      <w:r>
        <w:t>that operate in swarms</w:t>
      </w:r>
      <w:r w:rsidR="004E367B">
        <w:t xml:space="preserve"> like birds, fish and bees</w:t>
      </w:r>
      <w:r>
        <w:t>; using a team of multiple simplistic agents working together</w:t>
      </w:r>
      <w:r w:rsidR="004E367B">
        <w:t xml:space="preserve"> to solve a complex problem</w:t>
      </w:r>
      <w:r>
        <w:t>),</w:t>
      </w:r>
      <w:r w:rsidR="00450007">
        <w:t xml:space="preserve"> </w:t>
      </w:r>
      <w:r>
        <w:t xml:space="preserve">among many others. </w:t>
      </w:r>
    </w:p>
    <w:p w14:paraId="4095BF58" w14:textId="77777777" w:rsidR="00760500" w:rsidRDefault="00760500" w:rsidP="00EA1BF7"/>
    <w:p w14:paraId="45CB18BD" w14:textId="1F81B4D1" w:rsidR="00F441AC" w:rsidRDefault="00E72B69" w:rsidP="009B67FD">
      <w:r>
        <w:t xml:space="preserve">Originally developed </w:t>
      </w:r>
      <w:r w:rsidR="00760500">
        <w:t>sometime</w:t>
      </w:r>
      <w:r>
        <w:t xml:space="preserve"> in the 1960s </w:t>
      </w:r>
      <w:r>
        <w:fldChar w:fldCharType="begin"/>
      </w:r>
      <w:r w:rsidR="00760500">
        <w:instrText xml:space="preserve"> ADDIN ZOTERO_ITEM CSL_CITATION {"citationID":"f1oymcGf","properties":{"formattedCitation":"(Coley, 1999)","plainCitation":"(Coley, 1999)","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schema":"https://github.com/citation-style-language/schema/raw/master/csl-citation.json"} </w:instrText>
      </w:r>
      <w:r>
        <w:fldChar w:fldCharType="separate"/>
      </w:r>
      <w:r w:rsidR="00760500" w:rsidRPr="00760500">
        <w:t>(Coley, 1999)</w:t>
      </w:r>
      <w:r>
        <w:fldChar w:fldCharType="end"/>
      </w:r>
      <w:r>
        <w:t>, o</w:t>
      </w:r>
      <w:r w:rsidR="00BC3224">
        <w:t>ne of the earlies</w:t>
      </w:r>
      <w:r w:rsidR="005255AB">
        <w:t>t occurring members</w:t>
      </w:r>
      <w:r w:rsidR="00BC3224">
        <w:t xml:space="preserve"> of these </w:t>
      </w:r>
      <w:r w:rsidR="005255AB">
        <w:t xml:space="preserve">Biologically Inspired Algorithms </w:t>
      </w:r>
      <w:r w:rsidR="00EA1BF7">
        <w:t xml:space="preserve">in history </w:t>
      </w:r>
      <w:r w:rsidR="005255AB">
        <w:t xml:space="preserve">is the Genetic Algorithm inspired by Charles Darwin’s theory of </w:t>
      </w:r>
      <w:r w:rsidR="005255AB" w:rsidRPr="00EA1BF7">
        <w:t>evolution</w:t>
      </w:r>
      <w:r w:rsidR="005255AB">
        <w:t xml:space="preserve"> through natural selection.</w:t>
      </w:r>
      <w:r w:rsidR="00EA1BF7">
        <w:t xml:space="preserve"> </w:t>
      </w:r>
      <w:r w:rsidR="002F5D7E" w:rsidRPr="002F5D7E">
        <w:t xml:space="preserve">Progressing </w:t>
      </w:r>
      <w:r w:rsidR="002F5D7E">
        <w:t xml:space="preserve">on through the latter quarter of the nineties marked revolutionary findings in the development of more AI technologies like evolutionary computation </w:t>
      </w:r>
      <w:r w:rsidR="002F5D7E">
        <w:fldChar w:fldCharType="begin"/>
      </w:r>
      <w:r w:rsidR="002F5D7E">
        <w:instrText xml:space="preserve"> ADDIN ZOTERO_ITEM CSL_CITATION {"citationID":"7W8Wht71","properties":{"formattedCitation":"(Back et al., 1997)","plainCitation":"(Back et al., 1997)","noteIndex":0},"citationItems":[{"id":524,"uris":["http://zotero.org/users/7139034/items/CIX67YXF"],"itemData":{"id":524,"type":"article-journal","abstract":"Evolutionary computation has started to receive significant attention during the last decade, although the origins can be traced back to the late 1950's. This article surveys the history as well as the current state of this rapidly growing field. We describe the purpose, the general structure, and the working principles of different approaches, including genetic algorithms (GA) (with links to genetic programming (GP) and classifier systems (CS)), evolution strategies (ES), and evolutionary programming (EP) by analysis and comparison of their most important constituents (i.e. representations, variation operators, reproduction, and selection mechanism). Finally, we give a brief overview on the manifold of application domains, although this necessarily must remain incomplete.","container-title":"IEEE Transactions on Evolutionary Computation","DOI":"10.1109/4235.585888","ISSN":"1941-0026","issue":"1","note":"event: IEEE Transactions on Evolutionary Computation","page":"3-17","source":"IEEE Xplore","title":"Evolutionary computation: comments on the history and current state","title-short":"Evolutionary computation","volume":"1","author":[{"family":"Back","given":"T."},{"family":"Hammel","given":"U."},{"family":"Schwefel","given":"H.-P."}],"issued":{"date-parts":[["1997",4]]}}}],"schema":"https://github.com/citation-style-language/schema/raw/master/csl-citation.json"} </w:instrText>
      </w:r>
      <w:r w:rsidR="002F5D7E">
        <w:fldChar w:fldCharType="separate"/>
      </w:r>
      <w:r w:rsidR="002F5D7E" w:rsidRPr="002F5D7E">
        <w:t>(Back et al., 1997)</w:t>
      </w:r>
      <w:r w:rsidR="002F5D7E">
        <w:fldChar w:fldCharType="end"/>
      </w:r>
      <w:r w:rsidR="002F5D7E">
        <w:t xml:space="preserve"> and the Artificial Neural Network </w:t>
      </w:r>
      <w:r w:rsidR="002F5D7E">
        <w:fldChar w:fldCharType="begin"/>
      </w:r>
      <w:r w:rsidR="002F5D7E">
        <w:instrText xml:space="preserve"> ADDIN ZOTERO_ITEM CSL_CITATION {"citationID":"LAoSCvLT","properties":{"formattedCitation":"(Jain et al., 1996)","plainCitation":"(Jain et al., 1996)","noteIndex":0},"citationItems":[{"id":527,"uris":["http://zotero.org/users/7139034/items/6IJ2F6JR"],"itemData":{"id":527,"type":"article-journal","abstract":"Artificial neural nets (ANNs) are massively parallel systems with large numbers of interconnected simple processors. The article discusses the motivations behind the development of ANNs and describes the basic biological neuron and the artificial computational model. It outlines network architectures and learning processes, and presents some of the most commonly used ANN models. It concludes with character recognition, a successful ANN application.","container-title":"Computer","DOI":"10.1109/2.485891","ISSN":"1558-0814","issue":"3","note":"event: Computer","page":"31-44","source":"IEEE Xplore","title":"Artificial neural networks: a tutorial","title-short":"Artificial neural networks","volume":"29","author":[{"family":"Jain","given":"A.K."},{"family":"Mao","given":"Jianchang"},{"family":"Mohiuddin","given":"K.M."}],"issued":{"date-parts":[["1996",3]]}}}],"schema":"https://github.com/citation-style-language/schema/raw/master/csl-citation.json"} </w:instrText>
      </w:r>
      <w:r w:rsidR="002F5D7E">
        <w:fldChar w:fldCharType="separate"/>
      </w:r>
      <w:r w:rsidR="002F5D7E" w:rsidRPr="002F5D7E">
        <w:t>(Jain et al., 1996)</w:t>
      </w:r>
      <w:r w:rsidR="002F5D7E">
        <w:fldChar w:fldCharType="end"/>
      </w:r>
      <w:r w:rsidR="001E2497">
        <w:t xml:space="preserve"> modelled after the inner workings of the brain</w:t>
      </w:r>
      <w:r w:rsidR="002F5D7E">
        <w:t xml:space="preserve">. </w:t>
      </w:r>
      <w:r w:rsidR="009B67FD">
        <w:t xml:space="preserve">These </w:t>
      </w:r>
      <w:r w:rsidR="001E2497">
        <w:t xml:space="preserve">algorithms have found great application in a variety of fields, but few findings made during that time </w:t>
      </w:r>
      <w:r w:rsidR="00C020AB">
        <w:t xml:space="preserve">have </w:t>
      </w:r>
      <w:r w:rsidR="001E2497">
        <w:t xml:space="preserve">brought as many revolutionary insights to AI as </w:t>
      </w:r>
      <w:r w:rsidR="00B66F88">
        <w:t xml:space="preserve">the </w:t>
      </w:r>
      <w:r w:rsidR="001E2497">
        <w:t xml:space="preserve">emergence of </w:t>
      </w:r>
      <w:r w:rsidR="001E2497" w:rsidRPr="001E2497">
        <w:rPr>
          <w:i/>
          <w:iCs/>
        </w:rPr>
        <w:t>Swarm Intelligence</w:t>
      </w:r>
      <w:r w:rsidR="001E2497">
        <w:t xml:space="preserve">. </w:t>
      </w:r>
    </w:p>
    <w:p w14:paraId="1B80D5BE" w14:textId="77777777" w:rsidR="00F441AC" w:rsidRDefault="00F441AC" w:rsidP="009B67FD"/>
    <w:p w14:paraId="38948DA6" w14:textId="69D29C9B" w:rsidR="00164703" w:rsidRDefault="001E2497" w:rsidP="009B67FD">
      <w:r>
        <w:t xml:space="preserve">Swarm intelligence </w:t>
      </w:r>
      <w:r w:rsidR="00F441AC">
        <w:t xml:space="preserve">was a method developed to allow exploitation of social </w:t>
      </w:r>
      <w:r w:rsidR="00442536">
        <w:t xml:space="preserve">behaviours by splitting the computational requirements for performing complex tasks and calculations across a group, or swarm, of </w:t>
      </w:r>
      <w:r w:rsidR="00397ED1">
        <w:t xml:space="preserve">simplistic </w:t>
      </w:r>
      <w:r w:rsidR="00442536">
        <w:t>inter-communicating individual agents. Inspiration for the design was taken from the collective behaviour of social organisms such as ants, termites, bees, birds, and fish</w:t>
      </w:r>
      <w:r w:rsidR="004F0AD4">
        <w:t>.</w:t>
      </w:r>
      <w:r w:rsidR="00ED02B6">
        <w:t xml:space="preserve"> </w:t>
      </w:r>
      <w:r w:rsidR="004F0AD4">
        <w:t>Two of</w:t>
      </w:r>
      <w:r w:rsidR="00397ED1">
        <w:t xml:space="preserve"> the most popular algorithms that arose from implementations of swarm intelligence are the </w:t>
      </w:r>
      <w:r w:rsidR="00397ED1" w:rsidRPr="00397ED1">
        <w:rPr>
          <w:i/>
          <w:iCs/>
        </w:rPr>
        <w:t>Ant Colony Optimization</w:t>
      </w:r>
      <w:r w:rsidR="00397ED1">
        <w:t xml:space="preserve"> (ACO) and the </w:t>
      </w:r>
      <w:r w:rsidR="00397ED1" w:rsidRPr="00397ED1">
        <w:rPr>
          <w:i/>
          <w:iCs/>
        </w:rPr>
        <w:t>Particle Swarm Optimization</w:t>
      </w:r>
      <w:r w:rsidR="00397ED1">
        <w:t xml:space="preserve"> (PSO) algorithms </w:t>
      </w:r>
      <w:r w:rsidR="00442536">
        <w:fldChar w:fldCharType="begin"/>
      </w:r>
      <w:r w:rsidR="00ED02B6">
        <w:instrText xml:space="preserve"> ADDIN ZOTERO_ITEM CSL_CITATION {"citationID":"H3e1c8Gm","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sidR="00442536">
        <w:fldChar w:fldCharType="separate"/>
      </w:r>
      <w:r w:rsidR="00ED02B6" w:rsidRPr="00ED02B6">
        <w:t>(Blum &amp; Li, 2008)</w:t>
      </w:r>
      <w:r w:rsidR="00442536">
        <w:fldChar w:fldCharType="end"/>
      </w:r>
      <w:r w:rsidR="00442536">
        <w:t>.</w:t>
      </w:r>
      <w:r w:rsidR="00ED02B6">
        <w:t xml:space="preserve"> </w:t>
      </w:r>
    </w:p>
    <w:p w14:paraId="360AF8EA" w14:textId="77777777" w:rsidR="00397ED1" w:rsidRDefault="00397ED1" w:rsidP="009B67FD"/>
    <w:p w14:paraId="5DFBFA27" w14:textId="01596C5A" w:rsidR="00397ED1" w:rsidRPr="00760500" w:rsidRDefault="00FC0035" w:rsidP="009B67FD">
      <w:r w:rsidRPr="00FC0035">
        <w:t xml:space="preserve">Ant Colony </w:t>
      </w:r>
      <w:r w:rsidR="00397ED1">
        <w:t xml:space="preserve">and </w:t>
      </w:r>
      <w:r>
        <w:t>Particle Swarm Optimization</w:t>
      </w:r>
      <w:r w:rsidR="00760500">
        <w:t xml:space="preserve"> </w:t>
      </w:r>
      <w:r w:rsidR="00C96862">
        <w:t xml:space="preserve">have </w:t>
      </w:r>
      <w:r>
        <w:t xml:space="preserve">both </w:t>
      </w:r>
      <w:r w:rsidR="00C96862">
        <w:t xml:space="preserve">found great </w:t>
      </w:r>
      <w:r w:rsidR="00D27CFD">
        <w:t>success in application</w:t>
      </w:r>
      <w:r w:rsidR="00C96862">
        <w:t xml:space="preserve"> </w:t>
      </w:r>
      <w:r w:rsidR="00D27CFD">
        <w:t xml:space="preserve">to discrete and continuous domains respectively. ACO has been used as a rough set approach to feature selection </w:t>
      </w:r>
      <w:r w:rsidR="00D27CFD">
        <w:fldChar w:fldCharType="begin"/>
      </w:r>
      <w:r w:rsidR="00A50A9B">
        <w:instrText xml:space="preserve"> ADDIN ZOTERO_ITEM CSL_CITATION {"citationID":"0r0oRZy8","properties":{"formattedCitation":"(Chen et al., 2010)","plainCitation":"(Chen et al., 2010)","noteIndex":0},"citationItems":[{"id":501,"uris":["http://zotero.org/users/7139034/items/WR4XDKJX"],"itemData":{"id":501,"type":"article-journal","abstract":"Rough set theory is one of the effective methods to feature selection, which can preserve the meaning of the features. The essence of rough set approach to feature selection is to find a subset of the original features. Since finding a minimal subset of the features is a NP-hard problem, it is necessary to investigate effective and efficient heuristic algorithms. Ant colony optimization (ACO) has been successfully applied to many difficult combinatorial problems like quadratic assignment, traveling salesman, scheduling, etc. It is particularly attractive for feature selection since there is no heuristic information that can guide search to the optimal minimal subset every time. However, ants can discover the best feature combinations as they traverse the graph. In this paper, we propose a new rough set approach to feature selection based on ACO, which adopts mutual information based feature significance as heuristic information. A novel feature selection algorithm is also given. Jensen and Shen proposed a ACO-based feature selection approach which starts from a random feature. Our approach starts from the feature core, which changes the complete graph to a smaller one. To verify the efficiency of our algorithm, experiments are carried out on some standard UCI datasets. The results demonstrate that our algorithm can provide efficient solution to find a minimal subset of the features.","container-title":"Pattern Recognition Letters","DOI":"10.1016/j.patrec.2009.10.013","ISSN":"0167-8655","issue":"3","journalAbbreviation":"Pattern Recognition Letters","language":"en","page":"226-233","source":"ScienceDirect","title":"A rough set approach to feature selection based on ant colony optimization","volume":"31","author":[{"family":"Chen","given":"Yumin"},{"family":"Miao","given":"Duoqian"},{"family":"Wang","given":"Ruizhi"}],"issued":{"date-parts":[["2010",2,1]]}}}],"schema":"https://github.com/citation-style-language/schema/raw/master/csl-citation.json"} </w:instrText>
      </w:r>
      <w:r w:rsidR="00D27CFD">
        <w:fldChar w:fldCharType="separate"/>
      </w:r>
      <w:r w:rsidR="00A50A9B" w:rsidRPr="00A50A9B">
        <w:t>(Chen et al., 2010)</w:t>
      </w:r>
      <w:r w:rsidR="00D27CFD">
        <w:fldChar w:fldCharType="end"/>
      </w:r>
      <w:r w:rsidR="00D27CFD">
        <w:t xml:space="preserve">, heart disease prediction and </w:t>
      </w:r>
      <w:r w:rsidR="00D27CFD">
        <w:lastRenderedPageBreak/>
        <w:t xml:space="preserve">classification </w:t>
      </w:r>
      <w:r w:rsidR="00D27CFD">
        <w:fldChar w:fldCharType="begin"/>
      </w:r>
      <w:r w:rsidR="00D27CFD">
        <w:instrText xml:space="preserve"> ADDIN ZOTERO_ITEM CSL_CITATION {"citationID":"mXO1HEZq","properties":{"formattedCitation":"(Khourdifi &amp; Bahaj, 2019)","plainCitation":"(Khourdifi &amp; Bahaj, 2019)","noteIndex":0},"citationItems":[{"id":222,"uris":["http://zotero.org/users/7139034/items/FB5TBQ26"],"itemData":{"id":222,"type":"article-journal","abstract":"The prediction of heart disease is one of the areas where machine learning can be implemented. Optimization algorithms have the advantage of dealing with complex non-linear problems with a good flexibility and adaptability. In this paper, we exploited the Fast Correlation-Based Feature Selection (FCBF) method to filter redundant features in order to improve the quality of heart disease classification. Then, we perform a classification based on different classification algorithms such as K-Nearest Neighbour, Support Vector Machine, Naïve Bayes, Random Forest and a Multilayer Perception / Artificial Neural Network optimized by Particle Swarm Optimization (PSO) combined with Ant Colony Optimization (ACO) approaches. The proposed mixed approach is applied to heart disease dataset; the results demonstrate the efficacy and robustness of the proposed hybrid method in processing various types of data for heart disease classification. Therefore, this study examines the different machine learning algorithms and compares the results using different performance measures, i.e. accuracy, precision, recall, f1-score, etc. A maximum classification accuracy of 99.65% using the optimized model proposed by FCBF, PSO and ACO. The results show that the performance of the proposed system is superior to that of the classification technique presented above.","container-title":"International Journal of Intelligent Engineering and Systems","DOI":"10.22266/ijies2019.0228.24","journalAbbreviation":"International Journal of Intelligent Engineering and Systems","source":"ResearchGate","title":"Heart Disease Prediction and Classification Using Machine Learning Algorithms Optimized by Particle Swarm Optimization and Ant Colony Optimization","volume":"12","author":[{"family":"Khourdifi","given":"Youness"},{"family":"Bahaj","given":"Mohamed"}],"issued":{"date-parts":[["2019",2,28]]}}}],"schema":"https://github.com/citation-style-language/schema/raw/master/csl-citation.json"} </w:instrText>
      </w:r>
      <w:r w:rsidR="00D27CFD">
        <w:fldChar w:fldCharType="separate"/>
      </w:r>
      <w:r w:rsidR="00D27CFD" w:rsidRPr="00D27CFD">
        <w:t>(Khourdifi &amp; Bahaj, 2019)</w:t>
      </w:r>
      <w:r w:rsidR="00D27CFD">
        <w:fldChar w:fldCharType="end"/>
      </w:r>
      <w:r w:rsidR="00D27CFD">
        <w:t xml:space="preserve"> and real-time routing problems </w:t>
      </w:r>
      <w:r w:rsidR="00D27CFD">
        <w:fldChar w:fldCharType="begin"/>
      </w:r>
      <w:r w:rsidR="00D27CFD">
        <w:instrText xml:space="preserve"> ADDIN ZOTERO_ITEM CSL_CITATION {"citationID":"PM0WAlgz","properties":{"formattedCitation":"(Sam\\uc0\\u224{} et al., 2016)","plainCitation":"(Samà et al., 2016)","noteIndex":0},"citationItems":[{"id":512,"uris":["http://zotero.org/users/7139034/items/34MABSXI"],"itemData":{"id":512,"type":"article-journal","abstract":"This paper deals with the real-time problem of scheduling and routing trains in a railway network. In the related literature, this problem is usually solved starting from a subset of routing alternatives and computing the near-optimal solution of the simplified routing problem. We study how to select the best subset of routing alternatives for each train among all possible alternatives. The real-time train routing selection problem is formulated as an integer linear programming formulation and solved via an algorithm inspired by the ant colonies’ behavior. The real-time railway traffic management problem takes as input the best subset of routing alternatives and is solved as a mixed-integer linear program. The proposed methodology is tested on two practical case studies of the French railway infrastructure: the Lille terminal station area and the Rouen line. The computational experiments are based on several practical disturbed scenarios. Our methodology allows the improvement of the state of the art in terms of the minimization of train consecutive delays. The improvement is around 22% for the Rouen instances and around 56% for the Lille instances.","container-title":"Transportation Research Part B: Methodological","DOI":"10.1016/j.trb.2016.01.005","ISSN":"0191-2615","journalAbbreviation":"Transportation Research Part B: Methodological","language":"en","page":"89-108","source":"ScienceDirect","title":"Ant colony optimization for the real-time train routing selection problem","volume":"85","author":[{"family":"Samà","given":"Marcella"},{"family":"Pellegrini","given":"Paola"},{"family":"D’Ariano","given":"Andrea"},{"family":"Rodriguez","given":"Joaquin"},{"family":"Pacciarelli","given":"Dario"}],"issued":{"date-parts":[["2016",3,1]]}}}],"schema":"https://github.com/citation-style-language/schema/raw/master/csl-citation.json"} </w:instrText>
      </w:r>
      <w:r w:rsidR="00D27CFD">
        <w:fldChar w:fldCharType="separate"/>
      </w:r>
      <w:r w:rsidR="00D27CFD" w:rsidRPr="00D27CFD">
        <w:rPr>
          <w:szCs w:val="24"/>
        </w:rPr>
        <w:t>(Samà et al., 2016)</w:t>
      </w:r>
      <w:r w:rsidR="00D27CFD">
        <w:fldChar w:fldCharType="end"/>
      </w:r>
      <w:r w:rsidR="00D27CFD">
        <w:t xml:space="preserve">. PSO has been used for multi-objective optimization </w:t>
      </w:r>
      <w:r w:rsidR="00D27CFD">
        <w:fldChar w:fldCharType="begin"/>
      </w:r>
      <w:r w:rsidR="00D27CFD">
        <w:instrText xml:space="preserve"> ADDIN ZOTERO_ITEM CSL_CITATION {"citationID":"RrTVUiNJ","properties":{"formattedCitation":"(Delgarm et al., 2016)","plainCitation":"(Delgarm et al., 2016)","noteIndex":0},"citationItems":[{"id":545,"uris":["http://zotero.org/users/7139034/items/AQHZSCBV"],"itemData":{"id":545,"type":"article-journal","abstract":"This paper proposes an efficient methodology for the simulation-based multi-objective optimization problems, which addresses important limitations for the optimization of the building energy performance. In this work, a mono- and multi-objective particle swarm optimization (MOPSO) algorithm is coupled with EnergyPlus building energy simulation software to find a set of non-dominated solutions to enhance the building energy performance. To evaluate the capability and effectiveness of the approach, the developed method is applied to a single room model, and the effect of building architectural parameters including, the building orientation, the shading overhang specifications, the window size, and the glazing and the wall material properties on the building energy consumption are studied in four major climatic regions of Iran. In the optimization section, mono-criterion and multi-criteria optimization analyses of the annual cooling, heating, and lighting electricity consumption are examined to understand interactions between the objective functions and to minimize the annual total building energy demand. The achieved optimum solutions from the multi-objective optimization process are also reported as Pareto optimal fronts. Finally, the result of multi-criteria minimization is compared with the mono-criterion ones. The results of the triple-objective optimization problem point out that for our typical model, the annual cooling electricity decreases about 19.8–33.3%; while the annual heating and lighting ones increase 1.7–4.8% and 0.5–2.6%, respectively, in comparison to the baseline model for four diverse climatic regions of Iran. In addition, the optimum design leads to 1.6–11.3% diminution of the total annual building electricity demand. The proposed optimization method shows a powerful and useful tool that can save time while searching for the optimal solutions with conflicting objective functions; therefore facilitate decision making in early phases of a building design in order to enhance its energy efficiency.","container-title":"Applied Energy","DOI":"10.1016/j.apenergy.2016.02.141","ISSN":"0306-2619","journalAbbreviation":"Applied Energy","language":"en","page":"293-303","source":"ScienceDirect","title":"Multi-objective optimization of the building energy performance: A simulation-based approach by means of particle swarm optimization (PSO)","title-short":"Multi-objective optimization of the building energy performance","volume":"170","author":[{"family":"Delgarm","given":"N."},{"family":"Sajadi","given":"B."},{"family":"Kowsary","given":"F."},{"family":"Delgarm","given":"S."}],"issued":{"date-parts":[["2016",5,15]]}}}],"schema":"https://github.com/citation-style-language/schema/raw/master/csl-citation.json"} </w:instrText>
      </w:r>
      <w:r w:rsidR="00D27CFD">
        <w:fldChar w:fldCharType="separate"/>
      </w:r>
      <w:r w:rsidR="00D27CFD" w:rsidRPr="00D27CFD">
        <w:t>(Delgarm et al., 2016)</w:t>
      </w:r>
      <w:r w:rsidR="00D27CFD">
        <w:fldChar w:fldCharType="end"/>
      </w:r>
      <w:r w:rsidR="00D27CFD">
        <w:t xml:space="preserve">, </w:t>
      </w:r>
      <w:r w:rsidR="00464D32">
        <w:t xml:space="preserve">clustering for high dimensional datasets </w:t>
      </w:r>
      <w:r w:rsidR="00464D32">
        <w:fldChar w:fldCharType="begin"/>
      </w:r>
      <w:r w:rsidR="00464D32">
        <w:instrText xml:space="preserve"> ADDIN ZOTERO_ITEM CSL_CITATION {"citationID":"svmAqyOt","properties":{"formattedCitation":"(Esmin et al., 2015)","plainCitation":"(Esmin et al., 2015)","noteIndex":0},"citationItems":[{"id":543,"uris":["http://zotero.org/users/7139034/items/G92S3RHB"],"itemData":{"id":543,"type":"article-journal","abstract":"Data clustering is one of the most popular techniques in data mining. It is a process of partitioning an unlabeled dataset into groups, where each group contains objects which are similar to each other with respect to a certain similarity measure and different from those of other groups. Clustering high-dimensional data is the cluster analysis of data which have anywhere from a few dozen to many thousands of dimensions. Such high-dimensional data spaces are often encountered in areas such as medicine, bioinformatics, biology, recommendation systems and the clustering of text documents. Many algorithms for large data sets have been proposed in the literature using different techniques. However, conventional algorithms have some shortcomings such as the slowness of their convergence and their sensitivity to initialization values. Particle Swarm Optimization (PSO) is a population-based globalized search algorithm that uses the principles of the social behavior of swarms. PSO produces better results in complicated and multi-peak problems. This paper presents a literature survey on the PSO algorithm and its variants to clustering high-dimensional data. An attempt is made to provide a guide for the researchers who are working in the area of PSO and high-dimensional data clustering.","container-title":"Artificial Intelligence Review","DOI":"10.1007/s10462-013-9400-4","ISSN":"1573-7462","issue":"1","journalAbbreviation":"Artif Intell Rev","language":"en","page":"23-45","source":"Springer Link","title":"A review on particle swarm optimization algorithm and its variants to clustering high-dimensional data","volume":"44","author":[{"family":"Esmin","given":"Ahmed A. A."},{"family":"Coelho","given":"Rodrigo A."},{"family":"Matwin","given":"Stan"}],"issued":{"date-parts":[["2015",6,1]]}}}],"schema":"https://github.com/citation-style-language/schema/raw/master/csl-citation.json"} </w:instrText>
      </w:r>
      <w:r w:rsidR="00464D32">
        <w:fldChar w:fldCharType="separate"/>
      </w:r>
      <w:r w:rsidR="00464D32" w:rsidRPr="00464D32">
        <w:t>(Esmin et al., 2015)</w:t>
      </w:r>
      <w:r w:rsidR="00464D32">
        <w:fldChar w:fldCharType="end"/>
      </w:r>
      <w:r w:rsidR="00464D32">
        <w:t xml:space="preserve"> and scalable optimization through social learning </w:t>
      </w:r>
      <w:r w:rsidR="00464D32">
        <w:fldChar w:fldCharType="begin"/>
      </w:r>
      <w:r w:rsidR="00464D32">
        <w:instrText xml:space="preserve"> ADDIN ZOTERO_ITEM CSL_CITATION {"citationID":"gKErGofo","properties":{"formattedCitation":"(Cheng &amp; Jin, 2015)","plainCitation":"(Cheng &amp; Jin, 2015)","noteIndex":0},"citationItems":[{"id":541,"uris":["http://zotero.org/users/7139034/items/QM7MLIK8"],"itemData":{"id":541,"type":"article-journal","abstract":"Social learning plays an important role in behavior learning among social animals. In contrast to individual (asocial) learning, social learning has the advantage of allowing individuals to learn behaviors from others without incurring the costs of individual trials-and-errors. This paper introduces social learning mechanisms into particle swarm optimization (PSO) to develop a social learning PSO (SL-PSO). Unlike classical PSO variants where the particles are updated based on historical information, including the best solution found by the whole swarm (global best) and the best solution found by each particle (personal best), each particle in the proposed SL-PSO learns from any better particles (termed demonstrators) in the current swarm. In addition, to ease the burden of parameter settings, the proposed SL-PSO adopts a dimension-dependent parameter control method. The proposed SL-PSO is first compared with five representative PSO variants on 40 low-dimensional test functions, including shifted and rotated test functions. The scalability of the proposed SL-PSO is further tested by comparing it with five state-of-the-art algorithms for large-scale optimization on seven high-dimensional (100-D, 500-D, and 1000-D) benchmark functions. Our comparative results show that SL-PSO performs well on low-dimensional problems and is promising for solving large-scale problems as well.","container-title":"Information Sciences","DOI":"10.1016/j.ins.2014.08.039","ISSN":"0020-0255","journalAbbreviation":"Information Sciences","language":"en","page":"43-60","source":"ScienceDirect","title":"A social learning particle swarm optimization algorithm for scalable optimization","volume":"291","author":[{"family":"Cheng","given":"Ran"},{"family":"Jin","given":"Yaochu"}],"issued":{"date-parts":[["2015",1,10]]}}}],"schema":"https://github.com/citation-style-language/schema/raw/master/csl-citation.json"} </w:instrText>
      </w:r>
      <w:r w:rsidR="00464D32">
        <w:fldChar w:fldCharType="separate"/>
      </w:r>
      <w:r w:rsidR="00464D32" w:rsidRPr="00464D32">
        <w:t>(Cheng &amp; Jin, 2015)</w:t>
      </w:r>
      <w:r w:rsidR="00464D32">
        <w:fldChar w:fldCharType="end"/>
      </w:r>
      <w:r w:rsidR="00464D32">
        <w:t xml:space="preserve">. </w:t>
      </w:r>
      <w:r w:rsidR="00B66F88">
        <w:t>W</w:t>
      </w:r>
      <w:r w:rsidR="00464D32">
        <w:t xml:space="preserve">ork has </w:t>
      </w:r>
      <w:r w:rsidR="00760500">
        <w:t xml:space="preserve">also </w:t>
      </w:r>
      <w:r w:rsidR="00464D32">
        <w:t xml:space="preserve">been done to bridge the gap in application domains between the two algorithms through some variations </w:t>
      </w:r>
      <w:r w:rsidR="00B66F88">
        <w:t>in</w:t>
      </w:r>
      <w:r w:rsidR="00464D32">
        <w:t xml:space="preserve"> their method </w:t>
      </w:r>
      <w:r w:rsidR="00464D32">
        <w:fldChar w:fldCharType="begin"/>
      </w:r>
      <w:r w:rsidR="00E020CF">
        <w:instrText xml:space="preserve"> ADDIN ZOTERO_ITEM CSL_CITATION {"citationID":"ORRAPuQa","properties":{"formattedCitation":"(Socha &amp; Dorigo, 2008; Zhong et al., 2007)","plainCitation":"(Socha &amp; Dorigo, 2008; Zhong et al., 2007)","noteIndex":0},"citationItems":[{"id":409,"uris":["http://zotero.org/users/7139034/items/PSPUAZCF"],"itemData":{"id":409,"type":"article-journal","abstract":"In this paper we present an extension of ant colony optimization (ACO) to continuous domains. We show how ACO, which was initially developed to be a metaheuristic for combinatorial optimization, can be adapted to continuous optimization without any major conceptual change to its structure. We present the general idea, implementation, and results obtained. We compare the results with those reported in the literature for other continuous optimization methods: other ant-related approaches and other metaheuristics initially developed for combinatorial optimization and later adapted to handle the continuous case. We discuss how our extended ACO compares to those algorithms, and we present some analysis of its efficiency and robustness.","container-title":"European Journal of Operational Research","DOI":"10.1016/j.ejor.2006.06.046","ISSN":"0377-2217","issue":"3","journalAbbreviation":"European Journal of Operational Research","language":"en","page":"1155-1173","source":"ScienceDirect","title":"Ant colony optimization for continuous domains","volume":"185","author":[{"family":"Socha","given":"Krzysztof"},{"family":"Dorigo","given":"Marco"}],"issued":{"date-parts":[["2008",3,16]]}}},{"id":445,"uris":["http://zotero.org/users/7139034/items/NQPNVS7Z"],"itemData":{"id":445,"type":"paper-conference","abstract":"Particle Swarm Optimization (PSO), which simulates the unpredictable flight of a bird flock, is one of the intelligent computation algorithms. PSO is well-known to solve the continuous problems, yet by proper modification, it can also be applied to discrete problems, such as the classical test model: Traveling Salesman Problem (TSP). In this paper, a novel discrete PSO call C3DPSO for TSP, with modified update formulas and a new parameter c3 (called mutation factor, to help to keep the balance between exploitation and exploration), is proposed. In the new algorithm, the particle is not a permutation of numbers but a set of edges, which is different from most other algorithms for TSP. However, it still keeps the most important characteristics of PSO that the whole swarm is guided by pbest and gbest. According to some benchmarks in TSP lib, it is proved that the proposed PSO works well even with 200 cities.","container-title":"2007 IEEE Congress on Evolutionary Computation","DOI":"10.1109/CEC.2007.4424894","event":"2007 IEEE Congress on Evolutionary Computation","note":"ISSN: 1941-0026","page":"3283-3287","source":"IEEE Xplore","title":"A novel discrete particle swarm optimization to solve traveling salesman problem","author":[{"family":"Zhong","given":"Wen-hang"},{"family":"Zhang","given":"Jun"},{"family":"Chen","given":"Wei-neng"}],"issued":{"date-parts":[["2007",9]]}}}],"schema":"https://github.com/citation-style-language/schema/raw/master/csl-citation.json"} </w:instrText>
      </w:r>
      <w:r w:rsidR="00464D32">
        <w:fldChar w:fldCharType="separate"/>
      </w:r>
      <w:r w:rsidR="00E020CF" w:rsidRPr="00E020CF">
        <w:t>(Socha &amp; Dorigo, 2008; Zhong et al., 2007)</w:t>
      </w:r>
      <w:r w:rsidR="00464D32">
        <w:fldChar w:fldCharType="end"/>
      </w:r>
      <w:r w:rsidR="00E020CF">
        <w:t>.</w:t>
      </w:r>
      <w:r w:rsidR="00760500">
        <w:t xml:space="preserve"> Comparative analysis has also been done on </w:t>
      </w:r>
      <w:r>
        <w:t>these algorithms</w:t>
      </w:r>
      <w:r w:rsidR="00760500">
        <w:t xml:space="preserve">. For example, using the age-old combinatorial optimization problem: </w:t>
      </w:r>
      <w:r w:rsidR="00760500" w:rsidRPr="00760500">
        <w:rPr>
          <w:i/>
          <w:iCs/>
        </w:rPr>
        <w:t>The Traveling Salesman Problem</w:t>
      </w:r>
      <w:r w:rsidR="00760500">
        <w:t xml:space="preserve">, a study for which, </w:t>
      </w:r>
      <w:r>
        <w:t>Ant Colony</w:t>
      </w:r>
      <w:r w:rsidR="00760500">
        <w:t xml:space="preserve"> </w:t>
      </w:r>
      <w:r>
        <w:t xml:space="preserve">Optimization </w:t>
      </w:r>
      <w:r w:rsidR="00760500">
        <w:t>has had great accomplishments.</w:t>
      </w:r>
    </w:p>
    <w:p w14:paraId="26B89F82" w14:textId="77777777" w:rsidR="00E020CF" w:rsidRDefault="00E020CF" w:rsidP="009B67FD"/>
    <w:p w14:paraId="6F147973" w14:textId="1495DDFF" w:rsidR="00760500" w:rsidRDefault="00760500" w:rsidP="002F5D7E">
      <w:r>
        <w:t xml:space="preserve">Through all of this use and analysis, advantages and drawbacks have been highlighted over the years in these algorithms which have led to the development of algorithm variants being built that try to address them. Hybrids have also been built, </w:t>
      </w:r>
      <w:r w:rsidR="00E020CF">
        <w:t>through which</w:t>
      </w:r>
      <w:r>
        <w:t>,</w:t>
      </w:r>
      <w:r w:rsidR="00E020CF">
        <w:t xml:space="preserve"> the methodologies of the given algorithms are combined in an effort to </w:t>
      </w:r>
      <w:r w:rsidR="0092385F">
        <w:t xml:space="preserve">merge their strengths. </w:t>
      </w:r>
      <w:r>
        <w:t xml:space="preserve">A study done by </w:t>
      </w:r>
      <w:r w:rsidR="00E60CDD" w:rsidRPr="00E60CDD">
        <w:t>Huang et al.</w:t>
      </w:r>
      <w:r w:rsidR="00E60CDD">
        <w:t xml:space="preserve"> </w:t>
      </w:r>
      <w:r w:rsidR="00E60CDD">
        <w:fldChar w:fldCharType="begin"/>
      </w:r>
      <w:r w:rsidR="00997691">
        <w:instrText xml:space="preserve"> ADDIN ZOTERO_ITEM CSL_CITATION {"citationID":"528ckA9W","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rsidR="00E60CDD">
        <w:fldChar w:fldCharType="separate"/>
      </w:r>
      <w:r w:rsidR="00E60CDD" w:rsidRPr="00E60CDD">
        <w:t>(2013)</w:t>
      </w:r>
      <w:r w:rsidR="00E60CDD">
        <w:fldChar w:fldCharType="end"/>
      </w:r>
      <w:r w:rsidR="00E60CDD">
        <w:t xml:space="preserve"> demonstrated </w:t>
      </w:r>
      <w:r w:rsidR="0083049E">
        <w:t>some of the techniques through which hybrid models can be buil</w:t>
      </w:r>
      <w:r w:rsidR="00B66F88">
        <w:t>t</w:t>
      </w:r>
      <w:r w:rsidR="0083049E">
        <w:t xml:space="preserve"> and</w:t>
      </w:r>
      <w:r w:rsidR="00B66F88">
        <w:t>,</w:t>
      </w:r>
      <w:r w:rsidR="0083049E">
        <w:t xml:space="preserve"> through </w:t>
      </w:r>
      <w:r w:rsidR="00B66F88">
        <w:t xml:space="preserve">the </w:t>
      </w:r>
      <w:r w:rsidR="0083049E">
        <w:t>example of the ACO and PSO hybrid</w:t>
      </w:r>
      <w:r w:rsidR="00B66F88">
        <w:t>,</w:t>
      </w:r>
      <w:r w:rsidR="0083049E">
        <w:t xml:space="preserve"> demonstrated that these hybridization strategies each came with a different level of efficacy. Unfortunately, </w:t>
      </w:r>
      <w:r w:rsidR="00F635F3">
        <w:t xml:space="preserve">even though hybridization for these BIAs has popularity in </w:t>
      </w:r>
      <w:r w:rsidR="0083049E">
        <w:t>literature</w:t>
      </w:r>
      <w:r w:rsidR="00F635F3">
        <w:t>,</w:t>
      </w:r>
      <w:r w:rsidR="0083049E">
        <w:t xml:space="preserve"> not much attention has been drawn to </w:t>
      </w:r>
      <w:r w:rsidR="00F635F3">
        <w:t xml:space="preserve">analysing their </w:t>
      </w:r>
      <w:r w:rsidR="0083049E">
        <w:t>hybridization strategies</w:t>
      </w:r>
      <w:r w:rsidR="00F635F3">
        <w:t>.</w:t>
      </w:r>
    </w:p>
    <w:p w14:paraId="54723BCE" w14:textId="1EC612F6" w:rsidR="00760500" w:rsidRDefault="00760500" w:rsidP="002F5D7E"/>
    <w:p w14:paraId="3D158D85" w14:textId="77777777" w:rsidR="00C020AB" w:rsidRDefault="00C020AB" w:rsidP="00CF6381">
      <w:pPr>
        <w:pStyle w:val="Heading2"/>
      </w:pPr>
      <w:bookmarkStart w:id="13" w:name="_Toc104302674"/>
      <w:r>
        <w:t>Research Project</w:t>
      </w:r>
      <w:bookmarkEnd w:id="13"/>
    </w:p>
    <w:p w14:paraId="7EE30520" w14:textId="262785C3" w:rsidR="00E60CDD" w:rsidRDefault="00564C06" w:rsidP="002F5D7E">
      <w:r>
        <w:t>The majority</w:t>
      </w:r>
      <w:r w:rsidR="00C020AB">
        <w:t xml:space="preserve"> of the literature read </w:t>
      </w:r>
      <w:r>
        <w:t>in this study that dealt with hybrid models ha</w:t>
      </w:r>
      <w:r w:rsidR="00B66F88">
        <w:t>s</w:t>
      </w:r>
      <w:r>
        <w:t xml:space="preserve"> only ever considered and documented a single hybrid construction methodology. The study done by </w:t>
      </w:r>
      <w:r w:rsidRPr="00E60CDD">
        <w:t>Huang et al.</w:t>
      </w:r>
      <w:r>
        <w:t xml:space="preserve"> </w:t>
      </w:r>
      <w:r>
        <w:fldChar w:fldCharType="begin"/>
      </w:r>
      <w:r w:rsidR="00997691">
        <w:instrText xml:space="preserve"> ADDIN ZOTERO_ITEM CSL_CITATION {"citationID":"WKMbOoCL","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fldChar w:fldCharType="separate"/>
      </w:r>
      <w:r w:rsidRPr="00E60CDD">
        <w:t>(2013)</w:t>
      </w:r>
      <w:r>
        <w:fldChar w:fldCharType="end"/>
      </w:r>
      <w:r>
        <w:t xml:space="preserve"> w</w:t>
      </w:r>
      <w:r w:rsidR="0060248B">
        <w:t>as</w:t>
      </w:r>
      <w:r>
        <w:t xml:space="preserve"> the only one found that did otherwise. Perhaps through further research into this field, patterns </w:t>
      </w:r>
      <w:r w:rsidR="0060248B">
        <w:t xml:space="preserve">and possibly heuristics </w:t>
      </w:r>
      <w:r>
        <w:t xml:space="preserve">can be gleaned to </w:t>
      </w:r>
      <w:r w:rsidR="009E1196">
        <w:t>direct</w:t>
      </w:r>
      <w:r>
        <w:t xml:space="preserve"> the choice of hybrid</w:t>
      </w:r>
      <w:r w:rsidR="00D109B4">
        <w:t>ization</w:t>
      </w:r>
      <w:r>
        <w:t xml:space="preserve"> method</w:t>
      </w:r>
      <w:r w:rsidR="00D109B4">
        <w:t>s</w:t>
      </w:r>
      <w:r>
        <w:t xml:space="preserve"> </w:t>
      </w:r>
      <w:r w:rsidR="009E1196">
        <w:t>justified</w:t>
      </w:r>
      <w:r>
        <w:t xml:space="preserve"> </w:t>
      </w:r>
      <w:r w:rsidR="00213AC0">
        <w:t>by</w:t>
      </w:r>
      <w:r>
        <w:t xml:space="preserve"> </w:t>
      </w:r>
      <w:r w:rsidR="00213AC0">
        <w:t>highlighted</w:t>
      </w:r>
      <w:r>
        <w:t xml:space="preserve"> characteristics found in the base algorithms used.</w:t>
      </w:r>
      <w:r w:rsidR="00213AC0">
        <w:t xml:space="preserve"> Extracting these patterns could, like the revolutionary </w:t>
      </w:r>
      <w:r w:rsidR="00213AC0" w:rsidRPr="00213AC0">
        <w:rPr>
          <w:i/>
          <w:iCs/>
        </w:rPr>
        <w:t>Swarm Intelligence</w:t>
      </w:r>
      <w:r w:rsidR="00213AC0">
        <w:t xml:space="preserve">, open up new </w:t>
      </w:r>
      <w:r w:rsidR="0060248B">
        <w:t>avenues</w:t>
      </w:r>
      <w:r w:rsidR="00B66F88">
        <w:t xml:space="preserve"> for our understanding of </w:t>
      </w:r>
      <w:r w:rsidR="0060248B">
        <w:t>AI</w:t>
      </w:r>
      <w:r w:rsidR="00B66F88">
        <w:t>.</w:t>
      </w:r>
    </w:p>
    <w:p w14:paraId="66488659" w14:textId="77777777" w:rsidR="0060248B" w:rsidRDefault="0060248B" w:rsidP="002F5D7E"/>
    <w:p w14:paraId="53B258CD" w14:textId="71DBDB0B" w:rsidR="0060248B" w:rsidRDefault="0060248B" w:rsidP="00950B38">
      <w:r>
        <w:t xml:space="preserve">Unfortunately, the requirements for such a study far outreach the scope of what this dissertation can accomplish. </w:t>
      </w:r>
      <w:r w:rsidR="00950B38">
        <w:rPr>
          <w:lang w:eastAsia="ko-KR"/>
        </w:rPr>
        <w:t xml:space="preserve">The goal </w:t>
      </w:r>
      <w:r w:rsidR="00917ED0">
        <w:rPr>
          <w:lang w:eastAsia="ko-KR"/>
        </w:rPr>
        <w:t>of</w:t>
      </w:r>
      <w:r w:rsidR="00950B38">
        <w:rPr>
          <w:lang w:eastAsia="ko-KR"/>
        </w:rPr>
        <w:t xml:space="preserve"> this project is not to develop new or experiment with hybridization strategies, </w:t>
      </w:r>
      <w:r w:rsidR="00950B38">
        <w:t>this project</w:t>
      </w:r>
      <w:r w:rsidR="00FD327A">
        <w:t xml:space="preserve"> simply</w:t>
      </w:r>
      <w:r w:rsidR="00950B38">
        <w:t xml:space="preserve"> aims to be an advocate of the value </w:t>
      </w:r>
      <w:r w:rsidR="00950B38">
        <w:lastRenderedPageBreak/>
        <w:t>gained through hybridization</w:t>
      </w:r>
      <w:r w:rsidR="00950B38">
        <w:rPr>
          <w:lang w:eastAsia="ko-KR"/>
        </w:rPr>
        <w:t xml:space="preserve"> in an effort to raise interest in this field</w:t>
      </w:r>
      <w:r w:rsidR="00FD327A">
        <w:rPr>
          <w:lang w:eastAsia="ko-KR"/>
        </w:rPr>
        <w:t xml:space="preserve"> of research</w:t>
      </w:r>
      <w:r w:rsidR="006720D7">
        <w:t xml:space="preserve">. </w:t>
      </w:r>
      <w:r w:rsidR="00950B38">
        <w:t>This will be done by comparing the performance of hybrid versus base algorithms through the research question:</w:t>
      </w:r>
    </w:p>
    <w:p w14:paraId="54C09F75" w14:textId="77777777" w:rsidR="00950B38" w:rsidRDefault="00950B38" w:rsidP="00950B38"/>
    <w:p w14:paraId="7C059147" w14:textId="17FC089B" w:rsidR="008A2109" w:rsidRDefault="001A4AB8" w:rsidP="00950B38">
      <w:pPr>
        <w:jc w:val="center"/>
        <w:rPr>
          <w:i/>
          <w:iCs/>
        </w:rPr>
      </w:pPr>
      <w:r w:rsidRPr="00950B38">
        <w:rPr>
          <w:i/>
          <w:iCs/>
        </w:rPr>
        <w:t xml:space="preserve">“When </w:t>
      </w:r>
      <w:r w:rsidR="00B66F88" w:rsidRPr="00950B38">
        <w:rPr>
          <w:i/>
          <w:iCs/>
        </w:rPr>
        <w:t xml:space="preserve">a </w:t>
      </w:r>
      <w:r w:rsidRPr="00950B38">
        <w:rPr>
          <w:i/>
          <w:iCs/>
        </w:rPr>
        <w:t xml:space="preserve">statistical analysis is done on the results between hybrid and base models, which of the chosen Biologically Inspired </w:t>
      </w:r>
      <w:r w:rsidR="00950B38">
        <w:rPr>
          <w:i/>
          <w:iCs/>
        </w:rPr>
        <w:t xml:space="preserve">Optimization </w:t>
      </w:r>
      <w:r w:rsidRPr="00950B38">
        <w:rPr>
          <w:i/>
          <w:iCs/>
        </w:rPr>
        <w:t xml:space="preserve">Algorithms is </w:t>
      </w:r>
      <w:r w:rsidR="00741FEF" w:rsidRPr="00950B38">
        <w:rPr>
          <w:i/>
          <w:iCs/>
        </w:rPr>
        <w:t>the best at finding</w:t>
      </w:r>
      <w:r w:rsidRPr="00950B38">
        <w:rPr>
          <w:i/>
          <w:iCs/>
        </w:rPr>
        <w:t xml:space="preserve"> the most optimal solution to the Traveling Salesman Problem, </w:t>
      </w:r>
      <w:r w:rsidRPr="00950B38">
        <w:rPr>
          <w:i/>
          <w:iCs/>
          <w:u w:val="single"/>
        </w:rPr>
        <w:t>given</w:t>
      </w:r>
      <w:r w:rsidRPr="00950B38">
        <w:rPr>
          <w:i/>
          <w:iCs/>
        </w:rPr>
        <w:t xml:space="preserve"> standardized population size, number of maximum iterations, and a statistical significance threshold of 0.05?</w:t>
      </w:r>
      <w:r w:rsidR="00802481" w:rsidRPr="00950B38">
        <w:rPr>
          <w:i/>
          <w:iCs/>
        </w:rPr>
        <w:t>”</w:t>
      </w:r>
    </w:p>
    <w:p w14:paraId="5B204786" w14:textId="77777777" w:rsidR="00950B38" w:rsidRPr="00950B38" w:rsidRDefault="00950B38" w:rsidP="002F5D7E"/>
    <w:p w14:paraId="7CA344B4" w14:textId="378D1BAC" w:rsidR="00802481" w:rsidRDefault="00802481" w:rsidP="002F5D7E">
      <w:r w:rsidRPr="00950B38">
        <w:t xml:space="preserve">The chosen BIAs for this study are the </w:t>
      </w:r>
      <w:r w:rsidR="00950B38">
        <w:t>Genetic Algorithm (GA)</w:t>
      </w:r>
      <w:r w:rsidRPr="00950B38">
        <w:t>, P</w:t>
      </w:r>
      <w:r w:rsidR="00950B38">
        <w:t xml:space="preserve">article </w:t>
      </w:r>
      <w:r w:rsidRPr="00950B38">
        <w:t>S</w:t>
      </w:r>
      <w:r w:rsidR="00950B38">
        <w:t xml:space="preserve">warm </w:t>
      </w:r>
      <w:r w:rsidRPr="00950B38">
        <w:t>O</w:t>
      </w:r>
      <w:r w:rsidR="00950B38">
        <w:t>ptimization (PSO)</w:t>
      </w:r>
      <w:r w:rsidRPr="00950B38">
        <w:t xml:space="preserve"> and A</w:t>
      </w:r>
      <w:r w:rsidR="00950B38">
        <w:t xml:space="preserve">nt </w:t>
      </w:r>
      <w:r w:rsidRPr="00950B38">
        <w:t>C</w:t>
      </w:r>
      <w:r w:rsidR="00950B38">
        <w:t xml:space="preserve">olony </w:t>
      </w:r>
      <w:r w:rsidRPr="00950B38">
        <w:t>O</w:t>
      </w:r>
      <w:r w:rsidR="00950B38">
        <w:t>ptimization (ACO)</w:t>
      </w:r>
      <w:r w:rsidR="00B66F88" w:rsidRPr="00950B38">
        <w:t>, along with the 3 hybrid models created from mixing them [ACO/GA, PSO/GA and PSO/ACO]</w:t>
      </w:r>
      <w:r w:rsidRPr="00950B38">
        <w:t>.</w:t>
      </w:r>
    </w:p>
    <w:p w14:paraId="3B6B6D4D" w14:textId="77777777" w:rsidR="004F106F" w:rsidRPr="00950B38" w:rsidRDefault="004F106F" w:rsidP="002F5D7E"/>
    <w:p w14:paraId="3A9BCABF" w14:textId="023D59B8" w:rsidR="004F106F" w:rsidRDefault="0099388A" w:rsidP="004F106F">
      <w:pPr>
        <w:pStyle w:val="Heading2"/>
      </w:pPr>
      <w:bookmarkStart w:id="14" w:name="_Toc104302675"/>
      <w:r w:rsidRPr="0099388A">
        <w:t>Research Objectives</w:t>
      </w:r>
      <w:bookmarkEnd w:id="14"/>
      <w:r w:rsidRPr="0099388A">
        <w:t xml:space="preserve"> </w:t>
      </w:r>
    </w:p>
    <w:p w14:paraId="67F60E04" w14:textId="4E8CF461" w:rsidR="004F106F" w:rsidRDefault="004F106F" w:rsidP="004F106F">
      <w:r>
        <w:t>The research hypothesis this project aims to prove is that “</w:t>
      </w:r>
      <w:r w:rsidR="00B0262C">
        <w:t xml:space="preserve">a hybrid algorithm </w:t>
      </w:r>
      <w:r>
        <w:t xml:space="preserve">will outperform all of the </w:t>
      </w:r>
      <w:r w:rsidR="00B0262C">
        <w:t>base algorithm</w:t>
      </w:r>
      <w:r>
        <w:t xml:space="preserve">s”. The null hypothesis argues that since it was designed specifically to tackle problems like the </w:t>
      </w:r>
      <w:r w:rsidRPr="004F106F">
        <w:rPr>
          <w:i/>
          <w:iCs/>
        </w:rPr>
        <w:t>Traveling Sal</w:t>
      </w:r>
      <w:r>
        <w:rPr>
          <w:i/>
          <w:iCs/>
        </w:rPr>
        <w:t>e</w:t>
      </w:r>
      <w:r w:rsidRPr="004F106F">
        <w:rPr>
          <w:i/>
          <w:iCs/>
        </w:rPr>
        <w:t>sman</w:t>
      </w:r>
      <w:r>
        <w:t xml:space="preserve">, “the ACO algorithm will always be recorded to perform the best”. </w:t>
      </w:r>
    </w:p>
    <w:p w14:paraId="2B3D1545" w14:textId="77777777" w:rsidR="004F106F" w:rsidRDefault="004F106F" w:rsidP="004F106F"/>
    <w:p w14:paraId="24C57FFF" w14:textId="65849B0C" w:rsidR="004325BB" w:rsidRDefault="00B0262C" w:rsidP="004F106F">
      <w:r>
        <w:t>To do this, a fair test between the best performing representative of all base algorithms operating in comparison to the hybrid models would have to be conducted. This comes with the sub</w:t>
      </w:r>
      <w:r w:rsidR="00FD327A">
        <w:t>-objective</w:t>
      </w:r>
      <w:r>
        <w:t xml:space="preserve"> of determining the best representative for the base algorithms.</w:t>
      </w:r>
      <w:r w:rsidR="00FD327A">
        <w:t xml:space="preserve"> </w:t>
      </w:r>
      <w:r w:rsidR="00802481">
        <w:t xml:space="preserve">To achieve </w:t>
      </w:r>
      <w:r w:rsidR="00FD327A">
        <w:t xml:space="preserve">all of </w:t>
      </w:r>
      <w:r w:rsidR="00802481">
        <w:t>this the following goals were defined:</w:t>
      </w:r>
    </w:p>
    <w:p w14:paraId="47CC2218" w14:textId="3BAB17A3" w:rsidR="00802481" w:rsidRDefault="00802481" w:rsidP="00802481">
      <w:pPr>
        <w:numPr>
          <w:ilvl w:val="0"/>
          <w:numId w:val="17"/>
        </w:numPr>
      </w:pPr>
      <w:r>
        <w:t xml:space="preserve">To research </w:t>
      </w:r>
      <w:r w:rsidR="00FD327A">
        <w:t xml:space="preserve">each of </w:t>
      </w:r>
      <w:r w:rsidR="004E7D58">
        <w:t xml:space="preserve">the chosen </w:t>
      </w:r>
      <w:r w:rsidR="00FD327A">
        <w:t>Biologically Inspired Algorithms</w:t>
      </w:r>
      <w:r w:rsidR="004E7D58">
        <w:t xml:space="preserve"> in order to find and understand some of the most popular variations that have occurred in their design.</w:t>
      </w:r>
    </w:p>
    <w:p w14:paraId="7D44BEFE" w14:textId="229F934A" w:rsidR="004E7D58" w:rsidRDefault="004E7D58" w:rsidP="0084319D">
      <w:pPr>
        <w:numPr>
          <w:ilvl w:val="0"/>
          <w:numId w:val="17"/>
        </w:numPr>
      </w:pPr>
      <w:r>
        <w:t xml:space="preserve">To define appropriate parameters </w:t>
      </w:r>
      <w:r w:rsidR="0084319D">
        <w:t xml:space="preserve">and statistical tests </w:t>
      </w:r>
      <w:r>
        <w:t xml:space="preserve">to </w:t>
      </w:r>
      <w:r w:rsidR="0021169E">
        <w:t xml:space="preserve">be </w:t>
      </w:r>
      <w:r>
        <w:t>use</w:t>
      </w:r>
      <w:r w:rsidR="0021169E">
        <w:t>d</w:t>
      </w:r>
      <w:r>
        <w:t xml:space="preserve"> in th</w:t>
      </w:r>
      <w:r w:rsidR="0021169E">
        <w:t>is</w:t>
      </w:r>
      <w:r>
        <w:t xml:space="preserve"> study</w:t>
      </w:r>
      <w:r w:rsidR="00FD327A">
        <w:t>,</w:t>
      </w:r>
      <w:r>
        <w:t xml:space="preserve"> </w:t>
      </w:r>
      <w:r w:rsidR="00FD327A">
        <w:t>justifying</w:t>
      </w:r>
      <w:r w:rsidR="0084319D">
        <w:t xml:space="preserve"> any conclusions drawn from the </w:t>
      </w:r>
      <w:r>
        <w:t>final comparative analysis.</w:t>
      </w:r>
      <w:r w:rsidR="00E95E32">
        <w:t xml:space="preserve"> </w:t>
      </w:r>
    </w:p>
    <w:p w14:paraId="51601307" w14:textId="70E973E3" w:rsidR="004E7D58" w:rsidRDefault="004E7D58" w:rsidP="00802481">
      <w:pPr>
        <w:numPr>
          <w:ilvl w:val="0"/>
          <w:numId w:val="17"/>
        </w:numPr>
      </w:pPr>
      <w:r>
        <w:t xml:space="preserve">To perform the comparative analysis of the </w:t>
      </w:r>
      <w:r w:rsidR="00E95E32">
        <w:t xml:space="preserve">base </w:t>
      </w:r>
      <w:r>
        <w:t>algorithms</w:t>
      </w:r>
      <w:r w:rsidR="00E95E32">
        <w:t xml:space="preserve"> run against their hybrid versions to </w:t>
      </w:r>
      <w:r w:rsidR="00FC0035">
        <w:t>answer the research question posed in</w:t>
      </w:r>
      <w:r w:rsidR="00E95E32">
        <w:t xml:space="preserve"> </w:t>
      </w:r>
      <w:r w:rsidR="005D1BE2">
        <w:t xml:space="preserve">the </w:t>
      </w:r>
      <w:r w:rsidR="00E95E32">
        <w:t>study.</w:t>
      </w:r>
    </w:p>
    <w:p w14:paraId="6DC6DE03" w14:textId="52CD822C" w:rsidR="00453867" w:rsidRDefault="00453867" w:rsidP="00453867"/>
    <w:p w14:paraId="3107B783" w14:textId="1017FB27" w:rsidR="00FC0035" w:rsidRDefault="00FC0035" w:rsidP="00453867"/>
    <w:p w14:paraId="030AC37D" w14:textId="77777777" w:rsidR="00FC0035" w:rsidRPr="0099388A" w:rsidRDefault="00FC0035" w:rsidP="00453867"/>
    <w:p w14:paraId="01401D91" w14:textId="77777777" w:rsidR="0099388A" w:rsidRDefault="0099388A" w:rsidP="00CF6381">
      <w:pPr>
        <w:pStyle w:val="Heading2"/>
      </w:pPr>
      <w:bookmarkStart w:id="15" w:name="_Toc104302676"/>
      <w:r w:rsidRPr="0099388A">
        <w:t>Research Methodologies</w:t>
      </w:r>
      <w:bookmarkEnd w:id="15"/>
      <w:r w:rsidRPr="0099388A">
        <w:t xml:space="preserve"> </w:t>
      </w:r>
    </w:p>
    <w:p w14:paraId="13BAFC8D" w14:textId="77777777" w:rsidR="004325BB" w:rsidRDefault="00AF6E2B" w:rsidP="00AF6E2B">
      <w:r>
        <w:t>To fulfil the research goals from Section 1.3, two research methods are utilized: secondary research (through a literature review</w:t>
      </w:r>
      <w:r w:rsidR="00B50001">
        <w:t>) and empirical research (th</w:t>
      </w:r>
      <w:r w:rsidR="0021169E">
        <w:t>r</w:t>
      </w:r>
      <w:r w:rsidR="00B50001">
        <w:t xml:space="preserve">ough </w:t>
      </w:r>
      <w:r w:rsidR="0084319D">
        <w:t>implementation and evaluation of the findings from the review</w:t>
      </w:r>
      <w:r w:rsidR="000543C5">
        <w:t>)</w:t>
      </w:r>
      <w:r w:rsidR="0084319D">
        <w:t xml:space="preserve">. The breakdown of the approach taken to solve those research goals </w:t>
      </w:r>
      <w:r w:rsidR="007D1EC6">
        <w:t xml:space="preserve">mentioned in Section 1.3 </w:t>
      </w:r>
      <w:r w:rsidR="0084319D">
        <w:t>is as follows:</w:t>
      </w:r>
    </w:p>
    <w:p w14:paraId="07775B89" w14:textId="77777777" w:rsidR="0084319D" w:rsidRDefault="0084319D" w:rsidP="0084319D">
      <w:pPr>
        <w:numPr>
          <w:ilvl w:val="0"/>
          <w:numId w:val="18"/>
        </w:numPr>
      </w:pPr>
      <w:r>
        <w:t>Perform a literature review to research the chosen BIAs in order to find and understand some of the most popular variations that have occurred in their design</w:t>
      </w:r>
    </w:p>
    <w:p w14:paraId="08FF3921" w14:textId="77777777" w:rsidR="00370E5D" w:rsidRDefault="00370E5D" w:rsidP="0084319D">
      <w:pPr>
        <w:numPr>
          <w:ilvl w:val="0"/>
          <w:numId w:val="18"/>
        </w:numPr>
      </w:pPr>
      <w:r>
        <w:t>Perform a literature review on the most commonly used statistical tests to understand and justify any statistical tests performed in the study</w:t>
      </w:r>
    </w:p>
    <w:p w14:paraId="423F521C" w14:textId="2F1113E7" w:rsidR="0084319D" w:rsidRDefault="007D1EC6" w:rsidP="0084319D">
      <w:pPr>
        <w:numPr>
          <w:ilvl w:val="0"/>
          <w:numId w:val="18"/>
        </w:numPr>
      </w:pPr>
      <w:r>
        <w:t>For each of the main varia</w:t>
      </w:r>
      <w:r w:rsidR="00FC0035">
        <w:t>tions in algorithm design</w:t>
      </w:r>
      <w:r>
        <w:t xml:space="preserve"> extracted from </w:t>
      </w:r>
      <w:r w:rsidR="00370E5D">
        <w:t>step 1</w:t>
      </w:r>
      <w:r>
        <w:t>, conduct empirical research on the efficacy of that variant within the chosen problem domain (TSP)</w:t>
      </w:r>
      <w:r w:rsidR="0012616E">
        <w:t xml:space="preserve"> by implementing them in Python and running them against </w:t>
      </w:r>
      <w:r w:rsidR="00FC0035">
        <w:t>randomly generated</w:t>
      </w:r>
      <w:r w:rsidR="0012616E">
        <w:t xml:space="preserve"> TSP maps </w:t>
      </w:r>
      <w:r w:rsidR="0021169E">
        <w:t>to find the best representative for each of the algorithms that would be used in the final experiment</w:t>
      </w:r>
      <w:r w:rsidR="00883A2F">
        <w:t>.</w:t>
      </w:r>
      <w:r w:rsidR="0012616E">
        <w:t xml:space="preserve"> </w:t>
      </w:r>
    </w:p>
    <w:p w14:paraId="123DD753" w14:textId="77777777" w:rsidR="0021169E" w:rsidRDefault="0021169E" w:rsidP="0084319D">
      <w:pPr>
        <w:numPr>
          <w:ilvl w:val="0"/>
          <w:numId w:val="18"/>
        </w:numPr>
      </w:pPr>
      <w:r>
        <w:t>Create the 3 Hybrid algorithms using the optimum methodologies extracted from step 3.</w:t>
      </w:r>
    </w:p>
    <w:p w14:paraId="697A5089" w14:textId="77777777" w:rsidR="00370E5D" w:rsidRDefault="00370E5D" w:rsidP="0084319D">
      <w:pPr>
        <w:numPr>
          <w:ilvl w:val="0"/>
          <w:numId w:val="18"/>
        </w:numPr>
      </w:pPr>
      <w:r>
        <w:t>Using the test</w:t>
      </w:r>
      <w:r w:rsidR="0021169E">
        <w:t>(</w:t>
      </w:r>
      <w:r>
        <w:t>s</w:t>
      </w:r>
      <w:r w:rsidR="0021169E">
        <w:t>)</w:t>
      </w:r>
      <w:r>
        <w:t xml:space="preserve"> chosen from step 2 and representatives chosen from step</w:t>
      </w:r>
      <w:r w:rsidR="0021169E">
        <w:t>s</w:t>
      </w:r>
      <w:r>
        <w:t xml:space="preserve"> 3</w:t>
      </w:r>
      <w:r w:rsidR="0021169E">
        <w:t xml:space="preserve"> and 4</w:t>
      </w:r>
      <w:r>
        <w:t xml:space="preserve">, conduct the final </w:t>
      </w:r>
      <w:r w:rsidR="0012616E">
        <w:t>comparative analysis of the algorithms documenting any conclusion(s) drawn.</w:t>
      </w:r>
    </w:p>
    <w:p w14:paraId="14707941" w14:textId="77777777" w:rsidR="00752C23" w:rsidRPr="0099388A" w:rsidRDefault="00752C23" w:rsidP="00752C23"/>
    <w:p w14:paraId="39E87227" w14:textId="77777777" w:rsidR="0099388A" w:rsidRDefault="0099388A" w:rsidP="00CF6381">
      <w:pPr>
        <w:pStyle w:val="Heading2"/>
      </w:pPr>
      <w:bookmarkStart w:id="16" w:name="_Toc104302677"/>
      <w:r w:rsidRPr="0099388A">
        <w:t>Scope and Limitations</w:t>
      </w:r>
      <w:bookmarkEnd w:id="16"/>
      <w:r w:rsidRPr="0099388A">
        <w:t xml:space="preserve"> </w:t>
      </w:r>
    </w:p>
    <w:p w14:paraId="25701D35" w14:textId="067D04EC" w:rsidR="00837B09" w:rsidRDefault="00837B09" w:rsidP="00752C23">
      <w:r>
        <w:t xml:space="preserve">This study touches </w:t>
      </w:r>
      <w:r w:rsidR="0021169E">
        <w:t xml:space="preserve">on </w:t>
      </w:r>
      <w:r>
        <w:t xml:space="preserve">interesting topics in the theory of computation like discrete </w:t>
      </w:r>
      <w:r w:rsidR="00220181">
        <w:t xml:space="preserve">and single-objective </w:t>
      </w:r>
      <w:r>
        <w:t>optimization, graphic algorithm analysis</w:t>
      </w:r>
      <w:r w:rsidR="00220181">
        <w:t>,</w:t>
      </w:r>
      <w:r w:rsidR="00752C23">
        <w:t xml:space="preserve"> and the</w:t>
      </w:r>
      <w:r>
        <w:t xml:space="preserve"> theory of randomized search heuristics</w:t>
      </w:r>
      <w:r w:rsidR="00752C23">
        <w:t xml:space="preserve">. It also discusses </w:t>
      </w:r>
      <w:r w:rsidR="0021169E">
        <w:t>m</w:t>
      </w:r>
      <w:r w:rsidR="00752C23">
        <w:t xml:space="preserve">achine </w:t>
      </w:r>
      <w:r w:rsidR="0021169E">
        <w:t>l</w:t>
      </w:r>
      <w:r w:rsidR="00752C23">
        <w:t xml:space="preserve">earning theories, like </w:t>
      </w:r>
      <w:r w:rsidR="0021169E">
        <w:t>a</w:t>
      </w:r>
      <w:r w:rsidR="00752C23">
        <w:t xml:space="preserve">rtificial </w:t>
      </w:r>
      <w:r w:rsidR="0021169E">
        <w:t>i</w:t>
      </w:r>
      <w:r w:rsidR="00752C23">
        <w:t xml:space="preserve">ntelligence, </w:t>
      </w:r>
      <w:r w:rsidR="0021169E">
        <w:t>b</w:t>
      </w:r>
      <w:r w:rsidR="00752C23">
        <w:t>io</w:t>
      </w:r>
      <w:r w:rsidR="0021169E">
        <w:t>logically</w:t>
      </w:r>
      <w:r w:rsidR="00752C23">
        <w:t>-</w:t>
      </w:r>
      <w:r w:rsidR="0021169E">
        <w:t>i</w:t>
      </w:r>
      <w:r w:rsidR="00752C23">
        <w:t>nspired optimization, multi-agent reinforcement learning and evolutionary algorithms. Finally, mathematical topics are also touched on, like mathematical modelling and optimization.</w:t>
      </w:r>
    </w:p>
    <w:p w14:paraId="591D4854" w14:textId="77777777" w:rsidR="00752C23" w:rsidRDefault="00752C23" w:rsidP="00752C23"/>
    <w:p w14:paraId="536CA2B2" w14:textId="0D0F5CC7" w:rsidR="00752C23" w:rsidRDefault="00752C23" w:rsidP="00752C23">
      <w:r>
        <w:t xml:space="preserve">Unfortunately, due to monetary limitations over quarantine, </w:t>
      </w:r>
      <w:r w:rsidR="00B179F9">
        <w:t xml:space="preserve">it was decided to carry out </w:t>
      </w:r>
      <w:r w:rsidR="0021169E">
        <w:t>the study</w:t>
      </w:r>
      <w:r w:rsidR="00B179F9">
        <w:t xml:space="preserve"> using a borrowed college laptop having an Intel® Core™ i5-10210U CPU @1.60GHz 2.11GHz processor, a 16BG ram capacity, and a 64-bit Operating System. Due to the number of </w:t>
      </w:r>
      <w:r w:rsidR="00FC0035">
        <w:t>variations</w:t>
      </w:r>
      <w:r w:rsidR="00B179F9">
        <w:t xml:space="preserve"> needing to be tested, the experiments completed took a </w:t>
      </w:r>
      <w:r w:rsidR="00B179F9">
        <w:lastRenderedPageBreak/>
        <w:t xml:space="preserve">lot of time to run and, given also the learning curve of understanding the algorithms </w:t>
      </w:r>
      <w:r w:rsidR="0021169E">
        <w:t xml:space="preserve">and programming languages </w:t>
      </w:r>
      <w:r w:rsidR="00B179F9">
        <w:t xml:space="preserve">used, the experiments often had to be repeated after </w:t>
      </w:r>
      <w:r w:rsidR="0021169E">
        <w:t xml:space="preserve">any </w:t>
      </w:r>
      <w:r w:rsidR="00FC0035">
        <w:t xml:space="preserve">new </w:t>
      </w:r>
      <w:r w:rsidR="00B179F9">
        <w:t>algorithm discoveries were made that required a c</w:t>
      </w:r>
      <w:r w:rsidR="0021169E">
        <w:t>ode chang</w:t>
      </w:r>
      <w:r w:rsidR="00B179F9">
        <w:t>e.</w:t>
      </w:r>
      <w:r w:rsidR="008510A5">
        <w:t xml:space="preserve"> It was decided very early on, for </w:t>
      </w:r>
      <w:r w:rsidR="005620A2">
        <w:t>efficiency’s</w:t>
      </w:r>
      <w:r w:rsidR="008510A5">
        <w:t xml:space="preserve"> sake, that the earlier experiments would be completed using simpler maps (TSP maps of 10 cities to visit), and only the final experiment would be run on the more complex maps (TSP maps of 50 cities).</w:t>
      </w:r>
    </w:p>
    <w:p w14:paraId="6C77895B" w14:textId="77777777" w:rsidR="005620A2" w:rsidRPr="008510A5" w:rsidRDefault="005620A2" w:rsidP="005620A2"/>
    <w:p w14:paraId="40DD66EA" w14:textId="156AE9F0" w:rsidR="0099388A" w:rsidRDefault="0099388A" w:rsidP="00CF6381">
      <w:pPr>
        <w:pStyle w:val="Heading2"/>
      </w:pPr>
      <w:bookmarkStart w:id="17" w:name="_Toc104302678"/>
      <w:r w:rsidRPr="0099388A">
        <w:t>Document Outline</w:t>
      </w:r>
      <w:bookmarkEnd w:id="17"/>
      <w:r w:rsidRPr="0099388A">
        <w:t xml:space="preserve"> </w:t>
      </w:r>
    </w:p>
    <w:p w14:paraId="419D69AA" w14:textId="6059B07D" w:rsidR="00FC0035" w:rsidRPr="00FC0035" w:rsidRDefault="00FC0035" w:rsidP="00FC0035">
      <w:r>
        <w:t>The sections in this dissertation are organised as follows:</w:t>
      </w:r>
    </w:p>
    <w:p w14:paraId="08C1E66B" w14:textId="6E6C2996" w:rsidR="004325BB" w:rsidRDefault="00D34F0D" w:rsidP="00D34F0D">
      <w:pPr>
        <w:numPr>
          <w:ilvl w:val="0"/>
          <w:numId w:val="21"/>
        </w:numPr>
      </w:pPr>
      <w:r>
        <w:t xml:space="preserve">Chapter 2: </w:t>
      </w:r>
      <w:r w:rsidR="00FC0035">
        <w:t>A history and overview of the 3 chosen algorithms are presented, along with a description of the problem domain they will be applied to. Also given are examples of the current state-of-the-art variations in their algorithm design, as well as details about the hybrids built from them.</w:t>
      </w:r>
    </w:p>
    <w:p w14:paraId="11B14E52" w14:textId="17BC2F3B" w:rsidR="00634B03" w:rsidRDefault="00634B03" w:rsidP="00D34F0D">
      <w:pPr>
        <w:numPr>
          <w:ilvl w:val="0"/>
          <w:numId w:val="21"/>
        </w:numPr>
      </w:pPr>
      <w:r>
        <w:t>Chapter 3:</w:t>
      </w:r>
      <w:r w:rsidR="00FC0035">
        <w:t xml:space="preserve"> The experimental design and research methods employed are discussed including an outline of the dataset used, configurations set, and the sub-topics focused on for the experiments.</w:t>
      </w:r>
    </w:p>
    <w:p w14:paraId="5A166326" w14:textId="1A47274A" w:rsidR="00634B03" w:rsidRDefault="00634B03" w:rsidP="00D34F0D">
      <w:pPr>
        <w:numPr>
          <w:ilvl w:val="0"/>
          <w:numId w:val="21"/>
        </w:numPr>
      </w:pPr>
      <w:r>
        <w:t>Chapter 4:</w:t>
      </w:r>
      <w:r w:rsidR="00FC0035">
        <w:t xml:space="preserve"> The results and findings decerned from the experiments completed, structured by the subtopics extracted from the study, are reported.</w:t>
      </w:r>
    </w:p>
    <w:p w14:paraId="15E866EB" w14:textId="6AA81888" w:rsidR="0099388A" w:rsidRPr="0099388A" w:rsidRDefault="00634B03" w:rsidP="00FC0035">
      <w:pPr>
        <w:numPr>
          <w:ilvl w:val="0"/>
          <w:numId w:val="21"/>
        </w:numPr>
      </w:pPr>
      <w:r>
        <w:t>Chapter 5:</w:t>
      </w:r>
      <w:r w:rsidR="00FC0035">
        <w:t xml:space="preserve"> A discussion of the results drawn from the experiments concerning the motive for this research project is given.</w:t>
      </w:r>
    </w:p>
    <w:p w14:paraId="0FC0FF72" w14:textId="77777777" w:rsidR="00867D58" w:rsidRDefault="00867D58">
      <w:pPr>
        <w:pStyle w:val="content"/>
      </w:pPr>
    </w:p>
    <w:p w14:paraId="7A14631F" w14:textId="77777777" w:rsidR="00867D58" w:rsidRDefault="00867D58">
      <w:pPr>
        <w:pStyle w:val="content"/>
      </w:pPr>
    </w:p>
    <w:p w14:paraId="7B2B8AA1" w14:textId="77777777" w:rsidR="00867D58" w:rsidRDefault="00867D58" w:rsidP="005C62D9">
      <w:pPr>
        <w:sectPr w:rsidR="00867D58" w:rsidSect="00C90065">
          <w:type w:val="continuous"/>
          <w:pgSz w:w="11906" w:h="16838"/>
          <w:pgMar w:top="1418" w:right="1701" w:bottom="1418" w:left="1814" w:header="720" w:footer="720" w:gutter="0"/>
          <w:pgNumType w:start="0"/>
          <w:cols w:space="720"/>
        </w:sectPr>
      </w:pPr>
    </w:p>
    <w:p w14:paraId="21C57589" w14:textId="07877DB9" w:rsidR="00D50C6D" w:rsidRDefault="00A50DE4" w:rsidP="00940E64">
      <w:pPr>
        <w:pStyle w:val="Heading1"/>
      </w:pPr>
      <w:bookmarkStart w:id="18" w:name="_Toc104302679"/>
      <w:r>
        <w:lastRenderedPageBreak/>
        <w:t>LITERATURE REVIEW</w:t>
      </w:r>
      <w:bookmarkEnd w:id="18"/>
    </w:p>
    <w:p w14:paraId="73EEDEE5" w14:textId="43EE601A" w:rsidR="00A50A9B" w:rsidRDefault="00A50A9B" w:rsidP="00A50A9B">
      <w:pPr>
        <w:pStyle w:val="content"/>
      </w:pPr>
      <w:r>
        <w:t>Detailed in this chapter is a history and overview of the 3 chosen algorithms, along with a description of the problem domain they will be applied to. Also given are examples of the current state-of-the-art variations in their algorithm</w:t>
      </w:r>
    </w:p>
    <w:p w14:paraId="2AE993E6" w14:textId="77777777" w:rsidR="00A50A9B" w:rsidRPr="00A50A9B" w:rsidRDefault="00A50A9B" w:rsidP="00A50A9B">
      <w:pPr>
        <w:pStyle w:val="content"/>
      </w:pPr>
    </w:p>
    <w:p w14:paraId="29C19867" w14:textId="77777777" w:rsidR="00E42C40" w:rsidRDefault="00E42C40" w:rsidP="00CF6381">
      <w:pPr>
        <w:pStyle w:val="Heading2"/>
      </w:pPr>
      <w:bookmarkStart w:id="19" w:name="_Toc104302680"/>
      <w:r>
        <w:t>Combinatorial Optimization Problems and the TSP</w:t>
      </w:r>
      <w:bookmarkEnd w:id="19"/>
    </w:p>
    <w:p w14:paraId="03007798" w14:textId="77777777" w:rsidR="00E42C40" w:rsidRDefault="00E42C40" w:rsidP="00E42C40">
      <w:r>
        <w:t xml:space="preserve">When the goal is the optimization of problems occurring with qualitative, or discrete, variables (e.g., attributes, states, or values), the solution to the problem consists of arranging those components in such a way that it minimizes, or maximizes, the desired result. In some cases, that goal includes eliminating some of those components as well, meaning that the number of elements to rearrange also becomes part of the problem. This process of seeking the best possible solution within a finite set of possibilities is what is called combinatorial optimization and a problem solved through the arranging of its propositions is a combinatorial optimization problem </w:t>
      </w:r>
      <w:r>
        <w:fldChar w:fldCharType="begin"/>
      </w:r>
      <w:r>
        <w:instrText xml:space="preserve"> ADDIN ZOTERO_ITEM CSL_CITATION {"citationID":"p4THgdRq","properties":{"formattedCitation":"(J. F. Kennedy et al., 2001)","plainCitation":"(J. F. 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fldChar w:fldCharType="separate"/>
      </w:r>
      <w:r w:rsidRPr="00A064B5">
        <w:t>(Kennedy et al., 2001)</w:t>
      </w:r>
      <w:r>
        <w:fldChar w:fldCharType="end"/>
      </w:r>
      <w:r>
        <w:t xml:space="preserve">. Combinatorial Optimization problems all come with a goal that is optimized towards and an objective function through which the solutions proposed can be critiqued. With the example of a company, having a machine that drills holes into printed circuit boards, that wants the machine to complete its job as fast as possible by minimizing the time taken to move the drill from one point to another, the problem can be explained as “what is the most efficient route for the machine to take?”, and the objective function would correspondingly be a measure of the distance travelled for any route/solution proposed. That is because, in this example, the total distance travelled serves as the metric through which a given solution can be critiqued against the optimization goal </w:t>
      </w:r>
      <w:r>
        <w:fldChar w:fldCharType="begin"/>
      </w:r>
      <w:r>
        <w:instrText xml:space="preserve"> ADDIN ZOTERO_ITEM CSL_CITATION {"citationID":"FlOdfZaC","properties":{"formattedCitation":"(Korte &amp; Vygen, 2012)","plainCitation":"(Korte &amp; Vygen, 2012)","noteIndex":0},"citationItems":[{"id":561,"uris":["http://zotero.org/users/7139034/items/XLE2Z8LK"],"itemData":{"id":561,"type":"book","abstract":"This comprehensive textbook on combinatorial optimization places special emphasis on theoretical results and algorithms with provably good performance, in contrast to heuristics. It is based on numerous courses on combinatorial optimization and specialized topics, mostly at graduate level. This book reviews the fundamentals, covers the classical topics (paths, flows, matching, matroids, NP-completeness, approximation algorithms) in detail, and proceeds to advanced and recent topics, some of which have not appeared in a textbook before. Throughout, it contains complete but concise proofs, and also provides numerous exercises and references. This fifth edition has again been updated, revised, and significantly extended, with more than 60 new exercises and new material on various topics, including Cayley's formula, blocking flows, faster b-matching separation, multidimensional knapsack, multicommodity max-flow min-cut ratio, and sparsest cut. Thus, this book represents the state of the art of combinatorial optimization.","collection-title":"Algorithms and Combinatorics","event-place":"Berlin, Heidelberg","ISBN":"978-3-642-24487-2","language":"en","note":"DOI: 10.1007/978-3-642-24488-9","number-of-pages":"664","publisher":"Springer Science &amp; Business Media","publisher-place":"Berlin, Heidelberg","source":"DOI.org (Crossref)","title":"Combinatorial Optimization: Theory and Algorithms","title-short":"Combinatorial Optimization","URL":"http://link.springer.com/10.1007/978-3-642-24488-9","volume":"21","author":[{"family":"Korte","given":"Bernhard"},{"family":"Vygen","given":"Jens"}],"accessed":{"date-parts":[["2022",5,10]]},"issued":{"date-parts":[["2012",1,10]]}}}],"schema":"https://github.com/citation-style-language/schema/raw/master/csl-citation.json"} </w:instrText>
      </w:r>
      <w:r>
        <w:fldChar w:fldCharType="separate"/>
      </w:r>
      <w:r w:rsidRPr="00A064B5">
        <w:t>(Korte &amp; Vygen, 2012)</w:t>
      </w:r>
      <w:r>
        <w:fldChar w:fldCharType="end"/>
      </w:r>
      <w:r>
        <w:t>.</w:t>
      </w:r>
    </w:p>
    <w:p w14:paraId="43F8C355" w14:textId="77777777" w:rsidR="00E42C40" w:rsidRDefault="00E42C40" w:rsidP="00E42C40"/>
    <w:p w14:paraId="396A67CD" w14:textId="77777777" w:rsidR="00E42C40" w:rsidRDefault="00E42C40" w:rsidP="00E42C40">
      <w:r>
        <w:t xml:space="preserve">Some examples of combinatorial optimization problems are Bin-Packing </w:t>
      </w:r>
      <w:r>
        <w:fldChar w:fldCharType="begin"/>
      </w:r>
      <w:r>
        <w:instrText xml:space="preserve"> ADDIN ZOTERO_ITEM CSL_CITATION {"citationID":"gLtfDL5b","properties":{"formattedCitation":"(Delorme et al., 2016)","plainCitation":"(Delorme et al., 2016)","noteIndex":0},"citationItems":[{"id":570,"uris":["http://zotero.org/users/7139034/items/LDCBK6LJ"],"itemData":{"id":570,"type":"article-journal","abstract":"We review the most important mathematical models and algorithms developed for the exact solution of the one-dimensional bin packing and cutting stock problems, and experimentally evaluate, on state-of-the art computers, the performance of the main available software tools.","container-title":"European Journal of Operational Research","DOI":"10.1016/j.ejor.2016.04.030","ISSN":"0377-2217","issue":"1","journalAbbreviation":"European Journal of Operational Research","language":"en","page":"1-20","source":"ScienceDirect","title":"Bin packing and cutting stock problems: Mathematical models and exact algorithms","title-short":"Bin packing and cutting stock problems","volume":"255","author":[{"family":"Delorme","given":"Maxence"},{"family":"Iori","given":"Manuel"},{"family":"Martello","given":"Silvano"}],"issued":{"date-parts":[["2016",11,16]]}}}],"schema":"https://github.com/citation-style-language/schema/raw/master/csl-citation.json"} </w:instrText>
      </w:r>
      <w:r>
        <w:fldChar w:fldCharType="separate"/>
      </w:r>
      <w:r w:rsidRPr="00A064B5">
        <w:t>(Delorme et al., 2016)</w:t>
      </w:r>
      <w:r>
        <w:fldChar w:fldCharType="end"/>
      </w:r>
      <w:r>
        <w:t xml:space="preserve">, Job-Shop Scheduling </w:t>
      </w:r>
      <w:r>
        <w:fldChar w:fldCharType="begin"/>
      </w:r>
      <w:r>
        <w:instrText xml:space="preserve"> ADDIN ZOTERO_ITEM CSL_CITATION {"citationID":"osOxGRWn","properties":{"formattedCitation":"(Zhang et al., 2011)","plainCitation":"(Zhang et al., 2011)","noteIndex":0},"citationItems":[{"id":572,"uris":["http://zotero.org/users/7139034/items/GHUIGLYG"],"itemData":{"id":572,"type":"article-journal","abstract":"In this paper, we proposed an effective genetic algorithm for solving the flexible job-shop scheduling problem (FJSP) to minimize makespan time. In the proposed algorithm, Global Selection (GS) and Local Selection (LS) are designed to generate high-quality initial population in the initialization stage. An improved chromosome representation is used to conveniently represent a solution of the FJSP, and different strategies for crossover and mutation operator are adopted. Various benchmark data taken from literature are tested. Computational results prove the proposed genetic algorithm effective and efficient for solving flexible job-shop scheduling problem.","container-title":"Expert Systems with Applications","DOI":"10.1016/j.eswa.2010.08.145","ISSN":"0957-4174","issue":"4","journalAbbreviation":"Expert Systems with Applications","language":"en","page":"3563-3573","source":"ScienceDirect","title":"An effective genetic algorithm for the flexible job-shop scheduling problem","volume":"38","author":[{"family":"Zhang","given":"Guohui"},{"family":"Gao","given":"Liang"},{"family":"Shi","given":"Yang"}],"issued":{"date-parts":[["2011",4,1]]}}}],"schema":"https://github.com/citation-style-language/schema/raw/master/csl-citation.json"} </w:instrText>
      </w:r>
      <w:r>
        <w:fldChar w:fldCharType="separate"/>
      </w:r>
      <w:r w:rsidRPr="00A064B5">
        <w:t>(Zhang et al., 2011)</w:t>
      </w:r>
      <w:r>
        <w:fldChar w:fldCharType="end"/>
      </w:r>
      <w:r>
        <w:t xml:space="preserve"> and Boolean Satisfiability </w:t>
      </w:r>
      <w:r>
        <w:fldChar w:fldCharType="begin"/>
      </w:r>
      <w:r>
        <w:instrText xml:space="preserve"> ADDIN ZOTERO_ITEM CSL_CITATION {"citationID":"dKxV46eR","properties":{"formattedCitation":"(Soeken et al., 2010)","plainCitation":"(Soeken et al., 2010)","noteIndex":0},"citationItems":[{"id":574,"uris":["http://zotero.org/users/7139034/items/6DALE8PL"],"itemData":{"id":574,"type":"paper-conference","abstract":"Nowadays, modeling languages like UML are essential in the design of complex software systems and also start to enter the domain of hardware and hardware/software codesign. Due to shortening time-to-market demands, ¿first time right¿ requirements have thereby to be satisfied. In this paper, we propose an approach that makes use of Boolean satisfiability for verifying UML/OCL models. We describe how the respective components of a verification problem, namely system states of a UML model, OCL constraints, and the actual verification task, can be encoded and afterwards automatically solved using an off-the-shelf SAT solver. Experiments show that our approach can solve verification tasks significantly faster than previous methods while still supporting a large variety of UML/OCL constructs.","container-title":"2010 Design, Automation Test in Europe Conference Exhibition (DATE 2010)","DOI":"10.1109/DATE.2010.5457017","event":"2010 Design, Automation Test in Europe Conference Exhibition (DATE 2010)","note":"ISSN: 1558-1101","page":"1341-1344","source":"IEEE Xplore","title":"Verifying UML/OCL models using Boolean satisfiability","author":[{"family":"Soeken","given":"Mathias"},{"family":"Wille","given":"Robert"},{"family":"Kuhlmann","given":"Mirco"},{"family":"Gogolla","given":"Martin"},{"family":"Drechsler","given":"Rolf"}],"issued":{"date-parts":[["2010",3]]}}}],"schema":"https://github.com/citation-style-language/schema/raw/master/csl-citation.json"} </w:instrText>
      </w:r>
      <w:r>
        <w:fldChar w:fldCharType="separate"/>
      </w:r>
      <w:r w:rsidRPr="00A064B5">
        <w:t>(Soeken et al., 2010)</w:t>
      </w:r>
      <w:r>
        <w:fldChar w:fldCharType="end"/>
      </w:r>
      <w:r>
        <w:t xml:space="preserve">. However, one of the most well-known Combinatorial Optimization Problems is the Traveling Salesman Problem (TSP) </w:t>
      </w:r>
      <w:r>
        <w:fldChar w:fldCharType="begin"/>
      </w:r>
      <w:r>
        <w:instrText xml:space="preserve"> ADDIN ZOTERO_ITEM CSL_CITATION {"citationID":"ZNspPPx6","properties":{"formattedCitation":"(Yousefikhoshbakht, 2021)","plainCitation":"(Yousefikhoshbakht, 2021)","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A064B5">
        <w:t>(Yousefikhoshbakht, 2021)</w:t>
      </w:r>
      <w:r>
        <w:fldChar w:fldCharType="end"/>
      </w:r>
      <w:r>
        <w:t>. The challenge of the TSP can be defined by the question: “Given a map of cities to visit and the distances between each pair of cities, what is the shortest round trip that can be made</w:t>
      </w:r>
      <w:r w:rsidRPr="00A064B5">
        <w:t xml:space="preserve"> </w:t>
      </w:r>
      <w:r>
        <w:lastRenderedPageBreak/>
        <w:t>from a given origin city, visiting each city on the map exactly once, and returning back to your starting position?”. The problem is characterised by two main conditions:</w:t>
      </w:r>
    </w:p>
    <w:p w14:paraId="421CFEBC" w14:textId="77777777" w:rsidR="00E42C40" w:rsidRDefault="00E42C40" w:rsidP="00E42C40">
      <w:pPr>
        <w:pStyle w:val="ListParagraph"/>
        <w:numPr>
          <w:ilvl w:val="0"/>
          <w:numId w:val="25"/>
        </w:numPr>
      </w:pPr>
      <w:r w:rsidRPr="00A064B5">
        <w:rPr>
          <w:rFonts w:ascii="Times New Roman" w:eastAsia="Times New Roman" w:hAnsi="Times New Roman" w:cs="Times New Roman"/>
          <w:szCs w:val="20"/>
          <w:lang w:eastAsia="en-US"/>
        </w:rPr>
        <w:t>Each city must be visited exactly one time</w:t>
      </w:r>
    </w:p>
    <w:p w14:paraId="6D655546" w14:textId="77777777" w:rsidR="00E42C40" w:rsidRPr="00A064B5" w:rsidRDefault="00E42C40" w:rsidP="00E42C40">
      <w:pPr>
        <w:pStyle w:val="ListParagraph"/>
        <w:numPr>
          <w:ilvl w:val="0"/>
          <w:numId w:val="25"/>
        </w:numPr>
        <w:rPr>
          <w:rFonts w:ascii="Times New Roman" w:eastAsia="Times New Roman" w:hAnsi="Times New Roman" w:cs="Times New Roman"/>
          <w:szCs w:val="20"/>
          <w:lang w:eastAsia="en-US"/>
        </w:rPr>
      </w:pPr>
      <w:r w:rsidRPr="00A064B5">
        <w:rPr>
          <w:rFonts w:ascii="Times New Roman" w:eastAsia="Times New Roman" w:hAnsi="Times New Roman" w:cs="Times New Roman"/>
          <w:szCs w:val="20"/>
          <w:lang w:eastAsia="en-US"/>
        </w:rPr>
        <w:t>The trip must conclude with a loop back to the starting position</w:t>
      </w:r>
    </w:p>
    <w:p w14:paraId="63855C9B" w14:textId="77777777" w:rsidR="00E42C40" w:rsidRDefault="00E42C40" w:rsidP="00E42C40"/>
    <w:p w14:paraId="0E3EA205" w14:textId="0F376057" w:rsidR="00E42C40" w:rsidRDefault="00E42C40" w:rsidP="00E42C40">
      <w:r>
        <w:t xml:space="preserve">With this in mind, the optimum route/solution to the TSP can be described as ordering an itinerary of cities to visit </w:t>
      </w:r>
      <m:oMath>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oMath>
      <w:r>
        <w:t xml:space="preserve"> in such a way that the sum of distances traversed while following the itinerary returns the smallest possible value. </w:t>
      </w:r>
    </w:p>
    <w:p w14:paraId="13DA4906" w14:textId="77777777" w:rsidR="00E42C40" w:rsidRDefault="00E42C40" w:rsidP="00E42C40"/>
    <w:p w14:paraId="38302F4A" w14:textId="1968F008" w:rsidR="00E42C40" w:rsidRPr="00317F14" w:rsidRDefault="00104A7B" w:rsidP="00E42C40">
      <w:pPr>
        <w:rPr>
          <w:sz w:val="32"/>
          <w:szCs w:val="24"/>
        </w:rPr>
      </w:pPr>
      <m:oMathPara>
        <m:oMath>
          <m:r>
            <w:rPr>
              <w:rFonts w:ascii="Cambria Math" w:hAnsi="Cambria Math"/>
              <w:sz w:val="32"/>
              <w:szCs w:val="24"/>
            </w:rPr>
            <m:t>f</m:t>
          </m:r>
          <m:d>
            <m:dPr>
              <m:ctrlPr>
                <w:rPr>
                  <w:rFonts w:ascii="Cambria Math" w:hAnsi="Cambria Math"/>
                  <w:i/>
                  <w:sz w:val="32"/>
                  <w:szCs w:val="24"/>
                </w:rPr>
              </m:ctrlPr>
            </m:dPr>
            <m:e>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e>
          </m:d>
          <m:r>
            <w:rPr>
              <w:rFonts w:ascii="Cambria Math" w:hAnsi="Cambria Math"/>
              <w:sz w:val="32"/>
              <w:szCs w:val="24"/>
            </w:rPr>
            <m:t>=</m:t>
          </m:r>
          <m:nary>
            <m:naryPr>
              <m:chr m:val="∑"/>
              <m:limLoc m:val="subSup"/>
              <m:ctrlPr>
                <w:rPr>
                  <w:rFonts w:ascii="Cambria Math" w:hAnsi="Cambria Math"/>
                  <w:i/>
                  <w:sz w:val="32"/>
                  <w:szCs w:val="24"/>
                </w:rPr>
              </m:ctrlPr>
            </m:naryPr>
            <m:sub>
              <m:r>
                <w:rPr>
                  <w:rFonts w:ascii="Cambria Math" w:hAnsi="Cambria Math"/>
                  <w:sz w:val="32"/>
                  <w:szCs w:val="24"/>
                </w:rPr>
                <m:t>i=1</m:t>
              </m:r>
            </m:sub>
            <m:sup>
              <m:r>
                <w:rPr>
                  <w:rFonts w:ascii="Cambria Math" w:hAnsi="Cambria Math"/>
                  <w:sz w:val="32"/>
                  <w:szCs w:val="24"/>
                </w:rPr>
                <m:t>n</m:t>
              </m:r>
            </m:sup>
            <m:e>
              <m:r>
                <w:rPr>
                  <w:rFonts w:ascii="Cambria Math" w:hAnsi="Cambria Math"/>
                  <w:sz w:val="32"/>
                  <w:szCs w:val="24"/>
                </w:rPr>
                <m:t>d(</m:t>
              </m:r>
            </m:e>
          </m:nary>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r>
            <w:rPr>
              <w:rFonts w:ascii="Cambria Math" w:hAnsi="Cambria Math"/>
              <w:sz w:val="32"/>
              <w:szCs w:val="24"/>
            </w:rPr>
            <m:t xml:space="preserve">[i], </m:t>
          </m:r>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r>
            <w:rPr>
              <w:rFonts w:ascii="Cambria Math" w:hAnsi="Cambria Math"/>
              <w:sz w:val="32"/>
              <w:szCs w:val="24"/>
            </w:rPr>
            <m:t>[</m:t>
          </m:r>
          <m:d>
            <m:dPr>
              <m:ctrlPr>
                <w:rPr>
                  <w:rFonts w:ascii="Cambria Math" w:hAnsi="Cambria Math"/>
                  <w:i/>
                  <w:sz w:val="32"/>
                  <w:szCs w:val="24"/>
                </w:rPr>
              </m:ctrlPr>
            </m:dPr>
            <m:e>
              <m:r>
                <w:rPr>
                  <w:rFonts w:ascii="Cambria Math" w:hAnsi="Cambria Math"/>
                  <w:sz w:val="32"/>
                  <w:szCs w:val="24"/>
                </w:rPr>
                <m:t>i+1</m:t>
              </m:r>
            </m:e>
          </m:d>
          <m:r>
            <w:rPr>
              <w:rFonts w:ascii="Cambria Math" w:hAnsi="Cambria Math"/>
              <w:sz w:val="32"/>
              <w:szCs w:val="24"/>
            </w:rPr>
            <m:t xml:space="preserve"> mod n])</m:t>
          </m:r>
        </m:oMath>
      </m:oMathPara>
    </w:p>
    <w:p w14:paraId="2B9307FF" w14:textId="0D92DC64" w:rsidR="00E42C40" w:rsidRDefault="00E42C40" w:rsidP="00E42C40">
      <w:pPr>
        <w:pStyle w:val="Caption"/>
        <w:keepNext/>
        <w:jc w:val="center"/>
      </w:pPr>
      <w:bookmarkStart w:id="20" w:name="_Toc103618178"/>
      <w:r>
        <w:t xml:space="preserve">Equation </w:t>
      </w:r>
      <w:r>
        <w:fldChar w:fldCharType="begin"/>
      </w:r>
      <w:r>
        <w:instrText xml:space="preserve"> SEQ Equation \* ARABIC </w:instrText>
      </w:r>
      <w:r>
        <w:fldChar w:fldCharType="separate"/>
      </w:r>
      <w:r w:rsidR="007767DE">
        <w:rPr>
          <w:noProof/>
        </w:rPr>
        <w:t>1</w:t>
      </w:r>
      <w:r>
        <w:fldChar w:fldCharType="end"/>
      </w:r>
      <w:r>
        <w:t xml:space="preserve">: </w:t>
      </w:r>
      <w:r w:rsidRPr="003C204C">
        <w:t>TSP Distance calculation</w:t>
      </w:r>
      <w:bookmarkEnd w:id="20"/>
    </w:p>
    <w:p w14:paraId="42A67A82" w14:textId="77777777" w:rsidR="00E42C40" w:rsidRPr="00A064B5" w:rsidRDefault="00E42C40" w:rsidP="00E42C40">
      <w:pPr>
        <w:pStyle w:val="content"/>
      </w:pPr>
    </w:p>
    <w:p w14:paraId="07B6A1E6" w14:textId="1D9D35FC" w:rsidR="00E42C40" w:rsidRDefault="00E42C40" w:rsidP="00E42C40">
      <w:r>
        <w:t xml:space="preserve">Where </w:t>
      </w:r>
      <m:oMath>
        <m:r>
          <w:rPr>
            <w:rFonts w:ascii="Cambria Math" w:hAnsi="Cambria Math"/>
          </w:rPr>
          <m:t xml:space="preserve">d(c, </m:t>
        </m:r>
        <m:sSup>
          <m:sSupPr>
            <m:ctrlPr>
              <w:rPr>
                <w:rFonts w:ascii="Cambria Math" w:hAnsi="Cambria Math"/>
                <w:i/>
              </w:rPr>
            </m:ctrlPr>
          </m:sSupPr>
          <m:e>
            <m:r>
              <w:rPr>
                <w:rFonts w:ascii="Cambria Math" w:hAnsi="Cambria Math"/>
              </w:rPr>
              <m:t>c</m:t>
            </m:r>
          </m:e>
          <m:sup>
            <m:r>
              <w:rPr>
                <w:rFonts w:ascii="Cambria Math" w:hAnsi="Cambria Math"/>
              </w:rPr>
              <m:t>'</m:t>
            </m:r>
          </m:sup>
        </m:sSup>
        <m:r>
          <w:rPr>
            <w:rFonts w:ascii="Cambria Math" w:hAnsi="Cambria Math"/>
          </w:rPr>
          <m:t>)</m:t>
        </m:r>
      </m:oMath>
      <w:r>
        <w:t xml:space="preserve"> means the distance between cities </w:t>
      </w:r>
      <m:oMath>
        <m:r>
          <w:rPr>
            <w:rFonts w:ascii="Cambria Math" w:hAnsi="Cambria Math"/>
          </w:rPr>
          <m:t>c</m:t>
        </m:r>
      </m:oMath>
      <w:r>
        <w:t xml:space="preserve"> and </w:t>
      </w:r>
      <m:oMath>
        <m:sSup>
          <m:sSupPr>
            <m:ctrlPr>
              <w:rPr>
                <w:rFonts w:ascii="Cambria Math" w:hAnsi="Cambria Math"/>
                <w:i/>
              </w:rPr>
            </m:ctrlPr>
          </m:sSupPr>
          <m:e>
            <m:r>
              <w:rPr>
                <w:rFonts w:ascii="Cambria Math" w:hAnsi="Cambria Math"/>
              </w:rPr>
              <m:t>c</m:t>
            </m:r>
          </m:e>
          <m:sup>
            <m:r>
              <w:rPr>
                <w:rFonts w:ascii="Cambria Math" w:hAnsi="Cambria Math"/>
              </w:rPr>
              <m:t>'</m:t>
            </m:r>
          </m:sup>
        </m:sSup>
      </m:oMath>
      <w:r>
        <w:t xml:space="preserve">, if the location of city </w:t>
      </w:r>
      <m:oMath>
        <m:r>
          <w:rPr>
            <w:rFonts w:ascii="Cambria Math" w:hAnsi="Cambria Math"/>
          </w:rPr>
          <m:t>c=</m:t>
        </m:r>
        <m:d>
          <m:dPr>
            <m:ctrlPr>
              <w:rPr>
                <w:rFonts w:ascii="Cambria Math" w:hAnsi="Cambria Math"/>
                <w:i/>
              </w:rPr>
            </m:ctrlPr>
          </m:dPr>
          <m:e>
            <m:r>
              <w:rPr>
                <w:rFonts w:ascii="Cambria Math" w:hAnsi="Cambria Math"/>
              </w:rPr>
              <m:t>x,y</m:t>
            </m:r>
          </m:e>
        </m:d>
      </m:oMath>
      <w:r>
        <w:t xml:space="preserve"> and </w:t>
      </w:r>
      <m:oMath>
        <m:sSup>
          <m:sSupPr>
            <m:ctrlPr>
              <w:rPr>
                <w:rFonts w:ascii="Cambria Math" w:hAnsi="Cambria Math"/>
                <w:i/>
              </w:rPr>
            </m:ctrlPr>
          </m:sSupPr>
          <m:e>
            <m:r>
              <w:rPr>
                <w:rFonts w:ascii="Cambria Math" w:hAnsi="Cambria Math"/>
              </w:rPr>
              <m:t>c</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m:t>
            </m:r>
          </m:sup>
        </m:sSup>
        <m:r>
          <w:rPr>
            <w:rFonts w:ascii="Cambria Math" w:hAnsi="Cambria Math"/>
          </w:rPr>
          <m:t>)</m:t>
        </m:r>
      </m:oMath>
      <w:r>
        <w:t xml:space="preserve">, then </w:t>
      </w:r>
      <m:oMath>
        <m:r>
          <w:rPr>
            <w:rFonts w:ascii="Cambria Math" w:hAnsi="Cambria Math"/>
          </w:rPr>
          <m:t>d</m:t>
        </m:r>
        <m:d>
          <m:dPr>
            <m:ctrlPr>
              <w:rPr>
                <w:rFonts w:ascii="Cambria Math" w:hAnsi="Cambria Math"/>
                <w:i/>
              </w:rPr>
            </m:ctrlPr>
          </m:dPr>
          <m:e>
            <m:r>
              <w:rPr>
                <w:rFonts w:ascii="Cambria Math" w:hAnsi="Cambria Math"/>
              </w:rPr>
              <m:t xml:space="preserve">c, </m:t>
            </m:r>
            <m:sSup>
              <m:sSupPr>
                <m:ctrlPr>
                  <w:rPr>
                    <w:rFonts w:ascii="Cambria Math" w:hAnsi="Cambria Math"/>
                    <w:i/>
                  </w:rPr>
                </m:ctrlPr>
              </m:sSupPr>
              <m:e>
                <m:r>
                  <w:rPr>
                    <w:rFonts w:ascii="Cambria Math" w:hAnsi="Cambria Math"/>
                  </w:rPr>
                  <m:t>c</m:t>
                </m:r>
              </m:e>
              <m:sup>
                <m:r>
                  <w:rPr>
                    <w:rFonts w:ascii="Cambria Math" w:hAnsi="Cambria Math"/>
                  </w:rPr>
                  <m:t>'</m:t>
                </m:r>
              </m:sup>
            </m:sSup>
          </m:e>
        </m: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x- x</m:t>
                    </m:r>
                  </m:e>
                  <m:sup>
                    <m:r>
                      <w:rPr>
                        <w:rFonts w:ascii="Cambria Math" w:hAnsi="Cambria Math"/>
                      </w:rPr>
                      <m:t>'</m:t>
                    </m:r>
                  </m:sup>
                </m:sSup>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y- y</m:t>
                    </m:r>
                  </m:e>
                  <m:sup>
                    <m:r>
                      <w:rPr>
                        <w:rFonts w:ascii="Cambria Math" w:hAnsi="Cambria Math"/>
                      </w:rPr>
                      <m:t>'</m:t>
                    </m:r>
                  </m:sup>
                </m:sSup>
                <m:r>
                  <w:rPr>
                    <w:rFonts w:ascii="Cambria Math" w:hAnsi="Cambria Math"/>
                  </w:rPr>
                  <m:t>)</m:t>
                </m:r>
              </m:e>
              <m:sup>
                <m:r>
                  <w:rPr>
                    <w:rFonts w:ascii="Cambria Math" w:hAnsi="Cambria Math"/>
                  </w:rPr>
                  <m:t>2</m:t>
                </m:r>
              </m:sup>
            </m:sSup>
          </m:e>
        </m:rad>
      </m:oMath>
      <w:r w:rsidR="0013339C">
        <w:t xml:space="preserve">. </w:t>
      </w:r>
      <m:oMath>
        <m:sSub>
          <m:sSubPr>
            <m:ctrlPr>
              <w:rPr>
                <w:rFonts w:ascii="Cambria Math" w:hAnsi="Cambria Math"/>
                <w:i/>
              </w:rPr>
            </m:ctrlPr>
          </m:sSubPr>
          <m:e>
            <m:r>
              <w:rPr>
                <w:rFonts w:ascii="Cambria Math" w:hAnsi="Cambria Math"/>
              </w:rPr>
              <m:t>S</m:t>
            </m:r>
          </m:e>
          <m:sub>
            <m:r>
              <w:rPr>
                <w:rFonts w:ascii="Cambria Math" w:hAnsi="Cambria Math"/>
              </w:rPr>
              <m:t>p</m:t>
            </m:r>
          </m:sub>
        </m:sSub>
        <m:d>
          <m:dPr>
            <m:begChr m:val="["/>
            <m:endChr m:val="]"/>
            <m:ctrlPr>
              <w:rPr>
                <w:rFonts w:ascii="Cambria Math" w:hAnsi="Cambria Math"/>
                <w:i/>
              </w:rPr>
            </m:ctrlPr>
          </m:dPr>
          <m:e>
            <m:r>
              <w:rPr>
                <w:rFonts w:ascii="Cambria Math" w:hAnsi="Cambria Math"/>
              </w:rPr>
              <m:t>x</m:t>
            </m:r>
          </m:e>
        </m:d>
      </m:oMath>
      <w:r w:rsidR="0013339C">
        <w:t xml:space="preserve"> refers to the city at position </w:t>
      </w:r>
      <m:oMath>
        <m:r>
          <w:rPr>
            <w:rFonts w:ascii="Cambria Math" w:hAnsi="Cambria Math"/>
          </w:rPr>
          <m:t>x</m:t>
        </m:r>
      </m:oMath>
      <w:r w:rsidR="0013339C">
        <w:t xml:space="preserve"> on the itinerary </w:t>
      </w:r>
      <m:oMath>
        <m:sSub>
          <m:sSubPr>
            <m:ctrlPr>
              <w:rPr>
                <w:rFonts w:ascii="Cambria Math" w:hAnsi="Cambria Math"/>
                <w:i/>
              </w:rPr>
            </m:ctrlPr>
          </m:sSubPr>
          <m:e>
            <m:r>
              <w:rPr>
                <w:rFonts w:ascii="Cambria Math" w:hAnsi="Cambria Math"/>
              </w:rPr>
              <m:t>S</m:t>
            </m:r>
          </m:e>
          <m:sub>
            <m:r>
              <w:rPr>
                <w:rFonts w:ascii="Cambria Math" w:hAnsi="Cambria Math"/>
              </w:rPr>
              <m:t>p</m:t>
            </m:r>
          </m:sub>
        </m:sSub>
      </m:oMath>
      <w:r w:rsidR="0013339C">
        <w:t xml:space="preserve">. </w:t>
      </w:r>
      <w:r>
        <w:t xml:space="preserve">Since the goal is to find the smallest possible total distance, the calculation in </w:t>
      </w:r>
      <w:r w:rsidRPr="0066255A">
        <w:rPr>
          <w:b/>
          <w:bCs/>
        </w:rPr>
        <w:t>Equation 1</w:t>
      </w:r>
      <w:r>
        <w:t xml:space="preserve"> </w:t>
      </w:r>
      <w:r w:rsidR="00AC2183">
        <w:t>may</w:t>
      </w:r>
      <w:r>
        <w:t xml:space="preserve"> be inverted so that the answer returned can be used as a score for the proposed solution.</w:t>
      </w:r>
    </w:p>
    <w:p w14:paraId="046DB1C6" w14:textId="77777777" w:rsidR="00E42C40" w:rsidRPr="001E0711" w:rsidRDefault="00E42C40" w:rsidP="00E42C40"/>
    <w:p w14:paraId="7F49BBC3" w14:textId="6BA3AD78" w:rsidR="00E42C40" w:rsidRPr="00317F14" w:rsidRDefault="00104A7B" w:rsidP="00E42C40">
      <w:pPr>
        <w:rPr>
          <w:b/>
          <w:sz w:val="22"/>
        </w:rPr>
      </w:pPr>
      <m:oMathPara>
        <m:oMath>
          <m:r>
            <w:rPr>
              <w:rFonts w:ascii="Cambria Math" w:hAnsi="Cambria Math"/>
              <w:sz w:val="32"/>
              <w:szCs w:val="24"/>
            </w:rPr>
            <m:t>f'(</m:t>
          </m:r>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r>
            <w:rPr>
              <w:rFonts w:ascii="Cambria Math" w:hAnsi="Cambria Math"/>
              <w:sz w:val="32"/>
              <w:szCs w:val="24"/>
            </w:rPr>
            <m:t>)=</m:t>
          </m:r>
          <m:f>
            <m:fPr>
              <m:ctrlPr>
                <w:rPr>
                  <w:rFonts w:ascii="Cambria Math" w:hAnsi="Cambria Math"/>
                  <w:i/>
                  <w:sz w:val="32"/>
                  <w:szCs w:val="24"/>
                </w:rPr>
              </m:ctrlPr>
            </m:fPr>
            <m:num>
              <m:r>
                <w:rPr>
                  <w:rFonts w:ascii="Cambria Math" w:hAnsi="Cambria Math"/>
                  <w:sz w:val="32"/>
                  <w:szCs w:val="24"/>
                </w:rPr>
                <m:t>1</m:t>
              </m:r>
            </m:num>
            <m:den>
              <m:r>
                <w:rPr>
                  <w:rFonts w:ascii="Cambria Math" w:hAnsi="Cambria Math"/>
                  <w:sz w:val="32"/>
                  <w:szCs w:val="24"/>
                </w:rPr>
                <m:t>f(</m:t>
              </m:r>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r>
                <w:rPr>
                  <w:rFonts w:ascii="Cambria Math" w:hAnsi="Cambria Math"/>
                  <w:sz w:val="32"/>
                  <w:szCs w:val="24"/>
                </w:rPr>
                <m:t>)</m:t>
              </m:r>
            </m:den>
          </m:f>
        </m:oMath>
      </m:oMathPara>
    </w:p>
    <w:p w14:paraId="4AB528F1" w14:textId="635FFA1C" w:rsidR="00E42C40" w:rsidRDefault="00E42C40" w:rsidP="00E42C40">
      <w:pPr>
        <w:pStyle w:val="Caption"/>
        <w:jc w:val="center"/>
      </w:pPr>
      <w:bookmarkStart w:id="21" w:name="_Toc103618179"/>
      <w:r>
        <w:t xml:space="preserve">Equation </w:t>
      </w:r>
      <w:r>
        <w:fldChar w:fldCharType="begin"/>
      </w:r>
      <w:r>
        <w:instrText xml:space="preserve"> SEQ Equation \* ARABIC </w:instrText>
      </w:r>
      <w:r>
        <w:fldChar w:fldCharType="separate"/>
      </w:r>
      <w:r w:rsidR="007767DE">
        <w:rPr>
          <w:noProof/>
        </w:rPr>
        <w:t>2</w:t>
      </w:r>
      <w:r>
        <w:fldChar w:fldCharType="end"/>
      </w:r>
      <w:r>
        <w:t>: TSP Objective Function</w:t>
      </w:r>
      <w:bookmarkEnd w:id="21"/>
    </w:p>
    <w:p w14:paraId="22F07E31" w14:textId="77777777" w:rsidR="00E42C40" w:rsidRPr="00317F14" w:rsidRDefault="00E42C40" w:rsidP="00E42C40">
      <w:pPr>
        <w:pStyle w:val="content"/>
      </w:pPr>
    </w:p>
    <w:p w14:paraId="7F25F311" w14:textId="77777777" w:rsidR="00E42C40" w:rsidRDefault="00E42C40" w:rsidP="00E42C40">
      <w:pPr>
        <w:pStyle w:val="content"/>
      </w:pPr>
      <w:r>
        <w:t xml:space="preserve">According to </w:t>
      </w:r>
      <w:r w:rsidRPr="0066255A">
        <w:rPr>
          <w:b/>
          <w:bCs/>
        </w:rPr>
        <w:t>Equation 2</w:t>
      </w:r>
      <w:r>
        <w:t xml:space="preserve">, the smaller the total distance travelled in a given TSP solution, the larger the score that would be awarded to that solution. Both </w:t>
      </w:r>
      <w:r w:rsidRPr="00E42EDC">
        <w:rPr>
          <w:b/>
          <w:bCs/>
        </w:rPr>
        <w:t>Equations 1</w:t>
      </w:r>
      <w:r>
        <w:t xml:space="preserve"> and </w:t>
      </w:r>
      <w:r w:rsidRPr="00E42EDC">
        <w:rPr>
          <w:b/>
          <w:bCs/>
        </w:rPr>
        <w:t>2</w:t>
      </w:r>
      <w:r>
        <w:t xml:space="preserve"> are usable for the objective function and are both compatible with the algorithms used. However, </w:t>
      </w:r>
      <w:r w:rsidRPr="00A55570">
        <w:rPr>
          <w:b/>
          <w:bCs/>
        </w:rPr>
        <w:t>Equation 2</w:t>
      </w:r>
      <w:r>
        <w:t xml:space="preserve"> was chosen for this study because I believe it best captures the meaning of the TSP with regard to the members of the algorithm’s population.</w:t>
      </w:r>
    </w:p>
    <w:p w14:paraId="6DEAC823" w14:textId="77777777" w:rsidR="00E42C40" w:rsidRDefault="00E42C40" w:rsidP="00E42C40">
      <w:pPr>
        <w:pStyle w:val="content"/>
      </w:pPr>
    </w:p>
    <w:p w14:paraId="630CD562" w14:textId="77777777" w:rsidR="00E42C40" w:rsidRPr="00A064B5" w:rsidRDefault="00E42C40" w:rsidP="00E42C40">
      <w:pPr>
        <w:pStyle w:val="content"/>
      </w:pPr>
      <w:r>
        <w:t xml:space="preserve">The TSP has been said to be easy to describe but difficult to solve </w:t>
      </w:r>
      <w:r>
        <w:fldChar w:fldCharType="begin"/>
      </w:r>
      <w:r>
        <w:instrText xml:space="preserve"> ADDIN ZOTERO_ITEM CSL_CITATION {"citationID":"2y9BQbHQ","properties":{"formattedCitation":"(Hoffman &amp; Padberg, 2001)","plainCitation":"(Hoffman &amp; Padberg, 2001)","noteIndex":0},"citationItems":[{"id":401,"uris":["http://zotero.org/users/7139034/items/SNRH3Z4U"],"itemData":{"id":401,"type":"chapter","container-title":"Encyclopedia of Operations Research and Management Science","event-place":"New York, NY","ISBN":"978-1-4020-0611-1","language":"en","note":"DOI: 10.1007/1-4020-0611-X_1068","page":"849-853","publisher":"Springer US","publisher-place":"New York, NY","source":"Springer Link","title":"Traveling Salesman Problem (TSP)Traveling salesman problem","URL":"https://doi.org/10.1007/1-4020-0611-X_1068","author":[{"family":"Hoffman","given":"Karla L."},{"family":"Padberg","given":"Manfred"}],"editor":[{"family":"Gass","given":"Saul I."},{"family":"Harris","given":"Carl M."}],"accessed":{"date-parts":[["2022",1,6]]},"issued":{"date-parts":[["2001"]]}}}],"schema":"https://github.com/citation-style-language/schema/raw/master/csl-citation.json"} </w:instrText>
      </w:r>
      <w:r>
        <w:fldChar w:fldCharType="separate"/>
      </w:r>
      <w:r w:rsidRPr="005812FA">
        <w:t>(Hoffman &amp; Padberg, 2001)</w:t>
      </w:r>
      <w:r>
        <w:fldChar w:fldCharType="end"/>
      </w:r>
      <w:r>
        <w:t xml:space="preserve">. While ACO was developed specifically to tackle problems like this, over the </w:t>
      </w:r>
      <w:r>
        <w:lastRenderedPageBreak/>
        <w:t xml:space="preserve">years, the GA has also been used to accomplish this </w:t>
      </w:r>
      <w:r>
        <w:fldChar w:fldCharType="begin"/>
      </w:r>
      <w:r>
        <w:instrText xml:space="preserve"> ADDIN ZOTERO_ITEM CSL_CITATION {"citationID":"u66Lhvi4","properties":{"formattedCitation":"(Braun, 1991; Moon et al., 2002)","plainCitation":"(Braun, 1991; Moon et al., 2002)","noteIndex":0},"citationItems":[{"id":402,"uris":["http://zotero.org/users/7139034/items/R7PMLP9V"],"itemData":{"id":402,"type":"paper-conference","abstract":"We present a genetic algorithm for solving the traveling salesman problem by genetic algorithms to optimality for traveling salesman problems with up to 442 cities. Mühlenbein et al. [MGK 88], [MK 89] have proposed a genetic algorithm for the traveling salesman problem, which generates very good but not optimal solutions for traveling salesman problems with 442 and 531 cities. We have improved this approach by improving all basic components of that genetic algorithm. For our experimental investigations we used the traveling salesman problems TSP (i) with i cities for i=137, 202, 229, 318, 431, 442, 666 which were solved to optimality in [CP 80], [GH 89].We could solve medium sized traveling salesman problems with up to 229 cities in &lt; 3 minutes average runtime on a SUN workstation. Furthermore we could solve traveling salesman problems with up to 442 cities optimally in an acceptable time limit (e.g. the average runtime on a SUN workstation for the TSP (431) is about 30 minutes). The greatest examined problem with 666 cities could be approximately solved by constructing a tour with length 0,04% over the optimum.","collection-title":"Lecture Notes in Computer Science","container-title":"Parallel Problem Solving from Nature","DOI":"10.1007/BFb0029743","event-place":"Berlin, Heidelberg","ISBN":"978-3-540-70652-6","language":"en","page":"129-133","publisher":"Springer","publisher-place":"Berlin, Heidelberg","source":"Springer Link","title":"On solving travelling salesman problems by genetic algorithms","author":[{"family":"Braun","given":"Heinrich"}],"editor":[{"family":"Schwefel","given":"Hans-Paul"},{"family":"Männer","given":"Reinhard"}],"issued":{"date-parts":[["1991"]]}}},{"id":403,"uris":["http://zotero.org/users/7139034/items/2H2EDXR4"],"itemData":{"id":403,"type":"article-journal","abstract":"The traveling salesman problem with precedence constraints (TSPPC) is one of the most difficult combinatorial optimization problems. In this paper, an efficient genetic algorithm (GA) to solve the TSPPC is presented. The key concept of the proposed GA is a topological sort (TS), which is defined as an ordering of vertices in a directed graph. Also, a new crossover operation is developed for the proposed GA. The results of numerical experiments show that the proposed GA produces an optimal solution and shows superior performance compared to the traditional algorithms.","container-title":"European Journal of Operational Research","DOI":"10.1016/S0377-2217(01)00227-2","ISSN":"0377-2217","issue":"3","journalAbbreviation":"European Journal of Operational Research","language":"en","page":"606-617","source":"ScienceDirect","title":"An efficient genetic algorithm for the traveling salesman problem with precedence constraints","volume":"140","author":[{"family":"Moon","given":"Chiung"},{"family":"Kim","given":"Jongsoo"},{"family":"Choi","given":"Gyunghyun"},{"family":"Seo","given":"Yoonho"}],"issued":{"date-parts":[["2002",8,1]]}}}],"schema":"https://github.com/citation-style-language/schema/raw/master/csl-citation.json"} </w:instrText>
      </w:r>
      <w:r>
        <w:fldChar w:fldCharType="separate"/>
      </w:r>
      <w:r w:rsidRPr="005812FA">
        <w:t>(Braun, 1991; Moon et al., 2002)</w:t>
      </w:r>
      <w:r>
        <w:fldChar w:fldCharType="end"/>
      </w:r>
      <w:r>
        <w:t xml:space="preserve">. The PSO on the other hand, posed the greatest challenge because it was not designed for combinatorial optimization. Nevertheless, work has been done to adapt the algorithm so that it can handle TSPs </w:t>
      </w:r>
      <w:r>
        <w:fldChar w:fldCharType="begin"/>
      </w:r>
      <w:r>
        <w:instrText xml:space="preserve"> ADDIN ZOTERO_ITEM CSL_CITATION {"citationID":"QmQy0l5o","properties":{"formattedCitation":"(Wang et al., 2003; Yousefikhoshbakht, 2021)","plainCitation":"(Wang et al., 2003; Yousefikhoshbakht, 2021)","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5812FA">
        <w:t>(Wang et al., 2003; Yousefikhoshbakht, 2021)</w:t>
      </w:r>
      <w:r>
        <w:fldChar w:fldCharType="end"/>
      </w:r>
      <w:r>
        <w:t>.</w:t>
      </w:r>
    </w:p>
    <w:p w14:paraId="7E62F560" w14:textId="77777777" w:rsidR="00E42C40" w:rsidRDefault="00E42C40" w:rsidP="00E42C40"/>
    <w:p w14:paraId="08C5DD25" w14:textId="77777777" w:rsidR="00E42C40" w:rsidRPr="00E42C40" w:rsidRDefault="00E42C40" w:rsidP="00E42C40">
      <w:pPr>
        <w:pStyle w:val="content"/>
      </w:pPr>
    </w:p>
    <w:p w14:paraId="0DFDED2A" w14:textId="77777777" w:rsidR="00E42C40" w:rsidRDefault="00E42C40" w:rsidP="00CF6381">
      <w:pPr>
        <w:pStyle w:val="Heading2"/>
      </w:pPr>
      <w:bookmarkStart w:id="22" w:name="_Toc104302681"/>
      <w:r>
        <w:t>Optimization Methodology</w:t>
      </w:r>
      <w:bookmarkEnd w:id="22"/>
    </w:p>
    <w:p w14:paraId="618018C8" w14:textId="45396677" w:rsidR="00E42C40" w:rsidRDefault="00E42C40" w:rsidP="00E42C40">
      <w:pPr>
        <w:rPr>
          <w:lang w:val="en-IE"/>
        </w:rPr>
      </w:pPr>
      <w:r>
        <w:rPr>
          <w:lang w:val="en-IE"/>
        </w:rPr>
        <w:t xml:space="preserve">When dealing with optimization problems, the array of possible valid solutions is often illustrated as a </w:t>
      </w:r>
      <w:r w:rsidRPr="00220181">
        <w:rPr>
          <w:i/>
          <w:iCs/>
          <w:lang w:val="en-IE"/>
        </w:rPr>
        <w:t>search space</w:t>
      </w:r>
      <w:r w:rsidRPr="00C072A4">
        <w:rPr>
          <w:i/>
          <w:iCs/>
          <w:lang w:val="en-IE"/>
        </w:rPr>
        <w:t>,</w:t>
      </w:r>
      <w:r>
        <w:rPr>
          <w:lang w:val="en-IE"/>
        </w:rPr>
        <w:t xml:space="preserve"> or </w:t>
      </w:r>
      <w:r w:rsidRPr="00C072A4">
        <w:rPr>
          <w:i/>
          <w:iCs/>
          <w:lang w:val="en-IE"/>
        </w:rPr>
        <w:t>search landscape,</w:t>
      </w:r>
      <w:r>
        <w:rPr>
          <w:lang w:val="en-IE"/>
        </w:rPr>
        <w:t xml:space="preserve"> which exists on an </w:t>
      </w:r>
      <m:oMath>
        <m:r>
          <w:rPr>
            <w:rFonts w:ascii="Cambria Math" w:hAnsi="Cambria Math"/>
            <w:lang w:val="en-IE"/>
          </w:rPr>
          <m:t>n</m:t>
        </m:r>
      </m:oMath>
      <w:r>
        <w:rPr>
          <w:lang w:val="en-IE"/>
        </w:rPr>
        <w:t xml:space="preserve">-dimensional plane, for which, each point on that search space represents a possible valid solution and the dimensions of the plane correspond to the different variables existing in that problem domain </w:t>
      </w:r>
      <w:r>
        <w:rPr>
          <w:lang w:val="en-IE"/>
        </w:rPr>
        <w:fldChar w:fldCharType="begin"/>
      </w:r>
      <w:r>
        <w:rPr>
          <w:lang w:val="en-IE"/>
        </w:rPr>
        <w:instrText xml:space="preserve"> ADDIN ZOTERO_ITEM CSL_CITATION {"citationID":"aTWgDmmc","properties":{"formattedCitation":"(Mirjalili, 2019b)","plainCitation":"(Mirjalili, 2019b)","noteIndex":0},"citationItems":[{"id":378,"uris":["http://zotero.org/users/7139034/items/2HQVZSE6"],"itemData":{"id":378,"type":"chapter","abstract":"This chapter provides preliminaries and essential definitions in the field of single-objective optimisation. Several difficulties that an optimisation algorithm might face when training Neural Networks are discussed as well.","collection-title":"Studies in Computational Intelligence","container-title":"Evolutionary Algorithms and Neural Networks: Theory and Applications","event-place":"Cham","ISBN":"978-3-319-93025-1","language":"en","note":"DOI: 10.1007/978-3-319-93025-1_1","page":"3-14","publisher":"Springer International Publishing","publisher-place":"Cham","source":"Springer Link","title":"Introduction to Evolutionary Single-Objective Optimisation","URL":"https://doi.org/10.1007/978-3-319-93025-1_1","author":[{"family":"Mirjalili","given":"Seyedali"}],"editor":[{"family":"Mirjalili","given":"Seyedali"}],"accessed":{"date-parts":[["2021",12,25]]},"issued":{"date-parts":[["2019"]]}}}],"schema":"https://github.com/citation-style-language/schema/raw/master/csl-citation.json"} </w:instrText>
      </w:r>
      <w:r>
        <w:rPr>
          <w:lang w:val="en-IE"/>
        </w:rPr>
        <w:fldChar w:fldCharType="separate"/>
      </w:r>
      <w:r w:rsidRPr="00220181">
        <w:t>(Mirjalili, 2019b)</w:t>
      </w:r>
      <w:r>
        <w:rPr>
          <w:lang w:val="en-IE"/>
        </w:rPr>
        <w:fldChar w:fldCharType="end"/>
      </w:r>
      <w:r>
        <w:rPr>
          <w:lang w:val="en-IE"/>
        </w:rPr>
        <w:t xml:space="preserve">. Solutions existing in relatively close locations to one other in the search space would receive similar scores from the objective function because of the close proximity of their input variable values which denoted their dimensional location. </w:t>
      </w:r>
      <w:r w:rsidRPr="0066255A">
        <w:rPr>
          <w:b/>
          <w:bCs/>
          <w:lang w:val="en-IE"/>
        </w:rPr>
        <w:t>Figure 3</w:t>
      </w:r>
      <w:r>
        <w:rPr>
          <w:lang w:val="en-IE"/>
        </w:rPr>
        <w:t xml:space="preserve"> demonstrates an example search space showing a plane of possible solutions</w:t>
      </w:r>
      <w:r w:rsidR="00A50A9B">
        <w:rPr>
          <w:lang w:val="en-IE"/>
        </w:rPr>
        <w:t xml:space="preserve">. On the left, the combination of input variables </w:t>
      </w:r>
      <w:r w:rsidR="00A50A9B" w:rsidRPr="003F1A52">
        <w:rPr>
          <w:i/>
          <w:iCs/>
          <w:lang w:val="en-IE"/>
        </w:rPr>
        <w:t>x</w:t>
      </w:r>
      <w:r w:rsidR="00A50A9B">
        <w:rPr>
          <w:lang w:val="en-IE"/>
        </w:rPr>
        <w:t xml:space="preserve"> and </w:t>
      </w:r>
      <w:r w:rsidR="00A50A9B" w:rsidRPr="003F1A52">
        <w:rPr>
          <w:i/>
          <w:iCs/>
          <w:lang w:val="en-IE"/>
        </w:rPr>
        <w:t>y</w:t>
      </w:r>
      <w:r w:rsidR="00A50A9B">
        <w:rPr>
          <w:lang w:val="en-IE"/>
        </w:rPr>
        <w:t xml:space="preserve"> are represented as the x and z axes, and the </w:t>
      </w:r>
      <w:r>
        <w:rPr>
          <w:lang w:val="en-IE"/>
        </w:rPr>
        <w:t xml:space="preserve">score given from the objective function for those possible inputs </w:t>
      </w:r>
      <m:oMath>
        <m:r>
          <w:rPr>
            <w:rFonts w:ascii="Cambria Math" w:hAnsi="Cambria Math"/>
            <w:lang w:val="en-IE"/>
          </w:rPr>
          <m:t>f(x,y)</m:t>
        </m:r>
      </m:oMath>
      <w:r>
        <w:rPr>
          <w:lang w:val="en-IE"/>
        </w:rPr>
        <w:t xml:space="preserve"> </w:t>
      </w:r>
      <w:r w:rsidR="00A50A9B">
        <w:rPr>
          <w:lang w:val="en-IE"/>
        </w:rPr>
        <w:t xml:space="preserve">is used </w:t>
      </w:r>
      <w:r>
        <w:rPr>
          <w:lang w:val="en-IE"/>
        </w:rPr>
        <w:t xml:space="preserve">as the </w:t>
      </w:r>
      <w:r w:rsidR="00A50A9B">
        <w:rPr>
          <w:lang w:val="en-IE"/>
        </w:rPr>
        <w:t>y</w:t>
      </w:r>
      <w:r w:rsidR="00A50A9B" w:rsidRPr="00A50A9B">
        <w:rPr>
          <w:lang w:val="en-IE"/>
        </w:rPr>
        <w:t xml:space="preserve"> axis</w:t>
      </w:r>
      <w:r w:rsidR="00A50A9B">
        <w:rPr>
          <w:lang w:val="en-IE"/>
        </w:rPr>
        <w:t>. On the right, only the x and y axes are used and the score is represented by the colour</w:t>
      </w:r>
      <w:r>
        <w:rPr>
          <w:lang w:val="en-IE"/>
        </w:rPr>
        <w:t>.</w:t>
      </w:r>
      <w:r w:rsidR="00A50A9B">
        <w:rPr>
          <w:lang w:val="en-IE"/>
        </w:rPr>
        <w:t xml:space="preserve"> The gaps in the search space depicted would stand for solution regions that are not valid given the constraints of the objective function.</w:t>
      </w:r>
    </w:p>
    <w:p w14:paraId="0A439729" w14:textId="77777777" w:rsidR="00E42C40" w:rsidRDefault="00E42C40" w:rsidP="00E42C40">
      <w:pPr>
        <w:keepNext/>
        <w:jc w:val="center"/>
      </w:pPr>
      <w:r w:rsidRPr="00A00E3C">
        <w:rPr>
          <w:noProof/>
          <w:lang w:val="en-IE"/>
        </w:rPr>
        <w:drawing>
          <wp:inline distT="0" distB="0" distL="0" distR="0" wp14:anchorId="52C6E481" wp14:editId="33391A3B">
            <wp:extent cx="5328285" cy="2265680"/>
            <wp:effectExtent l="0" t="0" r="5715" b="127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7"/>
                    <a:stretch>
                      <a:fillRect/>
                    </a:stretch>
                  </pic:blipFill>
                  <pic:spPr>
                    <a:xfrm>
                      <a:off x="0" y="0"/>
                      <a:ext cx="5328285" cy="2265680"/>
                    </a:xfrm>
                    <a:prstGeom prst="rect">
                      <a:avLst/>
                    </a:prstGeom>
                  </pic:spPr>
                </pic:pic>
              </a:graphicData>
            </a:graphic>
          </wp:inline>
        </w:drawing>
      </w:r>
    </w:p>
    <w:p w14:paraId="5E0AC5F3" w14:textId="0B6F158C" w:rsidR="00E42C40" w:rsidRPr="00220181" w:rsidRDefault="00E42C40" w:rsidP="00E42C40">
      <w:pPr>
        <w:pStyle w:val="Caption"/>
        <w:jc w:val="center"/>
        <w:rPr>
          <w:lang w:val="en-IE"/>
        </w:rPr>
      </w:pPr>
      <w:bookmarkStart w:id="23" w:name="_Toc104302602"/>
      <w:r>
        <w:t xml:space="preserve">Figure </w:t>
      </w:r>
      <w:r>
        <w:fldChar w:fldCharType="begin"/>
      </w:r>
      <w:r>
        <w:instrText xml:space="preserve"> SEQ Figure \* ARABIC </w:instrText>
      </w:r>
      <w:r>
        <w:fldChar w:fldCharType="separate"/>
      </w:r>
      <w:r w:rsidR="003967A1">
        <w:rPr>
          <w:noProof/>
        </w:rPr>
        <w:t>1</w:t>
      </w:r>
      <w:r>
        <w:fldChar w:fldCharType="end"/>
      </w:r>
      <w:r>
        <w:t xml:space="preserve">: Example Search Space/Landscape </w:t>
      </w:r>
      <w:r>
        <w:fldChar w:fldCharType="begin"/>
      </w:r>
      <w:r>
        <w:instrText xml:space="preserve"> ADDIN ZOTERO_ITEM CSL_CITATION {"citationID":"u1eCFPE8","properties":{"formattedCitation":"(Mirjalili, 2019b)","plainCitation":"(Mirjalili, 2019b)","noteIndex":0},"citationItems":[{"id":378,"uris":["http://zotero.org/users/7139034/items/2HQVZSE6"],"itemData":{"id":378,"type":"chapter","abstract":"This chapter provides preliminaries and essential definitions in the field of single-objective optimisation. Several difficulties that an optimisation algorithm might face when training Neural Networks are discussed as well.","collection-title":"Studies in Computational Intelligence","container-title":"Evolutionary Algorithms and Neural Networks: Theory and Applications","event-place":"Cham","ISBN":"978-3-319-93025-1","language":"en","note":"DOI: 10.1007/978-3-319-93025-1_1","page":"3-14","publisher":"Springer International Publishing","publisher-place":"Cham","source":"Springer Link","title":"Introduction to Evolutionary Single-Objective Optimisation","URL":"https://doi.org/10.1007/978-3-319-93025-1_1","author":[{"family":"Mirjalili","given":"Seyedali"}],"editor":[{"family":"Mirjalili","given":"Seyedali"}],"accessed":{"date-parts":[["2021",12,25]]},"issued":{"date-parts":[["2019"]]}}}],"schema":"https://github.com/citation-style-language/schema/raw/master/csl-citation.json"} </w:instrText>
      </w:r>
      <w:r>
        <w:fldChar w:fldCharType="separate"/>
      </w:r>
      <w:r w:rsidRPr="00A00E3C">
        <w:t>(Mirjalili, 2019b)</w:t>
      </w:r>
      <w:bookmarkEnd w:id="23"/>
      <w:r>
        <w:fldChar w:fldCharType="end"/>
      </w:r>
    </w:p>
    <w:p w14:paraId="5E58F51C" w14:textId="77777777" w:rsidR="00E42C40" w:rsidRPr="00A00E3C" w:rsidRDefault="00E42C40" w:rsidP="00E42C40">
      <w:pPr>
        <w:rPr>
          <w:lang w:val="en-IE"/>
        </w:rPr>
      </w:pPr>
    </w:p>
    <w:p w14:paraId="15C01A5A" w14:textId="35F51F27" w:rsidR="00E42C40" w:rsidRDefault="00E42C40" w:rsidP="00E42C40">
      <w:pPr>
        <w:rPr>
          <w:lang w:val="en-IE"/>
        </w:rPr>
      </w:pPr>
      <w:r>
        <w:rPr>
          <w:lang w:val="en-IE"/>
        </w:rPr>
        <w:t xml:space="preserve">In </w:t>
      </w:r>
      <w:r w:rsidRPr="00A50A9B">
        <w:rPr>
          <w:b/>
          <w:bCs/>
          <w:lang w:val="en-IE"/>
        </w:rPr>
        <w:t>Section 2.</w:t>
      </w:r>
      <w:r w:rsidR="000A7EB0">
        <w:rPr>
          <w:b/>
          <w:bCs/>
          <w:lang w:val="en-IE"/>
        </w:rPr>
        <w:t>1</w:t>
      </w:r>
      <w:r>
        <w:rPr>
          <w:lang w:val="en-IE"/>
        </w:rPr>
        <w:t xml:space="preserve">, a mathematical model demonstrating how a TSP solution can be tested was constructed. The objective function in </w:t>
      </w:r>
      <w:r w:rsidRPr="00A9110B">
        <w:rPr>
          <w:b/>
          <w:bCs/>
          <w:lang w:val="en-IE"/>
        </w:rPr>
        <w:t>Equation 2</w:t>
      </w:r>
      <w:r>
        <w:rPr>
          <w:lang w:val="en-IE"/>
        </w:rPr>
        <w:t xml:space="preserve">, takes in a possible solution </w:t>
      </w:r>
      <w:r>
        <w:rPr>
          <w:lang w:val="en-IE"/>
        </w:rPr>
        <w:lastRenderedPageBreak/>
        <w:t xml:space="preserve">(sequence of cities) as an input and returns a score, through which, the efficacy of that solution can be measured. Hence, the role that optimization algorithms play with respect to this objective function is to devise an input solution to be supplied to the function, that returns the highest score possible. Given the conditions included in the TSP problem definition and the nature of combinatorial optimization, the number of possible valid solutions that can be accepted into the objective function is finite. So in other words, the role of the optimization algorithms is to traverse the finite search space seeking the highest peak (a location/position for which the objective function returns the highest score) </w:t>
      </w:r>
      <w:r>
        <w:rPr>
          <w:lang w:val="en-IE"/>
        </w:rPr>
        <w:fldChar w:fldCharType="begin"/>
      </w:r>
      <w:r>
        <w:rPr>
          <w:lang w:val="en-IE"/>
        </w:rPr>
        <w:instrText xml:space="preserve"> ADDIN ZOTERO_ITEM CSL_CITATION {"citationID":"gQUK69Ri","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Pr>
          <w:lang w:val="en-IE"/>
        </w:rPr>
        <w:fldChar w:fldCharType="separate"/>
      </w:r>
      <w:r w:rsidRPr="00A00E3C">
        <w:t>(Blum &amp; Li, 2008)</w:t>
      </w:r>
      <w:r>
        <w:rPr>
          <w:lang w:val="en-IE"/>
        </w:rPr>
        <w:fldChar w:fldCharType="end"/>
      </w:r>
      <w:r>
        <w:rPr>
          <w:lang w:val="en-IE"/>
        </w:rPr>
        <w:t>.</w:t>
      </w:r>
    </w:p>
    <w:p w14:paraId="05BFA6BF" w14:textId="77777777" w:rsidR="00E42C40" w:rsidRDefault="00E42C40" w:rsidP="00E42C40">
      <w:pPr>
        <w:rPr>
          <w:lang w:val="en-IE"/>
        </w:rPr>
      </w:pPr>
    </w:p>
    <w:p w14:paraId="246C9BC5" w14:textId="77777777" w:rsidR="00E42C40" w:rsidRDefault="00E42C40" w:rsidP="00E42C40">
      <w:pPr>
        <w:rPr>
          <w:lang w:val="en-IE"/>
        </w:rPr>
      </w:pPr>
      <w:r>
        <w:rPr>
          <w:lang w:val="en-IE"/>
        </w:rPr>
        <w:t xml:space="preserve">The algorithms operate by locating and exploring promising regions within the search space. But, when a peak is found, how is it determined whether this location is the highest in the entire search space? This important consideration of </w:t>
      </w:r>
      <w:r w:rsidRPr="009C281D">
        <w:rPr>
          <w:i/>
          <w:iCs/>
          <w:lang w:val="en-IE"/>
        </w:rPr>
        <w:t xml:space="preserve">Local Optimum </w:t>
      </w:r>
      <w:r>
        <w:rPr>
          <w:lang w:val="en-IE"/>
        </w:rPr>
        <w:t xml:space="preserve">vs </w:t>
      </w:r>
      <w:r w:rsidRPr="009C281D">
        <w:rPr>
          <w:i/>
          <w:iCs/>
          <w:lang w:val="en-IE"/>
        </w:rPr>
        <w:t>Global Optimum</w:t>
      </w:r>
      <w:r>
        <w:rPr>
          <w:lang w:val="en-IE"/>
        </w:rPr>
        <w:t xml:space="preserve"> is critical to the optimization algorithm development process as it determines the adequacy of a given algorithm design.</w:t>
      </w:r>
    </w:p>
    <w:p w14:paraId="2D10E2D4" w14:textId="77777777" w:rsidR="00E42C40" w:rsidRDefault="00E42C40" w:rsidP="00E42C40">
      <w:pPr>
        <w:rPr>
          <w:lang w:val="en-IE"/>
        </w:rPr>
      </w:pPr>
    </w:p>
    <w:p w14:paraId="7BDABA33" w14:textId="77777777" w:rsidR="00E42C40" w:rsidRDefault="00E42C40" w:rsidP="00E42C40">
      <w:pPr>
        <w:keepNext/>
        <w:jc w:val="center"/>
      </w:pPr>
      <w:r w:rsidRPr="00C57037">
        <w:rPr>
          <w:noProof/>
          <w:lang w:val="en-IE"/>
        </w:rPr>
        <w:drawing>
          <wp:inline distT="0" distB="0" distL="0" distR="0" wp14:anchorId="30B01C75" wp14:editId="6F4071DE">
            <wp:extent cx="3661137" cy="2598993"/>
            <wp:effectExtent l="0" t="0" r="0" b="0"/>
            <wp:docPr id="7" name="Picture 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3661137" cy="2598993"/>
                    </a:xfrm>
                    <a:prstGeom prst="rect">
                      <a:avLst/>
                    </a:prstGeom>
                  </pic:spPr>
                </pic:pic>
              </a:graphicData>
            </a:graphic>
          </wp:inline>
        </w:drawing>
      </w:r>
    </w:p>
    <w:p w14:paraId="112638E8" w14:textId="17B8F05D" w:rsidR="00E42C40" w:rsidRDefault="00E42C40" w:rsidP="00E42C40">
      <w:pPr>
        <w:pStyle w:val="Caption"/>
        <w:jc w:val="center"/>
      </w:pPr>
      <w:bookmarkStart w:id="24" w:name="_Toc104302603"/>
      <w:r>
        <w:t xml:space="preserve">Figure </w:t>
      </w:r>
      <w:r>
        <w:fldChar w:fldCharType="begin"/>
      </w:r>
      <w:r>
        <w:instrText xml:space="preserve"> SEQ Figure \* ARABIC </w:instrText>
      </w:r>
      <w:r>
        <w:fldChar w:fldCharType="separate"/>
      </w:r>
      <w:r w:rsidR="003967A1">
        <w:rPr>
          <w:noProof/>
        </w:rPr>
        <w:t>2</w:t>
      </w:r>
      <w:r>
        <w:fldChar w:fldCharType="end"/>
      </w:r>
      <w:r>
        <w:t>: Local vs Global Optimums</w:t>
      </w:r>
      <w:bookmarkEnd w:id="24"/>
    </w:p>
    <w:p w14:paraId="2CE9E76B" w14:textId="77777777" w:rsidR="000A7EB0" w:rsidRPr="000A7EB0" w:rsidRDefault="000A7EB0" w:rsidP="000A7EB0">
      <w:pPr>
        <w:pStyle w:val="content"/>
      </w:pPr>
    </w:p>
    <w:p w14:paraId="0261D1DC" w14:textId="77777777" w:rsidR="00E42C40" w:rsidRDefault="00E42C40" w:rsidP="00E42C40">
      <w:r>
        <w:rPr>
          <w:lang w:val="en-IE"/>
        </w:rPr>
        <w:t xml:space="preserve">The algorithms focused on in this study, provide different solutions to this problem. In GAs, </w:t>
      </w:r>
      <w:r w:rsidRPr="009C281D">
        <w:rPr>
          <w:i/>
          <w:iCs/>
        </w:rPr>
        <w:t>Selection Pressure</w:t>
      </w:r>
      <w:r>
        <w:t xml:space="preserve"> (SP) refers to the “degree to which the better individuals are favoured: the higher the selection pressure, the more the better individuals are favoured” </w:t>
      </w:r>
      <w:r>
        <w:fldChar w:fldCharType="begin"/>
      </w:r>
      <w:r>
        <w:instrText xml:space="preserve"> ADDIN ZOTERO_ITEM CSL_CITATION {"citationID":"HoiELyqW","properties":{"formattedCitation":"(Miller &amp; Goldberg, 1995)","plainCitation":"(Miller &amp; Goldberg, 1995)","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fldChar w:fldCharType="separate"/>
      </w:r>
      <w:r w:rsidRPr="00C721AE">
        <w:t>(Miller &amp; Goldberg, 1995)</w:t>
      </w:r>
      <w:r>
        <w:fldChar w:fldCharType="end"/>
      </w:r>
      <w:r>
        <w:t xml:space="preserve">. The SP is the driving force for improvement over succeeding generations in the GA and it is a primary influence when it comes to GA convergence. </w:t>
      </w:r>
      <w:r>
        <w:lastRenderedPageBreak/>
        <w:t>If the algorithm lends too much focus on the best individuals of a particular generation, (the SP is too high, i.e., is too focussed on a certain region of the search space), disregarding the potential gain from considering the other members, then the algorithm converges toward those member’s solutions ardently as the optimum. This ‘tunnel-vision’ risks convergence on a local rather than global optimum. So, care needs to be taken when analysing the SP of a given GA design.</w:t>
      </w:r>
    </w:p>
    <w:p w14:paraId="7DBC9386" w14:textId="77777777" w:rsidR="00E42C40" w:rsidRDefault="00E42C40" w:rsidP="00E42C40"/>
    <w:p w14:paraId="46747B23" w14:textId="77777777" w:rsidR="00E42C40" w:rsidRDefault="00E42C40" w:rsidP="00E42C40">
      <w:r>
        <w:t xml:space="preserve">The Swarm Intelligence algorithms PSO and ACO on the other hand, operate by balancing between two mechanisms, </w:t>
      </w:r>
      <w:r w:rsidRPr="00D06A94">
        <w:rPr>
          <w:i/>
          <w:iCs/>
        </w:rPr>
        <w:t>exploration</w:t>
      </w:r>
      <w:r>
        <w:rPr>
          <w:i/>
          <w:iCs/>
        </w:rPr>
        <w:t xml:space="preserve"> </w:t>
      </w:r>
      <w:r>
        <w:t xml:space="preserve">(diversification) and </w:t>
      </w:r>
      <w:r w:rsidRPr="00D06A94">
        <w:rPr>
          <w:i/>
          <w:iCs/>
        </w:rPr>
        <w:t>exploitation</w:t>
      </w:r>
      <w:r>
        <w:rPr>
          <w:i/>
          <w:iCs/>
        </w:rPr>
        <w:t xml:space="preserve"> </w:t>
      </w:r>
      <w:r>
        <w:t xml:space="preserve">(intensification) </w:t>
      </w:r>
      <w:r>
        <w:fldChar w:fldCharType="begin"/>
      </w:r>
      <w:r>
        <w:instrText xml:space="preserve"> ADDIN ZOTERO_ITEM CSL_CITATION {"citationID":"w5kEgW1e","properties":{"formattedCitation":"(Mirjalili, 2019b; Thangaraj et al., 2011)","plainCitation":"(Mirjalili, 2019b; Thangaraj et al., 2011)","noteIndex":0},"citationItems":[{"id":378,"uris":["http://zotero.org/users/7139034/items/2HQVZSE6"],"itemData":{"id":378,"type":"chapter","abstract":"This chapter provides preliminaries and essential definitions in the field of single-objective optimisation. Several difficulties that an optimisation algorithm might face when training Neural Networks are discussed as well.","collection-title":"Studies in Computational Intelligence","container-title":"Evolutionary Algorithms and Neural Networks: Theory and Applications","event-place":"Cham","ISBN":"978-3-319-93025-1","language":"en","note":"DOI: 10.1007/978-3-319-93025-1_1","page":"3-14","publisher":"Springer International Publishing","publisher-place":"Cham","source":"Springer Link","title":"Introduction to Evolutionary Single-Objective Optimisation","URL":"https://doi.org/10.1007/978-3-319-93025-1_1","author":[{"family":"Mirjalili","given":"Seyedali"}],"editor":[{"family":"Mirjalili","given":"Seyedali"}],"accessed":{"date-parts":[["2021",12,25]]},"issued":{"date-parts":[["2019"]]}}},{"id":384,"uris":["http://zotero.org/users/7139034/items/2I4E6ZIG"],"itemData":{"id":384,"type":"article-journal","abstract":"Metaheuristic optimization algorithms have become popular choice for solving complex and intricate problems which are otherwise difficult to solve by traditional methods. In the present study an attempt is made to review the hybrid optimization techniques in which one main algorithm is a well known metaheuristic; particle swarm optimization or PSO. Hybridization is a method of combining two (or more) techniques in a judicious manner such that the resulting algorithm contains the positive features of both (or all) the algorithms. Depending on the algorithm/s used we made three classifications as (i) Hybridization of PSO and genetic algorithms (ii) Hybridization of PSO with differential evolution and (iii) Hybridization of PSO with other techniques. Where, other techniques include various local and global search methods. Besides giving the review we also show a comparison of three hybrid PSO algorithms; hybrid differential evolution particle swarm optimization (DE-PSO), adaptive mutation particle swarm optimization (AMPSO) and hybrid genetic algorithm particle swarm optimization (GA-PSO) on a test suite of nine conventional benchmark problems.","container-title":"Applied Mathematics and Computation","DOI":"10.1016/j.amc.2010.12.053","ISSN":"0096-3003","issue":"12","journalAbbreviation":"Applied Mathematics and Computation","language":"en","page":"5208-5226","source":"ScienceDirect","title":"Particle swarm optimization: Hybridization perspectives and experimental illustrations","title-short":"Particle swarm optimization","volume":"217","author":[{"family":"Thangaraj","given":"Radha"},{"family":"Pant","given":"Millie"},{"family":"Abraham","given":"Ajith"},{"family":"Bouvry","given":"Pascal"}],"issued":{"date-parts":[["2011",2,15]]}}}],"schema":"https://github.com/citation-style-language/schema/raw/master/csl-citation.json"} </w:instrText>
      </w:r>
      <w:r>
        <w:fldChar w:fldCharType="separate"/>
      </w:r>
      <w:r w:rsidRPr="00852C48">
        <w:t>(Mirjalili, 2019b; Thangaraj et al., 2011)</w:t>
      </w:r>
      <w:r>
        <w:fldChar w:fldCharType="end"/>
      </w:r>
      <w:r>
        <w:t>. As suggested by the name, Exploration involves diversifying the regions searched by the members of the swarm by making frequent or large changes to the solutions that they compose. This throws a stochastic element into the algorithm that pulls the members away from the currently targeted ‘best location’, allowing them the opportunity to find and explore other potentially better avenues of the search space. On the other hand, Exploitation is the mechanism that offers the opposite behaviour, through which, all members of the algorithm converge towards the optimum solution.</w:t>
      </w:r>
    </w:p>
    <w:p w14:paraId="7DA4B711" w14:textId="77777777" w:rsidR="00E42C40" w:rsidRDefault="00E42C40" w:rsidP="00E42C40"/>
    <w:p w14:paraId="331000B6" w14:textId="1E27EFB8" w:rsidR="00E42C40" w:rsidRPr="0078796C" w:rsidRDefault="00E42C40" w:rsidP="00E42C40">
      <w:r>
        <w:t>For all algorithms traversing the search space in seeking an optimum, their search is brought to a conclusion when</w:t>
      </w:r>
      <w:r w:rsidR="00A50A9B">
        <w:t xml:space="preserve"> some pre-determined</w:t>
      </w:r>
      <w:r>
        <w:t xml:space="preserve"> criteria are reached, and the </w:t>
      </w:r>
      <w:r w:rsidRPr="0078796C">
        <w:t xml:space="preserve">best solution </w:t>
      </w:r>
      <w:r w:rsidR="00A50A9B">
        <w:t xml:space="preserve">found </w:t>
      </w:r>
      <w:r w:rsidRPr="0078796C">
        <w:t xml:space="preserve">is given. The two most popular criteria for search termination are convergence, when the majority of the members of the algorithm’s population converge on a single solution </w:t>
      </w:r>
      <w:r w:rsidRPr="0078796C">
        <w:fldChar w:fldCharType="begin"/>
      </w:r>
      <w:r w:rsidRPr="0078796C">
        <w:instrText xml:space="preserve"> ADDIN ZOTERO_ITEM CSL_CITATION {"citationID":"M8k7KYGX","properties":{"formattedCitation":"(Miller &amp; Goldberg, 1995)","plainCitation":"(Miller &amp; Goldberg, 1995)","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rsidRPr="0078796C">
        <w:fldChar w:fldCharType="separate"/>
      </w:r>
      <w:r w:rsidRPr="0078796C">
        <w:t>(Miller &amp; Goldberg, 1995)</w:t>
      </w:r>
      <w:r w:rsidRPr="0078796C">
        <w:fldChar w:fldCharType="end"/>
      </w:r>
      <w:r w:rsidRPr="0078796C">
        <w:t xml:space="preserve">, and through use of a search counter, when the maximum number of algorithm iterations allowed is reached </w:t>
      </w:r>
      <w:r w:rsidRPr="0078796C">
        <w:fldChar w:fldCharType="begin"/>
      </w:r>
      <w:r w:rsidRPr="0078796C">
        <w:instrText xml:space="preserve"> ADDIN ZOTERO_ITEM CSL_CITATION {"citationID":"KNzQcECv","properties":{"formattedCitation":"(Ahmadi &amp; Dincer, 2010)","plainCitation":"(Ahmadi &amp; Dincer, 2010)","noteIndex":0},"citationItems":[{"id":429,"uris":["http://zotero.org/users/7139034/items/JL7MEBYA"],"itemData":{"id":429,"type":"article-journal","abstract":"In the present work, a combined heat and power plant for cogeneration purposes that produces 50MW of electricity and 33.3kg/s of saturated steam at 13bar is optimized using genetic algorithm. The design parameters of the plant considered are compressor pressure ratio (rAC), compressor isentropic efficiency (ηcomp), gas turbine isentropic efficiency (ηGT), combustion chamber inlet temperature (T3), and turbine inlet temperature (TIT). In addition, to optimally find the optimum design parameters, an exergoeconomic approach is employed. A new objective function, representing total cost rate of the system product including cost rate of each equipment (sum of the operating cost, related to the fuel consumption) and cost rate of environmental impact (NOx and CO) is considered. Finally, the optimal values of decision variables are obtained by minimizing the objective function using evolutionary genetic algorithm. Moreover, the influence of changes in the demanded power on various design parameters are parametrically studied for 50, 60, 70MW of net power output. The results show that for a specific unit cost of fuel, the values of design parameters increase, as the required, with net power output increases. Also, the variations of the optimal decision variables versus unit cost of fuel reveal that by increasing the fuel cost, the pressure ratio, rAC, compressor isentropic efficiency, ηAC, turbine isentropic efficiency, ηGT, and turbine inlet temperature (TIT) increase.","collection-title":"The 3rd International Conference on Sustainable Energy and Environmental Protection, SEEP 2009","container-title":"Energy","DOI":"10.1016/j.energy.2010.07.050","ISSN":"0360-5442","issue":"12","journalAbbreviation":"Energy","language":"en","page":"5161-5172","source":"ScienceDirect","title":"Exergoenvironmental analysis and optimization of a cogeneration plant system using Multimodal Genetic Algorithm (MGA)","volume":"35","author":[{"family":"Ahmadi","given":"Pouria"},{"family":"Dincer","given":"Ibrahim"}],"issued":{"date-parts":[["2010",12,1]]}}}],"schema":"https://github.com/citation-style-language/schema/raw/master/csl-citation.json"} </w:instrText>
      </w:r>
      <w:r w:rsidRPr="0078796C">
        <w:fldChar w:fldCharType="separate"/>
      </w:r>
      <w:r w:rsidRPr="0078796C">
        <w:t>(Ahmadi &amp; Dincer, 2010)</w:t>
      </w:r>
      <w:r w:rsidRPr="0078796C">
        <w:fldChar w:fldCharType="end"/>
      </w:r>
      <w:r w:rsidRPr="0078796C">
        <w:t>. It should be noted that this ‘best solution’ does not always mean the global optimum, but rather the best opti</w:t>
      </w:r>
      <w:r>
        <w:t>m</w:t>
      </w:r>
      <w:r w:rsidRPr="0078796C">
        <w:t xml:space="preserve">um found when the stop criteria </w:t>
      </w:r>
      <w:r w:rsidR="00A50A9B">
        <w:t>were</w:t>
      </w:r>
      <w:r w:rsidRPr="0078796C">
        <w:t xml:space="preserve"> reached.</w:t>
      </w:r>
      <w:r>
        <w:t xml:space="preserve"> </w:t>
      </w:r>
    </w:p>
    <w:p w14:paraId="7174195D" w14:textId="77777777" w:rsidR="00E42C40" w:rsidRPr="00E42C40" w:rsidRDefault="00E42C40" w:rsidP="00E42C40">
      <w:pPr>
        <w:pStyle w:val="content"/>
      </w:pPr>
    </w:p>
    <w:p w14:paraId="2F3ABB46" w14:textId="77777777" w:rsidR="003621DF" w:rsidRDefault="0013106D" w:rsidP="00CF6381">
      <w:pPr>
        <w:pStyle w:val="Heading2"/>
      </w:pPr>
      <w:bookmarkStart w:id="25" w:name="_Toc104302682"/>
      <w:r>
        <w:t>History</w:t>
      </w:r>
      <w:r w:rsidR="00D14F08">
        <w:t xml:space="preserve"> of the chosen algorithms</w:t>
      </w:r>
      <w:bookmarkEnd w:id="25"/>
    </w:p>
    <w:p w14:paraId="7B2F303D" w14:textId="77777777" w:rsidR="003621DF" w:rsidRPr="003621DF" w:rsidRDefault="003621DF" w:rsidP="00CF6381">
      <w:pPr>
        <w:pStyle w:val="Heading3"/>
      </w:pPr>
      <w:bookmarkStart w:id="26" w:name="_Toc104302683"/>
      <w:r w:rsidRPr="003621DF">
        <w:t>Genetic algorithm</w:t>
      </w:r>
      <w:r w:rsidR="00C53568">
        <w:t xml:space="preserve"> (GA)</w:t>
      </w:r>
      <w:bookmarkEnd w:id="26"/>
    </w:p>
    <w:p w14:paraId="16710E33" w14:textId="67882752" w:rsidR="003621DF" w:rsidRDefault="003621DF" w:rsidP="003621DF">
      <w:r>
        <w:t xml:space="preserve">Charles Darwin’s Theory of Evolution through natural selection in his “On the Origin of Species” book </w:t>
      </w:r>
      <w:r>
        <w:fldChar w:fldCharType="begin"/>
      </w:r>
      <w:r>
        <w:instrText xml:space="preserve"> ADDIN ZOTERO_ITEM CSL_CITATION {"citationID":"NcfJtXRU","properties":{"formattedCitation":"(Darwin, 1876)","plainCitation":"(Darwin, 1876)","dontUpdate":true,"noteIndex":0},"citationItems":[{"id":414,"uris":["http://zotero.org/users/7139034/items/XR3GJ76U"],"itemData":{"id":414,"type":"book","abstract":"This sixth edition of The Origin of Species was published in 1876. It is the last edition on which Darwin himself worked before his death in 1882, and offers a useful complement to the 2009 scholarly edition, edited by Jim Endersby and published by Cambridge University Press in Darwin's bicentennial year. The sixth edition contains a 'historical sketch' in which Darwin reviews the many works by eminent European and American scientists – beginning with Lamarck in 1801 – in which ideas of evolutionary species change and of natural selection were touched on but not developed. This edition, like all from the second onwards, contains the words 'by the Creator', controversially added to the famous last sentence in the book: 'There is grandeur in this view of life, with its several powers, having been breathed by the Creator into a few forms or into one...'","collection-title":"Cambridge Library Collection - Darwin, Evolution and Genetics","edition":"6","event-place":"Cambridge","ISBN":"978-1-108-00548-7","note":"DOI: 10.1017/CBO9780511694295","publisher":"Cambridge University Press","publisher-place":"Cambridge","source":"Cambridge University Press","title":"The Origin of Species: By Means of Natural Selection, or the Preservation of Favoured Races in the Struggle for Life","title-short":"The Origin of Species","URL":"https://www.cambridge.org/core/books/origin-of-species/694654882E6565652B725923A6278EAF","author":[{"family":"Darwin","given":"Charles"}],"accessed":{"date-parts":[["2022",2,22]]},"issued":{"date-parts":[["1876"]]}}}],"schema":"https://github.com/citation-style-language/schema/raw/master/csl-citation.json"} </w:instrText>
      </w:r>
      <w:r>
        <w:fldChar w:fldCharType="separate"/>
      </w:r>
      <w:r w:rsidRPr="001C0087">
        <w:t>(1876)</w:t>
      </w:r>
      <w:r>
        <w:fldChar w:fldCharType="end"/>
      </w:r>
      <w:r>
        <w:t xml:space="preserve">, though not completely factual as noted by the evolutionary biologist Stuart Newman </w:t>
      </w:r>
      <w:r>
        <w:fldChar w:fldCharType="begin"/>
      </w:r>
      <w:r>
        <w:instrText xml:space="preserve"> ADDIN ZOTERO_ITEM CSL_CITATION {"citationID":"jvsoJzlt","properties":{"formattedCitation":"(Mazur, 2008)","plainCitation":"(Mazur, 2008)","noteIndex":0},"citationItems":[{"id":417,"uris":["http://zotero.org/users/7139034/items/5ZQRCGUG"],"itemData":{"id":417,"type":"webpage","container-title":"Archaeology Archive - A Publication of the Archaeological Institute of America","genre":"Interview Article","language":"en","title":"The Origin of Form Was Abrupt Not Gradual - Archaeology Magazine Archive","URL":"https://archive.archaeology.org/online/interviews/newman.html","author":[{"family":"Mazur","given":"Suzan"}],"accessed":{"date-parts":[["2022",2,22]]},"issued":{"date-parts":[["2008",10,11]]}}}],"schema":"https://github.com/citation-style-language/schema/raw/master/csl-citation.json"} </w:instrText>
      </w:r>
      <w:r>
        <w:fldChar w:fldCharType="separate"/>
      </w:r>
      <w:r w:rsidRPr="00C30DE7">
        <w:t>(Mazur, 2008)</w:t>
      </w:r>
      <w:r>
        <w:fldChar w:fldCharType="end"/>
      </w:r>
      <w:r>
        <w:t xml:space="preserve"> and Gordons’s </w:t>
      </w:r>
      <w:r>
        <w:fldChar w:fldCharType="begin"/>
      </w:r>
      <w:r>
        <w:instrText xml:space="preserve"> ADDIN ZOTERO_ITEM CSL_CITATION {"citationID":"BIEeG7Rj","properties":{"formattedCitation":"(Gordon, 1999)","plainCitation":"(Gordon, 1999)","dontUpdate":true,"noteIndex":0},"citationItems":[{"id":419,"uris":["http://zotero.org/users/7139034/items/LYG979C3"],"itemData":{"id":419,"type":"article-journal","abstract":"The concept of monophyly is central to much of modern biology. Despite many efforts over many years, important questions remain unanswered that relate both to the concept itself and to its various applications. This essay focuses primarily on four of these: i) Is it possible to define monophyly operationally, specifically with respect to both the structures of genomes and at the levels of the highest phylogenetic categories (kingdoms, phyla, classes)? ii) May the mosaic and chimeric structures of genomes be sufficiently important factors in phylogeny that situations exist in which the concept may not be applicable? iii) In the history of life on earth were there important groups of organisms that probably had polyphyletic, rather than monophyletic, origins? iv) Does the near universal search for monophyletic origins of clades lead, on occasion, to both undesirable narrowing of acceptable options for development of evolutionary scenarios and sometimes actual omission from consideration of less conventional types of both data and modes of thought, possibly at the expense of biological understanding? Three sections in the essay consider possible answers to these questions: i) A reassessment is made of major features of both the concept and some of its applications. Recent research results make it seem improbable that there could have been single basal forms for many of the highest categories of evolutionary differentiation (kingdoms, phyla, classes). The universal tree of life probably had many roots. Facts contributing to this perception include the phylogenetically widespread occurrences of: horizontal transfers of plasmids, viral genomes, and transposons; multiple genomic duplications; the existence and properties of large numbers of gene families and protein families; multiple symbioses; broad-scale hybridizations; and multiple homoplasys. Next, justifications are reassessed for the application of monophyletic frameworks to two major evolutionary developments usually interpreted as having been monophyletic: ii) the origins of life; and iii) the origins of the vertebrate tetrapods. For both cases polyphyletic hypotheses are suggested as more probable than monophyletic hypotheses. Major conclusions are, as answers to the four questions posed above: probably not, yes, yes, and yes.","container-title":"Biology and Philosophy","DOI":"10.1023/A:1006535524246","ISSN":"1572-8404","issue":"3","journalAbbreviation":"Biology &amp; Philosophy","language":"en","page":"331-348","source":"Springer Link","title":"The Concept of Monophyly: A Speculative Essay","title-short":"The Concept of Monophyly","volume":"14","author":[{"family":"Gordon","given":"Malcolm S."}],"issued":{"date-parts":[["1999",7,1]]}}}],"schema":"https://github.com/citation-style-language/schema/raw/master/csl-citation.json"} </w:instrText>
      </w:r>
      <w:r>
        <w:fldChar w:fldCharType="separate"/>
      </w:r>
      <w:r w:rsidRPr="00C343BD">
        <w:t>(1999)</w:t>
      </w:r>
      <w:r>
        <w:fldChar w:fldCharType="end"/>
      </w:r>
      <w:r>
        <w:t xml:space="preserve"> findings on “The Concept of Monophyly”, has inspired many through analysis of its applications. The </w:t>
      </w:r>
      <w:r>
        <w:lastRenderedPageBreak/>
        <w:t xml:space="preserve">theory is </w:t>
      </w:r>
      <w:r w:rsidR="002B564A">
        <w:t>based</w:t>
      </w:r>
      <w:r>
        <w:t xml:space="preserve"> on the observation</w:t>
      </w:r>
      <w:r w:rsidR="002B564A">
        <w:t xml:space="preserve">: </w:t>
      </w:r>
      <w:r>
        <w:t>‘</w:t>
      </w:r>
      <w:r w:rsidRPr="002B564A">
        <w:rPr>
          <w:i/>
          <w:iCs/>
        </w:rPr>
        <w:t>survival of the fittest</w:t>
      </w:r>
      <w:r>
        <w:t xml:space="preserve">’, </w:t>
      </w:r>
      <w:r w:rsidR="002B564A">
        <w:t>in</w:t>
      </w:r>
      <w:r>
        <w:t xml:space="preserve"> which, fitter and more capable individuals of a population naturally achieve higher survival rates in their given environments, providing them longer lifespans and more opportunities to pass on their superior genetic codes to the next generation. </w:t>
      </w:r>
      <w:r w:rsidR="00FE5AA7" w:rsidRPr="00FE5AA7">
        <w:t>The weaker members of the population would typically achieve lower chances to pass on their inferior genetics, eventually being completely overwritten from the genetic history by fitter candidates over the progressing generations. Darwin’s theory hinged on the concept of variation; that there is a range of differences between the genetic makeup of the individuals in the population, which when accumulated through the principles above would be able to push organisms past the barrier of species toward something completely different, perhaps new, but ultimately better.</w:t>
      </w:r>
    </w:p>
    <w:p w14:paraId="6D595AEA" w14:textId="77777777" w:rsidR="00FE5AA7" w:rsidRDefault="00FE5AA7" w:rsidP="003621DF"/>
    <w:p w14:paraId="2E2E53BA" w14:textId="7B00BBE8" w:rsidR="004960CF" w:rsidRDefault="003621DF" w:rsidP="00FE5AA7">
      <w:r>
        <w:t>Genetic algorithms are a family of computational models that dr</w:t>
      </w:r>
      <w:r w:rsidR="002B564A">
        <w:t>a</w:t>
      </w:r>
      <w:r>
        <w:t>w inspiration from Darwin’s evolutionary theory</w:t>
      </w:r>
      <w:r w:rsidR="00A50A9B">
        <w:t>, and they are</w:t>
      </w:r>
      <w:r>
        <w:t xml:space="preserve"> known to have been originally introduced and investigated by the American engineer John Holland sometime in the 1960s </w:t>
      </w:r>
      <w:r>
        <w:fldChar w:fldCharType="begin"/>
      </w:r>
      <w:r>
        <w:instrText xml:space="preserve"> ADDIN ZOTERO_ITEM CSL_CITATION {"citationID":"u3XYMQg6","properties":{"formattedCitation":"(Coley, 1999; Holland, 1992)","plainCitation":"(Coley, 1999; Holland, 1992)","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id":421,"uris":["http://zotero.org/users/7139034/items/YVC6MQKM"],"itemData":{"id":421,"type":"book","abstract":"From the Publisher: Genetic algorithms are playing an increasingly important role in studies of complex adaptive systems, ranging from adaptive agents in economic theory to the use of machine learning techniques in the design of complex devices such as aircraft turbines and integrated circuits. Adaptation in Natural and Artificial Systems is the book that initiated this field of study, presenting the theoretical foundations and exploring applications. In its most familiar form, adaptation is a biological process, whereby organisms evolve by rearranging genetic material to survive in environments confronting them. In this now classic work, Holland presents a mathematical model that allows for the nonlinearity of such complex interactions. He demonstrates the model's universality by applying it to economics, physiological psychology, game theory, and artificial intelligence and then outlines the way in which this approach modifies the traditional views of mathematical genetics. Initially applying his concepts to simply defined artificial systems with limited numbers of parameters, Holland goes on to explore their use in the study of a wide range of complex, naturally occuring processes, concentrating on systems having multiple factors that interact in nonlinear ways. Along the way he accounts for major effects of coadaptation and coevolution: the emergence of building blocks, or schemata, that are recombined and passed on to succeeding generations to provide, innovations and improvements. John H. Holland is Professor of Psychology and Professor of Electrical Engineering and Computer Science at the University of Michigan. He is also Maxwell Professor at the Santa Fe Institute and isDirector of the University of Michigan/Santa Fe Institute Advanced Research Program.","event-place":"Cambridge, MA, USA","ISBN":"978-0-262-08213-6","language":"en","number-of-pages":"228","publisher":"MIT Press","publisher-place":"Cambridge, MA, USA","source":"ACM Digital Library","title":"Adaptation in Natural and Artificial Systems: An Introductory Analysis with Applications to Biology, Control and Artificial Intelligence","title-short":"Adaptation in Natural and Artificial Systems","author":[{"family":"Holland","given":"John H."}],"issued":{"date-parts":[["1992"]]}}}],"schema":"https://github.com/citation-style-language/schema/raw/master/csl-citation.json"} </w:instrText>
      </w:r>
      <w:r>
        <w:fldChar w:fldCharType="separate"/>
      </w:r>
      <w:r w:rsidRPr="00D16C25">
        <w:t>(Coley, 1999; Holland, 1992)</w:t>
      </w:r>
      <w:r>
        <w:fldChar w:fldCharType="end"/>
      </w:r>
      <w:r w:rsidR="002B564A">
        <w:t xml:space="preserve">. </w:t>
      </w:r>
      <w:r w:rsidR="002B564A" w:rsidRPr="00171B69">
        <w:t>Mirjalili</w:t>
      </w:r>
      <w:r w:rsidR="002B564A">
        <w:t xml:space="preserve"> </w:t>
      </w:r>
      <w:r w:rsidR="002B564A">
        <w:fldChar w:fldCharType="begin"/>
      </w:r>
      <w:r w:rsidR="00220181">
        <w:instrText xml:space="preserve"> ADDIN ZOTERO_ITEM CSL_CITATION {"citationID":"pa9ZT4wT","properties":{"formattedCitation":"(Mirjalili, 2019)","plainCitation":"(Mirjalili, 2019)","dontUpdate":true,"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2B564A">
        <w:fldChar w:fldCharType="separate"/>
      </w:r>
      <w:r w:rsidR="002B564A" w:rsidRPr="00171B69">
        <w:t>(2019)</w:t>
      </w:r>
      <w:r w:rsidR="002B564A">
        <w:fldChar w:fldCharType="end"/>
      </w:r>
      <w:r w:rsidR="002B564A">
        <w:t xml:space="preserve"> reports that Holland’s genetic algorithm was </w:t>
      </w:r>
      <w:r>
        <w:t xml:space="preserve">“one of the first population-based stochastic algorithms proposed in history”. </w:t>
      </w:r>
      <w:bookmarkStart w:id="27" w:name="_Hlk103006854"/>
      <w:r w:rsidR="002B564A" w:rsidRPr="002B564A">
        <w:t>Using a chromosome-like data structure and recombination operators to simulate the mechanics of DNA reproduction, these algorithms have been applied to a very broad range of problem</w:t>
      </w:r>
      <w:r w:rsidR="00A50A9B">
        <w:t xml:space="preserve"> domains</w:t>
      </w:r>
      <w:r w:rsidR="002B564A" w:rsidRPr="002B564A">
        <w:t>.</w:t>
      </w:r>
      <w:r w:rsidR="002B564A">
        <w:rPr>
          <w:rStyle w:val="normaltextrun"/>
          <w:rFonts w:ascii="Arial" w:hAnsi="Arial" w:cs="Arial"/>
          <w:color w:val="000000"/>
          <w:shd w:val="clear" w:color="auto" w:fill="FFFFFF"/>
        </w:rPr>
        <w:t> </w:t>
      </w:r>
      <w:bookmarkEnd w:id="27"/>
    </w:p>
    <w:p w14:paraId="67460AD7" w14:textId="77777777" w:rsidR="004960CF" w:rsidRDefault="004960CF" w:rsidP="00FE5AA7"/>
    <w:p w14:paraId="06FFA4AD" w14:textId="2A51629B" w:rsidR="00C53568" w:rsidRDefault="004960CF" w:rsidP="00FE5AA7">
      <w:r>
        <w:t>The algorithm offers a wide application domain because</w:t>
      </w:r>
      <w:r w:rsidR="00A50A9B">
        <w:t>,</w:t>
      </w:r>
      <w:r>
        <w:t xml:space="preserve"> as </w:t>
      </w:r>
      <w:r w:rsidR="003621DF">
        <w:t xml:space="preserve">long as the given problem can be encoded as a chromosome-based population and a function for evaluation of individual fitness (or attractiveness), the GA can be utilized. </w:t>
      </w:r>
      <w:r w:rsidR="00FE5AA7">
        <w:t>Th</w:t>
      </w:r>
      <w:r w:rsidR="00A50A9B">
        <w:t>is</w:t>
      </w:r>
      <w:r w:rsidR="00FE5AA7">
        <w:t xml:space="preserve"> </w:t>
      </w:r>
      <w:r w:rsidR="003621DF">
        <w:t>flexibility</w:t>
      </w:r>
      <w:r w:rsidR="00A50A9B">
        <w:t xml:space="preserve"> of application</w:t>
      </w:r>
      <w:r w:rsidR="003621DF">
        <w:t xml:space="preserve"> </w:t>
      </w:r>
      <w:r w:rsidR="00A50A9B">
        <w:t xml:space="preserve">is a </w:t>
      </w:r>
      <w:r w:rsidR="003621DF">
        <w:t xml:space="preserve">reason why the GA remains one of the most popular evolutionary algorithms in literature </w:t>
      </w:r>
      <w:r w:rsidR="003621DF">
        <w:fldChar w:fldCharType="begin"/>
      </w:r>
      <w:r w:rsidR="00220181">
        <w:instrText xml:space="preserve"> ADDIN ZOTERO_ITEM CSL_CITATION {"citationID":"C7R1ERlC","properties":{"formattedCitation":"(Mirjalili, 2019a)","plainCitation":"(Mirjalili, 2019a)","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3621DF">
        <w:fldChar w:fldCharType="separate"/>
      </w:r>
      <w:r w:rsidR="00220181" w:rsidRPr="00220181">
        <w:t>(Mirjalili, 2019a)</w:t>
      </w:r>
      <w:r w:rsidR="003621DF">
        <w:fldChar w:fldCharType="end"/>
      </w:r>
      <w:r w:rsidR="003621DF">
        <w:t xml:space="preserve"> with various applications found like the automatic design of c</w:t>
      </w:r>
      <w:r w:rsidR="003621DF" w:rsidRPr="00165100">
        <w:t>onvolutional neural networks</w:t>
      </w:r>
      <w:r w:rsidR="003621DF">
        <w:t xml:space="preserve"> for image classification </w:t>
      </w:r>
      <w:r w:rsidR="003621DF">
        <w:fldChar w:fldCharType="begin"/>
      </w:r>
      <w:r w:rsidR="003621DF">
        <w:instrText xml:space="preserve"> ADDIN ZOTERO_ITEM CSL_CITATION {"citationID":"krsf2QjR","properties":{"formattedCitation":"(Sun et al., 2020)","plainCitation":"(Sun et al., 2020)","noteIndex":0},"citationItems":[{"id":424,"uris":["http://zotero.org/users/7139034/items/3MTKBQPV"],"itemData":{"id":424,"type":"article-journal","abstract":"Convolutional neural networks (CNNs) have gained remarkable success on many image classification tasks in recent years. However, the performance of CNNs highly relies upon their architectures. For the most state-of-the-art CNNs, their architectures are often manually designed with expertise in both CNNs and the investigated problems. Therefore, it is difficult for users, who have no extended expertise in CNNs, to design optimal CNN architectures for their own image classification problems of interest. In this article, we propose an automatic CNN architecture design method by using genetic algorithms, to effectively address the image classification tasks. The most merit of the proposed algorithm remains in its “automatic” characteristic that users do not need domain knowledge of CNNs when using the proposed algorithm, while they can still obtain a promising CNN architecture for the given images. The proposed algorithm is validated on widely used benchmark image classification datasets, compared to the state-of-the-art peer competitors covering eight manually designed CNNs, seven automatic + manually tuning, and five automatic CNN architecture design algorithms. The experimental results indicate the proposed algorithm outperforms the existing automatic CNN architecture design algorithms in terms of classification accuracy, parameter numbers, and consumed computational resources. The proposed algorithm also shows the very comparable classification accuracy to the best one from manually designed and automatic + manually tuning CNNs, while consuming fewer computational resources.","container-title":"IEEE Transactions on Cybernetics","DOI":"10.1109/TCYB.2020.2983860","ISSN":"2168-2275","issue":"9","note":"event: IEEE Transactions on Cybernetics","page":"3840-3854","source":"IEEE Xplore","title":"Automatically Designing CNN Architectures Using the Genetic Algorithm for Image Classification","volume":"50","author":[{"family":"Sun","given":"Yanan"},{"family":"Xue","given":"Bing"},{"family":"Zhang","given":"Mengjie"},{"family":"Yen","given":"Gary G."},{"family":"Lv","given":"Jiancheng"}],"issued":{"date-parts":[["2020",9]]}}}],"schema":"https://github.com/citation-style-language/schema/raw/master/csl-citation.json"} </w:instrText>
      </w:r>
      <w:r w:rsidR="003621DF">
        <w:fldChar w:fldCharType="separate"/>
      </w:r>
      <w:r w:rsidR="003621DF" w:rsidRPr="00165100">
        <w:t>(Sun et al., 2020)</w:t>
      </w:r>
      <w:r w:rsidR="003621DF">
        <w:fldChar w:fldCharType="end"/>
      </w:r>
      <w:r w:rsidR="003621DF">
        <w:t xml:space="preserve">, as a solver for systems of second-order boundary value problems </w:t>
      </w:r>
      <w:r w:rsidR="003621DF">
        <w:fldChar w:fldCharType="begin"/>
      </w:r>
      <w:r w:rsidR="003621DF">
        <w:instrText xml:space="preserve"> ADDIN ZOTERO_ITEM CSL_CITATION {"citationID":"87D1qXOA","properties":{"formattedCitation":"(Arqub &amp; Abo-Hammour, 2014)","plainCitation":"(Arqub &amp; Abo-Hammour, 2014)","noteIndex":0},"citationItems":[{"id":427,"uris":["http://zotero.org/users/7139034/items/3A3KIDHI"],"itemData":{"id":427,"type":"article-journal","abstract":"In this paper, continuous genetic algorithm is introduced as an efficient solver for systems of second-order boundary value problems where smooth solution curves are used throughout the evolution of the algorithm to obtain the required nodal values of the unknown variables. The solution methodology is based on representing each derivative in the system of differential equations by its finite difference approximation. After that, the overall residue for all nodes in the given system of differential equations is formulated. The solution to the system of differential equations is then converted into the problem of minimizing the overall residue or maximizing the fitness function based on the nodal values generated from the genetic operators. Three numerical test problems including linear and nonlinear systems were analyzed to illustrate the procedure and confirm the performance of the proposed method. In addition to that, a convergence and sensitivity analysis to genetic operators and control parameters of the algorithm has been carried out. The numerical results show that the proposed algorithm is a robust and accurate procedure for solving systems of second-order boundary value problems. Furthermore, the obtained accuracy for the solutions using CGA is much better than the results obtained using some modern methods.","container-title":"Information Sciences","DOI":"10.1016/j.ins.2014.03.128","ISSN":"0020-0255","journalAbbreviation":"Information Sciences","language":"en","page":"396-415","source":"ScienceDirect","title":"Numerical solution of systems of second-order boundary value problems using continuous genetic algorithm","volume":"279","author":[{"family":"Arqub","given":"Omar Abu"},{"family":"Abo-Hammour","given":"Zaer"}],"issued":{"date-parts":[["2014",9,20]]}}}],"schema":"https://github.com/citation-style-language/schema/raw/master/csl-citation.json"} </w:instrText>
      </w:r>
      <w:r w:rsidR="003621DF">
        <w:fldChar w:fldCharType="separate"/>
      </w:r>
      <w:r w:rsidR="003621DF" w:rsidRPr="00165100">
        <w:t>(Arqub &amp; Abo-Hammour, 2014)</w:t>
      </w:r>
      <w:r w:rsidR="003621DF">
        <w:fldChar w:fldCharType="end"/>
      </w:r>
      <w:r w:rsidR="003621DF">
        <w:t xml:space="preserve">, optimization of cogeneration plant systems </w:t>
      </w:r>
      <w:r w:rsidR="003621DF">
        <w:fldChar w:fldCharType="begin"/>
      </w:r>
      <w:r w:rsidR="003621DF">
        <w:instrText xml:space="preserve"> ADDIN ZOTERO_ITEM CSL_CITATION {"citationID":"WWWQhmr6","properties":{"formattedCitation":"(Ahmadi &amp; Dincer, 2010)","plainCitation":"(Ahmadi &amp; Dincer, 2010)","noteIndex":0},"citationItems":[{"id":429,"uris":["http://zotero.org/users/7139034/items/JL7MEBYA"],"itemData":{"id":429,"type":"article-journal","abstract":"In the present work, a combined heat and power plant for cogeneration purposes that produces 50MW of electricity and 33.3kg/s of saturated steam at 13bar is optimized using genetic algorithm. The design parameters of the plant considered are compressor pressure ratio (rAC), compressor isentropic efficiency (ηcomp), gas turbine isentropic efficiency (ηGT), combustion chamber inlet temperature (T3), and turbine inlet temperature (TIT). In addition, to optimally find the optimum design parameters, an exergoeconomic approach is employed. A new objective function, representing total cost rate of the system product including cost rate of each equipment (sum of the operating cost, related to the fuel consumption) and cost rate of environmental impact (NOx and CO) is considered. Finally, the optimal values of decision variables are obtained by minimizing the objective function using evolutionary genetic algorithm. Moreover, the influence of changes in the demanded power on various design parameters are parametrically studied for 50, 60, 70MW of net power output. The results show that for a specific unit cost of fuel, the values of design parameters increase, as the required, with net power output increases. Also, the variations of the optimal decision variables versus unit cost of fuel reveal that by increasing the fuel cost, the pressure ratio, rAC, compressor isentropic efficiency, ηAC, turbine isentropic efficiency, ηGT, and turbine inlet temperature (TIT) increase.","collection-title":"The 3rd International Conference on Sustainable Energy and Environmental Protection, SEEP 2009","container-title":"Energy","DOI":"10.1016/j.energy.2010.07.050","ISSN":"0360-5442","issue":"12","journalAbbreviation":"Energy","language":"en","page":"5161-5172","source":"ScienceDirect","title":"Exergoenvironmental analysis and optimization of a cogeneration plant system using Multimodal Genetic Algorithm (MGA)","volume":"35","author":[{"family":"Ahmadi","given":"Pouria"},{"family":"Dincer","given":"Ibrahim"}],"issued":{"date-parts":[["2010",12,1]]}}}],"schema":"https://github.com/citation-style-language/schema/raw/master/csl-citation.json"} </w:instrText>
      </w:r>
      <w:r w:rsidR="003621DF">
        <w:fldChar w:fldCharType="separate"/>
      </w:r>
      <w:r w:rsidR="003621DF" w:rsidRPr="00C17697">
        <w:t>(Ahmadi &amp; Dincer, 2010)</w:t>
      </w:r>
      <w:r w:rsidR="003621DF">
        <w:fldChar w:fldCharType="end"/>
      </w:r>
      <w:r w:rsidR="003621DF">
        <w:t xml:space="preserve"> and optimizing </w:t>
      </w:r>
      <w:r w:rsidR="003621DF" w:rsidRPr="00C17697">
        <w:t>back-propagation (BP) neural network</w:t>
      </w:r>
      <w:r>
        <w:t>s</w:t>
      </w:r>
      <w:r w:rsidR="003621DF">
        <w:t xml:space="preserve"> </w:t>
      </w:r>
      <w:r w:rsidR="003621DF">
        <w:fldChar w:fldCharType="begin"/>
      </w:r>
      <w:r w:rsidR="003621DF">
        <w:instrText xml:space="preserve"> ADDIN ZOTERO_ITEM CSL_CITATION {"citationID":"xmDaqKpK","properties":{"formattedCitation":"(Ding et al., 2011)","plainCitation":"(Ding et al., 2011)","noteIndex":0},"citationItems":[{"id":433,"uris":["http://zotero.org/users/7139034/items/5WWT5HCB"],"itemData":{"id":433,"type":"article-journal","abstract":"A back-propagation (BP) neural network has good self-learning, self-adapting and generalization ability, but it may easily get stuck in a local minimum, and has a poor rate of convergence. Therefore, a method to optimize a BP algorithm based on a genetic algorithm (GA) is proposed to speed the training of BP, and to overcome BP’s disadvantage of being easily stuck in a local minimum. The UCI data set is used here for experimental analysis and the experimental result shows that, compared with the BP algorithm and a method that only uses GA to learn the connection weights, our method that combines GA and BP to train the neural network works better; is less easily stuck in a local minimum; the trained network has a better generalization ability; and it has a good stabilization performance.","container-title":"Artificial Intelligence Review","DOI":"10.1007/s10462-011-9208-z","ISSN":"1573-7462","issue":"2","journalAbbreviation":"Artif Intell Rev","language":"en","page":"153-162","source":"Springer Link","title":"An optimizing BP neural network algorithm based on genetic algorithm","volume":"36","author":[{"family":"Ding","given":"Shifei"},{"family":"Su","given":"Chunyang"},{"family":"Yu","given":"Junzhao"}],"issued":{"date-parts":[["2011",8,1]]}}}],"schema":"https://github.com/citation-style-language/schema/raw/master/csl-citation.json"} </w:instrText>
      </w:r>
      <w:r w:rsidR="003621DF">
        <w:fldChar w:fldCharType="separate"/>
      </w:r>
      <w:r w:rsidR="003621DF" w:rsidRPr="00C17697">
        <w:t>(Ding et al., 2011)</w:t>
      </w:r>
      <w:r w:rsidR="003621DF">
        <w:fldChar w:fldCharType="end"/>
      </w:r>
      <w:r w:rsidR="003621DF">
        <w:t>, among many others.</w:t>
      </w:r>
    </w:p>
    <w:p w14:paraId="0F40A1B6" w14:textId="77777777" w:rsidR="00A50A9B" w:rsidRDefault="00A50A9B" w:rsidP="00FE5AA7"/>
    <w:p w14:paraId="185D4543" w14:textId="77777777" w:rsidR="00C53568" w:rsidRDefault="00C53568" w:rsidP="003621DF">
      <w:pPr>
        <w:pStyle w:val="content"/>
        <w:jc w:val="left"/>
      </w:pPr>
    </w:p>
    <w:p w14:paraId="4D36C899" w14:textId="77777777" w:rsidR="00C53568" w:rsidRDefault="00C53568" w:rsidP="00CF6381">
      <w:pPr>
        <w:pStyle w:val="Heading3"/>
      </w:pPr>
      <w:bookmarkStart w:id="28" w:name="_Toc104302684"/>
      <w:r>
        <w:lastRenderedPageBreak/>
        <w:t>Particle Swarm Optimization (PSO)</w:t>
      </w:r>
      <w:bookmarkEnd w:id="28"/>
    </w:p>
    <w:p w14:paraId="49BA6455" w14:textId="3D888EF2" w:rsidR="00C53568" w:rsidRDefault="00C53568" w:rsidP="00C53568">
      <w:r>
        <w:t xml:space="preserve">Arguably since the invention of the electronic computer (possibly even earlier), scientists and philosophers alike pondered over the similarities between computer programs and minds. </w:t>
      </w:r>
      <w:r w:rsidR="00912CB2">
        <w:t>Similar to minds, computers demonstrated the capability to process symbolic information, derive conclusions from premises, and recall stored information when appropriate</w:t>
      </w:r>
      <w:r>
        <w:t>. They reasoned that the capability of minds to host intelligence gave direction to the possibilities for computers, hence birthing the great quest for Artificial Intelligence (AI)</w:t>
      </w:r>
      <w:r w:rsidR="00912CB2">
        <w:t xml:space="preserve"> </w:t>
      </w:r>
      <w:r w:rsidR="00912CB2">
        <w:fldChar w:fldCharType="begin"/>
      </w:r>
      <w:r w:rsidR="00220181">
        <w:instrText xml:space="preserve"> ADDIN ZOTERO_ITEM CSL_CITATION {"citationID":"SyzBdFMW","properties":{"formattedCitation":"(J. F. Kennedy et al., 2001)","plainCitation":"(J. F. 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912CB2">
        <w:fldChar w:fldCharType="separate"/>
      </w:r>
      <w:r w:rsidR="00912CB2" w:rsidRPr="00F22C55">
        <w:t>(Kennedy et al., 2001)</w:t>
      </w:r>
      <w:r w:rsidR="00912CB2">
        <w:fldChar w:fldCharType="end"/>
      </w:r>
      <w:r>
        <w:t xml:space="preserve">. </w:t>
      </w:r>
    </w:p>
    <w:p w14:paraId="0EA7E70D" w14:textId="77777777" w:rsidR="00C53568" w:rsidRDefault="00C53568" w:rsidP="00C53568"/>
    <w:p w14:paraId="350980A1" w14:textId="220A1E16" w:rsidR="00E467C2" w:rsidRDefault="00C53568" w:rsidP="00C53568">
      <w:r>
        <w:t>Progressing from the latter quarter of the nineties marked revolutionary findings in the development of AI technologies like</w:t>
      </w:r>
      <w:r w:rsidR="00912CB2">
        <w:t xml:space="preserve"> the G</w:t>
      </w:r>
      <w:r w:rsidR="00A50A9B">
        <w:t xml:space="preserve">enetic </w:t>
      </w:r>
      <w:r w:rsidR="00912CB2">
        <w:t>A</w:t>
      </w:r>
      <w:r w:rsidR="00A50A9B">
        <w:t>lgorithm</w:t>
      </w:r>
      <w:r w:rsidR="00912CB2">
        <w:t>,</w:t>
      </w:r>
      <w:r>
        <w:t xml:space="preserve"> </w:t>
      </w:r>
      <w:r w:rsidR="00A50A9B">
        <w:t>E</w:t>
      </w:r>
      <w:r>
        <w:t xml:space="preserve">volutionary </w:t>
      </w:r>
      <w:r w:rsidR="00A50A9B">
        <w:t>C</w:t>
      </w:r>
      <w:r>
        <w:t>omputation</w:t>
      </w:r>
      <w:r w:rsidR="00E32AA8">
        <w:t xml:space="preserve"> </w:t>
      </w:r>
      <w:r>
        <w:fldChar w:fldCharType="begin"/>
      </w:r>
      <w:r>
        <w:instrText xml:space="preserve"> ADDIN ZOTERO_ITEM CSL_CITATION {"citationID":"zffVTymv","properties":{"formattedCitation":"(Back et al., 1997)","plainCitation":"(Back et al., 1997)","noteIndex":0},"citationItems":[{"id":524,"uris":["http://zotero.org/users/7139034/items/CIX67YXF"],"itemData":{"id":524,"type":"article-journal","abstract":"Evolutionary computation has started to receive significant attention during the last decade, although the origins can be traced back to the late 1950's. This article surveys the history as well as the current state of this rapidly growing field. We describe the purpose, the general structure, and the working principles of different approaches, including genetic algorithms (GA) (with links to genetic programming (GP) and classifier systems (CS)), evolution strategies (ES), and evolutionary programming (EP) by analysis and comparison of their most important constituents (i.e. representations, variation operators, reproduction, and selection mechanism). Finally, we give a brief overview on the manifold of application domains, although this necessarily must remain incomplete.","container-title":"IEEE Transactions on Evolutionary Computation","DOI":"10.1109/4235.585888","ISSN":"1941-0026","issue":"1","note":"event: IEEE Transactions on Evolutionary Computation","page":"3-17","source":"IEEE Xplore","title":"Evolutionary computation: comments on the history and current state","title-short":"Evolutionary computation","volume":"1","author":[{"family":"Back","given":"T."},{"family":"Hammel","given":"U."},{"family":"Schwefel","given":"H.-P."}],"issued":{"date-parts":[["1997",4]]}}}],"schema":"https://github.com/citation-style-language/schema/raw/master/csl-citation.json"} </w:instrText>
      </w:r>
      <w:r>
        <w:fldChar w:fldCharType="separate"/>
      </w:r>
      <w:r w:rsidRPr="006A7E72">
        <w:t>(Back et al., 1997)</w:t>
      </w:r>
      <w:r>
        <w:fldChar w:fldCharType="end"/>
      </w:r>
      <w:r>
        <w:t xml:space="preserve">, and the Artificial Neural Network (ANN) </w:t>
      </w:r>
      <w:r>
        <w:fldChar w:fldCharType="begin"/>
      </w:r>
      <w:r>
        <w:instrText xml:space="preserve"> ADDIN ZOTERO_ITEM CSL_CITATION {"citationID":"wtz8zNsy","properties":{"formattedCitation":"(Jain et al., 1996)","plainCitation":"(Jain et al., 1996)","noteIndex":0},"citationItems":[{"id":527,"uris":["http://zotero.org/users/7139034/items/6IJ2F6JR"],"itemData":{"id":527,"type":"article-journal","abstract":"Artificial neural nets (ANNs) are massively parallel systems with large numbers of interconnected simple processors. The article discusses the motivations behind the development of ANNs and describes the basic biological neuron and the artificial computational model. It outlines network architectures and learning processes, and presents some of the most commonly used ANN models. It concludes with character recognition, a successful ANN application.","container-title":"Computer","DOI":"10.1109/2.485891","ISSN":"1558-0814","issue":"3","note":"event: Computer","page":"31-44","source":"IEEE Xplore","title":"Artificial neural networks: a tutorial","title-short":"Artificial neural networks","volume":"29","author":[{"family":"Jain","given":"A.K."},{"family":"Mao","given":"Jianchang"},{"family":"Mohiuddin","given":"K.M."}],"issued":{"date-parts":[["1996",3]]}}}],"schema":"https://github.com/citation-style-language/schema/raw/master/csl-citation.json"} </w:instrText>
      </w:r>
      <w:r>
        <w:fldChar w:fldCharType="separate"/>
      </w:r>
      <w:r w:rsidRPr="006A7E72">
        <w:t>(Jain et al., 1996)</w:t>
      </w:r>
      <w:r>
        <w:fldChar w:fldCharType="end"/>
      </w:r>
      <w:r>
        <w:t xml:space="preserve">. </w:t>
      </w:r>
      <w:r w:rsidR="00A50A9B">
        <w:t xml:space="preserve">Due to the variety in methods to approach many problems, building an intelligent computer program that finds the best choice required and motivated algorithm enginers to think of several clever techniques. They developed ‘logical shortcuts’, called </w:t>
      </w:r>
      <w:r w:rsidR="00A50A9B" w:rsidRPr="00CE39AC">
        <w:rPr>
          <w:i/>
          <w:iCs/>
        </w:rPr>
        <w:t>heuristics</w:t>
      </w:r>
      <w:r w:rsidR="00A50A9B">
        <w:t xml:space="preserve">, that speed up the process in a manner that was applicably reusable. The programs developed by the researchers were simply outstanding at problem-solving, calculation and memory retention but were found to fail “at the simple things” like conversation and face recognition </w:t>
      </w:r>
      <w:r w:rsidR="00A50A9B">
        <w:fldChar w:fldCharType="begin"/>
      </w:r>
      <w:r w:rsidR="00A50A9B">
        <w:instrText xml:space="preserve"> ADDIN ZOTERO_ITEM CSL_CITATION {"citationID":"eVG3zqyf","properties":{"formattedCitation":"(Kennedy et al., 2001)","plainCitation":"(Kennedy et al., 2001)","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A50A9B">
        <w:fldChar w:fldCharType="separate"/>
      </w:r>
      <w:r w:rsidR="00A50A9B" w:rsidRPr="00A50A9B">
        <w:t>(Kennedy et al., 2001)</w:t>
      </w:r>
      <w:r w:rsidR="00A50A9B">
        <w:fldChar w:fldCharType="end"/>
      </w:r>
      <w:r w:rsidR="00A50A9B">
        <w:t xml:space="preserve">. This was due to the continuously growing number of variables still needing to be addressed in the problem domains it was being applied to. There was always something else that could go wrong. </w:t>
      </w:r>
      <w:r w:rsidR="00E467C2">
        <w:t>T</w:t>
      </w:r>
      <w:r>
        <w:t xml:space="preserve">he social psychologist James </w:t>
      </w:r>
      <w:r w:rsidRPr="00C57C65">
        <w:t xml:space="preserve">Kennedy </w:t>
      </w:r>
      <w:r>
        <w:t xml:space="preserve">and his associates </w:t>
      </w:r>
      <w:r w:rsidR="00A50A9B">
        <w:t>(2001)</w:t>
      </w:r>
      <w:r>
        <w:t xml:space="preserve"> observed </w:t>
      </w:r>
      <w:r w:rsidR="00E467C2">
        <w:t xml:space="preserve">the causing </w:t>
      </w:r>
      <w:r>
        <w:t>stereotype creeping into the general</w:t>
      </w:r>
      <w:r w:rsidR="00A50A9B">
        <w:t xml:space="preserve"> public</w:t>
      </w:r>
      <w:r>
        <w:t xml:space="preserve"> </w:t>
      </w:r>
      <w:r w:rsidR="00A50A9B">
        <w:t>perspective</w:t>
      </w:r>
      <w:r>
        <w:t xml:space="preserve"> </w:t>
      </w:r>
      <w:r w:rsidR="00A50A9B">
        <w:t xml:space="preserve">that </w:t>
      </w:r>
      <w:r>
        <w:t>w</w:t>
      </w:r>
      <w:r w:rsidR="00A50A9B">
        <w:t xml:space="preserve">as </w:t>
      </w:r>
      <w:r>
        <w:t xml:space="preserve">limiting the understanding of </w:t>
      </w:r>
      <w:r w:rsidR="00A50A9B">
        <w:t>AI</w:t>
      </w:r>
      <w:r>
        <w:t xml:space="preserve"> at the time. </w:t>
      </w:r>
      <w:r w:rsidR="00E467C2">
        <w:t>“Early</w:t>
      </w:r>
      <w:r>
        <w:t xml:space="preserve"> AI researchers had made an important assumption, so fundamental that it was never stated explicitly nor consciously acknowledged”</w:t>
      </w:r>
      <w:r w:rsidR="00E467C2">
        <w:t xml:space="preserve"> </w:t>
      </w:r>
      <w:r w:rsidR="00E467C2">
        <w:fldChar w:fldCharType="begin"/>
      </w:r>
      <w:r w:rsidR="00E467C2">
        <w:instrText xml:space="preserve"> ADDIN ZOTERO_ITEM CSL_CITATION {"citationID":"3ts4sqws","properties":{"formattedCitation":"(Kennedy et al., 2001)","plainCitation":"(Kennedy et al., 2001)","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E467C2">
        <w:fldChar w:fldCharType="separate"/>
      </w:r>
      <w:r w:rsidR="00E467C2" w:rsidRPr="00E467C2">
        <w:t>(Kennedy et al., 2001)</w:t>
      </w:r>
      <w:r w:rsidR="00E467C2">
        <w:fldChar w:fldCharType="end"/>
      </w:r>
      <w:r>
        <w:t xml:space="preserve">. </w:t>
      </w:r>
    </w:p>
    <w:p w14:paraId="1D46326E" w14:textId="77777777" w:rsidR="00E467C2" w:rsidRDefault="00E467C2" w:rsidP="00C53568"/>
    <w:p w14:paraId="42E13742" w14:textId="48987ED3" w:rsidR="00C53568" w:rsidRDefault="00C53568" w:rsidP="00C53568">
      <w:r>
        <w:t xml:space="preserve">AI at the time </w:t>
      </w:r>
      <w:bookmarkStart w:id="29" w:name="_Hlk103012441"/>
      <w:r>
        <w:t xml:space="preserve">was modelled on the vision of a single disconnected person capable of coolheadedly handling the situations posed to them using the information and logical reasoning stored in their brain. However, they argued that if human intelligence was the intended model, then this model of understanding was devoid of an important comportment/behaviour involved in human reasoning and development: </w:t>
      </w:r>
      <w:r w:rsidRPr="0039435F">
        <w:rPr>
          <w:i/>
          <w:iCs/>
        </w:rPr>
        <w:t>Socialization</w:t>
      </w:r>
      <w:r>
        <w:t>.</w:t>
      </w:r>
    </w:p>
    <w:p w14:paraId="5511BDE9" w14:textId="77777777" w:rsidR="00912CB2" w:rsidRDefault="00912CB2" w:rsidP="00C53568"/>
    <w:bookmarkEnd w:id="29"/>
    <w:p w14:paraId="24AF72CE" w14:textId="12B0FCC9" w:rsidR="00C53568" w:rsidRDefault="00C53568" w:rsidP="00C53568">
      <w:r>
        <w:lastRenderedPageBreak/>
        <w:t xml:space="preserve">In real social interaction, not only information but also rules, tips, and also methods of processing information are exchanged. They observed further social behaviours which were “the norm throughout the animal kingdom” in </w:t>
      </w:r>
      <w:r w:rsidR="004960CF">
        <w:t>biological examples</w:t>
      </w:r>
      <w:r>
        <w:t xml:space="preserve"> like Fish schooling, birds flocking and bugs swarming</w:t>
      </w:r>
      <w:r w:rsidR="00E467C2">
        <w:t xml:space="preserve"> </w:t>
      </w:r>
      <w:r w:rsidR="00E467C2">
        <w:fldChar w:fldCharType="begin"/>
      </w:r>
      <w:r w:rsidR="00E467C2">
        <w:instrText xml:space="preserve"> ADDIN ZOTERO_ITEM CSL_CITATION {"citationID":"xKqhH9xO","properties":{"formattedCitation":"(Kennedy et al., 2001)","plainCitation":"(Kennedy et al., 2001)","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E467C2">
        <w:fldChar w:fldCharType="separate"/>
      </w:r>
      <w:r w:rsidR="00E467C2" w:rsidRPr="00E467C2">
        <w:t>(Kennedy et al., 2001)</w:t>
      </w:r>
      <w:r w:rsidR="00E467C2">
        <w:fldChar w:fldCharType="end"/>
      </w:r>
      <w:r>
        <w:t>. These behaviours occurred not only for copulation purposes but included important necessities for the population like “having a thousand eyes” to keep watch for predators and searching for food, among other advantages.</w:t>
      </w:r>
    </w:p>
    <w:p w14:paraId="79D41689" w14:textId="77777777" w:rsidR="00912CB2" w:rsidRDefault="00912CB2" w:rsidP="00C53568"/>
    <w:p w14:paraId="58716D78" w14:textId="0C0D653E" w:rsidR="00C53568" w:rsidRDefault="00C53568" w:rsidP="00C53568">
      <w:r>
        <w:t xml:space="preserve">Their book “Swarm Intelligence” cited earlier, introduced the concept of </w:t>
      </w:r>
      <w:bookmarkStart w:id="30" w:name="_Hlk103013183"/>
      <w:r>
        <w:t>exploiting social behaviours by splitting the computational requirements of a system across a group or ‘swarm’ of intercommunicating individuals</w:t>
      </w:r>
      <w:bookmarkEnd w:id="30"/>
      <w:r>
        <w:t xml:space="preserve">. Gaining inspiration from the natural examples mentioned earlier, they proposed a model called </w:t>
      </w:r>
      <w:r w:rsidRPr="00695892">
        <w:rPr>
          <w:i/>
          <w:iCs/>
        </w:rPr>
        <w:t>Particle Swarm Optimization</w:t>
      </w:r>
      <w:r>
        <w:t xml:space="preserve"> which differed from the popular evolutionary computation methods at the time because its population members, named </w:t>
      </w:r>
      <w:r w:rsidRPr="00695892">
        <w:rPr>
          <w:i/>
          <w:iCs/>
        </w:rPr>
        <w:t>particles</w:t>
      </w:r>
      <w:r>
        <w:t>, were first initialized with stochastically assigned positions and velocities, and then flown through the problem space in search of a solution. The stochastic mechanisms</w:t>
      </w:r>
      <w:r w:rsidR="005606E2">
        <w:t xml:space="preserve"> implemented in the algorithm </w:t>
      </w:r>
      <w:r>
        <w:t xml:space="preserve">gave </w:t>
      </w:r>
      <w:r w:rsidR="005606E2">
        <w:t xml:space="preserve">it </w:t>
      </w:r>
      <w:r>
        <w:t>a “lifelike” appearance</w:t>
      </w:r>
      <w:r w:rsidR="005606E2">
        <w:t xml:space="preserve"> </w:t>
      </w:r>
      <w:r w:rsidR="005606E2">
        <w:fldChar w:fldCharType="begin"/>
      </w:r>
      <w:r w:rsidR="00472CBB">
        <w:instrText xml:space="preserve"> ADDIN ZOTERO_ITEM CSL_CITATION {"citationID":"9Xlfeoyh","properties":{"formattedCitation":"(Kennedy &amp; Eberhart, 1995)","plainCitation":"(Kennedy &amp; Eberhart, 1995)","noteIndex":0},"citationItems":[{"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ames F."},{"family":"Eberhart","given":"Russell C."}],"issued":{"date-parts":[["1995",11]]}}}],"schema":"https://github.com/citation-style-language/schema/raw/master/csl-citation.json"} </w:instrText>
      </w:r>
      <w:r w:rsidR="005606E2">
        <w:fldChar w:fldCharType="separate"/>
      </w:r>
      <w:r w:rsidR="00472CBB" w:rsidRPr="00472CBB">
        <w:t>(Kennedy &amp; Eberhart, 1995)</w:t>
      </w:r>
      <w:r w:rsidR="005606E2">
        <w:fldChar w:fldCharType="end"/>
      </w:r>
      <w:r w:rsidR="005606E2">
        <w:t xml:space="preserve"> </w:t>
      </w:r>
      <w:r>
        <w:t xml:space="preserve"> as the particles buzzed around the search space</w:t>
      </w:r>
      <w:r w:rsidR="005606E2">
        <w:t xml:space="preserve"> resembling a swarm of mosquitoes.</w:t>
      </w:r>
      <w:r>
        <w:t xml:space="preserve"> T</w:t>
      </w:r>
      <w:r w:rsidR="003C1E64">
        <w:t>hey believed that t</w:t>
      </w:r>
      <w:r>
        <w:t xml:space="preserve">his </w:t>
      </w:r>
      <w:r w:rsidR="005606E2">
        <w:t>observed behaviour</w:t>
      </w:r>
      <w:r>
        <w:t xml:space="preserve">, along with the </w:t>
      </w:r>
      <w:r w:rsidR="003C1E64">
        <w:t>description</w:t>
      </w:r>
      <w:r>
        <w:t xml:space="preserve"> </w:t>
      </w:r>
      <w:r w:rsidR="003C1E64">
        <w:t xml:space="preserve">of </w:t>
      </w:r>
      <w:r>
        <w:t xml:space="preserve">each particle </w:t>
      </w:r>
      <w:r w:rsidR="003C1E64">
        <w:t>being</w:t>
      </w:r>
      <w:r>
        <w:t xml:space="preserve">, in essence, a mass-less and volume-less mathematical abstraction that can be called a point when stationary, deemed the terms </w:t>
      </w:r>
      <w:r w:rsidRPr="003812CF">
        <w:rPr>
          <w:i/>
          <w:iCs/>
        </w:rPr>
        <w:t>particle</w:t>
      </w:r>
      <w:r>
        <w:rPr>
          <w:i/>
          <w:iCs/>
        </w:rPr>
        <w:t xml:space="preserve"> </w:t>
      </w:r>
      <w:r>
        <w:t xml:space="preserve">and </w:t>
      </w:r>
      <w:r w:rsidRPr="003812CF">
        <w:rPr>
          <w:i/>
          <w:iCs/>
        </w:rPr>
        <w:t>Particle Swarm Optimization</w:t>
      </w:r>
      <w:r>
        <w:t xml:space="preserve"> fitting descriptors</w:t>
      </w:r>
      <w:r w:rsidR="003C1E64">
        <w:t xml:space="preserve"> for their model</w:t>
      </w:r>
      <w:r>
        <w:t>.</w:t>
      </w:r>
    </w:p>
    <w:p w14:paraId="12817D6C" w14:textId="77777777" w:rsidR="003C1E64" w:rsidRDefault="003C1E64" w:rsidP="00C53568"/>
    <w:p w14:paraId="0CB55022" w14:textId="268D11AD" w:rsidR="00C53568" w:rsidRDefault="00C53568" w:rsidP="00C53568">
      <w:r>
        <w:t xml:space="preserve">Due to its simplistic and effective design, PSO has gained a lot of popularity over the years </w:t>
      </w:r>
      <w:r>
        <w:fldChar w:fldCharType="begin"/>
      </w:r>
      <w:r w:rsidR="00472CBB">
        <w:instrText xml:space="preserve"> ADDIN ZOTERO_ITEM CSL_CITATION {"citationID":"Agkq9bs7","properties":{"formattedCitation":"(Blum &amp; Li, 2008; Eberhart &amp; Shi, 2001; Kennedy &amp; Eberhart, 1995)","plainCitation":"(Blum &amp; Li, 2008; Eberhart &amp; Shi, 2001; Kennedy &amp; Eberhart, 1995)","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id":538,"uris":["http://zotero.org/users/7139034/items/G9JYITUC"],"itemData":{"id":538,"type":"paper-conference","abstract":"This paper focuses on the engineering and computer science aspects of developments, applications, and resources related to particle swarm optimization. Developments in the particle swarm algorithm since its origin in 1995 are reviewed. Included are brief discussions of constriction factors, inertia weights, and tracking dynamic systems. Applications, both those already developed, and promising future application areas, are reviewed. Finally, resources related to particle swarm optimization are listed, including books, Web sites, and software. A particle swarm optimization bibliography is at the end of the paper.","container-title":"Proceedings of the 2001 Congress on Evolutionary Computation (IEEE Cat. No.01TH8546)","DOI":"10.1109/CEC.2001.934374","event":"Proceedings of the 2001 Congress on Evolutionary Computation (IEEE Cat. No.01TH8546)","page":"81-86 vol. 1","source":"IEEE Xplore","title":"Particle swarm optimization: developments, applications and resources","title-short":"Particle swarm optimization","volume":"1","author":[{"literal":"Eberhart"},{"family":"Shi","given":"Yuhui"}],"issued":{"date-parts":[["2001",5]]}}},{"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ames F."},{"family":"Eberhart","given":"Russell C."}],"issued":{"date-parts":[["1995",11]]}}}],"schema":"https://github.com/citation-style-language/schema/raw/master/csl-citation.json"} </w:instrText>
      </w:r>
      <w:r>
        <w:fldChar w:fldCharType="separate"/>
      </w:r>
      <w:r w:rsidR="00472CBB" w:rsidRPr="00472CBB">
        <w:t>(Blum &amp; Li, 2008; Eberhart &amp; Shi, 2001; Kennedy &amp; Eberhart, 1995)</w:t>
      </w:r>
      <w:r>
        <w:fldChar w:fldCharType="end"/>
      </w:r>
      <w:r>
        <w:t xml:space="preserve"> and has found applications in many domains such as scalable optimization for social learning </w:t>
      </w:r>
      <w:r>
        <w:fldChar w:fldCharType="begin"/>
      </w:r>
      <w:r>
        <w:instrText xml:space="preserve"> ADDIN ZOTERO_ITEM CSL_CITATION {"citationID":"RhgCSRGf","properties":{"formattedCitation":"(Cheng &amp; Jin, 2015)","plainCitation":"(Cheng &amp; Jin, 2015)","noteIndex":0},"citationItems":[{"id":541,"uris":["http://zotero.org/users/7139034/items/QM7MLIK8"],"itemData":{"id":541,"type":"article-journal","abstract":"Social learning plays an important role in behavior learning among social animals. In contrast to individual (asocial) learning, social learning has the advantage of allowing individuals to learn behaviors from others without incurring the costs of individual trials-and-errors. This paper introduces social learning mechanisms into particle swarm optimization (PSO) to develop a social learning PSO (SL-PSO). Unlike classical PSO variants where the particles are updated based on historical information, including the best solution found by the whole swarm (global best) and the best solution found by each particle (personal best), each particle in the proposed SL-PSO learns from any better particles (termed demonstrators) in the current swarm. In addition, to ease the burden of parameter settings, the proposed SL-PSO adopts a dimension-dependent parameter control method. The proposed SL-PSO is first compared with five representative PSO variants on 40 low-dimensional test functions, including shifted and rotated test functions. The scalability of the proposed SL-PSO is further tested by comparing it with five state-of-the-art algorithms for large-scale optimization on seven high-dimensional (100-D, 500-D, and 1000-D) benchmark functions. Our comparative results show that SL-PSO performs well on low-dimensional problems and is promising for solving large-scale problems as well.","container-title":"Information Sciences","DOI":"10.1016/j.ins.2014.08.039","ISSN":"0020-0255","journalAbbreviation":"Information Sciences","language":"en","page":"43-60","source":"ScienceDirect","title":"A social learning particle swarm optimization algorithm for scalable optimization","volume":"291","author":[{"family":"Cheng","given":"Ran"},{"family":"Jin","given":"Yaochu"}],"issued":{"date-parts":[["2015",1,10]]}}}],"schema":"https://github.com/citation-style-language/schema/raw/master/csl-citation.json"} </w:instrText>
      </w:r>
      <w:r>
        <w:fldChar w:fldCharType="separate"/>
      </w:r>
      <w:r w:rsidRPr="00F22C55">
        <w:t>(Cheng &amp; Jin, 2015)</w:t>
      </w:r>
      <w:r>
        <w:fldChar w:fldCharType="end"/>
      </w:r>
      <w:r>
        <w:t xml:space="preserve">, clustering for high dimensional data sets </w:t>
      </w:r>
      <w:r>
        <w:fldChar w:fldCharType="begin"/>
      </w:r>
      <w:r>
        <w:instrText xml:space="preserve"> ADDIN ZOTERO_ITEM CSL_CITATION {"citationID":"zOK9NBRj","properties":{"formattedCitation":"(Esmin et al., 2015)","plainCitation":"(Esmin et al., 2015)","noteIndex":0},"citationItems":[{"id":543,"uris":["http://zotero.org/users/7139034/items/G92S3RHB"],"itemData":{"id":543,"type":"article-journal","abstract":"Data clustering is one of the most popular techniques in data mining. It is a process of partitioning an unlabeled dataset into groups, where each group contains objects which are similar to each other with respect to a certain similarity measure and different from those of other groups. Clustering high-dimensional data is the cluster analysis of data which have anywhere from a few dozen to many thousands of dimensions. Such high-dimensional data spaces are often encountered in areas such as medicine, bioinformatics, biology, recommendation systems and the clustering of text documents. Many algorithms for large data sets have been proposed in the literature using different techniques. However, conventional algorithms have some shortcomings such as the slowness of their convergence and their sensitivity to initialization values. Particle Swarm Optimization (PSO) is a population-based globalized search algorithm that uses the principles of the social behavior of swarms. PSO produces better results in complicated and multi-peak problems. This paper presents a literature survey on the PSO algorithm and its variants to clustering high-dimensional data. An attempt is made to provide a guide for the researchers who are working in the area of PSO and high-dimensional data clustering.","container-title":"Artificial Intelligence Review","DOI":"10.1007/s10462-013-9400-4","ISSN":"1573-7462","issue":"1","journalAbbreviation":"Artif Intell Rev","language":"en","page":"23-45","source":"Springer Link","title":"A review on particle swarm optimization algorithm and its variants to clustering high-dimensional data","volume":"44","author":[{"family":"Esmin","given":"Ahmed A. A."},{"family":"Coelho","given":"Rodrigo A."},{"family":"Matwin","given":"Stan"}],"issued":{"date-parts":[["2015",6,1]]}}}],"schema":"https://github.com/citation-style-language/schema/raw/master/csl-citation.json"} </w:instrText>
      </w:r>
      <w:r>
        <w:fldChar w:fldCharType="separate"/>
      </w:r>
      <w:r w:rsidRPr="00F22C55">
        <w:t>(Esmin et al., 2015)</w:t>
      </w:r>
      <w:r>
        <w:fldChar w:fldCharType="end"/>
      </w:r>
      <w:r>
        <w:t xml:space="preserve">, and multi-objective optimization </w:t>
      </w:r>
      <w:r>
        <w:fldChar w:fldCharType="begin"/>
      </w:r>
      <w:r>
        <w:instrText xml:space="preserve"> ADDIN ZOTERO_ITEM CSL_CITATION {"citationID":"LuvuOVbJ","properties":{"formattedCitation":"(Delgarm et al., 2016)","plainCitation":"(Delgarm et al., 2016)","noteIndex":0},"citationItems":[{"id":545,"uris":["http://zotero.org/users/7139034/items/AQHZSCBV"],"itemData":{"id":545,"type":"article-journal","abstract":"This paper proposes an efficient methodology for the simulation-based multi-objective optimization problems, which addresses important limitations for the optimization of the building energy performance. In this work, a mono- and multi-objective particle swarm optimization (MOPSO) algorithm is coupled with EnergyPlus building energy simulation software to find a set of non-dominated solutions to enhance the building energy performance. To evaluate the capability and effectiveness of the approach, the developed method is applied to a single room model, and the effect of building architectural parameters including, the building orientation, the shading overhang specifications, the window size, and the glazing and the wall material properties on the building energy consumption are studied in four major climatic regions of Iran. In the optimization section, mono-criterion and multi-criteria optimization analyses of the annual cooling, heating, and lighting electricity consumption are examined to understand interactions between the objective functions and to minimize the annual total building energy demand. The achieved optimum solutions from the multi-objective optimization process are also reported as Pareto optimal fronts. Finally, the result of multi-criteria minimization is compared with the mono-criterion ones. The results of the triple-objective optimization problem point out that for our typical model, the annual cooling electricity decreases about 19.8–33.3%; while the annual heating and lighting ones increase 1.7–4.8% and 0.5–2.6%, respectively, in comparison to the baseline model for four diverse climatic regions of Iran. In addition, the optimum design leads to 1.6–11.3% diminution of the total annual building electricity demand. The proposed optimization method shows a powerful and useful tool that can save time while searching for the optimal solutions with conflicting objective functions; therefore facilitate decision making in early phases of a building design in order to enhance its energy efficiency.","container-title":"Applied Energy","DOI":"10.1016/j.apenergy.2016.02.141","ISSN":"0306-2619","journalAbbreviation":"Applied Energy","language":"en","page":"293-303","source":"ScienceDirect","title":"Multi-objective optimization of the building energy performance: A simulation-based approach by means of particle swarm optimization (PSO)","title-short":"Multi-objective optimization of the building energy performance","volume":"170","author":[{"family":"Delgarm","given":"N."},{"family":"Sajadi","given":"B."},{"family":"Kowsary","given":"F."},{"family":"Delgarm","given":"S."}],"issued":{"date-parts":[["2016",5,15]]}}}],"schema":"https://github.com/citation-style-language/schema/raw/master/csl-citation.json"} </w:instrText>
      </w:r>
      <w:r>
        <w:fldChar w:fldCharType="separate"/>
      </w:r>
      <w:r w:rsidRPr="00F22C55">
        <w:t>(Delgarm et al., 2016)</w:t>
      </w:r>
      <w:r>
        <w:fldChar w:fldCharType="end"/>
      </w:r>
      <w:r>
        <w:t xml:space="preserve">. With regards to the TSP, studies were undertaken to adapt the algorithm to these discrete domains </w:t>
      </w:r>
      <w:r>
        <w:fldChar w:fldCharType="begin"/>
      </w:r>
      <w:r>
        <w:instrText xml:space="preserve"> ADDIN ZOTERO_ITEM CSL_CITATION {"citationID":"VIxos6jb","properties":{"formattedCitation":"(Zhong et al., 2007)","plainCitation":"(Zhong et al., 2007)","noteIndex":0},"citationItems":[{"id":445,"uris":["http://zotero.org/users/7139034/items/NQPNVS7Z"],"itemData":{"id":445,"type":"paper-conference","abstract":"Particle Swarm Optimization (PSO), which simulates the unpredictable flight of a bird flock, is one of the intelligent computation algorithms. PSO is well-known to solve the continuous problems, yet by proper modification, it can also be applied to discrete problems, such as the classical test model: Traveling Salesman Problem (TSP). In this paper, a novel discrete PSO call C3DPSO for TSP, with modified update formulas and a new parameter c3 (called mutation factor, to help to keep the balance between exploitation and exploration), is proposed. In the new algorithm, the particle is not a permutation of numbers but a set of edges, which is different from most other algorithms for TSP. However, it still keeps the most important characteristics of PSO that the whole swarm is guided by pbest and gbest. According to some benchmarks in TSP lib, it is proved that the proposed PSO works well even with 200 cities.","container-title":"2007 IEEE Congress on Evolutionary Computation","DOI":"10.1109/CEC.2007.4424894","event":"2007 IEEE Congress on Evolutionary Computation","note":"ISSN: 1941-0026","page":"3283-3287","source":"IEEE Xplore","title":"A novel discrete particle swarm optimization to solve traveling salesman problem","author":[{"family":"Zhong","given":"Wen-hang"},{"family":"Zhang","given":"Jun"},{"family":"Chen","given":"Wei-neng"}],"issued":{"date-parts":[["2007",9]]}}}],"schema":"https://github.com/citation-style-language/schema/raw/master/csl-citation.json"} </w:instrText>
      </w:r>
      <w:r>
        <w:fldChar w:fldCharType="separate"/>
      </w:r>
      <w:r w:rsidRPr="00F22C55">
        <w:t>(Zhong et al., 2007)</w:t>
      </w:r>
      <w:r>
        <w:fldChar w:fldCharType="end"/>
      </w:r>
      <w:r>
        <w:t xml:space="preserve">. One interesting algorithm adaptation was the one proposed by </w:t>
      </w:r>
      <w:r w:rsidRPr="00F22C55">
        <w:t>Wang et al.</w:t>
      </w:r>
      <w:r>
        <w:t xml:space="preserve"> </w:t>
      </w:r>
      <w:r>
        <w:fldChar w:fldCharType="begin"/>
      </w:r>
      <w:r w:rsidR="00220181">
        <w:instrText xml:space="preserve"> ADDIN ZOTERO_ITEM CSL_CITATION {"citationID":"YB0yat2H","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fldChar w:fldCharType="separate"/>
      </w:r>
      <w:r w:rsidRPr="00F22C55">
        <w:t>(2003)</w:t>
      </w:r>
      <w:r>
        <w:fldChar w:fldCharType="end"/>
      </w:r>
      <w:r>
        <w:t xml:space="preserve"> and further improved by </w:t>
      </w:r>
      <w:r w:rsidRPr="00F22C55">
        <w:t>Yousefikhoshbakht</w:t>
      </w:r>
      <w:r>
        <w:t xml:space="preserve">  </w:t>
      </w:r>
      <w:r>
        <w:fldChar w:fldCharType="begin"/>
      </w:r>
      <w:r w:rsidR="00220181">
        <w:instrText xml:space="preserve"> ADDIN ZOTERO_ITEM CSL_CITATION {"citationID":"FXNcRomW","properties":{"formattedCitation":"(Yousefikhoshbakht, 2021)","plainCitation":"(Yousefikhoshbakht, 2021)","dontUpdate":true,"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F22C55">
        <w:t>(2021)</w:t>
      </w:r>
      <w:r>
        <w:fldChar w:fldCharType="end"/>
      </w:r>
      <w:r>
        <w:t xml:space="preserve">, where a series of swap sequences were used to represent vectors. This adaptation was chosen as the PSO focus for this study. </w:t>
      </w:r>
    </w:p>
    <w:p w14:paraId="22CFEF29" w14:textId="2ADE72E1" w:rsidR="003C1E64" w:rsidRDefault="003C1E64" w:rsidP="00C53568"/>
    <w:p w14:paraId="32E9DCA2" w14:textId="77777777" w:rsidR="00E467C2" w:rsidRDefault="00E467C2" w:rsidP="00C53568"/>
    <w:p w14:paraId="1E16C453" w14:textId="77777777" w:rsidR="003C1E64" w:rsidRDefault="00FD32B7" w:rsidP="00CF6381">
      <w:pPr>
        <w:pStyle w:val="Heading3"/>
      </w:pPr>
      <w:bookmarkStart w:id="31" w:name="_Toc104302685"/>
      <w:r>
        <w:lastRenderedPageBreak/>
        <w:t>Ant Colony Optimization (ACO)</w:t>
      </w:r>
      <w:bookmarkEnd w:id="31"/>
    </w:p>
    <w:p w14:paraId="6A76621E" w14:textId="3F955BC9" w:rsidR="00FD32B7" w:rsidRDefault="0066478B" w:rsidP="00FD32B7">
      <w:r>
        <w:t xml:space="preserve">Around the same time as the PSO, the ACO algorithm was also developed. It gained inspiration from the study done by </w:t>
      </w:r>
      <w:r w:rsidR="00FD32B7">
        <w:t>Pierre-Paul Grassé, the French entomologist in the 40s and 50s of the 20</w:t>
      </w:r>
      <w:r w:rsidR="00FD32B7" w:rsidRPr="004833F7">
        <w:rPr>
          <w:vertAlign w:val="superscript"/>
        </w:rPr>
        <w:t>th</w:t>
      </w:r>
      <w:r w:rsidR="00FD32B7">
        <w:t xml:space="preserve"> century, </w:t>
      </w:r>
      <w:r>
        <w:t xml:space="preserve">who </w:t>
      </w:r>
      <w:r w:rsidR="00FD32B7">
        <w:t xml:space="preserve">shone a light on some interesting findings observed in some species of termites. He observed the reactions of these termites to something he called “significant stimuli” and found that those reactions themselves </w:t>
      </w:r>
      <w:r>
        <w:t>could</w:t>
      </w:r>
      <w:r w:rsidR="00FD32B7">
        <w:t xml:space="preserve"> also operate as significant stimuli for other insects in the colony, including the insect that produced them. This special type of communication found in these species was termed </w:t>
      </w:r>
      <w:r w:rsidR="00FD32B7">
        <w:rPr>
          <w:i/>
          <w:iCs/>
        </w:rPr>
        <w:t>stigmergy</w:t>
      </w:r>
      <w:r w:rsidR="00FD32B7">
        <w:t xml:space="preserve"> </w:t>
      </w:r>
      <w:r w:rsidR="00FD32B7" w:rsidRPr="00D829E2">
        <w:t xml:space="preserve">and it </w:t>
      </w:r>
      <w:r w:rsidR="00FD32B7">
        <w:t>was described with two main characteristics</w:t>
      </w:r>
      <w:r w:rsidR="00FD32B7" w:rsidRPr="00D829E2">
        <w:t xml:space="preserve"> </w:t>
      </w:r>
      <w:r w:rsidR="00FD32B7" w:rsidRPr="00D829E2">
        <w:fldChar w:fldCharType="begin"/>
      </w:r>
      <w:r w:rsidR="00FD32B7" w:rsidRPr="00D829E2">
        <w:instrText xml:space="preserve"> ADDIN ZOTERO_ITEM CSL_CITATION {"citationID":"SflIEpIw","properties":{"formattedCitation":"(Dorigo et al., 2006; Salman et al., 2020)","plainCitation":"(Dorigo et al., 2006; Salman et al., 2020)","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id":473,"uris":["http://zotero.org/users/7139034/items/F77J29ZE"],"itemData":{"id":473,"type":"article-journal","abstract":"Stigmergy is a form of indirect communication and coordination in which agents modify the environment to pass information to their peers. In nature, animals use stigmergy by, for example, releasing pheromone that conveys information to other members of their species. A few systems in swarm robotics research have replicated this process by introducing the concept of artificial pheromone. In this paper, we present Phormica, a system to conduct experiments in swarm robotics that enables a swarm of e-puck robots to release and detect artificial pheromone. Phormica emulates pheromone-based stigmergy thanks to the ability of robots to project UV light on the ground, which has been previously covered with a photochromic material. As a proof of concept, we test Phormica on three collective missions in which robots act collectively guided by the artificial pheromone they release and detect. Experimental results indicate that a robot swarm can effectively self-organize and act collectively by using stigmergic coordination based on the artificial pheromone provided by Phormica.","container-title":"Frontiers in Robotics and AI","ISSN":"2296-9144","source":"Frontiers","title":"Phormica: Photochromic Pheromone Release and Detection System for Stigmergic Coordination in Robot Swarms","title-short":"Phormica","URL":"https://www.frontiersin.org/article/10.3389/frobt.2020.591402","volume":"7","author":[{"family":"Salman","given":"Muhammad"},{"family":"Garzón Ramos","given":"David"},{"family":"Hasselmann","given":"Ken"},{"family":"Birattari","given":"Mauro"}],"accessed":{"date-parts":[["2022",4,28]]},"issued":{"date-parts":[["2020"]]}}}],"schema":"https://github.com/citation-style-language/schema/raw/master/csl-citation.json"} </w:instrText>
      </w:r>
      <w:r w:rsidR="00FD32B7" w:rsidRPr="00D829E2">
        <w:fldChar w:fldCharType="separate"/>
      </w:r>
      <w:r w:rsidR="00FD32B7" w:rsidRPr="00D829E2">
        <w:t>(Dorigo et al., 2006; Salman et al., 2020)</w:t>
      </w:r>
      <w:r w:rsidR="00FD32B7" w:rsidRPr="00D829E2">
        <w:fldChar w:fldCharType="end"/>
      </w:r>
      <w:r w:rsidR="00FD32B7">
        <w:t xml:space="preserve">: </w:t>
      </w:r>
    </w:p>
    <w:p w14:paraId="5A9EFB0E" w14:textId="77777777" w:rsidR="00FD32B7" w:rsidRDefault="00FD32B7" w:rsidP="0023560B">
      <w:pPr>
        <w:numPr>
          <w:ilvl w:val="0"/>
          <w:numId w:val="23"/>
        </w:numPr>
      </w:pPr>
      <w:r>
        <w:t>It is an indirect, non-symbolic form of communication using the environment as a medium (i.e., communication through modification of the environment).</w:t>
      </w:r>
    </w:p>
    <w:p w14:paraId="20121FFB" w14:textId="77777777" w:rsidR="00FD32B7" w:rsidRDefault="00FD32B7" w:rsidP="0023560B">
      <w:pPr>
        <w:numPr>
          <w:ilvl w:val="0"/>
          <w:numId w:val="23"/>
        </w:numPr>
      </w:pPr>
      <w:r>
        <w:t>The stigmergic information created is local (i.e., can only be accessed when in the vicinity/locus in which it was released).</w:t>
      </w:r>
    </w:p>
    <w:p w14:paraId="72619621" w14:textId="77777777" w:rsidR="0023560B" w:rsidRDefault="0023560B" w:rsidP="0023560B"/>
    <w:p w14:paraId="24C967CD" w14:textId="4475FAAC" w:rsidR="00FD32B7" w:rsidRDefault="00E467C2" w:rsidP="00FD32B7">
      <w:r>
        <w:rPr>
          <w:noProof/>
        </w:rPr>
        <mc:AlternateContent>
          <mc:Choice Requires="wps">
            <w:drawing>
              <wp:anchor distT="0" distB="0" distL="114300" distR="114300" simplePos="0" relativeHeight="251658240" behindDoc="0" locked="0" layoutInCell="1" allowOverlap="1" wp14:anchorId="155A11E5" wp14:editId="3D921936">
                <wp:simplePos x="0" y="0"/>
                <wp:positionH relativeFrom="column">
                  <wp:posOffset>32385</wp:posOffset>
                </wp:positionH>
                <wp:positionV relativeFrom="paragraph">
                  <wp:posOffset>1621347</wp:posOffset>
                </wp:positionV>
                <wp:extent cx="2604770" cy="393065"/>
                <wp:effectExtent l="0" t="0" r="0" b="0"/>
                <wp:wrapSquare wrapText="bothSides"/>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4770" cy="393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6D27B9" w14:textId="30EA4AB1" w:rsidR="00917644" w:rsidRPr="000B174E" w:rsidRDefault="00917644" w:rsidP="005932E9">
                            <w:pPr>
                              <w:pStyle w:val="Caption"/>
                              <w:jc w:val="center"/>
                              <w:rPr>
                                <w:noProof/>
                                <w:sz w:val="24"/>
                              </w:rPr>
                            </w:pPr>
                            <w:bookmarkStart w:id="32" w:name="_Toc104302604"/>
                            <w:r>
                              <w:t xml:space="preserve">Figure </w:t>
                            </w:r>
                            <w:r>
                              <w:fldChar w:fldCharType="begin"/>
                            </w:r>
                            <w:r>
                              <w:instrText xml:space="preserve"> SEQ Figure \* ARABIC </w:instrText>
                            </w:r>
                            <w:r>
                              <w:fldChar w:fldCharType="separate"/>
                            </w:r>
                            <w:r w:rsidR="003967A1">
                              <w:rPr>
                                <w:noProof/>
                              </w:rPr>
                              <w:t>3</w:t>
                            </w:r>
                            <w:r>
                              <w:fldChar w:fldCharType="end"/>
                            </w:r>
                            <w:r>
                              <w:t>: Double-Bridge Experiment</w:t>
                            </w:r>
                            <w:bookmarkEnd w:id="32"/>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55A11E5" id="_x0000_t202" coordsize="21600,21600" o:spt="202" path="m,l,21600r21600,l21600,xe">
                <v:stroke joinstyle="miter"/>
                <v:path gradientshapeok="t" o:connecttype="rect"/>
              </v:shapetype>
              <v:shape id="Text Box 7" o:spid="_x0000_s1026" type="#_x0000_t202" style="position:absolute;left:0;text-align:left;margin-left:2.55pt;margin-top:127.65pt;width:205.1pt;height:30.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" stroked="f">
                <v:textbox style="mso-fit-shape-to-text:t" inset="0,0,0,0">
                  <w:txbxContent>
                    <w:p w14:paraId="466D27B9" w14:textId="30EA4AB1" w:rsidR="00917644" w:rsidRPr="000B174E" w:rsidRDefault="00917644" w:rsidP="005932E9">
                      <w:pPr>
                        <w:pStyle w:val="Caption"/>
                        <w:jc w:val="center"/>
                        <w:rPr>
                          <w:noProof/>
                          <w:sz w:val="24"/>
                        </w:rPr>
                      </w:pPr>
                      <w:bookmarkStart w:id="33" w:name="_Toc104302604"/>
                      <w:r>
                        <w:t xml:space="preserve">Figure </w:t>
                      </w:r>
                      <w:r>
                        <w:fldChar w:fldCharType="begin"/>
                      </w:r>
                      <w:r>
                        <w:instrText xml:space="preserve"> SEQ Figure \* ARABIC </w:instrText>
                      </w:r>
                      <w:r>
                        <w:fldChar w:fldCharType="separate"/>
                      </w:r>
                      <w:r w:rsidR="003967A1">
                        <w:rPr>
                          <w:noProof/>
                        </w:rPr>
                        <w:t>3</w:t>
                      </w:r>
                      <w:r>
                        <w:fldChar w:fldCharType="end"/>
                      </w:r>
                      <w:r>
                        <w:t>: Double-Bridge Experiment</w:t>
                      </w:r>
                      <w:bookmarkEnd w:id="33"/>
                    </w:p>
                  </w:txbxContent>
                </v:textbox>
                <w10:wrap type="square"/>
              </v:shape>
            </w:pict>
          </mc:Fallback>
        </mc:AlternateContent>
      </w:r>
      <w:r>
        <w:rPr>
          <w:noProof/>
        </w:rPr>
        <w:drawing>
          <wp:anchor distT="0" distB="0" distL="114300" distR="114300" simplePos="0" relativeHeight="251656192" behindDoc="0" locked="0" layoutInCell="1" allowOverlap="1" wp14:anchorId="3B6D3C88" wp14:editId="6A09B199">
            <wp:simplePos x="0" y="0"/>
            <wp:positionH relativeFrom="margin">
              <wp:align>left</wp:align>
            </wp:positionH>
            <wp:positionV relativeFrom="paragraph">
              <wp:posOffset>72080</wp:posOffset>
            </wp:positionV>
            <wp:extent cx="2604770" cy="1385570"/>
            <wp:effectExtent l="0" t="0" r="5080" b="5080"/>
            <wp:wrapSquare wrapText="bothSides"/>
            <wp:docPr id="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4770" cy="1385570"/>
                    </a:xfrm>
                    <a:prstGeom prst="rect">
                      <a:avLst/>
                    </a:prstGeom>
                    <a:noFill/>
                    <a:ln>
                      <a:noFill/>
                    </a:ln>
                  </pic:spPr>
                </pic:pic>
              </a:graphicData>
            </a:graphic>
            <wp14:sizeRelH relativeFrom="page">
              <wp14:pctWidth>0</wp14:pctWidth>
            </wp14:sizeRelH>
            <wp14:sizeRelV relativeFrom="page">
              <wp14:pctHeight>0</wp14:pctHeight>
            </wp14:sizeRelV>
          </wp:anchor>
        </w:drawing>
      </w:r>
      <w:r w:rsidR="00FD32B7">
        <w:t xml:space="preserve">Since then, stigmergy has been observed in many other species including ant colonies. In ant species, as the members travel in search of, or returning from a food source, they deposit a chemical along the trails they traverse called </w:t>
      </w:r>
      <w:r w:rsidR="00FD32B7" w:rsidRPr="00547799">
        <w:rPr>
          <w:i/>
          <w:iCs/>
        </w:rPr>
        <w:t>pheromone</w:t>
      </w:r>
      <w:r w:rsidR="00FD32B7">
        <w:t xml:space="preserve">. Other ants, upon inspecting a trail, can perceive these </w:t>
      </w:r>
      <w:r w:rsidR="00FD32B7" w:rsidRPr="0036576E">
        <w:t>pheromones</w:t>
      </w:r>
      <w:r w:rsidR="00FD32B7">
        <w:t xml:space="preserve"> and, as a response, tend to follow the trail containing higher pheromone levels. As they traverse their chosen path, they also add their own deposited pheromone trail to the path, further increasing its pheromone concentration and the ‘attractiveness’ of this trail to successive ants on arrival. The remarkable efficacy of this exploratory pattern was demonstrated by the thorough investigation performed by Deneubourg et al. </w:t>
      </w:r>
      <w:r w:rsidR="00FD32B7">
        <w:fldChar w:fldCharType="begin"/>
      </w:r>
      <w:r w:rsidR="00FD32B7">
        <w:instrText xml:space="preserve"> ADDIN ZOTERO_ITEM CSL_CITATION {"citationID":"J7nFplrj","properties":{"formattedCitation":"(Deneubourg et al., 1990)","plainCitation":"(Deneubourg et al., 1990)","dontUpdate":true,"noteIndex":0},"citationItems":[{"id":475,"uris":["http://zotero.org/users/7139034/items/2KTNVY2E"],"itemData":{"id":475,"type":"article-journal","abstract":"Workers of the Argentine ant, Iridomyrmex humilis,start to explore a chemically unmarked territory randomly. As the exploratory front advances, other explorers are recruited and a trail extends from it to the nest. Whereas recruitment trails are generally constructed between two points, these exploratory trails have no fixed destination, and strongly resemble the foraging patterns of army ants. A minimal model shows how the exploratory pattern may be generated by the individual workers' simple trail-laying and -following behavior, illustrating how complex collective structures in insect colonies may be based on self-organization.","container-title":"Journal of Insect Behavior","DOI":"10.1007/BF01417909","ISSN":"1572-8889","issue":"2","journalAbbreviation":"J Insect Behav","language":"en","page":"159-168","source":"Springer Link","title":"The self-organizing exploratory pattern of the argentine ant","volume":"3","author":[{"family":"Deneubourg","given":"J. -L."},{"family":"Aron","given":"S."},{"family":"Goss","given":"S."},{"family":"Pasteels","given":"J. M."}],"issued":{"date-parts":[["1990",3,1]]}}}],"schema":"https://github.com/citation-style-language/schema/raw/master/csl-citation.json"} </w:instrText>
      </w:r>
      <w:r w:rsidR="00FD32B7">
        <w:fldChar w:fldCharType="separate"/>
      </w:r>
      <w:r w:rsidR="00FD32B7" w:rsidRPr="00180611">
        <w:t>(1990)</w:t>
      </w:r>
      <w:r w:rsidR="00FD32B7">
        <w:fldChar w:fldCharType="end"/>
      </w:r>
      <w:r w:rsidR="00FD32B7">
        <w:t>. In their, soon to be well known</w:t>
      </w:r>
      <w:r>
        <w:t>,</w:t>
      </w:r>
      <w:r w:rsidR="00FD32B7">
        <w:t xml:space="preserve"> “double bridge experiment”</w:t>
      </w:r>
      <w:r>
        <w:t xml:space="preserve"> depicted in </w:t>
      </w:r>
      <w:r w:rsidRPr="00E467C2">
        <w:rPr>
          <w:b/>
          <w:bCs/>
        </w:rPr>
        <w:t>Figu</w:t>
      </w:r>
      <w:r>
        <w:rPr>
          <w:b/>
          <w:bCs/>
        </w:rPr>
        <w:t>re</w:t>
      </w:r>
      <w:r w:rsidRPr="00E467C2">
        <w:rPr>
          <w:b/>
          <w:bCs/>
        </w:rPr>
        <w:t xml:space="preserve"> 3</w:t>
      </w:r>
      <w:r w:rsidR="00FD32B7">
        <w:t xml:space="preserve">, they introduced a diamond-shaped bridge between the ant nest and a chemically unmarked arena for the ants to explore. This provided the ants with a binary left/right choice in such a way that the “dynamics of their cumulative choice [could] be easily quantified”. They noted that the ant’s stigmergic system exploited the positive feedback loop such that it, “after initial </w:t>
      </w:r>
      <w:r w:rsidR="00FD32B7">
        <w:lastRenderedPageBreak/>
        <w:t xml:space="preserve">fluctuation, rapidly leads to one of the two forks becoming more or less completely preferred to the other” and eventually the whole colony converges on the use of only one of the bridges. </w:t>
      </w:r>
    </w:p>
    <w:p w14:paraId="5D9FE808" w14:textId="77777777" w:rsidR="00FD32B7" w:rsidRDefault="00FD32B7" w:rsidP="00FD32B7"/>
    <w:p w14:paraId="5A955C76" w14:textId="77777777" w:rsidR="00FD32B7" w:rsidRDefault="00FD32B7" w:rsidP="00FD32B7"/>
    <w:p w14:paraId="2F0907BD" w14:textId="3B945C25" w:rsidR="00FD32B7" w:rsidRDefault="00E467C2" w:rsidP="00FD32B7">
      <w:r>
        <w:rPr>
          <w:noProof/>
        </w:rPr>
        <mc:AlternateContent>
          <mc:Choice Requires="wps">
            <w:drawing>
              <wp:anchor distT="0" distB="0" distL="114300" distR="114300" simplePos="0" relativeHeight="251659264" behindDoc="0" locked="0" layoutInCell="1" allowOverlap="1" wp14:anchorId="68B80C0A" wp14:editId="459FC957">
                <wp:simplePos x="0" y="0"/>
                <wp:positionH relativeFrom="margin">
                  <wp:align>right</wp:align>
                </wp:positionH>
                <wp:positionV relativeFrom="paragraph">
                  <wp:posOffset>1921688</wp:posOffset>
                </wp:positionV>
                <wp:extent cx="2514600" cy="393065"/>
                <wp:effectExtent l="0" t="0" r="0" b="6985"/>
                <wp:wrapSquare wrapText="bothSides"/>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93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4ACD78" w14:textId="42A7B335" w:rsidR="00917644" w:rsidRPr="007F2AAD" w:rsidRDefault="00917644" w:rsidP="005932E9">
                            <w:pPr>
                              <w:pStyle w:val="Caption"/>
                              <w:jc w:val="center"/>
                              <w:rPr>
                                <w:noProof/>
                                <w:sz w:val="24"/>
                              </w:rPr>
                            </w:pPr>
                            <w:bookmarkStart w:id="34" w:name="_Toc104302605"/>
                            <w:r>
                              <w:t xml:space="preserve">Figure </w:t>
                            </w:r>
                            <w:r>
                              <w:fldChar w:fldCharType="begin"/>
                            </w:r>
                            <w:r>
                              <w:instrText xml:space="preserve"> SEQ Figure \* ARABIC </w:instrText>
                            </w:r>
                            <w:r>
                              <w:fldChar w:fldCharType="separate"/>
                            </w:r>
                            <w:r w:rsidR="003967A1">
                              <w:rPr>
                                <w:noProof/>
                              </w:rPr>
                              <w:t>4</w:t>
                            </w:r>
                            <w:r>
                              <w:fldChar w:fldCharType="end"/>
                            </w:r>
                            <w:r>
                              <w:t>: Different length bridges</w:t>
                            </w:r>
                            <w:bookmarkEnd w:id="3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8B80C0A" id="Text Box 8" o:spid="_x0000_s1027" type="#_x0000_t202" style="position:absolute;left:0;text-align:left;margin-left:146.8pt;margin-top:151.3pt;width:198pt;height:30.9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" stroked="f">
                <v:textbox style="mso-fit-shape-to-text:t" inset="0,0,0,0">
                  <w:txbxContent>
                    <w:p w14:paraId="784ACD78" w14:textId="42A7B335" w:rsidR="00917644" w:rsidRPr="007F2AAD" w:rsidRDefault="00917644" w:rsidP="005932E9">
                      <w:pPr>
                        <w:pStyle w:val="Caption"/>
                        <w:jc w:val="center"/>
                        <w:rPr>
                          <w:noProof/>
                          <w:sz w:val="24"/>
                        </w:rPr>
                      </w:pPr>
                      <w:bookmarkStart w:id="35" w:name="_Toc104302605"/>
                      <w:r>
                        <w:t xml:space="preserve">Figure </w:t>
                      </w:r>
                      <w:r>
                        <w:fldChar w:fldCharType="begin"/>
                      </w:r>
                      <w:r>
                        <w:instrText xml:space="preserve"> SEQ Figure \* ARABIC </w:instrText>
                      </w:r>
                      <w:r>
                        <w:fldChar w:fldCharType="separate"/>
                      </w:r>
                      <w:r w:rsidR="003967A1">
                        <w:rPr>
                          <w:noProof/>
                        </w:rPr>
                        <w:t>4</w:t>
                      </w:r>
                      <w:r>
                        <w:fldChar w:fldCharType="end"/>
                      </w:r>
                      <w:r>
                        <w:t>: Different length bridges</w:t>
                      </w:r>
                      <w:bookmarkEnd w:id="35"/>
                    </w:p>
                  </w:txbxContent>
                </v:textbox>
                <w10:wrap type="square" anchorx="margin"/>
              </v:shape>
            </w:pict>
          </mc:Fallback>
        </mc:AlternateContent>
      </w:r>
      <w:r>
        <w:rPr>
          <w:noProof/>
        </w:rPr>
        <w:drawing>
          <wp:anchor distT="0" distB="0" distL="114300" distR="114300" simplePos="0" relativeHeight="251657216" behindDoc="0" locked="0" layoutInCell="1" allowOverlap="1" wp14:anchorId="77B2C547" wp14:editId="7693AB95">
            <wp:simplePos x="0" y="0"/>
            <wp:positionH relativeFrom="column">
              <wp:posOffset>2865755</wp:posOffset>
            </wp:positionH>
            <wp:positionV relativeFrom="paragraph">
              <wp:posOffset>76938</wp:posOffset>
            </wp:positionV>
            <wp:extent cx="2514600" cy="1543050"/>
            <wp:effectExtent l="0" t="0" r="0" b="0"/>
            <wp:wrapSquare wrapText="bothSides"/>
            <wp:docPr id="6"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1460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D32B7" w:rsidRPr="009A0101">
        <w:t>Goss et al.</w:t>
      </w:r>
      <w:r w:rsidR="00FD32B7">
        <w:fldChar w:fldCharType="begin"/>
      </w:r>
      <w:r w:rsidR="00FD32B7">
        <w:instrText xml:space="preserve"> ADDIN ZOTERO_ITEM CSL_CITATION {"citationID":"u0H0xYvz","properties":{"formattedCitation":"(Goss et al., 1989)","plainCitation":"(Goss et al., 1989)","dontUpdate":true,"noteIndex":0},"citationItems":[{"id":480,"uris":["http://zotero.org/users/7139034/items/NKWS62DQ"],"itemData":{"id":480,"type":"article-journal","container-title":"Naturwissenschaften","DOI":"10.1007/BF00462870","ISSN":"1432-1904","issue":"12","journalAbbreviation":"Naturwissenschaften","language":"en","page":"579-581","source":"Springer Link","title":"Self-organized shortcuts in the Argentine ant","volume":"76","author":[{"family":"Goss","given":"S."},{"family":"Aron","given":"S."},{"family":"Deneubourg","given":"J. L."},{"family":"Pasteels","given":"J. M."}],"issued":{"date-parts":[["1989",12,1]]}}}],"schema":"https://github.com/citation-style-language/schema/raw/master/csl-citation.json"} </w:instrText>
      </w:r>
      <w:r w:rsidR="00FD32B7">
        <w:fldChar w:fldCharType="separate"/>
      </w:r>
      <w:r w:rsidR="00FD32B7" w:rsidRPr="009A0101">
        <w:t>(1989)</w:t>
      </w:r>
      <w:r w:rsidR="00FD32B7">
        <w:fldChar w:fldCharType="end"/>
      </w:r>
      <w:r w:rsidR="00FD32B7">
        <w:t xml:space="preserve"> expanded on this study by adding a food source to the arena and differing the size of the two bridges in the experiment. Again, the axis of entry is the same 30</w:t>
      </w:r>
      <w:r w:rsidR="00FD32B7" w:rsidRPr="00BC4AF1">
        <w:sym w:font="Symbol" w:char="F0B0"/>
      </w:r>
      <w:r w:rsidR="00FD32B7">
        <w:t xml:space="preserve"> on both sides of the bridges (total 60</w:t>
      </w:r>
      <w:r w:rsidR="00FD32B7" w:rsidRPr="00BC4AF1">
        <w:sym w:font="Symbol" w:char="F0B0"/>
      </w:r>
      <w:r w:rsidR="00FD32B7">
        <w:t xml:space="preserve"> between bridges) to minimize ‘loop back’ ant journeys and so that the forager has no preference for one or branch or the other based on position. In their experiment, at first, the ants were choosing equally between the short and long but “abruptly, some minutes later, one branch becomes visibly preferred”. The ants, at first choosing stochastically, the shortest bridge were the first to reach the nest, so on return the probability that they take again take the shorter path is higher as there is no pheromone trail attracting them to the longer path yet until those on that path finally arrive. Their choice then reinforces that pheromone trail as they deposit more on the way back, positively affecting bias towards this trail for all successive ants </w:t>
      </w:r>
      <w:r w:rsidR="00FD32B7">
        <w:fldChar w:fldCharType="begin"/>
      </w:r>
      <w:r w:rsidR="00FD32B7">
        <w:instrText xml:space="preserve"> ADDIN ZOTERO_ITEM CSL_CITATION {"citationID":"D0gkOQiS","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sidR="00FD32B7">
        <w:fldChar w:fldCharType="separate"/>
      </w:r>
      <w:r w:rsidR="00FD32B7" w:rsidRPr="001C22E2">
        <w:t>(Blum &amp; Li, 2008)</w:t>
      </w:r>
      <w:r w:rsidR="00FD32B7">
        <w:fldChar w:fldCharType="end"/>
      </w:r>
      <w:r w:rsidR="00FD32B7">
        <w:t xml:space="preserve">. Their proposed model for that observed behaviour became the main source of inspiration for developing the Ant Colony Optimization algorithm we know today </w:t>
      </w:r>
      <w:r w:rsidR="00FD32B7">
        <w:fldChar w:fldCharType="begin"/>
      </w:r>
      <w:r w:rsidR="00FD32B7">
        <w:instrText xml:space="preserve"> ADDIN ZOTERO_ITEM CSL_CITATION {"citationID":"arMIGfys","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FD32B7">
        <w:fldChar w:fldCharType="separate"/>
      </w:r>
      <w:r w:rsidR="00FD32B7" w:rsidRPr="00D936BE">
        <w:t>(Dorigo et al., 2006)</w:t>
      </w:r>
      <w:r w:rsidR="00FD32B7">
        <w:fldChar w:fldCharType="end"/>
      </w:r>
      <w:r w:rsidR="00FD32B7">
        <w:t>.</w:t>
      </w:r>
    </w:p>
    <w:p w14:paraId="087AB495" w14:textId="77777777" w:rsidR="007A26C1" w:rsidRDefault="007A26C1" w:rsidP="00FD32B7"/>
    <w:p w14:paraId="666E6037" w14:textId="1A2961C0" w:rsidR="00FD32B7" w:rsidRDefault="00FD32B7" w:rsidP="00FD32B7">
      <w:pPr>
        <w:rPr>
          <w:lang w:val="en-IE"/>
        </w:rPr>
      </w:pPr>
      <w:r>
        <w:rPr>
          <w:lang w:val="en-IE"/>
        </w:rPr>
        <w:t xml:space="preserve">Over time, ACO has become one of the most popular biologically inspired algorithms in literature </w:t>
      </w:r>
      <w:r>
        <w:rPr>
          <w:lang w:val="en-IE"/>
        </w:rPr>
        <w:fldChar w:fldCharType="begin"/>
      </w:r>
      <w:r>
        <w:rPr>
          <w:lang w:val="en-IE"/>
        </w:rPr>
        <w:instrText xml:space="preserve"> ADDIN ZOTERO_ITEM CSL_CITATION {"citationID":"LT2D30mw","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Pr>
          <w:lang w:val="en-IE"/>
        </w:rPr>
        <w:fldChar w:fldCharType="separate"/>
      </w:r>
      <w:r w:rsidRPr="00CD50F2">
        <w:t>(Blum &amp; Li, 2008)</w:t>
      </w:r>
      <w:r>
        <w:rPr>
          <w:lang w:val="en-IE"/>
        </w:rPr>
        <w:fldChar w:fldCharType="end"/>
      </w:r>
      <w:r>
        <w:rPr>
          <w:lang w:val="en-IE"/>
        </w:rPr>
        <w:t xml:space="preserve"> and has been used to solve many graph-based or graph adapted combinatorial optimization problems. It has found applications in areas like feature selection using a rough set approach </w:t>
      </w:r>
      <w:r>
        <w:rPr>
          <w:lang w:val="en-IE"/>
        </w:rPr>
        <w:fldChar w:fldCharType="begin"/>
      </w:r>
      <w:r w:rsidR="00A50A9B">
        <w:rPr>
          <w:lang w:val="en-IE"/>
        </w:rPr>
        <w:instrText xml:space="preserve"> ADDIN ZOTERO_ITEM CSL_CITATION {"citationID":"cf89sB9G","properties":{"formattedCitation":"(Chen et al., 2010)","plainCitation":"(Chen et al., 2010)","noteIndex":0},"citationItems":[{"id":501,"uris":["http://zotero.org/users/7139034/items/WR4XDKJX"],"itemData":{"id":501,"type":"article-journal","abstract":"Rough set theory is one of the effective methods to feature selection, which can preserve the meaning of the features. The essence of rough set approach to feature selection is to find a subset of the original features. Since finding a minimal subset of the features is a NP-hard problem, it is necessary to investigate effective and efficient heuristic algorithms. Ant colony optimization (ACO) has been successfully applied to many difficult combinatorial problems like quadratic assignment, traveling salesman, scheduling, etc. It is particularly attractive for feature selection since there is no heuristic information that can guide search to the optimal minimal subset every time. However, ants can discover the best feature combinations as they traverse the graph. In this paper, we propose a new rough set approach to feature selection based on ACO, which adopts mutual information based feature significance as heuristic information. A novel feature selection algorithm is also given. Jensen and Shen proposed a ACO-based feature selection approach which starts from a random feature. Our approach starts from the feature core, which changes the complete graph to a smaller one. To verify the efficiency of our algorithm, experiments are carried out on some standard UCI datasets. The results demonstrate that our algorithm can provide efficient solution to find a minimal subset of the features.","container-title":"Pattern Recognition Letters","DOI":"10.1016/j.patrec.2009.10.013","ISSN":"0167-8655","issue":"3","journalAbbreviation":"Pattern Recognition Letters","language":"en","page":"226-233","source":"ScienceDirect","title":"A rough set approach to feature selection based on ant colony optimization","volume":"31","author":[{"family":"Chen","given":"Yumin"},{"family":"Miao","given":"Duoqian"},{"family":"Wang","given":"Ruizhi"}],"issued":{"date-parts":[["2010",2,1]]}}}],"schema":"https://github.com/citation-style-language/schema/raw/master/csl-citation.json"} </w:instrText>
      </w:r>
      <w:r>
        <w:rPr>
          <w:lang w:val="en-IE"/>
        </w:rPr>
        <w:fldChar w:fldCharType="separate"/>
      </w:r>
      <w:r w:rsidR="00A50A9B" w:rsidRPr="00A50A9B">
        <w:t>(Chen et al., 2010)</w:t>
      </w:r>
      <w:r>
        <w:rPr>
          <w:lang w:val="en-IE"/>
        </w:rPr>
        <w:fldChar w:fldCharType="end"/>
      </w:r>
      <w:r>
        <w:rPr>
          <w:lang w:val="en-IE"/>
        </w:rPr>
        <w:t xml:space="preserve">, heart disease prediction and classification </w:t>
      </w:r>
      <w:r>
        <w:rPr>
          <w:lang w:val="en-IE"/>
        </w:rPr>
        <w:fldChar w:fldCharType="begin"/>
      </w:r>
      <w:r>
        <w:rPr>
          <w:lang w:val="en-IE"/>
        </w:rPr>
        <w:instrText xml:space="preserve"> ADDIN ZOTERO_ITEM CSL_CITATION {"citationID":"ImvTlNno","properties":{"formattedCitation":"(Khourdifi &amp; Bahaj, 2019)","plainCitation":"(Khourdifi &amp; Bahaj, 2019)","noteIndex":0},"citationItems":[{"id":222,"uris":["http://zotero.org/users/7139034/items/FB5TBQ26"],"itemData":{"id":222,"type":"article-journal","abstract":"The prediction of heart disease is one of the areas where machine learning can be implemented. Optimization algorithms have the advantage of dealing with complex non-linear problems with a good flexibility and adaptability. In this paper, we exploited the Fast Correlation-Based Feature Selection (FCBF) method to filter redundant features in order to improve the quality of heart disease classification. Then, we perform a classification based on different classification algorithms such as K-Nearest Neighbour, Support Vector Machine, Naïve Bayes, Random Forest and a Multilayer Perception / Artificial Neural Network optimized by Particle Swarm Optimization (PSO) combined with Ant Colony Optimization (ACO) approaches. The proposed mixed approach is applied to heart disease dataset; the results demonstrate the efficacy and robustness of the proposed hybrid method in processing various types of data for heart disease classification. Therefore, this study examines the different machine learning algorithms and compares the results using different performance measures, i.e. accuracy, precision, recall, f1-score, etc. A maximum classification accuracy of 99.65% using the optimized model proposed by FCBF, PSO and ACO. The results show that the performance of the proposed system is superior to that of the classification technique presented above.","container-title":"International Journal of Intelligent Engineering and Systems","DOI":"10.22266/ijies2019.0228.24","journalAbbreviation":"International Journal of Intelligent Engineering and Systems","source":"ResearchGate","title":"Heart Disease Prediction and Classification Using Machine Learning Algorithms Optimized by Particle Swarm Optimization and Ant Colony Optimization","volume":"12","author":[{"family":"Khourdifi","given":"Youness"},{"family":"Bahaj","given":"Mohamed"}],"issued":{"date-parts":[["2019",2,28]]}}}],"schema":"https://github.com/citation-style-language/schema/raw/master/csl-citation.json"} </w:instrText>
      </w:r>
      <w:r>
        <w:rPr>
          <w:lang w:val="en-IE"/>
        </w:rPr>
        <w:fldChar w:fldCharType="separate"/>
      </w:r>
      <w:r w:rsidRPr="00810F7D">
        <w:t>(Khourdifi &amp; Bahaj, 2019)</w:t>
      </w:r>
      <w:r>
        <w:rPr>
          <w:lang w:val="en-IE"/>
        </w:rPr>
        <w:fldChar w:fldCharType="end"/>
      </w:r>
      <w:r>
        <w:rPr>
          <w:lang w:val="en-IE"/>
        </w:rPr>
        <w:t xml:space="preserve">, scheduling problems </w:t>
      </w:r>
      <w:r>
        <w:rPr>
          <w:lang w:val="en-IE"/>
        </w:rPr>
        <w:fldChar w:fldCharType="begin"/>
      </w:r>
      <w:r>
        <w:rPr>
          <w:lang w:val="en-IE"/>
        </w:rPr>
        <w:instrText xml:space="preserve"> ADDIN ZOTERO_ITEM CSL_CITATION {"citationID":"wFkwCFE7","properties":{"formattedCitation":"(Deng et al., 2019)","plainCitation":"(Deng et al., 2019)","noteIndex":0},"citationItems":[{"id":509,"uris":["http://zotero.org/users/7139034/items/QGAWTAYE"],"itemData":{"id":509,"type":"article-journal","abstract":"In this paper, an improved ant colony optimization (ICMPACO) algorithm based on the multi-population strategy, co-evolution mechanism, pheromone updating strategy, and pheromone diffusion mechanism is proposed to balance the convergence speed and solution diversity, and improve the optimization performance in solving the large-scale optimization problem. In the proposed ICMPACO algorithm, the optimization problem is divided into several sub-problems and the ants in the population are divided into elite ants and common ants in order to improve the convergence rate, and avoid to fall into the local optimum value. The pheromone updating strategy is used to improve optimization ability. The pheromone diffusion mechanism is used to make the pheromone released by ants at a certain point, which gradually affects a certain range of adjacent regions. The co-evolution mechanism is used to interchange information among different sub-populations in order to implement information sharing. In order to verify the optimization performance of the ICMPACO algorithm, the traveling salesmen problem (TSP) and the actual gate assignment problem are selected here. The experiment results show that the proposed ICMPACO algorithm can effectively obtain the best optimization value in solving TSP and effectively solve the gate assignment problem, obtain better assignment result, and it takes on better optimization ability and stability.","container-title":"IEEE Access","DOI":"10.1109/ACCESS.2019.2897580","ISSN":"2169-3536","note":"event: IEEE Access","page":"20281-20292","source":"IEEE Xplore","title":"An Improved Ant Colony Optimization Algorithm Based on Hybrid Strategies for Scheduling Problem","volume":"7","author":[{"family":"Deng","given":"Wu"},{"family":"Xu","given":"Junjie"},{"family":"Zhao","given":"Huimin"}],"issued":{"date-parts":[["2019"]]}}}],"schema":"https://github.com/citation-style-language/schema/raw/master/csl-citation.json"} </w:instrText>
      </w:r>
      <w:r>
        <w:rPr>
          <w:lang w:val="en-IE"/>
        </w:rPr>
        <w:fldChar w:fldCharType="separate"/>
      </w:r>
      <w:r w:rsidRPr="00C82B58">
        <w:t>(Deng et al., 2019)</w:t>
      </w:r>
      <w:r>
        <w:rPr>
          <w:lang w:val="en-IE"/>
        </w:rPr>
        <w:fldChar w:fldCharType="end"/>
      </w:r>
      <w:r>
        <w:rPr>
          <w:lang w:val="en-IE"/>
        </w:rPr>
        <w:t xml:space="preserve">, and real-time routing problems </w:t>
      </w:r>
      <w:r>
        <w:rPr>
          <w:lang w:val="en-IE"/>
        </w:rPr>
        <w:fldChar w:fldCharType="begin"/>
      </w:r>
      <w:r>
        <w:rPr>
          <w:lang w:val="en-IE"/>
        </w:rPr>
        <w:instrText xml:space="preserve"> ADDIN ZOTERO_ITEM CSL_CITATION {"citationID":"yhyAEguc","properties":{"formattedCitation":"(Sam\\uc0\\u224{} et al., 2016)","plainCitation":"(Samà et al., 2016)","noteIndex":0},"citationItems":[{"id":512,"uris":["http://zotero.org/users/7139034/items/34MABSXI"],"itemData":{"id":512,"type":"article-journal","abstract":"This paper deals with the real-time problem of scheduling and routing trains in a railway network. In the related literature, this problem is usually solved starting from a subset of routing alternatives and computing the near-optimal solution of the simplified routing problem. We study how to select the best subset of routing alternatives for each train among all possible alternatives. The real-time train routing selection problem is formulated as an integer linear programming formulation and solved via an algorithm inspired by the ant colonies’ behavior. The real-time railway traffic management problem takes as input the best subset of routing alternatives and is solved as a mixed-integer linear program. The proposed methodology is tested on two practical case studies of the French railway infrastructure: the Lille terminal station area and the Rouen line. The computational experiments are based on several practical disturbed scenarios. Our methodology allows the improvement of the state of the art in terms of the minimization of train consecutive delays. The improvement is around 22% for the Rouen instances and around 56% for the Lille instances.","container-title":"Transportation Research Part B: Methodological","DOI":"10.1016/j.trb.2016.01.005","ISSN":"0191-2615","journalAbbreviation":"Transportation Research Part B: Methodological","language":"en","page":"89-108","source":"ScienceDirect","title":"Ant colony optimization for the real-time train routing selection problem","volume":"85","author":[{"family":"Samà","given":"Marcella"},{"family":"Pellegrini","given":"Paola"},{"family":"D’Ariano","given":"Andrea"},{"family":"Rodriguez","given":"Joaquin"},{"family":"Pacciarelli","given":"Dario"}],"issued":{"date-parts":[["2016",3,1]]}}}],"schema":"https://github.com/citation-style-language/schema/raw/master/csl-citation.json"} </w:instrText>
      </w:r>
      <w:r>
        <w:rPr>
          <w:lang w:val="en-IE"/>
        </w:rPr>
        <w:fldChar w:fldCharType="separate"/>
      </w:r>
      <w:r w:rsidRPr="00C82B58">
        <w:t>(Samà et al., 2016)</w:t>
      </w:r>
      <w:r>
        <w:rPr>
          <w:lang w:val="en-IE"/>
        </w:rPr>
        <w:fldChar w:fldCharType="end"/>
      </w:r>
      <w:r>
        <w:rPr>
          <w:lang w:val="en-IE"/>
        </w:rPr>
        <w:t xml:space="preserve">. In fact, work has also been done to increase the applications of the algorithm to include problems based on continuous domains </w:t>
      </w:r>
      <w:r>
        <w:rPr>
          <w:lang w:val="en-IE"/>
        </w:rPr>
        <w:fldChar w:fldCharType="begin"/>
      </w:r>
      <w:r>
        <w:rPr>
          <w:lang w:val="en-IE"/>
        </w:rPr>
        <w:instrText xml:space="preserve"> ADDIN ZOTERO_ITEM CSL_CITATION {"citationID":"GD4tqEZH","properties":{"formattedCitation":"(Socha &amp; Dorigo, 2008)","plainCitation":"(Socha &amp; Dorigo, 2008)","noteIndex":0},"citationItems":[{"id":409,"uris":["http://zotero.org/users/7139034/items/PSPUAZCF"],"itemData":{"id":409,"type":"article-journal","abstract":"In this paper we present an extension of ant colony optimization (ACO) to continuous domains. We show how ACO, which was initially developed to be a metaheuristic for combinatorial optimization, can be adapted to continuous optimization without any major conceptual change to its structure. We present the general idea, implementation, and results obtained. We compare the results with those reported in the literature for other continuous optimization methods: other ant-related approaches and other metaheuristics initially developed for combinatorial optimization and later adapted to handle the continuous case. We discuss how our extended ACO compares to those algorithms, and we present some analysis of its efficiency and robustness.","container-title":"European Journal of Operational Research","DOI":"10.1016/j.ejor.2006.06.046","ISSN":"0377-2217","issue":"3","journalAbbreviation":"European Journal of Operational Research","language":"en","page":"1155-1173","source":"ScienceDirect","title":"Ant colony optimization for continuous domains","volume":"185","author":[{"family":"Socha","given":"Krzysztof"},{"family":"Dorigo","given":"Marco"}],"issued":{"date-parts":[["2008",3,16]]}}}],"schema":"https://github.com/citation-style-language/schema/raw/master/csl-citation.json"} </w:instrText>
      </w:r>
      <w:r>
        <w:rPr>
          <w:lang w:val="en-IE"/>
        </w:rPr>
        <w:fldChar w:fldCharType="separate"/>
      </w:r>
      <w:r w:rsidRPr="00CF0CAE">
        <w:t>(Socha &amp; Dorigo, 2008)</w:t>
      </w:r>
      <w:r>
        <w:rPr>
          <w:lang w:val="en-IE"/>
        </w:rPr>
        <w:fldChar w:fldCharType="end"/>
      </w:r>
      <w:r>
        <w:rPr>
          <w:lang w:val="en-IE"/>
        </w:rPr>
        <w:t>.</w:t>
      </w:r>
    </w:p>
    <w:p w14:paraId="4097CB22" w14:textId="217A834F" w:rsidR="00E467C2" w:rsidRDefault="00E467C2" w:rsidP="00FD32B7">
      <w:pPr>
        <w:rPr>
          <w:lang w:val="en-IE"/>
        </w:rPr>
      </w:pPr>
    </w:p>
    <w:p w14:paraId="740C21FF" w14:textId="77777777" w:rsidR="00E467C2" w:rsidRDefault="00E467C2" w:rsidP="00FD32B7">
      <w:pPr>
        <w:rPr>
          <w:lang w:val="en-IE"/>
        </w:rPr>
      </w:pPr>
    </w:p>
    <w:p w14:paraId="5E3747AF" w14:textId="77777777" w:rsidR="00187D21" w:rsidRDefault="00187D21" w:rsidP="00FD32B7">
      <w:pPr>
        <w:rPr>
          <w:lang w:val="en-IE"/>
        </w:rPr>
      </w:pPr>
    </w:p>
    <w:p w14:paraId="1DCE9932" w14:textId="051904C1" w:rsidR="00C53568" w:rsidRDefault="00E42C40" w:rsidP="00CF6381">
      <w:pPr>
        <w:pStyle w:val="Heading2"/>
      </w:pPr>
      <w:bookmarkStart w:id="36" w:name="_Toc104302686"/>
      <w:r>
        <w:t>State-Of-The-Art in Biological Optimization</w:t>
      </w:r>
      <w:bookmarkEnd w:id="36"/>
    </w:p>
    <w:p w14:paraId="19D7CECF" w14:textId="50BC7DDB" w:rsidR="00E16BA7" w:rsidRDefault="003A033E" w:rsidP="00CF6381">
      <w:pPr>
        <w:pStyle w:val="Heading3"/>
      </w:pPr>
      <w:bookmarkStart w:id="37" w:name="_Toc104302687"/>
      <w:r>
        <w:t>Genetic Algorithm (GA)</w:t>
      </w:r>
      <w:r w:rsidR="00056015">
        <w:t xml:space="preserve"> overview</w:t>
      </w:r>
      <w:bookmarkEnd w:id="37"/>
    </w:p>
    <w:p w14:paraId="2D01E45B" w14:textId="4E08D93A" w:rsidR="00F1093F" w:rsidRPr="0078796C" w:rsidRDefault="003A033E" w:rsidP="00E16BA7">
      <w:r w:rsidRPr="0078796C">
        <w:t>GA begin</w:t>
      </w:r>
      <w:r w:rsidR="00056015" w:rsidRPr="0078796C">
        <w:t>s</w:t>
      </w:r>
      <w:r w:rsidRPr="0078796C">
        <w:t xml:space="preserve"> with a</w:t>
      </w:r>
      <w:r w:rsidR="00FE0889" w:rsidRPr="0078796C">
        <w:t>n encoding of the problem domain as a</w:t>
      </w:r>
      <w:r w:rsidRPr="0078796C">
        <w:t xml:space="preserve"> list of chromosomes representing a</w:t>
      </w:r>
      <w:r w:rsidR="00FE0889" w:rsidRPr="0078796C">
        <w:t>n initial</w:t>
      </w:r>
      <w:r w:rsidRPr="0078796C">
        <w:t xml:space="preserve"> population. The</w:t>
      </w:r>
      <w:r w:rsidR="00B3169C" w:rsidRPr="0078796C">
        <w:t xml:space="preserve">se </w:t>
      </w:r>
      <w:r w:rsidRPr="0078796C">
        <w:t xml:space="preserve">chromosomes </w:t>
      </w:r>
      <w:r w:rsidR="00056015" w:rsidRPr="0078796C">
        <w:t xml:space="preserve">are </w:t>
      </w:r>
      <w:r w:rsidR="00B3169C" w:rsidRPr="0078796C">
        <w:t xml:space="preserve">an </w:t>
      </w:r>
      <w:r w:rsidR="00056015" w:rsidRPr="0078796C">
        <w:t>arbitra</w:t>
      </w:r>
      <w:r w:rsidR="00BD5348">
        <w:t>r</w:t>
      </w:r>
      <w:r w:rsidR="00056015" w:rsidRPr="0078796C">
        <w:t xml:space="preserve">y </w:t>
      </w:r>
      <w:r w:rsidR="00B3169C" w:rsidRPr="0078796C">
        <w:t xml:space="preserve">set of trial solutions </w:t>
      </w:r>
      <w:r w:rsidRPr="0078796C">
        <w:t>often randomized to provide unique starting points for each member of the population</w:t>
      </w:r>
      <w:r w:rsidR="00056015" w:rsidRPr="0078796C">
        <w:t xml:space="preserve"> within the search space</w:t>
      </w:r>
      <w:r w:rsidRPr="0078796C">
        <w:t>.</w:t>
      </w:r>
      <w:r w:rsidR="00F66E14" w:rsidRPr="0078796C">
        <w:t xml:space="preserve"> Mirjalili </w:t>
      </w:r>
      <w:r w:rsidR="00F66E14" w:rsidRPr="0078796C">
        <w:fldChar w:fldCharType="begin"/>
      </w:r>
      <w:r w:rsidR="009F2805">
        <w:instrText xml:space="preserve"> ADDIN ZOTERO_ITEM CSL_CITATION {"citationID":"yKGv8ikG","properties":{"formattedCitation":"(Mirjalili, 2019a)","plainCitation":"(Mirjalili, 2019a)","dontUpdate":true,"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F66E14" w:rsidRPr="0078796C">
        <w:fldChar w:fldCharType="separate"/>
      </w:r>
      <w:r w:rsidR="00F66E14" w:rsidRPr="0078796C">
        <w:t>(2019a)</w:t>
      </w:r>
      <w:r w:rsidR="00F66E14" w:rsidRPr="0078796C">
        <w:fldChar w:fldCharType="end"/>
      </w:r>
      <w:r w:rsidR="00F66E14" w:rsidRPr="0078796C">
        <w:t xml:space="preserve"> notes that techniques like Gaussian random distribution can be used to </w:t>
      </w:r>
      <w:r w:rsidR="00B3169C" w:rsidRPr="0078796C">
        <w:t xml:space="preserve">maximize diversity in the initial population </w:t>
      </w:r>
      <w:r w:rsidR="007C1E74" w:rsidRPr="0078796C">
        <w:t>while</w:t>
      </w:r>
      <w:r w:rsidR="00B3169C" w:rsidRPr="0078796C">
        <w:t xml:space="preserve"> others like </w:t>
      </w:r>
      <w:r w:rsidR="007C1E74" w:rsidRPr="0078796C">
        <w:t xml:space="preserve">Johnson &amp; Rahmat-Samii </w:t>
      </w:r>
      <w:r w:rsidR="007C1E74" w:rsidRPr="0078796C">
        <w:fldChar w:fldCharType="begin"/>
      </w:r>
      <w:r w:rsidR="009F2805">
        <w:instrText xml:space="preserve"> ADDIN ZOTERO_ITEM CSL_CITATION {"citationID":"0llTiK2s","properties":{"formattedCitation":"(Johnson &amp; Rahmat-Samii, 1997)","plainCitation":"(Johnson &amp; Rahmat-Samii, 1997)","dontUpdate":true,"noteIndex":0},"citationItems":[{"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rsidR="007C1E74" w:rsidRPr="0078796C">
        <w:fldChar w:fldCharType="separate"/>
      </w:r>
      <w:r w:rsidR="007C1E74" w:rsidRPr="0078796C">
        <w:t>(1997)</w:t>
      </w:r>
      <w:r w:rsidR="007C1E74" w:rsidRPr="0078796C">
        <w:fldChar w:fldCharType="end"/>
      </w:r>
      <w:r w:rsidR="007C1E74" w:rsidRPr="0078796C">
        <w:t xml:space="preserve"> do not find that extra step necessary given the </w:t>
      </w:r>
      <w:r w:rsidR="00F1093F" w:rsidRPr="0078796C">
        <w:t xml:space="preserve">robustness offered </w:t>
      </w:r>
      <w:r w:rsidR="00BD5348">
        <w:t>by</w:t>
      </w:r>
      <w:r w:rsidR="00F1093F" w:rsidRPr="0078796C">
        <w:t xml:space="preserve"> the complete algorithm</w:t>
      </w:r>
      <w:r w:rsidR="00B3169C" w:rsidRPr="0078796C">
        <w:t xml:space="preserve">. </w:t>
      </w:r>
    </w:p>
    <w:p w14:paraId="3890AA0A" w14:textId="77777777" w:rsidR="00F1093F" w:rsidRPr="0078796C" w:rsidRDefault="00F1093F" w:rsidP="00E16BA7"/>
    <w:p w14:paraId="56D5CA3E" w14:textId="54353E6E" w:rsidR="00AC2A8C" w:rsidRPr="0078796C" w:rsidRDefault="00F1093F" w:rsidP="00E16BA7">
      <w:r w:rsidRPr="0078796C">
        <w:t>After initialization,</w:t>
      </w:r>
      <w:r w:rsidR="003A033E" w:rsidRPr="0078796C">
        <w:t xml:space="preserve"> </w:t>
      </w:r>
      <w:r w:rsidR="0071196F" w:rsidRPr="0078796C">
        <w:t xml:space="preserve">a combination of </w:t>
      </w:r>
      <w:r w:rsidR="003A033E" w:rsidRPr="0078796C">
        <w:t xml:space="preserve">two </w:t>
      </w:r>
      <w:r w:rsidR="00A973C0" w:rsidRPr="0078796C">
        <w:t>techniques</w:t>
      </w:r>
      <w:r w:rsidR="003A033E" w:rsidRPr="0078796C">
        <w:t xml:space="preserve"> called </w:t>
      </w:r>
      <w:r w:rsidR="003A033E" w:rsidRPr="003862B0">
        <w:rPr>
          <w:i/>
          <w:iCs/>
        </w:rPr>
        <w:t>evaluation</w:t>
      </w:r>
      <w:r w:rsidR="003A033E" w:rsidRPr="0078796C">
        <w:t xml:space="preserve"> and </w:t>
      </w:r>
      <w:r w:rsidR="003A033E" w:rsidRPr="00C15481">
        <w:rPr>
          <w:i/>
          <w:iCs/>
        </w:rPr>
        <w:t>fitness allocation</w:t>
      </w:r>
      <w:r w:rsidR="003A033E" w:rsidRPr="0078796C">
        <w:t xml:space="preserve"> </w:t>
      </w:r>
      <w:r w:rsidR="00BD5348">
        <w:t>is</w:t>
      </w:r>
      <w:r w:rsidR="003A033E" w:rsidRPr="0078796C">
        <w:t xml:space="preserve"> used to award each member a measure of ‘attractiveness’ (also called fitness) in such a way that those chromosomes which represent a better solution to the target problem are given more chances to 'reproduce' than those chromosomes which are poorer solutions. </w:t>
      </w:r>
      <w:r w:rsidR="0022506C" w:rsidRPr="0078796C">
        <w:t>Evaluation</w:t>
      </w:r>
      <w:r w:rsidR="00E467C2">
        <w:t>, performed through the Evaluation</w:t>
      </w:r>
      <w:r w:rsidR="00C22988" w:rsidRPr="0078796C">
        <w:t xml:space="preserve"> </w:t>
      </w:r>
      <w:r w:rsidR="00E467C2">
        <w:t>F</w:t>
      </w:r>
      <w:r w:rsidR="00C22988" w:rsidRPr="0078796C">
        <w:t>unction</w:t>
      </w:r>
      <w:r w:rsidR="00E467C2">
        <w:t>,</w:t>
      </w:r>
      <w:r w:rsidR="0022506C" w:rsidRPr="0078796C">
        <w:t xml:space="preserve"> provides a means to measure the performance of a given individual regarding a set of parameters extracted from the problem domain (</w:t>
      </w:r>
      <w:r w:rsidR="00C22988" w:rsidRPr="0078796C">
        <w:t xml:space="preserve">i.e., the </w:t>
      </w:r>
      <w:r w:rsidR="0022506C" w:rsidRPr="0078796C">
        <w:t>TSP objective function</w:t>
      </w:r>
      <w:r w:rsidR="007A20AE" w:rsidRPr="0078796C">
        <w:t xml:space="preserve"> given in </w:t>
      </w:r>
      <w:r w:rsidR="007A20AE" w:rsidRPr="00E467C2">
        <w:rPr>
          <w:b/>
          <w:bCs/>
        </w:rPr>
        <w:t>Equation 2</w:t>
      </w:r>
      <w:r w:rsidR="0022506C" w:rsidRPr="0078796C">
        <w:t>)</w:t>
      </w:r>
      <w:r w:rsidR="00E467C2">
        <w:t xml:space="preserve">. Fitness Allocation, performed through the </w:t>
      </w:r>
      <w:r w:rsidR="00C22988" w:rsidRPr="0078796C">
        <w:t>F</w:t>
      </w:r>
      <w:r w:rsidR="0022506C" w:rsidRPr="0078796C">
        <w:t xml:space="preserve">itness </w:t>
      </w:r>
      <w:r w:rsidR="00C22988" w:rsidRPr="0078796C">
        <w:t>F</w:t>
      </w:r>
      <w:r w:rsidR="0022506C" w:rsidRPr="0078796C">
        <w:t>unction</w:t>
      </w:r>
      <w:r w:rsidR="00E467C2">
        <w:t>,</w:t>
      </w:r>
      <w:r w:rsidR="0022506C" w:rsidRPr="0078796C">
        <w:t xml:space="preserve"> </w:t>
      </w:r>
      <w:r w:rsidR="00E467C2">
        <w:t xml:space="preserve">then </w:t>
      </w:r>
      <w:r w:rsidR="0022506C" w:rsidRPr="0078796C">
        <w:t>transform</w:t>
      </w:r>
      <w:r w:rsidR="00E467C2">
        <w:t xml:space="preserve">s that evaluated score </w:t>
      </w:r>
      <w:r w:rsidR="0022506C" w:rsidRPr="0078796C">
        <w:t>into an allocation of reproductive opportunities</w:t>
      </w:r>
      <w:r w:rsidR="007A20AE" w:rsidRPr="0078796C">
        <w:t xml:space="preserve">. </w:t>
      </w:r>
      <w:r w:rsidR="003A033E" w:rsidRPr="0078796C">
        <w:t>The ‘attractiveness’ of any given individual is typically assigned relative to the current population</w:t>
      </w:r>
      <w:r w:rsidR="007A20AE" w:rsidRPr="0078796C">
        <w:t xml:space="preserve"> </w:t>
      </w:r>
      <w:r w:rsidR="007A20AE" w:rsidRPr="0078796C">
        <w:fldChar w:fldCharType="begin"/>
      </w:r>
      <w:r w:rsidR="007A20AE" w:rsidRPr="0078796C">
        <w:instrText xml:space="preserve"> ADDIN ZOTERO_ITEM CSL_CITATION {"citationID":"q2NejWMF","properties":{"formattedCitation":"(Whitley, 1994)","plainCitation":"(Whitley, 1994)","noteIndex":0},"citationItems":[{"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7A20AE" w:rsidRPr="0078796C">
        <w:fldChar w:fldCharType="separate"/>
      </w:r>
      <w:r w:rsidR="007A20AE" w:rsidRPr="0078796C">
        <w:t>(Whitley, 1994)</w:t>
      </w:r>
      <w:r w:rsidR="007A20AE" w:rsidRPr="0078796C">
        <w:fldChar w:fldCharType="end"/>
      </w:r>
      <w:r w:rsidR="003A033E" w:rsidRPr="0078796C">
        <w:t xml:space="preserve">. </w:t>
      </w:r>
      <w:r w:rsidR="00AC2A8C" w:rsidRPr="0078796C">
        <w:t>Using this combined process</w:t>
      </w:r>
      <w:r w:rsidR="00E467C2">
        <w:t xml:space="preserve"> (evaluation and fitness allocation)</w:t>
      </w:r>
      <w:r w:rsidR="00AC2A8C" w:rsidRPr="0078796C">
        <w:t>,</w:t>
      </w:r>
      <w:r w:rsidR="003309FE" w:rsidRPr="0078796C">
        <w:t xml:space="preserve"> </w:t>
      </w:r>
      <w:r w:rsidR="007705F8">
        <w:t>S</w:t>
      </w:r>
      <w:r w:rsidR="00A973C0" w:rsidRPr="0078796C">
        <w:t>election</w:t>
      </w:r>
      <w:r w:rsidR="007705F8">
        <w:t xml:space="preserve"> Operator chooses the best individuals from the population and compiles them into a mating pool.</w:t>
      </w:r>
      <w:r w:rsidR="00A973C0" w:rsidRPr="0078796C">
        <w:t xml:space="preserve"> </w:t>
      </w:r>
      <w:r w:rsidR="007705F8">
        <w:t>It is the</w:t>
      </w:r>
      <w:r w:rsidR="00E467C2">
        <w:t>n</w:t>
      </w:r>
      <w:r w:rsidR="007705F8">
        <w:t xml:space="preserve"> B</w:t>
      </w:r>
      <w:r w:rsidR="00A973C0" w:rsidRPr="0078796C">
        <w:t xml:space="preserve">reeding </w:t>
      </w:r>
      <w:r w:rsidR="007705F8">
        <w:t>O</w:t>
      </w:r>
      <w:r w:rsidR="00A973C0" w:rsidRPr="0078796C">
        <w:t>perator</w:t>
      </w:r>
      <w:r w:rsidR="007705F8">
        <w:t xml:space="preserve">’s task then to </w:t>
      </w:r>
      <w:r w:rsidR="00E467C2">
        <w:t>mix</w:t>
      </w:r>
      <w:r w:rsidR="007705F8">
        <w:t xml:space="preserve"> the genetic components of those chromosome members in that mating pool to make the next generation</w:t>
      </w:r>
      <w:r w:rsidR="00AC2A8C" w:rsidRPr="0078796C">
        <w:t>.</w:t>
      </w:r>
      <w:r w:rsidR="003A033E" w:rsidRPr="0078796C">
        <w:t xml:space="preserve"> </w:t>
      </w:r>
    </w:p>
    <w:p w14:paraId="23879BE6" w14:textId="24748BDE" w:rsidR="00532405" w:rsidRPr="0078796C" w:rsidRDefault="00532405" w:rsidP="00E16BA7"/>
    <w:p w14:paraId="262677CD" w14:textId="1F81C524" w:rsidR="00532405" w:rsidRPr="0078796C" w:rsidRDefault="00532405" w:rsidP="00E16BA7">
      <w:r w:rsidRPr="0078796C">
        <w:t xml:space="preserve">At this point, the </w:t>
      </w:r>
      <w:r w:rsidR="00E467C2">
        <w:t>i</w:t>
      </w:r>
      <w:r w:rsidRPr="0078796C">
        <w:t xml:space="preserve">ssue </w:t>
      </w:r>
      <w:r w:rsidR="00E467C2">
        <w:t xml:space="preserve">of </w:t>
      </w:r>
      <w:r w:rsidRPr="0078796C">
        <w:t>Selection Pressure (SP)</w:t>
      </w:r>
      <w:r w:rsidR="00E467C2">
        <w:t>,</w:t>
      </w:r>
      <w:r w:rsidRPr="0078796C">
        <w:t xml:space="preserve"> </w:t>
      </w:r>
      <w:r w:rsidR="00E467C2">
        <w:t xml:space="preserve">mentioned in </w:t>
      </w:r>
      <w:r w:rsidR="00E467C2" w:rsidRPr="00E467C2">
        <w:rPr>
          <w:b/>
          <w:bCs/>
        </w:rPr>
        <w:t>Section 2.2</w:t>
      </w:r>
      <w:r w:rsidR="00E467C2">
        <w:t xml:space="preserve">, </w:t>
      </w:r>
      <w:r w:rsidR="008E70E5" w:rsidRPr="0078796C">
        <w:t>comes into play</w:t>
      </w:r>
      <w:r w:rsidRPr="0078796C">
        <w:t>. E</w:t>
      </w:r>
      <w:r w:rsidR="00BD5348">
        <w:t>m</w:t>
      </w:r>
      <w:r w:rsidR="00317DED" w:rsidRPr="0078796C">
        <w:t>ph</w:t>
      </w:r>
      <w:r w:rsidRPr="0078796C">
        <w:t xml:space="preserve">asis must not be overly placed on these best individuals when allocating mating opportunities until it is more certain that their chromosome patterns </w:t>
      </w:r>
      <w:r w:rsidR="008E70E5" w:rsidRPr="0078796C">
        <w:t xml:space="preserve">are optimum. </w:t>
      </w:r>
      <w:r w:rsidR="00D440B7" w:rsidRPr="0078796C">
        <w:t>This is</w:t>
      </w:r>
      <w:r w:rsidR="008E70E5" w:rsidRPr="0078796C">
        <w:t xml:space="preserve"> especially apparent after the initialization step because </w:t>
      </w:r>
      <w:r w:rsidR="00D440B7" w:rsidRPr="0078796C">
        <w:t>of the reasonably low</w:t>
      </w:r>
      <w:r w:rsidR="008E70E5" w:rsidRPr="0078796C">
        <w:t xml:space="preserve"> chances of </w:t>
      </w:r>
      <w:r w:rsidR="00D440B7" w:rsidRPr="0078796C">
        <w:t>finding the Global Optimum through random initialization.</w:t>
      </w:r>
      <w:r w:rsidR="00A973C0" w:rsidRPr="0078796C">
        <w:t xml:space="preserve"> Rather, the </w:t>
      </w:r>
      <w:r w:rsidR="00BD5348">
        <w:lastRenderedPageBreak/>
        <w:t>selection and breeding operators aim</w:t>
      </w:r>
      <w:r w:rsidR="00E66508" w:rsidRPr="0078796C">
        <w:t xml:space="preserve"> to progressively extract and combine favourable parts of the genetic codes of the population while discarding the unfavourable. As the generations go by, through this </w:t>
      </w:r>
      <w:r w:rsidR="003862B0">
        <w:t xml:space="preserve">iterative </w:t>
      </w:r>
      <w:r w:rsidR="00E66508" w:rsidRPr="0078796C">
        <w:t>process, these favourable chromosome compone</w:t>
      </w:r>
      <w:r w:rsidR="00BD5348">
        <w:t>n</w:t>
      </w:r>
      <w:r w:rsidR="00E66508" w:rsidRPr="0078796C">
        <w:t xml:space="preserve">ts would </w:t>
      </w:r>
      <w:r w:rsidR="00495C92" w:rsidRPr="0078796C">
        <w:t xml:space="preserve">gradually </w:t>
      </w:r>
      <w:r w:rsidR="00E66508" w:rsidRPr="0078796C">
        <w:t>become more</w:t>
      </w:r>
      <w:r w:rsidR="00495C92" w:rsidRPr="0078796C">
        <w:t xml:space="preserve"> prominent in the population set until a consensus is </w:t>
      </w:r>
      <w:r w:rsidR="003862B0">
        <w:t xml:space="preserve">eventually </w:t>
      </w:r>
      <w:r w:rsidR="00495C92" w:rsidRPr="0078796C">
        <w:t>made on an optimum component set.</w:t>
      </w:r>
    </w:p>
    <w:p w14:paraId="749579CD" w14:textId="77777777" w:rsidR="00AC2A8C" w:rsidRPr="0078796C" w:rsidRDefault="00AC2A8C" w:rsidP="00E16BA7"/>
    <w:p w14:paraId="22BE1186" w14:textId="5EFA5180" w:rsidR="003A033E" w:rsidRDefault="003862B0" w:rsidP="00E467C2">
      <w:r>
        <w:t>As part of the last step of the Breeding Operation</w:t>
      </w:r>
      <w:r w:rsidR="003909B1" w:rsidRPr="0078796C">
        <w:t>,</w:t>
      </w:r>
      <w:r w:rsidR="00AC2A8C" w:rsidRPr="0078796C">
        <w:t xml:space="preserve"> before the creation of the next generation is </w:t>
      </w:r>
      <w:r>
        <w:t>finalized</w:t>
      </w:r>
      <w:r w:rsidR="00C35BBF" w:rsidRPr="0078796C">
        <w:t>,</w:t>
      </w:r>
      <w:r w:rsidR="00AC2A8C" w:rsidRPr="0078796C">
        <w:t xml:space="preserve"> </w:t>
      </w:r>
      <w:r w:rsidR="003909B1" w:rsidRPr="0078796C">
        <w:t xml:space="preserve">is the introduction of </w:t>
      </w:r>
      <w:r w:rsidR="00E31144" w:rsidRPr="0078796C">
        <w:t xml:space="preserve">a very important component of the GA: </w:t>
      </w:r>
      <w:r w:rsidR="00AC2A8C" w:rsidRPr="003862B0">
        <w:rPr>
          <w:i/>
          <w:iCs/>
        </w:rPr>
        <w:t>mutation</w:t>
      </w:r>
      <w:r w:rsidR="00AC2A8C" w:rsidRPr="0078796C">
        <w:t>.</w:t>
      </w:r>
      <w:r w:rsidR="00E93C4F" w:rsidRPr="0078796C">
        <w:t xml:space="preserve"> So far, the GA </w:t>
      </w:r>
      <w:r w:rsidR="00C35BBF" w:rsidRPr="0078796C">
        <w:t>process begins with</w:t>
      </w:r>
      <w:r w:rsidR="00E93C4F" w:rsidRPr="0078796C">
        <w:t xml:space="preserve"> a varied initial population and, through its selection and breeding mechanisms, isolate</w:t>
      </w:r>
      <w:r w:rsidR="00C35BBF" w:rsidRPr="0078796C">
        <w:t>s</w:t>
      </w:r>
      <w:r w:rsidR="00E93C4F" w:rsidRPr="0078796C">
        <w:t xml:space="preserve"> desirable gene sequences</w:t>
      </w:r>
      <w:r w:rsidR="00E31144" w:rsidRPr="0078796C">
        <w:t xml:space="preserve"> within the chromosomes </w:t>
      </w:r>
      <w:r w:rsidR="00E93C4F" w:rsidRPr="0078796C">
        <w:t>to focus on</w:t>
      </w:r>
      <w:r w:rsidR="00E31144" w:rsidRPr="0078796C">
        <w:t>, making these components gradually more prominent as generations progress</w:t>
      </w:r>
      <w:r w:rsidR="00E93C4F" w:rsidRPr="0078796C">
        <w:t xml:space="preserve">. However, it should be noted that there is no </w:t>
      </w:r>
      <w:r w:rsidR="00C35BBF" w:rsidRPr="0078796C">
        <w:t xml:space="preserve">guarantee of having the globally best genetic components within the </w:t>
      </w:r>
      <w:r w:rsidR="00E31144" w:rsidRPr="0078796C">
        <w:t xml:space="preserve">initial </w:t>
      </w:r>
      <w:r w:rsidR="00C35BBF" w:rsidRPr="0078796C">
        <w:t xml:space="preserve">populations </w:t>
      </w:r>
      <w:r w:rsidR="00E31144" w:rsidRPr="0078796C">
        <w:t xml:space="preserve">of the </w:t>
      </w:r>
      <w:r w:rsidR="00C35BBF" w:rsidRPr="0078796C">
        <w:t>algorithm</w:t>
      </w:r>
      <w:r w:rsidR="003309FE" w:rsidRPr="0078796C">
        <w:t>;</w:t>
      </w:r>
      <w:r w:rsidR="00E31144" w:rsidRPr="0078796C">
        <w:t xml:space="preserve"> </w:t>
      </w:r>
      <w:r w:rsidR="003309FE" w:rsidRPr="0078796C">
        <w:t>hinting toward</w:t>
      </w:r>
      <w:r w:rsidR="00E31144" w:rsidRPr="0078796C">
        <w:t xml:space="preserve"> the importance of mutation</w:t>
      </w:r>
      <w:r w:rsidR="00532405" w:rsidRPr="0078796C">
        <w:t>.</w:t>
      </w:r>
      <w:r w:rsidR="003309FE" w:rsidRPr="0078796C">
        <w:t xml:space="preserve"> Mutation can be seen as the operator charged with maintaining the genetic diversity of the population as it aims to preserve the diversity embodied in the initial generation. It does this by introducing new information into the genetic sequence, allowing the population to ‘leapfrog’ over potential sticking points.</w:t>
      </w:r>
      <w:r w:rsidR="00E467C2">
        <w:t xml:space="preserve"> As a concluding step, mutations </w:t>
      </w:r>
      <w:r w:rsidR="003A033E" w:rsidRPr="0078796C">
        <w:t>are randomly assigned under an appropriately low percentage to allow more variability in the search space</w:t>
      </w:r>
      <w:r w:rsidR="00E467C2">
        <w:t xml:space="preserve"> </w:t>
      </w:r>
      <w:r w:rsidR="00E467C2">
        <w:fldChar w:fldCharType="begin"/>
      </w:r>
      <w:r w:rsidR="00E467C2">
        <w:instrText xml:space="preserve"> ADDIN ZOTERO_ITEM CSL_CITATION {"citationID":"W6aYcHE1","properties":{"formattedCitation":"(Coley, 1999; Whitley, 1994)","plainCitation":"(Coley, 1999; Whitley, 1994)","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E467C2">
        <w:fldChar w:fldCharType="separate"/>
      </w:r>
      <w:r w:rsidR="00E467C2" w:rsidRPr="00E467C2">
        <w:t>(Coley, 1999; Whitley, 1994)</w:t>
      </w:r>
      <w:r w:rsidR="00E467C2">
        <w:fldChar w:fldCharType="end"/>
      </w:r>
      <w:r w:rsidR="00E467C2">
        <w:t xml:space="preserve">. </w:t>
      </w:r>
      <w:r w:rsidR="00E467C2" w:rsidRPr="00E467C2">
        <w:rPr>
          <w:b/>
          <w:bCs/>
        </w:rPr>
        <w:t>Figure 5</w:t>
      </w:r>
      <w:r w:rsidR="00E467C2">
        <w:t xml:space="preserve"> displays a flowchart reviewing the main </w:t>
      </w:r>
      <w:r w:rsidR="00D109B4">
        <w:t>structure</w:t>
      </w:r>
      <w:r w:rsidR="00E467C2">
        <w:t xml:space="preserve"> of </w:t>
      </w:r>
      <w:r w:rsidR="00D109B4">
        <w:t>a</w:t>
      </w:r>
      <w:r w:rsidR="00E467C2">
        <w:t xml:space="preserve"> GA</w:t>
      </w:r>
    </w:p>
    <w:p w14:paraId="361D95B4" w14:textId="77777777" w:rsidR="00E467C2" w:rsidRDefault="00E467C2" w:rsidP="00E467C2"/>
    <w:p w14:paraId="27108CDC" w14:textId="77777777" w:rsidR="00977165" w:rsidRDefault="00977165" w:rsidP="00977165">
      <w:pPr>
        <w:keepNext/>
      </w:pPr>
      <w:r w:rsidRPr="00977165">
        <w:rPr>
          <w:noProof/>
        </w:rPr>
        <w:drawing>
          <wp:inline distT="0" distB="0" distL="0" distR="0" wp14:anchorId="37099D12" wp14:editId="24EE69C6">
            <wp:extent cx="5328285" cy="2259927"/>
            <wp:effectExtent l="0" t="0" r="571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a:extLst>
                        <a:ext uri="{28A0092B-C50C-407E-A947-70E740481C1C}">
                          <a14:useLocalDpi xmlns:a14="http://schemas.microsoft.com/office/drawing/2010/main" val="0"/>
                        </a:ext>
                      </a:extLst>
                    </a:blip>
                    <a:stretch>
                      <a:fillRect/>
                    </a:stretch>
                  </pic:blipFill>
                  <pic:spPr>
                    <a:xfrm>
                      <a:off x="0" y="0"/>
                      <a:ext cx="5328285" cy="2259927"/>
                    </a:xfrm>
                    <a:prstGeom prst="rect">
                      <a:avLst/>
                    </a:prstGeom>
                  </pic:spPr>
                </pic:pic>
              </a:graphicData>
            </a:graphic>
          </wp:inline>
        </w:drawing>
      </w:r>
    </w:p>
    <w:p w14:paraId="03187751" w14:textId="59307DBC" w:rsidR="00977165" w:rsidRDefault="00977165" w:rsidP="00977165">
      <w:pPr>
        <w:pStyle w:val="Caption"/>
        <w:jc w:val="center"/>
      </w:pPr>
      <w:bookmarkStart w:id="38" w:name="_Toc104302606"/>
      <w:r>
        <w:t xml:space="preserve">Figure </w:t>
      </w:r>
      <w:r>
        <w:fldChar w:fldCharType="begin"/>
      </w:r>
      <w:r>
        <w:instrText xml:space="preserve"> SEQ Figure \* ARABIC </w:instrText>
      </w:r>
      <w:r>
        <w:fldChar w:fldCharType="separate"/>
      </w:r>
      <w:r w:rsidR="003967A1">
        <w:rPr>
          <w:noProof/>
        </w:rPr>
        <w:t>5</w:t>
      </w:r>
      <w:r>
        <w:fldChar w:fldCharType="end"/>
      </w:r>
      <w:r>
        <w:t>: GA Flowchart</w:t>
      </w:r>
      <w:bookmarkEnd w:id="38"/>
    </w:p>
    <w:p w14:paraId="23D5BD3A" w14:textId="2F8113F9" w:rsidR="00F5539C" w:rsidRDefault="00F5539C" w:rsidP="00E16BA7"/>
    <w:p w14:paraId="05E80DC7" w14:textId="695C926A" w:rsidR="00E467C2" w:rsidRDefault="00E467C2" w:rsidP="00E16BA7"/>
    <w:p w14:paraId="1F69EEC6" w14:textId="77777777" w:rsidR="00E467C2" w:rsidRDefault="00E467C2" w:rsidP="00E16BA7"/>
    <w:p w14:paraId="1155E2D2" w14:textId="260C1F12" w:rsidR="00F5539C" w:rsidRDefault="00852C48" w:rsidP="00CF6381">
      <w:pPr>
        <w:pStyle w:val="Heading3"/>
      </w:pPr>
      <w:bookmarkStart w:id="39" w:name="_Toc104302688"/>
      <w:r>
        <w:t xml:space="preserve">The </w:t>
      </w:r>
      <w:r w:rsidR="00F5539C">
        <w:t>GA</w:t>
      </w:r>
      <w:r>
        <w:t xml:space="preserve"> Selection Operator:</w:t>
      </w:r>
      <w:r w:rsidR="00F5539C">
        <w:t xml:space="preserve"> Fitness Function Variants</w:t>
      </w:r>
      <w:bookmarkEnd w:id="39"/>
    </w:p>
    <w:p w14:paraId="4C0EF1F7" w14:textId="76DDF461" w:rsidR="00852C48" w:rsidRDefault="00852C48" w:rsidP="00852C48">
      <w:pPr>
        <w:pStyle w:val="content"/>
      </w:pPr>
      <w:r>
        <w:t xml:space="preserve">The main variation in GA composition techniques occurs </w:t>
      </w:r>
      <w:r w:rsidR="00E467C2">
        <w:t xml:space="preserve">with the Fitness Function of </w:t>
      </w:r>
      <w:r>
        <w:t xml:space="preserve">the Selection Operator. </w:t>
      </w:r>
      <w:r w:rsidR="00E467C2">
        <w:t xml:space="preserve">In </w:t>
      </w:r>
      <w:r w:rsidR="00E467C2" w:rsidRPr="00E467C2">
        <w:rPr>
          <w:b/>
          <w:bCs/>
        </w:rPr>
        <w:t>Section 2.4.1</w:t>
      </w:r>
      <w:r w:rsidR="00E467C2">
        <w:t>,</w:t>
      </w:r>
      <w:r>
        <w:t xml:space="preserve"> </w:t>
      </w:r>
      <w:r w:rsidR="00E467C2">
        <w:t xml:space="preserve">it was </w:t>
      </w:r>
      <w:r>
        <w:t>highlighted that the role of this function is convert the score</w:t>
      </w:r>
      <w:r w:rsidR="00E467C2">
        <w:t>s</w:t>
      </w:r>
      <w:r>
        <w:t xml:space="preserve"> given from population evaluation into </w:t>
      </w:r>
      <w:r w:rsidRPr="0078796C">
        <w:t>an allocation of reproductive opportunities</w:t>
      </w:r>
      <w:r>
        <w:t xml:space="preserve">. In other words, to convert the evaluation score into measure of </w:t>
      </w:r>
      <w:r w:rsidRPr="00852C48">
        <w:rPr>
          <w:i/>
          <w:iCs/>
        </w:rPr>
        <w:t>fitness</w:t>
      </w:r>
      <w:r>
        <w:t xml:space="preserve"> (or attractiveness)</w:t>
      </w:r>
      <w:r w:rsidR="00827155">
        <w:t xml:space="preserve"> as a new </w:t>
      </w:r>
      <w:r w:rsidR="00827155" w:rsidRPr="00827155">
        <w:rPr>
          <w:i/>
          <w:iCs/>
        </w:rPr>
        <w:t>fitness score</w:t>
      </w:r>
      <w:r>
        <w:t>.</w:t>
      </w:r>
      <w:r w:rsidR="00933ACE">
        <w:t xml:space="preserve"> This can be done in a number of ways:</w:t>
      </w:r>
    </w:p>
    <w:p w14:paraId="716E57F1" w14:textId="77777777" w:rsidR="00852C48" w:rsidRDefault="00852C48" w:rsidP="00852C48">
      <w:pPr>
        <w:pStyle w:val="content"/>
      </w:pPr>
    </w:p>
    <w:p w14:paraId="215B9CB7" w14:textId="746568B2" w:rsidR="003A033E" w:rsidRDefault="005D55AC" w:rsidP="00CF6381">
      <w:pPr>
        <w:pStyle w:val="Heading4"/>
      </w:pPr>
      <w:r w:rsidRPr="00362B24">
        <w:t>Roulette Wheel Selection (RWS)</w:t>
      </w:r>
    </w:p>
    <w:p w14:paraId="2ACDE145" w14:textId="7E313781" w:rsidR="00E467C2" w:rsidRDefault="00963395" w:rsidP="00963395">
      <w:r>
        <w:t xml:space="preserve">As the title suggests, the concept of natural selection is simulated using a roulette wheel type selection process. </w:t>
      </w:r>
      <w:r w:rsidR="00827155">
        <w:t>T</w:t>
      </w:r>
      <w:r>
        <w:t xml:space="preserve">he </w:t>
      </w:r>
      <w:r w:rsidRPr="00827155">
        <w:rPr>
          <w:i/>
          <w:iCs/>
        </w:rPr>
        <w:t>fitness score</w:t>
      </w:r>
      <w:r>
        <w:t xml:space="preserve"> </w:t>
      </w:r>
      <w:r w:rsidR="00827155">
        <w:t xml:space="preserve">in RWS </w:t>
      </w:r>
      <w:r>
        <w:t xml:space="preserve">refers to the number of slots allotted on the wheel to each member of the </w:t>
      </w:r>
      <w:r w:rsidR="00827155">
        <w:t xml:space="preserve">population, and it is </w:t>
      </w:r>
      <w:r>
        <w:t xml:space="preserve">calculated relative to each member’s </w:t>
      </w:r>
      <w:r w:rsidRPr="00827155">
        <w:t>evaluation score</w:t>
      </w:r>
      <w:r w:rsidR="00827155">
        <w:t>.</w:t>
      </w:r>
      <w:r w:rsidR="006F4C8B">
        <w:t xml:space="preserve"> The probability of selecting a member of the population in RWS can be viewed as the probability of the selection pointer landing on that member after a roulette wheel, with the </w:t>
      </w:r>
      <w:r w:rsidR="00E467C2">
        <w:t>number of slots</w:t>
      </w:r>
      <w:r w:rsidR="006F4C8B">
        <w:t xml:space="preserve"> for each member proportional to their fitness score, is spun</w:t>
      </w:r>
      <w:r w:rsidR="00317F14">
        <w:t xml:space="preserve"> </w:t>
      </w:r>
      <w:r w:rsidR="00E467C2">
        <w:t xml:space="preserve">as depicted in </w:t>
      </w:r>
      <w:r w:rsidR="00E467C2" w:rsidRPr="00E467C2">
        <w:rPr>
          <w:b/>
          <w:bCs/>
        </w:rPr>
        <w:t>Figure 6</w:t>
      </w:r>
      <w:r w:rsidR="00E467C2">
        <w:t xml:space="preserve"> </w:t>
      </w:r>
      <w:r w:rsidR="00317F14">
        <w:fldChar w:fldCharType="begin"/>
      </w:r>
      <w:r w:rsidR="00317F14">
        <w:instrText xml:space="preserve"> ADDIN ZOTERO_ITEM CSL_CITATION {"citationID":"fEblTJHZ","properties":{"formattedCitation":"(Razali &amp; Geraghty, 2011)","plainCitation":"(Razali &amp; Geraghty, 2011)","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rsidR="00317F14">
        <w:fldChar w:fldCharType="separate"/>
      </w:r>
      <w:r w:rsidR="00317F14" w:rsidRPr="006F4C8B">
        <w:t>(Razali &amp; Geraghty, 2011)</w:t>
      </w:r>
      <w:r w:rsidR="00317F14">
        <w:fldChar w:fldCharType="end"/>
      </w:r>
      <w:r w:rsidR="00705977">
        <w:t xml:space="preserve">. </w:t>
      </w:r>
    </w:p>
    <w:p w14:paraId="412B5370" w14:textId="77777777" w:rsidR="00E467C2" w:rsidRDefault="00E467C2" w:rsidP="00963395"/>
    <w:p w14:paraId="41968D11" w14:textId="77777777" w:rsidR="00E467C2" w:rsidRDefault="00E467C2" w:rsidP="00E467C2">
      <w:pPr>
        <w:keepNext/>
        <w:jc w:val="center"/>
      </w:pPr>
      <w:r>
        <w:rPr>
          <w:noProof/>
        </w:rPr>
        <w:drawing>
          <wp:inline distT="0" distB="0" distL="0" distR="0" wp14:anchorId="515482F1" wp14:editId="3230336A">
            <wp:extent cx="4480799" cy="2486025"/>
            <wp:effectExtent l="0" t="0" r="0" b="0"/>
            <wp:docPr id="9" name="Picture 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pie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99726" cy="2496526"/>
                    </a:xfrm>
                    <a:prstGeom prst="rect">
                      <a:avLst/>
                    </a:prstGeom>
                    <a:noFill/>
                    <a:ln>
                      <a:noFill/>
                    </a:ln>
                  </pic:spPr>
                </pic:pic>
              </a:graphicData>
            </a:graphic>
          </wp:inline>
        </w:drawing>
      </w:r>
    </w:p>
    <w:p w14:paraId="47AE9CB1" w14:textId="5777C29A" w:rsidR="00E467C2" w:rsidRDefault="00E467C2" w:rsidP="00E467C2">
      <w:pPr>
        <w:pStyle w:val="Caption"/>
        <w:jc w:val="center"/>
      </w:pPr>
      <w:bookmarkStart w:id="40" w:name="_Toc104302607"/>
      <w:r>
        <w:t xml:space="preserve">Figure </w:t>
      </w:r>
      <w:r>
        <w:fldChar w:fldCharType="begin"/>
      </w:r>
      <w:r>
        <w:instrText xml:space="preserve"> SEQ Figure \* ARABIC </w:instrText>
      </w:r>
      <w:r>
        <w:fldChar w:fldCharType="separate"/>
      </w:r>
      <w:r w:rsidR="003967A1">
        <w:rPr>
          <w:noProof/>
        </w:rPr>
        <w:t>6</w:t>
      </w:r>
      <w:r>
        <w:fldChar w:fldCharType="end"/>
      </w:r>
      <w:r>
        <w:t>: GA – Roulette Wheel Sampling</w:t>
      </w:r>
      <w:bookmarkEnd w:id="40"/>
    </w:p>
    <w:p w14:paraId="59D5991D" w14:textId="10BE1223" w:rsidR="00E467C2" w:rsidRDefault="00E467C2" w:rsidP="00E467C2">
      <w:pPr>
        <w:jc w:val="center"/>
      </w:pPr>
    </w:p>
    <w:p w14:paraId="0ECD5F43" w14:textId="77777777" w:rsidR="00E467C2" w:rsidRDefault="00E467C2" w:rsidP="00E467C2">
      <w:pPr>
        <w:jc w:val="center"/>
      </w:pPr>
    </w:p>
    <w:p w14:paraId="1896A9C3" w14:textId="3747D57B" w:rsidR="00875C7A" w:rsidRDefault="00705977" w:rsidP="00963395">
      <w:r>
        <w:t>With the list of fitness values for all members of the population</w:t>
      </w:r>
      <w:r w:rsidR="00317F14">
        <w:t xml:space="preserve">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n</m:t>
            </m:r>
          </m:sub>
        </m:sSub>
      </m:oMath>
      <w:r w:rsidR="00317F14">
        <w:t xml:space="preserve"> the selection probability for any individual </w:t>
      </w:r>
      <m:oMath>
        <m:r>
          <w:rPr>
            <w:rFonts w:ascii="Cambria Math" w:hAnsi="Cambria Math"/>
          </w:rPr>
          <m:t>i</m:t>
        </m:r>
      </m:oMath>
      <w:r w:rsidR="00317F14">
        <w:t xml:space="preserve"> is: </w:t>
      </w:r>
    </w:p>
    <w:p w14:paraId="2575F355" w14:textId="3AE17DDA" w:rsidR="00875C7A" w:rsidRPr="00875C7A" w:rsidRDefault="00784F02" w:rsidP="00875C7A">
      <w:pPr>
        <w:pStyle w:val="Caption"/>
        <w:rPr>
          <w:sz w:val="32"/>
          <w:szCs w:val="24"/>
        </w:rPr>
      </w:pPr>
      <m:oMathPara>
        <m:oMath>
          <m:f>
            <m:fPr>
              <m:ctrlPr>
                <w:rPr>
                  <w:rFonts w:ascii="Cambria Math" w:hAnsi="Cambria Math"/>
                  <w:i/>
                  <w:sz w:val="32"/>
                  <w:szCs w:val="24"/>
                </w:rPr>
              </m:ctrlPr>
            </m:fPr>
            <m:num>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i</m:t>
                  </m:r>
                </m:sub>
              </m:sSub>
            </m:num>
            <m:den>
              <m:nary>
                <m:naryPr>
                  <m:chr m:val="∑"/>
                  <m:limLoc m:val="subSup"/>
                  <m:ctrlPr>
                    <w:rPr>
                      <w:rFonts w:ascii="Cambria Math" w:hAnsi="Cambria Math"/>
                      <w:b w:val="0"/>
                      <w:i/>
                      <w:sz w:val="32"/>
                      <w:szCs w:val="24"/>
                    </w:rPr>
                  </m:ctrlPr>
                </m:naryPr>
                <m:sub>
                  <m:r>
                    <m:rPr>
                      <m:sty m:val="bi"/>
                    </m:rPr>
                    <w:rPr>
                      <w:rFonts w:ascii="Cambria Math" w:hAnsi="Cambria Math"/>
                      <w:sz w:val="32"/>
                      <w:szCs w:val="24"/>
                    </w:rPr>
                    <m:t>j=1</m:t>
                  </m:r>
                </m:sub>
                <m:sup>
                  <m:r>
                    <m:rPr>
                      <m:sty m:val="bi"/>
                    </m:rPr>
                    <w:rPr>
                      <w:rFonts w:ascii="Cambria Math" w:hAnsi="Cambria Math"/>
                      <w:sz w:val="32"/>
                      <w:szCs w:val="24"/>
                    </w:rPr>
                    <m:t>n</m:t>
                  </m:r>
                </m:sup>
                <m:e>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j</m:t>
                      </m:r>
                    </m:sub>
                  </m:sSub>
                </m:e>
              </m:nary>
            </m:den>
          </m:f>
        </m:oMath>
      </m:oMathPara>
    </w:p>
    <w:p w14:paraId="2BC4BD9E" w14:textId="3A4E66A1" w:rsidR="00705977" w:rsidRDefault="00875C7A" w:rsidP="00446B96">
      <w:pPr>
        <w:pStyle w:val="Caption"/>
        <w:jc w:val="center"/>
      </w:pPr>
      <w:bookmarkStart w:id="41" w:name="_Toc103618180"/>
      <w:r>
        <w:t xml:space="preserve">Equation </w:t>
      </w:r>
      <w:r>
        <w:fldChar w:fldCharType="begin"/>
      </w:r>
      <w:r>
        <w:instrText xml:space="preserve"> SEQ Equation \* ARABIC </w:instrText>
      </w:r>
      <w:r>
        <w:fldChar w:fldCharType="separate"/>
      </w:r>
      <w:r w:rsidR="007767DE">
        <w:rPr>
          <w:noProof/>
        </w:rPr>
        <w:t>3</w:t>
      </w:r>
      <w:r>
        <w:fldChar w:fldCharType="end"/>
      </w:r>
      <w:r>
        <w:t xml:space="preserve">: </w:t>
      </w:r>
      <w:r w:rsidR="00FA0D0E">
        <w:t xml:space="preserve">GA – </w:t>
      </w:r>
      <w:r>
        <w:t>RWS Selection Probability</w:t>
      </w:r>
      <w:bookmarkEnd w:id="41"/>
    </w:p>
    <w:p w14:paraId="6AF63695" w14:textId="6F51952E" w:rsidR="00470725" w:rsidRDefault="00705977" w:rsidP="00963395">
      <w:r>
        <w:t>To calculate that fitness score, often times the evaluation scores of all members of the population are first normalized</w:t>
      </w:r>
      <w:r w:rsidR="00470725">
        <w:t xml:space="preserve"> for algorithm consistency, and then scaled according to how large the wheel is desired to be. For example, if 10 slots are the largest that can be allotted on the wheel an</w:t>
      </w:r>
      <w:r w:rsidR="0071489D">
        <w:t>d</w:t>
      </w:r>
      <w:r w:rsidR="00470725">
        <w:t xml:space="preserve"> 1</w:t>
      </w:r>
      <w:r w:rsidR="0071489D">
        <w:t xml:space="preserve"> is</w:t>
      </w:r>
      <w:r w:rsidR="00470725">
        <w:t xml:space="preserve"> the smallest, then those normalized values ranging between 0 and 1 can be scaled up to the range 1-10 using </w:t>
      </w:r>
      <w:r w:rsidR="00470725" w:rsidRPr="0071489D">
        <w:rPr>
          <w:b/>
          <w:bCs/>
        </w:rPr>
        <w:t xml:space="preserve">Equation </w:t>
      </w:r>
      <w:r w:rsidR="0071489D" w:rsidRPr="0071489D">
        <w:rPr>
          <w:b/>
          <w:bCs/>
        </w:rPr>
        <w:t>5</w:t>
      </w:r>
      <w:r w:rsidR="00470725">
        <w:t>.</w:t>
      </w:r>
    </w:p>
    <w:p w14:paraId="22E61FD5" w14:textId="41A91F4A" w:rsidR="00470725" w:rsidRPr="00470725" w:rsidRDefault="00784F02" w:rsidP="00470725">
      <w:pPr>
        <w:pStyle w:val="Caption"/>
        <w:rPr>
          <w:sz w:val="32"/>
          <w:szCs w:val="32"/>
        </w:rPr>
      </w:pPr>
      <m:oMathPara>
        <m:oMath>
          <m:sSup>
            <m:sSupPr>
              <m:ctrlPr>
                <w:rPr>
                  <w:rFonts w:ascii="Cambria Math" w:hAnsi="Cambria Math"/>
                  <w:b w:val="0"/>
                  <w:bCs/>
                  <w:i/>
                  <w:sz w:val="32"/>
                  <w:szCs w:val="32"/>
                </w:rPr>
              </m:ctrlPr>
            </m:sSupPr>
            <m:e>
              <m:r>
                <m:rPr>
                  <m:sty m:val="bi"/>
                </m:rPr>
                <w:rPr>
                  <w:rFonts w:ascii="Cambria Math" w:hAnsi="Cambria Math"/>
                  <w:sz w:val="32"/>
                  <w:szCs w:val="32"/>
                </w:rPr>
                <m:t>x</m:t>
              </m:r>
            </m:e>
            <m:sup>
              <m:r>
                <m:rPr>
                  <m:sty m:val="bi"/>
                </m:rPr>
                <w:rPr>
                  <w:rFonts w:ascii="Cambria Math" w:hAnsi="Cambria Math"/>
                  <w:sz w:val="32"/>
                  <w:szCs w:val="32"/>
                </w:rPr>
                <m:t>'</m:t>
              </m:r>
            </m:sup>
          </m:sSup>
          <m:r>
            <m:rPr>
              <m:sty m:val="bi"/>
            </m:rPr>
            <w:rPr>
              <w:rFonts w:ascii="Cambria Math" w:hAnsi="Cambria Math"/>
              <w:sz w:val="32"/>
              <w:szCs w:val="32"/>
            </w:rPr>
            <m:t>=</m:t>
          </m:r>
          <m:f>
            <m:fPr>
              <m:ctrlPr>
                <w:rPr>
                  <w:rFonts w:ascii="Cambria Math" w:hAnsi="Cambria Math"/>
                  <w:i/>
                  <w:sz w:val="32"/>
                  <w:szCs w:val="32"/>
                </w:rPr>
              </m:ctrlPr>
            </m:fPr>
            <m:num>
              <m:r>
                <m:rPr>
                  <m:sty m:val="bi"/>
                </m:rPr>
                <w:rPr>
                  <w:rFonts w:ascii="Cambria Math" w:hAnsi="Cambria Math"/>
                  <w:sz w:val="32"/>
                  <w:szCs w:val="32"/>
                </w:rPr>
                <m:t>x-</m:t>
              </m:r>
              <m:func>
                <m:funcPr>
                  <m:ctrlPr>
                    <w:rPr>
                      <w:rFonts w:ascii="Cambria Math" w:hAnsi="Cambria Math"/>
                      <w:sz w:val="32"/>
                      <w:szCs w:val="32"/>
                    </w:rPr>
                  </m:ctrlPr>
                </m:funcPr>
                <m:fName>
                  <m:r>
                    <m:rPr>
                      <m:sty m:val="b"/>
                    </m:rPr>
                    <w:rPr>
                      <w:rFonts w:ascii="Cambria Math" w:hAnsi="Cambria Math"/>
                      <w:sz w:val="32"/>
                      <w:szCs w:val="32"/>
                    </w:rPr>
                    <m:t>min</m:t>
                  </m:r>
                  <m:ctrlPr>
                    <w:rPr>
                      <w:rFonts w:ascii="Cambria Math" w:hAnsi="Cambria Math"/>
                      <w:i/>
                      <w:sz w:val="32"/>
                      <w:szCs w:val="32"/>
                    </w:rPr>
                  </m:ctrlPr>
                </m:fName>
                <m:e>
                  <m:d>
                    <m:dPr>
                      <m:ctrlPr>
                        <w:rPr>
                          <w:rFonts w:ascii="Cambria Math" w:hAnsi="Cambria Math"/>
                          <w:i/>
                          <w:sz w:val="32"/>
                          <w:szCs w:val="32"/>
                        </w:rPr>
                      </m:ctrlPr>
                    </m:dPr>
                    <m:e>
                      <m:r>
                        <m:rPr>
                          <m:sty m:val="bi"/>
                        </m:rPr>
                        <w:rPr>
                          <w:rFonts w:ascii="Cambria Math" w:hAnsi="Cambria Math"/>
                          <w:sz w:val="32"/>
                          <w:szCs w:val="32"/>
                        </w:rPr>
                        <m:t>x</m:t>
                      </m:r>
                    </m:e>
                  </m:d>
                </m:e>
              </m:func>
            </m:num>
            <m:den>
              <m:r>
                <m:rPr>
                  <m:sty m:val="bi"/>
                </m:rPr>
                <w:rPr>
                  <w:rFonts w:ascii="Cambria Math" w:hAnsi="Cambria Math"/>
                  <w:sz w:val="32"/>
                  <w:szCs w:val="32"/>
                </w:rPr>
                <m:t>max</m:t>
              </m:r>
              <m:d>
                <m:dPr>
                  <m:ctrlPr>
                    <w:rPr>
                      <w:rFonts w:ascii="Cambria Math" w:hAnsi="Cambria Math"/>
                      <w:i/>
                      <w:sz w:val="32"/>
                      <w:szCs w:val="32"/>
                    </w:rPr>
                  </m:ctrlPr>
                </m:dPr>
                <m:e>
                  <m:r>
                    <m:rPr>
                      <m:sty m:val="bi"/>
                    </m:rPr>
                    <w:rPr>
                      <w:rFonts w:ascii="Cambria Math" w:hAnsi="Cambria Math"/>
                      <w:sz w:val="32"/>
                      <w:szCs w:val="32"/>
                    </w:rPr>
                    <m:t>x</m:t>
                  </m:r>
                </m:e>
              </m:d>
              <m:r>
                <m:rPr>
                  <m:sty m:val="bi"/>
                </m:rPr>
                <w:rPr>
                  <w:rFonts w:ascii="Cambria Math" w:hAnsi="Cambria Math"/>
                  <w:sz w:val="32"/>
                  <w:szCs w:val="32"/>
                </w:rPr>
                <m:t>-</m:t>
              </m:r>
              <m:func>
                <m:funcPr>
                  <m:ctrlPr>
                    <w:rPr>
                      <w:rFonts w:ascii="Cambria Math" w:hAnsi="Cambria Math"/>
                      <w:i/>
                      <w:sz w:val="32"/>
                      <w:szCs w:val="32"/>
                    </w:rPr>
                  </m:ctrlPr>
                </m:funcPr>
                <m:fName>
                  <m:r>
                    <m:rPr>
                      <m:sty m:val="b"/>
                    </m:rPr>
                    <w:rPr>
                      <w:rFonts w:ascii="Cambria Math" w:hAnsi="Cambria Math"/>
                      <w:sz w:val="32"/>
                      <w:szCs w:val="32"/>
                    </w:rPr>
                    <m:t>min</m:t>
                  </m:r>
                </m:fName>
                <m:e>
                  <m:d>
                    <m:dPr>
                      <m:ctrlPr>
                        <w:rPr>
                          <w:rFonts w:ascii="Cambria Math" w:hAnsi="Cambria Math"/>
                          <w:i/>
                          <w:sz w:val="32"/>
                          <w:szCs w:val="32"/>
                        </w:rPr>
                      </m:ctrlPr>
                    </m:dPr>
                    <m:e>
                      <m:r>
                        <m:rPr>
                          <m:sty m:val="bi"/>
                        </m:rPr>
                        <w:rPr>
                          <w:rFonts w:ascii="Cambria Math" w:hAnsi="Cambria Math"/>
                          <w:sz w:val="32"/>
                          <w:szCs w:val="32"/>
                        </w:rPr>
                        <m:t>x</m:t>
                      </m:r>
                    </m:e>
                  </m:d>
                </m:e>
              </m:func>
            </m:den>
          </m:f>
        </m:oMath>
      </m:oMathPara>
    </w:p>
    <w:p w14:paraId="72300CF1" w14:textId="55FFB13B" w:rsidR="00470725" w:rsidRPr="00E467C2" w:rsidRDefault="00470725" w:rsidP="00E467C2">
      <w:pPr>
        <w:pStyle w:val="Caption"/>
        <w:jc w:val="center"/>
        <w:rPr>
          <w:rStyle w:val="SubtleReference"/>
          <w:i/>
          <w:iCs/>
          <w:u w:val="single"/>
        </w:rPr>
      </w:pPr>
      <w:bookmarkStart w:id="42" w:name="_Toc103618181"/>
      <w:r>
        <w:t xml:space="preserve">Equation </w:t>
      </w:r>
      <w:r>
        <w:fldChar w:fldCharType="begin"/>
      </w:r>
      <w:r>
        <w:instrText xml:space="preserve"> SEQ Equation \* ARABIC </w:instrText>
      </w:r>
      <w:r>
        <w:fldChar w:fldCharType="separate"/>
      </w:r>
      <w:r w:rsidR="007767DE">
        <w:rPr>
          <w:noProof/>
        </w:rPr>
        <w:t>4</w:t>
      </w:r>
      <w:r>
        <w:fldChar w:fldCharType="end"/>
      </w:r>
      <w:r>
        <w:t>: Normalization Formula</w:t>
      </w:r>
      <w:bookmarkEnd w:id="42"/>
    </w:p>
    <w:p w14:paraId="73B8D91D" w14:textId="0B03204A" w:rsidR="00470725" w:rsidRDefault="00470725" w:rsidP="00963395"/>
    <w:p w14:paraId="11FA5FB9" w14:textId="4D36EF75" w:rsidR="003C7620" w:rsidRDefault="003C7620" w:rsidP="00963395"/>
    <w:p w14:paraId="193C6BC5" w14:textId="2457CD68" w:rsidR="003C7620" w:rsidRPr="003C7620" w:rsidRDefault="008B016F" w:rsidP="003C7620">
      <w:pPr>
        <w:pStyle w:val="Caption"/>
        <w:rPr>
          <w:b w:val="0"/>
          <w:sz w:val="32"/>
          <w:szCs w:val="24"/>
        </w:rPr>
      </w:pPr>
      <m:oMathPara>
        <m:oMath>
          <m:r>
            <m:rPr>
              <m:sty m:val="bi"/>
            </m:rPr>
            <w:rPr>
              <w:rFonts w:ascii="Cambria Math" w:hAnsi="Cambria Math"/>
              <w:sz w:val="28"/>
              <w:szCs w:val="24"/>
            </w:rPr>
            <m:t>CR</m:t>
          </m:r>
          <m:d>
            <m:dPr>
              <m:ctrlPr>
                <w:rPr>
                  <w:rFonts w:ascii="Cambria Math" w:hAnsi="Cambria Math"/>
                  <w:b w:val="0"/>
                  <w:bCs/>
                  <w:i/>
                  <w:sz w:val="28"/>
                  <w:szCs w:val="24"/>
                </w:rPr>
              </m:ctrlPr>
            </m:dPr>
            <m:e>
              <m:r>
                <m:rPr>
                  <m:sty m:val="bi"/>
                </m:rPr>
                <w:rPr>
                  <w:rFonts w:ascii="Cambria Math" w:hAnsi="Cambria Math"/>
                  <w:sz w:val="28"/>
                  <w:szCs w:val="24"/>
                </w:rPr>
                <m:t>x, cur, new</m:t>
              </m:r>
            </m:e>
          </m:d>
          <m:r>
            <m:rPr>
              <m:sty m:val="bi"/>
            </m:rPr>
            <w:rPr>
              <w:rFonts w:ascii="Cambria Math" w:hAnsi="Cambria Math"/>
              <w:sz w:val="28"/>
              <w:szCs w:val="24"/>
            </w:rPr>
            <m:t xml:space="preserve">= </m:t>
          </m:r>
          <m:func>
            <m:funcPr>
              <m:ctrlPr>
                <w:rPr>
                  <w:rFonts w:ascii="Cambria Math" w:hAnsi="Cambria Math"/>
                  <w:i/>
                  <w:sz w:val="28"/>
                  <w:szCs w:val="24"/>
                </w:rPr>
              </m:ctrlPr>
            </m:funcPr>
            <m:fName>
              <m:r>
                <m:rPr>
                  <m:sty m:val="b"/>
                </m:rPr>
                <w:rPr>
                  <w:rFonts w:ascii="Cambria Math" w:hAnsi="Cambria Math"/>
                  <w:sz w:val="28"/>
                  <w:szCs w:val="24"/>
                </w:rPr>
                <m:t>min</m:t>
              </m:r>
            </m:fName>
            <m:e>
              <m:d>
                <m:dPr>
                  <m:ctrlPr>
                    <w:rPr>
                      <w:rFonts w:ascii="Cambria Math" w:hAnsi="Cambria Math"/>
                      <w:i/>
                      <w:sz w:val="28"/>
                      <w:szCs w:val="24"/>
                    </w:rPr>
                  </m:ctrlPr>
                </m:dPr>
                <m:e>
                  <m:r>
                    <m:rPr>
                      <m:sty m:val="bi"/>
                    </m:rPr>
                    <w:rPr>
                      <w:rFonts w:ascii="Cambria Math" w:hAnsi="Cambria Math"/>
                      <w:sz w:val="28"/>
                      <w:szCs w:val="24"/>
                    </w:rPr>
                    <m:t>new</m:t>
                  </m:r>
                </m:e>
              </m:d>
            </m:e>
          </m:func>
          <m:r>
            <m:rPr>
              <m:sty m:val="bi"/>
            </m:rPr>
            <w:rPr>
              <w:rFonts w:ascii="Cambria Math" w:hAnsi="Cambria Math"/>
              <w:sz w:val="28"/>
              <w:szCs w:val="24"/>
            </w:rPr>
            <m:t xml:space="preserve"> + </m:t>
          </m:r>
          <m:d>
            <m:dPr>
              <m:ctrlPr>
                <w:rPr>
                  <w:rFonts w:ascii="Cambria Math" w:hAnsi="Cambria Math"/>
                  <w:b w:val="0"/>
                  <w:i/>
                  <w:sz w:val="32"/>
                  <w:szCs w:val="24"/>
                </w:rPr>
              </m:ctrlPr>
            </m:dPr>
            <m:e>
              <m:r>
                <m:rPr>
                  <m:sty m:val="bi"/>
                </m:rPr>
                <w:rPr>
                  <w:rFonts w:ascii="Cambria Math" w:hAnsi="Cambria Math"/>
                  <w:sz w:val="28"/>
                  <w:szCs w:val="24"/>
                </w:rPr>
                <m:t>length</m:t>
              </m:r>
              <m:d>
                <m:dPr>
                  <m:ctrlPr>
                    <w:rPr>
                      <w:rFonts w:ascii="Cambria Math" w:hAnsi="Cambria Math"/>
                      <w:i/>
                      <w:sz w:val="28"/>
                      <w:szCs w:val="24"/>
                    </w:rPr>
                  </m:ctrlPr>
                </m:dPr>
                <m:e>
                  <m:r>
                    <m:rPr>
                      <m:sty m:val="bi"/>
                    </m:rPr>
                    <w:rPr>
                      <w:rFonts w:ascii="Cambria Math" w:hAnsi="Cambria Math"/>
                      <w:sz w:val="28"/>
                      <w:szCs w:val="24"/>
                    </w:rPr>
                    <m:t>new</m:t>
                  </m:r>
                </m:e>
              </m:d>
              <m:r>
                <m:rPr>
                  <m:sty m:val="bi"/>
                </m:rPr>
                <w:rPr>
                  <w:rFonts w:ascii="Cambria Math" w:hAnsi="Cambria Math"/>
                  <w:sz w:val="28"/>
                  <w:szCs w:val="24"/>
                </w:rPr>
                <m:t xml:space="preserve"> * </m:t>
              </m:r>
              <m:f>
                <m:fPr>
                  <m:ctrlPr>
                    <w:rPr>
                      <w:rFonts w:ascii="Cambria Math" w:hAnsi="Cambria Math"/>
                      <w:i/>
                      <w:sz w:val="28"/>
                      <w:szCs w:val="24"/>
                    </w:rPr>
                  </m:ctrlPr>
                </m:fPr>
                <m:num>
                  <m:r>
                    <m:rPr>
                      <m:sty m:val="bi"/>
                    </m:rPr>
                    <w:rPr>
                      <w:rFonts w:ascii="Cambria Math" w:hAnsi="Cambria Math"/>
                      <w:sz w:val="28"/>
                      <w:szCs w:val="24"/>
                    </w:rPr>
                    <m:t>x-</m:t>
                  </m:r>
                  <m:r>
                    <m:rPr>
                      <m:sty m:val="b"/>
                    </m:rPr>
                    <w:rPr>
                      <w:rFonts w:ascii="Cambria Math" w:hAnsi="Cambria Math"/>
                      <w:sz w:val="28"/>
                      <w:szCs w:val="24"/>
                    </w:rPr>
                    <m:t>min⁡</m:t>
                  </m:r>
                  <m:r>
                    <m:rPr>
                      <m:sty m:val="bi"/>
                    </m:rPr>
                    <w:rPr>
                      <w:rFonts w:ascii="Cambria Math" w:hAnsi="Cambria Math"/>
                      <w:sz w:val="28"/>
                      <w:szCs w:val="24"/>
                    </w:rPr>
                    <m:t>(cur)</m:t>
                  </m:r>
                </m:num>
                <m:den>
                  <m:r>
                    <m:rPr>
                      <m:sty m:val="bi"/>
                    </m:rPr>
                    <w:rPr>
                      <w:rFonts w:ascii="Cambria Math" w:hAnsi="Cambria Math"/>
                      <w:sz w:val="28"/>
                      <w:szCs w:val="24"/>
                    </w:rPr>
                    <m:t>length(cur)</m:t>
                  </m:r>
                </m:den>
              </m:f>
            </m:e>
          </m:d>
        </m:oMath>
      </m:oMathPara>
    </w:p>
    <w:p w14:paraId="4F8D3EA2" w14:textId="7A615283" w:rsidR="003C7620" w:rsidRDefault="003C7620" w:rsidP="003C7620">
      <w:pPr>
        <w:pStyle w:val="Caption"/>
        <w:jc w:val="center"/>
      </w:pPr>
      <w:bookmarkStart w:id="43" w:name="_Toc103618182"/>
      <w:r>
        <w:t xml:space="preserve">Equation </w:t>
      </w:r>
      <w:r>
        <w:fldChar w:fldCharType="begin"/>
      </w:r>
      <w:r>
        <w:instrText xml:space="preserve"> SEQ Equation \* ARABIC </w:instrText>
      </w:r>
      <w:r>
        <w:fldChar w:fldCharType="separate"/>
      </w:r>
      <w:r w:rsidR="007767DE">
        <w:rPr>
          <w:noProof/>
        </w:rPr>
        <w:t>5</w:t>
      </w:r>
      <w:r>
        <w:fldChar w:fldCharType="end"/>
      </w:r>
      <w:r>
        <w:t>: Converting ranges</w:t>
      </w:r>
      <w:bookmarkEnd w:id="43"/>
    </w:p>
    <w:p w14:paraId="02DFC066" w14:textId="77777777" w:rsidR="00E467C2" w:rsidRPr="00E467C2" w:rsidRDefault="00E467C2" w:rsidP="00E467C2">
      <w:pPr>
        <w:pStyle w:val="content"/>
      </w:pPr>
    </w:p>
    <w:p w14:paraId="0285DEEB" w14:textId="0BADD2CD" w:rsidR="003C7620" w:rsidRPr="003C7620" w:rsidRDefault="00E467C2" w:rsidP="00E467C2">
      <w:r>
        <w:t xml:space="preserve">In </w:t>
      </w:r>
      <w:r w:rsidRPr="00E467C2">
        <w:rPr>
          <w:b/>
          <w:bCs/>
        </w:rPr>
        <w:t>Equation 5</w:t>
      </w:r>
      <w:r>
        <w:t>,</w:t>
      </w:r>
      <w:r w:rsidR="003C7620">
        <w:t xml:space="preserve"> x is the value to convert, ‘new’ </w:t>
      </w:r>
      <w:r w:rsidR="003439AD">
        <w:t>and</w:t>
      </w:r>
      <w:r w:rsidR="003C7620">
        <w:t xml:space="preserve"> 'cur’ </w:t>
      </w:r>
      <w:r w:rsidR="003439AD">
        <w:t xml:space="preserve">are respectively </w:t>
      </w:r>
      <w:r w:rsidR="003C7620">
        <w:t xml:space="preserve">the </w:t>
      </w:r>
      <w:r w:rsidR="003439AD">
        <w:t xml:space="preserve">new and </w:t>
      </w:r>
      <w:r w:rsidR="008B016F">
        <w:t>current</w:t>
      </w:r>
      <w:r w:rsidR="003C7620">
        <w:t xml:space="preserve"> range</w:t>
      </w:r>
      <w:r w:rsidR="003439AD">
        <w:t>s</w:t>
      </w:r>
      <w:r w:rsidR="008B016F">
        <w:t xml:space="preserve"> that </w:t>
      </w:r>
      <w:r w:rsidR="003439AD">
        <w:t>x should be mapped across</w:t>
      </w:r>
      <w:r w:rsidR="003C7620">
        <w:t xml:space="preserve">, min( ) returns the lower boundary </w:t>
      </w:r>
      <w:r w:rsidR="00357C8D">
        <w:t xml:space="preserve">value </w:t>
      </w:r>
      <w:r w:rsidR="003C7620">
        <w:t>of the given range, and length( ) returns the length of the given range.</w:t>
      </w:r>
    </w:p>
    <w:p w14:paraId="261CE67A" w14:textId="573BEEE0" w:rsidR="0091079A" w:rsidRDefault="0091079A" w:rsidP="00963395"/>
    <w:p w14:paraId="3147EB8E" w14:textId="60132BD2" w:rsidR="0091079A" w:rsidRDefault="0091079A" w:rsidP="00963395">
      <w:r>
        <w:t>Whitley (1994) offered the suggestion</w:t>
      </w:r>
      <w:r w:rsidR="00BB309A">
        <w:t>,</w:t>
      </w:r>
      <w:r>
        <w:t xml:space="preserve"> </w:t>
      </w:r>
      <w:r w:rsidR="00BB309A">
        <w:t xml:space="preserve">which was used in this study, </w:t>
      </w:r>
      <w:r>
        <w:t xml:space="preserve">to deal with any remainder values generated after using </w:t>
      </w:r>
      <w:r w:rsidRPr="0091079A">
        <w:rPr>
          <w:b/>
          <w:bCs/>
        </w:rPr>
        <w:t>Equations 4</w:t>
      </w:r>
      <w:r>
        <w:t xml:space="preserve"> and </w:t>
      </w:r>
      <w:r w:rsidRPr="00CB4036">
        <w:rPr>
          <w:b/>
          <w:bCs/>
        </w:rPr>
        <w:t>5</w:t>
      </w:r>
      <w:r>
        <w:t>. He suggested to use those remainders as a probability for offering a bonus slot to that member.</w:t>
      </w:r>
      <w:r w:rsidR="00FD5244">
        <w:t xml:space="preserve"> </w:t>
      </w:r>
      <w:r w:rsidR="00E467C2" w:rsidRPr="00E467C2">
        <w:rPr>
          <w:b/>
          <w:bCs/>
        </w:rPr>
        <w:t>Equation 6</w:t>
      </w:r>
      <w:r w:rsidR="00E467C2">
        <w:t xml:space="preserve"> details how this could be done.</w:t>
      </w:r>
    </w:p>
    <w:p w14:paraId="3B8539D1" w14:textId="332790AD" w:rsidR="00691064" w:rsidRDefault="00784F02" w:rsidP="00691064">
      <w:pPr>
        <w:pStyle w:val="Caption"/>
        <w:jc w:val="center"/>
        <w:rPr>
          <w:sz w:val="32"/>
          <w:szCs w:val="24"/>
        </w:rPr>
      </w:pPr>
      <m:oMathPara>
        <m:oMath>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i</m:t>
              </m:r>
            </m:sub>
          </m:sSub>
          <m:r>
            <m:rPr>
              <m:sty m:val="bi"/>
            </m:rPr>
            <w:rPr>
              <w:rFonts w:ascii="Cambria Math" w:hAnsi="Cambria Math"/>
              <w:sz w:val="32"/>
              <w:szCs w:val="24"/>
            </w:rPr>
            <m:t>=floor(</m:t>
          </m:r>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i</m:t>
              </m:r>
            </m:sub>
          </m:sSub>
          <m:r>
            <m:rPr>
              <m:sty m:val="b"/>
            </m:rPr>
            <w:rPr>
              <w:rFonts w:ascii="Cambria Math" w:hAnsi="Cambria Math"/>
              <w:sz w:val="32"/>
              <w:szCs w:val="24"/>
            </w:rPr>
            <m:t xml:space="preserve">) + </m:t>
          </m:r>
          <m:d>
            <m:dPr>
              <m:ctrlPr>
                <w:rPr>
                  <w:rFonts w:ascii="Cambria Math" w:hAnsi="Cambria Math"/>
                  <w:b w:val="0"/>
                  <w:bCs/>
                  <w:sz w:val="32"/>
                  <w:szCs w:val="24"/>
                </w:rPr>
              </m:ctrlPr>
            </m:dPr>
            <m:e>
              <m:r>
                <m:rPr>
                  <m:sty m:val="b"/>
                </m:rPr>
                <w:rPr>
                  <w:rFonts w:ascii="Cambria Math" w:hAnsi="Cambria Math"/>
                  <w:sz w:val="32"/>
                  <w:szCs w:val="24"/>
                </w:rPr>
                <m:t>1*prob</m:t>
              </m:r>
              <m:d>
                <m:dPr>
                  <m:ctrlPr>
                    <w:rPr>
                      <w:rFonts w:ascii="Cambria Math" w:hAnsi="Cambria Math"/>
                      <w:b w:val="0"/>
                      <w:bCs/>
                      <w:sz w:val="32"/>
                      <w:szCs w:val="24"/>
                    </w:rPr>
                  </m:ctrlPr>
                </m:dPr>
                <m:e>
                  <m:r>
                    <m:rPr>
                      <m:sty m:val="b"/>
                    </m:rPr>
                    <w:rPr>
                      <w:rFonts w:ascii="Cambria Math" w:hAnsi="Cambria Math"/>
                      <w:sz w:val="32"/>
                      <w:szCs w:val="24"/>
                    </w:rPr>
                    <m:t>r</m:t>
                  </m:r>
                </m:e>
              </m:d>
            </m:e>
          </m:d>
        </m:oMath>
      </m:oMathPara>
    </w:p>
    <w:p w14:paraId="4A5FA399" w14:textId="6F9CF5DB" w:rsidR="00691064" w:rsidRDefault="00691064" w:rsidP="00691064">
      <w:pPr>
        <w:pStyle w:val="Caption"/>
        <w:jc w:val="center"/>
      </w:pPr>
      <w:bookmarkStart w:id="44" w:name="_Toc103618183"/>
      <w:r>
        <w:t xml:space="preserve">Equation </w:t>
      </w:r>
      <w:r>
        <w:fldChar w:fldCharType="begin"/>
      </w:r>
      <w:r>
        <w:instrText xml:space="preserve"> SEQ Equation \* ARABIC </w:instrText>
      </w:r>
      <w:r>
        <w:fldChar w:fldCharType="separate"/>
      </w:r>
      <w:r w:rsidR="007767DE">
        <w:rPr>
          <w:noProof/>
        </w:rPr>
        <w:t>6</w:t>
      </w:r>
      <w:r>
        <w:fldChar w:fldCharType="end"/>
      </w:r>
      <w:r>
        <w:t xml:space="preserve">: </w:t>
      </w:r>
      <w:r w:rsidR="005E1267">
        <w:t xml:space="preserve">GA – </w:t>
      </w:r>
      <w:r>
        <w:t>Fitness Score Remainders</w:t>
      </w:r>
      <w:bookmarkEnd w:id="44"/>
    </w:p>
    <w:p w14:paraId="37B010B8" w14:textId="441E29D7" w:rsidR="00691064" w:rsidRDefault="00E467C2" w:rsidP="00E467C2">
      <w:r>
        <w:lastRenderedPageBreak/>
        <w:t>Here,</w:t>
      </w:r>
      <w:r w:rsidR="0083011F">
        <w:t xml:space="preserve"> </w:t>
      </w:r>
      <m:oMath>
        <m:sSub>
          <m:sSubPr>
            <m:ctrlPr>
              <w:rPr>
                <w:rFonts w:ascii="Cambria Math" w:hAnsi="Cambria Math"/>
              </w:rPr>
            </m:ctrlPr>
          </m:sSubPr>
          <m:e>
            <m:r>
              <w:rPr>
                <w:rFonts w:ascii="Cambria Math" w:hAnsi="Cambria Math"/>
              </w:rPr>
              <m:t>f</m:t>
            </m:r>
          </m:e>
          <m:sub>
            <m:r>
              <m:rPr>
                <m:sty m:val="bi"/>
              </m:rPr>
              <w:rPr>
                <w:rFonts w:ascii="Cambria Math" w:hAnsi="Cambria Math"/>
              </w:rPr>
              <m:t>i</m:t>
            </m:r>
          </m:sub>
        </m:sSub>
      </m:oMath>
      <w:r w:rsidR="0083011F">
        <w:t xml:space="preserve"> is the fitness score, r is its decimal values, floor( ) returns the value given rounded down, and prob( ) returns 1 with a probability of the value given or else it returns 0.</w:t>
      </w:r>
    </w:p>
    <w:p w14:paraId="161522F2" w14:textId="77777777" w:rsidR="00A77539" w:rsidRPr="00A77539" w:rsidRDefault="00A77539" w:rsidP="00A77539"/>
    <w:p w14:paraId="7DAEEA78" w14:textId="3A6607FD" w:rsidR="00BB4E32" w:rsidRDefault="00BB4E32" w:rsidP="00963395"/>
    <w:p w14:paraId="774D3B44" w14:textId="0BFE7BA1" w:rsidR="00BB4E32" w:rsidRPr="00E42C40" w:rsidRDefault="006F34D1" w:rsidP="00CF6381">
      <w:pPr>
        <w:pStyle w:val="Heading4"/>
      </w:pPr>
      <w:r w:rsidRPr="00E42C40">
        <w:t>Stochastic Universal Sampling (SUS)</w:t>
      </w:r>
    </w:p>
    <w:p w14:paraId="7E48BD7F" w14:textId="21A4582B" w:rsidR="008C1396" w:rsidRDefault="008C1396" w:rsidP="008C1396">
      <w:r>
        <w:t xml:space="preserve">Over time, weaknesses were highlighted in the workings of the RWS, and variations of that fitness function emerged to solve those problems. One of those was the problem of inefficiency, for which, the SUS function was developed to tackle. In the RWS, there is a requirement for multiple spins of the wheel before a selected breeding pool can be compiled. </w:t>
      </w:r>
      <w:r w:rsidR="00CB4036" w:rsidRPr="005812FA">
        <w:t>Grefenstette</w:t>
      </w:r>
      <w:r w:rsidR="00CB4036">
        <w:t xml:space="preserve"> </w:t>
      </w:r>
      <w:r w:rsidR="00CB4036">
        <w:fldChar w:fldCharType="begin"/>
      </w:r>
      <w:r w:rsidR="00CB4036">
        <w:instrText xml:space="preserve"> ADDIN ZOTERO_ITEM CSL_CITATION {"citationID":"Tv6ZL2sV","properties":{"formattedCitation":"(Grefenstette, 2013)","plainCitation":"(Grefenstette, 2013)","dontUpdate":true,"noteIndex":0},"citationItems":[{"id":589,"uris":["http://zotero.org/users/7139034/items/9QDYKFA6"],"itemData":{"id":589,"type":"book","abstract":"First Published in 1987. Routledge is an imprint of Taylor &amp; Francis, an informa company.","ISBN":"978-1-134-98973-7","language":"en","note":"Google-Books-ID: MYJ_AAAAQBAJ","number-of-pages":"269","publisher":"Psychology Press","source":"Google Books","title":"Genetic Algorithms and their Applications: Proceedings of the Second International Conference on Genetic Algorithms","title-short":"Genetic Algorithms and their Applications","author":[{"family":"Grefenstette","given":"John J."}],"issued":{"date-parts":[["2013",8,21]]}}}],"schema":"https://github.com/citation-style-language/schema/raw/master/csl-citation.json"} </w:instrText>
      </w:r>
      <w:r w:rsidR="00CB4036">
        <w:fldChar w:fldCharType="separate"/>
      </w:r>
      <w:r w:rsidR="00CB4036" w:rsidRPr="005812FA">
        <w:t>(2013)</w:t>
      </w:r>
      <w:r w:rsidR="00CB4036">
        <w:fldChar w:fldCharType="end"/>
      </w:r>
      <w:r w:rsidR="00CB4036">
        <w:t xml:space="preserve"> described </w:t>
      </w:r>
      <w:r w:rsidR="00CB4036" w:rsidRPr="00CB4036">
        <w:rPr>
          <w:i/>
          <w:iCs/>
        </w:rPr>
        <w:t>Stochastic Universal Sampling</w:t>
      </w:r>
      <w:r w:rsidR="00CB4036">
        <w:t xml:space="preserve"> as a </w:t>
      </w:r>
      <m:oMath>
        <m:r>
          <w:rPr>
            <w:rFonts w:ascii="Cambria Math" w:hAnsi="Cambria Math"/>
          </w:rPr>
          <m:t>O(N)</m:t>
        </m:r>
      </m:oMath>
      <w:r w:rsidR="00CB4036">
        <w:t xml:space="preserve"> sampling algorithm that can achieve </w:t>
      </w:r>
      <m:oMath>
        <m:r>
          <w:rPr>
            <w:rFonts w:ascii="Cambria Math" w:hAnsi="Cambria Math"/>
          </w:rPr>
          <m:t>N</m:t>
        </m:r>
      </m:oMath>
      <w:r w:rsidR="00CB4036">
        <w:t xml:space="preserve"> samples in a single traversal. It</w:t>
      </w:r>
      <w:r>
        <w:t xml:space="preserve"> works the </w:t>
      </w:r>
      <w:r w:rsidR="00CB4036">
        <w:t>similar</w:t>
      </w:r>
      <w:r>
        <w:t xml:space="preserve"> </w:t>
      </w:r>
      <w:r w:rsidR="00CB4036">
        <w:t>to</w:t>
      </w:r>
      <w:r>
        <w:t xml:space="preserve"> </w:t>
      </w:r>
      <w:r w:rsidR="006A6B8D" w:rsidRPr="006A6B8D">
        <w:rPr>
          <w:i/>
          <w:iCs/>
        </w:rPr>
        <w:t>Roulette Wheel Sampling</w:t>
      </w:r>
      <w:r>
        <w:t xml:space="preserve"> but, by having multiple selection pointers </w:t>
      </w:r>
      <w:r w:rsidRPr="00D971DB">
        <w:t>evenly</w:t>
      </w:r>
      <w:r>
        <w:t xml:space="preserve"> spaced around the wheel, </w:t>
      </w:r>
      <w:r w:rsidR="001B0086">
        <w:t>multiple</w:t>
      </w:r>
      <w:r>
        <w:t xml:space="preserve"> members can be selected simultaneously </w:t>
      </w:r>
      <w:r w:rsidR="0099796A">
        <w:t>leading to</w:t>
      </w:r>
      <w:r>
        <w:t xml:space="preserve"> significantly fewer </w:t>
      </w:r>
      <w:r w:rsidR="005812FA">
        <w:t xml:space="preserve">or even a single </w:t>
      </w:r>
      <w:r>
        <w:t>spin</w:t>
      </w:r>
      <w:r w:rsidR="005812FA">
        <w:t xml:space="preserve">. </w:t>
      </w:r>
    </w:p>
    <w:p w14:paraId="0D46CA03" w14:textId="77777777" w:rsidR="00582F62" w:rsidRDefault="00582F62" w:rsidP="00582F62">
      <w:pPr>
        <w:keepNext/>
        <w:jc w:val="center"/>
      </w:pPr>
      <w:r>
        <w:rPr>
          <w:noProof/>
        </w:rPr>
        <w:drawing>
          <wp:inline distT="0" distB="0" distL="0" distR="0" wp14:anchorId="2F50B391" wp14:editId="46057D05">
            <wp:extent cx="3533775" cy="2714864"/>
            <wp:effectExtent l="0" t="0" r="0" b="9525"/>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50866" cy="2727994"/>
                    </a:xfrm>
                    <a:prstGeom prst="rect">
                      <a:avLst/>
                    </a:prstGeom>
                    <a:noFill/>
                    <a:ln>
                      <a:noFill/>
                    </a:ln>
                  </pic:spPr>
                </pic:pic>
              </a:graphicData>
            </a:graphic>
          </wp:inline>
        </w:drawing>
      </w:r>
    </w:p>
    <w:p w14:paraId="42543545" w14:textId="37FD5AC0" w:rsidR="00582F62" w:rsidRDefault="00582F62" w:rsidP="00582F62">
      <w:pPr>
        <w:pStyle w:val="Caption"/>
        <w:jc w:val="center"/>
      </w:pPr>
      <w:bookmarkStart w:id="45" w:name="_Toc104302608"/>
      <w:r>
        <w:t xml:space="preserve">Figure </w:t>
      </w:r>
      <w:r>
        <w:fldChar w:fldCharType="begin"/>
      </w:r>
      <w:r>
        <w:instrText xml:space="preserve"> SEQ Figure \* ARABIC </w:instrText>
      </w:r>
      <w:r>
        <w:fldChar w:fldCharType="separate"/>
      </w:r>
      <w:r w:rsidR="003967A1">
        <w:rPr>
          <w:noProof/>
        </w:rPr>
        <w:t>7</w:t>
      </w:r>
      <w:r>
        <w:fldChar w:fldCharType="end"/>
      </w:r>
      <w:r>
        <w:t xml:space="preserve">: </w:t>
      </w:r>
      <w:r w:rsidR="005E1267">
        <w:t xml:space="preserve">GA – </w:t>
      </w:r>
      <w:r>
        <w:t>Stochastic Universal Sampling</w:t>
      </w:r>
      <w:bookmarkEnd w:id="45"/>
    </w:p>
    <w:p w14:paraId="3CD97ACC" w14:textId="77777777" w:rsidR="008C1396" w:rsidRPr="008C1396" w:rsidRDefault="008C1396" w:rsidP="008C1396">
      <w:pPr>
        <w:pStyle w:val="content"/>
      </w:pPr>
    </w:p>
    <w:p w14:paraId="5079777E" w14:textId="26DDFFD6" w:rsidR="002B5F71" w:rsidRDefault="002B5F71" w:rsidP="002B5F71">
      <w:pPr>
        <w:pStyle w:val="content"/>
      </w:pPr>
    </w:p>
    <w:p w14:paraId="2DAC752F" w14:textId="01F8432B" w:rsidR="00DF5766" w:rsidRDefault="00DF5766" w:rsidP="00CF6381">
      <w:pPr>
        <w:pStyle w:val="Heading4"/>
      </w:pPr>
      <w:r>
        <w:t>Rank Based Sampling</w:t>
      </w:r>
    </w:p>
    <w:p w14:paraId="287957FF" w14:textId="72B459D0" w:rsidR="00C92684" w:rsidRDefault="00582F62" w:rsidP="00582F62">
      <w:r>
        <w:t>Another problem noted with the RWS technique was its SP which was arguably too high</w:t>
      </w:r>
      <w:r w:rsidR="008946FE">
        <w:t xml:space="preserve"> </w:t>
      </w:r>
      <w:r w:rsidR="008946FE">
        <w:fldChar w:fldCharType="begin"/>
      </w:r>
      <w:r w:rsidR="008946FE">
        <w:instrText xml:space="preserve"> ADDIN ZOTERO_ITEM CSL_CITATION {"citationID":"2Ja5itZT","properties":{"formattedCitation":"(Razali &amp; Geraghty, 2011)","plainCitation":"(Razali &amp; Geraghty, 2011)","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rsidR="008946FE">
        <w:fldChar w:fldCharType="separate"/>
      </w:r>
      <w:r w:rsidR="008946FE" w:rsidRPr="008946FE">
        <w:t>(Razali &amp; Geraghty, 2011)</w:t>
      </w:r>
      <w:r w:rsidR="008946FE">
        <w:fldChar w:fldCharType="end"/>
      </w:r>
      <w:r>
        <w:t xml:space="preserve">. As seen in </w:t>
      </w:r>
      <w:r w:rsidRPr="00582F62">
        <w:rPr>
          <w:b/>
          <w:bCs/>
        </w:rPr>
        <w:t>Figures 6</w:t>
      </w:r>
      <w:r>
        <w:t xml:space="preserve"> and </w:t>
      </w:r>
      <w:r w:rsidRPr="00582F62">
        <w:rPr>
          <w:b/>
          <w:bCs/>
        </w:rPr>
        <w:t>7</w:t>
      </w:r>
      <w:r>
        <w:t xml:space="preserve">, because of the great scores found with individuals A and B when compared to the others, they were assigned portions that </w:t>
      </w:r>
      <w:r>
        <w:lastRenderedPageBreak/>
        <w:t>nearly dominate the entire wheel, leaving little room for selection chances for the other individuals. The goal of the RBS (also known as Linear Rank Selection)</w:t>
      </w:r>
      <w:r w:rsidR="008C6793">
        <w:t xml:space="preserve"> </w:t>
      </w:r>
      <w:r w:rsidR="008C6793">
        <w:fldChar w:fldCharType="begin"/>
      </w:r>
      <w:r w:rsidR="008C6793">
        <w:instrText xml:space="preserve"> ADDIN ZOTERO_ITEM CSL_CITATION {"citationID":"gGg6zllt","properties":{"formattedCitation":"(Mirjalili, 2019a)","plainCitation":"(Mirjalili, 2019a)","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8C6793">
        <w:fldChar w:fldCharType="separate"/>
      </w:r>
      <w:r w:rsidR="008C6793" w:rsidRPr="008C6793">
        <w:t>(Mirjalili, 2019a)</w:t>
      </w:r>
      <w:r w:rsidR="008C6793">
        <w:fldChar w:fldCharType="end"/>
      </w:r>
      <w:r>
        <w:t xml:space="preserve"> is to tackle this by performing the allotment proportional to each individual’s ‘rank’ rather than their evaluation score directly. Using their evaluation scores, all members of the population are ranked from 1</w:t>
      </w:r>
      <w:r w:rsidRPr="00277243">
        <w:rPr>
          <w:vertAlign w:val="superscript"/>
        </w:rPr>
        <w:t>st</w:t>
      </w:r>
      <w:r>
        <w:t xml:space="preserve"> till N</w:t>
      </w:r>
      <w:r w:rsidRPr="00277243">
        <w:rPr>
          <w:vertAlign w:val="superscript"/>
        </w:rPr>
        <w:t>th</w:t>
      </w:r>
      <w:r>
        <w:t xml:space="preserve"> and then fitness is distributed using those assigned ranks, presenting a more evenly distributed wheel to select from.</w:t>
      </w:r>
      <w:r w:rsidR="00F00993">
        <w:t xml:space="preserve"> In this case, </w:t>
      </w:r>
      <w:r w:rsidR="00F00993" w:rsidRPr="00F00993">
        <w:rPr>
          <w:b/>
          <w:bCs/>
        </w:rPr>
        <w:t>Equations 5</w:t>
      </w:r>
      <w:r w:rsidR="00F00993">
        <w:t xml:space="preserve"> and </w:t>
      </w:r>
      <w:r w:rsidR="00F00993" w:rsidRPr="00F00993">
        <w:rPr>
          <w:b/>
          <w:bCs/>
        </w:rPr>
        <w:t>6</w:t>
      </w:r>
      <w:r w:rsidR="00F00993">
        <w:t xml:space="preserve"> can be used on the member’s rank</w:t>
      </w:r>
      <w:r w:rsidR="00E467C2">
        <w:t>, rather than their evaluation score,</w:t>
      </w:r>
      <w:r w:rsidR="00F00993">
        <w:t xml:space="preserve"> to convert it to </w:t>
      </w:r>
      <w:r w:rsidR="005A63CE">
        <w:t>a</w:t>
      </w:r>
      <w:r w:rsidR="00F00993">
        <w:t xml:space="preserve"> fitness</w:t>
      </w:r>
      <w:r w:rsidR="005A63CE">
        <w:t xml:space="preserve"> score</w:t>
      </w:r>
      <w:r w:rsidR="00F00993">
        <w:t>.</w:t>
      </w:r>
    </w:p>
    <w:p w14:paraId="73363EE5" w14:textId="77777777" w:rsidR="00582F62" w:rsidRDefault="00582F62" w:rsidP="00582F62">
      <w:pPr>
        <w:keepNext/>
        <w:jc w:val="center"/>
      </w:pPr>
      <w:r>
        <w:rPr>
          <w:noProof/>
        </w:rPr>
        <w:drawing>
          <wp:inline distT="0" distB="0" distL="0" distR="0" wp14:anchorId="18BFF25D" wp14:editId="2F1651DA">
            <wp:extent cx="3801253" cy="2647979"/>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801253" cy="2647979"/>
                    </a:xfrm>
                    <a:prstGeom prst="rect">
                      <a:avLst/>
                    </a:prstGeom>
                    <a:noFill/>
                    <a:ln>
                      <a:noFill/>
                    </a:ln>
                  </pic:spPr>
                </pic:pic>
              </a:graphicData>
            </a:graphic>
          </wp:inline>
        </w:drawing>
      </w:r>
    </w:p>
    <w:p w14:paraId="0805083A" w14:textId="34AAC1BE" w:rsidR="00582F62" w:rsidRDefault="00582F62" w:rsidP="00582F62">
      <w:pPr>
        <w:pStyle w:val="Caption"/>
        <w:jc w:val="center"/>
      </w:pPr>
      <w:bookmarkStart w:id="46" w:name="_Toc104302609"/>
      <w:r>
        <w:t xml:space="preserve">Figure </w:t>
      </w:r>
      <w:r>
        <w:fldChar w:fldCharType="begin"/>
      </w:r>
      <w:r>
        <w:instrText xml:space="preserve"> SEQ Figure \* ARABIC </w:instrText>
      </w:r>
      <w:r>
        <w:fldChar w:fldCharType="separate"/>
      </w:r>
      <w:r w:rsidR="003967A1">
        <w:rPr>
          <w:noProof/>
        </w:rPr>
        <w:t>8</w:t>
      </w:r>
      <w:r>
        <w:fldChar w:fldCharType="end"/>
      </w:r>
      <w:r>
        <w:t>:</w:t>
      </w:r>
      <w:r w:rsidR="005E1267">
        <w:t xml:space="preserve"> GA –</w:t>
      </w:r>
      <w:r>
        <w:t xml:space="preserve"> Rank Based Sampling</w:t>
      </w:r>
      <w:bookmarkEnd w:id="46"/>
    </w:p>
    <w:p w14:paraId="2C35677E" w14:textId="17D02053" w:rsidR="00DF5766" w:rsidRDefault="00DF5766" w:rsidP="002B5F71">
      <w:pPr>
        <w:pStyle w:val="content"/>
      </w:pPr>
    </w:p>
    <w:p w14:paraId="2674C893" w14:textId="07A61398" w:rsidR="00DF5766" w:rsidRPr="00FE0334" w:rsidRDefault="00092F84" w:rsidP="00CF6381">
      <w:pPr>
        <w:pStyle w:val="Heading4"/>
      </w:pPr>
      <w:r w:rsidRPr="00FE0334">
        <w:t>Tournament Sampling</w:t>
      </w:r>
    </w:p>
    <w:p w14:paraId="56DAA807" w14:textId="7109E0BC" w:rsidR="002252DA" w:rsidRDefault="002D47C8" w:rsidP="002252DA">
      <w:r>
        <w:t xml:space="preserve">Unlike the variations mentioned above which followed the pattern of the RWS, the TS uses a completely different mechanism for selecting a mating pool for breeding. In the TS, pairs of individuals, each chosen randomly from the population, are put against each other in a </w:t>
      </w:r>
      <w:r w:rsidR="00DB0C33">
        <w:t>tournament</w:t>
      </w:r>
      <w:r w:rsidR="00D83121">
        <w:t>. T</w:t>
      </w:r>
      <w:r>
        <w:t xml:space="preserve">he </w:t>
      </w:r>
      <w:r w:rsidR="00DB0C33">
        <w:t xml:space="preserve">deterministically selected </w:t>
      </w:r>
      <w:r>
        <w:t>winner</w:t>
      </w:r>
      <w:r w:rsidR="00DB0C33">
        <w:t xml:space="preserve"> of that tournament</w:t>
      </w:r>
      <w:r>
        <w:t xml:space="preserve"> is then copied directly into the mating pool for breeding. The winner of a competition is selected by comparing the evaluated scores of each member's proposed route</w:t>
      </w:r>
      <w:r w:rsidR="00DB0C33">
        <w:t xml:space="preserve"> </w:t>
      </w:r>
      <w:r w:rsidR="00DB0C33">
        <w:fldChar w:fldCharType="begin"/>
      </w:r>
      <w:r w:rsidR="00DB0C33">
        <w:instrText xml:space="preserve"> ADDIN ZOTERO_ITEM CSL_CITATION {"citationID":"AkBhhNwM","properties":{"formattedCitation":"(Back et al., 2000)","plainCitation":"(Back et al., 2000)","noteIndex":0},"citationItems":[{"id":591,"uris":["http://zotero.org/users/7139034/items/W6HUMLMR"],"itemData":{"id":591,"type":"book","abstract":"The field of evolutionary computation is expanding dramatically, fueled by the vast investment that reflects the value of applying its techniques. Culling material from the Handbook of Evolutionary Computation, Evolutionary Computation 1: Basic Algorithms and Operators contains up-to-date information on algorithms and operators used in evolutionary computing. This volume discusses the basic ideas that underlie the main paradigms of evolutionary algorithms, evolution strategies, evolutionary programming, and genetic programming. It is intended to be used by individual researchers, teachers, and students working and studying in this expanding field.","ISBN":"978-0-7503-0664-5","language":"en","note":"Google-Books-ID: 4HMYCq9US78C","number-of-pages":"374","publisher":"CRC Press","source":"Google Books","title":"Evolutionary Computation 1: Basic Algorithms and Operators","title-short":"Evolutionary Computation 1","author":[{"family":"Back","given":"Thomas"},{"family":"Fogel","given":"D. B."},{"family":"Michalewicz","given":"Z."}],"issued":{"date-parts":[["2000",1,1]]}}}],"schema":"https://github.com/citation-style-language/schema/raw/master/csl-citation.json"} </w:instrText>
      </w:r>
      <w:r w:rsidR="00DB0C33">
        <w:fldChar w:fldCharType="separate"/>
      </w:r>
      <w:r w:rsidR="00DB0C33" w:rsidRPr="00DB0C33">
        <w:t>(Back et al., 2000)</w:t>
      </w:r>
      <w:r w:rsidR="00DB0C33">
        <w:fldChar w:fldCharType="end"/>
      </w:r>
      <w:r>
        <w:t xml:space="preserve">. </w:t>
      </w:r>
      <w:r w:rsidR="002D71D1">
        <w:t>Although benefits have been found with TS</w:t>
      </w:r>
      <w:r w:rsidR="00436577">
        <w:t xml:space="preserve"> when used on small problem sets</w:t>
      </w:r>
      <w:r w:rsidR="002D71D1">
        <w:t xml:space="preserve"> </w:t>
      </w:r>
      <w:r w:rsidR="002D71D1">
        <w:fldChar w:fldCharType="begin"/>
      </w:r>
      <w:r w:rsidR="002D71D1">
        <w:instrText xml:space="preserve"> ADDIN ZOTERO_ITEM CSL_CITATION {"citationID":"7b4XfB4y","properties":{"formattedCitation":"(Razali &amp; Geraghty, 2011)","plainCitation":"(Razali &amp; Geraghty, 2011)","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rsidR="002D71D1">
        <w:fldChar w:fldCharType="separate"/>
      </w:r>
      <w:r w:rsidR="002D71D1" w:rsidRPr="002D71D1">
        <w:t>(Razali &amp; Geraghty, 2011)</w:t>
      </w:r>
      <w:r w:rsidR="002D71D1">
        <w:fldChar w:fldCharType="end"/>
      </w:r>
      <w:r w:rsidR="002D71D1">
        <w:t xml:space="preserve">, </w:t>
      </w:r>
      <w:r>
        <w:t>it has been highlighted that TS also runs into a similar problem as the RWS: that its’ SP is too high. D</w:t>
      </w:r>
      <w:r w:rsidR="00F9508B">
        <w:t xml:space="preserve">ifferent techniques </w:t>
      </w:r>
      <w:r>
        <w:t xml:space="preserve">have been tested </w:t>
      </w:r>
      <w:r w:rsidR="00974FC2">
        <w:t xml:space="preserve">over the years </w:t>
      </w:r>
      <w:r>
        <w:t xml:space="preserve">to try to remedy that. For example, </w:t>
      </w:r>
      <w:r w:rsidRPr="00DC5B9A">
        <w:t>Miller &amp; Goldberg</w:t>
      </w:r>
      <w:r>
        <w:t xml:space="preserve">  </w:t>
      </w:r>
      <w:r>
        <w:fldChar w:fldCharType="begin"/>
      </w:r>
      <w:r>
        <w:instrText xml:space="preserve"> ADDIN ZOTERO_ITEM CSL_CITATION {"citationID":"QUc8JTQv","properties":{"formattedCitation":"(Miller &amp; Goldberg, 1995)","plainCitation":"(Miller &amp; Goldberg, 1995)","dontUpdate":true,"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fldChar w:fldCharType="separate"/>
      </w:r>
      <w:r w:rsidRPr="00DC5B9A">
        <w:t>(1995)</w:t>
      </w:r>
      <w:r>
        <w:fldChar w:fldCharType="end"/>
      </w:r>
      <w:r>
        <w:t xml:space="preserve"> experimented with the effects of noise in the TS applied to the scores of the members before each competition</w:t>
      </w:r>
      <w:r w:rsidR="00E467C2">
        <w:t>.</w:t>
      </w:r>
    </w:p>
    <w:p w14:paraId="1D6CFE0B" w14:textId="77777777" w:rsidR="002252DA" w:rsidRDefault="002252DA" w:rsidP="00CF6381">
      <w:pPr>
        <w:pStyle w:val="Heading3"/>
      </w:pPr>
      <w:bookmarkStart w:id="47" w:name="_Toc104302689"/>
      <w:r>
        <w:lastRenderedPageBreak/>
        <w:t>GA Breeding Operation: Crossover variants</w:t>
      </w:r>
      <w:bookmarkEnd w:id="47"/>
    </w:p>
    <w:p w14:paraId="795ABC3E" w14:textId="3914F98A" w:rsidR="002252DA" w:rsidRDefault="00DE4879" w:rsidP="002252DA">
      <w:pPr>
        <w:pStyle w:val="content"/>
      </w:pPr>
      <w:r>
        <w:t xml:space="preserve">In the natural inspiration for the GA, chromosomes in the genes of a male and female are combined to produce the children’s chromosomes. The same technique is employed by the GA through the </w:t>
      </w:r>
      <w:r w:rsidRPr="00DE4879">
        <w:t>crossover operator</w:t>
      </w:r>
      <w:r>
        <w:t xml:space="preserve">. </w:t>
      </w:r>
      <w:r w:rsidR="002252DA">
        <w:t>Though not as fully fledged as the variat</w:t>
      </w:r>
      <w:r w:rsidR="00062CEE">
        <w:t>ions</w:t>
      </w:r>
      <w:r w:rsidR="002252DA">
        <w:t xml:space="preserve"> found in </w:t>
      </w:r>
      <w:r w:rsidR="002252DA" w:rsidRPr="00656154">
        <w:rPr>
          <w:b/>
          <w:bCs/>
        </w:rPr>
        <w:t>Section 2.4.2</w:t>
      </w:r>
      <w:r w:rsidR="002252DA">
        <w:t xml:space="preserve">, there exists some minor variations in the way </w:t>
      </w:r>
      <w:r>
        <w:t xml:space="preserve">genetic crossovers can be implemented in </w:t>
      </w:r>
      <w:r w:rsidR="002252DA">
        <w:t>the GA</w:t>
      </w:r>
      <w:r>
        <w:t xml:space="preserve">. </w:t>
      </w:r>
      <w:r w:rsidR="000713FB">
        <w:t>The two most common methods are</w:t>
      </w:r>
      <w:r>
        <w:t xml:space="preserve"> </w:t>
      </w:r>
      <w:r w:rsidR="000713FB">
        <w:t>single- and double-point</w:t>
      </w:r>
      <w:r>
        <w:t xml:space="preserve"> </w:t>
      </w:r>
      <w:r w:rsidR="00C955C5">
        <w:t>crossover</w:t>
      </w:r>
      <w:r w:rsidR="000713FB">
        <w:t>. In single point crossover, a random swap point is chosen along the chromosomes of the 2 parents and their genetic code from that point onwards is swapped in order to create 2 children. Double point crossover operates the same except the genetic code between two points are swapped.</w:t>
      </w:r>
      <w:r w:rsidR="00A970BD">
        <w:t xml:space="preserve"> Other example variations include Uniform </w:t>
      </w:r>
      <w:r w:rsidR="00062CEE">
        <w:t>C</w:t>
      </w:r>
      <w:r w:rsidR="00A970BD">
        <w:t xml:space="preserve">rossover, 3 </w:t>
      </w:r>
      <w:r w:rsidR="00062CEE">
        <w:t>P</w:t>
      </w:r>
      <w:r w:rsidR="00A970BD">
        <w:t xml:space="preserve">oint </w:t>
      </w:r>
      <w:r w:rsidR="00062CEE">
        <w:t>C</w:t>
      </w:r>
      <w:r w:rsidR="00A970BD">
        <w:t xml:space="preserve">rossover, and </w:t>
      </w:r>
      <w:r w:rsidR="00062CEE">
        <w:t>C</w:t>
      </w:r>
      <w:r w:rsidR="00A970BD">
        <w:t xml:space="preserve">ycle </w:t>
      </w:r>
      <w:r w:rsidR="00062CEE">
        <w:t>C</w:t>
      </w:r>
      <w:r w:rsidR="00A970BD">
        <w:t xml:space="preserve">rossover </w:t>
      </w:r>
      <w:r w:rsidR="00A970BD">
        <w:fldChar w:fldCharType="begin"/>
      </w:r>
      <w:r w:rsidR="00A970BD">
        <w:instrText xml:space="preserve"> ADDIN ZOTERO_ITEM CSL_CITATION {"citationID":"AuH7M1kq","properties":{"formattedCitation":"(Mirjalili, 2019a)","plainCitation":"(Mirjalili, 2019a)","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A970BD">
        <w:fldChar w:fldCharType="separate"/>
      </w:r>
      <w:r w:rsidR="00A970BD" w:rsidRPr="00A970BD">
        <w:t>(Mirjalili, 2019a)</w:t>
      </w:r>
      <w:r w:rsidR="00A970BD">
        <w:fldChar w:fldCharType="end"/>
      </w:r>
      <w:r w:rsidR="00A970BD">
        <w:t>.</w:t>
      </w:r>
    </w:p>
    <w:p w14:paraId="40C072D8" w14:textId="77777777" w:rsidR="00A970BD" w:rsidRDefault="00A970BD" w:rsidP="00A970BD">
      <w:pPr>
        <w:pStyle w:val="content"/>
        <w:keepNext/>
      </w:pPr>
      <w:r w:rsidRPr="00C52C55">
        <w:rPr>
          <w:noProof/>
        </w:rPr>
        <w:drawing>
          <wp:inline distT="0" distB="0" distL="0" distR="0" wp14:anchorId="4361B2DF" wp14:editId="1617E6FC">
            <wp:extent cx="5144218" cy="2314898"/>
            <wp:effectExtent l="0" t="0" r="0" b="952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5"/>
                    <a:stretch>
                      <a:fillRect/>
                    </a:stretch>
                  </pic:blipFill>
                  <pic:spPr>
                    <a:xfrm>
                      <a:off x="0" y="0"/>
                      <a:ext cx="5144218" cy="2314898"/>
                    </a:xfrm>
                    <a:prstGeom prst="rect">
                      <a:avLst/>
                    </a:prstGeom>
                  </pic:spPr>
                </pic:pic>
              </a:graphicData>
            </a:graphic>
          </wp:inline>
        </w:drawing>
      </w:r>
    </w:p>
    <w:p w14:paraId="78C1C8C0" w14:textId="711597C8" w:rsidR="00A970BD" w:rsidRDefault="00A970BD" w:rsidP="00A970BD">
      <w:pPr>
        <w:pStyle w:val="Caption"/>
        <w:jc w:val="center"/>
      </w:pPr>
      <w:bookmarkStart w:id="48" w:name="_Toc104302610"/>
      <w:r>
        <w:t xml:space="preserve">Figure </w:t>
      </w:r>
      <w:r>
        <w:fldChar w:fldCharType="begin"/>
      </w:r>
      <w:r>
        <w:instrText xml:space="preserve"> SEQ Figure \* ARABIC </w:instrText>
      </w:r>
      <w:r>
        <w:fldChar w:fldCharType="separate"/>
      </w:r>
      <w:r w:rsidR="003967A1">
        <w:rPr>
          <w:noProof/>
        </w:rPr>
        <w:t>9</w:t>
      </w:r>
      <w:r>
        <w:fldChar w:fldCharType="end"/>
      </w:r>
      <w:r>
        <w:t xml:space="preserve">: GA </w:t>
      </w:r>
      <w:r w:rsidR="005E1267">
        <w:t xml:space="preserve">– </w:t>
      </w:r>
      <w:r>
        <w:t>Crossover Operator</w:t>
      </w:r>
      <w:bookmarkEnd w:id="48"/>
    </w:p>
    <w:p w14:paraId="5C30BEF5" w14:textId="77777777" w:rsidR="00FA7FD1" w:rsidRPr="00FA7FD1" w:rsidRDefault="00FA7FD1" w:rsidP="00FA7FD1">
      <w:pPr>
        <w:pStyle w:val="content"/>
      </w:pPr>
    </w:p>
    <w:p w14:paraId="5E76EF6A" w14:textId="78487AC6" w:rsidR="00FA7FD1" w:rsidRDefault="00FA7FD1" w:rsidP="00FA7FD1">
      <w:pPr>
        <w:pStyle w:val="content"/>
      </w:pPr>
    </w:p>
    <w:p w14:paraId="0F9B00FC" w14:textId="2A90F519" w:rsidR="009F2805" w:rsidRDefault="009F2805" w:rsidP="00CF6381">
      <w:pPr>
        <w:pStyle w:val="Heading3"/>
      </w:pPr>
      <w:bookmarkStart w:id="49" w:name="_Toc104302690"/>
      <w:r>
        <w:t>GA Enhancers</w:t>
      </w:r>
      <w:bookmarkEnd w:id="49"/>
    </w:p>
    <w:p w14:paraId="4D04B50B" w14:textId="21F81E0F" w:rsidR="009F2805" w:rsidRDefault="009F2805" w:rsidP="009F2805">
      <w:r>
        <w:t>Many extensions that layer over the basic GA operation to improve its functionality</w:t>
      </w:r>
      <w:r w:rsidRPr="0025017D">
        <w:t xml:space="preserve"> </w:t>
      </w:r>
      <w:r>
        <w:t xml:space="preserve">have been implemented such as assigning dominant and recessive genes, and the concept of niche and speciation. Two of the most popular ones in use today are Elitism and Steady-State </w:t>
      </w:r>
      <w:r>
        <w:fldChar w:fldCharType="begin"/>
      </w:r>
      <w:r>
        <w:instrText xml:space="preserve"> ADDIN ZOTERO_ITEM CSL_CITATION {"citationID":"afnqmAmF","properties":{"formattedCitation":"(Assareh et al., 2010; Johnson &amp; Rahmat-Samii, 1997)","plainCitation":"(Assareh et al., 2010; Johnson &amp; Rahmat-Samii, 1997)","noteIndex":0},"citationItems":[{"id":497,"uris":["http://zotero.org/users/7139034/items/9YT67MEM"],"itemData":{"id":497,"type":"article-journal","abstract":"This paper presents application of PSO (Particle Swarm Optimization) and GA (Genetic Algorithm) techniques to estimate oil demand in Iran, based on socio-economic indicators. The models are developed in two forms (exponential and linear) and applied to forecast oil demand in Iran. PSO–DEM and GA–DEM (PSO and GA demand estimation models) are developed to estimate the future oil demand values based on population, GDP (gross domestic product), import and export data. Oil consumption in Iran from 1981 to 2005 is considered as the case of this study. The available data is partly used for finding the optimal, or near optimal values of the weighting parameters (1981–1999) and partly for testing the models (2000–2005). For the best results of GA, the average relative errors on testing data were 2.83% and 1.72% for GA–DEMexponential and GA–DEMlinear, respectively. The corresponding values for PSO were 1.40% and 1.36% for PSO–DEMexponential and PSO–DEMlinear, respectively. Oil demand in Iran is forecasted up to year 2030.","collection-title":"The 3rd International Conference on Sustainable Energy and Environmental Protection, SEEP 2009","container-title":"Energy","DOI":"10.1016/j.energy.2010.07.043","ISSN":"0360-5442","issue":"12","journalAbbreviation":"Energy","language":"en","page":"5223-5229","source":"ScienceDirect","title":"Application of PSO (particle swarm optimization) and GA (genetic algorithm) techniques on demand estimation of oil in Iran","volume":"35","author":[{"family":"Assareh","given":"E."},{"family":"Behrang","given":"M. A."},{"family":"Assari","given":"M. R."},{"family":"Ghanbarzadeh","given":"A."}],"issued":{"date-parts":[["2010",12,1]]}}},{"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fldChar w:fldCharType="separate"/>
      </w:r>
      <w:r w:rsidRPr="00317C55">
        <w:t>(Assareh et al., 2010; Johnson &amp; Rahmat-Samii, 1997)</w:t>
      </w:r>
      <w:r>
        <w:fldChar w:fldCharType="end"/>
      </w:r>
      <w:r>
        <w:t>. The natural inspiration for these ties back into the idea of ‘survival of the fittest in which fitter individuals are preserved, carrying on for longer than their weaker contemporaries.</w:t>
      </w:r>
    </w:p>
    <w:p w14:paraId="46A5E969" w14:textId="5598D921" w:rsidR="005E6CF4" w:rsidRDefault="005E6CF4" w:rsidP="009F2805"/>
    <w:p w14:paraId="63CEBB80" w14:textId="77777777" w:rsidR="00642096" w:rsidRPr="00A41716" w:rsidRDefault="00642096" w:rsidP="009F2805"/>
    <w:p w14:paraId="48A24CD3" w14:textId="77777777" w:rsidR="009F2805" w:rsidRDefault="009F2805" w:rsidP="00CF6381">
      <w:pPr>
        <w:pStyle w:val="Heading4"/>
      </w:pPr>
      <w:r>
        <w:lastRenderedPageBreak/>
        <w:t xml:space="preserve">Elitism </w:t>
      </w:r>
    </w:p>
    <w:p w14:paraId="156A0EBA" w14:textId="7B413B21" w:rsidR="009F2805" w:rsidRDefault="009F2805" w:rsidP="009F2805">
      <w:r>
        <w:t>Due to the stochastic nature of the GA, it is possible for the next generation to have a best individual with lower fitness than the preceding generation’s best representative. Elitism is a technique, developed to address this concern, in which the fittest ‘elite percentage’ of a generation is retained into the next generation. In this experiment, when elitism is used, for each iteration, the members of the population are evaluated and ordered by their score. Then, the top-scoring group, whose size is decided by the elite percentage assigned for the operation, is kept intact while the others are replaced by their children</w:t>
      </w:r>
      <w:r w:rsidR="00B21806">
        <w:t xml:space="preserve"> </w:t>
      </w:r>
      <w:r w:rsidR="00B21806">
        <w:fldChar w:fldCharType="begin"/>
      </w:r>
      <w:r w:rsidR="00B21806">
        <w:instrText xml:space="preserve"> ADDIN ZOTERO_ITEM CSL_CITATION {"citationID":"yRgh2ZKB","properties":{"formattedCitation":"(Johnson &amp; Rahmat-Samii, 1997)","plainCitation":"(Johnson &amp; Rahmat-Samii, 1997)","noteIndex":0},"citationItems":[{"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rsidR="00B21806">
        <w:fldChar w:fldCharType="separate"/>
      </w:r>
      <w:r w:rsidR="00B21806" w:rsidRPr="00B21806">
        <w:t>(Johnson &amp; Rahmat-Samii, 1997)</w:t>
      </w:r>
      <w:r w:rsidR="00B21806">
        <w:fldChar w:fldCharType="end"/>
      </w:r>
      <w:r>
        <w:t>.</w:t>
      </w:r>
    </w:p>
    <w:p w14:paraId="210EA539" w14:textId="77777777" w:rsidR="009F2805" w:rsidRPr="00317C55" w:rsidRDefault="009F2805" w:rsidP="009F2805"/>
    <w:p w14:paraId="20C3A168" w14:textId="77777777" w:rsidR="009F2805" w:rsidRDefault="009F2805" w:rsidP="00CF6381">
      <w:pPr>
        <w:pStyle w:val="Heading4"/>
      </w:pPr>
      <w:r>
        <w:t>Steady-State (SS)</w:t>
      </w:r>
    </w:p>
    <w:p w14:paraId="161797E7" w14:textId="5BB7F263" w:rsidR="009F2805" w:rsidRPr="009F2805" w:rsidRDefault="009F2805" w:rsidP="008E5FB7">
      <w:r>
        <w:t xml:space="preserve">This function </w:t>
      </w:r>
      <w:r w:rsidR="00D109B4">
        <w:t>tak</w:t>
      </w:r>
      <w:r w:rsidR="00D109B4">
        <w:t>es</w:t>
      </w:r>
      <w:r w:rsidR="00D109B4">
        <w:t xml:space="preserve"> the elitist approach even further</w:t>
      </w:r>
      <w:r w:rsidR="00D109B4">
        <w:t xml:space="preserve"> and </w:t>
      </w:r>
      <w:r>
        <w:t xml:space="preserve">can be thought of as the overlapping of generations. </w:t>
      </w:r>
      <w:r w:rsidR="004673A0">
        <w:t>In SS, when offspring are made, rather than replacing their parents, they replace the members of the population that are the lowest in fitness</w:t>
      </w:r>
      <w:r>
        <w:t xml:space="preserve">. </w:t>
      </w:r>
      <w:r w:rsidR="004673A0">
        <w:t xml:space="preserve">“The result is a more aggressive search that in practice is often quite affective” </w:t>
      </w:r>
      <w:r w:rsidR="004673A0">
        <w:fldChar w:fldCharType="begin"/>
      </w:r>
      <w:r w:rsidR="004673A0">
        <w:instrText xml:space="preserve"> ADDIN ZOTERO_ITEM CSL_CITATION {"citationID":"G8kLDvMy","properties":{"formattedCitation":"(Whitley, 1994)","plainCitation":"(Whitley, 1994)","noteIndex":0},"citationItems":[{"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4673A0">
        <w:fldChar w:fldCharType="separate"/>
      </w:r>
      <w:r w:rsidR="004673A0" w:rsidRPr="004673A0">
        <w:t>(Whitley, 1994)</w:t>
      </w:r>
      <w:r w:rsidR="004673A0">
        <w:fldChar w:fldCharType="end"/>
      </w:r>
      <w:r>
        <w:t xml:space="preserve">. There are a few methods of implementing SS. One method is by storing the new child generation in a separate list and then overriding selected parents with those in the new, fitter individuals. Another method is by appending the children to the end of the parent's list, temporarily creating an enlarged population size. Then, using </w:t>
      </w:r>
      <w:r w:rsidR="00642096">
        <w:t>their evaluation scores</w:t>
      </w:r>
      <w:r>
        <w:t xml:space="preserve">, </w:t>
      </w:r>
      <w:r w:rsidR="00642096">
        <w:t xml:space="preserve">weaker </w:t>
      </w:r>
      <w:r>
        <w:t xml:space="preserve">members </w:t>
      </w:r>
      <w:r w:rsidR="00642096">
        <w:t xml:space="preserve">of this extended population </w:t>
      </w:r>
      <w:r>
        <w:t>are removed until the population size returns to its origin</w:t>
      </w:r>
      <w:r w:rsidR="00642096">
        <w:t>.</w:t>
      </w:r>
      <w:r w:rsidR="00226314">
        <w:t xml:space="preserve"> It should also be noted that since the </w:t>
      </w:r>
      <w:r w:rsidR="00642096">
        <w:t>Elitism</w:t>
      </w:r>
      <w:r w:rsidR="00226314">
        <w:t xml:space="preserve"> </w:t>
      </w:r>
      <w:r w:rsidR="00642096">
        <w:t xml:space="preserve">also </w:t>
      </w:r>
      <w:r w:rsidR="00226314">
        <w:t xml:space="preserve">aims to retain the best of each generation for the next, </w:t>
      </w:r>
      <w:r w:rsidR="00642096">
        <w:t xml:space="preserve">the </w:t>
      </w:r>
      <w:r w:rsidR="00226314">
        <w:t>combined use of SS and Elitism brings redundancy</w:t>
      </w:r>
      <w:r w:rsidR="00642096">
        <w:fldChar w:fldCharType="begin"/>
      </w:r>
      <w:r w:rsidR="00642096">
        <w:instrText xml:space="preserve"> ADDIN ZOTERO_ITEM CSL_CITATION {"citationID":"CJUZBJ2X","properties":{"formattedCitation":"(Johnson &amp; Rahmat-Samii, 1997)","plainCitation":"(Johnson &amp; Rahmat-Samii, 1997)","noteIndex":0},"citationItems":[{"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rsidR="00642096">
        <w:fldChar w:fldCharType="separate"/>
      </w:r>
      <w:r w:rsidR="00642096" w:rsidRPr="00226314">
        <w:t>(Johnson &amp; Rahmat-Samii, 1997)</w:t>
      </w:r>
      <w:r w:rsidR="00642096">
        <w:fldChar w:fldCharType="end"/>
      </w:r>
      <w:r w:rsidR="00226314">
        <w:t>.</w:t>
      </w:r>
      <w:r>
        <w:t xml:space="preserve"> </w:t>
      </w:r>
    </w:p>
    <w:p w14:paraId="58C77531" w14:textId="7BDBA92D" w:rsidR="00404FB2" w:rsidRDefault="00404FB2" w:rsidP="00404FB2"/>
    <w:p w14:paraId="34F61E3B" w14:textId="77777777" w:rsidR="00642096" w:rsidRPr="00404FB2" w:rsidRDefault="00642096" w:rsidP="00404FB2"/>
    <w:p w14:paraId="737FD7AD" w14:textId="4A525F1F" w:rsidR="001F0B14" w:rsidRDefault="00404FB2" w:rsidP="00CF6381">
      <w:pPr>
        <w:pStyle w:val="Heading3"/>
      </w:pPr>
      <w:bookmarkStart w:id="50" w:name="_Toc104302691"/>
      <w:r>
        <w:t>Particle Swarm Optimization (PSO) overview</w:t>
      </w:r>
      <w:bookmarkEnd w:id="50"/>
    </w:p>
    <w:p w14:paraId="7DAF2E28" w14:textId="17CCB838" w:rsidR="00EE1180" w:rsidRDefault="001F0B14" w:rsidP="001F0B14">
      <w:pPr>
        <w:pStyle w:val="content"/>
      </w:pPr>
      <w:r>
        <w:t xml:space="preserve">Original models of the PSO aiming to imitate bird movement, found that their models were too rigid. The flocks they studied were able to follow the general flow of the group but were found to often change directions suddenly through observed scattering and regrouping behaviours. Simply programming particles to follow one another could not capture this element of “craziness” because then the group would quickly settle on a unanimous, unchanging direction </w:t>
      </w:r>
      <w:r>
        <w:fldChar w:fldCharType="begin"/>
      </w:r>
      <w:r w:rsidR="00472CBB">
        <w:instrText xml:space="preserve"> ADDIN ZOTERO_ITEM CSL_CITATION {"citationID":"y2SElQvs","properties":{"formattedCitation":"(J. Kennedy &amp; Eberhart, 1995)","plainCitation":"(J. Kennedy &amp; Eberhart, 1995)","dontUpdate":true,"noteIndex":0},"citationItems":[{"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ames F."},{"family":"Eberhart","given":"Russell C."}],"issued":{"date-parts":[["1995",11]]}}}],"schema":"https://github.com/citation-style-language/schema/raw/master/csl-citation.json"} </w:instrText>
      </w:r>
      <w:r>
        <w:fldChar w:fldCharType="separate"/>
      </w:r>
      <w:r w:rsidRPr="001F0B14">
        <w:t>(Kennedy &amp; Eberhart, 1995)</w:t>
      </w:r>
      <w:r>
        <w:fldChar w:fldCharType="end"/>
      </w:r>
      <w:r>
        <w:t>.</w:t>
      </w:r>
      <w:r w:rsidR="00A832DA">
        <w:t xml:space="preserve"> Through refinement, </w:t>
      </w:r>
      <w:r w:rsidR="00A832DA" w:rsidRPr="001F0B14">
        <w:lastRenderedPageBreak/>
        <w:t>Kennedy &amp; Eberhart</w:t>
      </w:r>
      <w:r w:rsidR="00A832DA">
        <w:t xml:space="preserve"> (1995) settled on the two most important PSO variables still in use today: </w:t>
      </w:r>
      <w:r w:rsidR="00A832DA" w:rsidRPr="00A832DA">
        <w:rPr>
          <w:i/>
          <w:iCs/>
        </w:rPr>
        <w:t>pbest</w:t>
      </w:r>
      <w:r w:rsidR="00A832DA">
        <w:t xml:space="preserve"> and </w:t>
      </w:r>
      <w:r w:rsidR="00A832DA" w:rsidRPr="00A832DA">
        <w:rPr>
          <w:i/>
          <w:iCs/>
        </w:rPr>
        <w:t>gbest</w:t>
      </w:r>
      <w:r w:rsidR="00A832DA">
        <w:t xml:space="preserve">. </w:t>
      </w:r>
    </w:p>
    <w:p w14:paraId="1A554A40" w14:textId="77777777" w:rsidR="00EE1180" w:rsidRDefault="00EE1180" w:rsidP="001F0B14">
      <w:pPr>
        <w:pStyle w:val="content"/>
      </w:pPr>
    </w:p>
    <w:p w14:paraId="4C9D8B36" w14:textId="615F70DF" w:rsidR="00A832DA" w:rsidRPr="005D59A9" w:rsidRDefault="00A832DA" w:rsidP="001F0B14">
      <w:pPr>
        <w:pStyle w:val="content"/>
      </w:pPr>
      <w:r>
        <w:t xml:space="preserve">The </w:t>
      </w:r>
      <w:r w:rsidRPr="00A832DA">
        <w:rPr>
          <w:i/>
          <w:iCs/>
        </w:rPr>
        <w:t>pbest</w:t>
      </w:r>
      <w:r>
        <w:t xml:space="preserve"> is </w:t>
      </w:r>
      <w:r w:rsidR="00AD23BC">
        <w:t xml:space="preserve">the </w:t>
      </w:r>
      <w:r>
        <w:t>best solution found by the particle throughout its</w:t>
      </w:r>
      <w:r w:rsidR="00642096">
        <w:t xml:space="preserve"> own</w:t>
      </w:r>
      <w:r>
        <w:t xml:space="preserve"> history. It serves as the particle</w:t>
      </w:r>
      <w:r w:rsidR="00573F64">
        <w:t>’</w:t>
      </w:r>
      <w:r>
        <w:t>s memory, and it is used to simulate independent thinking for each particle</w:t>
      </w:r>
      <w:r w:rsidR="00EE1180">
        <w:t xml:space="preserve">. Particle </w:t>
      </w:r>
      <w:r w:rsidR="00EE1180" w:rsidRPr="00EE1180">
        <w:rPr>
          <w:i/>
          <w:iCs/>
        </w:rPr>
        <w:t>exploratio</w:t>
      </w:r>
      <w:r w:rsidR="00EE1180">
        <w:rPr>
          <w:i/>
          <w:iCs/>
        </w:rPr>
        <w:t>n</w:t>
      </w:r>
      <w:r w:rsidR="00EE1180">
        <w:t xml:space="preserve"> is carried out through </w:t>
      </w:r>
      <w:r w:rsidR="00AD23BC">
        <w:t xml:space="preserve">the </w:t>
      </w:r>
      <w:r w:rsidR="00EE1180">
        <w:t xml:space="preserve">combined use of this variable and </w:t>
      </w:r>
      <w:r w:rsidR="00642096">
        <w:t xml:space="preserve">the </w:t>
      </w:r>
      <w:r w:rsidR="00EE1180">
        <w:t>application of particle inertia</w:t>
      </w:r>
      <w:r>
        <w:t>.</w:t>
      </w:r>
      <w:r w:rsidR="005D59A9">
        <w:t xml:space="preserve"> The </w:t>
      </w:r>
      <w:r w:rsidR="005D59A9" w:rsidRPr="005D59A9">
        <w:rPr>
          <w:i/>
          <w:iCs/>
        </w:rPr>
        <w:t>gbest</w:t>
      </w:r>
      <w:r w:rsidR="00AD23BC" w:rsidRPr="00AD23BC">
        <w:t>,</w:t>
      </w:r>
      <w:r w:rsidR="005D59A9">
        <w:t xml:space="preserve"> on the other hand</w:t>
      </w:r>
      <w:r w:rsidR="00AD23BC">
        <w:t>,</w:t>
      </w:r>
      <w:r w:rsidR="005D59A9">
        <w:t xml:space="preserve"> is the collective best solution found globally in the algorithm’s history across all particles</w:t>
      </w:r>
      <w:r w:rsidR="00EE1180">
        <w:t xml:space="preserve">. </w:t>
      </w:r>
      <w:r w:rsidR="00AD23BC">
        <w:t>This variable is used in</w:t>
      </w:r>
      <w:r w:rsidR="00EE1180">
        <w:t xml:space="preserve"> the </w:t>
      </w:r>
      <w:r w:rsidR="00EE1180" w:rsidRPr="00642096">
        <w:rPr>
          <w:i/>
          <w:iCs/>
        </w:rPr>
        <w:t>exploitation</w:t>
      </w:r>
      <w:r w:rsidR="00EE1180">
        <w:t xml:space="preserve"> process allowing particles to converge on the optimum solution </w:t>
      </w:r>
      <w:r w:rsidR="00EE1180">
        <w:fldChar w:fldCharType="begin"/>
      </w:r>
      <w:r w:rsidR="00EE1180">
        <w:instrText xml:space="preserve"> ADDIN ZOTERO_ITEM CSL_CITATION {"citationID":"ZDfM2OmW","properties":{"formattedCitation":"(Thangaraj et al., 2011)","plainCitation":"(Thangaraj et al., 2011)","noteIndex":0},"citationItems":[{"id":384,"uris":["http://zotero.org/users/7139034/items/2I4E6ZIG"],"itemData":{"id":384,"type":"article-journal","abstract":"Metaheuristic optimization algorithms have become popular choice for solving complex and intricate problems which are otherwise difficult to solve by traditional methods. In the present study an attempt is made to review the hybrid optimization techniques in which one main algorithm is a well known metaheuristic; particle swarm optimization or PSO. Hybridization is a method of combining two (or more) techniques in a judicious manner such that the resulting algorithm contains the positive features of both (or all) the algorithms. Depending on the algorithm/s used we made three classifications as (i) Hybridization of PSO and genetic algorithms (ii) Hybridization of PSO with differential evolution and (iii) Hybridization of PSO with other techniques. Where, other techniques include various local and global search methods. Besides giving the review we also show a comparison of three hybrid PSO algorithms; hybrid differential evolution particle swarm optimization (DE-PSO), adaptive mutation particle swarm optimization (AMPSO) and hybrid genetic algorithm particle swarm optimization (GA-PSO) on a test suite of nine conventional benchmark problems.","container-title":"Applied Mathematics and Computation","DOI":"10.1016/j.amc.2010.12.053","ISSN":"0096-3003","issue":"12","journalAbbreviation":"Applied Mathematics and Computation","language":"en","page":"5208-5226","source":"ScienceDirect","title":"Particle swarm optimization: Hybridization perspectives and experimental illustrations","title-short":"Particle swarm optimization","volume":"217","author":[{"family":"Thangaraj","given":"Radha"},{"family":"Pant","given":"Millie"},{"family":"Abraham","given":"Ajith"},{"family":"Bouvry","given":"Pascal"}],"issued":{"date-parts":[["2011",2,15]]}}}],"schema":"https://github.com/citation-style-language/schema/raw/master/csl-citation.json"} </w:instrText>
      </w:r>
      <w:r w:rsidR="00EE1180">
        <w:fldChar w:fldCharType="separate"/>
      </w:r>
      <w:r w:rsidR="00EE1180" w:rsidRPr="00EE1180">
        <w:t>(Thangaraj et al., 2011)</w:t>
      </w:r>
      <w:r w:rsidR="00EE1180">
        <w:fldChar w:fldCharType="end"/>
      </w:r>
      <w:r w:rsidR="005D59A9">
        <w:t>.</w:t>
      </w:r>
      <w:r w:rsidR="00656154">
        <w:t xml:space="preserve"> As mentioned briefly in </w:t>
      </w:r>
      <w:r w:rsidR="00656154" w:rsidRPr="00656154">
        <w:rPr>
          <w:b/>
          <w:bCs/>
        </w:rPr>
        <w:t>Section 2.3</w:t>
      </w:r>
      <w:r w:rsidR="00656154">
        <w:t xml:space="preserve">, </w:t>
      </w:r>
      <w:r w:rsidR="009A7C53">
        <w:t>these processes of exploration and exploitation need to be balanced as a concern shown toward local vs global optimums.</w:t>
      </w:r>
    </w:p>
    <w:p w14:paraId="23E14262" w14:textId="75BE41BF" w:rsidR="001F0B14" w:rsidRDefault="001F0B14" w:rsidP="001F0B14">
      <w:pPr>
        <w:pStyle w:val="content"/>
      </w:pPr>
    </w:p>
    <w:p w14:paraId="1EED3493" w14:textId="5069D99B" w:rsidR="00642096" w:rsidRDefault="00642096" w:rsidP="001F0B14">
      <w:pPr>
        <w:pStyle w:val="content"/>
      </w:pPr>
      <w:r w:rsidRPr="00642096">
        <w:rPr>
          <w:i/>
          <w:iCs/>
        </w:rPr>
        <w:t>Particle</w:t>
      </w:r>
      <w:r>
        <w:t xml:space="preserve"> </w:t>
      </w:r>
      <w:r>
        <w:rPr>
          <w:i/>
          <w:iCs/>
        </w:rPr>
        <w:t>I</w:t>
      </w:r>
      <w:r w:rsidRPr="00B73B02">
        <w:rPr>
          <w:i/>
          <w:iCs/>
        </w:rPr>
        <w:t>nertia</w:t>
      </w:r>
      <w:r>
        <w:t xml:space="preserve"> is an important concept in the workings of the PSO. </w:t>
      </w:r>
      <w:r w:rsidRPr="00DB5B56">
        <w:t>Das et al.</w:t>
      </w:r>
      <w:r>
        <w:t xml:space="preserve"> </w:t>
      </w:r>
      <w:r>
        <w:fldChar w:fldCharType="begin"/>
      </w:r>
      <w:r>
        <w:instrText xml:space="preserve"> ADDIN ZOTERO_ITEM CSL_CITATION {"citationID":"0u5VPj5A","properties":{"formattedCitation":"(Das et al., 2008)","plainCitation":"(Das et al., 2008)","dontUpdate":true,"noteIndex":0},"citationItems":[{"id":389,"uris":["http://zotero.org/users/7139034/items/IEB39IE9"],"itemData":{"id":389,"type":"chapter","abstract":"SummarySince the beginning of the nineteenth century, a significant evolution in optimization theory has been noticed. Classical linear programming and traditional non-linear optimization techniques such as Lagrange’s Multiplier, Bellman’s principle and Pontyagrin’s principle were prevalent until this century. Unfortunately, these derivative based optimization techniques can no longer be used to determine the optima on rough non-linear surfaces. One solution to this problem has already been put forward by the evolutionary algorithms research community. Genetic algorithm (GA), enunciated by Holland, is one such popular algorithm. This chapter provides two recent algorithms for evolutionary optimization – well known as particle swarm optimization (PSO) and differential evolution (DE). The algorithms are inspired by biological and sociological motivations and can take care of optimality on rough, discontinuous and multimodal surfaces. The chapter explores several schemes for controlling the convergence behaviors of PSO and DE by a judicious selection of their parameters. Special emphasis is given on the hybridizations of PSO and DE algorithms with other soft computing tools. The article finally discusses the mutual synergy of PSO with DE leading to a more powerful global search algorithm and its practical applications.","collection-title":"Studies in Computational Intelligence","container-title":"Advances of Computational Intelligence in Industrial Systems","event-place":"Berlin, Heidelberg","ISBN":"978-3-540-78297-1","language":"en","note":"DOI: 10.1007/978-3-540-78297-1_1","page":"1-38","publisher":"Springer","publisher-place":"Berlin, Heidelberg","source":"Springer Link","title":"Particle Swarm Optimization and Differential Evolution Algorithms: Technical Analysis, Applications and Hybridization Perspectives","title-short":"Particle Swarm Optimization and Differential Evolution Algorithms","URL":"https://doi.org/10.1007/978-3-540-78297-1_1","author":[{"family":"Das","given":"Swagatam"},{"family":"Abraham","given":"Ajith"},{"family":"Konar","given":"Amit"}],"editor":[{"family":"Liu","given":"Ying"},{"family":"Sun","given":"Aixin"},{"family":"Loh","given":"Han Tong"},{"family":"Lu","given":"Wen Feng"},{"family":"Lim","given":"Ee-Peng"}],"accessed":{"date-parts":[["2022",1,6]]},"issued":{"date-parts":[["2008"]]}}}],"schema":"https://github.com/citation-style-language/schema/raw/master/csl-citation.json"} </w:instrText>
      </w:r>
      <w:r>
        <w:fldChar w:fldCharType="separate"/>
      </w:r>
      <w:r w:rsidRPr="00DB5B56">
        <w:t>(2008)</w:t>
      </w:r>
      <w:r>
        <w:fldChar w:fldCharType="end"/>
      </w:r>
      <w:r>
        <w:t xml:space="preserve"> argue that the concept of velocity, used for calculating particle movement through the search space, is rendered completely void if there is no inertia included in the calculation. As suggested by its title, inertia is a mechanism, through which, a particle keeps some record of its past velocity to be applied when calculating its current velocity. This mechanism is managed by the inertia weight </w:t>
      </w:r>
      <m:oMath>
        <m:r>
          <m:rPr>
            <m:sty m:val="p"/>
          </m:rPr>
          <w:rPr>
            <w:rFonts w:ascii="Cambria Math" w:hAnsi="Cambria Math"/>
          </w:rPr>
          <m:t>ω</m:t>
        </m:r>
      </m:oMath>
      <w:r>
        <w:t xml:space="preserve">, which is typically set to higher values </w:t>
      </w:r>
      <m:oMath>
        <m:r>
          <m:rPr>
            <m:sty m:val="p"/>
          </m:rPr>
          <w:rPr>
            <w:rFonts w:ascii="Cambria Math" w:hAnsi="Cambria Math"/>
          </w:rPr>
          <m:t>( ≥3)</m:t>
        </m:r>
      </m:oMath>
      <w:r>
        <w:t xml:space="preserve"> like 0.8 </w:t>
      </w:r>
      <w:r>
        <w:fldChar w:fldCharType="begin"/>
      </w:r>
      <w:r>
        <w:instrText xml:space="preserve"> ADDIN ZOTERO_ITEM CSL_CITATION {"citationID":"9GcgTW33","properties":{"formattedCitation":"(Shi &amp; Eberhart, 1998)","plainCitation":"(Shi &amp; Eberhart, 1998)","noteIndex":0},"citationItems":[{"id":606,"uris":["http://zotero.org/users/7139034/items/HDPVPD4W"],"itemData":{"id":606,"type":"paper-conference","abstract":"Evolutionary computation techniques, genetic algorithms, evolutionary strategies and genetic programming are motivated by the evolution of nature. A population of individuals, which encode the problem solutions are manipulated according to the rule of survival of the fittest through \"genetic\" operations, such as mutation, crossover and reproduction. A best solution is evolved through the generations. In contrast to evolutionary computation techniques, Eberhart and Kennedy developed a different algorithm through simulating social behavior (R.C. Eberhart et al., 1996; R.C. Eberhart and J. Kennedy, 1996; J. Kennedy and R.C. Eberhart, 1995; J. Kennedy, 1997). As in other algorithms, a population of individuals exists. This algorithm is called particle swarm optimization (PSO) since it resembles a school of flying birds. In a particle swarm optimizer, instead of using genetic operators, these individuals are \"evolved\" by cooperation and competition among the individuals themselves through generations. Each particle adjusts its flying according to its own flying experience and its companions' flying experience. We introduce a new parameter, called inertia weight, into the original particle swarm optimizer. Simulations have been done to illustrate the significant and effective impact of this new parameter on the particle swarm optimizer.","container-title":"1998 IEEE International Conference on Evolutionary Computation Proceedings. IEEE World Congress on Computational Intelligence (Cat. No.98TH8360)","DOI":"10.1109/ICEC.1998.699146","event":"1998 IEEE International Conference on Evolutionary Computation Proceedings. IEEE World Congress on Computational Intelligence (Cat. No.98TH8360)","page":"69-73","source":"IEEE Xplore","title":"A modified particle swarm optimizer","author":[{"family":"Shi","given":"Yuhui"},{"family":"Eberhart","given":"R.C."}],"issued":{"date-parts":[["1998",5]]}}}],"schema":"https://github.com/citation-style-language/schema/raw/master/csl-citation.json"} </w:instrText>
      </w:r>
      <w:r>
        <w:fldChar w:fldCharType="separate"/>
      </w:r>
      <w:r w:rsidRPr="00D72438">
        <w:t>(Shi &amp; Eberhart, 1998)</w:t>
      </w:r>
      <w:r>
        <w:fldChar w:fldCharType="end"/>
      </w:r>
      <w:r w:rsidRPr="00710D28">
        <w:t>.</w:t>
      </w:r>
      <w:r>
        <w:t xml:space="preserve"> Techniques like simulating raising the viscosity of the environment traversed by the particles, by linearly decreasing from a higher </w:t>
      </w:r>
      <m:oMath>
        <m:r>
          <m:rPr>
            <m:sty m:val="p"/>
          </m:rPr>
          <w:rPr>
            <w:rFonts w:ascii="Cambria Math" w:hAnsi="Cambria Math"/>
          </w:rPr>
          <m:t>ω</m:t>
        </m:r>
        <m:r>
          <w:rPr>
            <w:rFonts w:ascii="Cambria Math" w:hAnsi="Cambria Math"/>
          </w:rPr>
          <m:t>=0.9</m:t>
        </m:r>
      </m:oMath>
      <w:r>
        <w:t xml:space="preserve"> to a lower </w:t>
      </w:r>
      <m:oMath>
        <m:r>
          <m:rPr>
            <m:sty m:val="p"/>
          </m:rPr>
          <w:rPr>
            <w:rFonts w:ascii="Cambria Math" w:hAnsi="Cambria Math"/>
          </w:rPr>
          <m:t>ω=0.4</m:t>
        </m:r>
      </m:oMath>
      <w:r>
        <w:t xml:space="preserve">, have also been found effective </w:t>
      </w:r>
      <w:r>
        <w:fldChar w:fldCharType="begin"/>
      </w:r>
      <w:r>
        <w:instrText xml:space="preserve"> ADDIN ZOTERO_ITEM CSL_CITATION {"citationID":"unmjajd9","properties":{"formattedCitation":"(Shi &amp; Eberhart, 2001)","plainCitation":"(Shi &amp; Eberhart, 2001)","noteIndex":0},"citationItems":[{"id":607,"uris":["http://zotero.org/users/7139034/items/8D78DZEU"],"itemData":{"id":607,"type":"paper-conference","abstract":"A fuzzy system is implemented to dynamically adapt the inertia weight of the particle swarm optimization algorithm (PSO). Three benchmark functions with asymmetric initial range settings are selected as the test functions. The same fuzzy system has been applied to all three test functions with different dimensions. The experimental results illustrate that the fuzzy adaptive PSO is a promising optimization method, which is especially useful for optimization problems with a dynamic environment.","container-title":"Proceedings of the 2001 Congress on Evolutionary Computation (IEEE Cat. No.01TH8546)","DOI":"10.1109/CEC.2001.934377","event":"Proceedings of the 2001 Congress on Evolutionary Computation (IEEE Cat. No.01TH8546)","page":"101-106 vol. 1","source":"IEEE Xplore","title":"Fuzzy adaptive particle swarm optimization","volume":"1","author":[{"family":"Shi","given":"Yuhui"},{"family":"Eberhart","given":"R.C."}],"issued":{"date-parts":[["2001",5]]}}}],"schema":"https://github.com/citation-style-language/schema/raw/master/csl-citation.json"} </w:instrText>
      </w:r>
      <w:r>
        <w:fldChar w:fldCharType="separate"/>
      </w:r>
      <w:r w:rsidRPr="00D72438">
        <w:t>(Shi &amp; Eberhart, 2001)</w:t>
      </w:r>
      <w:r>
        <w:fldChar w:fldCharType="end"/>
      </w:r>
      <w:r w:rsidR="00751FB6">
        <w:t>.</w:t>
      </w:r>
    </w:p>
    <w:p w14:paraId="6BB4DCDA" w14:textId="77777777" w:rsidR="00642096" w:rsidRPr="001F0B14" w:rsidRDefault="00642096" w:rsidP="001F0B14">
      <w:pPr>
        <w:pStyle w:val="content"/>
      </w:pPr>
    </w:p>
    <w:p w14:paraId="6F61CEDC" w14:textId="7E317AF1" w:rsidR="009A7C53" w:rsidRDefault="001F0B14" w:rsidP="00423AFE">
      <w:r>
        <w:t>In the PSO, each member of the swarm is composed of 3</w:t>
      </w:r>
      <w:r w:rsidR="00751FB6">
        <w:t>,</w:t>
      </w:r>
      <w:r>
        <w:t xml:space="preserve"> D-dimensional vectors (D </w:t>
      </w:r>
      <w:r w:rsidR="00751FB6">
        <w:t>bring the number of</w:t>
      </w:r>
      <w:r>
        <w:t xml:space="preserve"> dimensions within the given search space) </w:t>
      </w:r>
      <w:r>
        <w:fldChar w:fldCharType="begin"/>
      </w:r>
      <w:r>
        <w:instrText xml:space="preserve"> ADDIN ZOTERO_ITEM CSL_CITATION {"citationID":"cKuselCv","properties":{"formattedCitation":"(Poli et al., 2007)","plainCitation":"(Poli et al., 2007)","noteIndex":0},"citationItems":[{"id":459,"uris":["http://zotero.org/users/7139034/items/23RBHSX3"],"itemData":{"id":459,"type":"article-journal","abstract":"Particle swarm optimization (PSO) has undergone many changes since its introduction in 1995. As researchers have learned about the technique, they have derived new versions, developed new applications, and published theoretical studies of the effects of the various parameters and aspects of the algorithm. This paper comprises a snapshot of particle swarming from the authors’ perspective, including variations in the algorithm, current and ongoing research, applications and open problems.","container-title":"Swarm Intelligence","DOI":"10.1007/s11721-007-0002-0","ISSN":"1935-3812, 1935-3820","issue":"1","journalAbbreviation":"Swarm Intell","language":"en","page":"33-57","source":"Springer Link","title":"Particle swarm optimization: An overview","title-short":"Particle swarm optimization","volume":"1","author":[{"family":"Poli","given":"Riccardo"},{"family":"Kennedy","given":"James"},{"family":"Blackwell","given":"Tim"}],"issued":{"date-parts":[["2007",6,1]]}}}],"schema":"https://github.com/citation-style-language/schema/raw/master/csl-citation.json"} </w:instrText>
      </w:r>
      <w:r>
        <w:fldChar w:fldCharType="separate"/>
      </w:r>
      <w:r w:rsidRPr="00487814">
        <w:t>(Poli et al., 2007)</w:t>
      </w:r>
      <w:r>
        <w:fldChar w:fldCharType="end"/>
      </w:r>
      <w:r>
        <w:t xml:space="preserve">. These vectors store the particle’s current positio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t xml:space="preserve">, the personal best position or </w:t>
      </w:r>
      <w:r>
        <w:rPr>
          <w:i/>
          <w:iCs/>
        </w:rPr>
        <w:t>pbest</w:t>
      </w:r>
      <w:r>
        <w:t xml:space="preserve"> found in the particle’s histor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t>
                </m:r>
              </m:sub>
            </m:sSub>
          </m:e>
        </m:acc>
      </m:oMath>
      <w:r>
        <w:t xml:space="preserve"> and the particle’s current velocit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t>. At the start of the algorithm, the particles are initiated at random locations within the search space and, using these 3 local variables</w:t>
      </w:r>
      <w:r w:rsidR="00751FB6">
        <w:t>,</w:t>
      </w:r>
      <w:r>
        <w:t xml:space="preserve"> along with a 4</w:t>
      </w:r>
      <w:r w:rsidRPr="001F0B14">
        <w:rPr>
          <w:vertAlign w:val="superscript"/>
        </w:rPr>
        <w:t>th</w:t>
      </w:r>
      <w:r>
        <w:t xml:space="preserve"> vector shared by all particles storing the global best position or </w:t>
      </w:r>
      <w:r w:rsidRPr="001F0B14">
        <w:rPr>
          <w:i/>
          <w:iCs/>
        </w:rPr>
        <w:t>gbest</w:t>
      </w:r>
      <w:r>
        <w:t xml:space="preserve"> found in the entire algorithm histor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g</m:t>
                </m:r>
              </m:sub>
            </m:sSub>
          </m:e>
        </m:acc>
      </m:oMath>
      <w:r>
        <w:t xml:space="preserve">, the particle navigates its search space. </w:t>
      </w:r>
      <w:r w:rsidR="00EE1180">
        <w:t xml:space="preserve">For each iteration of the algorithm, </w:t>
      </w:r>
      <w:r w:rsidR="009A7C53">
        <w:t xml:space="preserve">the </w:t>
      </w:r>
      <w:r w:rsidR="00B87914">
        <w:t>velocity</w:t>
      </w:r>
      <w:r w:rsidR="009A7C53">
        <w:t xml:space="preserve"> for each particle is calculated </w:t>
      </w:r>
      <w:r w:rsidR="00751FB6">
        <w:t>relative to its current velocity (inertia)</w:t>
      </w:r>
      <w:r w:rsidR="009A7C53">
        <w:t xml:space="preserve">, the distance from its </w:t>
      </w:r>
      <w:r w:rsidR="009A7C53" w:rsidRPr="009A7C53">
        <w:rPr>
          <w:i/>
          <w:iCs/>
        </w:rPr>
        <w:t>pbest</w:t>
      </w:r>
      <w:r w:rsidR="00751FB6">
        <w:rPr>
          <w:i/>
          <w:iCs/>
        </w:rPr>
        <w:t>,</w:t>
      </w:r>
      <w:r w:rsidR="009A7C53">
        <w:t xml:space="preserve"> and the distance from its </w:t>
      </w:r>
      <w:r w:rsidR="009A7C53" w:rsidRPr="009A7C53">
        <w:rPr>
          <w:i/>
          <w:iCs/>
        </w:rPr>
        <w:t>gbest</w:t>
      </w:r>
      <w:r w:rsidR="009A7C53">
        <w:t xml:space="preserve">. Then that velocity is used to update the position of the </w:t>
      </w:r>
      <w:r w:rsidR="009A7C53">
        <w:lastRenderedPageBreak/>
        <w:t>particle within the search space. Finally, at the end of each iteration, each particle’s new solution is assessed (</w:t>
      </w:r>
      <w:r w:rsidR="009A7C53" w:rsidRPr="009A7C53">
        <w:rPr>
          <w:b/>
          <w:bCs/>
        </w:rPr>
        <w:t>Equation 2</w:t>
      </w:r>
      <w:r w:rsidR="009A7C53">
        <w:t xml:space="preserve">) and the </w:t>
      </w:r>
      <w:r w:rsidR="009A7C53" w:rsidRPr="009A7C53">
        <w:rPr>
          <w:i/>
          <w:iCs/>
        </w:rPr>
        <w:t>pbest</w:t>
      </w:r>
      <w:r w:rsidR="009A7C53">
        <w:t xml:space="preserve"> and </w:t>
      </w:r>
      <w:r w:rsidR="009A7C53" w:rsidRPr="009A7C53">
        <w:rPr>
          <w:i/>
          <w:iCs/>
        </w:rPr>
        <w:t>gbest</w:t>
      </w:r>
      <w:r w:rsidR="009A7C53">
        <w:t xml:space="preserve"> variables are adjusted accordingly. </w:t>
      </w:r>
      <w:r w:rsidR="00751FB6">
        <w:t>The</w:t>
      </w:r>
      <w:r w:rsidR="009A7C53">
        <w:t xml:space="preserve"> </w:t>
      </w:r>
      <w:r w:rsidR="00D72438">
        <w:t>classical</w:t>
      </w:r>
      <w:r w:rsidR="009A7C53">
        <w:t xml:space="preserve"> velocity calculation equation</w:t>
      </w:r>
      <w:r w:rsidR="00751FB6">
        <w:t xml:space="preserve"> </w:t>
      </w:r>
      <w:r w:rsidR="00751FB6">
        <w:fldChar w:fldCharType="begin"/>
      </w:r>
      <w:r w:rsidR="00751FB6">
        <w:instrText xml:space="preserve"> ADDIN ZOTERO_ITEM CSL_CITATION {"citationID":"FqJwiO7h","properties":{"formattedCitation":"(Das et al., 2008)","plainCitation":"(Das et al., 2008)","noteIndex":0},"citationItems":[{"id":389,"uris":["http://zotero.org/users/7139034/items/IEB39IE9"],"itemData":{"id":389,"type":"chapter","abstract":"SummarySince the beginning of the nineteenth century, a significant evolution in optimization theory has been noticed. Classical linear programming and traditional non-linear optimization techniques such as Lagrange’s Multiplier, Bellman’s principle and Pontyagrin’s principle were prevalent until this century. Unfortunately, these derivative based optimization techniques can no longer be used to determine the optima on rough non-linear surfaces. One solution to this problem has already been put forward by the evolutionary algorithms research community. Genetic algorithm (GA), enunciated by Holland, is one such popular algorithm. This chapter provides two recent algorithms for evolutionary optimization – well known as particle swarm optimization (PSO) and differential evolution (DE). The algorithms are inspired by biological and sociological motivations and can take care of optimality on rough, discontinuous and multimodal surfaces. The chapter explores several schemes for controlling the convergence behaviors of PSO and DE by a judicious selection of their parameters. Special emphasis is given on the hybridizations of PSO and DE algorithms with other soft computing tools. The article finally discusses the mutual synergy of PSO with DE leading to a more powerful global search algorithm and its practical applications.","collection-title":"Studies in Computational Intelligence","container-title":"Advances of Computational Intelligence in Industrial Systems","event-place":"Berlin, Heidelberg","ISBN":"978-3-540-78297-1","language":"en","note":"DOI: 10.1007/978-3-540-78297-1_1","page":"1-38","publisher":"Springer","publisher-place":"Berlin, Heidelberg","source":"Springer Link","title":"Particle Swarm Optimization and Differential Evolution Algorithms: Technical Analysis, Applications and Hybridization Perspectives","title-short":"Particle Swarm Optimization and Differential Evolution Algorithms","URL":"https://doi.org/10.1007/978-3-540-78297-1_1","author":[{"family":"Das","given":"Swagatam"},{"family":"Abraham","given":"Ajith"},{"family":"Konar","given":"Amit"}],"editor":[{"family":"Liu","given":"Ying"},{"family":"Sun","given":"Aixin"},{"family":"Loh","given":"Han Tong"},{"family":"Lu","given":"Wen Feng"},{"family":"Lim","given":"Ee-Peng"}],"accessed":{"date-parts":[["2022",1,6]]},"issued":{"date-parts":[["2008"]]}}}],"schema":"https://github.com/citation-style-language/schema/raw/master/csl-citation.json"} </w:instrText>
      </w:r>
      <w:r w:rsidR="00751FB6">
        <w:fldChar w:fldCharType="separate"/>
      </w:r>
      <w:r w:rsidR="00751FB6" w:rsidRPr="006905E1">
        <w:t>(Das et al., 2008)</w:t>
      </w:r>
      <w:r w:rsidR="00751FB6">
        <w:fldChar w:fldCharType="end"/>
      </w:r>
      <w:r w:rsidR="009A7C53">
        <w:t xml:space="preserve"> for the PSO </w:t>
      </w:r>
      <w:r w:rsidR="006905E1">
        <w:t xml:space="preserve"> </w:t>
      </w:r>
      <w:r w:rsidR="009A7C53">
        <w:t>is:</w:t>
      </w:r>
    </w:p>
    <w:p w14:paraId="771F9DEF" w14:textId="3DF27E69" w:rsidR="009A7C53" w:rsidRDefault="009A7C53" w:rsidP="009A7C53">
      <w:pPr>
        <w:pStyle w:val="Caption"/>
        <w:rPr>
          <w:sz w:val="32"/>
          <w:szCs w:val="24"/>
        </w:rPr>
      </w:pPr>
      <m:oMathPara>
        <m:oMath>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v</m:t>
                  </m:r>
                </m:e>
                <m:sub>
                  <m:r>
                    <m:rPr>
                      <m:sty m:val="bi"/>
                    </m:rPr>
                    <w:rPr>
                      <w:rFonts w:ascii="Cambria Math" w:hAnsi="Cambria Math"/>
                      <w:sz w:val="32"/>
                      <w:szCs w:val="24"/>
                    </w:rPr>
                    <m:t>i</m:t>
                  </m:r>
                </m:sub>
              </m:sSub>
            </m:e>
          </m:acc>
          <m:r>
            <m:rPr>
              <m:sty m:val="bi"/>
            </m:rPr>
            <w:rPr>
              <w:rFonts w:ascii="Cambria Math" w:hAnsi="Cambria Math"/>
              <w:sz w:val="32"/>
              <w:szCs w:val="24"/>
            </w:rPr>
            <m:t xml:space="preserve">= </m:t>
          </m:r>
          <m:r>
            <m:rPr>
              <m:sty m:val="b"/>
            </m:rPr>
            <w:rPr>
              <w:rFonts w:ascii="Cambria Math" w:hAnsi="Cambria Math"/>
              <w:sz w:val="32"/>
              <w:szCs w:val="24"/>
            </w:rPr>
            <m:t xml:space="preserve"> </m:t>
          </m:r>
          <w:bookmarkStart w:id="51" w:name="_Hlk103291707"/>
          <m:r>
            <m:rPr>
              <m:sty m:val="b"/>
            </m:rPr>
            <w:rPr>
              <w:rFonts w:ascii="Cambria Math" w:hAnsi="Cambria Math"/>
              <w:sz w:val="32"/>
              <w:szCs w:val="24"/>
            </w:rPr>
            <m:t>ω</m:t>
          </m:r>
          <w:bookmarkEnd w:id="51"/>
          <m:r>
            <m:rPr>
              <m:sty m:val="b"/>
            </m:rPr>
            <w:rPr>
              <w:rFonts w:ascii="Cambria Math" w:hAnsi="Cambria Math"/>
              <w:sz w:val="32"/>
              <w:szCs w:val="24"/>
            </w:rPr>
            <m:t>*</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v</m:t>
                  </m:r>
                </m:e>
                <m:sub>
                  <m:r>
                    <m:rPr>
                      <m:sty m:val="bi"/>
                    </m:rPr>
                    <w:rPr>
                      <w:rFonts w:ascii="Cambria Math" w:hAnsi="Cambria Math"/>
                      <w:sz w:val="32"/>
                      <w:szCs w:val="24"/>
                    </w:rPr>
                    <m:t>i</m:t>
                  </m:r>
                </m:sub>
              </m:sSub>
            </m:e>
          </m:acc>
          <m:r>
            <m:rPr>
              <m:sty m:val="bi"/>
            </m:rPr>
            <w:rPr>
              <w:rFonts w:ascii="Cambria Math" w:hAnsi="Cambria Math"/>
              <w:sz w:val="32"/>
              <w:szCs w:val="24"/>
            </w:rPr>
            <m:t xml:space="preserve"> +  </m:t>
          </m:r>
          <m:sSub>
            <m:sSubPr>
              <m:ctrlPr>
                <w:rPr>
                  <w:rFonts w:ascii="Cambria Math" w:hAnsi="Cambria Math"/>
                  <w:b w:val="0"/>
                  <w:i/>
                  <w:sz w:val="32"/>
                  <w:szCs w:val="24"/>
                </w:rPr>
              </m:ctrlPr>
            </m:sSubPr>
            <m:e>
              <m:r>
                <m:rPr>
                  <m:sty m:val="bi"/>
                </m:rPr>
                <w:rPr>
                  <w:rFonts w:ascii="Cambria Math" w:hAnsi="Cambria Math"/>
                  <w:sz w:val="32"/>
                  <w:szCs w:val="24"/>
                </w:rPr>
                <m:t>c</m:t>
              </m:r>
            </m:e>
            <m:sub>
              <m:r>
                <m:rPr>
                  <m:sty m:val="bi"/>
                </m:rPr>
                <w:rPr>
                  <w:rFonts w:ascii="Cambria Math" w:hAnsi="Cambria Math"/>
                  <w:sz w:val="32"/>
                  <w:szCs w:val="24"/>
                </w:rPr>
                <m:t>1</m:t>
              </m:r>
            </m:sub>
          </m:sSub>
          <m:sSub>
            <m:sSubPr>
              <m:ctrlPr>
                <w:rPr>
                  <w:rFonts w:ascii="Cambria Math" w:hAnsi="Cambria Math"/>
                  <w:b w:val="0"/>
                  <w:i/>
                  <w:sz w:val="32"/>
                  <w:szCs w:val="24"/>
                </w:rPr>
              </m:ctrlPr>
            </m:sSubPr>
            <m:e>
              <m:r>
                <m:rPr>
                  <m:sty m:val="bi"/>
                </m:rPr>
                <w:rPr>
                  <w:rFonts w:ascii="Cambria Math" w:hAnsi="Cambria Math"/>
                  <w:sz w:val="32"/>
                  <w:szCs w:val="24"/>
                </w:rPr>
                <m:t>r</m:t>
              </m:r>
            </m:e>
            <m:sub>
              <m:r>
                <m:rPr>
                  <m:sty m:val="bi"/>
                </m:rPr>
                <w:rPr>
                  <w:rFonts w:ascii="Cambria Math" w:hAnsi="Cambria Math"/>
                  <w:sz w:val="32"/>
                  <w:szCs w:val="24"/>
                </w:rPr>
                <m:t>1</m:t>
              </m:r>
            </m:sub>
          </m:sSub>
          <m:d>
            <m:dPr>
              <m:ctrlPr>
                <w:rPr>
                  <w:rFonts w:ascii="Cambria Math" w:hAnsi="Cambria Math"/>
                  <w:i/>
                  <w:sz w:val="32"/>
                  <w:szCs w:val="24"/>
                </w:rPr>
              </m:ctrlPr>
            </m:dPr>
            <m:e>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p</m:t>
                      </m:r>
                    </m:e>
                    <m:sub>
                      <m:r>
                        <m:rPr>
                          <m:sty m:val="bi"/>
                        </m:rPr>
                        <w:rPr>
                          <w:rFonts w:ascii="Cambria Math" w:hAnsi="Cambria Math"/>
                          <w:sz w:val="32"/>
                          <w:szCs w:val="24"/>
                        </w:rPr>
                        <m:t>i</m:t>
                      </m:r>
                    </m:sub>
                  </m:sSub>
                </m:e>
              </m:acc>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e>
          </m:d>
          <m:r>
            <m:rPr>
              <m:sty m:val="bi"/>
            </m:rPr>
            <w:rPr>
              <w:rFonts w:ascii="Cambria Math" w:hAnsi="Cambria Math"/>
              <w:sz w:val="32"/>
              <w:szCs w:val="24"/>
            </w:rPr>
            <m:t xml:space="preserve">+  </m:t>
          </m:r>
          <m:sSub>
            <m:sSubPr>
              <m:ctrlPr>
                <w:rPr>
                  <w:rFonts w:ascii="Cambria Math" w:hAnsi="Cambria Math"/>
                  <w:b w:val="0"/>
                  <w:i/>
                  <w:sz w:val="32"/>
                  <w:szCs w:val="24"/>
                </w:rPr>
              </m:ctrlPr>
            </m:sSubPr>
            <m:e>
              <m:r>
                <m:rPr>
                  <m:sty m:val="bi"/>
                </m:rPr>
                <w:rPr>
                  <w:rFonts w:ascii="Cambria Math" w:hAnsi="Cambria Math"/>
                  <w:sz w:val="32"/>
                  <w:szCs w:val="24"/>
                </w:rPr>
                <m:t>c</m:t>
              </m:r>
            </m:e>
            <m:sub>
              <m:r>
                <m:rPr>
                  <m:sty m:val="bi"/>
                </m:rPr>
                <w:rPr>
                  <w:rFonts w:ascii="Cambria Math" w:hAnsi="Cambria Math"/>
                  <w:sz w:val="32"/>
                  <w:szCs w:val="24"/>
                </w:rPr>
                <m:t>2</m:t>
              </m:r>
            </m:sub>
          </m:sSub>
          <m:sSub>
            <m:sSubPr>
              <m:ctrlPr>
                <w:rPr>
                  <w:rFonts w:ascii="Cambria Math" w:hAnsi="Cambria Math"/>
                  <w:b w:val="0"/>
                  <w:i/>
                  <w:sz w:val="32"/>
                  <w:szCs w:val="24"/>
                </w:rPr>
              </m:ctrlPr>
            </m:sSubPr>
            <m:e>
              <m:r>
                <m:rPr>
                  <m:sty m:val="bi"/>
                </m:rPr>
                <w:rPr>
                  <w:rFonts w:ascii="Cambria Math" w:hAnsi="Cambria Math"/>
                  <w:sz w:val="32"/>
                  <w:szCs w:val="24"/>
                </w:rPr>
                <m:t>r</m:t>
              </m:r>
            </m:e>
            <m:sub>
              <m:r>
                <m:rPr>
                  <m:sty m:val="bi"/>
                </m:rPr>
                <w:rPr>
                  <w:rFonts w:ascii="Cambria Math" w:hAnsi="Cambria Math"/>
                  <w:sz w:val="32"/>
                  <w:szCs w:val="24"/>
                </w:rPr>
                <m:t>2</m:t>
              </m:r>
            </m:sub>
          </m:sSub>
          <m:r>
            <m:rPr>
              <m:sty m:val="bi"/>
            </m:rPr>
            <w:rPr>
              <w:rFonts w:ascii="Cambria Math" w:hAnsi="Cambria Math"/>
              <w:sz w:val="32"/>
              <w:szCs w:val="24"/>
            </w:rPr>
            <m:t>(</m:t>
          </m:r>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p</m:t>
                  </m:r>
                </m:e>
                <m:sub>
                  <m:r>
                    <m:rPr>
                      <m:sty m:val="bi"/>
                    </m:rPr>
                    <w:rPr>
                      <w:rFonts w:ascii="Cambria Math" w:hAnsi="Cambria Math"/>
                      <w:sz w:val="32"/>
                      <w:szCs w:val="24"/>
                    </w:rPr>
                    <m:t>g</m:t>
                  </m:r>
                </m:sub>
              </m:sSub>
            </m:e>
          </m:acc>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r>
            <m:rPr>
              <m:sty m:val="bi"/>
            </m:rPr>
            <w:rPr>
              <w:rFonts w:ascii="Cambria Math" w:hAnsi="Cambria Math"/>
              <w:sz w:val="32"/>
              <w:szCs w:val="24"/>
            </w:rPr>
            <m:t>)</m:t>
          </m:r>
        </m:oMath>
      </m:oMathPara>
    </w:p>
    <w:p w14:paraId="2AA8BECF" w14:textId="54661B6F" w:rsidR="00713622" w:rsidRDefault="009A7C53" w:rsidP="00713622">
      <w:pPr>
        <w:pStyle w:val="Caption"/>
        <w:jc w:val="center"/>
      </w:pPr>
      <w:bookmarkStart w:id="52" w:name="_Toc103618184"/>
      <w:r>
        <w:t xml:space="preserve">Equation </w:t>
      </w:r>
      <w:r>
        <w:fldChar w:fldCharType="begin"/>
      </w:r>
      <w:r>
        <w:instrText xml:space="preserve"> SEQ Equation \* ARABIC </w:instrText>
      </w:r>
      <w:r>
        <w:fldChar w:fldCharType="separate"/>
      </w:r>
      <w:r w:rsidR="007767DE">
        <w:rPr>
          <w:noProof/>
        </w:rPr>
        <w:t>7</w:t>
      </w:r>
      <w:r>
        <w:fldChar w:fldCharType="end"/>
      </w:r>
      <w:r>
        <w:t xml:space="preserve">: PSO </w:t>
      </w:r>
      <w:r w:rsidR="005E1267">
        <w:t xml:space="preserve">– </w:t>
      </w:r>
      <w:r>
        <w:t>Velocity</w:t>
      </w:r>
      <w:r w:rsidR="005E1267">
        <w:t xml:space="preserve"> </w:t>
      </w:r>
      <w:r>
        <w:t>Calculation</w:t>
      </w:r>
      <w:bookmarkEnd w:id="52"/>
    </w:p>
    <w:p w14:paraId="3E221511" w14:textId="6AD72B69" w:rsidR="001F0B14" w:rsidRPr="00423AFE" w:rsidRDefault="00423AFE" w:rsidP="000C4B3E">
      <w:r w:rsidRPr="00423AFE">
        <w:t>w</w:t>
      </w:r>
      <w:r w:rsidR="00713622" w:rsidRPr="00423AFE">
        <w:t xml:space="preserve">here </w:t>
      </w:r>
      <m:oMath>
        <m:r>
          <m:rPr>
            <m:sty m:val="p"/>
          </m:rPr>
          <w:rPr>
            <w:rFonts w:ascii="Cambria Math" w:hAnsi="Cambria Math"/>
          </w:rPr>
          <m:t>ω</m:t>
        </m:r>
      </m:oMath>
      <w:r w:rsidR="00713622" w:rsidRPr="00423AFE">
        <w:t xml:space="preserve"> is the inertia weight, </w:t>
      </w:r>
      <m:oMath>
        <m:sSub>
          <m:sSubPr>
            <m:ctrlPr>
              <w:rPr>
                <w:rFonts w:ascii="Cambria Math" w:hAnsi="Cambria Math"/>
                <w:i/>
                <w:iCs/>
              </w:rPr>
            </m:ctrlPr>
          </m:sSubPr>
          <m:e>
            <m:r>
              <w:rPr>
                <w:rFonts w:ascii="Cambria Math" w:hAnsi="Cambria Math"/>
              </w:rPr>
              <m:t>c</m:t>
            </m:r>
          </m:e>
          <m:sub>
            <m:r>
              <w:rPr>
                <w:rFonts w:ascii="Cambria Math" w:hAnsi="Cambria Math"/>
              </w:rPr>
              <m:t>1</m:t>
            </m:r>
          </m:sub>
        </m:sSub>
      </m:oMath>
      <w:r w:rsidR="00713622" w:rsidRPr="00423AFE">
        <w:t xml:space="preserve"> and </w:t>
      </w:r>
      <m:oMath>
        <m:sSub>
          <m:sSubPr>
            <m:ctrlPr>
              <w:rPr>
                <w:rFonts w:ascii="Cambria Math" w:hAnsi="Cambria Math"/>
                <w:i/>
                <w:iCs/>
              </w:rPr>
            </m:ctrlPr>
          </m:sSubPr>
          <m:e>
            <m:r>
              <w:rPr>
                <w:rFonts w:ascii="Cambria Math" w:hAnsi="Cambria Math"/>
              </w:rPr>
              <m:t>c</m:t>
            </m:r>
          </m:e>
          <m:sub>
            <m:r>
              <w:rPr>
                <w:rFonts w:ascii="Cambria Math" w:hAnsi="Cambria Math"/>
              </w:rPr>
              <m:t>2</m:t>
            </m:r>
          </m:sub>
        </m:sSub>
      </m:oMath>
      <w:r w:rsidR="00713622" w:rsidRPr="00423AFE">
        <w:t xml:space="preserve"> are weights </w:t>
      </w:r>
      <w:r w:rsidRPr="00423AFE">
        <w:t xml:space="preserve">respectively </w:t>
      </w:r>
      <w:r w:rsidR="00713622" w:rsidRPr="00423AFE">
        <w:t>managing the balance between exploration</w:t>
      </w:r>
      <w:r w:rsidRPr="00423AFE">
        <w:t xml:space="preserve">, known as “self-confidence”, </w:t>
      </w:r>
      <w:r w:rsidR="00713622" w:rsidRPr="00423AFE">
        <w:t>and exploitation</w:t>
      </w:r>
      <w:r w:rsidRPr="00423AFE">
        <w:t>, also</w:t>
      </w:r>
      <w:r>
        <w:t xml:space="preserve"> </w:t>
      </w:r>
      <w:r w:rsidRPr="00423AFE">
        <w:t xml:space="preserve">known as </w:t>
      </w:r>
      <w:r w:rsidR="00713622" w:rsidRPr="00423AFE">
        <w:t>“swarm-confidence”</w:t>
      </w:r>
      <w:r w:rsidR="00AD23BC">
        <w:t>.</w:t>
      </w:r>
      <w:r w:rsidRPr="00423AFE">
        <w:rPr>
          <w:i/>
          <w:iCs/>
        </w:rPr>
        <w:t xml:space="preserve"> </w:t>
      </w:r>
      <m:oMath>
        <m:sSub>
          <m:sSubPr>
            <m:ctrlPr>
              <w:rPr>
                <w:rFonts w:ascii="Cambria Math" w:hAnsi="Cambria Math"/>
                <w:i/>
                <w:iCs/>
              </w:rPr>
            </m:ctrlPr>
          </m:sSubPr>
          <m:e>
            <m:r>
              <w:rPr>
                <w:rFonts w:ascii="Cambria Math" w:hAnsi="Cambria Math"/>
              </w:rPr>
              <m:t>r</m:t>
            </m:r>
          </m:e>
          <m:sub>
            <m:r>
              <w:rPr>
                <w:rFonts w:ascii="Cambria Math" w:hAnsi="Cambria Math"/>
              </w:rPr>
              <m:t>1</m:t>
            </m:r>
          </m:sub>
        </m:sSub>
      </m:oMath>
      <w:r w:rsidR="00713622" w:rsidRPr="00423AFE">
        <w:t xml:space="preserve"> and </w:t>
      </w:r>
      <m:oMath>
        <m:sSub>
          <m:sSubPr>
            <m:ctrlPr>
              <w:rPr>
                <w:rFonts w:ascii="Cambria Math" w:hAnsi="Cambria Math"/>
                <w:i/>
                <w:iCs/>
              </w:rPr>
            </m:ctrlPr>
          </m:sSubPr>
          <m:e>
            <m:r>
              <w:rPr>
                <w:rFonts w:ascii="Cambria Math" w:hAnsi="Cambria Math"/>
              </w:rPr>
              <m:t>r</m:t>
            </m:r>
          </m:e>
          <m:sub>
            <m:r>
              <w:rPr>
                <w:rFonts w:ascii="Cambria Math" w:hAnsi="Cambria Math"/>
              </w:rPr>
              <m:t>2</m:t>
            </m:r>
          </m:sub>
        </m:sSub>
      </m:oMath>
      <w:r w:rsidR="00713622" w:rsidRPr="00423AFE">
        <w:t xml:space="preserve"> are </w:t>
      </w:r>
      <w:r w:rsidR="00CA1B95">
        <w:t xml:space="preserve">both </w:t>
      </w:r>
      <w:r w:rsidR="00713622" w:rsidRPr="00423AFE">
        <w:t xml:space="preserve">random numbers </w:t>
      </w:r>
      <w:r w:rsidR="00CA1B95">
        <w:t xml:space="preserve">between [0,1], </w:t>
      </w:r>
      <w:r w:rsidR="00713622" w:rsidRPr="00423AFE">
        <w:t>generated each iteration</w:t>
      </w:r>
      <w:r w:rsidR="000C4B3E">
        <w:t>, introducing a stochastic element to the search</w:t>
      </w:r>
      <w:r w:rsidR="00713622" w:rsidRPr="00423AFE">
        <w:t>.</w:t>
      </w:r>
      <w:r w:rsidR="00A34AA8" w:rsidRPr="00A34AA8">
        <w:rPr>
          <w:b/>
          <w:bCs/>
        </w:rPr>
        <w:t xml:space="preserve"> </w:t>
      </w:r>
      <w:r w:rsidR="00A34AA8" w:rsidRPr="00E467C2">
        <w:rPr>
          <w:b/>
          <w:bCs/>
        </w:rPr>
        <w:t>Figure 5</w:t>
      </w:r>
      <w:r w:rsidR="00A34AA8">
        <w:t xml:space="preserve"> displays a flowchart reviewing the main </w:t>
      </w:r>
      <w:r w:rsidR="00D109B4">
        <w:t>structure</w:t>
      </w:r>
      <w:r w:rsidR="00A34AA8">
        <w:t xml:space="preserve"> of </w:t>
      </w:r>
      <w:r w:rsidR="00D109B4">
        <w:t xml:space="preserve">a </w:t>
      </w:r>
      <w:r w:rsidR="00A34AA8">
        <w:t>PSO</w:t>
      </w:r>
      <w:r w:rsidR="00D109B4">
        <w:t xml:space="preserve"> algorithm</w:t>
      </w:r>
      <w:r w:rsidR="00AD23BC">
        <w:t>.</w:t>
      </w:r>
    </w:p>
    <w:p w14:paraId="0A6BE561" w14:textId="77777777" w:rsidR="00A34AA8" w:rsidRDefault="00A34AA8" w:rsidP="00A34AA8">
      <w:pPr>
        <w:keepNext/>
        <w:jc w:val="center"/>
      </w:pPr>
      <w:r w:rsidRPr="00A34AA8">
        <w:rPr>
          <w:noProof/>
        </w:rPr>
        <w:drawing>
          <wp:inline distT="0" distB="0" distL="0" distR="0" wp14:anchorId="24AC98AB" wp14:editId="0C698C20">
            <wp:extent cx="4696480" cy="2438740"/>
            <wp:effectExtent l="0" t="0" r="889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6"/>
                    <a:stretch>
                      <a:fillRect/>
                    </a:stretch>
                  </pic:blipFill>
                  <pic:spPr>
                    <a:xfrm>
                      <a:off x="0" y="0"/>
                      <a:ext cx="4696480" cy="2438740"/>
                    </a:xfrm>
                    <a:prstGeom prst="rect">
                      <a:avLst/>
                    </a:prstGeom>
                  </pic:spPr>
                </pic:pic>
              </a:graphicData>
            </a:graphic>
          </wp:inline>
        </w:drawing>
      </w:r>
    </w:p>
    <w:p w14:paraId="31B08B2A" w14:textId="6B602D94" w:rsidR="00C22358" w:rsidRDefault="00A34AA8" w:rsidP="00A34AA8">
      <w:pPr>
        <w:pStyle w:val="Caption"/>
        <w:jc w:val="center"/>
      </w:pPr>
      <w:bookmarkStart w:id="53" w:name="_Toc104302611"/>
      <w:r>
        <w:t xml:space="preserve">Figure </w:t>
      </w:r>
      <w:r>
        <w:fldChar w:fldCharType="begin"/>
      </w:r>
      <w:r>
        <w:instrText xml:space="preserve"> SEQ Figure \* ARABIC </w:instrText>
      </w:r>
      <w:r>
        <w:fldChar w:fldCharType="separate"/>
      </w:r>
      <w:r w:rsidR="003967A1">
        <w:rPr>
          <w:noProof/>
        </w:rPr>
        <w:t>10</w:t>
      </w:r>
      <w:r>
        <w:fldChar w:fldCharType="end"/>
      </w:r>
      <w:r>
        <w:t>: PSO Flowchart</w:t>
      </w:r>
      <w:bookmarkEnd w:id="53"/>
    </w:p>
    <w:p w14:paraId="2193BA7C" w14:textId="77777777" w:rsidR="00A34AA8" w:rsidRPr="00A34AA8" w:rsidRDefault="00A34AA8" w:rsidP="00A34AA8">
      <w:pPr>
        <w:pStyle w:val="content"/>
      </w:pPr>
    </w:p>
    <w:p w14:paraId="0C747D6C" w14:textId="40CE7202" w:rsidR="00794BB0" w:rsidRDefault="00794BB0" w:rsidP="00CF6381">
      <w:pPr>
        <w:pStyle w:val="Heading3"/>
      </w:pPr>
      <w:bookmarkStart w:id="54" w:name="_Toc104302692"/>
      <w:r>
        <w:t>PSO for the TSP</w:t>
      </w:r>
      <w:bookmarkEnd w:id="54"/>
    </w:p>
    <w:p w14:paraId="25708C24" w14:textId="573BF2CA" w:rsidR="00C22358" w:rsidRDefault="00C22358" w:rsidP="00C22358">
      <w:r>
        <w:t xml:space="preserve">For the TSP with a finite discrete search space, the </w:t>
      </w:r>
      <w:r w:rsidR="00751FB6">
        <w:t>classical PSO methodology had to be adapted because it was originally designed for continuous domains</w:t>
      </w:r>
      <w:r>
        <w:t>.</w:t>
      </w:r>
      <w:r w:rsidR="00751FB6">
        <w:t xml:space="preserve"> Research has been done to find ways in which this adaptation can be made </w:t>
      </w:r>
      <w:r w:rsidR="00751FB6">
        <w:fldChar w:fldCharType="begin"/>
      </w:r>
      <w:r w:rsidR="00751FB6">
        <w:instrText xml:space="preserve"> ADDIN ZOTERO_ITEM CSL_CITATION {"citationID":"E6GNOsQZ","properties":{"formattedCitation":"(Zhong et al., 2007)","plainCitation":"(Zhong et al., 2007)","noteIndex":0},"citationItems":[{"id":445,"uris":["http://zotero.org/users/7139034/items/NQPNVS7Z"],"itemData":{"id":445,"type":"paper-conference","abstract":"Particle Swarm Optimization (PSO), which simulates the unpredictable flight of a bird flock, is one of the intelligent computation algorithms. PSO is well-known to solve the continuous problems, yet by proper modification, it can also be applied to discrete problems, such as the classical test model: Traveling Salesman Problem (TSP). In this paper, a novel discrete PSO call C3DPSO for TSP, with modified update formulas and a new parameter c3 (called mutation factor, to help to keep the balance between exploitation and exploration), is proposed. In the new algorithm, the particle is not a permutation of numbers but a set of edges, which is different from most other algorithms for TSP. However, it still keeps the most important characteristics of PSO that the whole swarm is guided by pbest and gbest. According to some benchmarks in TSP lib, it is proved that the proposed PSO works well even with 200 cities.","container-title":"2007 IEEE Congress on Evolutionary Computation","DOI":"10.1109/CEC.2007.4424894","event":"2007 IEEE Congress on Evolutionary Computation","note":"ISSN: 1941-0026","page":"3283-3287","source":"IEEE Xplore","title":"A novel discrete particle swarm optimization to solve traveling salesman problem","author":[{"family":"Zhong","given":"Wen-hang"},{"family":"Zhang","given":"Jun"},{"family":"Chen","given":"Wei-neng"}],"issued":{"date-parts":[["2007",9]]}}}],"schema":"https://github.com/citation-style-language/schema/raw/master/csl-citation.json"} </w:instrText>
      </w:r>
      <w:r w:rsidR="00751FB6">
        <w:fldChar w:fldCharType="separate"/>
      </w:r>
      <w:r w:rsidR="00751FB6" w:rsidRPr="00751FB6">
        <w:t>(Zhong et al., 2007)</w:t>
      </w:r>
      <w:r w:rsidR="00751FB6">
        <w:fldChar w:fldCharType="end"/>
      </w:r>
      <w:r w:rsidR="00751FB6">
        <w:t>.</w:t>
      </w:r>
      <w:r w:rsidR="00B10936">
        <w:t xml:space="preserve"> An interesting solution was the one proposed by</w:t>
      </w:r>
      <w:r w:rsidR="00751FB6">
        <w:t xml:space="preserve"> </w:t>
      </w:r>
      <w:r w:rsidRPr="004208F0">
        <w:t>Wang et al.</w:t>
      </w:r>
      <w:r>
        <w:t xml:space="preserve"> </w:t>
      </w:r>
      <w:r>
        <w:fldChar w:fldCharType="begin"/>
      </w:r>
      <w:r>
        <w:instrText xml:space="preserve"> ADDIN ZOTERO_ITEM CSL_CITATION {"citationID":"rouIGbn5","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fldChar w:fldCharType="separate"/>
      </w:r>
      <w:r w:rsidRPr="004208F0">
        <w:t>(2003)</w:t>
      </w:r>
      <w:r>
        <w:fldChar w:fldCharType="end"/>
      </w:r>
      <w:r w:rsidR="00B10936">
        <w:t xml:space="preserve">. There, </w:t>
      </w:r>
      <w:r>
        <w:t>the</w:t>
      </w:r>
      <w:r w:rsidR="00B10936">
        <w:t xml:space="preserve">y </w:t>
      </w:r>
      <w:r>
        <w:t>represent</w:t>
      </w:r>
      <w:r w:rsidR="00B10936">
        <w:t>ed</w:t>
      </w:r>
      <w:r>
        <w:t xml:space="preserve"> </w:t>
      </w:r>
      <w:r w:rsidR="00B10936">
        <w:t xml:space="preserve">the </w:t>
      </w:r>
      <w:r>
        <w:t>position vectors,</w:t>
      </w:r>
      <w:r w:rsidR="00B10936">
        <w:t xml:space="preserve"> used</w:t>
      </w:r>
      <w:r>
        <w:t xml:space="preserve"> within the TSP domain, as a sequence of cities to visit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e>
        </m:d>
      </m:oMath>
      <w:r>
        <w:t xml:space="preserve">, where </w:t>
      </w:r>
      <m:oMath>
        <m:r>
          <w:rPr>
            <w:rFonts w:ascii="Cambria Math" w:hAnsi="Cambria Math"/>
          </w:rPr>
          <m:t>c</m:t>
        </m:r>
      </m:oMath>
      <w:r>
        <w:t xml:space="preserve"> is the number of cities on the map. The movement vectors are then represented by swap operators defined as </w:t>
      </w:r>
      <m:oMath>
        <m:r>
          <w:rPr>
            <w:rFonts w:ascii="Cambria Math" w:hAnsi="Cambria Math"/>
          </w:rPr>
          <m:t>SO(</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w:r>
        <w:t xml:space="preserve"> such that, when applied to the </w:t>
      </w:r>
      <w:r>
        <w:lastRenderedPageBreak/>
        <w:t xml:space="preserve">position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t xml:space="preserve">, it swaps the location that the cities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t xml:space="preserve"> and</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w:r>
        <w:t xml:space="preserve"> within the vector sequence. This creates a completely new sequenc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oMath>
      <w:r>
        <w:t xml:space="preserve"> which can be treated as the new location vector for the particle after the movement vector </w:t>
      </w:r>
      <m:oMath>
        <m:r>
          <w:rPr>
            <w:rFonts w:ascii="Cambria Math" w:hAnsi="Cambria Math"/>
          </w:rPr>
          <m:t>SO</m:t>
        </m:r>
      </m:oMath>
      <w:r>
        <w:t xml:space="preserve"> was applied to it,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 xml:space="preserve"> </m:t>
        </m:r>
        <m:nary>
          <m:naryPr>
            <m:chr m:val="⨁"/>
            <m:subHide m:val="1"/>
            <m:supHide m:val="1"/>
            <m:ctrlPr>
              <w:rPr>
                <w:rFonts w:ascii="Cambria Math" w:hAnsi="Cambria Math"/>
                <w:i/>
              </w:rPr>
            </m:ctrlPr>
          </m:naryPr>
          <m:sub/>
          <m:sup/>
          <m:e>
            <m:r>
              <w:rPr>
                <w:rFonts w:ascii="Cambria Math" w:hAnsi="Cambria Math"/>
              </w:rPr>
              <m:t>SO</m:t>
            </m:r>
          </m:e>
        </m:nary>
      </m:oMath>
      <w:r>
        <w:t xml:space="preserve">. A velocity vector can contain any number of swap operators compiled together as a </w:t>
      </w:r>
      <w:r w:rsidRPr="00DE2A0F">
        <w:rPr>
          <w:i/>
          <w:iCs/>
        </w:rPr>
        <w:t>Swap Sequence</w:t>
      </w:r>
      <w:r>
        <w:rPr>
          <w:i/>
          <w:iCs/>
        </w:rPr>
        <w:t>,</w:t>
      </w:r>
      <w:r>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O</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SO</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SO</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O</m:t>
                </m:r>
              </m:e>
              <m:sub>
                <m:r>
                  <w:rPr>
                    <w:rFonts w:ascii="Cambria Math" w:hAnsi="Cambria Math"/>
                  </w:rPr>
                  <m:t>n</m:t>
                </m:r>
              </m:sub>
            </m:sSub>
          </m:e>
        </m:d>
      </m:oMath>
      <w:r>
        <w:t>, which can then be applied on any location vector to bring it to another position within the search space.</w:t>
      </w:r>
      <w:r w:rsidR="00D03ED2">
        <w:t xml:space="preserve"> </w:t>
      </w:r>
      <w:r w:rsidR="00D03ED2" w:rsidRPr="00D03ED2">
        <w:rPr>
          <w:b/>
          <w:bCs/>
        </w:rPr>
        <w:t>Figure 1</w:t>
      </w:r>
      <w:r w:rsidR="00A34AA8">
        <w:rPr>
          <w:b/>
          <w:bCs/>
        </w:rPr>
        <w:t>1</w:t>
      </w:r>
      <w:r w:rsidR="00D03ED2">
        <w:t xml:space="preserve"> illustrates how a movement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rsidR="00D03ED2">
        <w:t xml:space="preserve"> is applied on a position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rsidR="00D03ED2">
        <w:t xml:space="preserve"> creating a new position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t>
                </m:r>
              </m:sub>
            </m:sSub>
          </m:e>
        </m:acc>
      </m:oMath>
      <w:r w:rsidR="00D03ED2">
        <w:t>.</w:t>
      </w:r>
      <w:r>
        <w:t xml:space="preserve"> With this understanding in mind, the velocity needed to bring an example particle from its current location to its </w:t>
      </w:r>
      <w:r w:rsidRPr="00C22358">
        <w:rPr>
          <w:i/>
          <w:iCs/>
        </w:rPr>
        <w:t>pbest</w:t>
      </w:r>
      <w:r>
        <w:rPr>
          <w:i/>
          <w:iCs/>
        </w:rPr>
        <w:t>,</w:t>
      </w:r>
      <w:r>
        <w:t xml:space="preserve"> </w:t>
      </w:r>
      <m:oMath>
        <m:d>
          <m:dPr>
            <m:ctrlPr>
              <w:rPr>
                <w:rFonts w:ascii="Cambria Math" w:hAnsi="Cambria Math"/>
              </w:rPr>
            </m:ctrlPr>
          </m:dPr>
          <m:e>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m:t>
                    </m:r>
                  </m:sub>
                </m:sSub>
              </m:e>
            </m:acc>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i</m:t>
                    </m:r>
                  </m:sub>
                </m:sSub>
              </m:e>
            </m:acc>
          </m:e>
        </m:d>
      </m:oMath>
      <w:r>
        <w:t xml:space="preserve">, can be understood as the question: What swaps to my current sequence of cities </w:t>
      </w:r>
      <w:r w:rsidR="00AD23BC">
        <w:t>are</w:t>
      </w:r>
      <w:r>
        <w:t xml:space="preserve"> needed until it becomes the </w:t>
      </w:r>
      <w:r w:rsidRPr="003E09B8">
        <w:rPr>
          <w:i/>
          <w:iCs/>
        </w:rPr>
        <w:t>pbest</w:t>
      </w:r>
      <w:r>
        <w:t xml:space="preserve"> sequence?</w:t>
      </w:r>
      <w:r w:rsidR="004A1379">
        <w:t xml:space="preserve"> </w:t>
      </w:r>
    </w:p>
    <w:p w14:paraId="7295C727" w14:textId="77777777" w:rsidR="00C22358" w:rsidRDefault="00C22358" w:rsidP="004A1379">
      <w:pPr>
        <w:keepNext/>
        <w:jc w:val="center"/>
      </w:pPr>
      <w:r w:rsidRPr="00C22358">
        <w:rPr>
          <w:noProof/>
        </w:rPr>
        <w:drawing>
          <wp:inline distT="0" distB="0" distL="0" distR="0" wp14:anchorId="04E47965" wp14:editId="3DD47615">
            <wp:extent cx="5319476" cy="236329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5319476" cy="2363296"/>
                    </a:xfrm>
                    <a:prstGeom prst="rect">
                      <a:avLst/>
                    </a:prstGeom>
                  </pic:spPr>
                </pic:pic>
              </a:graphicData>
            </a:graphic>
          </wp:inline>
        </w:drawing>
      </w:r>
    </w:p>
    <w:p w14:paraId="236A617E" w14:textId="3371F510" w:rsidR="00C22358" w:rsidRDefault="00C22358" w:rsidP="00C22358">
      <w:pPr>
        <w:pStyle w:val="Caption"/>
        <w:jc w:val="center"/>
      </w:pPr>
      <w:bookmarkStart w:id="55" w:name="_Toc104302612"/>
      <w:r>
        <w:t xml:space="preserve">Figure </w:t>
      </w:r>
      <w:r>
        <w:fldChar w:fldCharType="begin"/>
      </w:r>
      <w:r>
        <w:instrText xml:space="preserve"> SEQ Figure \* ARABIC </w:instrText>
      </w:r>
      <w:r>
        <w:fldChar w:fldCharType="separate"/>
      </w:r>
      <w:r w:rsidR="003967A1">
        <w:rPr>
          <w:noProof/>
        </w:rPr>
        <w:t>11</w:t>
      </w:r>
      <w:r>
        <w:fldChar w:fldCharType="end"/>
      </w:r>
      <w:r>
        <w:t>: PSO</w:t>
      </w:r>
      <w:r w:rsidR="005E1267">
        <w:t xml:space="preserve"> – A</w:t>
      </w:r>
      <w:r>
        <w:t xml:space="preserve">pplying a Movement Vector </w:t>
      </w:r>
      <w:r w:rsidR="00D03ED2">
        <w:t>to</w:t>
      </w:r>
      <w:r>
        <w:t xml:space="preserve"> a Position Vector</w:t>
      </w:r>
      <w:bookmarkEnd w:id="55"/>
    </w:p>
    <w:p w14:paraId="236CC9BF" w14:textId="77777777" w:rsidR="00091680" w:rsidRPr="00DC1BD6" w:rsidRDefault="00091680" w:rsidP="00DC1BD6">
      <w:pPr>
        <w:pStyle w:val="content"/>
      </w:pPr>
    </w:p>
    <w:p w14:paraId="27AE448C" w14:textId="6A23A7E9" w:rsidR="00DC1BD6" w:rsidRDefault="00DC1BD6" w:rsidP="00DC1BD6">
      <w:r>
        <w:t xml:space="preserve">Another big consideration in this application of the algorithm is how to the weights are represented. In normal velocity vectors, simple vector scaling is done by multiplying it by the weights assigned. However, with our new representation of the velocity vector, the application of weights needs to be rethought. Continuing with their proposed model, </w:t>
      </w:r>
      <w:r w:rsidRPr="004208F0">
        <w:t>Wang et al.</w:t>
      </w:r>
      <w:r>
        <w:t xml:space="preserve"> </w:t>
      </w:r>
      <w:r>
        <w:fldChar w:fldCharType="begin"/>
      </w:r>
      <w:r>
        <w:instrText xml:space="preserve"> ADDIN ZOTERO_ITEM CSL_CITATION {"citationID":"67M0wnje","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fldChar w:fldCharType="separate"/>
      </w:r>
      <w:r w:rsidRPr="004208F0">
        <w:t>(2003)</w:t>
      </w:r>
      <w:r>
        <w:fldChar w:fldCharType="end"/>
      </w:r>
      <w:r>
        <w:t xml:space="preserve"> repurposed the weights used in the algorithm </w:t>
      </w:r>
      <w:r w:rsidR="00091680">
        <w:t>as inclusion</w:t>
      </w:r>
      <w:r>
        <w:t xml:space="preserve"> probabilitie</w:t>
      </w:r>
      <w:r w:rsidR="00091680">
        <w:t xml:space="preserve">s </w:t>
      </w:r>
      <w:r>
        <w:t>for each of the Swap Operators</w:t>
      </w:r>
      <w:r w:rsidR="00091680">
        <w:t>.</w:t>
      </w:r>
      <w:r>
        <w:t xml:space="preserve"> </w:t>
      </w:r>
      <w:r w:rsidR="00091680">
        <w:t xml:space="preserve">When a weight is applied </w:t>
      </w:r>
      <w:r w:rsidR="00AD23BC">
        <w:t>to</w:t>
      </w:r>
      <w:r w:rsidR="00091680">
        <w:t xml:space="preserve"> a movement vector or Swap Sequence, the weight stands for the probability of keeping each of the Swap Operators in that Swap Sequence. Any Swap Operator failing the probability check is deleted from the Sequence.</w:t>
      </w:r>
      <w:r w:rsidR="00A34AA8">
        <w:t xml:space="preserve"> This is demonstrated in </w:t>
      </w:r>
      <w:r w:rsidR="00A34AA8" w:rsidRPr="00A34AA8">
        <w:rPr>
          <w:b/>
          <w:bCs/>
        </w:rPr>
        <w:t>Equation 8</w:t>
      </w:r>
      <w:r w:rsidR="00A34AA8">
        <w:rPr>
          <w:b/>
          <w:bCs/>
        </w:rPr>
        <w:t>:</w:t>
      </w:r>
    </w:p>
    <w:p w14:paraId="5E73E341" w14:textId="77777777" w:rsidR="00A76798" w:rsidRDefault="00A76798" w:rsidP="00DC1BD6"/>
    <w:p w14:paraId="2D58E713" w14:textId="11AF9B12" w:rsidR="00A76798" w:rsidRDefault="00A76798" w:rsidP="00A76798">
      <w:pPr>
        <w:pStyle w:val="Caption"/>
        <w:rPr>
          <w:sz w:val="32"/>
          <w:szCs w:val="32"/>
        </w:rPr>
      </w:pPr>
      <m:oMathPara>
        <m:oMath>
          <m:r>
            <m:rPr>
              <m:sty m:val="bi"/>
            </m:rPr>
            <w:rPr>
              <w:rFonts w:ascii="Cambria Math" w:hAnsi="Cambria Math"/>
              <w:sz w:val="32"/>
              <w:szCs w:val="32"/>
            </w:rPr>
            <w:lastRenderedPageBreak/>
            <m:t>ω*</m:t>
          </m:r>
          <m:acc>
            <m:accPr>
              <m:chr m:val="⃗"/>
              <m:ctrlPr>
                <w:rPr>
                  <w:rFonts w:ascii="Cambria Math" w:hAnsi="Cambria Math"/>
                  <w:i/>
                  <w:sz w:val="32"/>
                  <w:szCs w:val="32"/>
                </w:rPr>
              </m:ctrlPr>
            </m:accPr>
            <m:e>
              <m:sSub>
                <m:sSubPr>
                  <m:ctrlPr>
                    <w:rPr>
                      <w:rFonts w:ascii="Cambria Math" w:hAnsi="Cambria Math"/>
                      <w:i/>
                      <w:sz w:val="32"/>
                      <w:szCs w:val="32"/>
                    </w:rPr>
                  </m:ctrlPr>
                </m:sSubPr>
                <m:e>
                  <m:r>
                    <m:rPr>
                      <m:sty m:val="bi"/>
                    </m:rPr>
                    <w:rPr>
                      <w:rFonts w:ascii="Cambria Math" w:hAnsi="Cambria Math"/>
                      <w:sz w:val="32"/>
                      <w:szCs w:val="32"/>
                    </w:rPr>
                    <m:t>v</m:t>
                  </m:r>
                </m:e>
                <m:sub>
                  <m:r>
                    <m:rPr>
                      <m:sty m:val="bi"/>
                    </m:rPr>
                    <w:rPr>
                      <w:rFonts w:ascii="Cambria Math" w:hAnsi="Cambria Math"/>
                      <w:sz w:val="32"/>
                      <w:szCs w:val="32"/>
                    </w:rPr>
                    <m:t>i</m:t>
                  </m:r>
                </m:sub>
              </m:sSub>
            </m:e>
          </m:acc>
          <m:r>
            <m:rPr>
              <m:sty m:val="bi"/>
            </m:rPr>
            <w:rPr>
              <w:rFonts w:ascii="Cambria Math" w:hAnsi="Cambria Math"/>
              <w:sz w:val="32"/>
              <w:szCs w:val="32"/>
            </w:rPr>
            <m:t>=</m:t>
          </m:r>
          <m:nary>
            <m:naryPr>
              <m:chr m:val="∑"/>
              <m:limLoc m:val="subSup"/>
              <m:supHide m:val="1"/>
              <m:ctrlPr>
                <w:rPr>
                  <w:rFonts w:ascii="Cambria Math" w:hAnsi="Cambria Math"/>
                  <w:i/>
                  <w:sz w:val="32"/>
                  <w:szCs w:val="32"/>
                </w:rPr>
              </m:ctrlPr>
            </m:naryPr>
            <m:sub>
              <m:r>
                <m:rPr>
                  <m:sty m:val="bi"/>
                </m:rPr>
                <w:rPr>
                  <w:rFonts w:ascii="Cambria Math" w:hAnsi="Cambria Math"/>
                  <w:sz w:val="32"/>
                  <w:szCs w:val="32"/>
                </w:rPr>
                <m:t xml:space="preserve">SO ϵ  </m:t>
              </m:r>
              <m:acc>
                <m:accPr>
                  <m:chr m:val="⃗"/>
                  <m:ctrlPr>
                    <w:rPr>
                      <w:rFonts w:ascii="Cambria Math" w:hAnsi="Cambria Math"/>
                      <w:i/>
                      <w:sz w:val="32"/>
                      <w:szCs w:val="32"/>
                    </w:rPr>
                  </m:ctrlPr>
                </m:accPr>
                <m:e>
                  <m:sSub>
                    <m:sSubPr>
                      <m:ctrlPr>
                        <w:rPr>
                          <w:rFonts w:ascii="Cambria Math" w:hAnsi="Cambria Math"/>
                          <w:i/>
                          <w:sz w:val="32"/>
                          <w:szCs w:val="32"/>
                        </w:rPr>
                      </m:ctrlPr>
                    </m:sSubPr>
                    <m:e>
                      <m:r>
                        <m:rPr>
                          <m:sty m:val="bi"/>
                        </m:rPr>
                        <w:rPr>
                          <w:rFonts w:ascii="Cambria Math" w:hAnsi="Cambria Math"/>
                          <w:sz w:val="32"/>
                          <w:szCs w:val="32"/>
                        </w:rPr>
                        <m:t>v</m:t>
                      </m:r>
                    </m:e>
                    <m:sub>
                      <m:r>
                        <m:rPr>
                          <m:sty m:val="bi"/>
                        </m:rPr>
                        <w:rPr>
                          <w:rFonts w:ascii="Cambria Math" w:hAnsi="Cambria Math"/>
                          <w:sz w:val="32"/>
                          <w:szCs w:val="32"/>
                        </w:rPr>
                        <m:t>i</m:t>
                      </m:r>
                    </m:sub>
                  </m:sSub>
                </m:e>
              </m:acc>
            </m:sub>
            <m:sup/>
            <m:e>
              <m:r>
                <m:rPr>
                  <m:sty m:val="bi"/>
                </m:rPr>
                <w:rPr>
                  <w:rFonts w:ascii="Cambria Math" w:hAnsi="Cambria Math"/>
                  <w:sz w:val="32"/>
                  <w:szCs w:val="32"/>
                </w:rPr>
                <m:t>P(SO|ω)</m:t>
              </m:r>
            </m:e>
          </m:nary>
        </m:oMath>
      </m:oMathPara>
    </w:p>
    <w:p w14:paraId="59BF723F" w14:textId="3348D9A4" w:rsidR="00A76798" w:rsidRDefault="00A76798" w:rsidP="00A76798">
      <w:pPr>
        <w:pStyle w:val="Caption"/>
        <w:jc w:val="center"/>
      </w:pPr>
      <w:bookmarkStart w:id="56" w:name="_Toc103618185"/>
      <w:r>
        <w:t xml:space="preserve">Equation </w:t>
      </w:r>
      <w:r>
        <w:fldChar w:fldCharType="begin"/>
      </w:r>
      <w:r>
        <w:instrText xml:space="preserve"> SEQ Equation \* ARABIC </w:instrText>
      </w:r>
      <w:r>
        <w:fldChar w:fldCharType="separate"/>
      </w:r>
      <w:r w:rsidR="007767DE">
        <w:rPr>
          <w:noProof/>
        </w:rPr>
        <w:t>8</w:t>
      </w:r>
      <w:r>
        <w:fldChar w:fldCharType="end"/>
      </w:r>
      <w:r>
        <w:t>: PSO</w:t>
      </w:r>
      <w:r w:rsidR="005E1267">
        <w:t xml:space="preserve"> –</w:t>
      </w:r>
      <w:r>
        <w:t xml:space="preserve"> weigh</w:t>
      </w:r>
      <w:r w:rsidR="005E1267">
        <w:t>t</w:t>
      </w:r>
      <w:r>
        <w:t xml:space="preserve"> </w:t>
      </w:r>
      <w:r>
        <w:rPr>
          <w:noProof/>
        </w:rPr>
        <w:t>applied on a Swap Sequence</w:t>
      </w:r>
      <w:bookmarkEnd w:id="56"/>
    </w:p>
    <w:p w14:paraId="208EB301" w14:textId="151F93FC" w:rsidR="00A76798" w:rsidRDefault="00A34AA8" w:rsidP="00A34AA8">
      <w:r>
        <w:t>where</w:t>
      </w:r>
      <w:r w:rsidR="00487FCF">
        <w:t xml:space="preserve"> </w:t>
      </w:r>
      <m:oMath>
        <m:r>
          <w:rPr>
            <w:rFonts w:ascii="Cambria Math" w:hAnsi="Cambria Math"/>
          </w:rPr>
          <m:t>P</m:t>
        </m:r>
        <m:r>
          <m:rPr>
            <m:sty m:val="p"/>
          </m:rPr>
          <w:rPr>
            <w:rFonts w:ascii="Cambria Math" w:hAnsi="Cambria Math"/>
          </w:rPr>
          <m:t>(</m:t>
        </m:r>
        <m:r>
          <w:rPr>
            <w:rFonts w:ascii="Cambria Math" w:hAnsi="Cambria Math"/>
          </w:rPr>
          <m:t>SO</m:t>
        </m:r>
        <m:r>
          <m:rPr>
            <m:sty m:val="p"/>
          </m:rPr>
          <w:rPr>
            <w:rFonts w:ascii="Cambria Math" w:hAnsi="Cambria Math"/>
          </w:rPr>
          <m:t>|</m:t>
        </m:r>
        <m:r>
          <w:rPr>
            <w:rFonts w:ascii="Cambria Math" w:hAnsi="Cambria Math"/>
          </w:rPr>
          <m:t>ω</m:t>
        </m:r>
        <m:r>
          <m:rPr>
            <m:sty m:val="p"/>
          </m:rPr>
          <w:rPr>
            <w:rFonts w:ascii="Cambria Math" w:hAnsi="Cambria Math"/>
          </w:rPr>
          <m:t>)</m:t>
        </m:r>
      </m:oMath>
      <w:r w:rsidR="00A76798" w:rsidRPr="003924FC">
        <w:t xml:space="preserve"> is an operator that returns </w:t>
      </w:r>
      <m:oMath>
        <m:r>
          <w:rPr>
            <w:rFonts w:ascii="Cambria Math" w:hAnsi="Cambria Math"/>
          </w:rPr>
          <m:t>SO</m:t>
        </m:r>
      </m:oMath>
      <w:r w:rsidR="00A76798" w:rsidRPr="003924FC">
        <w:t xml:space="preserve"> with a probability of </w:t>
      </w:r>
      <m:oMath>
        <m:r>
          <w:rPr>
            <w:rFonts w:ascii="Cambria Math" w:hAnsi="Cambria Math"/>
          </w:rPr>
          <m:t>ω</m:t>
        </m:r>
      </m:oMath>
      <w:r w:rsidR="00A76798" w:rsidRPr="003924FC">
        <w:t>, otherwise, it returns nothing.</w:t>
      </w:r>
    </w:p>
    <w:p w14:paraId="18D2F44D" w14:textId="6FF2EF88" w:rsidR="00BD22C7" w:rsidRDefault="00BD22C7" w:rsidP="003924FC">
      <w:pPr>
        <w:jc w:val="center"/>
        <w:rPr>
          <w:i/>
          <w:iCs/>
        </w:rPr>
      </w:pPr>
    </w:p>
    <w:p w14:paraId="55DC3223" w14:textId="5FC999AA" w:rsidR="00BD22C7" w:rsidRDefault="00BD22C7" w:rsidP="00BD22C7">
      <w:pPr>
        <w:jc w:val="left"/>
      </w:pPr>
      <w:r>
        <w:t xml:space="preserve">This adaptation explained by </w:t>
      </w:r>
      <w:r w:rsidRPr="004208F0">
        <w:t>Wang et al.</w:t>
      </w:r>
      <w:r>
        <w:t xml:space="preserve"> (2003) also brought about a change to the </w:t>
      </w:r>
      <w:r w:rsidRPr="00BD22C7">
        <w:rPr>
          <w:i/>
          <w:iCs/>
        </w:rPr>
        <w:t>Particle Swarm</w:t>
      </w:r>
      <w:r>
        <w:t xml:space="preserve"> vector calculation given in </w:t>
      </w:r>
      <w:r w:rsidRPr="00BD22C7">
        <w:rPr>
          <w:b/>
          <w:bCs/>
        </w:rPr>
        <w:t>Equation 7</w:t>
      </w:r>
      <w:r w:rsidRPr="00BD22C7">
        <w:t xml:space="preserve">. </w:t>
      </w:r>
      <w:r>
        <w:t xml:space="preserve">Originally, the movement vectors represented </w:t>
      </w:r>
      <w:r w:rsidR="00DC2821">
        <w:t xml:space="preserve">simple </w:t>
      </w:r>
      <w:r>
        <w:t>directions of travel, which could be scaled in magnitude by weights</w:t>
      </w:r>
      <w:r w:rsidRPr="00713622">
        <w:rPr>
          <w:i/>
          <w:iCs/>
        </w:rPr>
        <w:t xml:space="preserve"> </w:t>
      </w:r>
      <m:oMath>
        <m:sSub>
          <m:sSubPr>
            <m:ctrlPr>
              <w:rPr>
                <w:rFonts w:ascii="Cambria Math" w:hAnsi="Cambria Math"/>
                <w:i/>
                <w:iCs/>
              </w:rPr>
            </m:ctrlPr>
          </m:sSubPr>
          <m:e>
            <m:r>
              <w:rPr>
                <w:rFonts w:ascii="Cambria Math" w:hAnsi="Cambria Math"/>
              </w:rPr>
              <m:t>c</m:t>
            </m:r>
          </m:e>
          <m:sub>
            <m:r>
              <w:rPr>
                <w:rFonts w:ascii="Cambria Math" w:hAnsi="Cambria Math"/>
              </w:rPr>
              <m:t>1</m:t>
            </m:r>
          </m:sub>
        </m:sSub>
      </m:oMath>
      <w:r w:rsidRPr="00713622">
        <w:rPr>
          <w:i/>
          <w:iCs/>
        </w:rPr>
        <w:t xml:space="preserve"> </w:t>
      </w:r>
      <w:r w:rsidRPr="00BD22C7">
        <w:t>and</w:t>
      </w:r>
      <w:r w:rsidRPr="00713622">
        <w:rPr>
          <w:i/>
          <w:iCs/>
        </w:rPr>
        <w:t xml:space="preserve"> </w:t>
      </w:r>
      <m:oMath>
        <m:sSub>
          <m:sSubPr>
            <m:ctrlPr>
              <w:rPr>
                <w:rFonts w:ascii="Cambria Math" w:hAnsi="Cambria Math"/>
                <w:i/>
                <w:iCs/>
              </w:rPr>
            </m:ctrlPr>
          </m:sSubPr>
          <m:e>
            <m:r>
              <w:rPr>
                <w:rFonts w:ascii="Cambria Math" w:hAnsi="Cambria Math"/>
              </w:rPr>
              <m:t>c</m:t>
            </m:r>
          </m:e>
          <m:sub>
            <m:r>
              <w:rPr>
                <w:rFonts w:ascii="Cambria Math" w:hAnsi="Cambria Math"/>
              </w:rPr>
              <m:t>2</m:t>
            </m:r>
          </m:sub>
        </m:sSub>
      </m:oMath>
      <w:r w:rsidR="00DC2821">
        <w:t>, until the particle eventually reached its desired location</w:t>
      </w:r>
      <w:r w:rsidR="00DC2821" w:rsidRPr="00DC2821">
        <w:t>.</w:t>
      </w:r>
      <w:r>
        <w:t xml:space="preserve"> However, in this adaptation, the </w:t>
      </w:r>
      <w:r w:rsidR="00DC2821">
        <w:t xml:space="preserve">movement vectors encapsulate the complete transition needed to move between positions in the search space. As such, the magnitude weights lose their meaning, and so, were removed from the model proposed by </w:t>
      </w:r>
      <w:r w:rsidR="00DC2821" w:rsidRPr="004208F0">
        <w:t>Wang et al.</w:t>
      </w:r>
      <w:r w:rsidR="00DC2821">
        <w:t xml:space="preserve"> (2003).</w:t>
      </w:r>
      <w:r w:rsidR="00D56511">
        <w:t xml:space="preserve"> Their updated velocity </w:t>
      </w:r>
      <w:r w:rsidR="00CA1B95">
        <w:t>was</w:t>
      </w:r>
      <w:r w:rsidR="00D56511">
        <w:t>:</w:t>
      </w:r>
    </w:p>
    <w:p w14:paraId="1DD4BE1B" w14:textId="45834E02" w:rsidR="00540F59" w:rsidRDefault="00784F02" w:rsidP="00540F59">
      <w:pPr>
        <w:pStyle w:val="Caption"/>
        <w:rPr>
          <w:b w:val="0"/>
          <w:sz w:val="32"/>
          <w:szCs w:val="24"/>
        </w:rPr>
      </w:pPr>
      <m:oMathPara>
        <m:oMath>
          <m:acc>
            <m:accPr>
              <m:chr m:val="⃗"/>
              <m:ctrlPr>
                <w:rPr>
                  <w:rFonts w:ascii="Cambria Math" w:hAnsi="Cambria Math"/>
                  <w:b w:val="0"/>
                  <w:i/>
                  <w:sz w:val="32"/>
                  <w:szCs w:val="24"/>
                </w:rPr>
              </m:ctrlPr>
            </m:accPr>
            <m:e>
              <m:sSub>
                <m:sSubPr>
                  <m:ctrlPr>
                    <w:rPr>
                      <w:rFonts w:ascii="Cambria Math" w:hAnsi="Cambria Math"/>
                      <w:b w:val="0"/>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r>
            <m:rPr>
              <m:sty m:val="bi"/>
            </m:rPr>
            <w:rPr>
              <w:rFonts w:ascii="Cambria Math" w:hAnsi="Cambria Math"/>
              <w:sz w:val="32"/>
              <w:szCs w:val="24"/>
            </w:rPr>
            <m:t xml:space="preserve"> =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r>
            <m:rPr>
              <m:sty m:val="bi"/>
            </m:rPr>
            <w:rPr>
              <w:rFonts w:ascii="Cambria Math" w:hAnsi="Cambria Math"/>
              <w:sz w:val="32"/>
              <w:szCs w:val="24"/>
            </w:rPr>
            <m:t xml:space="preserve">   ⨁  </m:t>
          </m:r>
          <m:sSub>
            <m:sSubPr>
              <m:ctrlPr>
                <w:rPr>
                  <w:rFonts w:ascii="Cambria Math" w:hAnsi="Cambria Math"/>
                  <w:i/>
                  <w:sz w:val="32"/>
                  <w:szCs w:val="24"/>
                </w:rPr>
              </m:ctrlPr>
            </m:sSubPr>
            <m:e>
              <m:r>
                <m:rPr>
                  <m:sty m:val="bi"/>
                </m:rPr>
                <w:rPr>
                  <w:rFonts w:ascii="Cambria Math" w:hAnsi="Cambria Math"/>
                  <w:sz w:val="32"/>
                  <w:szCs w:val="24"/>
                </w:rPr>
                <m:t>r</m:t>
              </m:r>
            </m:e>
            <m:sub>
              <m:r>
                <m:rPr>
                  <m:sty m:val="bi"/>
                </m:rPr>
                <w:rPr>
                  <w:rFonts w:ascii="Cambria Math" w:hAnsi="Cambria Math"/>
                  <w:sz w:val="32"/>
                  <w:szCs w:val="24"/>
                </w:rPr>
                <m:t>1</m:t>
              </m:r>
            </m:sub>
          </m:sSub>
          <m:r>
            <m:rPr>
              <m:sty m:val="bi"/>
            </m:rPr>
            <w:rPr>
              <w:rFonts w:ascii="Cambria Math" w:hAnsi="Cambria Math"/>
              <w:sz w:val="32"/>
              <w:szCs w:val="24"/>
            </w:rPr>
            <m:t>*</m:t>
          </m:r>
          <m:d>
            <m:dPr>
              <m:ctrlPr>
                <w:rPr>
                  <w:rFonts w:ascii="Cambria Math" w:hAnsi="Cambria Math"/>
                  <w:i/>
                  <w:sz w:val="32"/>
                  <w:szCs w:val="24"/>
                </w:rPr>
              </m:ctrlPr>
            </m:dPr>
            <m:e>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p</m:t>
                      </m:r>
                    </m:e>
                    <m:sub>
                      <m:r>
                        <m:rPr>
                          <m:sty m:val="bi"/>
                        </m:rPr>
                        <w:rPr>
                          <w:rFonts w:ascii="Cambria Math" w:hAnsi="Cambria Math"/>
                          <w:sz w:val="32"/>
                          <w:szCs w:val="24"/>
                        </w:rPr>
                        <m:t>i</m:t>
                      </m:r>
                    </m:sub>
                  </m:sSub>
                </m:e>
              </m:acc>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e>
          </m:d>
          <m:r>
            <m:rPr>
              <m:sty m:val="bi"/>
            </m:rPr>
            <w:rPr>
              <w:rFonts w:ascii="Cambria Math" w:hAnsi="Cambria Math"/>
              <w:sz w:val="32"/>
              <w:szCs w:val="24"/>
            </w:rPr>
            <m:t xml:space="preserve">  ⨁  </m:t>
          </m:r>
          <m:sSub>
            <m:sSubPr>
              <m:ctrlPr>
                <w:rPr>
                  <w:rFonts w:ascii="Cambria Math" w:hAnsi="Cambria Math"/>
                  <w:i/>
                  <w:sz w:val="32"/>
                  <w:szCs w:val="24"/>
                </w:rPr>
              </m:ctrlPr>
            </m:sSubPr>
            <m:e>
              <m:r>
                <m:rPr>
                  <m:sty m:val="bi"/>
                </m:rPr>
                <w:rPr>
                  <w:rFonts w:ascii="Cambria Math" w:hAnsi="Cambria Math"/>
                  <w:sz w:val="32"/>
                  <w:szCs w:val="24"/>
                </w:rPr>
                <m:t>r</m:t>
              </m:r>
            </m:e>
            <m:sub>
              <m:r>
                <m:rPr>
                  <m:sty m:val="bi"/>
                </m:rPr>
                <w:rPr>
                  <w:rFonts w:ascii="Cambria Math" w:hAnsi="Cambria Math"/>
                  <w:sz w:val="32"/>
                  <w:szCs w:val="24"/>
                </w:rPr>
                <m:t>2</m:t>
              </m:r>
            </m:sub>
          </m:sSub>
          <m:r>
            <m:rPr>
              <m:sty m:val="bi"/>
            </m:rPr>
            <w:rPr>
              <w:rFonts w:ascii="Cambria Math" w:hAnsi="Cambria Math"/>
              <w:sz w:val="32"/>
              <w:szCs w:val="24"/>
            </w:rPr>
            <m:t>*</m:t>
          </m:r>
          <m:d>
            <m:dPr>
              <m:ctrlPr>
                <w:rPr>
                  <w:rFonts w:ascii="Cambria Math" w:hAnsi="Cambria Math"/>
                  <w:i/>
                  <w:sz w:val="32"/>
                  <w:szCs w:val="24"/>
                </w:rPr>
              </m:ctrlPr>
            </m:dPr>
            <m:e>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p</m:t>
                      </m:r>
                    </m:e>
                    <m:sub>
                      <m:r>
                        <m:rPr>
                          <m:sty m:val="bi"/>
                        </m:rPr>
                        <w:rPr>
                          <w:rFonts w:ascii="Cambria Math" w:hAnsi="Cambria Math"/>
                          <w:sz w:val="32"/>
                          <w:szCs w:val="24"/>
                        </w:rPr>
                        <m:t>g</m:t>
                      </m:r>
                    </m:sub>
                  </m:sSub>
                </m:e>
              </m:acc>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e>
          </m:d>
          <m:r>
            <m:rPr>
              <m:sty m:val="bi"/>
            </m:rPr>
            <w:rPr>
              <w:rFonts w:ascii="Cambria Math" w:hAnsi="Cambria Math"/>
              <w:sz w:val="32"/>
              <w:szCs w:val="24"/>
            </w:rPr>
            <m:t xml:space="preserve"> </m:t>
          </m:r>
        </m:oMath>
      </m:oMathPara>
    </w:p>
    <w:p w14:paraId="7138CCF7" w14:textId="31090EB2" w:rsidR="00D56511" w:rsidRDefault="00540F59" w:rsidP="003B3B94">
      <w:pPr>
        <w:pStyle w:val="Caption"/>
        <w:jc w:val="center"/>
        <w:rPr>
          <w:noProof/>
        </w:rPr>
      </w:pPr>
      <w:bookmarkStart w:id="57" w:name="_Toc103618186"/>
      <w:r>
        <w:t xml:space="preserve">Equation </w:t>
      </w:r>
      <w:r>
        <w:fldChar w:fldCharType="begin"/>
      </w:r>
      <w:r>
        <w:instrText xml:space="preserve"> SEQ Equation \* ARABIC </w:instrText>
      </w:r>
      <w:r>
        <w:fldChar w:fldCharType="separate"/>
      </w:r>
      <w:r w:rsidR="007767DE">
        <w:rPr>
          <w:noProof/>
        </w:rPr>
        <w:t>9</w:t>
      </w:r>
      <w:r>
        <w:fldChar w:fldCharType="end"/>
      </w:r>
      <w:r>
        <w:t xml:space="preserve">: PSO adapted </w:t>
      </w:r>
      <w:r w:rsidR="003B3B94">
        <w:rPr>
          <w:noProof/>
        </w:rPr>
        <w:t>Particle Movement</w:t>
      </w:r>
      <w:r w:rsidR="0060177C">
        <w:rPr>
          <w:noProof/>
        </w:rPr>
        <w:t xml:space="preserve"> Calculation</w:t>
      </w:r>
      <w:r>
        <w:rPr>
          <w:noProof/>
        </w:rPr>
        <w:t xml:space="preserve"> for </w:t>
      </w:r>
      <w:r w:rsidR="00571A03">
        <w:rPr>
          <w:noProof/>
        </w:rPr>
        <w:t xml:space="preserve">the </w:t>
      </w:r>
      <w:r>
        <w:rPr>
          <w:noProof/>
        </w:rPr>
        <w:t>TSP</w:t>
      </w:r>
      <w:bookmarkEnd w:id="57"/>
    </w:p>
    <w:p w14:paraId="224352FA" w14:textId="0BD30B9A" w:rsidR="00176B67" w:rsidRDefault="00CA1B95" w:rsidP="00DC1BD6">
      <w:r>
        <w:t xml:space="preserve">It was noted that no justification was given for the removal of the inertia </w:t>
      </w:r>
      <w:r w:rsidR="008C5BE7">
        <w:t>from the calculation</w:t>
      </w:r>
      <w:r>
        <w:t>.</w:t>
      </w:r>
    </w:p>
    <w:p w14:paraId="78CD7D72" w14:textId="77777777" w:rsidR="008C5BE7" w:rsidRDefault="008C5BE7" w:rsidP="00DC1BD6"/>
    <w:p w14:paraId="399997E3" w14:textId="42741E3A" w:rsidR="005058A4" w:rsidRDefault="005058A4" w:rsidP="00CF6381">
      <w:pPr>
        <w:pStyle w:val="Heading3"/>
      </w:pPr>
      <w:bookmarkStart w:id="58" w:name="_Toc104302693"/>
      <w:r>
        <w:t>MPSO variant</w:t>
      </w:r>
      <w:bookmarkEnd w:id="58"/>
    </w:p>
    <w:p w14:paraId="4A3DADB9" w14:textId="57B84493" w:rsidR="00F979BF" w:rsidRDefault="005058A4" w:rsidP="00BD6F6F">
      <w:r w:rsidRPr="00F70BEE">
        <w:t>Yousefikhoshbakht,</w:t>
      </w:r>
      <w:r>
        <w:t xml:space="preserve"> </w:t>
      </w:r>
      <w:r>
        <w:fldChar w:fldCharType="begin"/>
      </w:r>
      <w:r w:rsidR="00472CBB">
        <w:instrText xml:space="preserve"> ADDIN ZOTERO_ITEM CSL_CITATION {"citationID":"zV9mGUFd","properties":{"formattedCitation":"(Yousefikhoshbakht, 2021)","plainCitation":"(Yousefikhoshbakht, 2021)","dontUpdate":true,"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F70BEE">
        <w:t>(2021)</w:t>
      </w:r>
      <w:r>
        <w:fldChar w:fldCharType="end"/>
      </w:r>
      <w:r>
        <w:t xml:space="preserve"> found optimization problems with the application of the PSO adaptation from </w:t>
      </w:r>
      <w:r w:rsidRPr="005058A4">
        <w:rPr>
          <w:b/>
          <w:bCs/>
        </w:rPr>
        <w:t>Section 2.4.6</w:t>
      </w:r>
      <w:r>
        <w:t xml:space="preserve"> to industry services</w:t>
      </w:r>
      <w:r w:rsidR="000621A2">
        <w:t xml:space="preserve">, </w:t>
      </w:r>
      <w:r w:rsidR="005444C6">
        <w:t>due to</w:t>
      </w:r>
      <w:r w:rsidR="000621A2">
        <w:t xml:space="preserve"> </w:t>
      </w:r>
      <w:r>
        <w:t>premature convergence on local optimums. Some of the application challenges highlighted in that domain were: the large size of problems that managers face daily, the importance rankings of the different problems based on user/customer attention, and the consistency in answers returned from the various manager and customer problems. A balance needed to be found between local searches for susceptible areas and global best searches, which they tackled through their proposed PSO variant named the MPSO. There</w:t>
      </w:r>
      <w:r w:rsidR="00FB7FE5">
        <w:t>, they</w:t>
      </w:r>
      <w:r>
        <w:t xml:space="preserve"> introduced another important variable called </w:t>
      </w:r>
      <w:r w:rsidRPr="00EA2209">
        <w:rPr>
          <w:i/>
          <w:iCs/>
        </w:rPr>
        <w:t>gcbest</w:t>
      </w:r>
      <w:r>
        <w:t xml:space="preserve"> </w:t>
      </w:r>
      <w:r w:rsidR="00FB7FE5">
        <w:t xml:space="preserve">which </w:t>
      </w:r>
      <w:r>
        <w:t>track</w:t>
      </w:r>
      <w:r w:rsidR="00FB7FE5">
        <w:t>s</w:t>
      </w:r>
      <w:r>
        <w:t xml:space="preserve"> the global best location found </w:t>
      </w:r>
      <w:r>
        <w:rPr>
          <w:i/>
          <w:iCs/>
        </w:rPr>
        <w:t>for that iteration only</w:t>
      </w:r>
      <w:r>
        <w:t xml:space="preserve">. To track the use of </w:t>
      </w:r>
      <w:r w:rsidRPr="00EA2209">
        <w:rPr>
          <w:i/>
          <w:iCs/>
        </w:rPr>
        <w:t>gcbest</w:t>
      </w:r>
      <w:r w:rsidR="00FB7FE5">
        <w:rPr>
          <w:i/>
          <w:iCs/>
        </w:rPr>
        <w:t xml:space="preserve"> </w:t>
      </w:r>
      <w:r w:rsidR="00FB7FE5">
        <w:t xml:space="preserve">a </w:t>
      </w:r>
      <w:r>
        <w:t xml:space="preserve">variabl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00FB7FE5">
        <w:t>,</w:t>
      </w:r>
      <w:r>
        <w:t xml:space="preserve"> bound between a min </w:t>
      </w:r>
      <w:r>
        <w:lastRenderedPageBreak/>
        <w:t>(</w:t>
      </w:r>
      <m:oMath>
        <m:r>
          <w:rPr>
            <w:rFonts w:ascii="Cambria Math" w:hAnsi="Cambria Math"/>
          </w:rPr>
          <m:t>%alpha</m:t>
        </m:r>
      </m:oMath>
      <w:r>
        <w:t>) and max (</w:t>
      </w:r>
      <m:oMath>
        <m:r>
          <w:rPr>
            <w:rFonts w:ascii="Cambria Math" w:hAnsi="Cambria Math"/>
          </w:rPr>
          <m:t>%beta</m:t>
        </m:r>
      </m:oMath>
      <w:r>
        <w:t>)</w:t>
      </w:r>
      <w:r w:rsidR="00FB7FE5">
        <w:t>,</w:t>
      </w:r>
      <w:r>
        <w:t xml:space="preserve"> was used along with an accompanying inverse </w:t>
      </w:r>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oMath>
      <w:r>
        <w:t xml:space="preserv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t xml:space="preserve"> is the probability that </w:t>
      </w:r>
      <w:r w:rsidRPr="00EA2209">
        <w:rPr>
          <w:i/>
          <w:iCs/>
        </w:rPr>
        <w:t>gbest</w:t>
      </w:r>
      <w:r>
        <w:t xml:space="preserve"> will be used for this iteration’s </w:t>
      </w:r>
      <w:r w:rsidR="00FB7FE5">
        <w:t xml:space="preserve">movement </w:t>
      </w:r>
      <w:r>
        <w:t xml:space="preserve">vector calculation step, while its inverse </w:t>
      </w:r>
      <m:oMath>
        <m:sSub>
          <m:sSubPr>
            <m:ctrlPr>
              <w:rPr>
                <w:rFonts w:ascii="Cambria Math" w:hAnsi="Cambria Math"/>
                <w:i/>
              </w:rPr>
            </m:ctrlPr>
          </m:sSubPr>
          <m:e>
            <m:r>
              <w:rPr>
                <w:rFonts w:ascii="Cambria Math" w:hAnsi="Cambria Math"/>
              </w:rPr>
              <m:t>a</m:t>
            </m:r>
          </m:e>
          <m:sub>
            <m:r>
              <w:rPr>
                <w:rFonts w:ascii="Cambria Math" w:hAnsi="Cambria Math"/>
              </w:rPr>
              <m:t>2</m:t>
            </m:r>
          </m:sub>
        </m:sSub>
      </m:oMath>
      <w:r>
        <w:t xml:space="preserve"> is the probability of using </w:t>
      </w:r>
      <w:r w:rsidRPr="00EA2209">
        <w:rPr>
          <w:i/>
          <w:iCs/>
        </w:rPr>
        <w:t>gcbest</w:t>
      </w:r>
      <w:r>
        <w:t xml:space="preserve"> instead. At the start of the algorithm, </w:t>
      </w: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alpha</m:t>
        </m:r>
      </m:oMath>
      <w:r>
        <w:t xml:space="preserve">, representing a probability of </w:t>
      </w:r>
      <m:oMath>
        <m:r>
          <w:rPr>
            <w:rFonts w:ascii="Cambria Math" w:hAnsi="Cambria Math"/>
          </w:rPr>
          <m:t>%alpha</m:t>
        </m:r>
      </m:oMath>
      <w:r>
        <w:t xml:space="preserve"> for using gbest this iteration, and as the iterations increas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t xml:space="preserve"> linearly progresses towards </w:t>
      </w:r>
      <m:oMath>
        <m:r>
          <w:rPr>
            <w:rFonts w:ascii="Cambria Math" w:hAnsi="Cambria Math"/>
          </w:rPr>
          <m:t>%beta</m:t>
        </m:r>
      </m:oMath>
      <w:r>
        <w:t>.</w:t>
      </w:r>
      <w:bookmarkStart w:id="59" w:name="_Toc39552871"/>
      <w:bookmarkStart w:id="60" w:name="_Toc39552867"/>
    </w:p>
    <w:p w14:paraId="763D00B9" w14:textId="77777777" w:rsidR="00BD6F6F" w:rsidRPr="005058A4" w:rsidRDefault="00BD6F6F" w:rsidP="00BD6F6F"/>
    <w:p w14:paraId="3B3E62E8" w14:textId="4D9208CD" w:rsidR="008F4E00" w:rsidRDefault="008F4E00" w:rsidP="008F4E00">
      <w:pPr>
        <w:pStyle w:val="content"/>
      </w:pPr>
    </w:p>
    <w:p w14:paraId="76688C97" w14:textId="35CB6D5A" w:rsidR="0009580A" w:rsidRDefault="0009580A" w:rsidP="00CF6381">
      <w:pPr>
        <w:pStyle w:val="Heading3"/>
      </w:pPr>
      <w:bookmarkStart w:id="61" w:name="_Toc104302694"/>
      <w:r>
        <w:t>Ant Colony Optimization (ACO) Overview</w:t>
      </w:r>
      <w:bookmarkEnd w:id="61"/>
    </w:p>
    <w:p w14:paraId="2C4DCA58" w14:textId="34EB5AB0" w:rsidR="00C06D09" w:rsidRDefault="0009580A" w:rsidP="005B6A89">
      <w:r w:rsidRPr="0009580A">
        <w:t xml:space="preserve">Dorigo &amp; Blum </w:t>
      </w:r>
      <w:r w:rsidRPr="0009580A">
        <w:fldChar w:fldCharType="begin"/>
      </w:r>
      <w:r w:rsidRPr="0009580A">
        <w:instrText xml:space="preserve"> ADDIN ZOTERO_ITEM CSL_CITATION {"citationID":"qBlLYpG1","properties":{"formattedCitation":"(Dorigo &amp; Blum, 2005)","plainCitation":"(Dorigo &amp; Blum, 2005)","dontUpdate":true,"noteIndex":0},"citationItems":[{"id":484,"uris":["http://zotero.org/users/7139034/items/5QRNR3RB"],"itemData":{"id":484,"type":"article-journal","abstract":"Research on a new metaheuristic for optimization is often initially focused on proof-of-concept applications. It is only after experimental work has shown the practical interest of the method that researchers try to deepen their understanding of the method's functioning not only through more and more sophisticated experiments but also by means of an effort to build a theory. Tackling questions such as “how and why the method works’’ is important, because finding an answer may help in improving its applicability. Ant colony optimization, which was introduced in the early 1990s as a novel technique for solving hard combinatorial optimization problems, finds itself currently at this point of its life cycle. With this article we provide a survey on theoretical results on ant colony optimization. First, we review some convergence results. Then we discuss relations between ant colony optimization algorithms and other approximate methods for optimization. Finally, we focus on some research efforts directed at gaining a deeper understanding of the behavior of ant colony optimization algorithms. Throughout the paper we identify some open questions with a certain interest of being solved in the near future.","container-title":"Theoretical Computer Science","DOI":"10.1016/j.tcs.2005.05.020","ISSN":"0304-3975","issue":"2-3","journalAbbreviation":"Theoretical Computer Science","language":"en","page":"243-278","source":"ScienceDirect","title":"Ant colony optimization theory: A survey","title-short":"Ant colony optimization theory","volume":"344","author":[{"family":"Dorigo","given":"Marco"},{"family":"Blum","given":"Christian"}],"issued":{"date-parts":[["2005",11,17]]}}}],"schema":"https://github.com/citation-style-language/schema/raw/master/csl-citation.json"} </w:instrText>
      </w:r>
      <w:r w:rsidRPr="0009580A">
        <w:fldChar w:fldCharType="separate"/>
      </w:r>
      <w:r w:rsidRPr="0009580A">
        <w:t>(2005)</w:t>
      </w:r>
      <w:r w:rsidRPr="0009580A">
        <w:fldChar w:fldCharType="end"/>
      </w:r>
      <w:r w:rsidRPr="0009580A">
        <w:t xml:space="preserve"> defined the framework of the basic ACO as an iterative method</w:t>
      </w:r>
      <w:r>
        <w:t xml:space="preserve"> in </w:t>
      </w:r>
      <w:r w:rsidRPr="0009580A">
        <w:t xml:space="preserve">which </w:t>
      </w:r>
      <w:r>
        <w:t xml:space="preserve">exploration of the optimization problem </w:t>
      </w:r>
      <w:r w:rsidR="003511C9">
        <w:t xml:space="preserve">search space </w:t>
      </w:r>
      <w:r>
        <w:t xml:space="preserve">is </w:t>
      </w:r>
      <w:r w:rsidR="003511C9">
        <w:t>done using model ants constructing solutions by exploiting a given pheromone model</w:t>
      </w:r>
      <w:r w:rsidRPr="0009580A">
        <w:t xml:space="preserve">. </w:t>
      </w:r>
      <w:r w:rsidR="004A061B">
        <w:t xml:space="preserve">The algorithm was built to operate on combinatorial graph-like problems and the ants generated by the algorithm are </w:t>
      </w:r>
      <w:r w:rsidR="00B87914">
        <w:rPr>
          <w:lang w:val="en-IE"/>
        </w:rPr>
        <w:t>task</w:t>
      </w:r>
      <w:r w:rsidR="004A061B">
        <w:rPr>
          <w:lang w:val="en-IE"/>
        </w:rPr>
        <w:t>ed to traverse the graph’s edges</w:t>
      </w:r>
      <w:r w:rsidR="00B87914">
        <w:rPr>
          <w:lang w:val="en-IE"/>
        </w:rPr>
        <w:t xml:space="preserve"> construct</w:t>
      </w:r>
      <w:r w:rsidR="004A061B">
        <w:rPr>
          <w:lang w:val="en-IE"/>
        </w:rPr>
        <w:t>ing</w:t>
      </w:r>
      <w:r w:rsidR="00B87914">
        <w:rPr>
          <w:lang w:val="en-IE"/>
        </w:rPr>
        <w:t xml:space="preserve"> solutions (</w:t>
      </w:r>
      <m:oMath>
        <m:sSub>
          <m:sSubPr>
            <m:ctrlPr>
              <w:rPr>
                <w:rFonts w:ascii="Cambria Math" w:hAnsi="Cambria Math"/>
                <w:i/>
                <w:lang w:val="en-IE"/>
              </w:rPr>
            </m:ctrlPr>
          </m:sSubPr>
          <m:e>
            <m:r>
              <w:rPr>
                <w:rFonts w:ascii="Cambria Math" w:hAnsi="Cambria Math"/>
                <w:lang w:val="en-IE"/>
              </w:rPr>
              <m:t>S</m:t>
            </m:r>
          </m:e>
          <m:sub>
            <m:r>
              <w:rPr>
                <w:rFonts w:ascii="Cambria Math" w:hAnsi="Cambria Math"/>
                <w:lang w:val="en-IE"/>
              </w:rPr>
              <m:t>p</m:t>
            </m:r>
          </m:sub>
        </m:sSub>
      </m:oMath>
      <w:r w:rsidR="00B87914">
        <w:rPr>
          <w:lang w:val="en-IE"/>
        </w:rPr>
        <w:t xml:space="preserve">) to the </w:t>
      </w:r>
      <w:r w:rsidR="004A061B">
        <w:rPr>
          <w:lang w:val="en-IE"/>
        </w:rPr>
        <w:t xml:space="preserve">problem based on their paths taken, updating the pheromone levels for each path traversed. Once complete, the solutions returned from an ant, can come in the form of a sequence of edges that </w:t>
      </w:r>
      <w:r w:rsidR="00B96ECC">
        <w:rPr>
          <w:lang w:val="en-IE"/>
        </w:rPr>
        <w:t xml:space="preserve">the ant used when traversing the graph, </w:t>
      </w:r>
      <m:oMath>
        <m:sSub>
          <m:sSubPr>
            <m:ctrlPr>
              <w:rPr>
                <w:rFonts w:ascii="Cambria Math" w:hAnsi="Cambria Math"/>
                <w:i/>
                <w:lang w:val="en-IE"/>
              </w:rPr>
            </m:ctrlPr>
          </m:sSubPr>
          <m:e>
            <m:r>
              <w:rPr>
                <w:rFonts w:ascii="Cambria Math" w:hAnsi="Cambria Math"/>
                <w:lang w:val="en-IE"/>
              </w:rPr>
              <m:t>S</m:t>
            </m:r>
          </m:e>
          <m:sub>
            <m:r>
              <w:rPr>
                <w:rFonts w:ascii="Cambria Math" w:hAnsi="Cambria Math"/>
                <w:lang w:val="en-IE"/>
              </w:rPr>
              <m:t>p</m:t>
            </m:r>
          </m:sub>
        </m:sSub>
        <m:r>
          <w:rPr>
            <w:rFonts w:ascii="Cambria Math" w:hAnsi="Cambria Math"/>
            <w:lang w:val="en-IE"/>
          </w:rPr>
          <m:t>={</m:t>
        </m:r>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ij</m:t>
            </m:r>
          </m:sub>
        </m:sSub>
        <m:r>
          <w:rPr>
            <w:rFonts w:ascii="Cambria Math" w:hAnsi="Cambria Math"/>
            <w:lang w:val="en-IE"/>
          </w:rPr>
          <m:t xml:space="preserve">, </m:t>
        </m:r>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jk</m:t>
            </m:r>
          </m:sub>
        </m:sSub>
        <m:r>
          <w:rPr>
            <w:rFonts w:ascii="Cambria Math" w:hAnsi="Cambria Math"/>
            <w:lang w:val="en-IE"/>
          </w:rPr>
          <m:t>,</m:t>
        </m:r>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kl</m:t>
            </m:r>
          </m:sub>
        </m:sSub>
        <m:r>
          <w:rPr>
            <w:rFonts w:ascii="Cambria Math" w:hAnsi="Cambria Math"/>
            <w:lang w:val="en-IE"/>
          </w:rPr>
          <m:t>…</m:t>
        </m:r>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mn</m:t>
            </m:r>
          </m:sub>
        </m:sSub>
        <m:r>
          <w:rPr>
            <w:rFonts w:ascii="Cambria Math" w:hAnsi="Cambria Math"/>
            <w:lang w:val="en-IE"/>
          </w:rPr>
          <m:t>}</m:t>
        </m:r>
      </m:oMath>
      <w:r w:rsidR="00B96ECC">
        <w:rPr>
          <w:lang w:val="en-IE"/>
        </w:rPr>
        <w:t xml:space="preserve"> where </w:t>
      </w:r>
      <m:oMath>
        <m:r>
          <w:rPr>
            <w:rFonts w:ascii="Cambria Math" w:hAnsi="Cambria Math"/>
            <w:lang w:val="en-IE"/>
          </w:rPr>
          <m:t>i,j,k,m</m:t>
        </m:r>
      </m:oMath>
      <w:r w:rsidR="00B96ECC">
        <w:rPr>
          <w:lang w:val="en-IE"/>
        </w:rPr>
        <w:t xml:space="preserve"> and </w:t>
      </w:r>
      <m:oMath>
        <m:r>
          <w:rPr>
            <w:rFonts w:ascii="Cambria Math" w:hAnsi="Cambria Math"/>
            <w:lang w:val="en-IE"/>
          </w:rPr>
          <m:t>n</m:t>
        </m:r>
      </m:oMath>
      <w:r w:rsidR="00B96ECC">
        <w:rPr>
          <w:lang w:val="en-IE"/>
        </w:rPr>
        <w:t xml:space="preserve"> are vert</w:t>
      </w:r>
      <w:r w:rsidR="00164C86">
        <w:rPr>
          <w:lang w:val="en-IE"/>
        </w:rPr>
        <w:t>ices</w:t>
      </w:r>
      <w:r w:rsidR="00B96ECC">
        <w:rPr>
          <w:lang w:val="en-IE"/>
        </w:rPr>
        <w:t xml:space="preserve"> on the map</w:t>
      </w:r>
      <w:r w:rsidR="00FF0926">
        <w:rPr>
          <w:lang w:val="en-IE"/>
        </w:rPr>
        <w:t>,</w:t>
      </w:r>
      <w:r w:rsidR="00B96ECC">
        <w:rPr>
          <w:lang w:val="en-IE"/>
        </w:rPr>
        <w:t xml:space="preserve"> and </w:t>
      </w:r>
      <m:oMath>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xy</m:t>
            </m:r>
          </m:sub>
        </m:sSub>
      </m:oMath>
      <w:r w:rsidR="00B96ECC">
        <w:rPr>
          <w:lang w:val="en-IE"/>
        </w:rPr>
        <w:t xml:space="preserve"> </w:t>
      </w:r>
      <w:r w:rsidR="00FF0926">
        <w:rPr>
          <w:lang w:val="en-IE"/>
        </w:rPr>
        <w:t>denotes</w:t>
      </w:r>
      <w:r w:rsidR="00B96ECC">
        <w:rPr>
          <w:lang w:val="en-IE"/>
        </w:rPr>
        <w:t xml:space="preserve"> </w:t>
      </w:r>
      <w:r w:rsidR="008D4593">
        <w:rPr>
          <w:lang w:val="en-IE"/>
        </w:rPr>
        <w:t>an</w:t>
      </w:r>
      <w:r w:rsidR="00B96ECC">
        <w:rPr>
          <w:lang w:val="en-IE"/>
        </w:rPr>
        <w:t xml:space="preserve"> </w:t>
      </w:r>
      <w:r w:rsidR="008D4593">
        <w:rPr>
          <w:lang w:val="en-IE"/>
        </w:rPr>
        <w:t xml:space="preserve">example </w:t>
      </w:r>
      <w:r w:rsidR="00B96ECC">
        <w:rPr>
          <w:lang w:val="en-IE"/>
        </w:rPr>
        <w:t xml:space="preserve">edge connecting </w:t>
      </w:r>
      <w:r w:rsidR="00E70542">
        <w:rPr>
          <w:lang w:val="en-IE"/>
        </w:rPr>
        <w:t>‘</w:t>
      </w:r>
      <w:r w:rsidR="008D4593" w:rsidRPr="00E70542">
        <w:rPr>
          <w:lang w:val="en-IE"/>
        </w:rPr>
        <w:t>from</w:t>
      </w:r>
      <w:r w:rsidR="00E70542">
        <w:rPr>
          <w:lang w:val="en-IE"/>
        </w:rPr>
        <w:t>’</w:t>
      </w:r>
      <w:r w:rsidR="008D4593">
        <w:rPr>
          <w:lang w:val="en-IE"/>
        </w:rPr>
        <w:t xml:space="preserve"> </w:t>
      </w:r>
      <w:r w:rsidR="003E72BC">
        <w:rPr>
          <w:lang w:val="en-IE"/>
        </w:rPr>
        <w:t>vert</w:t>
      </w:r>
      <w:r w:rsidR="008D4593">
        <w:rPr>
          <w:lang w:val="en-IE"/>
        </w:rPr>
        <w:t>ex</w:t>
      </w:r>
      <w:r w:rsidR="003E72BC">
        <w:rPr>
          <w:lang w:val="en-IE"/>
        </w:rPr>
        <w:t xml:space="preserve"> </w:t>
      </w:r>
      <m:oMath>
        <m:r>
          <w:rPr>
            <w:rFonts w:ascii="Cambria Math" w:hAnsi="Cambria Math"/>
            <w:lang w:val="en-IE"/>
          </w:rPr>
          <m:t>x</m:t>
        </m:r>
      </m:oMath>
      <w:r w:rsidR="003E72BC">
        <w:rPr>
          <w:lang w:val="en-IE"/>
        </w:rPr>
        <w:t xml:space="preserve"> </w:t>
      </w:r>
      <w:r w:rsidR="00E70542">
        <w:rPr>
          <w:lang w:val="en-IE"/>
        </w:rPr>
        <w:t>‘</w:t>
      </w:r>
      <w:r w:rsidR="008D4593" w:rsidRPr="00E70542">
        <w:rPr>
          <w:lang w:val="en-IE"/>
        </w:rPr>
        <w:t>to</w:t>
      </w:r>
      <w:r w:rsidR="00E70542">
        <w:rPr>
          <w:lang w:val="en-IE"/>
        </w:rPr>
        <w:t>’</w:t>
      </w:r>
      <w:r w:rsidR="008D4593">
        <w:rPr>
          <w:lang w:val="en-IE"/>
        </w:rPr>
        <w:t xml:space="preserve"> vertex</w:t>
      </w:r>
      <w:r w:rsidR="003E72BC">
        <w:rPr>
          <w:lang w:val="en-IE"/>
        </w:rPr>
        <w:t xml:space="preserve"> </w:t>
      </w:r>
      <m:oMath>
        <m:r>
          <w:rPr>
            <w:rFonts w:ascii="Cambria Math" w:hAnsi="Cambria Math"/>
            <w:lang w:val="en-IE"/>
          </w:rPr>
          <m:t>y</m:t>
        </m:r>
      </m:oMath>
      <w:r w:rsidR="001C5280">
        <w:rPr>
          <w:lang w:val="en-IE"/>
        </w:rPr>
        <w:t xml:space="preserve">. In this case, the </w:t>
      </w:r>
      <w:r w:rsidR="00E70542">
        <w:rPr>
          <w:lang w:val="en-IE"/>
        </w:rPr>
        <w:t xml:space="preserve">vertex </w:t>
      </w:r>
      <w:r w:rsidR="001C5280">
        <w:rPr>
          <w:lang w:val="en-IE"/>
        </w:rPr>
        <w:t xml:space="preserve">location of </w:t>
      </w:r>
      <w:r w:rsidR="00E70542">
        <w:rPr>
          <w:lang w:val="en-IE"/>
        </w:rPr>
        <w:t>an</w:t>
      </w:r>
      <w:r w:rsidR="001C5280">
        <w:rPr>
          <w:lang w:val="en-IE"/>
        </w:rPr>
        <w:t xml:space="preserve"> ant at any given time</w:t>
      </w:r>
      <w:r w:rsidR="00FF0926">
        <w:rPr>
          <w:lang w:val="en-IE"/>
        </w:rPr>
        <w:t xml:space="preserve"> is the </w:t>
      </w:r>
      <w:r w:rsidR="00E70542">
        <w:rPr>
          <w:lang w:val="en-IE"/>
        </w:rPr>
        <w:t>‘</w:t>
      </w:r>
      <w:r w:rsidR="00FF0926" w:rsidRPr="00E70542">
        <w:rPr>
          <w:lang w:val="en-IE"/>
        </w:rPr>
        <w:t>to</w:t>
      </w:r>
      <w:r w:rsidR="00E70542" w:rsidRPr="00E70542">
        <w:rPr>
          <w:lang w:val="en-IE"/>
        </w:rPr>
        <w:t>’</w:t>
      </w:r>
      <w:r w:rsidR="00FF0926">
        <w:rPr>
          <w:lang w:val="en-IE"/>
        </w:rPr>
        <w:t xml:space="preserve"> vertex of the </w:t>
      </w:r>
      <w:r w:rsidR="008D4593">
        <w:rPr>
          <w:lang w:val="en-IE"/>
        </w:rPr>
        <w:t>current last edge of the solution it is constructing</w:t>
      </w:r>
      <w:r w:rsidR="00E70542">
        <w:rPr>
          <w:lang w:val="en-IE"/>
        </w:rPr>
        <w:t xml:space="preserve"> (the last edge that it travelled on)</w:t>
      </w:r>
      <w:r w:rsidR="00C87C31">
        <w:rPr>
          <w:lang w:val="en-IE"/>
        </w:rPr>
        <w:t xml:space="preserve"> </w:t>
      </w:r>
      <w:r w:rsidR="00C87C31">
        <w:fldChar w:fldCharType="begin"/>
      </w:r>
      <w:r w:rsidR="00C87C31">
        <w:instrText xml:space="preserve"> ADDIN ZOTERO_ITEM CSL_CITATION {"citationID":"ZvTlNsiF","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C87C31">
        <w:fldChar w:fldCharType="separate"/>
      </w:r>
      <w:r w:rsidR="00C87C31" w:rsidRPr="001440F9">
        <w:t>(Dorigo et al., 2006)</w:t>
      </w:r>
      <w:r w:rsidR="00C87C31">
        <w:fldChar w:fldCharType="end"/>
      </w:r>
      <w:r w:rsidR="008D4593">
        <w:rPr>
          <w:lang w:val="en-IE"/>
        </w:rPr>
        <w:t xml:space="preserve">. </w:t>
      </w:r>
      <w:r w:rsidR="001C5280">
        <w:rPr>
          <w:lang w:val="en-IE"/>
        </w:rPr>
        <w:t xml:space="preserve"> </w:t>
      </w:r>
      <w:r w:rsidR="0013715F">
        <w:rPr>
          <w:lang w:val="en-IE"/>
        </w:rPr>
        <w:t>The ant’s sol</w:t>
      </w:r>
      <w:r w:rsidR="0013715F" w:rsidRPr="0078045C">
        <w:t xml:space="preserve">utions can </w:t>
      </w:r>
      <w:r w:rsidR="00B366C3" w:rsidRPr="0078045C">
        <w:t xml:space="preserve">alternatively </w:t>
      </w:r>
      <w:r w:rsidR="0013715F" w:rsidRPr="0078045C">
        <w:t>be stored as the sequence of vert</w:t>
      </w:r>
      <w:r w:rsidR="00164C86">
        <w:t>ices</w:t>
      </w:r>
      <w:r w:rsidR="0013715F" w:rsidRPr="0078045C">
        <w:t xml:space="preserve"> reached as the ant traversed the map, </w:t>
      </w:r>
      <m:oMath>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m:rPr>
                <m:sty m:val="p"/>
              </m:rPr>
              <w:rPr>
                <w:rFonts w:ascii="Cambria Math" w:hAnsi="Cambria Math"/>
              </w:rPr>
              <m:t>3</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rPr>
          <m:t>}</m:t>
        </m:r>
      </m:oMath>
      <w:r w:rsidR="0013715F" w:rsidRPr="0078045C">
        <w:t>.</w:t>
      </w:r>
      <w:r w:rsidR="00E70542">
        <w:t xml:space="preserve"> In which case, the vertex location of an ant at any given time is the last vertex in its current solution sequence.</w:t>
      </w:r>
      <w:r w:rsidR="0013715F" w:rsidRPr="0078045C">
        <w:t xml:space="preserve"> </w:t>
      </w:r>
      <w:r w:rsidR="005B6A89">
        <w:t xml:space="preserve">Though the first method is more prevalent in literature, both methods are viable. To demonstrate this, the models constructed in this dissertation use the second representation (solutions </w:t>
      </w:r>
      <w:r w:rsidR="00251BE6">
        <w:t>as</w:t>
      </w:r>
      <w:r w:rsidR="005B6A89">
        <w:t xml:space="preserve"> a list of cities). </w:t>
      </w:r>
    </w:p>
    <w:p w14:paraId="3C412BFD" w14:textId="77777777" w:rsidR="00C06D09" w:rsidRDefault="00C06D09" w:rsidP="00870BCC"/>
    <w:p w14:paraId="7ACC46E6" w14:textId="74365A1B" w:rsidR="00202913" w:rsidRDefault="00870BCC" w:rsidP="0078045C">
      <w:r w:rsidRPr="0078045C">
        <w:t xml:space="preserve">Based on the </w:t>
      </w:r>
      <w:r w:rsidR="00164C86">
        <w:t xml:space="preserve">layout of the map and connections between vertices (e.g., directed/undirected graph), </w:t>
      </w:r>
      <w:r w:rsidR="00164C86" w:rsidRPr="0078045C">
        <w:t xml:space="preserve">there is a finite set of </w:t>
      </w:r>
      <w:r w:rsidR="00164C86">
        <w:t>valid</w:t>
      </w:r>
      <w:r w:rsidR="00164C86" w:rsidRPr="0078045C">
        <w:t xml:space="preserve"> choices that an ant can make from a given </w:t>
      </w:r>
      <w:r w:rsidR="00164C86">
        <w:t>location</w:t>
      </w:r>
      <w:r w:rsidR="00164C86" w:rsidRPr="0078045C">
        <w:t xml:space="preserve"> </w:t>
      </w:r>
      <w:r w:rsidR="00164C86">
        <w:t>o</w:t>
      </w:r>
      <w:r w:rsidR="00164C86" w:rsidRPr="0078045C">
        <w:t>n</w:t>
      </w:r>
      <w:r w:rsidR="00164C86">
        <w:t xml:space="preserve"> the map</w:t>
      </w:r>
      <w:r w:rsidR="00164C86" w:rsidRPr="0078045C">
        <w:t xml:space="preserve"> </w:t>
      </w:r>
      <m:oMath>
        <m:r>
          <w:rPr>
            <w:rFonts w:ascii="Cambria Math" w:hAnsi="Cambria Math" w:cs="Cambria Math"/>
          </w:rPr>
          <m:t>N</m:t>
        </m:r>
        <m:d>
          <m:dPr>
            <m:ctrlPr>
              <w:rPr>
                <w:rFonts w:ascii="Cambria Math" w:hAnsi="Cambria Math" w:cs="Cambria Math"/>
              </w:rPr>
            </m:ctrlPr>
          </m:dPr>
          <m:e>
            <m:sSub>
              <m:sSubPr>
                <m:ctrlPr>
                  <w:rPr>
                    <w:rFonts w:ascii="Cambria Math" w:hAnsi="Cambria Math" w:cs="Cambria Math"/>
                  </w:rPr>
                </m:ctrlPr>
              </m:sSubPr>
              <m:e>
                <m:r>
                  <w:rPr>
                    <w:rFonts w:ascii="Cambria Math" w:hAnsi="Cambria Math" w:cs="Cambria Math"/>
                  </w:rPr>
                  <m:t>S</m:t>
                </m:r>
              </m:e>
              <m:sub>
                <m:r>
                  <w:rPr>
                    <w:rFonts w:ascii="Cambria Math" w:hAnsi="Cambria Math" w:cs="Cambria Math"/>
                  </w:rPr>
                  <m:t>p</m:t>
                </m:r>
              </m:sub>
            </m:sSub>
          </m:e>
        </m:d>
      </m:oMath>
      <w:r w:rsidR="00164C86">
        <w:t xml:space="preserve">. The </w:t>
      </w:r>
      <w:r w:rsidRPr="0078045C">
        <w:t>combinatorial optimization problem that the algorithm is tackling, in this case</w:t>
      </w:r>
      <w:r w:rsidR="005B6A89">
        <w:t>,</w:t>
      </w:r>
      <w:r w:rsidRPr="0078045C">
        <w:t xml:space="preserve"> the </w:t>
      </w:r>
      <w:r w:rsidRPr="0078045C">
        <w:rPr>
          <w:i/>
          <w:iCs/>
        </w:rPr>
        <w:t>Traveling Salesman Problem</w:t>
      </w:r>
      <w:r>
        <w:rPr>
          <w:i/>
          <w:iCs/>
        </w:rPr>
        <w:t xml:space="preserve"> </w:t>
      </w:r>
      <w:r w:rsidRPr="00870BCC">
        <w:t>(TSP)</w:t>
      </w:r>
      <w:r w:rsidRPr="0078045C">
        <w:t xml:space="preserve">, </w:t>
      </w:r>
      <w:r>
        <w:t xml:space="preserve">can </w:t>
      </w:r>
      <w:r w:rsidRPr="0078045C">
        <w:t xml:space="preserve">also </w:t>
      </w:r>
      <w:r w:rsidR="00164C86">
        <w:t>play a part in determining the validity of a solution component choice</w:t>
      </w:r>
      <w:r w:rsidR="00E70542">
        <w:t>. F</w:t>
      </w:r>
      <w:r>
        <w:t>or example</w:t>
      </w:r>
      <w:r w:rsidR="00202913">
        <w:t>,</w:t>
      </w:r>
      <w:r>
        <w:t xml:space="preserve"> </w:t>
      </w:r>
      <w:r w:rsidRPr="00870BCC">
        <w:rPr>
          <w:b/>
          <w:bCs/>
        </w:rPr>
        <w:t>condition 1</w:t>
      </w:r>
      <w:r>
        <w:t xml:space="preserve"> of the TSP was that no repeats within the solution </w:t>
      </w:r>
      <w:r w:rsidR="00202913">
        <w:t xml:space="preserve">sequence </w:t>
      </w:r>
      <w:r>
        <w:t>w</w:t>
      </w:r>
      <w:r w:rsidR="00AD23BC">
        <w:t>ere</w:t>
      </w:r>
      <w:r>
        <w:t xml:space="preserve"> allowed.</w:t>
      </w:r>
    </w:p>
    <w:p w14:paraId="78153866" w14:textId="77777777" w:rsidR="00202913" w:rsidRDefault="00202913" w:rsidP="0078045C"/>
    <w:p w14:paraId="79CB8C68" w14:textId="51D9042D" w:rsidR="001836D2" w:rsidRDefault="00202913" w:rsidP="00756E23">
      <w:pPr>
        <w:rPr>
          <w:lang w:eastAsia="ko-KR"/>
        </w:rPr>
      </w:pPr>
      <w:r>
        <w:lastRenderedPageBreak/>
        <w:t>F</w:t>
      </w:r>
      <w:r w:rsidR="007D27E1">
        <w:t xml:space="preserve">or each iteration of the algorithm, the set of </w:t>
      </w:r>
      <w:r w:rsidR="007D27E1" w:rsidRPr="00C06D09">
        <w:rPr>
          <w:i/>
          <w:iCs/>
        </w:rPr>
        <w:t>m</w:t>
      </w:r>
      <w:r w:rsidR="007D27E1">
        <w:t xml:space="preserve"> ants initially start</w:t>
      </w:r>
      <w:r w:rsidR="00AD23BC">
        <w:t>s</w:t>
      </w:r>
      <w:r w:rsidR="007D27E1">
        <w:t xml:space="preserve"> with empty solutions and are each given </w:t>
      </w:r>
      <w:r w:rsidR="00BB28EE">
        <w:t>some</w:t>
      </w:r>
      <w:r w:rsidR="007D27E1">
        <w:t xml:space="preserve"> </w:t>
      </w:r>
      <w:r w:rsidR="00BB28EE">
        <w:t xml:space="preserve">arbitrary </w:t>
      </w:r>
      <w:r w:rsidR="007D27E1">
        <w:t xml:space="preserve">starting vertex </w:t>
      </w:r>
      <m:oMath>
        <m:r>
          <w:rPr>
            <w:rFonts w:ascii="Cambria Math" w:hAnsi="Cambria Math"/>
          </w:rPr>
          <m:t>i</m:t>
        </m:r>
      </m:oMath>
      <w:r w:rsidR="007D27E1">
        <w:t xml:space="preserve">, from which, to begin building their </w:t>
      </w:r>
      <w:r w:rsidR="007D27E1" w:rsidRPr="0078045C">
        <w:t xml:space="preserve">solutions </w:t>
      </w:r>
      <m:oMath>
        <m:sSub>
          <m:sSubPr>
            <m:ctrlPr>
              <w:rPr>
                <w:rFonts w:ascii="Cambria Math" w:hAnsi="Cambria Math" w:cs="Cambria Math"/>
              </w:rPr>
            </m:ctrlPr>
          </m:sSubPr>
          <m:e>
            <m:r>
              <w:rPr>
                <w:rFonts w:ascii="Cambria Math" w:hAnsi="Cambria Math" w:cs="Cambria Math"/>
              </w:rPr>
              <m:t>S</m:t>
            </m:r>
          </m:e>
          <m:sub>
            <m:r>
              <w:rPr>
                <w:rFonts w:ascii="Cambria Math" w:hAnsi="Cambria Math" w:cs="Cambria Math"/>
              </w:rPr>
              <m:t>p</m:t>
            </m:r>
          </m:sub>
        </m:sSub>
        <m:r>
          <m:rPr>
            <m:sty m:val="p"/>
          </m:rPr>
          <w:rPr>
            <w:rFonts w:ascii="Cambria Math" w:hAnsi="Cambria Math" w:cs="Cambria Math"/>
          </w:rPr>
          <m:t>=</m:t>
        </m:r>
        <m:d>
          <m:dPr>
            <m:begChr m:val="{"/>
            <m:endChr m:val="}"/>
            <m:ctrlPr>
              <w:rPr>
                <w:rFonts w:ascii="Cambria Math" w:hAnsi="Cambria Math" w:cs="Cambria Math"/>
              </w:rPr>
            </m:ctrlPr>
          </m:dPr>
          <m:e>
            <m:r>
              <w:rPr>
                <w:rFonts w:ascii="Cambria Math" w:hAnsi="Cambria Math" w:cs="Cambria Math"/>
              </w:rPr>
              <m:t>i</m:t>
            </m:r>
          </m:e>
        </m:d>
      </m:oMath>
      <w:r w:rsidR="00C06D09">
        <w:t>. Then, f</w:t>
      </w:r>
      <w:r w:rsidR="007D27E1" w:rsidRPr="0078045C">
        <w:t xml:space="preserve">or each step in constructing a solution for that iteration, the ant chooses the next valid </w:t>
      </w:r>
      <w:r w:rsidR="00932AF7" w:rsidRPr="0078045C">
        <w:t>ve</w:t>
      </w:r>
      <w:r w:rsidR="00C06D09">
        <w:t>r</w:t>
      </w:r>
      <w:r w:rsidR="00932AF7" w:rsidRPr="0078045C">
        <w:t>tex</w:t>
      </w:r>
      <w:r w:rsidR="007D27E1" w:rsidRPr="0078045C">
        <w:t xml:space="preserve"> to visit </w:t>
      </w:r>
      <m:oMath>
        <m:r>
          <w:rPr>
            <w:rFonts w:ascii="Cambria Math" w:hAnsi="Cambria Math"/>
          </w:rPr>
          <m:t>j</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e>
        </m:d>
        <m:r>
          <m:rPr>
            <m:sty m:val="p"/>
          </m:rPr>
          <w:rPr>
            <w:rFonts w:ascii="Cambria Math" w:hAnsi="Cambria Math"/>
          </w:rPr>
          <m:t>⊆</m:t>
        </m:r>
        <m:r>
          <w:rPr>
            <w:rFonts w:ascii="Cambria Math" w:hAnsi="Cambria Math"/>
          </w:rPr>
          <m:t>V</m:t>
        </m:r>
      </m:oMath>
      <w:r w:rsidR="007D27E1" w:rsidRPr="0078045C">
        <w:t>, and appends it to its current solution.</w:t>
      </w:r>
      <w:r w:rsidR="00C06D09">
        <w:t xml:space="preserve"> Again,</w:t>
      </w:r>
      <w:r w:rsidR="007D27E1" w:rsidRPr="0078045C">
        <w:t xml:space="preserve">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e>
        </m:d>
      </m:oMath>
      <w:r w:rsidR="007D27E1" w:rsidRPr="0078045C">
        <w:t xml:space="preserve"> represents the list of valid </w:t>
      </w:r>
      <w:r w:rsidR="00C06D09">
        <w:t xml:space="preserve">vertex choices given </w:t>
      </w:r>
      <w:r w:rsidR="00AD23BC">
        <w:t xml:space="preserve">the </w:t>
      </w:r>
      <w:r w:rsidR="00C06D09">
        <w:t xml:space="preserve">current </w:t>
      </w:r>
      <w:r w:rsidR="0027396A">
        <w:t>solution list</w:t>
      </w:r>
      <w:r w:rsidR="00C06D09">
        <w:t xml:space="preserve"> of the ant </w:t>
      </w:r>
      <m:oMath>
        <m:sSub>
          <m:sSubPr>
            <m:ctrlPr>
              <w:rPr>
                <w:rFonts w:ascii="Cambria Math" w:hAnsi="Cambria Math"/>
              </w:rPr>
            </m:ctrlPr>
          </m:sSubPr>
          <m:e>
            <m:r>
              <w:rPr>
                <w:rFonts w:ascii="Cambria Math" w:hAnsi="Cambria Math"/>
              </w:rPr>
              <m:t>S</m:t>
            </m:r>
          </m:e>
          <m:sub>
            <m:r>
              <w:rPr>
                <w:rFonts w:ascii="Cambria Math" w:hAnsi="Cambria Math"/>
              </w:rPr>
              <m:t>p</m:t>
            </m:r>
          </m:sub>
        </m:sSub>
      </m:oMath>
      <w:r w:rsidR="00C06D09">
        <w:t xml:space="preserve">, </w:t>
      </w:r>
      <w:r>
        <w:t xml:space="preserve">which </w:t>
      </w:r>
      <w:r w:rsidR="007D27E1" w:rsidRPr="0078045C">
        <w:t xml:space="preserve">is a subset of the complete list of </w:t>
      </w:r>
      <w:r w:rsidR="00C06D09">
        <w:t>vertexes</w:t>
      </w:r>
      <w:r w:rsidR="007D27E1" w:rsidRPr="0078045C">
        <w:t xml:space="preserve"> on the map </w:t>
      </w:r>
      <w:r w:rsidR="00C06D09">
        <w:t>V</w:t>
      </w:r>
      <w:r>
        <w:t>, and of which,</w:t>
      </w:r>
      <w:r w:rsidR="00CA1135">
        <w:t xml:space="preserve"> </w:t>
      </w:r>
      <w:r w:rsidR="00AD23BC">
        <w:t xml:space="preserve">the </w:t>
      </w:r>
      <w:r w:rsidR="00CA1135">
        <w:t>solution component</w:t>
      </w:r>
      <w:r w:rsidR="0030280D">
        <w:t xml:space="preserve"> (or in this example case: vertex)</w:t>
      </w:r>
      <w:r>
        <w:t xml:space="preserve"> </w:t>
      </w:r>
      <m:oMath>
        <m:r>
          <w:rPr>
            <w:rFonts w:ascii="Cambria Math" w:hAnsi="Cambria Math"/>
          </w:rPr>
          <m:t>j</m:t>
        </m:r>
      </m:oMath>
      <w:r>
        <w:rPr>
          <w:iCs/>
        </w:rPr>
        <w:t xml:space="preserve"> is an element</w:t>
      </w:r>
      <w:r w:rsidR="007D27E1" w:rsidRPr="0078045C">
        <w:t xml:space="preserve">. If there are no more </w:t>
      </w:r>
      <w:r w:rsidR="00CA1135">
        <w:t xml:space="preserve">valid </w:t>
      </w:r>
      <w:r w:rsidR="004A37B8">
        <w:t xml:space="preserve">solution components that can be chosen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e>
        </m:d>
        <m:r>
          <m:rPr>
            <m:sty m:val="p"/>
          </m:rPr>
          <w:rPr>
            <w:rFonts w:ascii="Cambria Math" w:hAnsi="Cambria Math"/>
          </w:rPr>
          <m:t>=∅</m:t>
        </m:r>
      </m:oMath>
      <w:r w:rsidR="007D27E1" w:rsidRPr="0078045C">
        <w:t xml:space="preserve">, then the ant’s solution </w:t>
      </w:r>
      <w:r w:rsidR="00BA7F90">
        <w:t>can be treated as</w:t>
      </w:r>
      <w:r w:rsidR="007D27E1" w:rsidRPr="0078045C">
        <w:t xml:space="preserve"> complete</w:t>
      </w:r>
      <w:r w:rsidR="001836D2">
        <w:t xml:space="preserve"> and </w:t>
      </w:r>
      <w:r w:rsidR="001836D2">
        <w:rPr>
          <w:lang w:eastAsia="ko-KR"/>
        </w:rPr>
        <w:t>some extra checks may also be made to ensure the validity of the completed solution within the problem domain of the study</w:t>
      </w:r>
      <w:r w:rsidR="007D27E1" w:rsidRPr="0078045C">
        <w:t xml:space="preserve"> </w:t>
      </w:r>
      <w:r w:rsidR="00472CBB">
        <w:fldChar w:fldCharType="begin"/>
      </w:r>
      <w:r w:rsidR="00472CBB">
        <w:instrText xml:space="preserve"> ADDIN ZOTERO_ITEM CSL_CITATION {"citationID":"aJjyhpar","properties":{"formattedCitation":"(Dorigo &amp; St\\uc0\\u252{}tzle, 2019)","plainCitation":"(Dorigo &amp; Stützle, 2019)","noteIndex":0},"citationItems":[{"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schema":"https://github.com/citation-style-language/schema/raw/master/csl-citation.json"} </w:instrText>
      </w:r>
      <w:r w:rsidR="00472CBB">
        <w:fldChar w:fldCharType="separate"/>
      </w:r>
      <w:r w:rsidR="00472CBB" w:rsidRPr="00472CBB">
        <w:rPr>
          <w:szCs w:val="24"/>
        </w:rPr>
        <w:t>(Dorigo &amp; Stützle, 2019)</w:t>
      </w:r>
      <w:r w:rsidR="00472CBB">
        <w:fldChar w:fldCharType="end"/>
      </w:r>
      <w:r w:rsidR="007D27E1" w:rsidRPr="0078045C">
        <w:t>.</w:t>
      </w:r>
    </w:p>
    <w:p w14:paraId="0DD14305" w14:textId="77777777" w:rsidR="001836D2" w:rsidRDefault="001836D2" w:rsidP="00756E23">
      <w:pPr>
        <w:rPr>
          <w:lang w:eastAsia="ko-KR"/>
        </w:rPr>
      </w:pPr>
    </w:p>
    <w:p w14:paraId="761B2877" w14:textId="2B8DB2E6" w:rsidR="00EF4076" w:rsidRDefault="006306A4" w:rsidP="00756E23">
      <w:pPr>
        <w:rPr>
          <w:rFonts w:ascii="Cambria Math" w:hAnsi="Cambria Math"/>
          <w:iCs/>
        </w:rPr>
      </w:pPr>
      <w:r>
        <w:rPr>
          <w:lang w:eastAsia="ko-KR"/>
        </w:rPr>
        <w:t>T</w:t>
      </w:r>
      <w:r w:rsidR="00756E23">
        <w:rPr>
          <w:lang w:eastAsia="ko-KR"/>
        </w:rPr>
        <w:t xml:space="preserve">he final step of the algorithm is the </w:t>
      </w:r>
      <w:r w:rsidR="00756E23" w:rsidRPr="00756E23">
        <w:rPr>
          <w:i/>
          <w:iCs/>
          <w:lang w:eastAsia="ko-KR"/>
        </w:rPr>
        <w:t>pheromone update</w:t>
      </w:r>
      <w:r w:rsidR="00756E23">
        <w:rPr>
          <w:lang w:eastAsia="ko-KR"/>
        </w:rPr>
        <w:t>. The goal of the pheromone update is to make the solution components belonging to good solutions when encountered, more attractive to future ants.</w:t>
      </w:r>
      <w:r w:rsidR="000F1B9A">
        <w:rPr>
          <w:lang w:eastAsia="ko-KR"/>
        </w:rPr>
        <w:t xml:space="preserve"> However, with consideration </w:t>
      </w:r>
      <w:r w:rsidR="001836D2">
        <w:rPr>
          <w:lang w:eastAsia="ko-KR"/>
        </w:rPr>
        <w:t>of</w:t>
      </w:r>
      <w:r w:rsidR="000F1B9A">
        <w:rPr>
          <w:lang w:eastAsia="ko-KR"/>
        </w:rPr>
        <w:t xml:space="preserve"> local vs global optimums</w:t>
      </w:r>
      <w:r w:rsidR="001836D2">
        <w:rPr>
          <w:lang w:eastAsia="ko-KR"/>
        </w:rPr>
        <w:t>, th</w:t>
      </w:r>
      <w:r w:rsidR="00CE76B9">
        <w:rPr>
          <w:lang w:eastAsia="ko-KR"/>
        </w:rPr>
        <w:t>e pheromone update should avoid causing a too rapid convergence of the algorithm towards a local, sub-optimal, region of the search space.</w:t>
      </w:r>
      <w:r w:rsidR="002C657A">
        <w:rPr>
          <w:lang w:eastAsia="ko-KR"/>
        </w:rPr>
        <w:t xml:space="preserve"> To accomplish this, two mechanisms are put unto play. First is </w:t>
      </w:r>
      <w:r w:rsidR="002C657A" w:rsidRPr="000021D2">
        <w:rPr>
          <w:i/>
          <w:iCs/>
          <w:lang w:eastAsia="ko-KR"/>
        </w:rPr>
        <w:t>pheromone deposit</w:t>
      </w:r>
      <w:r w:rsidR="002C657A">
        <w:rPr>
          <w:lang w:eastAsia="ko-KR"/>
        </w:rPr>
        <w:t>, where pheromones are added to edges traversed by each ant with a pheromone strength relative to how good their completed solution was.</w:t>
      </w:r>
      <w:r w:rsidR="00DF0FFA">
        <w:rPr>
          <w:lang w:eastAsia="ko-KR"/>
        </w:rPr>
        <w:t xml:space="preserve"> Usually used for </w:t>
      </w:r>
      <w:r w:rsidR="00A8160E">
        <w:rPr>
          <w:lang w:eastAsia="ko-KR"/>
        </w:rPr>
        <w:t>this,</w:t>
      </w:r>
      <w:r w:rsidR="00DF0FFA">
        <w:rPr>
          <w:lang w:eastAsia="ko-KR"/>
        </w:rPr>
        <w:t xml:space="preserve"> is an </w:t>
      </w:r>
      <w:r w:rsidR="00F511E1">
        <w:rPr>
          <w:lang w:eastAsia="ko-KR"/>
        </w:rPr>
        <w:t>evaluation</w:t>
      </w:r>
      <w:r w:rsidR="00DF0FFA">
        <w:rPr>
          <w:lang w:eastAsia="ko-KR"/>
        </w:rPr>
        <w:t xml:space="preserve"> function </w:t>
      </w:r>
      <w:r w:rsidR="00A8160E">
        <w:rPr>
          <w:lang w:eastAsia="ko-KR"/>
        </w:rPr>
        <w:t xml:space="preserve">that </w:t>
      </w:r>
      <w:r w:rsidR="00F511E1">
        <w:rPr>
          <w:lang w:eastAsia="ko-KR"/>
        </w:rPr>
        <w:t>awards ants performing better, a higher score than those that are lower</w:t>
      </w:r>
      <w:r w:rsidR="00AD23BC">
        <w:rPr>
          <w:lang w:eastAsia="ko-KR"/>
        </w:rPr>
        <w:t>-</w:t>
      </w:r>
      <w:r w:rsidR="00F511E1">
        <w:rPr>
          <w:lang w:eastAsia="ko-KR"/>
        </w:rPr>
        <w:t xml:space="preserve">performing </w:t>
      </w:r>
      <w:r w:rsidR="00DF0FFA">
        <w:rPr>
          <w:lang w:eastAsia="ko-KR"/>
        </w:rPr>
        <w:fldChar w:fldCharType="begin"/>
      </w:r>
      <w:r w:rsidR="00DF0FFA">
        <w:rPr>
          <w:lang w:eastAsia="ko-KR"/>
        </w:rPr>
        <w:instrText xml:space="preserve"> ADDIN ZOTERO_ITEM CSL_CITATION {"citationID":"XYCij7fK","properties":{"formattedCitation":"(Dorigo &amp; St\\uc0\\u252{}tzle, 2019)","plainCitation":"(Dorigo &amp; Stützle, 2019)","noteIndex":0},"citationItems":[{"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schema":"https://github.com/citation-style-language/schema/raw/master/csl-citation.json"} </w:instrText>
      </w:r>
      <w:r w:rsidR="00DF0FFA">
        <w:rPr>
          <w:lang w:eastAsia="ko-KR"/>
        </w:rPr>
        <w:fldChar w:fldCharType="separate"/>
      </w:r>
      <w:r w:rsidR="00DF0FFA" w:rsidRPr="00DF0FFA">
        <w:rPr>
          <w:szCs w:val="24"/>
        </w:rPr>
        <w:t>(Dorigo &amp; Stützle, 2019)</w:t>
      </w:r>
      <w:r w:rsidR="00DF0FFA">
        <w:rPr>
          <w:lang w:eastAsia="ko-KR"/>
        </w:rPr>
        <w:fldChar w:fldCharType="end"/>
      </w:r>
      <w:r w:rsidR="00DF0FFA">
        <w:rPr>
          <w:lang w:eastAsia="ko-KR"/>
        </w:rPr>
        <w:t>.</w:t>
      </w:r>
      <w:r w:rsidR="005D0E14">
        <w:rPr>
          <w:lang w:eastAsia="ko-KR"/>
        </w:rPr>
        <w:t xml:space="preserve"> Fortunately, </w:t>
      </w:r>
      <w:r w:rsidR="00AD23BC">
        <w:rPr>
          <w:lang w:eastAsia="ko-KR"/>
        </w:rPr>
        <w:t xml:space="preserve">the </w:t>
      </w:r>
      <w:r w:rsidR="005D0E14" w:rsidRPr="005D0E14">
        <w:rPr>
          <w:i/>
          <w:iCs/>
          <w:lang w:eastAsia="ko-KR"/>
        </w:rPr>
        <w:t>Traveling Salesman</w:t>
      </w:r>
      <w:r w:rsidR="005D0E14">
        <w:rPr>
          <w:lang w:eastAsia="ko-KR"/>
        </w:rPr>
        <w:t xml:space="preserve"> objective function chosen in </w:t>
      </w:r>
      <w:r w:rsidR="005D0E14" w:rsidRPr="005D0E14">
        <w:rPr>
          <w:b/>
          <w:bCs/>
          <w:lang w:eastAsia="ko-KR"/>
        </w:rPr>
        <w:t>Section 2.1</w:t>
      </w:r>
      <w:r w:rsidR="005D0E14">
        <w:rPr>
          <w:b/>
          <w:bCs/>
          <w:lang w:eastAsia="ko-KR"/>
        </w:rPr>
        <w:t xml:space="preserve"> </w:t>
      </w:r>
      <w:r w:rsidR="005D0E14" w:rsidRPr="005D0E14">
        <w:rPr>
          <w:lang w:eastAsia="ko-KR"/>
        </w:rPr>
        <w:t>in</w:t>
      </w:r>
      <w:r w:rsidR="005D0E14">
        <w:rPr>
          <w:lang w:eastAsia="ko-KR"/>
        </w:rPr>
        <w:t xml:space="preserve"> </w:t>
      </w:r>
      <w:r w:rsidR="005D0E14" w:rsidRPr="005D0E14">
        <w:rPr>
          <w:b/>
          <w:bCs/>
          <w:lang w:eastAsia="ko-KR"/>
        </w:rPr>
        <w:t>Equation 2</w:t>
      </w:r>
      <w:r w:rsidR="005D0E14">
        <w:rPr>
          <w:lang w:eastAsia="ko-KR"/>
        </w:rPr>
        <w:t xml:space="preserve"> does exactly this</w:t>
      </w:r>
      <w:r w:rsidR="00A8160E">
        <w:rPr>
          <w:lang w:eastAsia="ko-KR"/>
        </w:rPr>
        <w:t xml:space="preserve">, and so, its value returned can be used as the pheromone strength for each </w:t>
      </w:r>
      <w:r w:rsidR="00A8160E" w:rsidRPr="001531C8">
        <w:rPr>
          <w:rFonts w:ascii="Cambria Math" w:hAnsi="Cambria Math"/>
          <w:iCs/>
        </w:rPr>
        <w:t>ant</w:t>
      </w:r>
      <w:r w:rsidR="00EF4076">
        <w:rPr>
          <w:rFonts w:ascii="Cambria Math" w:hAnsi="Cambria Math"/>
          <w:iCs/>
        </w:rPr>
        <w:t>.</w:t>
      </w:r>
    </w:p>
    <w:p w14:paraId="22DD9DA1" w14:textId="77777777" w:rsidR="00EF4076" w:rsidRDefault="00784F02" w:rsidP="00EF4076">
      <w:pPr>
        <w:pStyle w:val="Caption"/>
        <w:rPr>
          <w:sz w:val="32"/>
          <w:szCs w:val="24"/>
        </w:rPr>
      </w:pPr>
      <m:oMathPara>
        <m:oMath>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 xml:space="preserve">= </m:t>
          </m:r>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f'(</m:t>
          </m:r>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r>
            <m:rPr>
              <m:sty m:val="bi"/>
            </m:rPr>
            <w:rPr>
              <w:rFonts w:ascii="Cambria Math" w:hAnsi="Cambria Math"/>
              <w:sz w:val="32"/>
              <w:szCs w:val="24"/>
            </w:rPr>
            <m:t>)</m:t>
          </m:r>
        </m:oMath>
      </m:oMathPara>
    </w:p>
    <w:p w14:paraId="56F08B92" w14:textId="25CF26D8" w:rsidR="00756E23" w:rsidRDefault="00EF4076" w:rsidP="00EF4076">
      <w:pPr>
        <w:pStyle w:val="Caption"/>
        <w:jc w:val="center"/>
      </w:pPr>
      <w:bookmarkStart w:id="62" w:name="_Toc103618187"/>
      <w:r>
        <w:t xml:space="preserve">Equation </w:t>
      </w:r>
      <w:r>
        <w:fldChar w:fldCharType="begin"/>
      </w:r>
      <w:r>
        <w:instrText xml:space="preserve"> SEQ Equation \* ARABIC </w:instrText>
      </w:r>
      <w:r>
        <w:fldChar w:fldCharType="separate"/>
      </w:r>
      <w:r w:rsidR="007767DE">
        <w:rPr>
          <w:noProof/>
        </w:rPr>
        <w:t>10</w:t>
      </w:r>
      <w:r>
        <w:fldChar w:fldCharType="end"/>
      </w:r>
      <w:r>
        <w:t>: ACO</w:t>
      </w:r>
      <w:r w:rsidR="005E1267">
        <w:t xml:space="preserve"> –</w:t>
      </w:r>
      <w:r>
        <w:t xml:space="preserve"> Pheromone Deposit</w:t>
      </w:r>
      <w:bookmarkEnd w:id="62"/>
    </w:p>
    <w:p w14:paraId="652D98EA" w14:textId="420897E5" w:rsidR="000021D2" w:rsidRPr="000021D2" w:rsidRDefault="00A34AA8" w:rsidP="00A34AA8">
      <w:pPr>
        <w:rPr>
          <w:b/>
          <w:bCs/>
          <w:lang w:eastAsia="ko-KR"/>
        </w:rPr>
      </w:pPr>
      <w:r>
        <w:t xml:space="preserve">In </w:t>
      </w:r>
      <w:r w:rsidRPr="00A34AA8">
        <w:rPr>
          <w:b/>
          <w:bCs/>
        </w:rPr>
        <w:t>Equation 10</w:t>
      </w:r>
      <w:r>
        <w:t>,</w:t>
      </w:r>
      <w:r w:rsidR="00EF4076">
        <w:t xml:space="preserve"> </w:t>
      </w:r>
      <m:oMath>
        <m:sSub>
          <m:sSubPr>
            <m:ctrlPr>
              <w:rPr>
                <w:rFonts w:ascii="Cambria Math" w:hAnsi="Cambria Math"/>
              </w:rPr>
            </m:ctrlPr>
          </m:sSubPr>
          <m:e>
            <m:r>
              <w:rPr>
                <w:rFonts w:ascii="Cambria Math" w:hAnsi="Cambria Math"/>
              </w:rPr>
              <m:t>τ</m:t>
            </m:r>
          </m:e>
          <m:sub>
            <m:r>
              <w:rPr>
                <w:rFonts w:ascii="Cambria Math" w:hAnsi="Cambria Math"/>
              </w:rPr>
              <m:t>ij</m:t>
            </m:r>
          </m:sub>
        </m:sSub>
      </m:oMath>
      <w:r w:rsidR="00EF4076">
        <w:t xml:space="preserve"> is the pheromone level of the edge from vertex </w:t>
      </w:r>
      <m:oMath>
        <m:r>
          <w:rPr>
            <w:rFonts w:ascii="Cambria Math" w:hAnsi="Cambria Math"/>
          </w:rPr>
          <m:t>i</m:t>
        </m:r>
      </m:oMath>
      <w:r w:rsidR="00EF4076">
        <w:t xml:space="preserve"> to vertex </w:t>
      </w:r>
      <m:oMath>
        <m:r>
          <w:rPr>
            <w:rFonts w:ascii="Cambria Math" w:hAnsi="Cambria Math"/>
          </w:rPr>
          <m:t>j</m:t>
        </m:r>
      </m:oMath>
      <w:r w:rsidR="00EF4076">
        <w:t xml:space="preserve"> and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oMath>
      <w:r w:rsidR="00EF4076">
        <w:t xml:space="preserve"> is the pheromone level deposited by the ant on that edge</w:t>
      </w:r>
      <w:r w:rsidR="003E0BDC">
        <w:t xml:space="preserve">, taken from </w:t>
      </w:r>
      <w:r w:rsidR="003E0BDC" w:rsidRPr="003E0BDC">
        <w:rPr>
          <w:b/>
          <w:bCs/>
          <w:lang w:eastAsia="ko-KR"/>
        </w:rPr>
        <w:t>Equation 2</w:t>
      </w:r>
    </w:p>
    <w:p w14:paraId="4CE402B8" w14:textId="1BB460BB" w:rsidR="00AE3C7D" w:rsidRDefault="00AE3C7D" w:rsidP="0078045C"/>
    <w:p w14:paraId="71EF94E9" w14:textId="5870613E" w:rsidR="000021D2" w:rsidRDefault="000021D2" w:rsidP="0078045C">
      <w:pPr>
        <w:rPr>
          <w:iCs/>
        </w:rPr>
      </w:pPr>
      <w:r>
        <w:t xml:space="preserve">The second mechanism used is </w:t>
      </w:r>
      <w:r w:rsidRPr="000021D2">
        <w:rPr>
          <w:i/>
          <w:iCs/>
        </w:rPr>
        <w:t>pheromone evapo</w:t>
      </w:r>
      <w:r>
        <w:rPr>
          <w:i/>
          <w:iCs/>
        </w:rPr>
        <w:t>r</w:t>
      </w:r>
      <w:r w:rsidRPr="000021D2">
        <w:rPr>
          <w:i/>
          <w:iCs/>
        </w:rPr>
        <w:t>ation</w:t>
      </w:r>
      <w:r>
        <w:t>, where the pheromone levels are reduced across all edges</w:t>
      </w:r>
      <w:r w:rsidR="00D0515E">
        <w:t xml:space="preserve">. This serves as a method through which the algorithm gradually </w:t>
      </w:r>
      <w:r w:rsidR="00D0515E">
        <w:lastRenderedPageBreak/>
        <w:t>‘</w:t>
      </w:r>
      <w:r w:rsidR="00D0515E" w:rsidRPr="00D0515E">
        <w:rPr>
          <w:i/>
          <w:iCs/>
        </w:rPr>
        <w:t>forgets</w:t>
      </w:r>
      <w:r w:rsidR="00D0515E">
        <w:t xml:space="preserve">’ previous best solutions, favouring exploration of new areas of the search space </w:t>
      </w:r>
      <w:r w:rsidR="00D0515E">
        <w:fldChar w:fldCharType="begin"/>
      </w:r>
      <w:r w:rsidR="007048C7">
        <w:instrText xml:space="preserve"> ADDIN ZOTERO_ITEM CSL_CITATION {"citationID":"QjU4f1a6","properties":{"formattedCitation":"(Dorigo &amp; St\\uc0\\u252{}tzle, 2019; Socha &amp; Dorigo, 2008)","plainCitation":"(Dorigo &amp; Stützle, 2019; Socha &amp; Dorigo, 2008)","noteIndex":0},"citationItems":[{"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id":409,"uris":["http://zotero.org/users/7139034/items/PSPUAZCF"],"itemData":{"id":409,"type":"article-journal","abstract":"In this paper we present an extension of ant colony optimization (ACO) to continuous domains. We show how ACO, which was initially developed to be a metaheuristic for combinatorial optimization, can be adapted to continuous optimization without any major conceptual change to its structure. We present the general idea, implementation, and results obtained. We compare the results with those reported in the literature for other continuous optimization methods: other ant-related approaches and other metaheuristics initially developed for combinatorial optimization and later adapted to handle the continuous case. We discuss how our extended ACO compares to those algorithms, and we present some analysis of its efficiency and robustness.","container-title":"European Journal of Operational Research","DOI":"10.1016/j.ejor.2006.06.046","ISSN":"0377-2217","issue":"3","journalAbbreviation":"European Journal of Operational Research","language":"en","page":"1155-1173","source":"ScienceDirect","title":"Ant colony optimization for continuous domains","volume":"185","author":[{"family":"Socha","given":"Krzysztof"},{"family":"Dorigo","given":"Marco"}],"issued":{"date-parts":[["2008",3,16]]}}}],"schema":"https://github.com/citation-style-language/schema/raw/master/csl-citation.json"} </w:instrText>
      </w:r>
      <w:r w:rsidR="00D0515E">
        <w:fldChar w:fldCharType="separate"/>
      </w:r>
      <w:r w:rsidR="007048C7" w:rsidRPr="007048C7">
        <w:rPr>
          <w:szCs w:val="24"/>
        </w:rPr>
        <w:t>(Dorigo &amp; Stützle, 2019; Socha &amp; Dorigo, 2008)</w:t>
      </w:r>
      <w:r w:rsidR="00D0515E">
        <w:fldChar w:fldCharType="end"/>
      </w:r>
      <w:r w:rsidR="00D0515E">
        <w:t>.</w:t>
      </w:r>
      <w:r w:rsidR="002F4126">
        <w:t xml:space="preserve"> </w:t>
      </w:r>
      <w:r w:rsidR="007048C7">
        <w:t>For this purpose</w:t>
      </w:r>
      <w:r w:rsidR="002F2596">
        <w:t>,</w:t>
      </w:r>
      <w:r w:rsidR="007048C7">
        <w:t xml:space="preserve"> an evaporation rate </w:t>
      </w:r>
      <m:oMath>
        <m:r>
          <w:rPr>
            <w:rFonts w:ascii="Cambria Math" w:hAnsi="Cambria Math"/>
          </w:rPr>
          <m:t>ρ</m:t>
        </m:r>
      </m:oMath>
      <w:r w:rsidR="007048C7">
        <w:rPr>
          <w:iCs/>
        </w:rPr>
        <w:t xml:space="preserve"> is </w:t>
      </w:r>
      <w:r w:rsidR="002F2596">
        <w:rPr>
          <w:iCs/>
        </w:rPr>
        <w:t>used to simulate pheromone evaporation across all edges. The complete equation for the pheromone levels of each edge after the ant solution construction phase is over</w:t>
      </w:r>
      <w:r w:rsidR="00DF0168">
        <w:rPr>
          <w:iCs/>
        </w:rPr>
        <w:t xml:space="preserve">, incorporating </w:t>
      </w:r>
      <w:r w:rsidR="00211000">
        <w:rPr>
          <w:iCs/>
        </w:rPr>
        <w:t>both mechanisms</w:t>
      </w:r>
      <w:r w:rsidR="00DF0168">
        <w:rPr>
          <w:iCs/>
        </w:rPr>
        <w:t xml:space="preserve"> mentioned, </w:t>
      </w:r>
      <w:r w:rsidR="002F2596">
        <w:rPr>
          <w:iCs/>
        </w:rPr>
        <w:t>is as follows:</w:t>
      </w:r>
    </w:p>
    <w:p w14:paraId="0A207FF3" w14:textId="5EE5502F" w:rsidR="001B00AD" w:rsidRDefault="00784F02" w:rsidP="001B00AD">
      <w:pPr>
        <w:pStyle w:val="Caption"/>
        <w:rPr>
          <w:sz w:val="32"/>
          <w:szCs w:val="24"/>
        </w:rPr>
      </w:pPr>
      <m:oMathPara>
        <m:oMath>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m:t>
          </m:r>
          <m:d>
            <m:dPr>
              <m:ctrlPr>
                <w:rPr>
                  <w:rFonts w:ascii="Cambria Math" w:hAnsi="Cambria Math"/>
                  <w:b w:val="0"/>
                  <w:bCs/>
                  <w:i/>
                  <w:sz w:val="32"/>
                  <w:szCs w:val="24"/>
                </w:rPr>
              </m:ctrlPr>
            </m:dPr>
            <m:e>
              <m:r>
                <m:rPr>
                  <m:sty m:val="bi"/>
                </m:rPr>
                <w:rPr>
                  <w:rFonts w:ascii="Cambria Math" w:hAnsi="Cambria Math"/>
                  <w:sz w:val="32"/>
                  <w:szCs w:val="24"/>
                </w:rPr>
                <m:t>1-ρ</m:t>
              </m:r>
            </m:e>
          </m:d>
          <m:r>
            <m:rPr>
              <m:sty m:val="bi"/>
            </m:rPr>
            <w:rPr>
              <w:rFonts w:ascii="Cambria Math" w:hAnsi="Cambria Math"/>
              <w:sz w:val="32"/>
              <w:szCs w:val="24"/>
            </w:rPr>
            <m:t>*</m:t>
          </m:r>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 xml:space="preserve"> + </m:t>
          </m:r>
          <m:nary>
            <m:naryPr>
              <m:chr m:val="∑"/>
              <m:limLoc m:val="subSup"/>
              <m:supHide m:val="1"/>
              <m:ctrlPr>
                <w:rPr>
                  <w:rFonts w:ascii="Cambria Math" w:hAnsi="Cambria Math"/>
                  <w:i/>
                  <w:sz w:val="32"/>
                  <w:szCs w:val="24"/>
                </w:rPr>
              </m:ctrlPr>
            </m:naryPr>
            <m:sub>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r>
                <m:rPr>
                  <m:sty m:val="bi"/>
                </m:rPr>
                <w:rPr>
                  <w:rFonts w:ascii="Cambria Math" w:hAnsi="Cambria Math"/>
                  <w:sz w:val="32"/>
                  <w:szCs w:val="24"/>
                </w:rPr>
                <m:t xml:space="preserve"> ∈ </m:t>
              </m:r>
              <m:sSub>
                <m:sSubPr>
                  <m:ctrlPr>
                    <w:rPr>
                      <w:rFonts w:ascii="Cambria Math" w:hAnsi="Cambria Math"/>
                      <w:i/>
                      <w:sz w:val="32"/>
                      <w:szCs w:val="24"/>
                    </w:rPr>
                  </m:ctrlPr>
                </m:sSubPr>
                <m:e>
                  <m:r>
                    <m:rPr>
                      <m:sty m:val="bi"/>
                    </m:rPr>
                    <w:rPr>
                      <w:rFonts w:ascii="Cambria Math" w:hAnsi="Cambria Math"/>
                      <w:sz w:val="32"/>
                      <w:szCs w:val="24"/>
                    </w:rPr>
                    <m:t>E</m:t>
                  </m:r>
                </m:e>
                <m:sub>
                  <m:r>
                    <m:rPr>
                      <m:sty m:val="bi"/>
                    </m:rPr>
                    <w:rPr>
                      <w:rFonts w:ascii="Cambria Math" w:hAnsi="Cambria Math"/>
                      <w:sz w:val="32"/>
                      <w:szCs w:val="24"/>
                    </w:rPr>
                    <m:t>ij</m:t>
                  </m:r>
                </m:sub>
              </m:sSub>
            </m:sub>
            <m:sup/>
            <m:e>
              <m:r>
                <m:rPr>
                  <m:sty m:val="bi"/>
                </m:rPr>
                <w:rPr>
                  <w:rFonts w:ascii="Cambria Math" w:hAnsi="Cambria Math"/>
                  <w:sz w:val="32"/>
                  <w:szCs w:val="24"/>
                </w:rPr>
                <m:t>f'(</m:t>
              </m:r>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r>
                <m:rPr>
                  <m:sty m:val="bi"/>
                </m:rPr>
                <w:rPr>
                  <w:rFonts w:ascii="Cambria Math" w:hAnsi="Cambria Math"/>
                  <w:sz w:val="32"/>
                  <w:szCs w:val="24"/>
                </w:rPr>
                <m:t>)</m:t>
              </m:r>
            </m:e>
          </m:nary>
        </m:oMath>
      </m:oMathPara>
    </w:p>
    <w:p w14:paraId="5CC6F406" w14:textId="4ED6CBD8" w:rsidR="000D1E11" w:rsidRDefault="001B00AD" w:rsidP="001B00AD">
      <w:pPr>
        <w:pStyle w:val="Caption"/>
        <w:jc w:val="center"/>
        <w:rPr>
          <w:sz w:val="32"/>
          <w:szCs w:val="24"/>
        </w:rPr>
      </w:pPr>
      <w:bookmarkStart w:id="63" w:name="_Toc103618188"/>
      <w:r>
        <w:t xml:space="preserve">Equation </w:t>
      </w:r>
      <w:r>
        <w:fldChar w:fldCharType="begin"/>
      </w:r>
      <w:r>
        <w:instrText xml:space="preserve"> SEQ Equation \* ARABIC </w:instrText>
      </w:r>
      <w:r>
        <w:fldChar w:fldCharType="separate"/>
      </w:r>
      <w:r w:rsidR="007767DE">
        <w:rPr>
          <w:noProof/>
        </w:rPr>
        <w:t>11</w:t>
      </w:r>
      <w:r>
        <w:fldChar w:fldCharType="end"/>
      </w:r>
      <w:r>
        <w:t>: ACO</w:t>
      </w:r>
      <w:r w:rsidR="005E1267">
        <w:t xml:space="preserve"> –</w:t>
      </w:r>
      <w:r>
        <w:t xml:space="preserve"> Pheromone Update</w:t>
      </w:r>
      <w:bookmarkEnd w:id="63"/>
    </w:p>
    <w:p w14:paraId="29574C15" w14:textId="1B33CBF8" w:rsidR="00FF00D7" w:rsidRDefault="00DF0168" w:rsidP="00FF00D7">
      <w:r>
        <w:t>w</w:t>
      </w:r>
      <w:r w:rsidR="001B00AD" w:rsidRPr="00110633">
        <w:t xml:space="preserve">here </w:t>
      </w:r>
      <m:oMath>
        <m:sSub>
          <m:sSubPr>
            <m:ctrlPr>
              <w:rPr>
                <w:rFonts w:ascii="Cambria Math" w:hAnsi="Cambria Math"/>
                <w:lang w:val="en-IE"/>
              </w:rPr>
            </m:ctrlPr>
          </m:sSubPr>
          <m:e>
            <m:r>
              <m:rPr>
                <m:sty m:val="bi"/>
              </m:rPr>
              <w:rPr>
                <w:rFonts w:ascii="Cambria Math" w:hAnsi="Cambria Math"/>
                <w:lang w:val="en-IE"/>
              </w:rPr>
              <m:t>E</m:t>
            </m:r>
          </m:e>
          <m:sub>
            <m:r>
              <m:rPr>
                <m:sty m:val="bi"/>
              </m:rPr>
              <w:rPr>
                <w:rFonts w:ascii="Cambria Math" w:hAnsi="Cambria Math"/>
                <w:lang w:val="en-IE"/>
              </w:rPr>
              <m:t>ij</m:t>
            </m:r>
          </m:sub>
        </m:sSub>
      </m:oMath>
      <w:r w:rsidR="00110633">
        <w:t xml:space="preserve"> is a set of all completed valid solutions</w:t>
      </w:r>
      <w:r w:rsidR="00EB3697">
        <w:t>,</w:t>
      </w:r>
      <w:r w:rsidR="00110633">
        <w:t xml:space="preserve"> returned by the ants after the solution construction stage</w:t>
      </w:r>
      <w:r w:rsidR="008D3D72">
        <w:t xml:space="preserve"> is complete</w:t>
      </w:r>
      <w:r w:rsidR="00EB3697">
        <w:t xml:space="preserve">, that used the </w:t>
      </w:r>
      <w:r w:rsidR="00EB3697" w:rsidRPr="00EB3697">
        <w:t>edge</w:t>
      </w:r>
      <w:r w:rsidR="00EB3697">
        <w:t xml:space="preserve"> going</w:t>
      </w:r>
      <w:r w:rsidR="00EB3697" w:rsidRPr="00EB3697">
        <w:t xml:space="preserve"> </w:t>
      </w:r>
      <w:r w:rsidR="00EB3697" w:rsidRPr="00EB3697">
        <w:rPr>
          <w:lang w:val="en-IE"/>
        </w:rPr>
        <w:t>from</w:t>
      </w:r>
      <w:r w:rsidR="00EB3697">
        <w:rPr>
          <w:lang w:val="en-IE"/>
        </w:rPr>
        <w:t xml:space="preserve"> vertices</w:t>
      </w:r>
      <w:r w:rsidR="00EB3697" w:rsidRPr="00EB3697">
        <w:rPr>
          <w:lang w:val="en-IE"/>
        </w:rPr>
        <w:t xml:space="preserve"> </w:t>
      </w:r>
      <m:oMath>
        <m:r>
          <w:rPr>
            <w:rFonts w:ascii="Cambria Math" w:hAnsi="Cambria Math"/>
            <w:lang w:val="en-IE"/>
          </w:rPr>
          <m:t>i</m:t>
        </m:r>
      </m:oMath>
      <w:r w:rsidR="00EB3697" w:rsidRPr="00EB3697">
        <w:rPr>
          <w:lang w:val="en-IE"/>
        </w:rPr>
        <w:t xml:space="preserve"> to </w:t>
      </w:r>
      <m:oMath>
        <m:r>
          <w:rPr>
            <w:rFonts w:ascii="Cambria Math" w:hAnsi="Cambria Math"/>
            <w:lang w:val="en-IE"/>
          </w:rPr>
          <m:t>j</m:t>
        </m:r>
      </m:oMath>
      <w:r w:rsidR="00EB3697" w:rsidRPr="00EB3697">
        <w:rPr>
          <w:lang w:val="en-IE"/>
        </w:rPr>
        <w:t>.</w:t>
      </w:r>
      <w:r w:rsidR="002F7AEC">
        <w:rPr>
          <w:lang w:val="en-IE"/>
        </w:rPr>
        <w:t xml:space="preserve"> </w:t>
      </w:r>
      <w:r w:rsidR="00FF00D7">
        <w:t xml:space="preserve">Note that in </w:t>
      </w:r>
      <w:r w:rsidR="00FF00D7" w:rsidRPr="00FF00D7">
        <w:rPr>
          <w:b/>
          <w:bCs/>
        </w:rPr>
        <w:t>Equation 1</w:t>
      </w:r>
      <w:r w:rsidR="002F7AEC">
        <w:rPr>
          <w:b/>
          <w:bCs/>
        </w:rPr>
        <w:t>1</w:t>
      </w:r>
      <w:r w:rsidR="00FF00D7">
        <w:t xml:space="preserve"> evaporation is applied on the pheromone levels of the edges </w:t>
      </w:r>
      <w:r w:rsidR="00FF00D7" w:rsidRPr="00FF00D7">
        <w:rPr>
          <w:i/>
          <w:iCs/>
        </w:rPr>
        <w:t>before</w:t>
      </w:r>
      <w:r w:rsidR="00FF00D7">
        <w:t xml:space="preserve"> the new pheromones are deposited. This is in line with the purpose </w:t>
      </w:r>
      <w:r w:rsidR="00AD23BC">
        <w:t>of</w:t>
      </w:r>
      <w:r w:rsidR="00FF00D7">
        <w:t xml:space="preserve"> evaporation, which is to gradually forget </w:t>
      </w:r>
      <w:r w:rsidR="00FF00D7" w:rsidRPr="00FF00D7">
        <w:rPr>
          <w:u w:val="single"/>
        </w:rPr>
        <w:t>older</w:t>
      </w:r>
      <w:r w:rsidR="00FF00D7">
        <w:t xml:space="preserve"> solutions.</w:t>
      </w:r>
      <w:r w:rsidR="002F7AEC">
        <w:t xml:space="preserve"> </w:t>
      </w:r>
      <w:r w:rsidR="002F7AEC" w:rsidRPr="00E467C2">
        <w:rPr>
          <w:b/>
          <w:bCs/>
        </w:rPr>
        <w:t xml:space="preserve">Figure </w:t>
      </w:r>
      <w:r w:rsidR="002F7AEC">
        <w:rPr>
          <w:b/>
          <w:bCs/>
        </w:rPr>
        <w:t>12</w:t>
      </w:r>
      <w:r w:rsidR="002F7AEC">
        <w:t xml:space="preserve"> displays a flowchart reviewing the main </w:t>
      </w:r>
      <w:r w:rsidR="00D109B4">
        <w:t>structure</w:t>
      </w:r>
      <w:r w:rsidR="002F7AEC">
        <w:t xml:space="preserve"> of </w:t>
      </w:r>
      <w:r w:rsidR="00D109B4">
        <w:t xml:space="preserve">an </w:t>
      </w:r>
      <w:r w:rsidR="002F7AEC">
        <w:t>ACO</w:t>
      </w:r>
      <w:r w:rsidR="00D109B4">
        <w:t xml:space="preserve"> algorithm.</w:t>
      </w:r>
    </w:p>
    <w:p w14:paraId="0F835181" w14:textId="77777777" w:rsidR="002F7AEC" w:rsidRPr="00FF00D7" w:rsidRDefault="002F7AEC" w:rsidP="00FF00D7"/>
    <w:p w14:paraId="2B08E751" w14:textId="77777777" w:rsidR="002F7AEC" w:rsidRDefault="002F7AEC" w:rsidP="002F7AEC">
      <w:pPr>
        <w:keepNext/>
        <w:jc w:val="center"/>
      </w:pPr>
      <w:r w:rsidRPr="002F7AEC">
        <w:rPr>
          <w:noProof/>
        </w:rPr>
        <w:drawing>
          <wp:inline distT="0" distB="0" distL="0" distR="0" wp14:anchorId="3A241DE9" wp14:editId="02F7DEBA">
            <wp:extent cx="4875539" cy="2781688"/>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8">
                      <a:extLst>
                        <a:ext uri="{28A0092B-C50C-407E-A947-70E740481C1C}">
                          <a14:useLocalDpi xmlns:a14="http://schemas.microsoft.com/office/drawing/2010/main" val="0"/>
                        </a:ext>
                      </a:extLst>
                    </a:blip>
                    <a:stretch>
                      <a:fillRect/>
                    </a:stretch>
                  </pic:blipFill>
                  <pic:spPr>
                    <a:xfrm>
                      <a:off x="0" y="0"/>
                      <a:ext cx="4875539" cy="2781688"/>
                    </a:xfrm>
                    <a:prstGeom prst="rect">
                      <a:avLst/>
                    </a:prstGeom>
                  </pic:spPr>
                </pic:pic>
              </a:graphicData>
            </a:graphic>
          </wp:inline>
        </w:drawing>
      </w:r>
    </w:p>
    <w:p w14:paraId="48F9C9C5" w14:textId="7B229E83" w:rsidR="000021D2" w:rsidRDefault="002F7AEC" w:rsidP="002F7AEC">
      <w:pPr>
        <w:pStyle w:val="Caption"/>
        <w:jc w:val="center"/>
      </w:pPr>
      <w:bookmarkStart w:id="64" w:name="_Toc104302613"/>
      <w:r>
        <w:t xml:space="preserve">Figure </w:t>
      </w:r>
      <w:r>
        <w:fldChar w:fldCharType="begin"/>
      </w:r>
      <w:r>
        <w:instrText xml:space="preserve"> SEQ Figure \* ARABIC </w:instrText>
      </w:r>
      <w:r>
        <w:fldChar w:fldCharType="separate"/>
      </w:r>
      <w:r w:rsidR="003967A1">
        <w:rPr>
          <w:noProof/>
        </w:rPr>
        <w:t>12</w:t>
      </w:r>
      <w:r>
        <w:fldChar w:fldCharType="end"/>
      </w:r>
      <w:r>
        <w:t>: ACO flowchart</w:t>
      </w:r>
      <w:bookmarkEnd w:id="64"/>
    </w:p>
    <w:p w14:paraId="4557B3A1" w14:textId="77777777" w:rsidR="002F7AEC" w:rsidRPr="000021D2" w:rsidRDefault="002F7AEC" w:rsidP="0078045C"/>
    <w:p w14:paraId="089605C7" w14:textId="29076FBB" w:rsidR="00AE3C7D" w:rsidRDefault="00AE3C7D" w:rsidP="00CF6381">
      <w:pPr>
        <w:pStyle w:val="Heading3"/>
      </w:pPr>
      <w:bookmarkStart w:id="65" w:name="_Toc104302695"/>
      <w:r>
        <w:t>ACO variant</w:t>
      </w:r>
      <w:r w:rsidR="00A86F93">
        <w:t>: Ant System (AS)</w:t>
      </w:r>
      <w:bookmarkEnd w:id="65"/>
    </w:p>
    <w:p w14:paraId="6F5AA64A" w14:textId="6B4C5677" w:rsidR="007F7FB9" w:rsidRDefault="00AE3C7D" w:rsidP="0078045C">
      <w:r>
        <w:t xml:space="preserve">There are a few ways in which a choice from the list of valid solution components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e>
        </m:d>
      </m:oMath>
      <w:r w:rsidR="001440F9">
        <w:t>.</w:t>
      </w:r>
      <w:r w:rsidR="00A86F93">
        <w:t xml:space="preserve"> The most widely used method, taking close inspiration from the mathematical </w:t>
      </w:r>
      <w:r w:rsidR="00A86F93">
        <w:lastRenderedPageBreak/>
        <w:t xml:space="preserve">model proposed by </w:t>
      </w:r>
      <w:r w:rsidR="00A86F93" w:rsidRPr="00A86F93">
        <w:t>Goss et al.</w:t>
      </w:r>
      <w:r w:rsidR="00A86F93">
        <w:t xml:space="preserve"> </w:t>
      </w:r>
      <w:r w:rsidR="00A86F93">
        <w:fldChar w:fldCharType="begin"/>
      </w:r>
      <w:r w:rsidR="00F571E1">
        <w:instrText xml:space="preserve"> ADDIN ZOTERO_ITEM CSL_CITATION {"citationID":"dy5ayl2F","properties":{"formattedCitation":"(Goss et al., 1989)","plainCitation":"(Goss et al., 1989)","dontUpdate":true,"noteIndex":0},"citationItems":[{"id":480,"uris":["http://zotero.org/users/7139034/items/NKWS62DQ"],"itemData":{"id":480,"type":"article-journal","container-title":"Naturwissenschaften","DOI":"10.1007/BF00462870","ISSN":"1432-1904","issue":"12","journalAbbreviation":"Naturwissenschaften","language":"en","page":"579-581","source":"Springer Link","title":"Self-organized shortcuts in the Argentine ant","volume":"76","author":[{"family":"Goss","given":"S."},{"family":"Aron","given":"S."},{"family":"Deneubourg","given":"J. L."},{"family":"Pasteels","given":"J. M."}],"issued":{"date-parts":[["1989",12,1]]}}}],"schema":"https://github.com/citation-style-language/schema/raw/master/csl-citation.json"} </w:instrText>
      </w:r>
      <w:r w:rsidR="00A86F93">
        <w:fldChar w:fldCharType="separate"/>
      </w:r>
      <w:r w:rsidR="00A86F93" w:rsidRPr="00A86F93">
        <w:t>(1989)</w:t>
      </w:r>
      <w:r w:rsidR="00A86F93">
        <w:fldChar w:fldCharType="end"/>
      </w:r>
      <w:r w:rsidR="00A86F93">
        <w:t xml:space="preserve">, is that of the first algorithm model proposed: the </w:t>
      </w:r>
      <w:r w:rsidR="00A86F93" w:rsidRPr="00A86F93">
        <w:rPr>
          <w:i/>
          <w:iCs/>
        </w:rPr>
        <w:t>Ant System</w:t>
      </w:r>
      <w:r w:rsidR="00A86F93">
        <w:t xml:space="preserve"> (AS)</w:t>
      </w:r>
      <w:r w:rsidR="005C6DE4">
        <w:t xml:space="preserve"> </w:t>
      </w:r>
      <w:r w:rsidR="005C6DE4">
        <w:fldChar w:fldCharType="begin"/>
      </w:r>
      <w:r w:rsidR="005C6DE4">
        <w:instrText xml:space="preserve"> ADDIN ZOTERO_ITEM CSL_CITATION {"citationID":"mvZKMzfq","properties":{"formattedCitation":"(Dorigo et al., 2006; Dorigo &amp; St\\uc0\\u252{}tzle, 2019)","plainCitation":"(Dorigo et al., 2006; Dorigo &amp; Stützle, 2019)","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w:instrText>
      </w:r>
      <w:r w:rsidR="005C6DE4">
        <w:rPr>
          <w:lang w:eastAsia="ko-KR"/>
        </w:rPr>
        <w:instrText xml:space="preserve">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schema":"https://github.com/citation-style-language/schema/raw/master/csl-citation.json"} </w:instrText>
      </w:r>
      <w:r w:rsidR="005C6DE4">
        <w:fldChar w:fldCharType="separate"/>
      </w:r>
      <w:r w:rsidR="005C6DE4" w:rsidRPr="005C6DE4">
        <w:rPr>
          <w:szCs w:val="24"/>
          <w:lang w:eastAsia="ko-KR"/>
        </w:rPr>
        <w:t>(Dorigo et al., 2006; Dorigo &amp; Stützle, 2019)</w:t>
      </w:r>
      <w:r w:rsidR="005C6DE4">
        <w:fldChar w:fldCharType="end"/>
      </w:r>
      <w:r w:rsidR="007F7FB9">
        <w:t xml:space="preserve">. </w:t>
      </w:r>
    </w:p>
    <w:p w14:paraId="378AF60E" w14:textId="77777777" w:rsidR="007F7FB9" w:rsidRDefault="007F7FB9" w:rsidP="0078045C"/>
    <w:p w14:paraId="2A04E8C4" w14:textId="03F22D7F" w:rsidR="00AE3C7D" w:rsidRDefault="007F7FB9" w:rsidP="0078045C">
      <w:pPr>
        <w:rPr>
          <w:rFonts w:ascii="Cambria Math" w:hAnsi="Cambria Math"/>
        </w:rPr>
      </w:pPr>
      <w:r>
        <w:t>In AS, two mechanisms come into play that influence</w:t>
      </w:r>
      <w:r w:rsidR="00AD23BC">
        <w:t>s</w:t>
      </w:r>
      <w:r>
        <w:t xml:space="preserve"> the attractiveness of a given valid choice to an ant. Naturally</w:t>
      </w:r>
      <w:r w:rsidR="00187CA2">
        <w:t>,</w:t>
      </w:r>
      <w:r>
        <w:t xml:space="preserve"> first is the level</w:t>
      </w:r>
      <w:r w:rsidR="00187CA2">
        <w:t xml:space="preserve"> of the pheromone </w:t>
      </w:r>
      <m:oMath>
        <m:sSub>
          <m:sSubPr>
            <m:ctrlPr>
              <w:rPr>
                <w:rFonts w:ascii="Cambria Math" w:hAnsi="Cambria Math"/>
                <w:i/>
              </w:rPr>
            </m:ctrlPr>
          </m:sSubPr>
          <m:e>
            <m:r>
              <w:rPr>
                <w:rFonts w:ascii="Cambria Math" w:hAnsi="Cambria Math"/>
              </w:rPr>
              <m:t>τ</m:t>
            </m:r>
          </m:e>
          <m:sub>
            <m:r>
              <w:rPr>
                <w:rFonts w:ascii="Cambria Math" w:hAnsi="Cambria Math"/>
              </w:rPr>
              <m:t>ij</m:t>
            </m:r>
          </m:sub>
        </m:sSub>
      </m:oMath>
      <w:r w:rsidR="00187CA2">
        <w:t xml:space="preserve"> that has been deposited on the path from its current position </w:t>
      </w:r>
      <m:oMath>
        <m:r>
          <w:rPr>
            <w:rFonts w:ascii="Cambria Math" w:hAnsi="Cambria Math"/>
          </w:rPr>
          <m:t>i</m:t>
        </m:r>
      </m:oMath>
      <w:r w:rsidR="00187CA2">
        <w:t xml:space="preserve"> to that choice’s </w:t>
      </w:r>
      <m:oMath>
        <m:r>
          <w:rPr>
            <w:rFonts w:ascii="Cambria Math" w:hAnsi="Cambria Math"/>
          </w:rPr>
          <m:t>j</m:t>
        </m:r>
      </m:oMath>
      <w:r w:rsidR="00187CA2" w:rsidRPr="00187CA2">
        <w:rPr>
          <w:rFonts w:ascii="Cambria Math" w:hAnsi="Cambria Math"/>
        </w:rPr>
        <w:t>.</w:t>
      </w:r>
      <w:r w:rsidR="000B1E55">
        <w:rPr>
          <w:rFonts w:ascii="Cambria Math" w:hAnsi="Cambria Math"/>
        </w:rPr>
        <w:t xml:space="preserve"> The</w:t>
      </w:r>
      <w:r w:rsidR="007A2CFA">
        <w:rPr>
          <w:rFonts w:ascii="Cambria Math" w:hAnsi="Cambria Math"/>
        </w:rPr>
        <w:t xml:space="preserve"> s</w:t>
      </w:r>
      <w:r w:rsidR="00187CA2">
        <w:rPr>
          <w:rFonts w:ascii="Cambria Math" w:hAnsi="Cambria Math"/>
        </w:rPr>
        <w:t>econd is the heuristic information about that choice direction, by which</w:t>
      </w:r>
      <w:r w:rsidR="007A2CFA">
        <w:rPr>
          <w:rFonts w:ascii="Cambria Math" w:hAnsi="Cambria Math"/>
        </w:rPr>
        <w:t xml:space="preserve"> the individual ant can make </w:t>
      </w:r>
      <w:r w:rsidR="00904B36">
        <w:rPr>
          <w:rFonts w:ascii="Cambria Math" w:hAnsi="Cambria Math"/>
        </w:rPr>
        <w:t xml:space="preserve">an </w:t>
      </w:r>
      <w:r w:rsidR="007A2CFA">
        <w:rPr>
          <w:rFonts w:ascii="Cambria Math" w:hAnsi="Cambria Math"/>
        </w:rPr>
        <w:t>independent assessment</w:t>
      </w:r>
      <w:r w:rsidR="00904B36">
        <w:rPr>
          <w:rFonts w:ascii="Cambria Math" w:hAnsi="Cambria Math"/>
        </w:rPr>
        <w:t xml:space="preserve"> of the choice</w:t>
      </w:r>
      <w:r w:rsidR="007A2CFA">
        <w:rPr>
          <w:rFonts w:ascii="Cambria Math" w:hAnsi="Cambria Math"/>
        </w:rPr>
        <w:t>. The heuristic commonly used is a score for the length of the cho</w:t>
      </w:r>
      <w:r w:rsidR="00AD23BC">
        <w:rPr>
          <w:rFonts w:ascii="Cambria Math" w:hAnsi="Cambria Math"/>
        </w:rPr>
        <w:t>sen</w:t>
      </w:r>
      <w:r w:rsidR="007A2CFA">
        <w:rPr>
          <w:rFonts w:ascii="Cambria Math" w:hAnsi="Cambria Math"/>
        </w:rPr>
        <w:t xml:space="preserve"> path </w:t>
      </w:r>
      <w:r w:rsidR="00904B36">
        <w:rPr>
          <w:rFonts w:ascii="Cambria Math" w:hAnsi="Cambria Math"/>
        </w:rPr>
        <w:t xml:space="preserve">demonstrated through </w:t>
      </w:r>
      <w:r w:rsidR="00904B36" w:rsidRPr="00904B36">
        <w:rPr>
          <w:rFonts w:ascii="Cambria Math" w:hAnsi="Cambria Math"/>
          <w:b/>
          <w:bCs/>
        </w:rPr>
        <w:t xml:space="preserve">Equation </w:t>
      </w:r>
      <w:r w:rsidR="000B1E55">
        <w:rPr>
          <w:rFonts w:ascii="Cambria Math" w:hAnsi="Cambria Math"/>
          <w:b/>
          <w:bCs/>
        </w:rPr>
        <w:t>1</w:t>
      </w:r>
      <w:r w:rsidR="002F7AEC">
        <w:rPr>
          <w:rFonts w:ascii="Cambria Math" w:hAnsi="Cambria Math"/>
          <w:b/>
          <w:bCs/>
        </w:rPr>
        <w:t>2</w:t>
      </w:r>
      <w:r w:rsidR="00904B36" w:rsidRPr="00904B36">
        <w:rPr>
          <w:rFonts w:ascii="Cambria Math" w:hAnsi="Cambria Math"/>
        </w:rPr>
        <w:t xml:space="preserve">. </w:t>
      </w:r>
      <w:r w:rsidR="000B1E55">
        <w:rPr>
          <w:rFonts w:ascii="Cambria Math" w:hAnsi="Cambria Math"/>
        </w:rPr>
        <w:t xml:space="preserve">Similar to the workings of the </w:t>
      </w:r>
      <w:r w:rsidR="000B1E55" w:rsidRPr="007A2CFA">
        <w:rPr>
          <w:rFonts w:ascii="Cambria Math" w:hAnsi="Cambria Math"/>
          <w:i/>
          <w:iCs/>
        </w:rPr>
        <w:t>Particle Swarm</w:t>
      </w:r>
      <w:r w:rsidR="000B1E55">
        <w:rPr>
          <w:rFonts w:ascii="Cambria Math" w:hAnsi="Cambria Math"/>
        </w:rPr>
        <w:t>, t</w:t>
      </w:r>
      <w:r w:rsidR="00573F64">
        <w:rPr>
          <w:rFonts w:ascii="Cambria Math" w:hAnsi="Cambria Math"/>
        </w:rPr>
        <w:t xml:space="preserve">hrough a balance of these two mechanisms, using weights </w:t>
      </w:r>
      <m:oMath>
        <m:r>
          <w:rPr>
            <w:rFonts w:ascii="Cambria Math" w:hAnsi="Cambria Math"/>
          </w:rPr>
          <m:t>α</m:t>
        </m:r>
      </m:oMath>
      <w:r w:rsidR="00573F64">
        <w:rPr>
          <w:rFonts w:ascii="Cambria Math" w:hAnsi="Cambria Math"/>
          <w:iCs/>
        </w:rPr>
        <w:t xml:space="preserve"> and </w:t>
      </w:r>
      <m:oMath>
        <m:r>
          <w:rPr>
            <w:rFonts w:ascii="Cambria Math" w:hAnsi="Cambria Math"/>
          </w:rPr>
          <m:t>β</m:t>
        </m:r>
      </m:oMath>
      <w:r w:rsidR="00573F64">
        <w:rPr>
          <w:rFonts w:ascii="Cambria Math" w:hAnsi="Cambria Math"/>
          <w:iCs/>
        </w:rPr>
        <w:t xml:space="preserve"> respectively for pheromone importance (i.e., swarm-confidence) and heuristic importance (i.e., self-confidence), </w:t>
      </w:r>
      <w:r w:rsidR="00703DA9">
        <w:rPr>
          <w:rFonts w:ascii="Cambria Math" w:hAnsi="Cambria Math"/>
          <w:iCs/>
        </w:rPr>
        <w:t xml:space="preserve">a measure of attractiveness for a given choice can be quantified. </w:t>
      </w:r>
    </w:p>
    <w:p w14:paraId="1382A9E6" w14:textId="77777777" w:rsidR="00FA086E" w:rsidRDefault="00784F02" w:rsidP="00FA086E">
      <w:pPr>
        <w:pStyle w:val="Caption"/>
      </w:pPr>
      <m:oMathPara>
        <m:oMath>
          <m:sSubSup>
            <m:sSubSupPr>
              <m:ctrlPr>
                <w:rPr>
                  <w:rFonts w:ascii="Cambria Math" w:hAnsi="Cambria Math"/>
                  <w:i/>
                  <w:sz w:val="32"/>
                  <w:szCs w:val="32"/>
                  <w:lang w:val="en-IE"/>
                </w:rPr>
              </m:ctrlPr>
            </m:sSubSupPr>
            <m:e>
              <m:r>
                <m:rPr>
                  <m:sty m:val="bi"/>
                </m:rPr>
                <w:rPr>
                  <w:rFonts w:ascii="Cambria Math" w:hAnsi="Cambria Math"/>
                  <w:sz w:val="32"/>
                  <w:szCs w:val="32"/>
                  <w:lang w:val="en-IE"/>
                </w:rPr>
                <m:t>d</m:t>
              </m:r>
            </m:e>
            <m:sub>
              <m:r>
                <m:rPr>
                  <m:sty m:val="bi"/>
                </m:rPr>
                <w:rPr>
                  <w:rFonts w:ascii="Cambria Math" w:hAnsi="Cambria Math"/>
                  <w:sz w:val="32"/>
                  <w:szCs w:val="32"/>
                  <w:lang w:val="en-IE"/>
                </w:rPr>
                <m:t>ij</m:t>
              </m:r>
            </m:sub>
            <m:sup>
              <m:r>
                <m:rPr>
                  <m:sty m:val="bi"/>
                </m:rPr>
                <w:rPr>
                  <w:rFonts w:ascii="Cambria Math" w:hAnsi="Cambria Math"/>
                  <w:sz w:val="32"/>
                  <w:szCs w:val="32"/>
                  <w:lang w:val="en-IE"/>
                </w:rPr>
                <m:t>'</m:t>
              </m:r>
            </m:sup>
          </m:sSubSup>
          <m:r>
            <m:rPr>
              <m:sty m:val="bi"/>
            </m:rPr>
            <w:rPr>
              <w:rFonts w:ascii="Cambria Math" w:hAnsi="Cambria Math"/>
            </w:rPr>
            <m:t>=</m:t>
          </m:r>
          <m:f>
            <m:fPr>
              <m:ctrlPr>
                <w:rPr>
                  <w:rFonts w:ascii="Cambria Math" w:hAnsi="Cambria Math"/>
                  <w:i/>
                </w:rPr>
              </m:ctrlPr>
            </m:fPr>
            <m:num>
              <m:r>
                <m:rPr>
                  <m:sty m:val="bi"/>
                </m:rPr>
                <w:rPr>
                  <w:rFonts w:ascii="Cambria Math" w:hAnsi="Cambria Math"/>
                </w:rPr>
                <m:t>1</m:t>
              </m:r>
            </m:num>
            <m:den>
              <m:r>
                <m:rPr>
                  <m:sty m:val="bi"/>
                </m:rPr>
                <w:rPr>
                  <w:rFonts w:ascii="Cambria Math" w:hAnsi="Cambria Math"/>
                </w:rPr>
                <m:t>d(i,j)</m:t>
              </m:r>
            </m:den>
          </m:f>
        </m:oMath>
      </m:oMathPara>
    </w:p>
    <w:p w14:paraId="1A1B8FBD" w14:textId="58F3FA16" w:rsidR="007A2CFA" w:rsidRPr="007A2CFA" w:rsidRDefault="00FA086E" w:rsidP="00FA086E">
      <w:pPr>
        <w:pStyle w:val="Caption"/>
        <w:jc w:val="center"/>
        <w:rPr>
          <w:rFonts w:ascii="Cambria Math" w:hAnsi="Cambria Math"/>
        </w:rPr>
      </w:pPr>
      <w:bookmarkStart w:id="66" w:name="_Toc103618189"/>
      <w:r>
        <w:t xml:space="preserve">Equation </w:t>
      </w:r>
      <w:r>
        <w:fldChar w:fldCharType="begin"/>
      </w:r>
      <w:r>
        <w:instrText xml:space="preserve"> SEQ Equation \* ARABIC </w:instrText>
      </w:r>
      <w:r>
        <w:fldChar w:fldCharType="separate"/>
      </w:r>
      <w:r w:rsidR="007767DE">
        <w:rPr>
          <w:noProof/>
        </w:rPr>
        <w:t>12</w:t>
      </w:r>
      <w:r>
        <w:fldChar w:fldCharType="end"/>
      </w:r>
      <w:r>
        <w:t>: ACO</w:t>
      </w:r>
      <w:r w:rsidR="005E1267">
        <w:t xml:space="preserve"> – </w:t>
      </w:r>
      <w:r>
        <w:t>Ant</w:t>
      </w:r>
      <w:r w:rsidR="005E1267">
        <w:t xml:space="preserve"> </w:t>
      </w:r>
      <w:r>
        <w:t>System Heuristic Calculation</w:t>
      </w:r>
      <w:bookmarkEnd w:id="66"/>
    </w:p>
    <w:p w14:paraId="0B0B12E7" w14:textId="46A5C4BE" w:rsidR="008E5FB7" w:rsidRPr="00FA086E" w:rsidRDefault="00AD23BC" w:rsidP="00AD23BC">
      <w:pPr>
        <w:rPr>
          <w:iCs/>
        </w:rPr>
      </w:pPr>
      <w:r>
        <w:rPr>
          <w:iCs/>
        </w:rPr>
        <w:t xml:space="preserve">In </w:t>
      </w:r>
      <w:r>
        <w:rPr>
          <w:b/>
          <w:bCs/>
          <w:iCs/>
        </w:rPr>
        <w:t>Equation 12</w:t>
      </w:r>
      <w:r>
        <w:rPr>
          <w:iCs/>
        </w:rPr>
        <w:t>,</w:t>
      </w:r>
      <w:r w:rsidR="00FA086E" w:rsidRPr="00FA086E">
        <w:t xml:space="preserve">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rsidR="00FA086E">
        <w:rPr>
          <w:iCs/>
        </w:rPr>
        <w:t xml:space="preserve"> </w:t>
      </w:r>
      <w:r w:rsidR="00FA086E" w:rsidRPr="00FA086E">
        <w:t>is</w:t>
      </w:r>
      <w:r w:rsidR="00FA086E">
        <w:t xml:space="preserve"> the distance between vertices </w:t>
      </w:r>
      <m:oMath>
        <m:r>
          <w:rPr>
            <w:rFonts w:ascii="Cambria Math" w:hAnsi="Cambria Math"/>
          </w:rPr>
          <m:t>i</m:t>
        </m:r>
      </m:oMath>
      <w:r w:rsidR="00FA086E">
        <w:t xml:space="preserve"> and </w:t>
      </w:r>
      <m:oMath>
        <m:r>
          <w:rPr>
            <w:rFonts w:ascii="Cambria Math" w:hAnsi="Cambria Math"/>
          </w:rPr>
          <m:t>j</m:t>
        </m:r>
      </m:oMath>
      <w:r w:rsidR="00FA086E">
        <w:t xml:space="preserve">, and </w:t>
      </w:r>
      <m:oMath>
        <m:sSubSup>
          <m:sSubSupPr>
            <m:ctrlPr>
              <w:rPr>
                <w:rFonts w:ascii="Cambria Math" w:hAnsi="Cambria Math"/>
              </w:rPr>
            </m:ctrlPr>
          </m:sSubSupPr>
          <m:e>
            <m:r>
              <w:rPr>
                <w:rFonts w:ascii="Cambria Math" w:hAnsi="Cambria Math"/>
              </w:rPr>
              <m:t>d</m:t>
            </m:r>
          </m:e>
          <m:sub>
            <m:r>
              <w:rPr>
                <w:rFonts w:ascii="Cambria Math" w:hAnsi="Cambria Math"/>
              </w:rPr>
              <m:t>ij</m:t>
            </m:r>
          </m:sub>
          <m:sup>
            <m:r>
              <m:rPr>
                <m:sty m:val="p"/>
              </m:rPr>
              <w:rPr>
                <w:rFonts w:ascii="Cambria Math" w:hAnsi="Cambria Math"/>
              </w:rPr>
              <m:t>'</m:t>
            </m:r>
          </m:sup>
        </m:sSubSup>
      </m:oMath>
      <w:r w:rsidR="00FA086E">
        <w:t xml:space="preserve">is the heuristic score given for that </w:t>
      </w:r>
      <w:r w:rsidR="00AB232E">
        <w:t>solution component</w:t>
      </w:r>
      <w:r w:rsidR="00FA086E">
        <w:t xml:space="preserve"> choice</w:t>
      </w:r>
      <w:r w:rsidR="006D4067">
        <w:t>.</w:t>
      </w:r>
    </w:p>
    <w:p w14:paraId="4A194329" w14:textId="77777777" w:rsidR="008E5FB7" w:rsidRDefault="008E5FB7" w:rsidP="0078045C"/>
    <w:p w14:paraId="5C7D641C" w14:textId="72ECA602" w:rsidR="005C6DE4" w:rsidRDefault="00FE0B9E" w:rsidP="0078045C">
      <w:pPr>
        <w:rPr>
          <w:lang w:eastAsia="ko-KR"/>
        </w:rPr>
      </w:pPr>
      <w:r>
        <w:rPr>
          <w:rFonts w:ascii="Cambria Math" w:hAnsi="Cambria Math"/>
          <w:iCs/>
        </w:rPr>
        <w:t>The choice of a solution component from the list of valid choices is carried out probabilistically for each construction step. E</w:t>
      </w:r>
      <w:r w:rsidR="009661FC">
        <w:rPr>
          <w:rFonts w:ascii="Cambria Math" w:hAnsi="Cambria Math"/>
          <w:iCs/>
        </w:rPr>
        <w:t xml:space="preserve">ach choice in the list of valid choices </w:t>
      </w:r>
      <w:r w:rsidR="00AE0E9B">
        <w:rPr>
          <w:rFonts w:ascii="Cambria Math" w:hAnsi="Cambria Math"/>
          <w:iCs/>
        </w:rPr>
        <w:t xml:space="preserve">is given </w:t>
      </w:r>
      <w:r w:rsidR="009661FC">
        <w:rPr>
          <w:rFonts w:ascii="Cambria Math" w:hAnsi="Cambria Math"/>
          <w:iCs/>
        </w:rPr>
        <w:t>a choice probability weighted by their levels of attractiveness</w:t>
      </w:r>
      <w:r>
        <w:rPr>
          <w:rFonts w:ascii="Cambria Math" w:hAnsi="Cambria Math"/>
          <w:iCs/>
        </w:rPr>
        <w:t xml:space="preserve"> and, for each ant</w:t>
      </w:r>
      <w:r w:rsidR="00AE0E9B">
        <w:rPr>
          <w:rFonts w:ascii="Cambria Math" w:hAnsi="Cambria Math"/>
          <w:iCs/>
        </w:rPr>
        <w:t>.</w:t>
      </w:r>
      <w:r>
        <w:rPr>
          <w:rFonts w:ascii="Cambria Math" w:hAnsi="Cambria Math"/>
          <w:iCs/>
        </w:rPr>
        <w:t xml:space="preserve"> </w:t>
      </w:r>
      <w:r w:rsidR="00AE0E9B">
        <w:rPr>
          <w:rFonts w:ascii="Cambria Math" w:hAnsi="Cambria Math"/>
          <w:iCs/>
        </w:rPr>
        <w:t xml:space="preserve">This weighted probability choice adds a stochastic element to the algorithm, allowing the possibility (though less likely) of an ant to adventure off course by choosing a less attractive path. The calculation for this stochastic decision rule can be defined </w:t>
      </w:r>
      <w:r>
        <w:rPr>
          <w:rFonts w:ascii="Cambria Math" w:hAnsi="Cambria Math"/>
          <w:iCs/>
        </w:rPr>
        <w:t>as:</w:t>
      </w:r>
    </w:p>
    <w:p w14:paraId="1057A5F7" w14:textId="3614AD7B" w:rsidR="005C6DE4" w:rsidRDefault="005C6DE4" w:rsidP="005C6DE4">
      <w:pPr>
        <w:pStyle w:val="Caption"/>
        <w:rPr>
          <w:sz w:val="32"/>
          <w:szCs w:val="32"/>
          <w:lang w:val="en-IE"/>
        </w:rPr>
      </w:pPr>
      <m:oMathPara>
        <m:oMath>
          <m:r>
            <m:rPr>
              <m:sty m:val="bi"/>
            </m:rPr>
            <w:rPr>
              <w:rFonts w:ascii="Cambria Math" w:hAnsi="Cambria Math"/>
              <w:sz w:val="32"/>
              <w:szCs w:val="32"/>
              <w:lang w:val="en-IE"/>
            </w:rPr>
            <m:t>p</m:t>
          </m:r>
          <m:d>
            <m:dPr>
              <m:endChr m:val="|"/>
              <m:ctrlPr>
                <w:rPr>
                  <w:rFonts w:ascii="Cambria Math" w:hAnsi="Cambria Math"/>
                  <w:i/>
                  <w:sz w:val="32"/>
                  <w:szCs w:val="32"/>
                  <w:lang w:val="en-IE"/>
                </w:rPr>
              </m:ctrlPr>
            </m:dPr>
            <m:e>
              <m:r>
                <m:rPr>
                  <m:sty m:val="bi"/>
                </m:rPr>
                <w:rPr>
                  <w:rFonts w:ascii="Cambria Math" w:hAnsi="Cambria Math"/>
                  <w:sz w:val="32"/>
                  <w:szCs w:val="32"/>
                  <w:lang w:val="en-IE"/>
                </w:rPr>
                <m:t>j</m:t>
              </m:r>
            </m:e>
          </m:d>
          <m:r>
            <m:rPr>
              <m:sty m:val="bi"/>
            </m:rPr>
            <w:rPr>
              <w:rFonts w:ascii="Cambria Math" w:hAnsi="Cambria Math"/>
              <w:sz w:val="32"/>
              <w:szCs w:val="32"/>
              <w:lang w:val="en-IE"/>
            </w:rPr>
            <m:t>i)=</m:t>
          </m:r>
          <m:f>
            <m:fPr>
              <m:ctrlPr>
                <w:rPr>
                  <w:rFonts w:ascii="Cambria Math" w:hAnsi="Cambria Math"/>
                  <w:i/>
                  <w:sz w:val="32"/>
                  <w:szCs w:val="32"/>
                  <w:lang w:val="en-IE"/>
                </w:rPr>
              </m:ctrlPr>
            </m:fPr>
            <m:num>
              <m:sSup>
                <m:sSupPr>
                  <m:ctrlPr>
                    <w:rPr>
                      <w:rFonts w:ascii="Cambria Math" w:hAnsi="Cambria Math"/>
                      <w:b w:val="0"/>
                      <w:bCs/>
                      <w:i/>
                      <w:sz w:val="32"/>
                      <w:szCs w:val="32"/>
                      <w:lang w:val="en-IE"/>
                    </w:rPr>
                  </m:ctrlPr>
                </m:sSupPr>
                <m:e>
                  <m:sSub>
                    <m:sSubPr>
                      <m:ctrlPr>
                        <w:rPr>
                          <w:rFonts w:ascii="Cambria Math" w:hAnsi="Cambria Math"/>
                          <w:b w:val="0"/>
                          <w:bCs/>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j</m:t>
                      </m:r>
                    </m:sub>
                  </m:sSub>
                </m:e>
                <m:sup>
                  <m:r>
                    <m:rPr>
                      <m:sty m:val="bi"/>
                    </m:rPr>
                    <w:rPr>
                      <w:rFonts w:ascii="Cambria Math" w:hAnsi="Cambria Math"/>
                      <w:sz w:val="32"/>
                      <w:szCs w:val="32"/>
                      <w:lang w:val="en-IE"/>
                    </w:rPr>
                    <m:t>α</m:t>
                  </m:r>
                </m:sup>
              </m:sSup>
              <m:r>
                <m:rPr>
                  <m:sty m:val="bi"/>
                </m:rPr>
                <w:rPr>
                  <w:rFonts w:ascii="Cambria Math" w:hAnsi="Cambria Math"/>
                  <w:sz w:val="32"/>
                  <w:szCs w:val="32"/>
                  <w:lang w:val="en-IE"/>
                </w:rPr>
                <m:t>*</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m:rPr>
                          <m:sty m:val="bi"/>
                        </m:rPr>
                        <w:rPr>
                          <w:rFonts w:ascii="Cambria Math" w:hAnsi="Cambria Math"/>
                          <w:sz w:val="32"/>
                          <w:szCs w:val="32"/>
                          <w:lang w:val="en-IE"/>
                        </w:rPr>
                        <m:t>d</m:t>
                      </m:r>
                    </m:e>
                    <m:sub>
                      <m:r>
                        <m:rPr>
                          <m:sty m:val="bi"/>
                        </m:rPr>
                        <w:rPr>
                          <w:rFonts w:ascii="Cambria Math" w:hAnsi="Cambria Math"/>
                          <w:sz w:val="32"/>
                          <w:szCs w:val="32"/>
                          <w:lang w:val="en-IE"/>
                        </w:rPr>
                        <m:t>ij</m:t>
                      </m:r>
                    </m:sub>
                    <m:sup>
                      <m:r>
                        <m:rPr>
                          <m:sty m:val="bi"/>
                        </m:rPr>
                        <w:rPr>
                          <w:rFonts w:ascii="Cambria Math" w:hAnsi="Cambria Math"/>
                          <w:sz w:val="32"/>
                          <w:szCs w:val="32"/>
                          <w:lang w:val="en-IE"/>
                        </w:rPr>
                        <m:t>'</m:t>
                      </m:r>
                    </m:sup>
                  </m:sSubSup>
                </m:e>
                <m:sup>
                  <m:r>
                    <m:rPr>
                      <m:sty m:val="bi"/>
                    </m:rPr>
                    <w:rPr>
                      <w:rFonts w:ascii="Cambria Math" w:hAnsi="Cambria Math"/>
                      <w:sz w:val="32"/>
                      <w:szCs w:val="32"/>
                      <w:lang w:val="en-IE"/>
                    </w:rPr>
                    <m:t>β</m:t>
                  </m:r>
                </m:sup>
              </m:sSup>
            </m:num>
            <m:den>
              <m:nary>
                <m:naryPr>
                  <m:chr m:val="∑"/>
                  <m:limLoc m:val="undOvr"/>
                  <m:supHide m:val="1"/>
                  <m:ctrlPr>
                    <w:rPr>
                      <w:rFonts w:ascii="Cambria Math" w:hAnsi="Cambria Math"/>
                      <w:i/>
                      <w:sz w:val="32"/>
                      <w:szCs w:val="32"/>
                      <w:lang w:val="en-IE"/>
                    </w:rPr>
                  </m:ctrlPr>
                </m:naryPr>
                <m:sub>
                  <m:r>
                    <m:rPr>
                      <m:sty m:val="bi"/>
                    </m:rPr>
                    <w:rPr>
                      <w:rFonts w:ascii="Cambria Math" w:hAnsi="Cambria Math"/>
                      <w:sz w:val="32"/>
                      <w:szCs w:val="32"/>
                      <w:lang w:val="en-IE"/>
                    </w:rPr>
                    <m:t>k ∈ N</m:t>
                  </m:r>
                  <m:d>
                    <m:dPr>
                      <m:ctrlPr>
                        <w:rPr>
                          <w:rFonts w:ascii="Cambria Math" w:hAnsi="Cambria Math"/>
                          <w:i/>
                          <w:sz w:val="32"/>
                          <w:szCs w:val="32"/>
                          <w:lang w:val="en-IE"/>
                        </w:rPr>
                      </m:ctrlPr>
                    </m:dPr>
                    <m:e>
                      <m:sSub>
                        <m:sSubPr>
                          <m:ctrlPr>
                            <w:rPr>
                              <w:rFonts w:ascii="Cambria Math" w:hAnsi="Cambria Math"/>
                              <w:i/>
                              <w:sz w:val="32"/>
                              <w:szCs w:val="32"/>
                              <w:lang w:val="en-IE"/>
                            </w:rPr>
                          </m:ctrlPr>
                        </m:sSubPr>
                        <m:e>
                          <m:r>
                            <m:rPr>
                              <m:sty m:val="bi"/>
                            </m:rPr>
                            <w:rPr>
                              <w:rFonts w:ascii="Cambria Math" w:hAnsi="Cambria Math"/>
                              <w:sz w:val="32"/>
                              <w:szCs w:val="32"/>
                              <w:lang w:val="en-IE"/>
                            </w:rPr>
                            <m:t>S</m:t>
                          </m:r>
                        </m:e>
                        <m:sub>
                          <m:r>
                            <m:rPr>
                              <m:sty m:val="bi"/>
                            </m:rPr>
                            <w:rPr>
                              <w:rFonts w:ascii="Cambria Math" w:hAnsi="Cambria Math"/>
                              <w:sz w:val="32"/>
                              <w:szCs w:val="32"/>
                              <w:lang w:val="en-IE"/>
                            </w:rPr>
                            <m:t>p</m:t>
                          </m:r>
                        </m:sub>
                      </m:sSub>
                    </m:e>
                  </m:d>
                </m:sub>
                <m:sup/>
                <m:e>
                  <m:sSup>
                    <m:sSupPr>
                      <m:ctrlPr>
                        <w:rPr>
                          <w:rFonts w:ascii="Cambria Math" w:hAnsi="Cambria Math"/>
                          <w:b w:val="0"/>
                          <w:bCs/>
                          <w:i/>
                          <w:sz w:val="32"/>
                          <w:szCs w:val="32"/>
                          <w:lang w:val="en-IE"/>
                        </w:rPr>
                      </m:ctrlPr>
                    </m:sSupPr>
                    <m:e>
                      <m:sSub>
                        <m:sSubPr>
                          <m:ctrlPr>
                            <w:rPr>
                              <w:rFonts w:ascii="Cambria Math" w:hAnsi="Cambria Math"/>
                              <w:b w:val="0"/>
                              <w:bCs/>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k</m:t>
                          </m:r>
                        </m:sub>
                      </m:sSub>
                    </m:e>
                    <m:sup>
                      <m:r>
                        <m:rPr>
                          <m:sty m:val="bi"/>
                        </m:rPr>
                        <w:rPr>
                          <w:rFonts w:ascii="Cambria Math" w:hAnsi="Cambria Math"/>
                          <w:sz w:val="32"/>
                          <w:szCs w:val="32"/>
                          <w:lang w:val="en-IE"/>
                        </w:rPr>
                        <m:t>α</m:t>
                      </m:r>
                    </m:sup>
                  </m:sSup>
                  <m:r>
                    <m:rPr>
                      <m:sty m:val="bi"/>
                    </m:rPr>
                    <w:rPr>
                      <w:rFonts w:ascii="Cambria Math" w:hAnsi="Cambria Math"/>
                      <w:sz w:val="32"/>
                      <w:szCs w:val="32"/>
                      <w:lang w:val="en-IE"/>
                    </w:rPr>
                    <m:t xml:space="preserve">* </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m:rPr>
                              <m:sty m:val="bi"/>
                            </m:rPr>
                            <w:rPr>
                              <w:rFonts w:ascii="Cambria Math" w:hAnsi="Cambria Math"/>
                              <w:sz w:val="32"/>
                              <w:szCs w:val="32"/>
                              <w:lang w:val="en-IE"/>
                            </w:rPr>
                            <m:t>d</m:t>
                          </m:r>
                        </m:e>
                        <m:sub>
                          <m:r>
                            <m:rPr>
                              <m:sty m:val="bi"/>
                            </m:rPr>
                            <w:rPr>
                              <w:rFonts w:ascii="Cambria Math" w:hAnsi="Cambria Math"/>
                              <w:sz w:val="32"/>
                              <w:szCs w:val="32"/>
                              <w:lang w:val="en-IE"/>
                            </w:rPr>
                            <m:t>ik</m:t>
                          </m:r>
                        </m:sub>
                        <m:sup>
                          <m:r>
                            <m:rPr>
                              <m:sty m:val="bi"/>
                            </m:rPr>
                            <w:rPr>
                              <w:rFonts w:ascii="Cambria Math" w:hAnsi="Cambria Math"/>
                              <w:sz w:val="32"/>
                              <w:szCs w:val="32"/>
                              <w:lang w:val="en-IE"/>
                            </w:rPr>
                            <m:t>'</m:t>
                          </m:r>
                        </m:sup>
                      </m:sSubSup>
                    </m:e>
                    <m:sup>
                      <m:r>
                        <m:rPr>
                          <m:sty m:val="bi"/>
                        </m:rPr>
                        <w:rPr>
                          <w:rFonts w:ascii="Cambria Math" w:hAnsi="Cambria Math"/>
                          <w:sz w:val="32"/>
                          <w:szCs w:val="32"/>
                          <w:lang w:val="en-IE"/>
                        </w:rPr>
                        <m:t>β</m:t>
                      </m:r>
                    </m:sup>
                  </m:sSup>
                </m:e>
              </m:nary>
            </m:den>
          </m:f>
        </m:oMath>
      </m:oMathPara>
    </w:p>
    <w:p w14:paraId="62EB3F3C" w14:textId="39FADA6E" w:rsidR="005C6DE4" w:rsidRDefault="005C6DE4" w:rsidP="00D65805">
      <w:pPr>
        <w:pStyle w:val="Caption"/>
        <w:jc w:val="center"/>
      </w:pPr>
      <w:bookmarkStart w:id="67" w:name="_Toc103618190"/>
      <w:r>
        <w:t xml:space="preserve">Equation </w:t>
      </w:r>
      <w:r>
        <w:fldChar w:fldCharType="begin"/>
      </w:r>
      <w:r>
        <w:instrText xml:space="preserve"> SEQ Equation \* ARABIC </w:instrText>
      </w:r>
      <w:r>
        <w:fldChar w:fldCharType="separate"/>
      </w:r>
      <w:r w:rsidR="007767DE">
        <w:rPr>
          <w:noProof/>
        </w:rPr>
        <w:t>13</w:t>
      </w:r>
      <w:r>
        <w:fldChar w:fldCharType="end"/>
      </w:r>
      <w:r>
        <w:t xml:space="preserve">: ACO </w:t>
      </w:r>
      <w:r w:rsidR="005E1267">
        <w:t>–</w:t>
      </w:r>
      <w:r>
        <w:t xml:space="preserve"> </w:t>
      </w:r>
      <w:r w:rsidR="005E1267">
        <w:t xml:space="preserve">Stochastic </w:t>
      </w:r>
      <w:r>
        <w:t xml:space="preserve">Ant </w:t>
      </w:r>
      <w:r w:rsidR="00D413BB">
        <w:t>Decision Rule</w:t>
      </w:r>
      <w:bookmarkEnd w:id="67"/>
      <w:r>
        <w:t xml:space="preserve"> </w:t>
      </w:r>
    </w:p>
    <w:p w14:paraId="74CE2B70" w14:textId="21C5350F" w:rsidR="00A86F93" w:rsidRDefault="006D4067" w:rsidP="002F7AEC">
      <w:pPr>
        <w:rPr>
          <w:lang w:eastAsia="ko-KR"/>
        </w:rPr>
      </w:pPr>
      <w:r>
        <w:rPr>
          <w:lang w:eastAsia="ko-KR"/>
        </w:rPr>
        <w:lastRenderedPageBreak/>
        <w:t>w</w:t>
      </w:r>
      <w:r w:rsidR="009444B2" w:rsidRPr="009444B2">
        <w:rPr>
          <w:lang w:eastAsia="ko-KR"/>
        </w:rPr>
        <w:t xml:space="preserve">here </w:t>
      </w:r>
      <m:oMath>
        <m:r>
          <w:rPr>
            <w:rFonts w:ascii="Cambria Math" w:hAnsi="Cambria Math"/>
            <w:lang w:eastAsia="ko-KR"/>
          </w:rPr>
          <m:t>p</m:t>
        </m:r>
        <m:d>
          <m:dPr>
            <m:endChr m:val="|"/>
            <m:ctrlPr>
              <w:rPr>
                <w:rFonts w:ascii="Cambria Math" w:hAnsi="Cambria Math"/>
                <w:lang w:eastAsia="ko-KR"/>
              </w:rPr>
            </m:ctrlPr>
          </m:dPr>
          <m:e>
            <m:r>
              <w:rPr>
                <w:rFonts w:ascii="Cambria Math" w:hAnsi="Cambria Math"/>
                <w:lang w:eastAsia="ko-KR"/>
              </w:rPr>
              <m:t>j</m:t>
            </m:r>
          </m:e>
        </m:d>
        <m:r>
          <w:rPr>
            <w:rFonts w:ascii="Cambria Math" w:hAnsi="Cambria Math"/>
            <w:lang w:eastAsia="ko-KR"/>
          </w:rPr>
          <m:t>i</m:t>
        </m:r>
        <m:r>
          <m:rPr>
            <m:sty m:val="p"/>
          </m:rPr>
          <w:rPr>
            <w:rFonts w:ascii="Cambria Math" w:hAnsi="Cambria Math"/>
            <w:lang w:eastAsia="ko-KR"/>
          </w:rPr>
          <m:t>)</m:t>
        </m:r>
      </m:oMath>
      <w:r w:rsidR="009444B2">
        <w:rPr>
          <w:lang w:eastAsia="ko-KR"/>
        </w:rPr>
        <w:t xml:space="preserve"> is the probability of choosing </w:t>
      </w:r>
      <w:r w:rsidR="00AB232E">
        <w:rPr>
          <w:lang w:eastAsia="ko-KR"/>
        </w:rPr>
        <w:t xml:space="preserve">vertex </w:t>
      </w:r>
      <m:oMath>
        <m:r>
          <w:rPr>
            <w:rFonts w:ascii="Cambria Math" w:hAnsi="Cambria Math"/>
            <w:lang w:eastAsia="ko-KR"/>
          </w:rPr>
          <m:t>j</m:t>
        </m:r>
        <m:r>
          <m:rPr>
            <m:sty m:val="p"/>
          </m:rPr>
          <w:rPr>
            <w:rFonts w:ascii="Cambria Math" w:hAnsi="Cambria Math"/>
            <w:lang w:eastAsia="ko-KR"/>
          </w:rPr>
          <m:t>∈</m:t>
        </m:r>
        <m:r>
          <w:rPr>
            <w:rFonts w:ascii="Cambria Math" w:hAnsi="Cambria Math"/>
            <w:lang w:eastAsia="ko-KR"/>
          </w:rPr>
          <m:t>N</m:t>
        </m:r>
        <m:r>
          <m:rPr>
            <m:sty m:val="p"/>
          </m:rPr>
          <w:rPr>
            <w:rFonts w:ascii="Cambria Math" w:hAnsi="Cambria Math"/>
            <w:lang w:eastAsia="ko-KR"/>
          </w:rPr>
          <m:t>(</m:t>
        </m:r>
        <m:sSub>
          <m:sSubPr>
            <m:ctrlPr>
              <w:rPr>
                <w:rFonts w:ascii="Cambria Math" w:hAnsi="Cambria Math"/>
                <w:lang w:eastAsia="ko-KR"/>
              </w:rPr>
            </m:ctrlPr>
          </m:sSubPr>
          <m:e>
            <m:r>
              <w:rPr>
                <w:rFonts w:ascii="Cambria Math" w:hAnsi="Cambria Math"/>
                <w:lang w:eastAsia="ko-KR"/>
              </w:rPr>
              <m:t>S</m:t>
            </m:r>
          </m:e>
          <m:sub>
            <m:r>
              <w:rPr>
                <w:rFonts w:ascii="Cambria Math" w:hAnsi="Cambria Math"/>
                <w:lang w:eastAsia="ko-KR"/>
              </w:rPr>
              <m:t>p</m:t>
            </m:r>
          </m:sub>
        </m:sSub>
        <m:r>
          <m:rPr>
            <m:sty m:val="p"/>
          </m:rPr>
          <w:rPr>
            <w:rFonts w:ascii="Cambria Math" w:hAnsi="Cambria Math"/>
            <w:lang w:eastAsia="ko-KR"/>
          </w:rPr>
          <m:t>)</m:t>
        </m:r>
      </m:oMath>
      <w:r w:rsidR="009444B2">
        <w:rPr>
          <w:lang w:eastAsia="ko-KR"/>
        </w:rPr>
        <w:t xml:space="preserve"> given </w:t>
      </w:r>
      <w:r w:rsidR="00CA160D">
        <w:rPr>
          <w:lang w:eastAsia="ko-KR"/>
        </w:rPr>
        <w:t>a</w:t>
      </w:r>
      <w:r w:rsidR="009444B2">
        <w:rPr>
          <w:lang w:eastAsia="ko-KR"/>
        </w:rPr>
        <w:t xml:space="preserve"> current position </w:t>
      </w:r>
      <m:oMath>
        <m:r>
          <w:rPr>
            <w:rFonts w:ascii="Cambria Math" w:hAnsi="Cambria Math"/>
            <w:lang w:eastAsia="ko-KR"/>
          </w:rPr>
          <m:t>i</m:t>
        </m:r>
      </m:oMath>
      <w:r>
        <w:rPr>
          <w:lang w:eastAsia="ko-KR"/>
        </w:rPr>
        <w:t>.</w:t>
      </w:r>
    </w:p>
    <w:p w14:paraId="4987CB9F" w14:textId="5DB6256A" w:rsidR="00C056D7" w:rsidRDefault="00C056D7" w:rsidP="00C056D7">
      <w:pPr>
        <w:rPr>
          <w:lang w:eastAsia="ko-KR"/>
        </w:rPr>
      </w:pPr>
    </w:p>
    <w:p w14:paraId="2FC62C13" w14:textId="77777777" w:rsidR="00C32A88" w:rsidRDefault="00C32A88" w:rsidP="00C056D7">
      <w:pPr>
        <w:rPr>
          <w:lang w:eastAsia="ko-KR"/>
        </w:rPr>
      </w:pPr>
    </w:p>
    <w:p w14:paraId="567EE8AE" w14:textId="007549D4" w:rsidR="007D27E1" w:rsidRPr="007D27E1" w:rsidRDefault="00C056D7" w:rsidP="00CF6381">
      <w:pPr>
        <w:pStyle w:val="Heading3"/>
        <w:rPr>
          <w:lang w:eastAsia="ko-KR"/>
        </w:rPr>
      </w:pPr>
      <w:bookmarkStart w:id="68" w:name="_Toc104302696"/>
      <w:r>
        <w:rPr>
          <w:lang w:eastAsia="ko-KR"/>
        </w:rPr>
        <w:t>ACO variant: Max-Min Ant System (MMAS)</w:t>
      </w:r>
      <w:bookmarkEnd w:id="68"/>
    </w:p>
    <w:p w14:paraId="01B36A8C" w14:textId="31CFF71B" w:rsidR="000C02FF" w:rsidRDefault="000C02FF" w:rsidP="00C32A88">
      <w:pPr>
        <w:rPr>
          <w:lang w:eastAsia="ko-KR"/>
        </w:rPr>
      </w:pPr>
      <w:r>
        <w:rPr>
          <w:lang w:eastAsia="ko-KR"/>
        </w:rPr>
        <w:t xml:space="preserve">Though still effective, further research </w:t>
      </w:r>
      <w:r w:rsidR="00AD23BC">
        <w:rPr>
          <w:lang w:eastAsia="ko-KR"/>
        </w:rPr>
        <w:t>h</w:t>
      </w:r>
      <w:r>
        <w:rPr>
          <w:lang w:eastAsia="ko-KR"/>
        </w:rPr>
        <w:t xml:space="preserve">as shown that the </w:t>
      </w:r>
      <w:r w:rsidR="00F24CF9">
        <w:rPr>
          <w:lang w:eastAsia="ko-KR"/>
        </w:rPr>
        <w:t>performance of the</w:t>
      </w:r>
      <w:r w:rsidR="00276F80">
        <w:rPr>
          <w:lang w:eastAsia="ko-KR"/>
        </w:rPr>
        <w:t xml:space="preserve"> classic</w:t>
      </w:r>
      <w:r w:rsidR="00F24CF9">
        <w:rPr>
          <w:lang w:eastAsia="ko-KR"/>
        </w:rPr>
        <w:t xml:space="preserve"> </w:t>
      </w:r>
      <w:r w:rsidRPr="00F24CF9">
        <w:rPr>
          <w:i/>
          <w:iCs/>
          <w:lang w:eastAsia="ko-KR"/>
        </w:rPr>
        <w:t>Ant System</w:t>
      </w:r>
      <w:r w:rsidRPr="000C02FF">
        <w:rPr>
          <w:lang w:eastAsia="ko-KR"/>
        </w:rPr>
        <w:t xml:space="preserve"> </w:t>
      </w:r>
      <w:r>
        <w:rPr>
          <w:lang w:eastAsia="ko-KR"/>
        </w:rPr>
        <w:t xml:space="preserve">could be further improved </w:t>
      </w:r>
      <w:r w:rsidR="00F24CF9">
        <w:rPr>
          <w:lang w:eastAsia="ko-KR"/>
        </w:rPr>
        <w:t>through stronger exploitation of the best solutions found during the search. By allowing all ants to update pheromone levels, better solutions were not as clearly apparent</w:t>
      </w:r>
      <w:r w:rsidR="00276F80">
        <w:rPr>
          <w:lang w:eastAsia="ko-KR"/>
        </w:rPr>
        <w:t xml:space="preserve"> until later iterations</w:t>
      </w:r>
      <w:r w:rsidR="00F24CF9">
        <w:rPr>
          <w:lang w:eastAsia="ko-KR"/>
        </w:rPr>
        <w:t>.</w:t>
      </w:r>
      <w:r w:rsidR="00276F80">
        <w:rPr>
          <w:lang w:eastAsia="ko-KR"/>
        </w:rPr>
        <w:t xml:space="preserve"> However, using a greedier approach to the search provoked the problem of premature convergence. The </w:t>
      </w:r>
      <w:r w:rsidR="00276F80" w:rsidRPr="00276F80">
        <w:rPr>
          <w:i/>
          <w:iCs/>
          <w:lang w:eastAsia="ko-KR"/>
        </w:rPr>
        <w:t>Max-Min</w:t>
      </w:r>
      <w:r w:rsidR="00276F80">
        <w:rPr>
          <w:lang w:eastAsia="ko-KR"/>
        </w:rPr>
        <w:t xml:space="preserve"> approach to the Ant System aims to solve this by combining an improved exploitation mechanism with an effective early search stagnation avoidance mechanism </w:t>
      </w:r>
      <w:r w:rsidR="00276F80">
        <w:rPr>
          <w:lang w:eastAsia="ko-KR"/>
        </w:rPr>
        <w:fldChar w:fldCharType="begin"/>
      </w:r>
      <w:r w:rsidR="00276F80">
        <w:rPr>
          <w:lang w:eastAsia="ko-KR"/>
        </w:rPr>
        <w:instrText xml:space="preserve"> ADDIN ZOTERO_ITEM CSL_CITATION {"citationID":"HzK6sEZq","properties":{"formattedCitation":"(St\\uc0\\u252{}tzle &amp; Hoos, 2000)","plainCitation":"(Stützle &amp; Hoos, 2000)","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276F80">
        <w:rPr>
          <w:lang w:eastAsia="ko-KR"/>
        </w:rPr>
        <w:fldChar w:fldCharType="separate"/>
      </w:r>
      <w:r w:rsidR="00276F80" w:rsidRPr="00276F80">
        <w:rPr>
          <w:szCs w:val="24"/>
        </w:rPr>
        <w:t>(Stützle &amp; Hoos, 2000)</w:t>
      </w:r>
      <w:r w:rsidR="00276F80">
        <w:rPr>
          <w:lang w:eastAsia="ko-KR"/>
        </w:rPr>
        <w:fldChar w:fldCharType="end"/>
      </w:r>
      <w:r w:rsidR="00276F80">
        <w:rPr>
          <w:lang w:eastAsia="ko-KR"/>
        </w:rPr>
        <w:t>.</w:t>
      </w:r>
    </w:p>
    <w:p w14:paraId="65A84A0C" w14:textId="77777777" w:rsidR="00276F80" w:rsidRDefault="00276F80" w:rsidP="00C32A88">
      <w:pPr>
        <w:rPr>
          <w:lang w:eastAsia="ko-KR"/>
        </w:rPr>
      </w:pPr>
    </w:p>
    <w:p w14:paraId="25045EC3" w14:textId="5CDD20A9" w:rsidR="00B403A8" w:rsidRDefault="00276F80" w:rsidP="00C32A88">
      <w:pPr>
        <w:rPr>
          <w:lang w:val="en-IE"/>
        </w:rPr>
      </w:pPr>
      <w:r>
        <w:rPr>
          <w:lang w:eastAsia="ko-KR"/>
        </w:rPr>
        <w:t>In</w:t>
      </w:r>
      <w:r w:rsidR="00FF5921">
        <w:rPr>
          <w:lang w:eastAsia="ko-KR"/>
        </w:rPr>
        <w:t xml:space="preserve"> </w:t>
      </w:r>
      <w:r w:rsidR="00C32A88" w:rsidRPr="00C32A88">
        <w:rPr>
          <w:i/>
          <w:iCs/>
          <w:lang w:eastAsia="ko-KR"/>
        </w:rPr>
        <w:t>Max-Min Ant System</w:t>
      </w:r>
      <w:r w:rsidR="00C32A88">
        <w:rPr>
          <w:lang w:val="en-IE"/>
        </w:rPr>
        <w:t>, for each iteration, only the best</w:t>
      </w:r>
      <w:r w:rsidR="00B403A8">
        <w:rPr>
          <w:lang w:val="en-IE"/>
        </w:rPr>
        <w:t xml:space="preserve"> performing</w:t>
      </w:r>
      <w:r w:rsidR="00C32A88">
        <w:rPr>
          <w:lang w:val="en-IE"/>
        </w:rPr>
        <w:t xml:space="preserve"> ant is allowed to update the pheromone table with its solution trail</w:t>
      </w:r>
      <w:r w:rsidR="00B403A8">
        <w:rPr>
          <w:lang w:val="en-IE"/>
        </w:rPr>
        <w:t xml:space="preserve">. </w:t>
      </w:r>
      <w:r w:rsidR="00E04E49">
        <w:rPr>
          <w:lang w:val="en-IE"/>
        </w:rPr>
        <w:t xml:space="preserve">To avoid premature convergence, the </w:t>
      </w:r>
      <w:r w:rsidR="00B403A8">
        <w:rPr>
          <w:lang w:val="en-IE"/>
        </w:rPr>
        <w:t xml:space="preserve">value of the </w:t>
      </w:r>
      <w:r w:rsidR="00C32A88">
        <w:rPr>
          <w:lang w:val="en-IE"/>
        </w:rPr>
        <w:t>pheromone</w:t>
      </w:r>
      <w:r w:rsidR="00B403A8">
        <w:rPr>
          <w:lang w:val="en-IE"/>
        </w:rPr>
        <w:t>s</w:t>
      </w:r>
      <w:r w:rsidR="00C32A88">
        <w:rPr>
          <w:lang w:val="en-IE"/>
        </w:rPr>
        <w:t xml:space="preserve"> </w:t>
      </w:r>
      <w:r w:rsidR="00B403A8">
        <w:rPr>
          <w:lang w:val="en-IE"/>
        </w:rPr>
        <w:t xml:space="preserve">on all edges used </w:t>
      </w:r>
      <w:r w:rsidR="00AD23BC">
        <w:rPr>
          <w:lang w:val="en-IE"/>
        </w:rPr>
        <w:t>is</w:t>
      </w:r>
      <w:r w:rsidR="00C32A88">
        <w:rPr>
          <w:lang w:val="en-IE"/>
        </w:rPr>
        <w:t xml:space="preserve"> </w:t>
      </w:r>
      <w:r w:rsidR="00B403A8">
        <w:rPr>
          <w:lang w:val="en-IE"/>
        </w:rPr>
        <w:t xml:space="preserve">also </w:t>
      </w:r>
      <w:r w:rsidR="00C32A88">
        <w:rPr>
          <w:lang w:val="en-IE"/>
        </w:rPr>
        <w:t>bound between a min and max value. The</w:t>
      </w:r>
      <w:r w:rsidR="00B403A8">
        <w:rPr>
          <w:lang w:val="en-IE"/>
        </w:rPr>
        <w:t xml:space="preserve"> MMAS </w:t>
      </w:r>
      <w:r w:rsidR="000737C0">
        <w:rPr>
          <w:lang w:val="en-IE"/>
        </w:rPr>
        <w:t>formula</w:t>
      </w:r>
      <w:r w:rsidR="00B403A8">
        <w:rPr>
          <w:lang w:val="en-IE"/>
        </w:rPr>
        <w:t xml:space="preserve"> for</w:t>
      </w:r>
      <w:r w:rsidR="00C32A88">
        <w:rPr>
          <w:lang w:val="en-IE"/>
        </w:rPr>
        <w:t xml:space="preserve"> pheromone update calculation </w:t>
      </w:r>
      <w:r w:rsidR="00B403A8">
        <w:rPr>
          <w:lang w:val="en-IE"/>
        </w:rPr>
        <w:t xml:space="preserve">is </w:t>
      </w:r>
      <w:r w:rsidR="00C32A88">
        <w:rPr>
          <w:lang w:val="en-IE"/>
        </w:rPr>
        <w:t>as follows</w:t>
      </w:r>
      <w:r w:rsidR="00D96802">
        <w:rPr>
          <w:lang w:val="en-IE"/>
        </w:rPr>
        <w:t xml:space="preserve"> </w:t>
      </w:r>
      <w:r w:rsidR="00D96802">
        <w:rPr>
          <w:lang w:val="en-IE"/>
        </w:rPr>
        <w:fldChar w:fldCharType="begin"/>
      </w:r>
      <w:r w:rsidR="000D7922">
        <w:rPr>
          <w:lang w:val="en-IE"/>
        </w:rPr>
        <w:instrText xml:space="preserve"> ADDIN ZOTERO_ITEM CSL_CITATION {"citationID":"b51rzBQC","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D96802">
        <w:rPr>
          <w:lang w:val="en-IE"/>
        </w:rPr>
        <w:fldChar w:fldCharType="separate"/>
      </w:r>
      <w:r w:rsidR="000D7922" w:rsidRPr="000D7922">
        <w:t>(Dorigo et al., 2006)</w:t>
      </w:r>
      <w:r w:rsidR="00D96802">
        <w:rPr>
          <w:lang w:val="en-IE"/>
        </w:rPr>
        <w:fldChar w:fldCharType="end"/>
      </w:r>
      <w:r w:rsidR="00C32A88">
        <w:rPr>
          <w:lang w:val="en-IE"/>
        </w:rPr>
        <w:t>:</w:t>
      </w:r>
    </w:p>
    <w:p w14:paraId="79ABFDA9" w14:textId="78E6C6AE" w:rsidR="002346BE" w:rsidRDefault="00784F02" w:rsidP="002346BE">
      <w:pPr>
        <w:pStyle w:val="Caption"/>
        <w:rPr>
          <w:sz w:val="32"/>
          <w:szCs w:val="32"/>
          <w:lang w:val="en-IE"/>
        </w:rPr>
      </w:pPr>
      <m:oMathPara>
        <m:oMath>
          <m:sSub>
            <m:sSubPr>
              <m:ctrlPr>
                <w:rPr>
                  <w:rFonts w:ascii="Cambria Math" w:hAnsi="Cambria Math"/>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j</m:t>
              </m:r>
            </m:sub>
          </m:sSub>
          <m:r>
            <m:rPr>
              <m:sty m:val="bi"/>
            </m:rPr>
            <w:rPr>
              <w:rFonts w:ascii="Cambria Math" w:hAnsi="Cambria Math"/>
              <w:sz w:val="32"/>
              <w:szCs w:val="32"/>
              <w:lang w:val="en-IE"/>
            </w:rPr>
            <m:t>=</m:t>
          </m:r>
          <m:sSubSup>
            <m:sSubSupPr>
              <m:ctrlPr>
                <w:rPr>
                  <w:rFonts w:ascii="Cambria Math" w:hAnsi="Cambria Math"/>
                  <w:i/>
                  <w:sz w:val="32"/>
                  <w:szCs w:val="32"/>
                  <w:lang w:val="en-IE"/>
                </w:rPr>
              </m:ctrlPr>
            </m:sSubSupPr>
            <m:e>
              <m:d>
                <m:dPr>
                  <m:begChr m:val="["/>
                  <m:endChr m:val="]"/>
                  <m:ctrlPr>
                    <w:rPr>
                      <w:rFonts w:ascii="Cambria Math" w:hAnsi="Cambria Math"/>
                      <w:i/>
                      <w:sz w:val="32"/>
                      <w:szCs w:val="32"/>
                      <w:lang w:val="en-IE"/>
                    </w:rPr>
                  </m:ctrlPr>
                </m:dPr>
                <m:e>
                  <m:sSub>
                    <m:sSubPr>
                      <m:ctrlPr>
                        <w:rPr>
                          <w:rFonts w:ascii="Cambria Math" w:hAnsi="Cambria Math"/>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j</m:t>
                      </m:r>
                    </m:sub>
                  </m:sSub>
                  <m:r>
                    <m:rPr>
                      <m:sty m:val="bi"/>
                    </m:rPr>
                    <w:rPr>
                      <w:rFonts w:ascii="Cambria Math" w:hAnsi="Cambria Math"/>
                      <w:sz w:val="32"/>
                      <w:szCs w:val="32"/>
                      <w:lang w:val="en-IE"/>
                    </w:rPr>
                    <m:t xml:space="preserve">*(1-ρ) + </m:t>
                  </m:r>
                  <m:r>
                    <m:rPr>
                      <m:sty m:val="bi"/>
                    </m:rPr>
                    <w:rPr>
                      <w:rFonts w:ascii="Cambria Math" w:hAnsi="Cambria Math"/>
                      <w:sz w:val="32"/>
                      <w:szCs w:val="24"/>
                    </w:rPr>
                    <m:t>f'(</m:t>
                  </m:r>
                  <m:sSup>
                    <m:sSupPr>
                      <m:ctrlPr>
                        <w:rPr>
                          <w:rFonts w:ascii="Cambria Math" w:hAnsi="Cambria Math"/>
                          <w:i/>
                          <w:sz w:val="32"/>
                          <w:szCs w:val="24"/>
                        </w:rPr>
                      </m:ctrlPr>
                    </m:sSupPr>
                    <m:e>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e>
                    <m:sup>
                      <m:r>
                        <m:rPr>
                          <m:sty m:val="bi"/>
                        </m:rPr>
                        <w:rPr>
                          <w:rFonts w:ascii="Cambria Math" w:hAnsi="Cambria Math"/>
                          <w:sz w:val="32"/>
                          <w:szCs w:val="24"/>
                        </w:rPr>
                        <m:t>Best</m:t>
                      </m:r>
                    </m:sup>
                  </m:sSup>
                  <m:r>
                    <m:rPr>
                      <m:sty m:val="bi"/>
                    </m:rPr>
                    <w:rPr>
                      <w:rFonts w:ascii="Cambria Math" w:hAnsi="Cambria Math"/>
                      <w:sz w:val="32"/>
                      <w:szCs w:val="24"/>
                    </w:rPr>
                    <m:t>)</m:t>
                  </m:r>
                </m:e>
              </m:d>
            </m:e>
            <m:sub>
              <m:sSub>
                <m:sSubPr>
                  <m:ctrlPr>
                    <w:rPr>
                      <w:rFonts w:ascii="Cambria Math" w:hAnsi="Cambria Math"/>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min</m:t>
                  </m:r>
                </m:sub>
              </m:sSub>
            </m:sub>
            <m:sup>
              <m:sSub>
                <m:sSubPr>
                  <m:ctrlPr>
                    <w:rPr>
                      <w:rFonts w:ascii="Cambria Math" w:hAnsi="Cambria Math"/>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max</m:t>
                  </m:r>
                </m:sub>
              </m:sSub>
            </m:sup>
          </m:sSubSup>
        </m:oMath>
      </m:oMathPara>
    </w:p>
    <w:p w14:paraId="6A1C80C7" w14:textId="5D0A56BB" w:rsidR="009B2AEF" w:rsidRPr="009B2AEF" w:rsidRDefault="002346BE" w:rsidP="00446B96">
      <w:pPr>
        <w:pStyle w:val="Caption"/>
        <w:jc w:val="center"/>
        <w:rPr>
          <w:noProof/>
        </w:rPr>
      </w:pPr>
      <w:bookmarkStart w:id="69" w:name="_Toc103618191"/>
      <w:r>
        <w:t xml:space="preserve">Equation </w:t>
      </w:r>
      <w:r>
        <w:fldChar w:fldCharType="begin"/>
      </w:r>
      <w:r>
        <w:instrText xml:space="preserve"> SEQ Equation \* ARABIC </w:instrText>
      </w:r>
      <w:r>
        <w:fldChar w:fldCharType="separate"/>
      </w:r>
      <w:r w:rsidR="007767DE">
        <w:rPr>
          <w:noProof/>
        </w:rPr>
        <w:t>14</w:t>
      </w:r>
      <w:r>
        <w:fldChar w:fldCharType="end"/>
      </w:r>
      <w:r>
        <w:t>: ACO</w:t>
      </w:r>
      <w:r w:rsidR="005E1267">
        <w:t xml:space="preserve"> –</w:t>
      </w:r>
      <w:r>
        <w:t xml:space="preserve"> Min-Max</w:t>
      </w:r>
      <w:r>
        <w:rPr>
          <w:noProof/>
        </w:rPr>
        <w:t xml:space="preserve"> Pher</w:t>
      </w:r>
      <w:r w:rsidR="00AD23BC">
        <w:rPr>
          <w:noProof/>
        </w:rPr>
        <w:t>o</w:t>
      </w:r>
      <w:r>
        <w:rPr>
          <w:noProof/>
        </w:rPr>
        <w:t>mone Update</w:t>
      </w:r>
      <w:bookmarkEnd w:id="69"/>
    </w:p>
    <w:p w14:paraId="71159E3E" w14:textId="4F9BF1EE" w:rsidR="009B2AEF" w:rsidRPr="00446B96" w:rsidRDefault="00EF3997" w:rsidP="002F7AEC">
      <w:pPr>
        <w:rPr>
          <w:lang w:val="en-IE"/>
        </w:rPr>
      </w:pPr>
      <w:r>
        <w:rPr>
          <w:lang w:val="en-IE"/>
        </w:rPr>
        <w:t>w</w:t>
      </w:r>
      <w:r w:rsidR="009B2AEF" w:rsidRPr="009B2AEF">
        <w:rPr>
          <w:lang w:val="en-IE"/>
        </w:rPr>
        <w:t xml:space="preserve">here </w:t>
      </w:r>
      <m:oMath>
        <m:sSup>
          <m:sSupPr>
            <m:ctrlPr>
              <w:rPr>
                <w:rFonts w:ascii="Cambria Math" w:hAnsi="Cambria Math"/>
                <w:lang w:val="en-IE"/>
              </w:rPr>
            </m:ctrlPr>
          </m:sSupPr>
          <m:e>
            <m:sSub>
              <m:sSubPr>
                <m:ctrlPr>
                  <w:rPr>
                    <w:rFonts w:ascii="Cambria Math" w:hAnsi="Cambria Math"/>
                    <w:lang w:val="en-IE"/>
                  </w:rPr>
                </m:ctrlPr>
              </m:sSubPr>
              <m:e>
                <m:r>
                  <w:rPr>
                    <w:rFonts w:ascii="Cambria Math" w:hAnsi="Cambria Math"/>
                    <w:lang w:val="en-IE"/>
                  </w:rPr>
                  <m:t>S</m:t>
                </m:r>
              </m:e>
              <m:sub>
                <m:r>
                  <w:rPr>
                    <w:rFonts w:ascii="Cambria Math" w:hAnsi="Cambria Math"/>
                    <w:lang w:val="en-IE"/>
                  </w:rPr>
                  <m:t>p</m:t>
                </m:r>
              </m:sub>
            </m:sSub>
          </m:e>
          <m:sup>
            <m:r>
              <w:rPr>
                <w:rFonts w:ascii="Cambria Math" w:hAnsi="Cambria Math"/>
                <w:lang w:val="en-IE"/>
              </w:rPr>
              <m:t>Best</m:t>
            </m:r>
          </m:sup>
        </m:sSup>
      </m:oMath>
      <w:r w:rsidR="009B2AEF" w:rsidRPr="009B2AEF">
        <w:rPr>
          <w:lang w:val="en-IE"/>
        </w:rPr>
        <w:t xml:space="preserve"> is the</w:t>
      </w:r>
      <w:r w:rsidR="004C4C63">
        <w:rPr>
          <w:lang w:val="en-IE"/>
        </w:rPr>
        <w:t xml:space="preserve"> solution returned by the best performing ant</w:t>
      </w:r>
      <w:r w:rsidR="009B2AEF" w:rsidRPr="009B2AEF">
        <w:rPr>
          <w:lang w:val="en-IE"/>
        </w:rPr>
        <w:t>,</w:t>
      </w:r>
      <w:r w:rsidR="002F7AEC">
        <w:rPr>
          <w:lang w:val="en-IE"/>
        </w:rPr>
        <w:t xml:space="preserve"> and</w:t>
      </w:r>
      <w:r w:rsidR="009B2AEF" w:rsidRPr="009B2AEF">
        <w:rPr>
          <w:lang w:val="en-IE"/>
        </w:rPr>
        <w:t xml:space="preserve">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9B2AEF" w:rsidRPr="009B2AEF">
        <w:rPr>
          <w:lang w:val="en-IE"/>
        </w:rPr>
        <w:t xml:space="preserve"> an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in</m:t>
            </m:r>
          </m:sub>
        </m:sSub>
      </m:oMath>
      <w:r w:rsidR="009B2AEF" w:rsidRPr="009B2AEF">
        <w:rPr>
          <w:lang w:val="en-IE"/>
        </w:rPr>
        <w:t xml:space="preserve"> respectively are the upper and lower bounds imposed on the pheromones</w:t>
      </w:r>
      <w:r w:rsidR="002F7AEC">
        <w:rPr>
          <w:lang w:val="en-IE"/>
        </w:rPr>
        <w:t xml:space="preserve">. The paper by </w:t>
      </w:r>
      <w:r w:rsidR="002F7AEC" w:rsidRPr="00276F80">
        <w:rPr>
          <w:szCs w:val="24"/>
        </w:rPr>
        <w:t>Stützle &amp; Hoos</w:t>
      </w:r>
      <w:r w:rsidR="002F7AEC">
        <w:rPr>
          <w:szCs w:val="24"/>
        </w:rPr>
        <w:t xml:space="preserve"> (2000)</w:t>
      </w:r>
      <w:r w:rsidR="002F7AEC">
        <w:rPr>
          <w:lang w:val="en-IE"/>
        </w:rPr>
        <w:t xml:space="preserve"> offers guidelines, through which, the values used for</w:t>
      </w:r>
      <w:r w:rsidR="002F7AEC" w:rsidRPr="009B2AEF">
        <w:rPr>
          <w:lang w:val="en-IE"/>
        </w:rPr>
        <w:t xml:space="preserve">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2F7AEC" w:rsidRPr="009B2AEF">
        <w:rPr>
          <w:lang w:val="en-IE"/>
        </w:rPr>
        <w:t xml:space="preserve"> an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in</m:t>
            </m:r>
          </m:sub>
        </m:sSub>
      </m:oMath>
      <w:r w:rsidR="002F7AEC">
        <w:rPr>
          <w:lang w:val="en-IE"/>
        </w:rPr>
        <w:t xml:space="preserve"> can be empirically configured. T</w:t>
      </w:r>
      <w:r w:rsidR="009B2AEF" w:rsidRPr="009B2AEF">
        <w:rPr>
          <w:lang w:val="en-IE"/>
        </w:rPr>
        <w:t xml:space="preserve">he operator </w:t>
      </w:r>
      <m:oMath>
        <m:sSubSup>
          <m:sSubSupPr>
            <m:ctrlPr>
              <w:rPr>
                <w:rFonts w:ascii="Cambria Math" w:hAnsi="Cambria Math"/>
                <w:lang w:val="en-IE"/>
              </w:rPr>
            </m:ctrlPr>
          </m:sSubSupPr>
          <m:e>
            <m:r>
              <m:rPr>
                <m:sty m:val="p"/>
              </m:rPr>
              <w:rPr>
                <w:rFonts w:ascii="Cambria Math" w:hAnsi="Cambria Math"/>
                <w:lang w:val="en-IE"/>
              </w:rPr>
              <m:t>[</m:t>
            </m:r>
            <m:r>
              <w:rPr>
                <w:rFonts w:ascii="Cambria Math" w:hAnsi="Cambria Math"/>
                <w:lang w:val="en-IE"/>
              </w:rPr>
              <m:t>x</m:t>
            </m:r>
            <m:r>
              <m:rPr>
                <m:sty m:val="p"/>
              </m:rPr>
              <w:rPr>
                <w:rFonts w:ascii="Cambria Math" w:hAnsi="Cambria Math"/>
                <w:lang w:val="en-IE"/>
              </w:rPr>
              <m:t>]</m:t>
            </m:r>
          </m:e>
          <m:sub>
            <m:r>
              <w:rPr>
                <w:rFonts w:ascii="Cambria Math" w:hAnsi="Cambria Math"/>
                <w:lang w:val="en-IE"/>
              </w:rPr>
              <m:t>b</m:t>
            </m:r>
          </m:sub>
          <m:sup>
            <m:r>
              <w:rPr>
                <w:rFonts w:ascii="Cambria Math" w:hAnsi="Cambria Math"/>
                <w:lang w:val="en-IE"/>
              </w:rPr>
              <m:t>a</m:t>
            </m:r>
          </m:sup>
        </m:sSubSup>
      </m:oMath>
      <w:r w:rsidR="009B2AEF" w:rsidRPr="009B2AEF">
        <w:rPr>
          <w:lang w:val="en-IE"/>
        </w:rPr>
        <w:t xml:space="preserve"> is defined as:</w:t>
      </w:r>
    </w:p>
    <w:p w14:paraId="1100CC6A" w14:textId="77777777" w:rsidR="00017A53" w:rsidRDefault="00784F02" w:rsidP="00017A53">
      <w:pPr>
        <w:pStyle w:val="Caption"/>
        <w:rPr>
          <w:sz w:val="32"/>
          <w:szCs w:val="32"/>
          <w:lang w:val="en-IE"/>
        </w:rPr>
      </w:pPr>
      <m:oMathPara>
        <m:oMath>
          <m:sSubSup>
            <m:sSubSupPr>
              <m:ctrlPr>
                <w:rPr>
                  <w:rFonts w:ascii="Cambria Math" w:hAnsi="Cambria Math"/>
                  <w:i/>
                  <w:sz w:val="32"/>
                  <w:szCs w:val="32"/>
                  <w:lang w:val="en-IE"/>
                </w:rPr>
              </m:ctrlPr>
            </m:sSubSupPr>
            <m:e>
              <m:r>
                <m:rPr>
                  <m:sty m:val="bi"/>
                </m:rPr>
                <w:rPr>
                  <w:rFonts w:ascii="Cambria Math" w:hAnsi="Cambria Math"/>
                  <w:sz w:val="32"/>
                  <w:szCs w:val="32"/>
                  <w:lang w:val="en-IE"/>
                </w:rPr>
                <m:t>[x]</m:t>
              </m:r>
            </m:e>
            <m:sub>
              <m:r>
                <m:rPr>
                  <m:sty m:val="bi"/>
                </m:rPr>
                <w:rPr>
                  <w:rFonts w:ascii="Cambria Math" w:hAnsi="Cambria Math"/>
                  <w:sz w:val="32"/>
                  <w:szCs w:val="32"/>
                  <w:lang w:val="en-IE"/>
                </w:rPr>
                <m:t>b</m:t>
              </m:r>
            </m:sub>
            <m:sup>
              <m:r>
                <m:rPr>
                  <m:sty m:val="bi"/>
                </m:rPr>
                <w:rPr>
                  <w:rFonts w:ascii="Cambria Math" w:hAnsi="Cambria Math"/>
                  <w:sz w:val="32"/>
                  <w:szCs w:val="32"/>
                  <w:lang w:val="en-IE"/>
                </w:rPr>
                <m:t>a</m:t>
              </m:r>
            </m:sup>
          </m:sSubSup>
          <m:r>
            <m:rPr>
              <m:sty m:val="bi"/>
            </m:rPr>
            <w:rPr>
              <w:rFonts w:ascii="Cambria Math" w:hAnsi="Cambria Math"/>
              <w:sz w:val="32"/>
              <w:szCs w:val="32"/>
              <w:lang w:val="en-IE"/>
            </w:rPr>
            <m:t xml:space="preserve">= </m:t>
          </m:r>
          <m:d>
            <m:dPr>
              <m:begChr m:val="{"/>
              <m:endChr m:val=""/>
              <m:ctrlPr>
                <w:rPr>
                  <w:rFonts w:ascii="Cambria Math" w:hAnsi="Cambria Math"/>
                  <w:i/>
                  <w:sz w:val="32"/>
                  <w:szCs w:val="32"/>
                  <w:lang w:val="en-IE"/>
                </w:rPr>
              </m:ctrlPr>
            </m:dPr>
            <m:e>
              <m:eqArr>
                <m:eqArrPr>
                  <m:ctrlPr>
                    <w:rPr>
                      <w:rFonts w:ascii="Cambria Math" w:hAnsi="Cambria Math"/>
                      <w:i/>
                      <w:sz w:val="32"/>
                      <w:szCs w:val="32"/>
                      <w:lang w:val="en-IE"/>
                    </w:rPr>
                  </m:ctrlPr>
                </m:eqArrPr>
                <m:e>
                  <m:r>
                    <m:rPr>
                      <m:sty m:val="bi"/>
                    </m:rPr>
                    <w:rPr>
                      <w:rFonts w:ascii="Cambria Math" w:hAnsi="Cambria Math"/>
                      <w:sz w:val="32"/>
                      <w:szCs w:val="32"/>
                      <w:lang w:val="en-IE"/>
                    </w:rPr>
                    <m:t xml:space="preserve">a    if x&gt;a,    </m:t>
                  </m:r>
                </m:e>
                <m:e>
                  <m:r>
                    <m:rPr>
                      <m:sty m:val="bi"/>
                    </m:rPr>
                    <w:rPr>
                      <w:rFonts w:ascii="Cambria Math" w:hAnsi="Cambria Math"/>
                      <w:sz w:val="32"/>
                      <w:szCs w:val="32"/>
                      <w:lang w:val="en-IE"/>
                    </w:rPr>
                    <m:t xml:space="preserve">b    if x&lt;b,     </m:t>
                  </m:r>
                </m:e>
                <m:e>
                  <m:r>
                    <m:rPr>
                      <m:sty m:val="bi"/>
                    </m:rPr>
                    <w:rPr>
                      <w:rFonts w:ascii="Cambria Math" w:hAnsi="Cambria Math"/>
                      <w:sz w:val="32"/>
                      <w:szCs w:val="32"/>
                      <w:lang w:val="en-IE"/>
                    </w:rPr>
                    <m:t>x    otherwise;</m:t>
                  </m:r>
                </m:e>
              </m:eqArr>
            </m:e>
          </m:d>
        </m:oMath>
      </m:oMathPara>
    </w:p>
    <w:p w14:paraId="6714DEBB" w14:textId="090561C3" w:rsidR="00FA45FF" w:rsidRPr="002F7AEC" w:rsidRDefault="00017A53" w:rsidP="002F7AEC">
      <w:pPr>
        <w:pStyle w:val="Caption"/>
        <w:jc w:val="center"/>
        <w:rPr>
          <w:rFonts w:ascii="Cambria Math" w:hAnsi="Cambria Math"/>
          <w:i/>
          <w:sz w:val="32"/>
          <w:szCs w:val="32"/>
          <w:lang w:val="en-IE"/>
        </w:rPr>
      </w:pPr>
      <w:bookmarkStart w:id="70" w:name="_Toc103618192"/>
      <w:r>
        <w:t xml:space="preserve">Equation </w:t>
      </w:r>
      <w:r>
        <w:fldChar w:fldCharType="begin"/>
      </w:r>
      <w:r>
        <w:instrText xml:space="preserve"> SEQ Equation \* ARABIC </w:instrText>
      </w:r>
      <w:r>
        <w:fldChar w:fldCharType="separate"/>
      </w:r>
      <w:r w:rsidR="007767DE">
        <w:rPr>
          <w:noProof/>
        </w:rPr>
        <w:t>15</w:t>
      </w:r>
      <w:r>
        <w:fldChar w:fldCharType="end"/>
      </w:r>
      <w:r>
        <w:t>: ACO</w:t>
      </w:r>
      <w:r w:rsidR="005E1267">
        <w:t xml:space="preserve"> –</w:t>
      </w:r>
      <w:r>
        <w:t xml:space="preserve"> Min-Max Clamp Operator</w:t>
      </w:r>
      <w:bookmarkEnd w:id="70"/>
    </w:p>
    <w:p w14:paraId="0071A7EC" w14:textId="77777777" w:rsidR="00702806" w:rsidRDefault="00702806" w:rsidP="0009580A">
      <w:pPr>
        <w:pStyle w:val="content"/>
        <w:rPr>
          <w:lang w:eastAsia="ko-KR"/>
        </w:rPr>
      </w:pPr>
    </w:p>
    <w:p w14:paraId="33EDC2F8" w14:textId="7949526B" w:rsidR="00FA45FF" w:rsidRDefault="00FA45FF" w:rsidP="00CF6381">
      <w:pPr>
        <w:pStyle w:val="Heading3"/>
        <w:rPr>
          <w:lang w:eastAsia="ko-KR"/>
        </w:rPr>
      </w:pPr>
      <w:bookmarkStart w:id="71" w:name="_Toc104302697"/>
      <w:r>
        <w:rPr>
          <w:lang w:eastAsia="ko-KR"/>
        </w:rPr>
        <w:lastRenderedPageBreak/>
        <w:t>ACO variant: Ant Colony System (ACS)</w:t>
      </w:r>
      <w:bookmarkEnd w:id="71"/>
    </w:p>
    <w:p w14:paraId="0CEBBB8D" w14:textId="7D618C03" w:rsidR="00FA45FF" w:rsidRDefault="00FA45FF" w:rsidP="00FA45FF">
      <w:pPr>
        <w:pStyle w:val="content"/>
        <w:rPr>
          <w:lang w:eastAsia="ko-KR"/>
        </w:rPr>
      </w:pPr>
      <w:r>
        <w:rPr>
          <w:lang w:eastAsia="ko-KR"/>
        </w:rPr>
        <w:t xml:space="preserve">The ACS </w:t>
      </w:r>
      <w:r w:rsidR="00F571E1">
        <w:rPr>
          <w:lang w:eastAsia="ko-KR"/>
        </w:rPr>
        <w:t xml:space="preserve">algorithm, introduced by </w:t>
      </w:r>
      <w:r w:rsidR="00F571E1" w:rsidRPr="00F571E1">
        <w:t>Gambardella &amp; Dorigo</w:t>
      </w:r>
      <w:r w:rsidR="00F571E1">
        <w:t xml:space="preserve"> </w:t>
      </w:r>
      <w:r w:rsidR="00F571E1">
        <w:rPr>
          <w:lang w:eastAsia="ko-KR"/>
        </w:rPr>
        <w:fldChar w:fldCharType="begin"/>
      </w:r>
      <w:r w:rsidR="00D17BDC">
        <w:rPr>
          <w:lang w:eastAsia="ko-KR"/>
        </w:rPr>
        <w:instrText xml:space="preserve"> ADDIN ZOTERO_ITEM CSL_CITATION {"citationID":"AF1Xtbfs","properties":{"formattedCitation":"(Gambardella &amp; Dorigo, 1996)","plainCitation":"(Gambardella &amp; Dorigo, 1996)","dontUpdate":true,"noteIndex":0},"citationItems":[{"id":600,"uris":["http://zotero.org/users/7139034/items/CKUWYHET"],"itemData":{"id":600,"type":"paper-conference","abstract":"We present ACS, a distributed algorithm for the solution of combinatorial optimization problems which was inspired by the observation of real colonies of ants. We apply ACS to both symmetric and asymmetric traveling salesman problems. Results show that ACS is able to find good solutions to these problems.","container-title":"Proceedings of IEEE International Conference on Evolutionary Computation","DOI":"10.1109/ICEC.1996.542672","event":"Proceedings of IEEE International Conference on Evolutionary Computation","page":"622-627","source":"IEEE Xplore","title":"Solving symmetric and asymmetric TSPs by ant colonies","author":[{"family":"Gambardella","given":"L.M."},{"family":"Dorigo","given":"M."}],"issued":{"date-parts":[["1996",5]]}}}],"schema":"https://github.com/citation-style-language/schema/raw/master/csl-citation.json"} </w:instrText>
      </w:r>
      <w:r w:rsidR="00F571E1">
        <w:rPr>
          <w:lang w:eastAsia="ko-KR"/>
        </w:rPr>
        <w:fldChar w:fldCharType="separate"/>
      </w:r>
      <w:r w:rsidR="00F571E1" w:rsidRPr="00F571E1">
        <w:t>(1996)</w:t>
      </w:r>
      <w:r w:rsidR="00F571E1">
        <w:rPr>
          <w:lang w:eastAsia="ko-KR"/>
        </w:rPr>
        <w:fldChar w:fldCharType="end"/>
      </w:r>
      <w:r w:rsidR="00F571E1">
        <w:rPr>
          <w:lang w:eastAsia="ko-KR"/>
        </w:rPr>
        <w:t xml:space="preserve">, </w:t>
      </w:r>
      <w:r w:rsidR="002D4DC1">
        <w:rPr>
          <w:lang w:eastAsia="ko-KR"/>
        </w:rPr>
        <w:t xml:space="preserve">blends the concepts posed in the </w:t>
      </w:r>
      <w:r w:rsidR="002D4DC1" w:rsidRPr="002D4DC1">
        <w:rPr>
          <w:i/>
          <w:iCs/>
          <w:lang w:eastAsia="ko-KR"/>
        </w:rPr>
        <w:t>Ant System</w:t>
      </w:r>
      <w:r w:rsidR="002D4DC1">
        <w:rPr>
          <w:lang w:eastAsia="ko-KR"/>
        </w:rPr>
        <w:t xml:space="preserve"> and </w:t>
      </w:r>
      <w:r w:rsidR="002D4DC1" w:rsidRPr="002D4DC1">
        <w:rPr>
          <w:i/>
          <w:iCs/>
          <w:lang w:eastAsia="ko-KR"/>
        </w:rPr>
        <w:t>M</w:t>
      </w:r>
      <w:r w:rsidR="002A48CE">
        <w:rPr>
          <w:i/>
          <w:iCs/>
          <w:lang w:eastAsia="ko-KR"/>
        </w:rPr>
        <w:t>ax</w:t>
      </w:r>
      <w:r w:rsidR="002D4DC1" w:rsidRPr="002D4DC1">
        <w:rPr>
          <w:i/>
          <w:iCs/>
          <w:lang w:eastAsia="ko-KR"/>
        </w:rPr>
        <w:t>-M</w:t>
      </w:r>
      <w:r w:rsidR="002A48CE">
        <w:rPr>
          <w:i/>
          <w:iCs/>
          <w:lang w:eastAsia="ko-KR"/>
        </w:rPr>
        <w:t>in</w:t>
      </w:r>
      <w:r w:rsidR="002D4DC1">
        <w:rPr>
          <w:lang w:eastAsia="ko-KR"/>
        </w:rPr>
        <w:t xml:space="preserve">, by having all ants update the pheromone through a </w:t>
      </w:r>
      <w:r w:rsidR="002D4DC1" w:rsidRPr="002D4DC1">
        <w:rPr>
          <w:i/>
          <w:iCs/>
          <w:lang w:eastAsia="ko-KR"/>
        </w:rPr>
        <w:t>local pheromone update</w:t>
      </w:r>
      <w:r w:rsidR="002D4DC1">
        <w:rPr>
          <w:lang w:eastAsia="ko-KR"/>
        </w:rPr>
        <w:t xml:space="preserve"> while keeping the main pheromone update done at the end for only the best ant. </w:t>
      </w:r>
      <w:r w:rsidR="00E124AB">
        <w:rPr>
          <w:lang w:eastAsia="ko-KR"/>
        </w:rPr>
        <w:t>This local update is performed by the ants, for each step of the solution construction stage, as they</w:t>
      </w:r>
      <w:r w:rsidR="00FF0FAB">
        <w:rPr>
          <w:lang w:eastAsia="ko-KR"/>
        </w:rPr>
        <w:t xml:space="preserve"> deposit small amounts of pheromone on the paths that they use to </w:t>
      </w:r>
      <w:r w:rsidR="00E124AB">
        <w:rPr>
          <w:lang w:eastAsia="ko-KR"/>
        </w:rPr>
        <w:t>traverse the graph.</w:t>
      </w:r>
      <w:r w:rsidR="00844324">
        <w:rPr>
          <w:lang w:eastAsia="ko-KR"/>
        </w:rPr>
        <w:t xml:space="preserve"> This helps to further diversify subsequent searches</w:t>
      </w:r>
      <w:r w:rsidR="00E124AB">
        <w:rPr>
          <w:lang w:eastAsia="ko-KR"/>
        </w:rPr>
        <w:t xml:space="preserve"> </w:t>
      </w:r>
      <w:r w:rsidR="00844324">
        <w:rPr>
          <w:lang w:eastAsia="ko-KR"/>
        </w:rPr>
        <w:t xml:space="preserve">performed </w:t>
      </w:r>
      <w:r w:rsidR="00BD2E46">
        <w:rPr>
          <w:lang w:eastAsia="ko-KR"/>
        </w:rPr>
        <w:t xml:space="preserve">on the graph. </w:t>
      </w:r>
      <w:r w:rsidR="00E124AB">
        <w:rPr>
          <w:lang w:eastAsia="ko-KR"/>
        </w:rPr>
        <w:t>This local update is calculated as:</w:t>
      </w:r>
    </w:p>
    <w:p w14:paraId="300AFD63" w14:textId="77777777" w:rsidR="00FF0FAB" w:rsidRDefault="00784F02" w:rsidP="00FF0FAB">
      <w:pPr>
        <w:pStyle w:val="Caption"/>
        <w:rPr>
          <w:sz w:val="32"/>
          <w:szCs w:val="24"/>
        </w:rPr>
      </w:pPr>
      <m:oMathPara>
        <m:oMath>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m:t>
          </m:r>
          <m:d>
            <m:dPr>
              <m:ctrlPr>
                <w:rPr>
                  <w:rFonts w:ascii="Cambria Math" w:hAnsi="Cambria Math"/>
                  <w:b w:val="0"/>
                  <w:bCs/>
                  <w:i/>
                  <w:sz w:val="32"/>
                  <w:szCs w:val="24"/>
                </w:rPr>
              </m:ctrlPr>
            </m:dPr>
            <m:e>
              <m:r>
                <m:rPr>
                  <m:sty m:val="bi"/>
                </m:rPr>
                <w:rPr>
                  <w:rFonts w:ascii="Cambria Math" w:hAnsi="Cambria Math"/>
                  <w:sz w:val="32"/>
                  <w:szCs w:val="24"/>
                </w:rPr>
                <m:t>1-ρ</m:t>
              </m:r>
            </m:e>
          </m:d>
          <m:r>
            <m:rPr>
              <m:sty m:val="bi"/>
            </m:rPr>
            <w:rPr>
              <w:rFonts w:ascii="Cambria Math" w:hAnsi="Cambria Math"/>
              <w:sz w:val="32"/>
              <w:szCs w:val="24"/>
            </w:rPr>
            <m:t>*</m:t>
          </m:r>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 xml:space="preserve"> +(ρ*</m:t>
          </m:r>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0</m:t>
              </m:r>
            </m:sub>
          </m:sSub>
          <m:r>
            <m:rPr>
              <m:sty m:val="bi"/>
            </m:rPr>
            <w:rPr>
              <w:rFonts w:ascii="Cambria Math" w:hAnsi="Cambria Math"/>
              <w:sz w:val="32"/>
              <w:szCs w:val="24"/>
            </w:rPr>
            <m:t>)</m:t>
          </m:r>
        </m:oMath>
      </m:oMathPara>
    </w:p>
    <w:p w14:paraId="525C4184" w14:textId="562039E3" w:rsidR="00E124AB" w:rsidRDefault="00FF0FAB" w:rsidP="00FF0FAB">
      <w:pPr>
        <w:pStyle w:val="Caption"/>
        <w:jc w:val="center"/>
      </w:pPr>
      <w:bookmarkStart w:id="72" w:name="_Toc103618193"/>
      <w:r>
        <w:t xml:space="preserve">Equation </w:t>
      </w:r>
      <w:r>
        <w:fldChar w:fldCharType="begin"/>
      </w:r>
      <w:r>
        <w:instrText xml:space="preserve"> SEQ Equation \* ARABIC </w:instrText>
      </w:r>
      <w:r>
        <w:fldChar w:fldCharType="separate"/>
      </w:r>
      <w:r w:rsidR="007767DE">
        <w:rPr>
          <w:noProof/>
        </w:rPr>
        <w:t>16</w:t>
      </w:r>
      <w:r>
        <w:fldChar w:fldCharType="end"/>
      </w:r>
      <w:r>
        <w:t>: ACO</w:t>
      </w:r>
      <w:r w:rsidR="005E1267">
        <w:t xml:space="preserve"> – </w:t>
      </w:r>
      <w:r>
        <w:t>AS Local Pheromone Update</w:t>
      </w:r>
      <w:bookmarkEnd w:id="72"/>
    </w:p>
    <w:p w14:paraId="4D9EE523" w14:textId="22453D76" w:rsidR="002D4DC1" w:rsidRDefault="00784F02" w:rsidP="00FF0FAB">
      <w:pPr>
        <w:pStyle w:val="content"/>
        <w:jc w:val="left"/>
        <w:rPr>
          <w:lang w:val="en-IE"/>
        </w:rPr>
      </w:pPr>
      <m:oMath>
        <m:sSub>
          <m:sSubPr>
            <m:ctrlPr>
              <w:rPr>
                <w:rFonts w:ascii="Cambria Math" w:hAnsi="Cambria Math"/>
                <w:i/>
                <w:iCs/>
              </w:rPr>
            </m:ctrlPr>
          </m:sSubPr>
          <m:e>
            <m:r>
              <m:rPr>
                <m:sty m:val="bi"/>
              </m:rPr>
              <w:rPr>
                <w:rFonts w:ascii="Cambria Math" w:hAnsi="Cambria Math"/>
              </w:rPr>
              <m:t>τ</m:t>
            </m:r>
          </m:e>
          <m:sub>
            <m:r>
              <m:rPr>
                <m:sty m:val="bi"/>
              </m:rPr>
              <w:rPr>
                <w:rFonts w:ascii="Cambria Math" w:hAnsi="Cambria Math"/>
              </w:rPr>
              <m:t>0</m:t>
            </m:r>
          </m:sub>
        </m:sSub>
      </m:oMath>
      <w:r w:rsidR="00FF0FAB">
        <w:rPr>
          <w:i/>
          <w:iCs/>
        </w:rPr>
        <w:t xml:space="preserve"> </w:t>
      </w:r>
      <w:r w:rsidR="00FF0FAB" w:rsidRPr="00FF0FAB">
        <w:t>is the initial value of the pheromone</w:t>
      </w:r>
      <w:r w:rsidR="00E26529">
        <w:t xml:space="preserve"> which </w:t>
      </w:r>
      <w:r w:rsidR="00E26529" w:rsidRPr="00F571E1">
        <w:t>Gambardella &amp; Dorigo</w:t>
      </w:r>
      <w:r w:rsidR="00E26529">
        <w:t xml:space="preserve"> </w:t>
      </w:r>
      <w:r w:rsidR="00E26529">
        <w:rPr>
          <w:lang w:eastAsia="ko-KR"/>
        </w:rPr>
        <w:fldChar w:fldCharType="begin"/>
      </w:r>
      <w:r w:rsidR="00D17BDC">
        <w:rPr>
          <w:lang w:eastAsia="ko-KR"/>
        </w:rPr>
        <w:instrText xml:space="preserve"> ADDIN ZOTERO_ITEM CSL_CITATION {"citationID":"MWTTy0kV","properties":{"formattedCitation":"(Gambardella &amp; Dorigo, 1996)","plainCitation":"(Gambardella &amp; Dorigo, 1996)","dontUpdate":true,"noteIndex":0},"citationItems":[{"id":600,"uris":["http://zotero.org/users/7139034/items/CKUWYHET"],"itemData":{"id":600,"type":"paper-conference","abstract":"We present ACS, a distributed algorithm for the solution of combinatorial optimization problems which was inspired by the observation of real colonies of ants. We apply ACS to both symmetric and asymmetric traveling salesman problems. Results show that ACS is able to find good solutions to these problems.","container-title":"Proceedings of IEEE International Conference on Evolutionary Computation","DOI":"10.1109/ICEC.1996.542672","event":"Proceedings of IEEE International Conference on Evolutionary Computation","page":"622-627","source":"IEEE Xplore","title":"Solving symmetric and asymmetric TSPs by ant colonies","author":[{"family":"Gambardella","given":"L.M."},{"family":"Dorigo","given":"M."}],"issued":{"date-parts":[["1996",5]]}}}],"schema":"https://github.com/citation-style-language/schema/raw/master/csl-citation.json"} </w:instrText>
      </w:r>
      <w:r w:rsidR="00E26529">
        <w:rPr>
          <w:lang w:eastAsia="ko-KR"/>
        </w:rPr>
        <w:fldChar w:fldCharType="separate"/>
      </w:r>
      <w:r w:rsidR="00E26529" w:rsidRPr="00F571E1">
        <w:t>(1996)</w:t>
      </w:r>
      <w:r w:rsidR="00E26529">
        <w:rPr>
          <w:lang w:eastAsia="ko-KR"/>
        </w:rPr>
        <w:fldChar w:fldCharType="end"/>
      </w:r>
      <w:r w:rsidR="00E26529">
        <w:rPr>
          <w:lang w:eastAsia="ko-KR"/>
        </w:rPr>
        <w:t xml:space="preserve"> suggests should be set to </w:t>
      </w:r>
      <m:oMath>
        <m:sSup>
          <m:sSupPr>
            <m:ctrlPr>
              <w:rPr>
                <w:rFonts w:ascii="Cambria Math" w:hAnsi="Cambria Math"/>
                <w:i/>
                <w:lang w:eastAsia="ko-KR"/>
              </w:rPr>
            </m:ctrlPr>
          </m:sSupPr>
          <m:e>
            <m:r>
              <w:rPr>
                <w:rFonts w:ascii="Cambria Math" w:hAnsi="Cambria Math"/>
                <w:lang w:eastAsia="ko-KR"/>
              </w:rPr>
              <m:t>(n*</m:t>
            </m:r>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nn</m:t>
                </m:r>
              </m:sub>
            </m:sSub>
            <m:r>
              <w:rPr>
                <w:rFonts w:ascii="Cambria Math" w:hAnsi="Cambria Math"/>
                <w:lang w:eastAsia="ko-KR"/>
              </w:rPr>
              <m:t>)</m:t>
            </m:r>
          </m:e>
          <m:sup>
            <m:r>
              <w:rPr>
                <w:rFonts w:ascii="Cambria Math" w:hAnsi="Cambria Math"/>
                <w:lang w:eastAsia="ko-KR"/>
              </w:rPr>
              <m:t>-1</m:t>
            </m:r>
          </m:sup>
        </m:sSup>
      </m:oMath>
      <w:r w:rsidR="00E26529">
        <w:rPr>
          <w:lang w:eastAsia="ko-KR"/>
        </w:rPr>
        <w:t xml:space="preserve">, where </w:t>
      </w:r>
      <m:oMath>
        <m:r>
          <w:rPr>
            <w:rFonts w:ascii="Cambria Math" w:hAnsi="Cambria Math"/>
            <w:lang w:eastAsia="ko-KR"/>
          </w:rPr>
          <m:t>n</m:t>
        </m:r>
      </m:oMath>
      <w:r w:rsidR="00E26529">
        <w:rPr>
          <w:lang w:eastAsia="ko-KR"/>
        </w:rPr>
        <w:t xml:space="preserve"> is the number of cities on the map, and </w:t>
      </w:r>
      <m:oMath>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nn</m:t>
            </m:r>
          </m:sub>
        </m:sSub>
        <m:r>
          <w:rPr>
            <w:rFonts w:ascii="Cambria Math" w:hAnsi="Cambria Math"/>
            <w:lang w:eastAsia="ko-KR"/>
          </w:rPr>
          <m:t xml:space="preserve"> </m:t>
        </m:r>
      </m:oMath>
      <w:r w:rsidR="002B25C2">
        <w:rPr>
          <w:lang w:eastAsia="ko-KR"/>
        </w:rPr>
        <w:t>a</w:t>
      </w:r>
      <w:r w:rsidR="00DE1D6F">
        <w:rPr>
          <w:lang w:eastAsia="ko-KR"/>
        </w:rPr>
        <w:t xml:space="preserve"> rough</w:t>
      </w:r>
      <w:r w:rsidR="002B25C2">
        <w:rPr>
          <w:lang w:eastAsia="ko-KR"/>
        </w:rPr>
        <w:t xml:space="preserve"> approximation of the optimal tour length.</w:t>
      </w:r>
      <w:r w:rsidR="00C70A80">
        <w:rPr>
          <w:lang w:eastAsia="ko-KR"/>
        </w:rPr>
        <w:t xml:space="preserve"> </w:t>
      </w:r>
      <w:r w:rsidR="00DA3DB4">
        <w:rPr>
          <w:lang w:eastAsia="ko-KR"/>
        </w:rPr>
        <w:t>After the solution construction stage</w:t>
      </w:r>
      <w:r w:rsidR="002D4DC1">
        <w:rPr>
          <w:lang w:eastAsia="ko-KR"/>
        </w:rPr>
        <w:t xml:space="preserve">, </w:t>
      </w:r>
      <w:r w:rsidR="00C70A80">
        <w:rPr>
          <w:lang w:eastAsia="ko-KR"/>
        </w:rPr>
        <w:t xml:space="preserve">the final pheromone update performed by the be the best ant is </w:t>
      </w:r>
      <w:r w:rsidR="002A48CE">
        <w:rPr>
          <w:lang w:eastAsia="ko-KR"/>
        </w:rPr>
        <w:t xml:space="preserve">done like the </w:t>
      </w:r>
      <w:r w:rsidR="002A48CE" w:rsidRPr="002A48CE">
        <w:rPr>
          <w:i/>
          <w:iCs/>
          <w:lang w:eastAsia="ko-KR"/>
        </w:rPr>
        <w:t>Max-Min</w:t>
      </w:r>
      <w:r w:rsidR="002A48CE">
        <w:rPr>
          <w:lang w:eastAsia="ko-KR"/>
        </w:rPr>
        <w:t xml:space="preserve"> except</w:t>
      </w:r>
      <w:r w:rsidR="00AD23BC">
        <w:rPr>
          <w:lang w:eastAsia="ko-KR"/>
        </w:rPr>
        <w:t xml:space="preserve"> for</w:t>
      </w:r>
      <w:r w:rsidR="002A48CE">
        <w:rPr>
          <w:lang w:eastAsia="ko-KR"/>
        </w:rPr>
        <w:t xml:space="preserve"> the clamps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2A48CE" w:rsidRPr="009B2AEF">
        <w:rPr>
          <w:lang w:val="en-IE"/>
        </w:rPr>
        <w:t xml:space="preserve"> an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in</m:t>
            </m:r>
          </m:sub>
        </m:sSub>
      </m:oMath>
      <w:r w:rsidR="002A48CE">
        <w:rPr>
          <w:lang w:val="en-IE"/>
        </w:rPr>
        <w:t xml:space="preserve"> are not needed (</w:t>
      </w:r>
      <w:r w:rsidR="002A48CE" w:rsidRPr="002A48CE">
        <w:rPr>
          <w:b/>
          <w:bCs/>
          <w:lang w:val="en-IE"/>
        </w:rPr>
        <w:t>Equation 1</w:t>
      </w:r>
      <w:r w:rsidR="002F7AEC">
        <w:rPr>
          <w:b/>
          <w:bCs/>
          <w:lang w:val="en-IE"/>
        </w:rPr>
        <w:t>4</w:t>
      </w:r>
      <w:r w:rsidR="002A48CE">
        <w:rPr>
          <w:lang w:val="en-IE"/>
        </w:rPr>
        <w:t>).</w:t>
      </w:r>
    </w:p>
    <w:p w14:paraId="1998C92C" w14:textId="156A4DB1" w:rsidR="006676AB" w:rsidRDefault="006676AB" w:rsidP="00FF0FAB">
      <w:pPr>
        <w:pStyle w:val="content"/>
        <w:jc w:val="left"/>
        <w:rPr>
          <w:lang w:val="en-IE"/>
        </w:rPr>
      </w:pPr>
    </w:p>
    <w:p w14:paraId="2123BD37" w14:textId="5553A0C5" w:rsidR="005E1267" w:rsidRDefault="006676AB" w:rsidP="00FF0FAB">
      <w:pPr>
        <w:pStyle w:val="content"/>
        <w:jc w:val="left"/>
        <w:rPr>
          <w:lang w:val="en-IE"/>
        </w:rPr>
      </w:pPr>
      <w:r>
        <w:rPr>
          <w:lang w:val="en-IE"/>
        </w:rPr>
        <w:t xml:space="preserve">Another notable difference that the ACS brings is </w:t>
      </w:r>
      <w:r w:rsidR="002B4F8A">
        <w:rPr>
          <w:lang w:val="en-IE"/>
        </w:rPr>
        <w:t>the ant decision rule (</w:t>
      </w:r>
      <w:r w:rsidR="002B4F8A" w:rsidRPr="00D413BB">
        <w:rPr>
          <w:b/>
          <w:bCs/>
          <w:lang w:val="en-IE"/>
        </w:rPr>
        <w:t xml:space="preserve">Equation </w:t>
      </w:r>
      <w:r w:rsidR="00D413BB" w:rsidRPr="00D413BB">
        <w:rPr>
          <w:b/>
          <w:bCs/>
          <w:lang w:val="en-IE"/>
        </w:rPr>
        <w:t>1</w:t>
      </w:r>
      <w:r w:rsidR="002F7AEC">
        <w:rPr>
          <w:b/>
          <w:bCs/>
          <w:lang w:val="en-IE"/>
        </w:rPr>
        <w:t>3</w:t>
      </w:r>
      <w:r w:rsidR="00D413BB">
        <w:rPr>
          <w:lang w:val="en-IE"/>
        </w:rPr>
        <w:t>)</w:t>
      </w:r>
      <w:r w:rsidR="002B4F8A">
        <w:rPr>
          <w:lang w:val="en-IE"/>
        </w:rPr>
        <w:t>.</w:t>
      </w:r>
      <w:r w:rsidR="006A23B5">
        <w:rPr>
          <w:lang w:val="en-IE"/>
        </w:rPr>
        <w:t xml:space="preserve"> The</w:t>
      </w:r>
      <w:r w:rsidR="00A51308">
        <w:rPr>
          <w:lang w:val="en-IE"/>
        </w:rPr>
        <w:t>y</w:t>
      </w:r>
      <w:r w:rsidR="006A23B5">
        <w:rPr>
          <w:lang w:val="en-IE"/>
        </w:rPr>
        <w:t xml:space="preserve"> introduced two new variables </w:t>
      </w:r>
      <m:oMath>
        <m:r>
          <w:rPr>
            <w:rFonts w:ascii="Cambria Math" w:hAnsi="Cambria Math"/>
            <w:lang w:val="en-IE"/>
          </w:rPr>
          <m:t>q</m:t>
        </m:r>
      </m:oMath>
      <w:r w:rsidR="006A23B5">
        <w:rPr>
          <w:lang w:val="en-IE"/>
        </w:rPr>
        <w:t xml:space="preserve"> and </w:t>
      </w:r>
      <m:oMath>
        <m:sSub>
          <m:sSubPr>
            <m:ctrlPr>
              <w:rPr>
                <w:rFonts w:ascii="Cambria Math" w:hAnsi="Cambria Math"/>
                <w:i/>
                <w:lang w:val="en-IE"/>
              </w:rPr>
            </m:ctrlPr>
          </m:sSubPr>
          <m:e>
            <m:r>
              <w:rPr>
                <w:rFonts w:ascii="Cambria Math" w:hAnsi="Cambria Math"/>
                <w:lang w:val="en-IE"/>
              </w:rPr>
              <m:t>q</m:t>
            </m:r>
          </m:e>
          <m:sub>
            <m:r>
              <w:rPr>
                <w:rFonts w:ascii="Cambria Math" w:hAnsi="Cambria Math"/>
                <w:lang w:val="en-IE"/>
              </w:rPr>
              <m:t>0</m:t>
            </m:r>
          </m:sub>
        </m:sSub>
      </m:oMath>
      <w:r w:rsidR="006A23B5">
        <w:rPr>
          <w:lang w:val="en-IE"/>
        </w:rPr>
        <w:t xml:space="preserve">, </w:t>
      </w:r>
      <w:r w:rsidR="00DF600A">
        <w:rPr>
          <w:lang w:val="en-IE"/>
        </w:rPr>
        <w:t xml:space="preserve">directing ants’ decision-making method. </w:t>
      </w:r>
      <m:oMath>
        <m:r>
          <w:rPr>
            <w:rFonts w:ascii="Cambria Math" w:hAnsi="Cambria Math"/>
            <w:lang w:val="en-IE"/>
          </w:rPr>
          <m:t>q</m:t>
        </m:r>
      </m:oMath>
      <w:r w:rsidR="00DF600A">
        <w:rPr>
          <w:lang w:val="en-IE"/>
        </w:rPr>
        <w:t xml:space="preserve">  is a uniformly distributed random number between [0,1] and </w:t>
      </w:r>
      <m:oMath>
        <m:sSub>
          <m:sSubPr>
            <m:ctrlPr>
              <w:rPr>
                <w:rFonts w:ascii="Cambria Math" w:hAnsi="Cambria Math"/>
                <w:i/>
                <w:lang w:val="en-IE"/>
              </w:rPr>
            </m:ctrlPr>
          </m:sSubPr>
          <m:e>
            <m:r>
              <w:rPr>
                <w:rFonts w:ascii="Cambria Math" w:hAnsi="Cambria Math"/>
                <w:lang w:val="en-IE"/>
              </w:rPr>
              <m:t>q</m:t>
            </m:r>
          </m:e>
          <m:sub>
            <m:r>
              <w:rPr>
                <w:rFonts w:ascii="Cambria Math" w:hAnsi="Cambria Math"/>
                <w:lang w:val="en-IE"/>
              </w:rPr>
              <m:t>0</m:t>
            </m:r>
          </m:sub>
        </m:sSub>
      </m:oMath>
      <w:r w:rsidR="00DF600A">
        <w:rPr>
          <w:lang w:val="en-IE"/>
        </w:rPr>
        <w:t xml:space="preserve"> is a pre-set parameter such that if </w:t>
      </w:r>
      <m:oMath>
        <m:r>
          <w:rPr>
            <w:rFonts w:ascii="Cambria Math" w:hAnsi="Cambria Math"/>
            <w:lang w:val="en-IE"/>
          </w:rPr>
          <m:t>q ≤</m:t>
        </m:r>
        <m:sSub>
          <m:sSubPr>
            <m:ctrlPr>
              <w:rPr>
                <w:rFonts w:ascii="Cambria Math" w:hAnsi="Cambria Math"/>
                <w:i/>
                <w:lang w:val="en-IE"/>
              </w:rPr>
            </m:ctrlPr>
          </m:sSubPr>
          <m:e>
            <m:r>
              <w:rPr>
                <w:rFonts w:ascii="Cambria Math" w:hAnsi="Cambria Math"/>
                <w:lang w:val="en-IE"/>
              </w:rPr>
              <m:t>q</m:t>
            </m:r>
          </m:e>
          <m:sub>
            <m:r>
              <w:rPr>
                <w:rFonts w:ascii="Cambria Math" w:hAnsi="Cambria Math"/>
                <w:lang w:val="en-IE"/>
              </w:rPr>
              <m:t>0</m:t>
            </m:r>
          </m:sub>
        </m:sSub>
      </m:oMath>
      <w:r w:rsidR="00DF600A">
        <w:rPr>
          <w:lang w:val="en-IE"/>
        </w:rPr>
        <w:t xml:space="preserve"> then the ant would use the stochastic </w:t>
      </w:r>
      <w:r w:rsidR="00AE0E9B">
        <w:rPr>
          <w:lang w:val="en-IE"/>
        </w:rPr>
        <w:t xml:space="preserve">weighted probability choice in </w:t>
      </w:r>
      <w:r w:rsidR="00AE0E9B" w:rsidRPr="00AE0E9B">
        <w:rPr>
          <w:b/>
          <w:bCs/>
          <w:lang w:val="en-IE"/>
        </w:rPr>
        <w:t>Equation 1</w:t>
      </w:r>
      <w:r w:rsidR="002F7AEC">
        <w:rPr>
          <w:b/>
          <w:bCs/>
          <w:lang w:val="en-IE"/>
        </w:rPr>
        <w:t>3</w:t>
      </w:r>
      <w:r w:rsidR="00DF600A">
        <w:rPr>
          <w:lang w:val="en-IE"/>
        </w:rPr>
        <w:t xml:space="preserve"> as their decision rule, otherwise, they would just</w:t>
      </w:r>
      <w:r w:rsidR="000265D2">
        <w:rPr>
          <w:lang w:val="en-IE"/>
        </w:rPr>
        <w:t xml:space="preserve"> </w:t>
      </w:r>
      <w:r w:rsidR="00411C6A">
        <w:rPr>
          <w:lang w:val="en-IE"/>
        </w:rPr>
        <w:t>deterministically</w:t>
      </w:r>
      <w:r w:rsidR="00AE0E9B">
        <w:rPr>
          <w:lang w:val="en-IE"/>
        </w:rPr>
        <w:t xml:space="preserve"> choose the most attractive path</w:t>
      </w:r>
      <w:r w:rsidR="005E1267">
        <w:rPr>
          <w:lang w:val="en-IE"/>
        </w:rPr>
        <w:t>:</w:t>
      </w:r>
    </w:p>
    <w:p w14:paraId="242AAF43" w14:textId="77777777" w:rsidR="005E1267" w:rsidRDefault="005E1267" w:rsidP="005E1267">
      <w:pPr>
        <w:pStyle w:val="Caption"/>
        <w:rPr>
          <w:b w:val="0"/>
          <w:sz w:val="32"/>
          <w:szCs w:val="32"/>
          <w:lang w:val="en-IE"/>
        </w:rPr>
      </w:pPr>
      <m:oMathPara>
        <m:oMath>
          <m:r>
            <m:rPr>
              <m:sty m:val="bi"/>
            </m:rPr>
            <w:rPr>
              <w:rFonts w:ascii="Cambria Math" w:hAnsi="Cambria Math"/>
              <w:sz w:val="32"/>
              <w:szCs w:val="32"/>
              <w:lang w:val="en-IE"/>
            </w:rPr>
            <m:t>j=</m:t>
          </m:r>
          <m:sSub>
            <m:sSubPr>
              <m:ctrlPr>
                <w:rPr>
                  <w:rFonts w:ascii="Cambria Math" w:hAnsi="Cambria Math"/>
                  <w:b w:val="0"/>
                  <w:i/>
                  <w:sz w:val="32"/>
                  <w:szCs w:val="32"/>
                  <w:lang w:val="en-IE"/>
                </w:rPr>
              </m:ctrlPr>
            </m:sSubPr>
            <m:e>
              <m:func>
                <m:funcPr>
                  <m:ctrlPr>
                    <w:rPr>
                      <w:rFonts w:ascii="Cambria Math" w:hAnsi="Cambria Math"/>
                      <w:b w:val="0"/>
                      <w:i/>
                      <w:sz w:val="32"/>
                      <w:szCs w:val="32"/>
                      <w:lang w:val="en-IE"/>
                    </w:rPr>
                  </m:ctrlPr>
                </m:funcPr>
                <m:fName>
                  <m:r>
                    <m:rPr>
                      <m:sty m:val="bi"/>
                    </m:rPr>
                    <w:rPr>
                      <w:rFonts w:ascii="Cambria Math" w:hAnsi="Cambria Math"/>
                      <w:sz w:val="32"/>
                      <w:szCs w:val="32"/>
                      <w:lang w:val="en-IE"/>
                    </w:rPr>
                    <m:t>arg</m:t>
                  </m:r>
                </m:fName>
                <m:e>
                  <m:r>
                    <m:rPr>
                      <m:sty m:val="bi"/>
                    </m:rPr>
                    <w:rPr>
                      <w:rFonts w:ascii="Cambria Math" w:hAnsi="Cambria Math"/>
                      <w:sz w:val="32"/>
                      <w:szCs w:val="32"/>
                      <w:lang w:val="en-IE"/>
                    </w:rPr>
                    <m:t>max</m:t>
                  </m:r>
                </m:e>
              </m:func>
            </m:e>
            <m:sub>
              <m:r>
                <m:rPr>
                  <m:sty m:val="bi"/>
                </m:rPr>
                <w:rPr>
                  <w:rFonts w:ascii="Cambria Math" w:hAnsi="Cambria Math"/>
                  <w:sz w:val="32"/>
                  <w:szCs w:val="32"/>
                  <w:lang w:val="en-IE"/>
                </w:rPr>
                <m:t>k ∈ N</m:t>
              </m:r>
              <m:d>
                <m:dPr>
                  <m:ctrlPr>
                    <w:rPr>
                      <w:rFonts w:ascii="Cambria Math" w:hAnsi="Cambria Math"/>
                      <w:b w:val="0"/>
                      <w:i/>
                      <w:sz w:val="32"/>
                      <w:szCs w:val="32"/>
                      <w:lang w:val="en-IE"/>
                    </w:rPr>
                  </m:ctrlPr>
                </m:dPr>
                <m:e>
                  <m:sSub>
                    <m:sSubPr>
                      <m:ctrlPr>
                        <w:rPr>
                          <w:rFonts w:ascii="Cambria Math" w:hAnsi="Cambria Math"/>
                          <w:b w:val="0"/>
                          <w:i/>
                          <w:sz w:val="32"/>
                          <w:szCs w:val="32"/>
                          <w:lang w:val="en-IE"/>
                        </w:rPr>
                      </m:ctrlPr>
                    </m:sSubPr>
                    <m:e>
                      <m:r>
                        <m:rPr>
                          <m:sty m:val="bi"/>
                        </m:rPr>
                        <w:rPr>
                          <w:rFonts w:ascii="Cambria Math" w:hAnsi="Cambria Math"/>
                          <w:sz w:val="32"/>
                          <w:szCs w:val="32"/>
                          <w:lang w:val="en-IE"/>
                        </w:rPr>
                        <m:t>S</m:t>
                      </m:r>
                    </m:e>
                    <m:sub>
                      <m:r>
                        <m:rPr>
                          <m:sty m:val="bi"/>
                        </m:rPr>
                        <w:rPr>
                          <w:rFonts w:ascii="Cambria Math" w:hAnsi="Cambria Math"/>
                          <w:sz w:val="32"/>
                          <w:szCs w:val="32"/>
                          <w:lang w:val="en-IE"/>
                        </w:rPr>
                        <m:t>p</m:t>
                      </m:r>
                    </m:sub>
                  </m:sSub>
                </m:e>
              </m:d>
            </m:sub>
          </m:sSub>
          <m:r>
            <m:rPr>
              <m:sty m:val="bi"/>
            </m:rPr>
            <w:rPr>
              <w:rFonts w:ascii="Cambria Math" w:hAnsi="Cambria Math"/>
              <w:sz w:val="32"/>
              <w:szCs w:val="32"/>
              <w:lang w:val="en-IE"/>
            </w:rPr>
            <m:t>{</m:t>
          </m:r>
          <m:sSup>
            <m:sSupPr>
              <m:ctrlPr>
                <w:rPr>
                  <w:rFonts w:ascii="Cambria Math" w:hAnsi="Cambria Math"/>
                  <w:b w:val="0"/>
                  <w:bCs/>
                  <w:i/>
                  <w:sz w:val="32"/>
                  <w:szCs w:val="32"/>
                  <w:lang w:val="en-IE"/>
                </w:rPr>
              </m:ctrlPr>
            </m:sSupPr>
            <m:e>
              <m:sSub>
                <m:sSubPr>
                  <m:ctrlPr>
                    <w:rPr>
                      <w:rFonts w:ascii="Cambria Math" w:hAnsi="Cambria Math"/>
                      <w:b w:val="0"/>
                      <w:bCs/>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k</m:t>
                  </m:r>
                </m:sub>
              </m:sSub>
            </m:e>
            <m:sup>
              <m:r>
                <m:rPr>
                  <m:sty m:val="bi"/>
                </m:rPr>
                <w:rPr>
                  <w:rFonts w:ascii="Cambria Math" w:hAnsi="Cambria Math"/>
                  <w:sz w:val="32"/>
                  <w:szCs w:val="32"/>
                  <w:lang w:val="en-IE"/>
                </w:rPr>
                <m:t>α</m:t>
              </m:r>
            </m:sup>
          </m:sSup>
          <m:r>
            <m:rPr>
              <m:sty m:val="bi"/>
            </m:rPr>
            <w:rPr>
              <w:rFonts w:ascii="Cambria Math" w:hAnsi="Cambria Math"/>
              <w:sz w:val="32"/>
              <w:szCs w:val="32"/>
              <w:lang w:val="en-IE"/>
            </w:rPr>
            <m:t xml:space="preserve">* </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m:rPr>
                      <m:sty m:val="bi"/>
                    </m:rPr>
                    <w:rPr>
                      <w:rFonts w:ascii="Cambria Math" w:hAnsi="Cambria Math"/>
                      <w:sz w:val="32"/>
                      <w:szCs w:val="32"/>
                      <w:lang w:val="en-IE"/>
                    </w:rPr>
                    <m:t>d</m:t>
                  </m:r>
                </m:e>
                <m:sub>
                  <m:r>
                    <m:rPr>
                      <m:sty m:val="bi"/>
                    </m:rPr>
                    <w:rPr>
                      <w:rFonts w:ascii="Cambria Math" w:hAnsi="Cambria Math"/>
                      <w:sz w:val="32"/>
                      <w:szCs w:val="32"/>
                      <w:lang w:val="en-IE"/>
                    </w:rPr>
                    <m:t>ik</m:t>
                  </m:r>
                </m:sub>
                <m:sup>
                  <m:r>
                    <m:rPr>
                      <m:sty m:val="bi"/>
                    </m:rPr>
                    <w:rPr>
                      <w:rFonts w:ascii="Cambria Math" w:hAnsi="Cambria Math"/>
                      <w:sz w:val="32"/>
                      <w:szCs w:val="32"/>
                      <w:lang w:val="en-IE"/>
                    </w:rPr>
                    <m:t>'</m:t>
                  </m:r>
                </m:sup>
              </m:sSubSup>
            </m:e>
            <m:sup>
              <m:r>
                <m:rPr>
                  <m:sty m:val="bi"/>
                </m:rPr>
                <w:rPr>
                  <w:rFonts w:ascii="Cambria Math" w:hAnsi="Cambria Math"/>
                  <w:sz w:val="32"/>
                  <w:szCs w:val="32"/>
                  <w:lang w:val="en-IE"/>
                </w:rPr>
                <m:t>β</m:t>
              </m:r>
            </m:sup>
          </m:sSup>
          <m:r>
            <m:rPr>
              <m:sty m:val="bi"/>
            </m:rPr>
            <w:rPr>
              <w:rFonts w:ascii="Cambria Math" w:hAnsi="Cambria Math"/>
              <w:sz w:val="32"/>
              <w:szCs w:val="32"/>
              <w:lang w:val="en-IE"/>
            </w:rPr>
            <m:t>}</m:t>
          </m:r>
        </m:oMath>
      </m:oMathPara>
    </w:p>
    <w:p w14:paraId="2A333553" w14:textId="395B3B21" w:rsidR="006676AB" w:rsidRPr="002D4DC1" w:rsidRDefault="005E1267" w:rsidP="005E1267">
      <w:pPr>
        <w:pStyle w:val="Caption"/>
        <w:jc w:val="center"/>
        <w:rPr>
          <w:lang w:eastAsia="ko-KR"/>
        </w:rPr>
      </w:pPr>
      <w:bookmarkStart w:id="73" w:name="_Toc103618194"/>
      <w:r>
        <w:t xml:space="preserve">Equation </w:t>
      </w:r>
      <w:r>
        <w:fldChar w:fldCharType="begin"/>
      </w:r>
      <w:r>
        <w:instrText xml:space="preserve"> SEQ Equation \* ARABIC </w:instrText>
      </w:r>
      <w:r>
        <w:fldChar w:fldCharType="separate"/>
      </w:r>
      <w:r w:rsidR="007767DE">
        <w:rPr>
          <w:noProof/>
        </w:rPr>
        <w:t>17</w:t>
      </w:r>
      <w:r>
        <w:fldChar w:fldCharType="end"/>
      </w:r>
      <w:r>
        <w:t>: ACO – Deterministic Ant Decision Rule</w:t>
      </w:r>
      <w:bookmarkEnd w:id="73"/>
    </w:p>
    <w:p w14:paraId="79DDC22A" w14:textId="2810401B" w:rsidR="00E124AB" w:rsidRDefault="00E124AB" w:rsidP="00FA45FF">
      <w:pPr>
        <w:pStyle w:val="content"/>
        <w:rPr>
          <w:lang w:eastAsia="ko-KR"/>
        </w:rPr>
      </w:pPr>
    </w:p>
    <w:p w14:paraId="127812B2" w14:textId="7C8DB594" w:rsidR="002909B5" w:rsidRDefault="00D17BDC" w:rsidP="00FA45FF">
      <w:pPr>
        <w:pStyle w:val="content"/>
      </w:pPr>
      <w:r>
        <w:rPr>
          <w:lang w:eastAsia="ko-KR"/>
        </w:rPr>
        <w:t xml:space="preserve">Though either </w:t>
      </w:r>
      <w:r w:rsidR="002909B5">
        <w:rPr>
          <w:lang w:eastAsia="ko-KR"/>
        </w:rPr>
        <w:t>global best or iteration best can be used as the best ant representative for pheromone calculations</w:t>
      </w:r>
      <w:r>
        <w:rPr>
          <w:lang w:eastAsia="ko-KR"/>
        </w:rPr>
        <w:t xml:space="preserve">, for ACS, the </w:t>
      </w:r>
      <w:r w:rsidRPr="00D17BDC">
        <w:rPr>
          <w:i/>
          <w:iCs/>
          <w:lang w:eastAsia="ko-KR"/>
        </w:rPr>
        <w:t>gbest</w:t>
      </w:r>
      <w:r>
        <w:rPr>
          <w:lang w:eastAsia="ko-KR"/>
        </w:rPr>
        <w:t xml:space="preserve"> ant is typically used, while MMAS </w:t>
      </w:r>
      <w:r w:rsidR="004C64DE">
        <w:rPr>
          <w:lang w:eastAsia="ko-KR"/>
        </w:rPr>
        <w:t>focuses on the</w:t>
      </w:r>
      <w:r>
        <w:rPr>
          <w:lang w:eastAsia="ko-KR"/>
        </w:rPr>
        <w:t xml:space="preserve"> use </w:t>
      </w:r>
      <w:r w:rsidR="004C64DE">
        <w:rPr>
          <w:lang w:eastAsia="ko-KR"/>
        </w:rPr>
        <w:t xml:space="preserve">of </w:t>
      </w:r>
      <w:r w:rsidRPr="00D17BDC">
        <w:rPr>
          <w:i/>
          <w:iCs/>
          <w:lang w:eastAsia="ko-KR"/>
        </w:rPr>
        <w:t>ibest</w:t>
      </w:r>
      <w:r w:rsidR="002909B5">
        <w:rPr>
          <w:lang w:eastAsia="ko-KR"/>
        </w:rPr>
        <w:t xml:space="preserve">. Of course, a mixed strategy procedurally alternating between the </w:t>
      </w:r>
      <w:r w:rsidR="002909B5" w:rsidRPr="002909B5">
        <w:rPr>
          <w:i/>
          <w:iCs/>
          <w:lang w:eastAsia="ko-KR"/>
        </w:rPr>
        <w:t>gbest</w:t>
      </w:r>
      <w:r w:rsidR="002909B5">
        <w:rPr>
          <w:lang w:eastAsia="ko-KR"/>
        </w:rPr>
        <w:t xml:space="preserve"> and </w:t>
      </w:r>
      <w:r w:rsidR="002909B5" w:rsidRPr="002909B5">
        <w:rPr>
          <w:i/>
          <w:iCs/>
          <w:lang w:eastAsia="ko-KR"/>
        </w:rPr>
        <w:t>ibest</w:t>
      </w:r>
      <w:r w:rsidR="002909B5">
        <w:t xml:space="preserve"> ants can</w:t>
      </w:r>
      <w:r>
        <w:t xml:space="preserve"> also</w:t>
      </w:r>
      <w:r w:rsidR="002909B5">
        <w:t xml:space="preserve"> be employed</w:t>
      </w:r>
      <w:r>
        <w:t xml:space="preserve"> (similar to the particle swarm’s MPSO variant) </w:t>
      </w:r>
      <w:r>
        <w:fldChar w:fldCharType="begin"/>
      </w:r>
      <w:r>
        <w:instrText xml:space="preserve"> ADDIN ZOTERO_ITEM CSL_CITATION {"citationID":"zYxkjmPm","properties":{"formattedCitation":"(St\\uc0\\u252{}tzle &amp; Hoos, 2000)","plainCitation":"(Stützle &amp; Hoos, 2000)","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fldChar w:fldCharType="separate"/>
      </w:r>
      <w:r w:rsidRPr="00D17BDC">
        <w:rPr>
          <w:szCs w:val="24"/>
        </w:rPr>
        <w:t>(Stützle &amp; Hoos, 2000)</w:t>
      </w:r>
      <w:r>
        <w:fldChar w:fldCharType="end"/>
      </w:r>
      <w:r>
        <w:t>.</w:t>
      </w:r>
    </w:p>
    <w:p w14:paraId="637BDFFB" w14:textId="224C8BB5" w:rsidR="002373A3" w:rsidRDefault="002373A3" w:rsidP="00FA45FF">
      <w:pPr>
        <w:pStyle w:val="content"/>
      </w:pPr>
    </w:p>
    <w:p w14:paraId="55E5C28D" w14:textId="77777777" w:rsidR="002373A3" w:rsidRDefault="002373A3" w:rsidP="002373A3">
      <w:pPr>
        <w:pStyle w:val="Heading2"/>
        <w:rPr>
          <w:lang w:eastAsia="ko-KR"/>
        </w:rPr>
      </w:pPr>
      <w:bookmarkStart w:id="74" w:name="_Toc104302698"/>
      <w:r>
        <w:rPr>
          <w:lang w:eastAsia="ko-KR"/>
        </w:rPr>
        <w:t>Hybridization Methodology</w:t>
      </w:r>
      <w:bookmarkEnd w:id="74"/>
    </w:p>
    <w:p w14:paraId="0EEDC502" w14:textId="2AB89C16" w:rsidR="002373A3" w:rsidRDefault="002373A3" w:rsidP="002373A3">
      <w:pPr>
        <w:rPr>
          <w:lang w:eastAsia="ko-KR"/>
        </w:rPr>
      </w:pPr>
      <w:r>
        <w:rPr>
          <w:lang w:eastAsia="ko-KR"/>
        </w:rPr>
        <w:t xml:space="preserve">As a requirement for tackling the primary, the underlying research question for the project (which optimization algorithm is the best between hybrid and base versions), hybrid algorithms needed to be devised using the base algorithms developed. Hybrid models have been built for mixing the ACO and GA models </w:t>
      </w:r>
      <w:r>
        <w:rPr>
          <w:lang w:eastAsia="ko-KR"/>
        </w:rPr>
        <w:fldChar w:fldCharType="begin"/>
      </w:r>
      <w:r>
        <w:rPr>
          <w:lang w:eastAsia="ko-KR"/>
        </w:rPr>
        <w:instrText xml:space="preserve"> ADDIN ZOTERO_ITEM CSL_CITATION {"citationID":"oygcVDmA","properties":{"formattedCitation":"(Luan et al., 2019; Yang &amp; Yoo, 2018)","plainCitation":"(Luan et al., 2019; Yang &amp; Yoo, 2018)","noteIndex":0},"citationItems":[{"id":239,"uris":["http://zotero.org/users/7139034/items/L4MIXMUU"],"itemData":{"id":239,"type":"article-journal","abstract":"Nowadays, with the development of information technology and economic globalization, supplier selection problem gets more and more attraction. The recent literature shows huge interest in hybrid artificial intelligence (AI)-based models for solving supplier selection problem. In this paper, to solve a multi-criteria supplier selection problem, based on genetic algorithm (GA) and ant colony optimization (ACO), hybrid algorithm of GA and ACO is developed. It combines merits of GA with great global converging rate and ACO with parallelism and effective feedback. A numerical experiment was conducted to optimize parameters and to analyze and compare the performance of the original and hybrid algorithms. Results demonstrate the quality and efficiency improvement of new integrated algorithm, verifying its feasibility and effectiveness. It is an innovative pilot research to leverage hybrid AI-based algorithm of GA and ACO to settle the supplier selection problem, which not only makes a clear methodological contribution for optimization algorithm research, but also can be served as a decision tool and provide management reference for companies.","container-title":"Mathematics and Computers in Simulation","DOI":"10.1016/j.matcom.2018.08.011","ISSN":"03784754","journalAbbreviation":"Mathematics and Computers in Simulation","language":"en","page":"294-309","source":"DOI.org (Crossref)","title":"A novel method to solve supplier selection problem: Hybrid algorithm of genetic algorithm and ant colony optimization","title-short":"A novel method to solve supplier selection problem","volume":"156","author":[{"family":"Luan","given":"Jing"},{"family":"Yao","given":"Zhong"},{"family":"Zhao","given":"Futao"},{"family":"Song","given":"Xin"}],"issued":{"date-parts":[["2019",2]]}}},{"id":331,"uris":["http://zotero.org/users/7139034/items/WI3PW5G6"],"itemData":{"id":331,"type":"article-journal","abstract":"The use of unmanned aerial vehicles (UAVs) has been considered to be an efficient platform for monitoring critical infrastructures spanning over geographical areas. UAVs have also demonstrated exceptional feasibility when collecting data due to the wide wireless sensor networks in which they operate. Based on environmental information such as prohibited airspace, geo-locational conditions, flight risk, and sensor deployment statistics, we developed an optimal flight path planning mechanism by using multiobjective bio-inspired algorithms. In this paper, we first acquire data sensing points from the entire sensor field, in which UAV communicates with sensors to obtain sensor data, then we determine the best flight path between neighboring acquisition points. Using the proposed joint genetic algorithm and ant colony optimization from possible UAV flight paths, an optimal one is selected in accordance with sensing, energy, time, and risk utilities. The simulation results show that our method can obtain dynamic environmental adaptivity and high utility in various practical situations.","container-title":"IEEE Access","DOI":"10.1109/ACCESS.2018.2812896","ISSN":"2169-3536","note":"event: IEEE Access","page":"13671-13684","source":"IEEE Xplore","title":"Optimal UAV Path Planning: Sensing Data Acquisition Over IoT Sensor Networks Using Multi-Objective Bio-Inspired Algorithms","title-short":"Optimal UAV Path Planning","volume":"6","author":[{"family":"Yang","given":"Qin"},{"family":"Yoo","given":"Sang-Jo"}],"issued":{"date-parts":[["2018"]]}}}],"schema":"https://github.com/citation-style-language/schema/raw/master/csl-citation.json"} </w:instrText>
      </w:r>
      <w:r>
        <w:rPr>
          <w:lang w:eastAsia="ko-KR"/>
        </w:rPr>
        <w:fldChar w:fldCharType="separate"/>
      </w:r>
      <w:r w:rsidRPr="002373A3">
        <w:t>(Luan et al., 2019; Yang &amp; Yoo, 2018)</w:t>
      </w:r>
      <w:r>
        <w:rPr>
          <w:lang w:eastAsia="ko-KR"/>
        </w:rPr>
        <w:fldChar w:fldCharType="end"/>
      </w:r>
      <w:r>
        <w:rPr>
          <w:lang w:eastAsia="ko-KR"/>
        </w:rPr>
        <w:t xml:space="preserve">, mixing the Particle Swarm and GA models </w:t>
      </w:r>
      <w:r>
        <w:rPr>
          <w:lang w:eastAsia="ko-KR"/>
        </w:rPr>
        <w:fldChar w:fldCharType="begin"/>
      </w:r>
      <w:r>
        <w:rPr>
          <w:lang w:eastAsia="ko-KR"/>
        </w:rPr>
        <w:instrText xml:space="preserve"> ADDIN ZOTERO_ITEM CSL_CITATION {"citationID":"KCVjL1nf","properties":{"formattedCitation":"(Moradi &amp; Abedini, 2012; Omidinasab &amp; Goodarzimehr, 2019; Thangaraj et al., 2011)","plainCitation":"(Moradi &amp; Abedini, 2012; Omidinasab &amp; Goodarzimehr, 2019; Thangaraj et al., 2011)","noteIndex":0},"citationItems":[{"id":358,"uris":["http://zotero.org/users/7139034/items/HQVN67TW"],"itemData":{"id":358,"type":"article-journal","abstract":"Distributed generation (DG) sources are becoming more prominent in distribution systems due to the incremental demands for electrical energy. Locations and capacities of DG sources have profoundly impacted on the system losses in a distribution network. In this paper, a novel combined genetic algorithm (GA)/particle swarm optimization (PSO) is presented for optimal location and sizing of DG on distribution systems. The objective is to minimize network power losses, better voltage regulation and improve the voltage stability within the frame-work of system operation and security constraints in radial distribution systems. A detailed performance analysis is carried out on 33 and 69 bus systems to demonstrate the effectiveness of the proposed methodology.","container-title":"International Journal of Electrical Power &amp; Energy Systems","DOI":"10.1016/j.ijepes.2011.08.023","ISSN":"0142-0615","issue":"1","journalAbbreviation":"International Journal of Electrical Power &amp; Energy Systems","language":"en","page":"66-74","source":"ScienceDirect","title":"A combination of genetic algorithm and particle swarm optimization for optimal DG location and sizing in distribution systems","volume":"34","author":[{"family":"Moradi","given":"M. H."},{"family":"Abedini","given":"M."}],"issued":{"date-parts":[["2012",1,1]]}}},{"id":237,"uris":["http://zotero.org/users/7139034/items/5Z7ZZLXC"],"itemData":{"id":237,"type":"article-journal","abstract":"A new hybrid algorithm of Particle Swarm Optimization and Genetic Algorithm (PSOGA) is presented to get the optimum design of truss structures with discrete design variables. The objective function chosen in this paper is the total weight of the truss structure, which depends on upper and lower bounds in the form of stress and displacement limits. The Particle Swarm Optimization basically modeled the social behavior of birds on the basis of the fact that Individual birds exchange information about their position, velocity, fitness, and on the basis that the behavior of the flock is then influenced to increase the probability of migration to other regions with high fitness. One of the problems of PSO is that it is easily trapped at the local point due to its non-uniform movement. The present study uses the mutation, random selection, and reproduction to reach the best genetic algorithm with the operators of natural genetics. Therefore, only identical chromosomes or particles can be converged. In other words, PSO and GA algorithm goes from one point in the search space to another point, interacting with each other. In this way, this helps them to find the optimum design by means of deterministic and probabilistic rules. The present study merged the two algorithms together in order to design several benchmark truss structures, and then the results of the new algorithm compared to those of other evolutionary optimization methods.","container-title":"Journal of Applied and Computational Mechanics","DOI":"10.22055/jacm.2019.28992.1531","issue":"Online First","journalAbbreviation":"J. Appl. Comput. Mech.","language":"en","source":"DOI.org (CSL JSON)","title":"A Hybrid Particle Swarm Optimization and Genetic Algorithm for Truss Structures with Discrete Variables","URL":"https://doi.org/10.22055/jacm.2019.28992.1531","author":[{"family":"Omidinasab","given":"Fereydoon"},{"family":"Goodarzimehr","given":"Vahid"}],"accessed":{"date-parts":[["2021",10,29]]},"issued":{"date-parts":[["2019",5]]}}},{"id":384,"uris":["http://zotero.org/users/7139034/items/2I4E6ZIG"],"itemData":{"id":384,"type":"article-journal","abstract":"Metaheuristic optimization algorithms have become popular choice for solving complex and intricate problems which are otherwise difficult to solve by traditional methods. In the present study an attempt is made to review the hybrid optimization techniques in which one main algorithm is a well known metaheuristic; particle swarm optimization or PSO. Hybridization is a method of combining two (or more) techniques in a judicious manner such that the resulting algorithm contains the positive features of both (or all) the algorithms. Depending on the algorithm/s used we made three classifications as (i) Hybridization of PSO and genetic algorithms (ii) Hybridization of PSO with differential evolution and (iii) Hybridization of PSO with other techniques. Where, other techniques include various local and global search methods. Besides giving the review we also show a comparison of three hybrid PSO algorithms; hybrid differential evolution particle swarm optimization (DE-PSO), adaptive mutation particle swarm optimization (AMPSO) and hybrid genetic algorithm particle swarm optimization (GA-PSO) on a test suite of nine conventional benchmark problems.","container-title":"Applied Mathematics and Computation","DOI":"10.1016/j.amc.2010.12.053","ISSN":"0096-3003","issue":"12","journalAbbreviation":"Applied Mathematics and Computation","language":"en","page":"5208-5226","source":"ScienceDirect","title":"Particle swarm optimization: Hybridization perspectives and experimental illustrations","title-short":"Particle swarm optimization","volume":"217","author":[{"family":"Thangaraj","given":"Radha"},{"family":"Pant","given":"Millie"},{"family":"Abraham","given":"Ajith"},{"family":"Bouvry","given":"Pascal"}],"issued":{"date-parts":[["2011",2,15]]}}}],"schema":"https://github.com/citation-style-language/schema/raw/master/csl-citation.json"} </w:instrText>
      </w:r>
      <w:r>
        <w:rPr>
          <w:lang w:eastAsia="ko-KR"/>
        </w:rPr>
        <w:fldChar w:fldCharType="separate"/>
      </w:r>
      <w:r w:rsidRPr="002373A3">
        <w:t>(Moradi &amp; Abedini, 2012; Omidinasab &amp; Goodarzimehr, 2019; Thangaraj et al., 2011)</w:t>
      </w:r>
      <w:r>
        <w:rPr>
          <w:lang w:eastAsia="ko-KR"/>
        </w:rPr>
        <w:fldChar w:fldCharType="end"/>
      </w:r>
      <w:r>
        <w:rPr>
          <w:lang w:eastAsia="ko-KR"/>
        </w:rPr>
        <w:t xml:space="preserve">, and mixing the ACO and PSO models </w:t>
      </w:r>
      <w:r>
        <w:rPr>
          <w:lang w:eastAsia="ko-KR"/>
        </w:rPr>
        <w:fldChar w:fldCharType="begin"/>
      </w:r>
      <w:r>
        <w:rPr>
          <w:lang w:eastAsia="ko-KR"/>
        </w:rPr>
        <w:instrText xml:space="preserve"> ADDIN ZOTERO_ITEM CSL_CITATION {"citationID":"dI0EFJm7","properties":{"formattedCitation":"(Khourdifi &amp; Bahaj, 2019; Mandloi &amp; Bhatia, 2016; Shelokar et al., 2007)","plainCitation":"(Khourdifi &amp; Bahaj, 2019; Mandloi &amp; Bhatia, 2016; Shelokar et al., 2007)","noteIndex":0},"citationItems":[{"id":222,"uris":["http://zotero.org/users/7139034/items/FB5TBQ26"],"itemData":{"id":222,"type":"article-journal","abstract":"The prediction of heart disease is one of the areas where machine learning can be implemented. Optimization algorithms have the advantage of dealing with complex non-linear problems with a good flexibility and adaptability. In this paper, we exploited the Fast Correlation-Based Feature Selection (FCBF) method to filter redundant features in order to improve the quality of heart disease classification. Then, we perform a classification based on different classification algorithms such as K-Nearest Neighbour, Support Vector Machine, Naïve Bayes, Random Forest and a Multilayer Perception / Artificial Neural Network optimized by Particle Swarm Optimization (PSO) combined with Ant Colony Optimization (ACO) approaches. The proposed mixed approach is applied to heart disease dataset; the results demonstrate the efficacy and robustness of the proposed hybrid method in processing various types of data for heart disease classification. Therefore, this study examines the different machine learning algorithms and compares the results using different performance measures, i.e. accuracy, precision, recall, f1-score, etc. A maximum classification accuracy of 99.65% using the optimized model proposed by FCBF, PSO and ACO. The results show that the performance of the proposed system is superior to that of the classification technique presented above.","container-title":"International Journal of Intelligent Engineering and Systems","DOI":"10.22266/ijies2019.0228.24","journalAbbreviation":"International Journal of Intelligent Engineering and Systems","source":"ResearchGate","title":"Heart Disease Prediction and Classification Using Machine Learning Algorithms Optimized by Particle Swarm Optimization and Ant Colony Optimization","volume":"12","author":[{"family":"Khourdifi","given":"Youness"},{"family":"Bahaj","given":"Mohamed"}],"issued":{"date-parts":[["2019",2,28]]}}},{"id":395,"uris":["http://zotero.org/users/7139034/items/3DH3LZU6"],"itemData":{"id":395,"type":"article-journal","abstract":"With rapid increase in demand for higher data rates, multiple-input multiple-output (MIMO) wireless communication systems are getting increased research attention because of their high capacity achieving capability. However, the practical implementation of MIMO systems rely on the computational complexity incurred in detection of the transmitted information symbols. The minimum bit error rate performance (BER) can be achieved by using maximum likelihood (ML) search based detection, but it is computationally impractical when number of transmit antennas increases. In this paper, we present a low-complexity hybrid algorithm (HA) to solve the symbol vector detection problem in large-MIMO systems. The proposed algorithm is inspired from the two well known bio-inspired optimization algorithms namely, particle swarm optimization (PSO) algorithm and ant colony optimization (ACO) algorithm. In the proposed algorithm, we devise a new probabilistic search approach which combines the distance based search of ants in ACO algorithm and the velocity based search of particles in PSO algorithm. The motivation behind using the hybrid of ACO and PSO is to avoid premature convergence to a local solution and to improve the convergence rate. Simulation results show that the proposed algorithm outperforms the popular minimum mean squared error (MMSE) algorithm and the existing ACO algorithms in terms of BER performance while achieve a near ML performance which makes the algorithm suitable for reliable detection in large-MIMO systems. Furthermore, a faster convergence to achieve a target BER is observed which results in reduction in computational efforts.","container-title":"Expert Systems with Applications","DOI":"10.1016/j.eswa.2015.12.008","ISSN":"0957-4174","journalAbbreviation":"Expert Systems with Applications","language":"en","page":"66-74","source":"ScienceDirect","title":"A low-complexity hybrid algorithm based on particle swarm and ant colony optimization for large-MIMO detection","volume":"50","author":[{"family":"Mandloi","given":"Manish"},{"family":"Bhatia","given":"Vimal"}],"issued":{"date-parts":[["2016",5,15]]}}},{"id":335,"uris":["http://zotero.org/users/7139034/items/WS9V2NQT"],"itemData":{"id":335,"type":"article-journal","abstract":"This paper proposes PSACO (particle swarm ant colony optimization) algorithm for highly non-convex optimization problems. Both particle swarm optimization (PSO) and ant colony optimization (ACO) are co-operative, population-based global search swarm intelligence metaheuristics. PSO is inspired by social behavior of bird ﬂocking or ﬁsh schooling, while ACO imitates foraging behavior of real life ants. In this study, we explore a simple pheromone-guided mechanism to improve the performance of PSO method for optimization of multimodal continuous functions. The proposed PSACO algorithm is tested on several benchmark functions from the usual literature. Numerical results comparisons with diﬀerent metaheuristics demonstrate the eﬀectiveness and eﬃciency of the proposed PSACO method.","container-title":"Applied Mathematics and Computation","DOI":"10.1016/j.amc.2006.09.098","ISSN":"00963003","issue":"1","journalAbbreviation":"Applied Mathematics and Computation","language":"en","page":"129-142","source":"DOI.org (Crossref)","title":"Particle swarm and ant colony algorithms hybridized for improved continuous optimization","volume":"188","author":[{"family":"Shelokar","given":"P.S."},{"family":"Siarry","given":"Patrick"},{"family":"Jayaraman","given":"V.K."},{"family":"Kulkarni","given":"B.D."}],"issued":{"date-parts":[["2007",5]]}}}],"schema":"https://github.com/citation-style-language/schema/raw/master/csl-citation.json"} </w:instrText>
      </w:r>
      <w:r>
        <w:rPr>
          <w:lang w:eastAsia="ko-KR"/>
        </w:rPr>
        <w:fldChar w:fldCharType="separate"/>
      </w:r>
      <w:r w:rsidRPr="002373A3">
        <w:t>(Khourdifi &amp; Bahaj, 2019; Mandloi &amp; Bhatia, 2016; Shelokar et al., 2007)</w:t>
      </w:r>
      <w:r>
        <w:rPr>
          <w:lang w:eastAsia="ko-KR"/>
        </w:rPr>
        <w:fldChar w:fldCharType="end"/>
      </w:r>
      <w:r>
        <w:rPr>
          <w:lang w:eastAsia="ko-KR"/>
        </w:rPr>
        <w:t xml:space="preserve">. It was even found that 34% of all studies done using a PSO hybrid between the years 2001-2010, used the PSO and GA hybrid </w:t>
      </w:r>
      <w:r>
        <w:rPr>
          <w:lang w:eastAsia="ko-KR"/>
        </w:rPr>
        <w:fldChar w:fldCharType="begin"/>
      </w:r>
      <w:r>
        <w:rPr>
          <w:lang w:eastAsia="ko-KR"/>
        </w:rPr>
        <w:instrText xml:space="preserve"> ADDIN ZOTERO_ITEM CSL_CITATION {"citationID":"vrOEqmWb","properties":{"formattedCitation":"(Thangaraj et al., 2011)","plainCitation":"(Thangaraj et al., 2011)","noteIndex":0},"citationItems":[{"id":384,"uris":["http://zotero.org/users/7139034/items/2I4E6ZIG"],"itemData":{"id":384,"type":"article-journal","abstract":"Metaheuristic optimization algorithms have become popular choice for solving complex and intricate problems which are otherwise difficult to solve by traditional methods. In the present study an attempt is made to review the hybrid optimization techniques in which one main algorithm is a well known metaheuristic; particle swarm optimization or PSO. Hybridization is a method of combining two (or more) techniques in a judicious manner such that the resulting algorithm contains the positive features of both (or all) the algorithms. Depending on the algorithm/s used we made three classifications as (i) Hybridization of PSO and genetic algorithms (ii) Hybridization of PSO with differential evolution and (iii) Hybridization of PSO with other techniques. Where, other techniques include various local and global search methods. Besides giving the review we also show a comparison of three hybrid PSO algorithms; hybrid differential evolution particle swarm optimization (DE-PSO), adaptive mutation particle swarm optimization (AMPSO) and hybrid genetic algorithm particle swarm optimization (GA-PSO) on a test suite of nine conventional benchmark problems.","container-title":"Applied Mathematics and Computation","DOI":"10.1016/j.amc.2010.12.053","ISSN":"0096-3003","issue":"12","journalAbbreviation":"Applied Mathematics and Computation","language":"en","page":"5208-5226","source":"ScienceDirect","title":"Particle swarm optimization: Hybridization perspectives and experimental illustrations","title-short":"Particle swarm optimization","volume":"217","author":[{"family":"Thangaraj","given":"Radha"},{"family":"Pant","given":"Millie"},{"family":"Abraham","given":"Ajith"},{"family":"Bouvry","given":"Pascal"}],"issued":{"date-parts":[["2011",2,15]]}}}],"schema":"https://github.com/citation-style-language/schema/raw/master/csl-citation.json"} </w:instrText>
      </w:r>
      <w:r>
        <w:rPr>
          <w:lang w:eastAsia="ko-KR"/>
        </w:rPr>
        <w:fldChar w:fldCharType="separate"/>
      </w:r>
      <w:r w:rsidRPr="002373A3">
        <w:t>(Thangaraj et al., 2011)</w:t>
      </w:r>
      <w:r>
        <w:rPr>
          <w:lang w:eastAsia="ko-KR"/>
        </w:rPr>
        <w:fldChar w:fldCharType="end"/>
      </w:r>
      <w:r>
        <w:rPr>
          <w:lang w:eastAsia="ko-KR"/>
        </w:rPr>
        <w:t xml:space="preserve">. It was observed that in the studies cited here, only Luan et al. (2019) give some sort of justification for their choice of hybridization strategy. </w:t>
      </w:r>
    </w:p>
    <w:p w14:paraId="1D864BB1" w14:textId="77777777" w:rsidR="002373A3" w:rsidRDefault="002373A3" w:rsidP="002373A3">
      <w:pPr>
        <w:rPr>
          <w:lang w:eastAsia="ko-KR"/>
        </w:rPr>
      </w:pPr>
    </w:p>
    <w:p w14:paraId="6A656C5E" w14:textId="1143BF61" w:rsidR="002373A3" w:rsidRDefault="002373A3" w:rsidP="002373A3">
      <w:pPr>
        <w:rPr>
          <w:lang w:eastAsia="ko-KR"/>
        </w:rPr>
      </w:pPr>
      <w:r>
        <w:rPr>
          <w:lang w:eastAsia="ko-KR"/>
        </w:rPr>
        <w:t xml:space="preserve">This dissertation was inspired by the study performed by </w:t>
      </w:r>
      <w:r w:rsidRPr="001A5539">
        <w:t>Huang et al.</w:t>
      </w:r>
      <w:r>
        <w:t xml:space="preserve"> </w:t>
      </w:r>
      <w:r>
        <w:rPr>
          <w:lang w:eastAsia="ko-KR"/>
        </w:rPr>
        <w:fldChar w:fldCharType="begin"/>
      </w:r>
      <w:r>
        <w:rPr>
          <w:lang w:eastAsia="ko-KR"/>
        </w:rPr>
        <w:instrText xml:space="preserve"> ADDIN ZOTERO_ITEM CSL_CITATION {"citationID":"x2jiuUQe","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rPr>
          <w:lang w:eastAsia="ko-KR"/>
        </w:rPr>
        <w:fldChar w:fldCharType="separate"/>
      </w:r>
      <w:r w:rsidRPr="001A5539">
        <w:t>(2013)</w:t>
      </w:r>
      <w:r>
        <w:rPr>
          <w:lang w:eastAsia="ko-KR"/>
        </w:rPr>
        <w:fldChar w:fldCharType="end"/>
      </w:r>
      <w:r>
        <w:rPr>
          <w:lang w:eastAsia="ko-KR"/>
        </w:rPr>
        <w:t xml:space="preserve">, where it was discovered that sequential hybridization (running the algorithms one after </w:t>
      </w:r>
      <w:r w:rsidR="007F0B77">
        <w:rPr>
          <w:lang w:eastAsia="ko-KR"/>
        </w:rPr>
        <w:t>the other</w:t>
      </w:r>
      <w:r>
        <w:rPr>
          <w:lang w:eastAsia="ko-KR"/>
        </w:rPr>
        <w:t xml:space="preserve">) produced better results than parallel hybridization (running algorithms </w:t>
      </w:r>
      <w:r w:rsidR="007F0B77">
        <w:rPr>
          <w:lang w:eastAsia="ko-KR"/>
        </w:rPr>
        <w:t>side by side</w:t>
      </w:r>
      <w:r>
        <w:rPr>
          <w:lang w:eastAsia="ko-KR"/>
        </w:rPr>
        <w:t xml:space="preserve">) when mixing the </w:t>
      </w:r>
      <w:r w:rsidRPr="001A5539">
        <w:rPr>
          <w:i/>
          <w:iCs/>
          <w:lang w:eastAsia="ko-KR"/>
        </w:rPr>
        <w:t>Ant Colony</w:t>
      </w:r>
      <w:r>
        <w:rPr>
          <w:lang w:eastAsia="ko-KR"/>
        </w:rPr>
        <w:t xml:space="preserve"> and </w:t>
      </w:r>
      <w:r w:rsidRPr="001A5539">
        <w:rPr>
          <w:i/>
          <w:iCs/>
          <w:lang w:eastAsia="ko-KR"/>
        </w:rPr>
        <w:t>Particle Swarm</w:t>
      </w:r>
      <w:r>
        <w:rPr>
          <w:lang w:eastAsia="ko-KR"/>
        </w:rPr>
        <w:t xml:space="preserve"> optimization algorithms on a continuous scale. For this reason, the sequential hybridization strategy 1 used by </w:t>
      </w:r>
      <w:r w:rsidRPr="001A5539">
        <w:t>Huang et al.</w:t>
      </w:r>
      <w:r>
        <w:t xml:space="preserve"> </w:t>
      </w:r>
      <w:r>
        <w:rPr>
          <w:lang w:eastAsia="ko-KR"/>
        </w:rPr>
        <w:fldChar w:fldCharType="begin"/>
      </w:r>
      <w:r>
        <w:rPr>
          <w:lang w:eastAsia="ko-KR"/>
        </w:rPr>
        <w:instrText xml:space="preserve"> ADDIN ZOTERO_ITEM CSL_CITATION {"citationID":"TrLyJB5h","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rPr>
          <w:lang w:eastAsia="ko-KR"/>
        </w:rPr>
        <w:fldChar w:fldCharType="separate"/>
      </w:r>
      <w:r w:rsidRPr="001A5539">
        <w:t>(2013)</w:t>
      </w:r>
      <w:r>
        <w:rPr>
          <w:lang w:eastAsia="ko-KR"/>
        </w:rPr>
        <w:fldChar w:fldCharType="end"/>
      </w:r>
      <w:r>
        <w:rPr>
          <w:lang w:eastAsia="ko-KR"/>
        </w:rPr>
        <w:t xml:space="preserve"> was employed in this project, but of course, with the discrete versions of the algorithms discussed in the </w:t>
      </w:r>
      <w:r w:rsidR="007F0B77">
        <w:rPr>
          <w:lang w:eastAsia="ko-KR"/>
        </w:rPr>
        <w:t xml:space="preserve">earlier </w:t>
      </w:r>
      <w:r>
        <w:rPr>
          <w:lang w:eastAsia="ko-KR"/>
        </w:rPr>
        <w:t xml:space="preserve">sections of this study. </w:t>
      </w:r>
    </w:p>
    <w:p w14:paraId="4FFB477C" w14:textId="77777777" w:rsidR="002373A3" w:rsidRDefault="002373A3" w:rsidP="002373A3">
      <w:pPr>
        <w:rPr>
          <w:lang w:eastAsia="ko-KR"/>
        </w:rPr>
      </w:pPr>
    </w:p>
    <w:p w14:paraId="75F24B1E" w14:textId="29D36320" w:rsidR="002373A3" w:rsidRPr="006D533C" w:rsidRDefault="002373A3" w:rsidP="002373A3">
      <w:pPr>
        <w:rPr>
          <w:lang w:eastAsia="ko-KR"/>
        </w:rPr>
      </w:pPr>
      <w:r>
        <w:rPr>
          <w:lang w:eastAsia="ko-KR"/>
        </w:rPr>
        <w:t xml:space="preserve">The nature of the GA also seems to also lend itself to the sequential approach because the genetic selection and breeding process, which is the core mechanism of the algorithm, is tasked with taking in the information of a population in order to create a next, fitter generation. When considering hybridization, naturally one is inclined to </w:t>
      </w:r>
      <w:r w:rsidR="007F0B77">
        <w:rPr>
          <w:lang w:eastAsia="ko-KR"/>
        </w:rPr>
        <w:t>simply</w:t>
      </w:r>
      <w:r>
        <w:rPr>
          <w:lang w:eastAsia="ko-KR"/>
        </w:rPr>
        <w:t xml:space="preserve"> swap out the words “a population” from </w:t>
      </w:r>
      <w:r w:rsidR="007F0B77">
        <w:rPr>
          <w:lang w:eastAsia="ko-KR"/>
        </w:rPr>
        <w:t>this</w:t>
      </w:r>
      <w:r>
        <w:rPr>
          <w:lang w:eastAsia="ko-KR"/>
        </w:rPr>
        <w:t xml:space="preserve"> definition, with “</w:t>
      </w:r>
      <w:r w:rsidR="007F0B77">
        <w:rPr>
          <w:lang w:eastAsia="ko-KR"/>
        </w:rPr>
        <w:t xml:space="preserve">a population of </w:t>
      </w:r>
      <w:r>
        <w:rPr>
          <w:lang w:eastAsia="ko-KR"/>
        </w:rPr>
        <w:t>ants” or “</w:t>
      </w:r>
      <w:r w:rsidR="007F0B77">
        <w:rPr>
          <w:lang w:eastAsia="ko-KR"/>
        </w:rPr>
        <w:t xml:space="preserve">a population of </w:t>
      </w:r>
      <w:r>
        <w:rPr>
          <w:lang w:eastAsia="ko-KR"/>
        </w:rPr>
        <w:t xml:space="preserve">particles”. The names for </w:t>
      </w:r>
      <w:r w:rsidR="00D109B4">
        <w:rPr>
          <w:lang w:eastAsia="ko-KR"/>
        </w:rPr>
        <w:t xml:space="preserve">each of </w:t>
      </w:r>
      <w:r>
        <w:rPr>
          <w:lang w:eastAsia="ko-KR"/>
        </w:rPr>
        <w:t xml:space="preserve">the hybrid models built were assigned using the sequential order, by which, the algorithm </w:t>
      </w:r>
      <w:r w:rsidR="00D109B4">
        <w:rPr>
          <w:lang w:eastAsia="ko-KR"/>
        </w:rPr>
        <w:t>structures</w:t>
      </w:r>
      <w:r>
        <w:rPr>
          <w:lang w:eastAsia="ko-KR"/>
        </w:rPr>
        <w:t xml:space="preserve"> occurring in the hybrid </w:t>
      </w:r>
      <w:r w:rsidR="00D109B4">
        <w:rPr>
          <w:lang w:eastAsia="ko-KR"/>
        </w:rPr>
        <w:t xml:space="preserve">model </w:t>
      </w:r>
      <w:r>
        <w:rPr>
          <w:lang w:eastAsia="ko-KR"/>
        </w:rPr>
        <w:t>operate.</w:t>
      </w:r>
    </w:p>
    <w:p w14:paraId="6D986B54" w14:textId="77777777" w:rsidR="002373A3" w:rsidRPr="002909B5" w:rsidRDefault="002373A3" w:rsidP="00FA45FF">
      <w:pPr>
        <w:pStyle w:val="content"/>
        <w:rPr>
          <w:lang w:eastAsia="ko-KR"/>
        </w:rPr>
      </w:pPr>
    </w:p>
    <w:p w14:paraId="75D90A36" w14:textId="77777777" w:rsidR="00823689" w:rsidRPr="00823689" w:rsidRDefault="00823689" w:rsidP="00940E64">
      <w:pPr>
        <w:pStyle w:val="Heading1"/>
        <w:rPr>
          <w:lang w:eastAsia="ko-KR"/>
        </w:rPr>
      </w:pPr>
      <w:bookmarkStart w:id="75" w:name="_Toc104302699"/>
      <w:r>
        <w:rPr>
          <w:lang w:eastAsia="ko-KR"/>
        </w:rPr>
        <w:lastRenderedPageBreak/>
        <w:t>Design and Methodology</w:t>
      </w:r>
      <w:bookmarkEnd w:id="75"/>
    </w:p>
    <w:p w14:paraId="15F29A1B" w14:textId="20D6E323" w:rsidR="005D1BE2" w:rsidRPr="0099388A" w:rsidRDefault="005D1BE2" w:rsidP="005D1BE2">
      <w:r>
        <w:t xml:space="preserve">The experimental design and research methods employed are discussed including an outline of the dataset used, coding languages used, algorithm configurations set, and the sub-topics </w:t>
      </w:r>
      <w:r w:rsidR="003C0119">
        <w:t xml:space="preserve">explored in </w:t>
      </w:r>
      <w:r>
        <w:t>the experiments.</w:t>
      </w:r>
    </w:p>
    <w:p w14:paraId="216E5FAB" w14:textId="170EC72B" w:rsidR="0078379B" w:rsidRDefault="0078379B" w:rsidP="00823689">
      <w:pPr>
        <w:rPr>
          <w:lang w:eastAsia="ko-KR"/>
        </w:rPr>
      </w:pPr>
    </w:p>
    <w:p w14:paraId="17D48A0C" w14:textId="77777777" w:rsidR="00762DC5" w:rsidRPr="0078379B" w:rsidRDefault="00762DC5" w:rsidP="0078379B">
      <w:pPr>
        <w:rPr>
          <w:lang w:eastAsia="ko-KR"/>
        </w:rPr>
      </w:pPr>
    </w:p>
    <w:p w14:paraId="4BC74F9F" w14:textId="7ABBC011" w:rsidR="00CF6381" w:rsidRDefault="00CF6381" w:rsidP="00906312">
      <w:pPr>
        <w:pStyle w:val="Heading2"/>
        <w:rPr>
          <w:lang w:eastAsia="ko-KR"/>
        </w:rPr>
      </w:pPr>
      <w:bookmarkStart w:id="76" w:name="_Toc104302700"/>
      <w:r>
        <w:rPr>
          <w:lang w:eastAsia="ko-KR"/>
        </w:rPr>
        <w:t>Data Generation</w:t>
      </w:r>
      <w:bookmarkEnd w:id="76"/>
    </w:p>
    <w:p w14:paraId="42ACB4B1" w14:textId="4902275D" w:rsidR="007B448F" w:rsidRDefault="00066506" w:rsidP="006B5698">
      <w:pPr>
        <w:pStyle w:val="content"/>
      </w:pPr>
      <w:r>
        <w:rPr>
          <w:lang w:eastAsia="ko-KR"/>
        </w:rPr>
        <w:t>Due to the simplicity of the data set</w:t>
      </w:r>
      <w:r w:rsidR="0016274B">
        <w:rPr>
          <w:lang w:eastAsia="ko-KR"/>
        </w:rPr>
        <w:t xml:space="preserve"> used</w:t>
      </w:r>
      <w:r>
        <w:rPr>
          <w:lang w:eastAsia="ko-KR"/>
        </w:rPr>
        <w:t xml:space="preserve">, </w:t>
      </w:r>
      <w:r w:rsidR="00AD23BC">
        <w:rPr>
          <w:lang w:eastAsia="ko-KR"/>
        </w:rPr>
        <w:t xml:space="preserve">a </w:t>
      </w:r>
      <w:r>
        <w:rPr>
          <w:lang w:eastAsia="ko-KR"/>
        </w:rPr>
        <w:t xml:space="preserve">list of </w:t>
      </w:r>
      <w:r w:rsidRPr="00066506">
        <w:rPr>
          <w:i/>
          <w:iCs/>
          <w:lang w:eastAsia="ko-KR"/>
        </w:rPr>
        <w:t>n</w:t>
      </w:r>
      <w:r>
        <w:t xml:space="preserve"> vectors, the data used for </w:t>
      </w:r>
      <w:r w:rsidRPr="00066506">
        <w:rPr>
          <w:i/>
          <w:iCs/>
        </w:rPr>
        <w:t>Traveling Salesman Problem</w:t>
      </w:r>
      <w:r>
        <w:t xml:space="preserve"> tests</w:t>
      </w:r>
      <w:r w:rsidR="007A46F3">
        <w:t xml:space="preserve"> in this study was self-generated</w:t>
      </w:r>
      <w:r>
        <w:t xml:space="preserve">. </w:t>
      </w:r>
      <w:r w:rsidR="007B448F">
        <w:t>For the study, 4</w:t>
      </w:r>
      <w:r w:rsidR="00E5007C">
        <w:t xml:space="preserve"> datasets</w:t>
      </w:r>
      <w:r w:rsidR="007B448F">
        <w:t xml:space="preserve"> were generated having maps of 10, 20, 30, and 50 cities.</w:t>
      </w:r>
      <w:r w:rsidR="00E5007C">
        <w:t xml:space="preserve"> Each dataset </w:t>
      </w:r>
      <w:r w:rsidR="007A46F3">
        <w:t>consisted of</w:t>
      </w:r>
      <w:r w:rsidR="00E5007C">
        <w:t xml:space="preserve"> 100 maps </w:t>
      </w:r>
      <w:r w:rsidR="007A46F3">
        <w:t xml:space="preserve">containing </w:t>
      </w:r>
      <w:r w:rsidR="00E5007C">
        <w:t xml:space="preserve">its respective city </w:t>
      </w:r>
      <w:r w:rsidR="007A46F3">
        <w:t>amount</w:t>
      </w:r>
      <w:r w:rsidR="000E4E13">
        <w:t>. E</w:t>
      </w:r>
      <w:r w:rsidR="00E5007C">
        <w:t xml:space="preserve">ach city </w:t>
      </w:r>
      <w:r w:rsidR="000E4E13">
        <w:t>was</w:t>
      </w:r>
      <w:r w:rsidR="007A46F3">
        <w:t xml:space="preserve"> </w:t>
      </w:r>
      <w:r w:rsidR="00E5007C">
        <w:t xml:space="preserve">stored as a randomly </w:t>
      </w:r>
      <w:r w:rsidR="000E4E13">
        <w:t xml:space="preserve">assigned </w:t>
      </w:r>
      <w:r w:rsidR="00E5007C">
        <w:t>vector</w:t>
      </w:r>
      <w:r w:rsidR="000E4E13">
        <w:t>(</w:t>
      </w:r>
      <w:r w:rsidR="000E4E13" w:rsidRPr="00E5007C">
        <w:rPr>
          <w:i/>
          <w:iCs/>
        </w:rPr>
        <w:t>x,</w:t>
      </w:r>
      <w:r w:rsidR="000E4E13">
        <w:rPr>
          <w:i/>
          <w:iCs/>
        </w:rPr>
        <w:t xml:space="preserve"> </w:t>
      </w:r>
      <w:r w:rsidR="000E4E13" w:rsidRPr="00E5007C">
        <w:rPr>
          <w:i/>
          <w:iCs/>
        </w:rPr>
        <w:t>y</w:t>
      </w:r>
      <w:r w:rsidR="000E4E13">
        <w:t xml:space="preserve">) </w:t>
      </w:r>
      <w:r w:rsidR="00E5007C">
        <w:t xml:space="preserve"> that exists on a 500x500 map. As highlighted in </w:t>
      </w:r>
      <w:r w:rsidR="00E5007C" w:rsidRPr="00E5007C">
        <w:rPr>
          <w:b/>
          <w:bCs/>
        </w:rPr>
        <w:t>Section 1.5</w:t>
      </w:r>
      <w:r w:rsidR="00E5007C">
        <w:t xml:space="preserve">, only the dataset having </w:t>
      </w:r>
      <w:r w:rsidR="0016274B">
        <w:t xml:space="preserve">a </w:t>
      </w:r>
      <w:r w:rsidR="00E5007C">
        <w:t xml:space="preserve">city </w:t>
      </w:r>
      <w:r w:rsidR="0016274B">
        <w:t>count</w:t>
      </w:r>
      <w:r w:rsidR="00E5007C">
        <w:t xml:space="preserve"> of 10</w:t>
      </w:r>
      <w:r w:rsidR="0016274B">
        <w:t xml:space="preserve"> was used for the preliminary rounds of analysis</w:t>
      </w:r>
      <w:r w:rsidR="00B957CC">
        <w:t xml:space="preserve"> while t</w:t>
      </w:r>
      <w:r w:rsidR="0016274B">
        <w:t>he final analysis was run against all datasets</w:t>
      </w:r>
      <w:r w:rsidR="00B957CC">
        <w:t xml:space="preserve">. </w:t>
      </w:r>
      <w:r w:rsidR="00B957CC" w:rsidRPr="00B957CC">
        <w:rPr>
          <w:b/>
          <w:bCs/>
        </w:rPr>
        <w:t>Figure 13</w:t>
      </w:r>
      <w:r w:rsidR="00B957CC">
        <w:t xml:space="preserve"> demonstrates how an example TSP map having 10 cities </w:t>
      </w:r>
      <w:r w:rsidR="000E4E13">
        <w:t xml:space="preserve">looks in storage with the left column meaning the </w:t>
      </w:r>
      <w:r w:rsidR="000E4E13" w:rsidRPr="000E4E13">
        <w:rPr>
          <w:i/>
          <w:iCs/>
        </w:rPr>
        <w:t>x</w:t>
      </w:r>
      <w:r w:rsidR="000E4E13">
        <w:t xml:space="preserve"> coordinate, the right column meaning the </w:t>
      </w:r>
      <w:r w:rsidR="000E4E13" w:rsidRPr="000E4E13">
        <w:rPr>
          <w:i/>
          <w:iCs/>
        </w:rPr>
        <w:t>y</w:t>
      </w:r>
      <w:r w:rsidR="000E4E13">
        <w:t xml:space="preserve">, </w:t>
      </w:r>
      <w:r w:rsidR="003967A1">
        <w:t>for each</w:t>
      </w:r>
      <w:r w:rsidR="000E4E13">
        <w:t xml:space="preserve"> city location</w:t>
      </w:r>
      <w:r w:rsidR="003967A1">
        <w:t xml:space="preserve"> on the map</w:t>
      </w:r>
      <w:r w:rsidR="00B957CC">
        <w:t>.</w:t>
      </w:r>
    </w:p>
    <w:p w14:paraId="1513A336" w14:textId="0D5BBBDF" w:rsidR="00AC18AF" w:rsidRDefault="00AC18AF" w:rsidP="00AC18AF">
      <w:pPr>
        <w:pStyle w:val="content"/>
        <w:keepNext/>
        <w:jc w:val="center"/>
      </w:pPr>
      <w:r w:rsidRPr="00AC18AF">
        <w:rPr>
          <w:noProof/>
        </w:rPr>
        <w:drawing>
          <wp:inline distT="0" distB="0" distL="0" distR="0" wp14:anchorId="24D9E915" wp14:editId="56CF8778">
            <wp:extent cx="676369" cy="1848108"/>
            <wp:effectExtent l="0" t="0" r="9525" b="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29"/>
                    <a:stretch>
                      <a:fillRect/>
                    </a:stretch>
                  </pic:blipFill>
                  <pic:spPr>
                    <a:xfrm>
                      <a:off x="0" y="0"/>
                      <a:ext cx="676369" cy="1848108"/>
                    </a:xfrm>
                    <a:prstGeom prst="rect">
                      <a:avLst/>
                    </a:prstGeom>
                  </pic:spPr>
                </pic:pic>
              </a:graphicData>
            </a:graphic>
          </wp:inline>
        </w:drawing>
      </w:r>
    </w:p>
    <w:p w14:paraId="3338686E" w14:textId="1156106C" w:rsidR="00AC18AF" w:rsidRDefault="00AC18AF" w:rsidP="00AC18AF">
      <w:pPr>
        <w:pStyle w:val="Caption"/>
        <w:jc w:val="center"/>
      </w:pPr>
      <w:bookmarkStart w:id="77" w:name="_Toc104302614"/>
      <w:r>
        <w:t xml:space="preserve">Figure </w:t>
      </w:r>
      <w:r>
        <w:fldChar w:fldCharType="begin"/>
      </w:r>
      <w:r>
        <w:instrText xml:space="preserve"> SEQ Figure \* ARABIC </w:instrText>
      </w:r>
      <w:r>
        <w:fldChar w:fldCharType="separate"/>
      </w:r>
      <w:r w:rsidR="003967A1">
        <w:rPr>
          <w:noProof/>
        </w:rPr>
        <w:t>13</w:t>
      </w:r>
      <w:r>
        <w:fldChar w:fldCharType="end"/>
      </w:r>
      <w:r>
        <w:t xml:space="preserve">: Example Dataset for </w:t>
      </w:r>
      <w:r w:rsidR="00B957CC">
        <w:t xml:space="preserve">a </w:t>
      </w:r>
      <w:r>
        <w:t>map of 10 cities</w:t>
      </w:r>
      <w:bookmarkEnd w:id="77"/>
    </w:p>
    <w:p w14:paraId="364FF2C9" w14:textId="77777777" w:rsidR="00AC18AF" w:rsidRPr="00AC18AF" w:rsidRDefault="00AC18AF" w:rsidP="00AC18AF">
      <w:pPr>
        <w:pStyle w:val="content"/>
      </w:pPr>
    </w:p>
    <w:p w14:paraId="1C329CE6" w14:textId="41E42983" w:rsidR="00AC18AF" w:rsidRPr="00AC18AF" w:rsidRDefault="00AC18AF" w:rsidP="00906312">
      <w:pPr>
        <w:pStyle w:val="Heading2"/>
      </w:pPr>
      <w:bookmarkStart w:id="78" w:name="_Toc104302701"/>
      <w:r>
        <w:t>Languages Used</w:t>
      </w:r>
      <w:bookmarkEnd w:id="78"/>
    </w:p>
    <w:p w14:paraId="3A5FEE2C" w14:textId="47FF53CD" w:rsidR="00E5007C" w:rsidRDefault="00C65480" w:rsidP="006B5698">
      <w:pPr>
        <w:pStyle w:val="content"/>
        <w:rPr>
          <w:lang w:eastAsia="ko-KR"/>
        </w:rPr>
      </w:pPr>
      <w:r>
        <w:rPr>
          <w:lang w:eastAsia="ko-KR"/>
        </w:rPr>
        <w:t>For data generation, Java-based language Processing (P3D) was used because it is a simplistic, visual</w:t>
      </w:r>
      <w:r w:rsidR="00AD23BC">
        <w:rPr>
          <w:lang w:eastAsia="ko-KR"/>
        </w:rPr>
        <w:t>-</w:t>
      </w:r>
      <w:r>
        <w:rPr>
          <w:lang w:eastAsia="ko-KR"/>
        </w:rPr>
        <w:t xml:space="preserve">based language. Processing was also used to develop another small program to display a given solution for visual </w:t>
      </w:r>
      <w:r w:rsidR="00B5029F">
        <w:rPr>
          <w:lang w:eastAsia="ko-KR"/>
        </w:rPr>
        <w:t>inspection</w:t>
      </w:r>
      <w:r>
        <w:rPr>
          <w:lang w:eastAsia="ko-KR"/>
        </w:rPr>
        <w:t>.</w:t>
      </w:r>
      <w:r w:rsidR="005E4003">
        <w:rPr>
          <w:lang w:eastAsia="ko-KR"/>
        </w:rPr>
        <w:t xml:space="preserve"> </w:t>
      </w:r>
      <w:r w:rsidR="005E4003" w:rsidRPr="005E4003">
        <w:rPr>
          <w:b/>
          <w:bCs/>
          <w:lang w:eastAsia="ko-KR"/>
        </w:rPr>
        <w:t>Figure 1</w:t>
      </w:r>
      <w:r w:rsidR="00B957CC">
        <w:rPr>
          <w:b/>
          <w:bCs/>
          <w:lang w:eastAsia="ko-KR"/>
        </w:rPr>
        <w:t>4</w:t>
      </w:r>
      <w:r w:rsidR="005E4003">
        <w:rPr>
          <w:lang w:eastAsia="ko-KR"/>
        </w:rPr>
        <w:t xml:space="preserve"> shows </w:t>
      </w:r>
      <w:r w:rsidR="006D38E7">
        <w:rPr>
          <w:lang w:eastAsia="ko-KR"/>
        </w:rPr>
        <w:t xml:space="preserve">an image generated using Processing that displays </w:t>
      </w:r>
      <w:r w:rsidR="005E4003">
        <w:rPr>
          <w:lang w:eastAsia="ko-KR"/>
        </w:rPr>
        <w:t>an example solution</w:t>
      </w:r>
      <w:r w:rsidR="00D83522">
        <w:rPr>
          <w:lang w:eastAsia="ko-KR"/>
        </w:rPr>
        <w:t xml:space="preserve"> returned from an </w:t>
      </w:r>
      <w:r w:rsidR="00C37FB0">
        <w:rPr>
          <w:lang w:eastAsia="ko-KR"/>
        </w:rPr>
        <w:t>O</w:t>
      </w:r>
      <w:r w:rsidR="00D83522">
        <w:rPr>
          <w:lang w:eastAsia="ko-KR"/>
        </w:rPr>
        <w:t xml:space="preserve">ptimization </w:t>
      </w:r>
      <w:r w:rsidR="00C37FB0">
        <w:rPr>
          <w:lang w:eastAsia="ko-KR"/>
        </w:rPr>
        <w:t>Algorithm</w:t>
      </w:r>
      <w:r w:rsidR="000E4E13">
        <w:rPr>
          <w:lang w:eastAsia="ko-KR"/>
        </w:rPr>
        <w:t xml:space="preserve"> as a connected graph on a map</w:t>
      </w:r>
      <w:r w:rsidR="005E4003">
        <w:rPr>
          <w:lang w:eastAsia="ko-KR"/>
        </w:rPr>
        <w:t xml:space="preserve">. On the left displays a solution </w:t>
      </w:r>
      <w:r w:rsidR="005E4003">
        <w:rPr>
          <w:lang w:eastAsia="ko-KR"/>
        </w:rPr>
        <w:lastRenderedPageBreak/>
        <w:t xml:space="preserve">to a map of </w:t>
      </w:r>
      <w:r w:rsidR="00AD23BC">
        <w:rPr>
          <w:lang w:eastAsia="ko-KR"/>
        </w:rPr>
        <w:t xml:space="preserve">a </w:t>
      </w:r>
      <w:r w:rsidR="005E4003">
        <w:rPr>
          <w:lang w:eastAsia="ko-KR"/>
        </w:rPr>
        <w:t>city</w:t>
      </w:r>
      <w:r w:rsidR="00AD23BC">
        <w:rPr>
          <w:lang w:eastAsia="ko-KR"/>
        </w:rPr>
        <w:t>-</w:t>
      </w:r>
      <w:r w:rsidR="005E4003">
        <w:rPr>
          <w:lang w:eastAsia="ko-KR"/>
        </w:rPr>
        <w:t xml:space="preserve">size 10, and on the right is a map of </w:t>
      </w:r>
      <w:r w:rsidR="00AD23BC">
        <w:rPr>
          <w:lang w:eastAsia="ko-KR"/>
        </w:rPr>
        <w:t xml:space="preserve">a </w:t>
      </w:r>
      <w:r w:rsidR="005E4003">
        <w:rPr>
          <w:lang w:eastAsia="ko-KR"/>
        </w:rPr>
        <w:t>city</w:t>
      </w:r>
      <w:r w:rsidR="00AD23BC">
        <w:rPr>
          <w:lang w:eastAsia="ko-KR"/>
        </w:rPr>
        <w:t>-</w:t>
      </w:r>
      <w:r w:rsidR="005E4003">
        <w:rPr>
          <w:lang w:eastAsia="ko-KR"/>
        </w:rPr>
        <w:t xml:space="preserve">size 50. </w:t>
      </w:r>
      <w:r>
        <w:rPr>
          <w:lang w:eastAsia="ko-KR"/>
        </w:rPr>
        <w:t>Finally</w:t>
      </w:r>
      <w:r w:rsidR="00D83522">
        <w:rPr>
          <w:lang w:eastAsia="ko-KR"/>
        </w:rPr>
        <w:t>,</w:t>
      </w:r>
      <w:r>
        <w:rPr>
          <w:lang w:eastAsia="ko-KR"/>
        </w:rPr>
        <w:t xml:space="preserve"> a 3</w:t>
      </w:r>
      <w:r w:rsidRPr="00C65480">
        <w:rPr>
          <w:vertAlign w:val="superscript"/>
          <w:lang w:eastAsia="ko-KR"/>
        </w:rPr>
        <w:t>rd</w:t>
      </w:r>
      <w:r>
        <w:rPr>
          <w:lang w:eastAsia="ko-KR"/>
        </w:rPr>
        <w:t xml:space="preserve"> miniature program was developed in Processing </w:t>
      </w:r>
      <w:r w:rsidR="005E4003">
        <w:rPr>
          <w:lang w:eastAsia="ko-KR"/>
        </w:rPr>
        <w:t xml:space="preserve">for formatting; </w:t>
      </w:r>
      <w:r>
        <w:rPr>
          <w:lang w:eastAsia="ko-KR"/>
        </w:rPr>
        <w:t xml:space="preserve">to clean up </w:t>
      </w:r>
      <w:r w:rsidR="006D38E7">
        <w:rPr>
          <w:lang w:eastAsia="ko-KR"/>
        </w:rPr>
        <w:t xml:space="preserve">all generated </w:t>
      </w:r>
      <w:r>
        <w:rPr>
          <w:lang w:eastAsia="ko-KR"/>
        </w:rPr>
        <w:t>result</w:t>
      </w:r>
      <w:r w:rsidR="006D38E7">
        <w:rPr>
          <w:lang w:eastAsia="ko-KR"/>
        </w:rPr>
        <w:t xml:space="preserve"> data</w:t>
      </w:r>
      <w:r>
        <w:rPr>
          <w:lang w:eastAsia="ko-KR"/>
        </w:rPr>
        <w:t xml:space="preserve"> returned from the Optimization Algorithms</w:t>
      </w:r>
      <w:r w:rsidR="006D38E7">
        <w:rPr>
          <w:lang w:eastAsia="ko-KR"/>
        </w:rPr>
        <w:t>, before data analysis</w:t>
      </w:r>
      <w:r w:rsidR="005E4003">
        <w:rPr>
          <w:lang w:eastAsia="ko-KR"/>
        </w:rPr>
        <w:t>.</w:t>
      </w:r>
    </w:p>
    <w:p w14:paraId="47D32FDA" w14:textId="77777777" w:rsidR="005E4003" w:rsidRDefault="005E4003" w:rsidP="005E4003">
      <w:pPr>
        <w:pStyle w:val="content"/>
        <w:keepNext/>
      </w:pPr>
      <w:r>
        <w:rPr>
          <w:noProof/>
        </w:rPr>
        <w:drawing>
          <wp:inline distT="0" distB="0" distL="0" distR="0" wp14:anchorId="44F6726E" wp14:editId="7180B697">
            <wp:extent cx="2573079" cy="2558666"/>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85082" cy="2570602"/>
                    </a:xfrm>
                    <a:prstGeom prst="rect">
                      <a:avLst/>
                    </a:prstGeom>
                    <a:noFill/>
                    <a:ln>
                      <a:noFill/>
                    </a:ln>
                  </pic:spPr>
                </pic:pic>
              </a:graphicData>
            </a:graphic>
          </wp:inline>
        </w:drawing>
      </w:r>
      <w:r w:rsidRPr="005E4003">
        <w:t xml:space="preserve"> </w:t>
      </w:r>
      <w:r>
        <w:rPr>
          <w:noProof/>
        </w:rPr>
        <w:drawing>
          <wp:inline distT="0" distB="0" distL="0" distR="0" wp14:anchorId="74163CAD" wp14:editId="0FD62C5A">
            <wp:extent cx="2572937" cy="2558526"/>
            <wp:effectExtent l="0" t="0" r="0" b="0"/>
            <wp:docPr id="15" name="Picture 1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87119" cy="2572629"/>
                    </a:xfrm>
                    <a:prstGeom prst="rect">
                      <a:avLst/>
                    </a:prstGeom>
                    <a:noFill/>
                    <a:ln>
                      <a:noFill/>
                    </a:ln>
                  </pic:spPr>
                </pic:pic>
              </a:graphicData>
            </a:graphic>
          </wp:inline>
        </w:drawing>
      </w:r>
    </w:p>
    <w:p w14:paraId="706BD34C" w14:textId="55EE8CCE" w:rsidR="005E4003" w:rsidRDefault="005E4003" w:rsidP="005E4003">
      <w:pPr>
        <w:pStyle w:val="Caption"/>
        <w:jc w:val="center"/>
      </w:pPr>
      <w:bookmarkStart w:id="79" w:name="_Toc104302615"/>
      <w:r>
        <w:t xml:space="preserve">Figure </w:t>
      </w:r>
      <w:r>
        <w:fldChar w:fldCharType="begin"/>
      </w:r>
      <w:r>
        <w:instrText xml:space="preserve"> SEQ Figure \* ARABIC </w:instrText>
      </w:r>
      <w:r>
        <w:fldChar w:fldCharType="separate"/>
      </w:r>
      <w:r w:rsidR="003967A1">
        <w:rPr>
          <w:noProof/>
        </w:rPr>
        <w:t>14</w:t>
      </w:r>
      <w:r>
        <w:fldChar w:fldCharType="end"/>
      </w:r>
      <w:r>
        <w:t>: Solution Display Program</w:t>
      </w:r>
      <w:r w:rsidR="00D83522">
        <w:t xml:space="preserve"> (city count 10 and 50)</w:t>
      </w:r>
      <w:bookmarkEnd w:id="79"/>
    </w:p>
    <w:p w14:paraId="7FC38133" w14:textId="77777777" w:rsidR="00BF5654" w:rsidRPr="00BF5654" w:rsidRDefault="00BF5654" w:rsidP="00BF5654">
      <w:pPr>
        <w:pStyle w:val="content"/>
      </w:pPr>
    </w:p>
    <w:p w14:paraId="27EF9B6E" w14:textId="72ACF7D8" w:rsidR="00C37FB0" w:rsidRDefault="00C37FB0" w:rsidP="006B5698">
      <w:pPr>
        <w:pStyle w:val="content"/>
        <w:rPr>
          <w:lang w:eastAsia="ko-KR"/>
        </w:rPr>
      </w:pPr>
      <w:r>
        <w:rPr>
          <w:lang w:eastAsia="ko-KR"/>
        </w:rPr>
        <w:t xml:space="preserve">The second programming language used was Python which is a high-level but also </w:t>
      </w:r>
      <w:r w:rsidR="00AD23BC">
        <w:rPr>
          <w:lang w:eastAsia="ko-KR"/>
        </w:rPr>
        <w:t xml:space="preserve">a </w:t>
      </w:r>
      <w:r>
        <w:rPr>
          <w:lang w:eastAsia="ko-KR"/>
        </w:rPr>
        <w:t>general-purpose programming language that emphasizes code readability. All Optimization Algorithms used were developed using python.</w:t>
      </w:r>
      <w:r w:rsidR="00095281">
        <w:rPr>
          <w:lang w:eastAsia="ko-KR"/>
        </w:rPr>
        <w:t xml:space="preserve"> Specifically, the Anaconda Navigator’s Jupyter Notebook was used to develop these programs.</w:t>
      </w:r>
      <w:r w:rsidR="000A69F0">
        <w:rPr>
          <w:lang w:eastAsia="ko-KR"/>
        </w:rPr>
        <w:t xml:space="preserve"> </w:t>
      </w:r>
      <w:r w:rsidR="000A69F0" w:rsidRPr="000A69F0">
        <w:rPr>
          <w:b/>
          <w:bCs/>
          <w:lang w:eastAsia="ko-KR"/>
        </w:rPr>
        <w:t>Figure 1</w:t>
      </w:r>
      <w:r w:rsidR="00B957CC">
        <w:rPr>
          <w:b/>
          <w:bCs/>
          <w:lang w:eastAsia="ko-KR"/>
        </w:rPr>
        <w:t>5</w:t>
      </w:r>
      <w:r w:rsidR="000A69F0">
        <w:rPr>
          <w:lang w:eastAsia="ko-KR"/>
        </w:rPr>
        <w:t xml:space="preserve"> demonstrates how the </w:t>
      </w:r>
      <w:r w:rsidR="000A69F0" w:rsidRPr="00BF5654">
        <w:rPr>
          <w:i/>
          <w:iCs/>
          <w:lang w:eastAsia="ko-KR"/>
        </w:rPr>
        <w:t>T</w:t>
      </w:r>
      <w:r w:rsidR="00BF5654" w:rsidRPr="00BF5654">
        <w:rPr>
          <w:i/>
          <w:iCs/>
          <w:lang w:eastAsia="ko-KR"/>
        </w:rPr>
        <w:t xml:space="preserve">raveling </w:t>
      </w:r>
      <w:r w:rsidR="000A69F0" w:rsidRPr="00BF5654">
        <w:rPr>
          <w:i/>
          <w:iCs/>
          <w:lang w:eastAsia="ko-KR"/>
        </w:rPr>
        <w:t>S</w:t>
      </w:r>
      <w:r w:rsidR="00BF5654" w:rsidRPr="00BF5654">
        <w:rPr>
          <w:i/>
          <w:iCs/>
          <w:lang w:eastAsia="ko-KR"/>
        </w:rPr>
        <w:t>al</w:t>
      </w:r>
      <w:r w:rsidR="00BF5654">
        <w:rPr>
          <w:i/>
          <w:iCs/>
          <w:lang w:eastAsia="ko-KR"/>
        </w:rPr>
        <w:t>e</w:t>
      </w:r>
      <w:r w:rsidR="00BF5654" w:rsidRPr="00BF5654">
        <w:rPr>
          <w:i/>
          <w:iCs/>
          <w:lang w:eastAsia="ko-KR"/>
        </w:rPr>
        <w:t>sman</w:t>
      </w:r>
      <w:r w:rsidR="000A69F0">
        <w:rPr>
          <w:lang w:eastAsia="ko-KR"/>
        </w:rPr>
        <w:t xml:space="preserve"> </w:t>
      </w:r>
      <w:r w:rsidR="00BF5654">
        <w:rPr>
          <w:lang w:eastAsia="ko-KR"/>
        </w:rPr>
        <w:t>O</w:t>
      </w:r>
      <w:r w:rsidR="000A69F0">
        <w:rPr>
          <w:lang w:eastAsia="ko-KR"/>
        </w:rPr>
        <w:t xml:space="preserve">bjective </w:t>
      </w:r>
      <w:r w:rsidR="00BF5654">
        <w:rPr>
          <w:lang w:eastAsia="ko-KR"/>
        </w:rPr>
        <w:t>F</w:t>
      </w:r>
      <w:r w:rsidR="000A69F0">
        <w:rPr>
          <w:lang w:eastAsia="ko-KR"/>
        </w:rPr>
        <w:t>unction was coded in python.</w:t>
      </w:r>
    </w:p>
    <w:p w14:paraId="70AD0A3C" w14:textId="77777777" w:rsidR="003967A1" w:rsidRDefault="003967A1" w:rsidP="006B5698">
      <w:pPr>
        <w:pStyle w:val="content"/>
        <w:rPr>
          <w:lang w:eastAsia="ko-KR"/>
        </w:rPr>
      </w:pPr>
    </w:p>
    <w:p w14:paraId="18D33635" w14:textId="77777777" w:rsidR="00095281" w:rsidRDefault="00095281" w:rsidP="00095281">
      <w:pPr>
        <w:pStyle w:val="content"/>
        <w:keepNext/>
        <w:jc w:val="center"/>
      </w:pPr>
      <w:r w:rsidRPr="00095281">
        <w:rPr>
          <w:noProof/>
          <w:lang w:eastAsia="ko-KR"/>
        </w:rPr>
        <w:drawing>
          <wp:inline distT="0" distB="0" distL="0" distR="0" wp14:anchorId="7AB31C94" wp14:editId="6C209283">
            <wp:extent cx="5328285" cy="2534285"/>
            <wp:effectExtent l="0" t="0" r="5715"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32"/>
                    <a:stretch>
                      <a:fillRect/>
                    </a:stretch>
                  </pic:blipFill>
                  <pic:spPr>
                    <a:xfrm>
                      <a:off x="0" y="0"/>
                      <a:ext cx="5328285" cy="2534285"/>
                    </a:xfrm>
                    <a:prstGeom prst="rect">
                      <a:avLst/>
                    </a:prstGeom>
                  </pic:spPr>
                </pic:pic>
              </a:graphicData>
            </a:graphic>
          </wp:inline>
        </w:drawing>
      </w:r>
    </w:p>
    <w:p w14:paraId="33C64C0E" w14:textId="59FF28F4" w:rsidR="00095281" w:rsidRDefault="00095281" w:rsidP="00095281">
      <w:pPr>
        <w:pStyle w:val="Caption"/>
        <w:jc w:val="center"/>
      </w:pPr>
      <w:bookmarkStart w:id="80" w:name="_Toc104302616"/>
      <w:r>
        <w:t xml:space="preserve">Figure </w:t>
      </w:r>
      <w:r>
        <w:fldChar w:fldCharType="begin"/>
      </w:r>
      <w:r>
        <w:instrText xml:space="preserve"> SEQ Figure \* ARABIC </w:instrText>
      </w:r>
      <w:r>
        <w:fldChar w:fldCharType="separate"/>
      </w:r>
      <w:r w:rsidR="003967A1">
        <w:rPr>
          <w:noProof/>
        </w:rPr>
        <w:t>15</w:t>
      </w:r>
      <w:r>
        <w:fldChar w:fldCharType="end"/>
      </w:r>
      <w:r>
        <w:t>: TSP Objective Function in Python</w:t>
      </w:r>
      <w:bookmarkEnd w:id="80"/>
    </w:p>
    <w:p w14:paraId="6692CDAB" w14:textId="40FDA526" w:rsidR="00BF5654" w:rsidRDefault="00BF5654" w:rsidP="00BF5654">
      <w:pPr>
        <w:pStyle w:val="content"/>
        <w:rPr>
          <w:lang w:eastAsia="ko-KR"/>
        </w:rPr>
      </w:pPr>
    </w:p>
    <w:p w14:paraId="5DB56E42" w14:textId="77777777" w:rsidR="00B91342" w:rsidRDefault="00B91342" w:rsidP="00BF5654">
      <w:pPr>
        <w:pStyle w:val="content"/>
        <w:rPr>
          <w:lang w:eastAsia="ko-KR"/>
        </w:rPr>
      </w:pPr>
    </w:p>
    <w:p w14:paraId="4637537D" w14:textId="396E87DF" w:rsidR="00557BB7" w:rsidRDefault="00BF5654" w:rsidP="00BF5654">
      <w:pPr>
        <w:pStyle w:val="content"/>
        <w:rPr>
          <w:lang w:eastAsia="ko-KR"/>
        </w:rPr>
      </w:pPr>
      <w:r>
        <w:rPr>
          <w:lang w:eastAsia="ko-KR"/>
        </w:rPr>
        <w:t>Finally</w:t>
      </w:r>
      <w:r w:rsidR="00B5029F">
        <w:rPr>
          <w:lang w:eastAsia="ko-KR"/>
        </w:rPr>
        <w:t>,</w:t>
      </w:r>
      <w:r>
        <w:rPr>
          <w:lang w:eastAsia="ko-KR"/>
        </w:rPr>
        <w:t xml:space="preserve"> the analytical programming language R</w:t>
      </w:r>
      <w:r w:rsidR="00B5029F">
        <w:rPr>
          <w:lang w:eastAsia="ko-KR"/>
        </w:rPr>
        <w:t>, developed for statistical computing and graphics,</w:t>
      </w:r>
      <w:r>
        <w:rPr>
          <w:lang w:eastAsia="ko-KR"/>
        </w:rPr>
        <w:t xml:space="preserve"> was used for all data analysis </w:t>
      </w:r>
      <w:r w:rsidR="00B5029F">
        <w:rPr>
          <w:lang w:eastAsia="ko-KR"/>
        </w:rPr>
        <w:t>conducted in this study.</w:t>
      </w:r>
      <w:r w:rsidR="00B91342">
        <w:rPr>
          <w:lang w:eastAsia="ko-KR"/>
        </w:rPr>
        <w:t xml:space="preserve"> </w:t>
      </w:r>
      <w:r w:rsidR="004A7165">
        <w:rPr>
          <w:lang w:eastAsia="ko-KR"/>
        </w:rPr>
        <w:t>The language offers very easy to use tools for data analysis and t</w:t>
      </w:r>
      <w:r w:rsidR="00557BB7">
        <w:rPr>
          <w:lang w:eastAsia="ko-KR"/>
        </w:rPr>
        <w:t>he colours automatically selected for the generated graphs are quite pleasant to the eye</w:t>
      </w:r>
      <w:r w:rsidR="004A7165">
        <w:rPr>
          <w:lang w:eastAsia="ko-KR"/>
        </w:rPr>
        <w:t>.</w:t>
      </w:r>
      <w:r w:rsidR="00557BB7">
        <w:rPr>
          <w:lang w:eastAsia="ko-KR"/>
        </w:rPr>
        <w:t xml:space="preserve"> </w:t>
      </w:r>
      <w:r w:rsidR="00557BB7" w:rsidRPr="00557BB7">
        <w:rPr>
          <w:b/>
          <w:bCs/>
          <w:lang w:eastAsia="ko-KR"/>
        </w:rPr>
        <w:t>Figure 1</w:t>
      </w:r>
      <w:r w:rsidR="00B957CC">
        <w:rPr>
          <w:b/>
          <w:bCs/>
          <w:lang w:eastAsia="ko-KR"/>
        </w:rPr>
        <w:t>6</w:t>
      </w:r>
      <w:r w:rsidR="004A7165">
        <w:rPr>
          <w:lang w:eastAsia="ko-KR"/>
        </w:rPr>
        <w:t xml:space="preserve"> renders a scatter-plot generated in R demonstrating a pleasant use of aesthetics</w:t>
      </w:r>
      <w:r w:rsidR="00557BB7">
        <w:rPr>
          <w:lang w:eastAsia="ko-KR"/>
        </w:rPr>
        <w:t>.</w:t>
      </w:r>
    </w:p>
    <w:p w14:paraId="7022A8F5" w14:textId="77777777" w:rsidR="00887836" w:rsidRDefault="00887836" w:rsidP="00BF5654">
      <w:pPr>
        <w:pStyle w:val="content"/>
        <w:rPr>
          <w:lang w:eastAsia="ko-KR"/>
        </w:rPr>
      </w:pPr>
    </w:p>
    <w:p w14:paraId="76463C56" w14:textId="77777777" w:rsidR="00557BB7" w:rsidRDefault="00557BB7" w:rsidP="00557BB7">
      <w:pPr>
        <w:pStyle w:val="content"/>
        <w:keepNext/>
        <w:jc w:val="center"/>
      </w:pPr>
      <w:r>
        <w:rPr>
          <w:noProof/>
        </w:rPr>
        <w:drawing>
          <wp:inline distT="0" distB="0" distL="0" distR="0" wp14:anchorId="70545737" wp14:editId="2E8FAF64">
            <wp:extent cx="5328285" cy="3172460"/>
            <wp:effectExtent l="0" t="0" r="5715" b="889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28285" cy="3172460"/>
                    </a:xfrm>
                    <a:prstGeom prst="rect">
                      <a:avLst/>
                    </a:prstGeom>
                    <a:noFill/>
                    <a:ln>
                      <a:noFill/>
                    </a:ln>
                  </pic:spPr>
                </pic:pic>
              </a:graphicData>
            </a:graphic>
          </wp:inline>
        </w:drawing>
      </w:r>
    </w:p>
    <w:p w14:paraId="0D8C6439" w14:textId="2528F064" w:rsidR="00BF5654" w:rsidRDefault="00557BB7" w:rsidP="00557BB7">
      <w:pPr>
        <w:pStyle w:val="Caption"/>
        <w:jc w:val="center"/>
      </w:pPr>
      <w:bookmarkStart w:id="81" w:name="_Toc104302617"/>
      <w:r>
        <w:t xml:space="preserve">Figure </w:t>
      </w:r>
      <w:r>
        <w:fldChar w:fldCharType="begin"/>
      </w:r>
      <w:r>
        <w:instrText xml:space="preserve"> SEQ Figure \* ARABIC </w:instrText>
      </w:r>
      <w:r>
        <w:fldChar w:fldCharType="separate"/>
      </w:r>
      <w:r w:rsidR="003967A1">
        <w:rPr>
          <w:noProof/>
        </w:rPr>
        <w:t>16</w:t>
      </w:r>
      <w:r>
        <w:fldChar w:fldCharType="end"/>
      </w:r>
      <w:r>
        <w:t>: Example Scatter Plot generated in R</w:t>
      </w:r>
      <w:bookmarkEnd w:id="81"/>
    </w:p>
    <w:p w14:paraId="5413C274" w14:textId="1517AE7D" w:rsidR="00887836" w:rsidRDefault="00887836" w:rsidP="00887836">
      <w:pPr>
        <w:pStyle w:val="content"/>
        <w:rPr>
          <w:lang w:eastAsia="ko-KR"/>
        </w:rPr>
      </w:pPr>
    </w:p>
    <w:p w14:paraId="488DBCCA" w14:textId="4541DBF3" w:rsidR="00887836" w:rsidRDefault="00887836" w:rsidP="00887836">
      <w:pPr>
        <w:pStyle w:val="content"/>
        <w:rPr>
          <w:lang w:eastAsia="ko-KR"/>
        </w:rPr>
      </w:pPr>
      <w:r>
        <w:rPr>
          <w:lang w:eastAsia="ko-KR"/>
        </w:rPr>
        <w:t>Communication between languages was done through lightweight text files</w:t>
      </w:r>
      <w:r w:rsidR="004A7165">
        <w:rPr>
          <w:lang w:eastAsia="ko-KR"/>
        </w:rPr>
        <w:t xml:space="preserve">. Both the maps and results generated to be </w:t>
      </w:r>
      <w:r>
        <w:rPr>
          <w:lang w:eastAsia="ko-KR"/>
        </w:rPr>
        <w:t xml:space="preserve">read from </w:t>
      </w:r>
      <w:r w:rsidR="008C4D28">
        <w:rPr>
          <w:lang w:eastAsia="ko-KR"/>
        </w:rPr>
        <w:t>and/or</w:t>
      </w:r>
      <w:r w:rsidR="004A7165">
        <w:rPr>
          <w:lang w:eastAsia="ko-KR"/>
        </w:rPr>
        <w:t xml:space="preserve"> written to </w:t>
      </w:r>
      <w:r>
        <w:rPr>
          <w:lang w:eastAsia="ko-KR"/>
        </w:rPr>
        <w:t xml:space="preserve">in this study </w:t>
      </w:r>
      <w:r w:rsidR="004A7165">
        <w:rPr>
          <w:lang w:eastAsia="ko-KR"/>
        </w:rPr>
        <w:t>were of the exten</w:t>
      </w:r>
      <w:r w:rsidR="003967A1">
        <w:rPr>
          <w:lang w:eastAsia="ko-KR"/>
        </w:rPr>
        <w:t>s</w:t>
      </w:r>
      <w:r w:rsidR="004A7165">
        <w:rPr>
          <w:lang w:eastAsia="ko-KR"/>
        </w:rPr>
        <w:t>ion</w:t>
      </w:r>
      <w:r>
        <w:rPr>
          <w:lang w:eastAsia="ko-KR"/>
        </w:rPr>
        <w:t xml:space="preserve"> “.txt”.</w:t>
      </w:r>
    </w:p>
    <w:p w14:paraId="23FE01FA" w14:textId="77777777" w:rsidR="00C32A77" w:rsidRPr="00887836" w:rsidRDefault="00C32A77" w:rsidP="00887836">
      <w:pPr>
        <w:pStyle w:val="content"/>
        <w:rPr>
          <w:lang w:eastAsia="ko-KR"/>
        </w:rPr>
      </w:pPr>
    </w:p>
    <w:p w14:paraId="6F5BC92A" w14:textId="0EAD8A6E" w:rsidR="000229FE" w:rsidRDefault="00CF6381" w:rsidP="000229FE">
      <w:pPr>
        <w:pStyle w:val="Heading2"/>
        <w:rPr>
          <w:lang w:eastAsia="ko-KR"/>
        </w:rPr>
      </w:pPr>
      <w:bookmarkStart w:id="82" w:name="_Toc104302702"/>
      <w:r>
        <w:rPr>
          <w:lang w:eastAsia="ko-KR"/>
        </w:rPr>
        <w:t xml:space="preserve">Algorithm </w:t>
      </w:r>
      <w:r w:rsidR="00906312">
        <w:rPr>
          <w:lang w:eastAsia="ko-KR"/>
        </w:rPr>
        <w:t xml:space="preserve">Implementation and </w:t>
      </w:r>
      <w:r>
        <w:rPr>
          <w:lang w:eastAsia="ko-KR"/>
        </w:rPr>
        <w:t>Configuration</w:t>
      </w:r>
      <w:bookmarkEnd w:id="82"/>
    </w:p>
    <w:p w14:paraId="32A469B7" w14:textId="76E3AAF8" w:rsidR="00723A4A" w:rsidRDefault="00723A4A" w:rsidP="00723A4A">
      <w:pPr>
        <w:rPr>
          <w:lang w:eastAsia="ko-KR"/>
        </w:rPr>
      </w:pPr>
      <w:r>
        <w:rPr>
          <w:lang w:eastAsia="ko-KR"/>
        </w:rPr>
        <w:t>Detail</w:t>
      </w:r>
      <w:r w:rsidR="00AD23BC">
        <w:rPr>
          <w:lang w:eastAsia="ko-KR"/>
        </w:rPr>
        <w:t>ed</w:t>
      </w:r>
      <w:r>
        <w:rPr>
          <w:lang w:eastAsia="ko-KR"/>
        </w:rPr>
        <w:t xml:space="preserve"> in this section is how the knowledge collected in the literature review </w:t>
      </w:r>
      <w:r w:rsidR="00AD23BC">
        <w:rPr>
          <w:lang w:eastAsia="ko-KR"/>
        </w:rPr>
        <w:t xml:space="preserve">in </w:t>
      </w:r>
      <w:r w:rsidRPr="00723A4A">
        <w:rPr>
          <w:b/>
          <w:bCs/>
          <w:lang w:eastAsia="ko-KR"/>
        </w:rPr>
        <w:t>Section 2</w:t>
      </w:r>
      <w:r w:rsidRPr="00723A4A">
        <w:rPr>
          <w:lang w:eastAsia="ko-KR"/>
        </w:rPr>
        <w:t>,</w:t>
      </w:r>
      <w:r>
        <w:rPr>
          <w:b/>
          <w:bCs/>
          <w:lang w:eastAsia="ko-KR"/>
        </w:rPr>
        <w:t xml:space="preserve"> </w:t>
      </w:r>
      <w:r w:rsidRPr="00723A4A">
        <w:rPr>
          <w:lang w:eastAsia="ko-KR"/>
        </w:rPr>
        <w:t>influenced</w:t>
      </w:r>
      <w:r>
        <w:rPr>
          <w:lang w:eastAsia="ko-KR"/>
        </w:rPr>
        <w:t xml:space="preserve"> the design of the Optimization Algorithms Used in this study.</w:t>
      </w:r>
      <w:r w:rsidR="003B611F">
        <w:rPr>
          <w:lang w:eastAsia="ko-KR"/>
        </w:rPr>
        <w:t xml:space="preserve"> A detailed State-Of-The-Art implementation description was already given in </w:t>
      </w:r>
      <w:r w:rsidR="003B611F" w:rsidRPr="003B611F">
        <w:rPr>
          <w:b/>
          <w:bCs/>
          <w:lang w:eastAsia="ko-KR"/>
        </w:rPr>
        <w:t>Section 2.4</w:t>
      </w:r>
      <w:r w:rsidR="003B611F">
        <w:rPr>
          <w:lang w:eastAsia="ko-KR"/>
        </w:rPr>
        <w:t>, the majority of which, was used in this study. This chapter aims to offer only the project</w:t>
      </w:r>
      <w:r w:rsidR="00AD23BC">
        <w:rPr>
          <w:lang w:eastAsia="ko-KR"/>
        </w:rPr>
        <w:t>-</w:t>
      </w:r>
      <w:r w:rsidR="003B611F">
        <w:rPr>
          <w:lang w:eastAsia="ko-KR"/>
        </w:rPr>
        <w:t>specific details of the algorithms developed.</w:t>
      </w:r>
      <w:r>
        <w:rPr>
          <w:lang w:eastAsia="ko-KR"/>
        </w:rPr>
        <w:t xml:space="preserve"> </w:t>
      </w:r>
      <w:r w:rsidR="008C4D28">
        <w:rPr>
          <w:lang w:eastAsia="ko-KR"/>
        </w:rPr>
        <w:t>Also,</w:t>
      </w:r>
      <w:r>
        <w:rPr>
          <w:lang w:eastAsia="ko-KR"/>
        </w:rPr>
        <w:t xml:space="preserve"> </w:t>
      </w:r>
      <w:r w:rsidR="00B94470">
        <w:rPr>
          <w:lang w:eastAsia="ko-KR"/>
        </w:rPr>
        <w:t xml:space="preserve">implementation </w:t>
      </w:r>
      <w:r>
        <w:rPr>
          <w:lang w:eastAsia="ko-KR"/>
        </w:rPr>
        <w:t xml:space="preserve">gaps </w:t>
      </w:r>
      <w:r w:rsidR="00591314">
        <w:rPr>
          <w:lang w:eastAsia="ko-KR"/>
        </w:rPr>
        <w:t xml:space="preserve">found </w:t>
      </w:r>
      <w:r>
        <w:rPr>
          <w:lang w:eastAsia="ko-KR"/>
        </w:rPr>
        <w:t>in</w:t>
      </w:r>
      <w:r w:rsidR="00591314">
        <w:rPr>
          <w:lang w:eastAsia="ko-KR"/>
        </w:rPr>
        <w:t xml:space="preserve"> the</w:t>
      </w:r>
      <w:r>
        <w:rPr>
          <w:lang w:eastAsia="ko-KR"/>
        </w:rPr>
        <w:t xml:space="preserve"> </w:t>
      </w:r>
      <w:r w:rsidR="00591314">
        <w:rPr>
          <w:lang w:eastAsia="ko-KR"/>
        </w:rPr>
        <w:lastRenderedPageBreak/>
        <w:t xml:space="preserve">extracted </w:t>
      </w:r>
      <w:r w:rsidR="003B611F">
        <w:rPr>
          <w:lang w:eastAsia="ko-KR"/>
        </w:rPr>
        <w:t xml:space="preserve">body of </w:t>
      </w:r>
      <w:r w:rsidR="00591314">
        <w:rPr>
          <w:lang w:eastAsia="ko-KR"/>
        </w:rPr>
        <w:t>knowledge</w:t>
      </w:r>
      <w:r w:rsidR="003B611F">
        <w:rPr>
          <w:lang w:eastAsia="ko-KR"/>
        </w:rPr>
        <w:t xml:space="preserve"> from </w:t>
      </w:r>
      <w:r w:rsidR="00AD23BC" w:rsidRPr="00AD23BC">
        <w:rPr>
          <w:b/>
          <w:bCs/>
          <w:lang w:eastAsia="ko-KR"/>
        </w:rPr>
        <w:t>Section 2</w:t>
      </w:r>
      <w:r w:rsidR="003B611F">
        <w:rPr>
          <w:lang w:eastAsia="ko-KR"/>
        </w:rPr>
        <w:t xml:space="preserve"> that needed personal review</w:t>
      </w:r>
      <w:r w:rsidR="00AD23BC">
        <w:rPr>
          <w:lang w:eastAsia="ko-KR"/>
        </w:rPr>
        <w:t xml:space="preserve"> are</w:t>
      </w:r>
      <w:r>
        <w:rPr>
          <w:lang w:eastAsia="ko-KR"/>
        </w:rPr>
        <w:t xml:space="preserve"> </w:t>
      </w:r>
      <w:r w:rsidR="00681724">
        <w:rPr>
          <w:lang w:eastAsia="ko-KR"/>
        </w:rPr>
        <w:t>often</w:t>
      </w:r>
      <w:r>
        <w:rPr>
          <w:lang w:eastAsia="ko-KR"/>
        </w:rPr>
        <w:t xml:space="preserve"> posed as questions in this section</w:t>
      </w:r>
      <w:r w:rsidR="008C4D28">
        <w:rPr>
          <w:lang w:eastAsia="ko-KR"/>
        </w:rPr>
        <w:t xml:space="preserve">. These questions </w:t>
      </w:r>
      <w:r w:rsidR="00AD23BC">
        <w:rPr>
          <w:lang w:eastAsia="ko-KR"/>
        </w:rPr>
        <w:t>were</w:t>
      </w:r>
      <w:r w:rsidR="003B611F">
        <w:rPr>
          <w:lang w:eastAsia="ko-KR"/>
        </w:rPr>
        <w:t xml:space="preserve"> </w:t>
      </w:r>
      <w:r w:rsidR="00591314">
        <w:rPr>
          <w:lang w:eastAsia="ko-KR"/>
        </w:rPr>
        <w:t xml:space="preserve">the </w:t>
      </w:r>
      <w:r>
        <w:rPr>
          <w:lang w:eastAsia="ko-KR"/>
        </w:rPr>
        <w:t xml:space="preserve">foundation for </w:t>
      </w:r>
      <w:r w:rsidR="008C4D28">
        <w:rPr>
          <w:lang w:eastAsia="ko-KR"/>
        </w:rPr>
        <w:t xml:space="preserve">all </w:t>
      </w:r>
      <w:r>
        <w:rPr>
          <w:lang w:eastAsia="ko-KR"/>
        </w:rPr>
        <w:t xml:space="preserve">preliminary tests </w:t>
      </w:r>
      <w:r w:rsidR="008C4D28">
        <w:rPr>
          <w:lang w:eastAsia="ko-KR"/>
        </w:rPr>
        <w:t xml:space="preserve">conducted to determine optimal </w:t>
      </w:r>
      <w:r w:rsidR="003B611F">
        <w:rPr>
          <w:lang w:eastAsia="ko-KR"/>
        </w:rPr>
        <w:t>algorithm configuration</w:t>
      </w:r>
      <w:r w:rsidR="008C4D28">
        <w:rPr>
          <w:lang w:eastAsia="ko-KR"/>
        </w:rPr>
        <w:t>s</w:t>
      </w:r>
      <w:r w:rsidR="00591314">
        <w:rPr>
          <w:lang w:eastAsia="ko-KR"/>
        </w:rPr>
        <w:t>.</w:t>
      </w:r>
    </w:p>
    <w:p w14:paraId="0BE5A3A0" w14:textId="77777777" w:rsidR="003450D6" w:rsidRPr="00723A4A" w:rsidRDefault="003450D6" w:rsidP="00723A4A">
      <w:pPr>
        <w:rPr>
          <w:lang w:eastAsia="ko-KR"/>
        </w:rPr>
      </w:pPr>
    </w:p>
    <w:p w14:paraId="749C5482" w14:textId="771E875D" w:rsidR="000229FE" w:rsidRDefault="000229FE" w:rsidP="00906312">
      <w:pPr>
        <w:pStyle w:val="Heading3"/>
        <w:rPr>
          <w:lang w:eastAsia="ko-KR"/>
        </w:rPr>
      </w:pPr>
      <w:bookmarkStart w:id="83" w:name="_Toc104302703"/>
      <w:r>
        <w:rPr>
          <w:lang w:eastAsia="ko-KR"/>
        </w:rPr>
        <w:t>Genetic Algorithm</w:t>
      </w:r>
      <w:r w:rsidR="00906312">
        <w:rPr>
          <w:lang w:eastAsia="ko-KR"/>
        </w:rPr>
        <w:t xml:space="preserve"> (GA)</w:t>
      </w:r>
      <w:bookmarkEnd w:id="83"/>
    </w:p>
    <w:p w14:paraId="27CB67CB" w14:textId="7C46C47F" w:rsidR="0086177B" w:rsidRDefault="00906312" w:rsidP="00906312">
      <w:pPr>
        <w:pStyle w:val="content"/>
        <w:rPr>
          <w:lang w:eastAsia="ko-KR"/>
        </w:rPr>
      </w:pPr>
      <w:r>
        <w:rPr>
          <w:lang w:eastAsia="ko-KR"/>
        </w:rPr>
        <w:t xml:space="preserve">The GA’s </w:t>
      </w:r>
      <w:r w:rsidR="008F2DE6">
        <w:rPr>
          <w:lang w:eastAsia="ko-KR"/>
        </w:rPr>
        <w:t xml:space="preserve">application </w:t>
      </w:r>
      <w:r>
        <w:rPr>
          <w:lang w:eastAsia="ko-KR"/>
        </w:rPr>
        <w:t>requir</w:t>
      </w:r>
      <w:r w:rsidR="008F2DE6">
        <w:rPr>
          <w:lang w:eastAsia="ko-KR"/>
        </w:rPr>
        <w:t>ement</w:t>
      </w:r>
      <w:r>
        <w:rPr>
          <w:lang w:eastAsia="ko-KR"/>
        </w:rPr>
        <w:t xml:space="preserve"> </w:t>
      </w:r>
      <w:r w:rsidR="008F2DE6">
        <w:rPr>
          <w:lang w:eastAsia="ko-KR"/>
        </w:rPr>
        <w:t xml:space="preserve">was </w:t>
      </w:r>
      <w:r>
        <w:rPr>
          <w:lang w:eastAsia="ko-KR"/>
        </w:rPr>
        <w:t>that the problem domain</w:t>
      </w:r>
      <w:r w:rsidR="008F2DE6">
        <w:rPr>
          <w:lang w:eastAsia="ko-KR"/>
        </w:rPr>
        <w:t xml:space="preserve"> </w:t>
      </w:r>
      <w:r w:rsidR="00AD23BC">
        <w:rPr>
          <w:lang w:eastAsia="ko-KR"/>
        </w:rPr>
        <w:t>is</w:t>
      </w:r>
      <w:r w:rsidR="008F2DE6">
        <w:rPr>
          <w:lang w:eastAsia="ko-KR"/>
        </w:rPr>
        <w:t xml:space="preserve"> present</w:t>
      </w:r>
      <w:r w:rsidR="008A2F04">
        <w:rPr>
          <w:lang w:eastAsia="ko-KR"/>
        </w:rPr>
        <w:t>able</w:t>
      </w:r>
      <w:r w:rsidR="008F2DE6">
        <w:rPr>
          <w:lang w:eastAsia="ko-KR"/>
        </w:rPr>
        <w:t xml:space="preserve"> as </w:t>
      </w:r>
      <w:r w:rsidR="00AD23BC">
        <w:rPr>
          <w:lang w:eastAsia="ko-KR"/>
        </w:rPr>
        <w:t xml:space="preserve">a </w:t>
      </w:r>
      <w:r w:rsidR="008F2DE6">
        <w:rPr>
          <w:lang w:eastAsia="ko-KR"/>
        </w:rPr>
        <w:t xml:space="preserve">list of chromosomes and an evaluation function. </w:t>
      </w:r>
      <w:r w:rsidR="0028350F">
        <w:rPr>
          <w:lang w:eastAsia="ko-KR"/>
        </w:rPr>
        <w:t xml:space="preserve">With </w:t>
      </w:r>
      <w:r w:rsidR="008F2DE6">
        <w:rPr>
          <w:lang w:eastAsia="ko-KR"/>
        </w:rPr>
        <w:t xml:space="preserve">regards </w:t>
      </w:r>
      <w:r w:rsidR="00AD23BC">
        <w:rPr>
          <w:lang w:eastAsia="ko-KR"/>
        </w:rPr>
        <w:t xml:space="preserve">to </w:t>
      </w:r>
      <w:r w:rsidR="008F2DE6">
        <w:rPr>
          <w:lang w:eastAsia="ko-KR"/>
        </w:rPr>
        <w:t xml:space="preserve">the </w:t>
      </w:r>
      <w:r w:rsidR="008F2DE6" w:rsidRPr="008F2DE6">
        <w:rPr>
          <w:i/>
          <w:iCs/>
          <w:lang w:eastAsia="ko-KR"/>
        </w:rPr>
        <w:t>Traveling Salesman Problem</w:t>
      </w:r>
      <w:r w:rsidR="00931846">
        <w:rPr>
          <w:lang w:eastAsia="ko-KR"/>
        </w:rPr>
        <w:t xml:space="preserve"> (TSP)</w:t>
      </w:r>
      <w:r w:rsidR="008F2DE6">
        <w:rPr>
          <w:lang w:eastAsia="ko-KR"/>
        </w:rPr>
        <w:t>, gene</w:t>
      </w:r>
      <w:r w:rsidR="0028350F">
        <w:rPr>
          <w:lang w:eastAsia="ko-KR"/>
        </w:rPr>
        <w:t>s</w:t>
      </w:r>
      <w:r w:rsidR="008F2DE6">
        <w:rPr>
          <w:lang w:eastAsia="ko-KR"/>
        </w:rPr>
        <w:t xml:space="preserve"> </w:t>
      </w:r>
      <w:r w:rsidR="0028350F">
        <w:rPr>
          <w:lang w:eastAsia="ko-KR"/>
        </w:rPr>
        <w:t xml:space="preserve">were </w:t>
      </w:r>
      <w:r w:rsidR="008F2DE6">
        <w:rPr>
          <w:lang w:eastAsia="ko-KR"/>
        </w:rPr>
        <w:t>symbolize</w:t>
      </w:r>
      <w:r w:rsidR="0028350F">
        <w:rPr>
          <w:lang w:eastAsia="ko-KR"/>
        </w:rPr>
        <w:t>d</w:t>
      </w:r>
      <w:r w:rsidR="008F2DE6">
        <w:rPr>
          <w:lang w:eastAsia="ko-KR"/>
        </w:rPr>
        <w:t xml:space="preserve"> </w:t>
      </w:r>
      <w:r w:rsidR="0028350F">
        <w:rPr>
          <w:lang w:eastAsia="ko-KR"/>
        </w:rPr>
        <w:t xml:space="preserve">as </w:t>
      </w:r>
      <w:r w:rsidR="008F2DE6">
        <w:rPr>
          <w:lang w:eastAsia="ko-KR"/>
        </w:rPr>
        <w:t>cit</w:t>
      </w:r>
      <w:r w:rsidR="0028350F">
        <w:rPr>
          <w:lang w:eastAsia="ko-KR"/>
        </w:rPr>
        <w:t>ies</w:t>
      </w:r>
      <w:r w:rsidR="00CF02DF">
        <w:rPr>
          <w:lang w:eastAsia="ko-KR"/>
        </w:rPr>
        <w:t xml:space="preserve">, </w:t>
      </w:r>
      <w:r w:rsidR="008F2DE6">
        <w:rPr>
          <w:lang w:eastAsia="ko-KR"/>
        </w:rPr>
        <w:t>a chromosome</w:t>
      </w:r>
      <w:r w:rsidR="0028350F">
        <w:rPr>
          <w:lang w:eastAsia="ko-KR"/>
        </w:rPr>
        <w:t xml:space="preserve"> (</w:t>
      </w:r>
      <w:r w:rsidR="008F2DE6">
        <w:rPr>
          <w:lang w:eastAsia="ko-KR"/>
        </w:rPr>
        <w:t>a sequence of genes</w:t>
      </w:r>
      <w:r w:rsidR="0028350F">
        <w:rPr>
          <w:lang w:eastAsia="ko-KR"/>
        </w:rPr>
        <w:t>) was</w:t>
      </w:r>
      <w:r w:rsidR="008F2DE6">
        <w:rPr>
          <w:lang w:eastAsia="ko-KR"/>
        </w:rPr>
        <w:t xml:space="preserve"> correspondingly symbolized a</w:t>
      </w:r>
      <w:r w:rsidR="0028350F">
        <w:rPr>
          <w:lang w:eastAsia="ko-KR"/>
        </w:rPr>
        <w:t>s a</w:t>
      </w:r>
      <w:r w:rsidR="008F2DE6">
        <w:rPr>
          <w:lang w:eastAsia="ko-KR"/>
        </w:rPr>
        <w:t xml:space="preserve"> sequence of cities</w:t>
      </w:r>
      <w:r w:rsidR="00CF02DF">
        <w:rPr>
          <w:lang w:eastAsia="ko-KR"/>
        </w:rPr>
        <w:t>, and c</w:t>
      </w:r>
      <w:r w:rsidR="00F531D3">
        <w:rPr>
          <w:lang w:eastAsia="ko-KR"/>
        </w:rPr>
        <w:t>ontinually, a population</w:t>
      </w:r>
      <w:r w:rsidR="00CF02DF">
        <w:rPr>
          <w:lang w:eastAsia="ko-KR"/>
        </w:rPr>
        <w:t xml:space="preserve"> is simply</w:t>
      </w:r>
      <w:r w:rsidR="00F531D3">
        <w:rPr>
          <w:lang w:eastAsia="ko-KR"/>
        </w:rPr>
        <w:t xml:space="preserve"> </w:t>
      </w:r>
      <w:r w:rsidR="003967A1">
        <w:rPr>
          <w:lang w:eastAsia="ko-KR"/>
        </w:rPr>
        <w:t xml:space="preserve">a </w:t>
      </w:r>
      <w:r w:rsidR="00F531D3">
        <w:rPr>
          <w:lang w:eastAsia="ko-KR"/>
        </w:rPr>
        <w:t>group of chromosomes</w:t>
      </w:r>
      <w:r w:rsidR="0028350F">
        <w:rPr>
          <w:lang w:eastAsia="ko-KR"/>
        </w:rPr>
        <w:t xml:space="preserve">. </w:t>
      </w:r>
      <w:r w:rsidR="00CF02DF">
        <w:rPr>
          <w:lang w:eastAsia="ko-KR"/>
        </w:rPr>
        <w:t xml:space="preserve">These concepts are </w:t>
      </w:r>
      <w:r w:rsidR="0028350F">
        <w:rPr>
          <w:lang w:eastAsia="ko-KR"/>
        </w:rPr>
        <w:t xml:space="preserve">illustrated in </w:t>
      </w:r>
      <w:r w:rsidR="0086177B" w:rsidRPr="0086177B">
        <w:rPr>
          <w:b/>
          <w:bCs/>
          <w:lang w:eastAsia="ko-KR"/>
        </w:rPr>
        <w:t>Figure 1</w:t>
      </w:r>
      <w:r w:rsidR="00D202F8">
        <w:rPr>
          <w:b/>
          <w:bCs/>
          <w:lang w:eastAsia="ko-KR"/>
        </w:rPr>
        <w:t>7</w:t>
      </w:r>
      <w:r w:rsidR="00F531D3">
        <w:rPr>
          <w:lang w:eastAsia="ko-KR"/>
        </w:rPr>
        <w:t>.</w:t>
      </w:r>
      <w:r w:rsidR="008A2F04">
        <w:rPr>
          <w:lang w:eastAsia="ko-KR"/>
        </w:rPr>
        <w:t xml:space="preserve"> </w:t>
      </w:r>
    </w:p>
    <w:p w14:paraId="087BD25D" w14:textId="77777777" w:rsidR="008A2F04" w:rsidRDefault="008A2F04" w:rsidP="008A2F04">
      <w:pPr>
        <w:pStyle w:val="content"/>
        <w:keepNext/>
        <w:jc w:val="center"/>
      </w:pPr>
      <w:r w:rsidRPr="00EA1933">
        <w:rPr>
          <w:noProof/>
        </w:rPr>
        <w:drawing>
          <wp:inline distT="0" distB="0" distL="0" distR="0" wp14:anchorId="6DF25063" wp14:editId="0402D949">
            <wp:extent cx="4379203" cy="2790496"/>
            <wp:effectExtent l="0" t="0" r="254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379203" cy="2790496"/>
                    </a:xfrm>
                    <a:prstGeom prst="rect">
                      <a:avLst/>
                    </a:prstGeom>
                  </pic:spPr>
                </pic:pic>
              </a:graphicData>
            </a:graphic>
          </wp:inline>
        </w:drawing>
      </w:r>
    </w:p>
    <w:p w14:paraId="2F1AB48A" w14:textId="7CDB036A" w:rsidR="008A2F04" w:rsidRDefault="008A2F04" w:rsidP="008A2F04">
      <w:pPr>
        <w:pStyle w:val="Caption"/>
        <w:jc w:val="center"/>
        <w:rPr>
          <w:lang w:eastAsia="ko-KR"/>
        </w:rPr>
      </w:pPr>
      <w:bookmarkStart w:id="84" w:name="_Toc104302618"/>
      <w:r>
        <w:t xml:space="preserve">Figure </w:t>
      </w:r>
      <w:r>
        <w:fldChar w:fldCharType="begin"/>
      </w:r>
      <w:r>
        <w:instrText xml:space="preserve"> SEQ Figure \* ARABIC </w:instrText>
      </w:r>
      <w:r>
        <w:fldChar w:fldCharType="separate"/>
      </w:r>
      <w:r w:rsidR="003967A1">
        <w:rPr>
          <w:noProof/>
        </w:rPr>
        <w:t>17</w:t>
      </w:r>
      <w:r>
        <w:fldChar w:fldCharType="end"/>
      </w:r>
      <w:r>
        <w:t>: TSP setup for GA</w:t>
      </w:r>
      <w:bookmarkEnd w:id="84"/>
    </w:p>
    <w:p w14:paraId="1B7A9D60" w14:textId="77777777" w:rsidR="0086177B" w:rsidRDefault="0086177B" w:rsidP="0086177B">
      <w:pPr>
        <w:pStyle w:val="content"/>
        <w:rPr>
          <w:lang w:eastAsia="ko-KR"/>
        </w:rPr>
      </w:pPr>
    </w:p>
    <w:p w14:paraId="3ADFFE95" w14:textId="5AB0A2B2" w:rsidR="0086177B" w:rsidRDefault="0086177B" w:rsidP="0086177B">
      <w:pPr>
        <w:pStyle w:val="content"/>
        <w:rPr>
          <w:lang w:eastAsia="ko-KR"/>
        </w:rPr>
      </w:pPr>
      <w:r>
        <w:rPr>
          <w:lang w:eastAsia="ko-KR"/>
        </w:rPr>
        <w:t xml:space="preserve">By enforcing the gene sequence to comply with the TSP condition 1 detailed </w:t>
      </w:r>
      <w:r w:rsidR="00AD23BC">
        <w:rPr>
          <w:lang w:eastAsia="ko-KR"/>
        </w:rPr>
        <w:t xml:space="preserve">in </w:t>
      </w:r>
      <w:r w:rsidRPr="0086177B">
        <w:rPr>
          <w:b/>
          <w:bCs/>
          <w:lang w:eastAsia="ko-KR"/>
        </w:rPr>
        <w:t>Section 2.1</w:t>
      </w:r>
      <w:r>
        <w:rPr>
          <w:lang w:eastAsia="ko-KR"/>
        </w:rPr>
        <w:t xml:space="preserve"> </w:t>
      </w:r>
      <w:r w:rsidR="0028350F">
        <w:rPr>
          <w:lang w:eastAsia="ko-KR"/>
        </w:rPr>
        <w:t>(</w:t>
      </w:r>
      <w:r>
        <w:rPr>
          <w:lang w:eastAsia="ko-KR"/>
        </w:rPr>
        <w:t>no repeated cities</w:t>
      </w:r>
      <w:r w:rsidR="0028350F">
        <w:rPr>
          <w:lang w:eastAsia="ko-KR"/>
        </w:rPr>
        <w:t>)</w:t>
      </w:r>
      <w:r>
        <w:rPr>
          <w:lang w:eastAsia="ko-KR"/>
        </w:rPr>
        <w:t xml:space="preserve"> each full chromosome </w:t>
      </w:r>
      <w:r w:rsidR="00AA2096">
        <w:rPr>
          <w:lang w:eastAsia="ko-KR"/>
        </w:rPr>
        <w:t>also becomes</w:t>
      </w:r>
      <w:r>
        <w:rPr>
          <w:lang w:eastAsia="ko-KR"/>
        </w:rPr>
        <w:t xml:space="preserve"> a complete solution to the TSP</w:t>
      </w:r>
      <w:r w:rsidR="00AA2096">
        <w:rPr>
          <w:lang w:eastAsia="ko-KR"/>
        </w:rPr>
        <w:t xml:space="preserve"> when the cities are visited in the sequence directed by the chromosome</w:t>
      </w:r>
      <w:r>
        <w:rPr>
          <w:lang w:eastAsia="ko-KR"/>
        </w:rPr>
        <w:t xml:space="preserve">. For the evaluation function, the TSP Objective Function in </w:t>
      </w:r>
      <w:r w:rsidRPr="008A2F04">
        <w:rPr>
          <w:b/>
          <w:bCs/>
          <w:lang w:eastAsia="ko-KR"/>
        </w:rPr>
        <w:t>Equation 2</w:t>
      </w:r>
      <w:r>
        <w:rPr>
          <w:lang w:eastAsia="ko-KR"/>
        </w:rPr>
        <w:t xml:space="preserve"> was used.</w:t>
      </w:r>
    </w:p>
    <w:p w14:paraId="01A6D84A" w14:textId="77777777" w:rsidR="0086177B" w:rsidRDefault="0086177B" w:rsidP="0086177B">
      <w:pPr>
        <w:pStyle w:val="content"/>
        <w:rPr>
          <w:lang w:eastAsia="ko-KR"/>
        </w:rPr>
      </w:pPr>
    </w:p>
    <w:p w14:paraId="3E367C10" w14:textId="77777777" w:rsidR="0086177B" w:rsidRDefault="0086177B" w:rsidP="0086177B">
      <w:pPr>
        <w:jc w:val="center"/>
        <w:rPr>
          <w:i/>
          <w:iCs/>
        </w:rPr>
      </w:pPr>
      <w:r w:rsidRPr="00D949CE">
        <w:rPr>
          <w:i/>
          <w:iCs/>
        </w:rPr>
        <w:t xml:space="preserve">Individual/Chromosome = </w:t>
      </w:r>
      <w:r>
        <w:rPr>
          <w:i/>
          <w:iCs/>
        </w:rPr>
        <w:t>S</w:t>
      </w:r>
      <w:r w:rsidRPr="00D949CE">
        <w:rPr>
          <w:i/>
          <w:iCs/>
        </w:rPr>
        <w:t>equence of Genes/Cities = TSP Route/Solution</w:t>
      </w:r>
    </w:p>
    <w:p w14:paraId="4B4234CC" w14:textId="77777777" w:rsidR="0086177B" w:rsidRPr="0086177B" w:rsidRDefault="0086177B" w:rsidP="0028350F">
      <w:pPr>
        <w:jc w:val="center"/>
        <w:rPr>
          <w:rStyle w:val="SubtleEmphasis"/>
          <w:i w:val="0"/>
          <w:iCs w:val="0"/>
          <w:color w:val="auto"/>
        </w:rPr>
      </w:pPr>
      <w:bookmarkStart w:id="85" w:name="_Toc103584081"/>
      <w:r w:rsidRPr="0086177B">
        <w:rPr>
          <w:rStyle w:val="SubtleEmphasis"/>
          <w:i w:val="0"/>
          <w:iCs w:val="0"/>
          <w:color w:val="auto"/>
        </w:rPr>
        <w:t>(Synonymous within this context)</w:t>
      </w:r>
      <w:bookmarkEnd w:id="85"/>
    </w:p>
    <w:p w14:paraId="7E322E59" w14:textId="79F6B18D" w:rsidR="003B47AB" w:rsidRDefault="003B47AB" w:rsidP="00906312">
      <w:pPr>
        <w:pStyle w:val="content"/>
        <w:rPr>
          <w:lang w:eastAsia="ko-KR"/>
        </w:rPr>
      </w:pPr>
    </w:p>
    <w:p w14:paraId="08065CAC" w14:textId="77777777" w:rsidR="00670CE2" w:rsidRDefault="00670CE2" w:rsidP="00906312">
      <w:pPr>
        <w:pStyle w:val="content"/>
        <w:rPr>
          <w:lang w:eastAsia="ko-KR"/>
        </w:rPr>
      </w:pPr>
    </w:p>
    <w:p w14:paraId="43878037" w14:textId="18171134" w:rsidR="007A297D" w:rsidRDefault="00670CE2" w:rsidP="00906312">
      <w:pPr>
        <w:pStyle w:val="content"/>
        <w:rPr>
          <w:lang w:eastAsia="ko-KR"/>
        </w:rPr>
      </w:pPr>
      <w:r>
        <w:rPr>
          <w:lang w:eastAsia="ko-KR"/>
        </w:rPr>
        <w:lastRenderedPageBreak/>
        <w:t>I</w:t>
      </w:r>
      <w:r w:rsidR="003B47AB">
        <w:rPr>
          <w:lang w:eastAsia="ko-KR"/>
        </w:rPr>
        <w:t>n showing consideration to TSP condition 1</w:t>
      </w:r>
      <w:r>
        <w:rPr>
          <w:lang w:eastAsia="ko-KR"/>
        </w:rPr>
        <w:t xml:space="preserve"> (no repeats)</w:t>
      </w:r>
      <w:r w:rsidR="003B47AB">
        <w:rPr>
          <w:lang w:eastAsia="ko-KR"/>
        </w:rPr>
        <w:t xml:space="preserve">, the </w:t>
      </w:r>
      <w:r w:rsidR="00D109B4">
        <w:rPr>
          <w:lang w:eastAsia="ko-KR"/>
        </w:rPr>
        <w:t>method</w:t>
      </w:r>
      <w:r w:rsidR="003B47AB">
        <w:rPr>
          <w:lang w:eastAsia="ko-KR"/>
        </w:rPr>
        <w:t xml:space="preserve"> for breeding and mutation</w:t>
      </w:r>
      <w:r>
        <w:rPr>
          <w:lang w:eastAsia="ko-KR"/>
        </w:rPr>
        <w:t xml:space="preserve"> also</w:t>
      </w:r>
      <w:r w:rsidR="003B47AB">
        <w:rPr>
          <w:lang w:eastAsia="ko-KR"/>
        </w:rPr>
        <w:t xml:space="preserve"> had to be slightly adjusted. </w:t>
      </w:r>
      <w:r w:rsidR="00B32A68">
        <w:rPr>
          <w:lang w:eastAsia="ko-KR"/>
        </w:rPr>
        <w:t xml:space="preserve">For breeding two parent chromosomes, after a swap point was chosen, the first section of the parent’s genes </w:t>
      </w:r>
      <w:r w:rsidR="00391764">
        <w:rPr>
          <w:lang w:eastAsia="ko-KR"/>
        </w:rPr>
        <w:t>was</w:t>
      </w:r>
      <w:r w:rsidR="00B32A68">
        <w:rPr>
          <w:lang w:eastAsia="ko-KR"/>
        </w:rPr>
        <w:t xml:space="preserve"> copied over to the children. Then</w:t>
      </w:r>
      <w:r w:rsidR="00373ED3">
        <w:rPr>
          <w:lang w:eastAsia="ko-KR"/>
        </w:rPr>
        <w:t>,</w:t>
      </w:r>
      <w:r w:rsidR="00B32A68">
        <w:rPr>
          <w:lang w:eastAsia="ko-KR"/>
        </w:rPr>
        <w:t xml:space="preserve"> </w:t>
      </w:r>
      <w:r w:rsidR="00373ED3">
        <w:rPr>
          <w:lang w:eastAsia="ko-KR"/>
        </w:rPr>
        <w:t>following the alternate parent’s gene sequence</w:t>
      </w:r>
      <w:r w:rsidR="00B32A68">
        <w:rPr>
          <w:lang w:eastAsia="ko-KR"/>
        </w:rPr>
        <w:t>,</w:t>
      </w:r>
      <w:r w:rsidR="00373ED3">
        <w:rPr>
          <w:lang w:eastAsia="ko-KR"/>
        </w:rPr>
        <w:t xml:space="preserve"> genes are copied over to complete each child’s gene sequence only if they do not already exist within that sequence</w:t>
      </w:r>
      <w:r w:rsidR="00B32A68">
        <w:rPr>
          <w:lang w:eastAsia="ko-KR"/>
        </w:rPr>
        <w:t xml:space="preserve">. This process is demonstrated in </w:t>
      </w:r>
      <w:r w:rsidR="00B32A68" w:rsidRPr="00B32A68">
        <w:rPr>
          <w:b/>
          <w:bCs/>
          <w:lang w:eastAsia="ko-KR"/>
        </w:rPr>
        <w:t>Figure 1</w:t>
      </w:r>
      <w:r w:rsidR="00D202F8">
        <w:rPr>
          <w:b/>
          <w:bCs/>
          <w:lang w:eastAsia="ko-KR"/>
        </w:rPr>
        <w:t>8</w:t>
      </w:r>
      <w:r w:rsidR="00B32A68">
        <w:rPr>
          <w:lang w:eastAsia="ko-KR"/>
        </w:rPr>
        <w:t>.</w:t>
      </w:r>
      <w:r w:rsidR="007A297D">
        <w:rPr>
          <w:lang w:eastAsia="ko-KR"/>
        </w:rPr>
        <w:t xml:space="preserve"> Mutation</w:t>
      </w:r>
      <w:r w:rsidR="00AD23BC">
        <w:rPr>
          <w:lang w:eastAsia="ko-KR"/>
        </w:rPr>
        <w:t>,</w:t>
      </w:r>
      <w:r w:rsidR="007A297D">
        <w:rPr>
          <w:lang w:eastAsia="ko-KR"/>
        </w:rPr>
        <w:t xml:space="preserve"> on the other hand, </w:t>
      </w:r>
      <w:r w:rsidR="00AD23BC">
        <w:rPr>
          <w:lang w:eastAsia="ko-KR"/>
        </w:rPr>
        <w:t>was</w:t>
      </w:r>
      <w:r w:rsidR="007A297D">
        <w:rPr>
          <w:lang w:eastAsia="ko-KR"/>
        </w:rPr>
        <w:t xml:space="preserve"> treated as swaps between two cities chosen randomly along the chromosome sequence occurring at a rate denoted by the mutation-rate variable</w:t>
      </w:r>
      <w:r w:rsidR="00391764">
        <w:rPr>
          <w:lang w:eastAsia="ko-KR"/>
        </w:rPr>
        <w:t xml:space="preserve"> as illustrated in </w:t>
      </w:r>
      <w:r w:rsidR="00391764" w:rsidRPr="00391764">
        <w:rPr>
          <w:b/>
          <w:bCs/>
          <w:lang w:eastAsia="ko-KR"/>
        </w:rPr>
        <w:t>Figure 1</w:t>
      </w:r>
      <w:r w:rsidR="00D202F8">
        <w:rPr>
          <w:b/>
          <w:bCs/>
          <w:lang w:eastAsia="ko-KR"/>
        </w:rPr>
        <w:t>9</w:t>
      </w:r>
      <w:r w:rsidR="007A297D">
        <w:rPr>
          <w:lang w:eastAsia="ko-KR"/>
        </w:rPr>
        <w:t>.</w:t>
      </w:r>
      <w:r w:rsidR="009F390C">
        <w:rPr>
          <w:lang w:eastAsia="ko-KR"/>
        </w:rPr>
        <w:t xml:space="preserve"> In this way, the states of all members of the population remain constantly valid </w:t>
      </w:r>
      <w:r w:rsidR="003967A1">
        <w:rPr>
          <w:lang w:eastAsia="ko-KR"/>
        </w:rPr>
        <w:t xml:space="preserve">concerning </w:t>
      </w:r>
      <w:r w:rsidR="009F390C">
        <w:rPr>
          <w:lang w:eastAsia="ko-KR"/>
        </w:rPr>
        <w:t>TSP solution requirements.</w:t>
      </w:r>
    </w:p>
    <w:p w14:paraId="2EB40F2E" w14:textId="77777777" w:rsidR="007A297D" w:rsidRDefault="007A297D" w:rsidP="00906312">
      <w:pPr>
        <w:pStyle w:val="content"/>
        <w:rPr>
          <w:lang w:eastAsia="ko-KR"/>
        </w:rPr>
      </w:pPr>
    </w:p>
    <w:p w14:paraId="02FF5B8F" w14:textId="77777777" w:rsidR="007A297D" w:rsidRDefault="00B32A68" w:rsidP="007A297D">
      <w:pPr>
        <w:pStyle w:val="content"/>
        <w:keepNext/>
        <w:jc w:val="center"/>
      </w:pPr>
      <w:r w:rsidRPr="00B5376A">
        <w:rPr>
          <w:noProof/>
        </w:rPr>
        <w:drawing>
          <wp:inline distT="0" distB="0" distL="0" distR="0" wp14:anchorId="578B1632" wp14:editId="1B270FE8">
            <wp:extent cx="5328285" cy="2617507"/>
            <wp:effectExtent l="0" t="0" r="5715"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35"/>
                    <a:stretch>
                      <a:fillRect/>
                    </a:stretch>
                  </pic:blipFill>
                  <pic:spPr>
                    <a:xfrm>
                      <a:off x="0" y="0"/>
                      <a:ext cx="5328285" cy="2617507"/>
                    </a:xfrm>
                    <a:prstGeom prst="rect">
                      <a:avLst/>
                    </a:prstGeom>
                  </pic:spPr>
                </pic:pic>
              </a:graphicData>
            </a:graphic>
          </wp:inline>
        </w:drawing>
      </w:r>
    </w:p>
    <w:p w14:paraId="29B89C6D" w14:textId="7C404E59" w:rsidR="007A297D" w:rsidRDefault="007A297D" w:rsidP="007A297D">
      <w:pPr>
        <w:pStyle w:val="Caption"/>
        <w:jc w:val="center"/>
        <w:rPr>
          <w:noProof/>
        </w:rPr>
      </w:pPr>
      <w:bookmarkStart w:id="86" w:name="_Toc104302619"/>
      <w:r>
        <w:t xml:space="preserve">Figure </w:t>
      </w:r>
      <w:r>
        <w:fldChar w:fldCharType="begin"/>
      </w:r>
      <w:r>
        <w:instrText xml:space="preserve"> SEQ Figure \* ARABIC </w:instrText>
      </w:r>
      <w:r>
        <w:fldChar w:fldCharType="separate"/>
      </w:r>
      <w:r w:rsidR="003967A1">
        <w:rPr>
          <w:noProof/>
        </w:rPr>
        <w:t>18</w:t>
      </w:r>
      <w:r>
        <w:fldChar w:fldCharType="end"/>
      </w:r>
      <w:r>
        <w:t>: GA Breeding</w:t>
      </w:r>
      <w:r>
        <w:rPr>
          <w:noProof/>
        </w:rPr>
        <w:t xml:space="preserve"> for the TSP</w:t>
      </w:r>
      <w:bookmarkEnd w:id="86"/>
    </w:p>
    <w:p w14:paraId="49603FA5" w14:textId="77777777" w:rsidR="007A297D" w:rsidRPr="007A297D" w:rsidRDefault="007A297D" w:rsidP="007A297D">
      <w:pPr>
        <w:pStyle w:val="content"/>
      </w:pPr>
    </w:p>
    <w:p w14:paraId="25CC8554" w14:textId="77777777" w:rsidR="007A297D" w:rsidRDefault="007A297D" w:rsidP="007A297D">
      <w:pPr>
        <w:pStyle w:val="content"/>
        <w:keepNext/>
        <w:jc w:val="center"/>
      </w:pPr>
      <w:r w:rsidRPr="00441714">
        <w:rPr>
          <w:noProof/>
        </w:rPr>
        <w:drawing>
          <wp:inline distT="0" distB="0" distL="0" distR="0" wp14:anchorId="669C3080" wp14:editId="10FD9C16">
            <wp:extent cx="2857500" cy="1344339"/>
            <wp:effectExtent l="0" t="0" r="0" b="825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6"/>
                    <a:stretch>
                      <a:fillRect/>
                    </a:stretch>
                  </pic:blipFill>
                  <pic:spPr>
                    <a:xfrm>
                      <a:off x="0" y="0"/>
                      <a:ext cx="2857500" cy="1344339"/>
                    </a:xfrm>
                    <a:prstGeom prst="rect">
                      <a:avLst/>
                    </a:prstGeom>
                  </pic:spPr>
                </pic:pic>
              </a:graphicData>
            </a:graphic>
          </wp:inline>
        </w:drawing>
      </w:r>
    </w:p>
    <w:p w14:paraId="2D391286" w14:textId="25458C22" w:rsidR="007A297D" w:rsidRPr="007A297D" w:rsidRDefault="007A297D" w:rsidP="007A297D">
      <w:pPr>
        <w:pStyle w:val="Caption"/>
        <w:jc w:val="center"/>
      </w:pPr>
      <w:bookmarkStart w:id="87" w:name="_Toc104302620"/>
      <w:r>
        <w:t xml:space="preserve">Figure </w:t>
      </w:r>
      <w:r>
        <w:fldChar w:fldCharType="begin"/>
      </w:r>
      <w:r>
        <w:instrText xml:space="preserve"> SEQ Figure \* ARABIC </w:instrText>
      </w:r>
      <w:r>
        <w:fldChar w:fldCharType="separate"/>
      </w:r>
      <w:r w:rsidR="003967A1">
        <w:rPr>
          <w:noProof/>
        </w:rPr>
        <w:t>19</w:t>
      </w:r>
      <w:r>
        <w:fldChar w:fldCharType="end"/>
      </w:r>
      <w:r>
        <w:t>: GA Mutation for the TSP</w:t>
      </w:r>
      <w:bookmarkEnd w:id="87"/>
    </w:p>
    <w:p w14:paraId="15B19F45" w14:textId="77777777" w:rsidR="003B47AB" w:rsidRDefault="003B47AB" w:rsidP="00906312">
      <w:pPr>
        <w:pStyle w:val="content"/>
        <w:rPr>
          <w:lang w:eastAsia="ko-KR"/>
        </w:rPr>
      </w:pPr>
    </w:p>
    <w:p w14:paraId="5B9751E9" w14:textId="4228C356" w:rsidR="000229FE" w:rsidRDefault="009F390C" w:rsidP="000229FE">
      <w:pPr>
        <w:pStyle w:val="content"/>
        <w:rPr>
          <w:lang w:eastAsia="ko-KR"/>
        </w:rPr>
      </w:pPr>
      <w:r>
        <w:rPr>
          <w:lang w:eastAsia="ko-KR"/>
        </w:rPr>
        <w:lastRenderedPageBreak/>
        <w:t>The</w:t>
      </w:r>
      <w:r w:rsidR="008E1C42">
        <w:rPr>
          <w:lang w:eastAsia="ko-KR"/>
        </w:rPr>
        <w:t xml:space="preserve"> mutation probability </w:t>
      </w:r>
      <w:r>
        <w:rPr>
          <w:lang w:eastAsia="ko-KR"/>
        </w:rPr>
        <w:t xml:space="preserve">for the GA </w:t>
      </w:r>
      <w:r w:rsidR="00CA4E1C">
        <w:rPr>
          <w:lang w:eastAsia="ko-KR"/>
        </w:rPr>
        <w:t>was set to 0.6%</w:t>
      </w:r>
      <w:r w:rsidR="008321A6">
        <w:rPr>
          <w:lang w:eastAsia="ko-KR"/>
        </w:rPr>
        <w:t xml:space="preserve"> as recommended by</w:t>
      </w:r>
      <w:r w:rsidR="008321A6" w:rsidRPr="008321A6">
        <w:t xml:space="preserve"> Mirjalili</w:t>
      </w:r>
      <w:r w:rsidR="008321A6">
        <w:rPr>
          <w:lang w:eastAsia="ko-KR"/>
        </w:rPr>
        <w:t xml:space="preserve"> </w:t>
      </w:r>
      <w:r w:rsidR="008321A6">
        <w:rPr>
          <w:lang w:eastAsia="ko-KR"/>
        </w:rPr>
        <w:fldChar w:fldCharType="begin"/>
      </w:r>
      <w:r w:rsidR="00760500">
        <w:rPr>
          <w:lang w:eastAsia="ko-KR"/>
        </w:rPr>
        <w:instrText xml:space="preserve"> ADDIN ZOTERO_ITEM CSL_CITATION {"citationID":"80Nqbcw1","properties":{"formattedCitation":"(Mirjalili, 2019a)","plainCitation":"(Mirjalili, 2019a)","dontUpdate":true,"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8321A6">
        <w:rPr>
          <w:lang w:eastAsia="ko-KR"/>
        </w:rPr>
        <w:fldChar w:fldCharType="separate"/>
      </w:r>
      <w:r w:rsidR="008321A6" w:rsidRPr="008321A6">
        <w:t>(2019a)</w:t>
      </w:r>
      <w:r w:rsidR="008321A6">
        <w:rPr>
          <w:lang w:eastAsia="ko-KR"/>
        </w:rPr>
        <w:fldChar w:fldCharType="end"/>
      </w:r>
      <w:r w:rsidR="008E1C42">
        <w:rPr>
          <w:lang w:eastAsia="ko-KR"/>
        </w:rPr>
        <w:t xml:space="preserve">. </w:t>
      </w:r>
      <w:r w:rsidR="00FC348B">
        <w:rPr>
          <w:lang w:eastAsia="ko-KR"/>
        </w:rPr>
        <w:t xml:space="preserve">However, the </w:t>
      </w:r>
      <w:r w:rsidR="008E1C42">
        <w:rPr>
          <w:lang w:eastAsia="ko-KR"/>
        </w:rPr>
        <w:t xml:space="preserve">variations </w:t>
      </w:r>
      <w:r w:rsidR="00FC348B">
        <w:rPr>
          <w:lang w:eastAsia="ko-KR"/>
        </w:rPr>
        <w:t xml:space="preserve">in </w:t>
      </w:r>
      <w:r w:rsidR="003967A1">
        <w:rPr>
          <w:lang w:eastAsia="ko-KR"/>
        </w:rPr>
        <w:t xml:space="preserve">the </w:t>
      </w:r>
      <w:r w:rsidR="00FC348B">
        <w:rPr>
          <w:lang w:eastAsia="ko-KR"/>
        </w:rPr>
        <w:t xml:space="preserve">State-Of-The-Art </w:t>
      </w:r>
      <w:r w:rsidR="008E1C42">
        <w:rPr>
          <w:lang w:eastAsia="ko-KR"/>
        </w:rPr>
        <w:t xml:space="preserve">GA </w:t>
      </w:r>
      <w:r w:rsidR="00FC348B">
        <w:rPr>
          <w:lang w:eastAsia="ko-KR"/>
        </w:rPr>
        <w:t xml:space="preserve">design </w:t>
      </w:r>
      <w:r w:rsidR="008E1C42">
        <w:rPr>
          <w:lang w:eastAsia="ko-KR"/>
        </w:rPr>
        <w:t xml:space="preserve">highlighted in </w:t>
      </w:r>
      <w:r w:rsidR="00FC348B" w:rsidRPr="00FC348B">
        <w:rPr>
          <w:b/>
          <w:bCs/>
          <w:lang w:eastAsia="ko-KR"/>
        </w:rPr>
        <w:t>Sections 2.4.</w:t>
      </w:r>
      <w:r w:rsidR="00FC348B">
        <w:rPr>
          <w:b/>
          <w:bCs/>
          <w:lang w:eastAsia="ko-KR"/>
        </w:rPr>
        <w:t>2</w:t>
      </w:r>
      <w:r w:rsidR="00FC348B" w:rsidRPr="00FC348B">
        <w:rPr>
          <w:b/>
          <w:bCs/>
          <w:lang w:eastAsia="ko-KR"/>
        </w:rPr>
        <w:t>-4</w:t>
      </w:r>
      <w:r w:rsidR="00FC348B">
        <w:rPr>
          <w:lang w:eastAsia="ko-KR"/>
        </w:rPr>
        <w:t xml:space="preserve"> </w:t>
      </w:r>
      <w:r w:rsidR="008E1C42">
        <w:rPr>
          <w:lang w:eastAsia="ko-KR"/>
        </w:rPr>
        <w:t xml:space="preserve">came with </w:t>
      </w:r>
      <w:r w:rsidR="00201FD2">
        <w:rPr>
          <w:lang w:eastAsia="ko-KR"/>
        </w:rPr>
        <w:t>further configurations that needed to be investigated.</w:t>
      </w:r>
    </w:p>
    <w:p w14:paraId="1C7A3298" w14:textId="3A305ADF" w:rsidR="00201FD2" w:rsidRDefault="00201FD2" w:rsidP="00201FD2">
      <w:pPr>
        <w:pStyle w:val="content"/>
        <w:numPr>
          <w:ilvl w:val="0"/>
          <w:numId w:val="28"/>
        </w:numPr>
        <w:rPr>
          <w:lang w:eastAsia="ko-KR"/>
        </w:rPr>
      </w:pPr>
      <w:r>
        <w:rPr>
          <w:lang w:eastAsia="ko-KR"/>
        </w:rPr>
        <w:t>Which Fitness function performs the best?</w:t>
      </w:r>
    </w:p>
    <w:p w14:paraId="6C1AE278" w14:textId="03D53D58" w:rsidR="00201FD2" w:rsidRDefault="00201FD2" w:rsidP="00201FD2">
      <w:pPr>
        <w:pStyle w:val="content"/>
        <w:numPr>
          <w:ilvl w:val="0"/>
          <w:numId w:val="28"/>
        </w:numPr>
        <w:rPr>
          <w:lang w:eastAsia="ko-KR"/>
        </w:rPr>
      </w:pPr>
      <w:r>
        <w:rPr>
          <w:lang w:eastAsia="ko-KR"/>
        </w:rPr>
        <w:t>If Elitist is used, what Elite Percentage works best?</w:t>
      </w:r>
    </w:p>
    <w:p w14:paraId="1796FA08" w14:textId="619507E4" w:rsidR="00201FD2" w:rsidRDefault="00201FD2" w:rsidP="00201FD2">
      <w:pPr>
        <w:pStyle w:val="content"/>
        <w:numPr>
          <w:ilvl w:val="0"/>
          <w:numId w:val="28"/>
        </w:numPr>
        <w:rPr>
          <w:lang w:eastAsia="ko-KR"/>
        </w:rPr>
      </w:pPr>
      <w:r>
        <w:rPr>
          <w:lang w:eastAsia="ko-KR"/>
        </w:rPr>
        <w:t>Is there any gain that can be found from the use of enhancers over using just the base algorithm? (Base vs Elitism vs Steady-State)</w:t>
      </w:r>
    </w:p>
    <w:p w14:paraId="2D5CAE3D" w14:textId="57953007" w:rsidR="00201FD2" w:rsidRDefault="00201FD2" w:rsidP="00201FD2">
      <w:pPr>
        <w:pStyle w:val="content"/>
        <w:rPr>
          <w:lang w:eastAsia="ko-KR"/>
        </w:rPr>
      </w:pPr>
    </w:p>
    <w:p w14:paraId="11605C87" w14:textId="6DE508EA" w:rsidR="00201FD2" w:rsidRDefault="00201FD2" w:rsidP="00201FD2">
      <w:pPr>
        <w:pStyle w:val="content"/>
        <w:rPr>
          <w:lang w:eastAsia="ko-KR"/>
        </w:rPr>
      </w:pPr>
      <w:r>
        <w:rPr>
          <w:lang w:eastAsia="ko-KR"/>
        </w:rPr>
        <w:t xml:space="preserve">Along with this was </w:t>
      </w:r>
      <w:r w:rsidR="00235351">
        <w:rPr>
          <w:lang w:eastAsia="ko-KR"/>
        </w:rPr>
        <w:t>the</w:t>
      </w:r>
      <w:r>
        <w:rPr>
          <w:lang w:eastAsia="ko-KR"/>
        </w:rPr>
        <w:t xml:space="preserve"> small concern found with the </w:t>
      </w:r>
      <w:r w:rsidRPr="00201FD2">
        <w:rPr>
          <w:i/>
          <w:iCs/>
          <w:lang w:eastAsia="ko-KR"/>
        </w:rPr>
        <w:t xml:space="preserve">Tournament </w:t>
      </w:r>
      <w:r w:rsidR="00B308FD">
        <w:rPr>
          <w:i/>
          <w:iCs/>
          <w:lang w:eastAsia="ko-KR"/>
        </w:rPr>
        <w:t>Sampling</w:t>
      </w:r>
      <w:r w:rsidR="00F85CEA">
        <w:rPr>
          <w:lang w:eastAsia="ko-KR"/>
        </w:rPr>
        <w:t xml:space="preserve"> (TS) </w:t>
      </w:r>
      <w:r w:rsidR="00D109B4">
        <w:rPr>
          <w:lang w:eastAsia="ko-KR"/>
        </w:rPr>
        <w:t>approach</w:t>
      </w:r>
      <w:r w:rsidR="00235351">
        <w:rPr>
          <w:lang w:eastAsia="ko-KR"/>
        </w:rPr>
        <w:t xml:space="preserve"> highlighted in </w:t>
      </w:r>
      <w:r w:rsidR="00235351" w:rsidRPr="00235351">
        <w:rPr>
          <w:b/>
          <w:bCs/>
          <w:lang w:eastAsia="ko-KR"/>
        </w:rPr>
        <w:t>Section 2.4.2.4</w:t>
      </w:r>
      <w:r w:rsidR="00235351">
        <w:rPr>
          <w:lang w:eastAsia="ko-KR"/>
        </w:rPr>
        <w:t xml:space="preserve">, that its SP was potentially too high. To attempt a solution to this, an approach was devised, borrowing inspiration from the Ant Colony’s </w:t>
      </w:r>
      <w:r w:rsidR="00235351" w:rsidRPr="00FC348B">
        <w:rPr>
          <w:i/>
          <w:iCs/>
          <w:lang w:eastAsia="ko-KR"/>
        </w:rPr>
        <w:t>Ant Colony System</w:t>
      </w:r>
      <w:r w:rsidR="00235351">
        <w:rPr>
          <w:lang w:eastAsia="ko-KR"/>
        </w:rPr>
        <w:t xml:space="preserve"> explained in </w:t>
      </w:r>
      <w:r w:rsidR="00235351" w:rsidRPr="00235351">
        <w:rPr>
          <w:b/>
          <w:bCs/>
          <w:lang w:eastAsia="ko-KR"/>
        </w:rPr>
        <w:t>Section 2.4.11</w:t>
      </w:r>
      <w:r w:rsidR="00235351">
        <w:rPr>
          <w:lang w:eastAsia="ko-KR"/>
        </w:rPr>
        <w:t xml:space="preserve">, where a new </w:t>
      </w:r>
      <w:r w:rsidR="00054E9E" w:rsidRPr="00054E9E">
        <w:rPr>
          <w:i/>
          <w:iCs/>
          <w:lang w:eastAsia="ko-KR"/>
        </w:rPr>
        <w:t>delta</w:t>
      </w:r>
      <w:r w:rsidR="00054E9E">
        <w:rPr>
          <w:lang w:eastAsia="ko-KR"/>
        </w:rPr>
        <w:t xml:space="preserve"> </w:t>
      </w:r>
      <w:r w:rsidR="00235351">
        <w:rPr>
          <w:lang w:eastAsia="ko-KR"/>
        </w:rPr>
        <w:t xml:space="preserve">variable was introduced </w:t>
      </w:r>
      <m:oMath>
        <m:r>
          <w:rPr>
            <w:rFonts w:ascii="Cambria Math" w:hAnsi="Cambria Math"/>
            <w:lang w:eastAsia="ko-KR"/>
          </w:rPr>
          <m:t>δ</m:t>
        </m:r>
      </m:oMath>
      <w:r w:rsidR="00235351">
        <w:rPr>
          <w:lang w:eastAsia="ko-KR"/>
        </w:rPr>
        <w:t xml:space="preserve"> </w:t>
      </w:r>
      <w:r w:rsidR="00F85CEA">
        <w:rPr>
          <w:lang w:eastAsia="ko-KR"/>
        </w:rPr>
        <w:t xml:space="preserve">and </w:t>
      </w:r>
      <w:r w:rsidR="00235351">
        <w:rPr>
          <w:lang w:eastAsia="ko-KR"/>
        </w:rPr>
        <w:t xml:space="preserve">used to </w:t>
      </w:r>
      <w:r w:rsidR="00F85CEA">
        <w:rPr>
          <w:lang w:eastAsia="ko-KR"/>
        </w:rPr>
        <w:t xml:space="preserve">probabilistically decide whether the winner of a tournament is the member with the higher or lower score. For example, </w:t>
      </w:r>
      <m:oMath>
        <m:r>
          <w:rPr>
            <w:rFonts w:ascii="Cambria Math" w:hAnsi="Cambria Math"/>
            <w:lang w:eastAsia="ko-KR"/>
          </w:rPr>
          <m:t>δ=0.7</m:t>
        </m:r>
      </m:oMath>
      <w:r w:rsidR="00F85CEA">
        <w:rPr>
          <w:lang w:eastAsia="ko-KR"/>
        </w:rPr>
        <w:t xml:space="preserve"> means a 70% chance that the member with the higher score would be declared the winner of the tournament, while the member with the lower score has a 30% chance of winning. </w:t>
      </w:r>
      <w:r w:rsidR="00B15E3B">
        <w:rPr>
          <w:lang w:eastAsia="ko-KR"/>
        </w:rPr>
        <w:t xml:space="preserve">Reverting back to the original TS mechanism can be done by setting the delta value </w:t>
      </w:r>
      <m:oMath>
        <m:r>
          <w:rPr>
            <w:rFonts w:ascii="Cambria Math" w:hAnsi="Cambria Math"/>
            <w:lang w:eastAsia="ko-KR"/>
          </w:rPr>
          <m:t>δ=1</m:t>
        </m:r>
      </m:oMath>
      <w:r w:rsidR="00054E9E">
        <w:rPr>
          <w:rFonts w:ascii="Cambria Math" w:hAnsi="Cambria Math"/>
          <w:lang w:eastAsia="ko-KR"/>
        </w:rPr>
        <w:t>.</w:t>
      </w:r>
      <w:r w:rsidR="00F85CEA">
        <w:rPr>
          <w:lang w:eastAsia="ko-KR"/>
        </w:rPr>
        <w:t xml:space="preserve"> The introduction of this variable lowered the selection pressure of the TS but also brought along the question:</w:t>
      </w:r>
    </w:p>
    <w:p w14:paraId="1B9C4351" w14:textId="6D42F189" w:rsidR="00AE3801" w:rsidRDefault="00F85CEA" w:rsidP="00AE3801">
      <w:pPr>
        <w:pStyle w:val="content"/>
        <w:numPr>
          <w:ilvl w:val="0"/>
          <w:numId w:val="29"/>
        </w:numPr>
        <w:rPr>
          <w:lang w:eastAsia="ko-KR"/>
        </w:rPr>
      </w:pPr>
      <w:r>
        <w:rPr>
          <w:lang w:eastAsia="ko-KR"/>
        </w:rPr>
        <w:t xml:space="preserve">What </w:t>
      </w:r>
      <w:r w:rsidR="00054E9E">
        <w:rPr>
          <w:lang w:eastAsia="ko-KR"/>
        </w:rPr>
        <w:t xml:space="preserve">delta </w:t>
      </w:r>
      <w:r>
        <w:rPr>
          <w:lang w:eastAsia="ko-KR"/>
        </w:rPr>
        <w:t xml:space="preserve">setting </w:t>
      </w:r>
      <w:r w:rsidR="00054E9E">
        <w:rPr>
          <w:lang w:eastAsia="ko-KR"/>
        </w:rPr>
        <w:t>is best for the TS?</w:t>
      </w:r>
    </w:p>
    <w:p w14:paraId="3C38F893" w14:textId="77777777" w:rsidR="00723A4A" w:rsidRDefault="00723A4A" w:rsidP="00723A4A">
      <w:pPr>
        <w:pStyle w:val="content"/>
        <w:rPr>
          <w:lang w:eastAsia="ko-KR"/>
        </w:rPr>
      </w:pPr>
    </w:p>
    <w:p w14:paraId="056B6E22" w14:textId="3B0AFDF3" w:rsidR="00201FD2" w:rsidRDefault="00AE3801" w:rsidP="000229FE">
      <w:pPr>
        <w:pStyle w:val="content"/>
        <w:rPr>
          <w:lang w:eastAsia="ko-KR"/>
        </w:rPr>
      </w:pPr>
      <w:r>
        <w:rPr>
          <w:lang w:eastAsia="ko-KR"/>
        </w:rPr>
        <w:t>Another consideration was brought up when examining the Steady-State</w:t>
      </w:r>
      <w:r w:rsidR="00B308FD">
        <w:rPr>
          <w:lang w:eastAsia="ko-KR"/>
        </w:rPr>
        <w:t xml:space="preserve"> (SS)</w:t>
      </w:r>
      <w:r>
        <w:rPr>
          <w:lang w:eastAsia="ko-KR"/>
        </w:rPr>
        <w:t xml:space="preserve"> function and its seemingly </w:t>
      </w:r>
      <w:r w:rsidR="00FC348B">
        <w:rPr>
          <w:lang w:eastAsia="ko-KR"/>
        </w:rPr>
        <w:t>too-</w:t>
      </w:r>
      <w:r>
        <w:rPr>
          <w:lang w:eastAsia="ko-KR"/>
        </w:rPr>
        <w:t xml:space="preserve">greedy mechanism detailed in </w:t>
      </w:r>
      <w:r w:rsidRPr="00AE3801">
        <w:rPr>
          <w:b/>
          <w:bCs/>
          <w:lang w:eastAsia="ko-KR"/>
        </w:rPr>
        <w:t>Section 2.4.4.2</w:t>
      </w:r>
      <w:r>
        <w:rPr>
          <w:lang w:eastAsia="ko-KR"/>
        </w:rPr>
        <w:t xml:space="preserve">. </w:t>
      </w:r>
      <w:r w:rsidR="00790986">
        <w:rPr>
          <w:lang w:eastAsia="ko-KR"/>
        </w:rPr>
        <w:t>To attempt a solution</w:t>
      </w:r>
      <w:r w:rsidR="008C30D6">
        <w:rPr>
          <w:lang w:eastAsia="ko-KR"/>
        </w:rPr>
        <w:t>,</w:t>
      </w:r>
      <w:r w:rsidR="00790986">
        <w:rPr>
          <w:lang w:eastAsia="ko-KR"/>
        </w:rPr>
        <w:t xml:space="preserve"> a method was tried to localize the effect of the Steady-State while </w:t>
      </w:r>
      <w:r w:rsidR="008C30D6">
        <w:rPr>
          <w:lang w:eastAsia="ko-KR"/>
        </w:rPr>
        <w:t xml:space="preserve">at the same time striving to </w:t>
      </w:r>
      <w:r w:rsidR="00790986">
        <w:rPr>
          <w:lang w:eastAsia="ko-KR"/>
        </w:rPr>
        <w:t>preserv</w:t>
      </w:r>
      <w:r w:rsidR="008C30D6">
        <w:rPr>
          <w:lang w:eastAsia="ko-KR"/>
        </w:rPr>
        <w:t xml:space="preserve">e </w:t>
      </w:r>
      <w:r w:rsidR="00790986">
        <w:rPr>
          <w:lang w:eastAsia="ko-KR"/>
        </w:rPr>
        <w:t>its essence.</w:t>
      </w:r>
      <w:r w:rsidR="008C30D6">
        <w:rPr>
          <w:lang w:eastAsia="ko-KR"/>
        </w:rPr>
        <w:t xml:space="preserve"> This </w:t>
      </w:r>
      <w:r w:rsidR="008C30D6" w:rsidRPr="008C30D6">
        <w:rPr>
          <w:i/>
          <w:iCs/>
          <w:lang w:eastAsia="ko-KR"/>
        </w:rPr>
        <w:t>Local Steady-State</w:t>
      </w:r>
      <w:r w:rsidR="00F20D4A">
        <w:rPr>
          <w:i/>
          <w:iCs/>
          <w:lang w:eastAsia="ko-KR"/>
        </w:rPr>
        <w:t xml:space="preserve"> </w:t>
      </w:r>
      <w:r w:rsidR="00F20D4A">
        <w:rPr>
          <w:lang w:eastAsia="ko-KR"/>
        </w:rPr>
        <w:t>(LSS)</w:t>
      </w:r>
      <w:r w:rsidR="008C30D6">
        <w:rPr>
          <w:lang w:eastAsia="ko-KR"/>
        </w:rPr>
        <w:t xml:space="preserve"> function</w:t>
      </w:r>
      <w:r w:rsidR="00F20D4A">
        <w:rPr>
          <w:lang w:eastAsia="ko-KR"/>
        </w:rPr>
        <w:t xml:space="preserve"> limit</w:t>
      </w:r>
      <w:r w:rsidR="00A27FF2">
        <w:rPr>
          <w:lang w:eastAsia="ko-KR"/>
        </w:rPr>
        <w:t>ed</w:t>
      </w:r>
      <w:r w:rsidR="00F20D4A">
        <w:rPr>
          <w:lang w:eastAsia="ko-KR"/>
        </w:rPr>
        <w:t xml:space="preserve"> the power of high-performing children found by allowing them only to replace their direct parents if better, rather than any other, possibly lower, members of the population. Of course, this also brought along the question:</w:t>
      </w:r>
    </w:p>
    <w:p w14:paraId="50103EF6" w14:textId="65E583DF" w:rsidR="0032249C" w:rsidRDefault="00F20D4A" w:rsidP="00723A4A">
      <w:pPr>
        <w:pStyle w:val="content"/>
        <w:numPr>
          <w:ilvl w:val="0"/>
          <w:numId w:val="29"/>
        </w:numPr>
        <w:rPr>
          <w:lang w:eastAsia="ko-KR"/>
        </w:rPr>
      </w:pPr>
      <w:r>
        <w:rPr>
          <w:lang w:eastAsia="ko-KR"/>
        </w:rPr>
        <w:t>Does this new LSS function bring any merit over the original SS?</w:t>
      </w:r>
    </w:p>
    <w:p w14:paraId="310101C4" w14:textId="2FBD1DFB" w:rsidR="00723A4A" w:rsidRDefault="00723A4A" w:rsidP="00723A4A">
      <w:pPr>
        <w:pStyle w:val="content"/>
        <w:rPr>
          <w:lang w:eastAsia="ko-KR"/>
        </w:rPr>
      </w:pPr>
    </w:p>
    <w:p w14:paraId="053403B3" w14:textId="377E9184" w:rsidR="00A27FF2" w:rsidRDefault="00A27FF2" w:rsidP="00723A4A">
      <w:pPr>
        <w:pStyle w:val="content"/>
        <w:rPr>
          <w:lang w:eastAsia="ko-KR"/>
        </w:rPr>
      </w:pPr>
    </w:p>
    <w:p w14:paraId="0DA1443B" w14:textId="442B30FA" w:rsidR="00A27FF2" w:rsidRDefault="00A27FF2" w:rsidP="00723A4A">
      <w:pPr>
        <w:pStyle w:val="content"/>
        <w:rPr>
          <w:lang w:eastAsia="ko-KR"/>
        </w:rPr>
      </w:pPr>
    </w:p>
    <w:p w14:paraId="4802B066" w14:textId="77777777" w:rsidR="00A27FF2" w:rsidRDefault="00A27FF2" w:rsidP="00723A4A">
      <w:pPr>
        <w:pStyle w:val="content"/>
        <w:rPr>
          <w:lang w:eastAsia="ko-KR"/>
        </w:rPr>
      </w:pPr>
    </w:p>
    <w:p w14:paraId="1A4C4753" w14:textId="77777777" w:rsidR="0032249C" w:rsidRDefault="0032249C" w:rsidP="0032249C">
      <w:pPr>
        <w:pStyle w:val="Heading3"/>
        <w:rPr>
          <w:lang w:eastAsia="ko-KR"/>
        </w:rPr>
      </w:pPr>
      <w:bookmarkStart w:id="88" w:name="_Toc104302704"/>
      <w:r>
        <w:rPr>
          <w:lang w:eastAsia="ko-KR"/>
        </w:rPr>
        <w:lastRenderedPageBreak/>
        <w:t>Particle Swarm Optimization (PSO)</w:t>
      </w:r>
      <w:bookmarkEnd w:id="88"/>
    </w:p>
    <w:p w14:paraId="7B58FA77" w14:textId="3C9A79FB" w:rsidR="0032249C" w:rsidRDefault="00B308FD" w:rsidP="0032249C">
      <w:pPr>
        <w:pStyle w:val="content"/>
      </w:pPr>
      <w:r>
        <w:rPr>
          <w:lang w:eastAsia="ko-KR"/>
        </w:rPr>
        <w:t xml:space="preserve">The studies </w:t>
      </w:r>
      <w:r w:rsidR="00AD23BC">
        <w:rPr>
          <w:lang w:eastAsia="ko-KR"/>
        </w:rPr>
        <w:t xml:space="preserve">were </w:t>
      </w:r>
      <w:r>
        <w:rPr>
          <w:lang w:eastAsia="ko-KR"/>
        </w:rPr>
        <w:t>done by</w:t>
      </w:r>
      <w:r w:rsidRPr="00B308FD">
        <w:t xml:space="preserve"> Yousefikhoshbakht</w:t>
      </w:r>
      <w:r>
        <w:t xml:space="preserve"> (2021) and </w:t>
      </w:r>
      <w:r w:rsidRPr="00B308FD">
        <w:t>Wang et al.</w:t>
      </w:r>
      <w:r>
        <w:t xml:space="preserve"> </w:t>
      </w:r>
      <w:r>
        <w:rPr>
          <w:lang w:eastAsia="ko-KR"/>
        </w:rPr>
        <w:t>(2003) detailed</w:t>
      </w:r>
      <w:r w:rsidR="00FB5C13">
        <w:rPr>
          <w:lang w:eastAsia="ko-KR"/>
        </w:rPr>
        <w:t xml:space="preserve"> an intriguing method</w:t>
      </w:r>
      <w:r>
        <w:rPr>
          <w:lang w:eastAsia="ko-KR"/>
        </w:rPr>
        <w:t xml:space="preserve"> </w:t>
      </w:r>
      <w:r w:rsidR="00FB5C13">
        <w:rPr>
          <w:lang w:eastAsia="ko-KR"/>
        </w:rPr>
        <w:t xml:space="preserve">for adapting the </w:t>
      </w:r>
      <w:r>
        <w:rPr>
          <w:lang w:eastAsia="ko-KR"/>
        </w:rPr>
        <w:t xml:space="preserve">PSO to the </w:t>
      </w:r>
      <w:r w:rsidRPr="00D26A63">
        <w:rPr>
          <w:i/>
          <w:iCs/>
          <w:lang w:eastAsia="ko-KR"/>
        </w:rPr>
        <w:t>Traveling Salesman</w:t>
      </w:r>
      <w:r>
        <w:rPr>
          <w:i/>
          <w:iCs/>
          <w:lang w:eastAsia="ko-KR"/>
        </w:rPr>
        <w:t xml:space="preserve"> Problem</w:t>
      </w:r>
      <w:r w:rsidR="00FB5C13">
        <w:rPr>
          <w:lang w:eastAsia="ko-KR"/>
        </w:rPr>
        <w:t xml:space="preserve">, detailed </w:t>
      </w:r>
      <w:r>
        <w:rPr>
          <w:lang w:eastAsia="ko-KR"/>
        </w:rPr>
        <w:t xml:space="preserve">in </w:t>
      </w:r>
      <w:r w:rsidRPr="00B308FD">
        <w:rPr>
          <w:b/>
          <w:bCs/>
          <w:lang w:eastAsia="ko-KR"/>
        </w:rPr>
        <w:t>Section 2.4.6</w:t>
      </w:r>
      <w:r>
        <w:rPr>
          <w:lang w:eastAsia="ko-KR"/>
        </w:rPr>
        <w:t>.</w:t>
      </w:r>
      <w:r w:rsidR="00FB5C13">
        <w:rPr>
          <w:lang w:eastAsia="ko-KR"/>
        </w:rPr>
        <w:t xml:space="preserve"> Out of interest, their method of implementation was followed in this study. However, </w:t>
      </w:r>
      <w:r w:rsidR="00A96186">
        <w:rPr>
          <w:lang w:eastAsia="ko-KR"/>
        </w:rPr>
        <w:t xml:space="preserve">it was found that their proposed model was missing particle </w:t>
      </w:r>
      <w:r w:rsidR="00A96186" w:rsidRPr="00A96186">
        <w:rPr>
          <w:i/>
          <w:iCs/>
          <w:lang w:eastAsia="ko-KR"/>
        </w:rPr>
        <w:t>inertia</w:t>
      </w:r>
      <w:r w:rsidR="00A96186">
        <w:t xml:space="preserve"> which </w:t>
      </w:r>
      <w:r w:rsidR="00681724">
        <w:t xml:space="preserve">seemed a crucial mistake when considering other sources. </w:t>
      </w:r>
      <w:r w:rsidR="00A27FF2">
        <w:t>Therefore,</w:t>
      </w:r>
    </w:p>
    <w:p w14:paraId="05369731" w14:textId="300A7FDF" w:rsidR="00681724" w:rsidRDefault="00681724" w:rsidP="00681724">
      <w:pPr>
        <w:pStyle w:val="content"/>
        <w:numPr>
          <w:ilvl w:val="0"/>
          <w:numId w:val="29"/>
        </w:numPr>
      </w:pPr>
      <w:r>
        <w:t>Could their model be improved by re-introducing particle inertia?</w:t>
      </w:r>
    </w:p>
    <w:p w14:paraId="1DD85831" w14:textId="0FBC22E6" w:rsidR="006857BA" w:rsidRDefault="006857BA" w:rsidP="006857BA">
      <w:pPr>
        <w:pStyle w:val="content"/>
      </w:pPr>
    </w:p>
    <w:p w14:paraId="3F9395E4" w14:textId="4A0E56B8" w:rsidR="006857BA" w:rsidRDefault="006857BA" w:rsidP="006857BA">
      <w:pPr>
        <w:pStyle w:val="content"/>
        <w:rPr>
          <w:lang w:eastAsia="ko-KR"/>
        </w:rPr>
      </w:pPr>
      <w:r w:rsidRPr="00B308FD">
        <w:t>Yousefikhoshbakht</w:t>
      </w:r>
      <w:r>
        <w:t xml:space="preserve"> (2021) introduced </w:t>
      </w:r>
      <w:r w:rsidR="00FB795D">
        <w:t xml:space="preserve">some new variables, detailed in </w:t>
      </w:r>
      <w:r w:rsidR="00FB795D" w:rsidRPr="00FB795D">
        <w:rPr>
          <w:b/>
          <w:bCs/>
        </w:rPr>
        <w:t>Section 2.4.7</w:t>
      </w:r>
      <w:r w:rsidR="00FB795D">
        <w:t xml:space="preserve">, to use to configure his MPSO model improved from the one proposed by </w:t>
      </w:r>
      <w:r w:rsidR="00FB795D" w:rsidRPr="00B308FD">
        <w:t>Wang et al.</w:t>
      </w:r>
      <w:r w:rsidR="00FB795D">
        <w:t xml:space="preserve"> </w:t>
      </w:r>
      <w:r w:rsidR="00FB795D">
        <w:rPr>
          <w:lang w:eastAsia="ko-KR"/>
        </w:rPr>
        <w:t xml:space="preserve">(2003). He carried out </w:t>
      </w:r>
      <w:r w:rsidR="00D202F8">
        <w:rPr>
          <w:lang w:eastAsia="ko-KR"/>
        </w:rPr>
        <w:t xml:space="preserve">a </w:t>
      </w:r>
      <w:r w:rsidR="00FB795D">
        <w:rPr>
          <w:lang w:eastAsia="ko-KR"/>
        </w:rPr>
        <w:t xml:space="preserve">test on 15 </w:t>
      </w:r>
      <w:r w:rsidR="003B611F">
        <w:rPr>
          <w:lang w:eastAsia="ko-KR"/>
        </w:rPr>
        <w:t xml:space="preserve">possible </w:t>
      </w:r>
      <w:r w:rsidR="00FB795D">
        <w:rPr>
          <w:lang w:eastAsia="ko-KR"/>
        </w:rPr>
        <w:t xml:space="preserve">combinations to determine an optimal configuration.  </w:t>
      </w:r>
    </w:p>
    <w:p w14:paraId="1C3F7B87" w14:textId="788F5F06" w:rsidR="003B611F" w:rsidRDefault="003B611F" w:rsidP="003B611F">
      <w:pPr>
        <w:pStyle w:val="content"/>
        <w:numPr>
          <w:ilvl w:val="0"/>
          <w:numId w:val="29"/>
        </w:numPr>
      </w:pPr>
      <w:r>
        <w:t>But what configuration suits this study?</w:t>
      </w:r>
    </w:p>
    <w:p w14:paraId="2F3D602B" w14:textId="1B0603A5" w:rsidR="00705DC7" w:rsidRPr="00FB795D" w:rsidRDefault="00705DC7" w:rsidP="003B611F">
      <w:pPr>
        <w:pStyle w:val="content"/>
        <w:numPr>
          <w:ilvl w:val="0"/>
          <w:numId w:val="29"/>
        </w:numPr>
      </w:pPr>
      <w:r>
        <w:t>Does the MPSO suit this project more than the PSO?</w:t>
      </w:r>
    </w:p>
    <w:p w14:paraId="4CCCA3EF" w14:textId="77777777" w:rsidR="00E74950" w:rsidRDefault="00E74950" w:rsidP="00F20D4A">
      <w:pPr>
        <w:pStyle w:val="content"/>
        <w:rPr>
          <w:lang w:eastAsia="ko-KR"/>
        </w:rPr>
      </w:pPr>
    </w:p>
    <w:p w14:paraId="5149F3D7" w14:textId="040855A9" w:rsidR="00906312" w:rsidRDefault="00906312" w:rsidP="00906312">
      <w:pPr>
        <w:pStyle w:val="Heading3"/>
        <w:rPr>
          <w:lang w:eastAsia="ko-KR"/>
        </w:rPr>
      </w:pPr>
      <w:bookmarkStart w:id="89" w:name="_Toc104302705"/>
      <w:r>
        <w:rPr>
          <w:lang w:eastAsia="ko-KR"/>
        </w:rPr>
        <w:t>Ant Colony Optimization (ACO)</w:t>
      </w:r>
      <w:bookmarkEnd w:id="89"/>
    </w:p>
    <w:p w14:paraId="76412E8D" w14:textId="26109E07" w:rsidR="00126D14" w:rsidRDefault="003967A1" w:rsidP="00F20D4A">
      <w:pPr>
        <w:pStyle w:val="content"/>
        <w:rPr>
          <w:lang w:eastAsia="ko-KR"/>
        </w:rPr>
      </w:pPr>
      <w:r>
        <w:rPr>
          <w:lang w:eastAsia="ko-KR"/>
        </w:rPr>
        <w:t>Since</w:t>
      </w:r>
      <w:r w:rsidR="00D26A63">
        <w:rPr>
          <w:lang w:eastAsia="ko-KR"/>
        </w:rPr>
        <w:t xml:space="preserve"> the ACO was designed for tests like the </w:t>
      </w:r>
      <w:r w:rsidR="00D26A63" w:rsidRPr="00D26A63">
        <w:rPr>
          <w:i/>
          <w:iCs/>
          <w:lang w:eastAsia="ko-KR"/>
        </w:rPr>
        <w:t>Traveling Salesman</w:t>
      </w:r>
      <w:r w:rsidR="00D26A63">
        <w:rPr>
          <w:lang w:eastAsia="ko-KR"/>
        </w:rPr>
        <w:t xml:space="preserve">, </w:t>
      </w:r>
      <w:r w:rsidR="00E92EB5">
        <w:rPr>
          <w:lang w:eastAsia="ko-KR"/>
        </w:rPr>
        <w:t xml:space="preserve">not much work was needed to adapt it for this study. The only things introduced to its </w:t>
      </w:r>
      <w:r w:rsidR="00D109B4">
        <w:rPr>
          <w:lang w:eastAsia="ko-KR"/>
        </w:rPr>
        <w:t>mechanism</w:t>
      </w:r>
      <w:r w:rsidR="00E92EB5">
        <w:rPr>
          <w:lang w:eastAsia="ko-KR"/>
        </w:rPr>
        <w:t xml:space="preserve"> were two matrices used to store the pheromone and city distance data. Because the TSP used in this study was an undirected graph of city vertices allowing edge connections between any two cities, these matrices used were symmetric along the diagonal, having both </w:t>
      </w:r>
      <w:r w:rsidR="001F27B5">
        <w:rPr>
          <w:lang w:eastAsia="ko-KR"/>
        </w:rPr>
        <w:t xml:space="preserve">the row and column able to represent the ‘from’ and ‘to’ cities for any edge and the data for </w:t>
      </w:r>
      <w:r w:rsidR="00126D14">
        <w:rPr>
          <w:lang w:eastAsia="ko-KR"/>
        </w:rPr>
        <w:t>each</w:t>
      </w:r>
      <w:r w:rsidR="001F27B5">
        <w:rPr>
          <w:lang w:eastAsia="ko-KR"/>
        </w:rPr>
        <w:t xml:space="preserve"> edge stored in </w:t>
      </w:r>
      <w:r w:rsidR="00126D14">
        <w:rPr>
          <w:lang w:eastAsia="ko-KR"/>
        </w:rPr>
        <w:t>its</w:t>
      </w:r>
      <w:r w:rsidR="001F27B5">
        <w:rPr>
          <w:lang w:eastAsia="ko-KR"/>
        </w:rPr>
        <w:t xml:space="preserve"> corresponding matrix cell. </w:t>
      </w:r>
      <w:r w:rsidR="001F27B5" w:rsidRPr="001F27B5">
        <w:rPr>
          <w:b/>
          <w:bCs/>
          <w:lang w:eastAsia="ko-KR"/>
        </w:rPr>
        <w:t xml:space="preserve">Figure </w:t>
      </w:r>
      <w:r w:rsidR="00D202F8">
        <w:rPr>
          <w:b/>
          <w:bCs/>
          <w:lang w:eastAsia="ko-KR"/>
        </w:rPr>
        <w:t>20</w:t>
      </w:r>
      <w:r w:rsidR="001F27B5">
        <w:rPr>
          <w:lang w:eastAsia="ko-KR"/>
        </w:rPr>
        <w:t xml:space="preserve"> is an example of this.</w:t>
      </w:r>
      <w:r w:rsidR="00C35C52">
        <w:rPr>
          <w:lang w:eastAsia="ko-KR"/>
        </w:rPr>
        <w:t xml:space="preserve"> </w:t>
      </w:r>
    </w:p>
    <w:p w14:paraId="4E282966" w14:textId="77777777" w:rsidR="00126D14" w:rsidRDefault="00126D14" w:rsidP="00F20D4A">
      <w:pPr>
        <w:pStyle w:val="content"/>
        <w:rPr>
          <w:lang w:eastAsia="ko-KR"/>
        </w:rPr>
      </w:pPr>
    </w:p>
    <w:p w14:paraId="014868A6" w14:textId="3DA3C0CC" w:rsidR="00F20D4A" w:rsidRDefault="0032249C" w:rsidP="00F20D4A">
      <w:pPr>
        <w:pStyle w:val="content"/>
        <w:rPr>
          <w:lang w:eastAsia="ko-KR"/>
        </w:rPr>
      </w:pPr>
      <w:r>
        <w:t xml:space="preserve">Other than this addition, the structure of the algorithm developed closely followed the descriptions posed in </w:t>
      </w:r>
      <w:r w:rsidRPr="0032249C">
        <w:rPr>
          <w:b/>
          <w:bCs/>
        </w:rPr>
        <w:t>Sections 2.4.8-11</w:t>
      </w:r>
      <w:r>
        <w:t xml:space="preserve">. </w:t>
      </w:r>
      <w:r w:rsidR="00C35C52">
        <w:rPr>
          <w:lang w:eastAsia="ko-KR"/>
        </w:rPr>
        <w:t xml:space="preserve">To avoid </w:t>
      </w:r>
      <w:r w:rsidR="004D525B">
        <w:rPr>
          <w:lang w:eastAsia="ko-KR"/>
        </w:rPr>
        <w:t>the divide by zero error, it should</w:t>
      </w:r>
      <w:r w:rsidR="00287153">
        <w:rPr>
          <w:lang w:eastAsia="ko-KR"/>
        </w:rPr>
        <w:t xml:space="preserve"> also</w:t>
      </w:r>
      <w:r w:rsidR="004D525B">
        <w:rPr>
          <w:lang w:eastAsia="ko-KR"/>
        </w:rPr>
        <w:t xml:space="preserve"> be noted that the pheromone </w:t>
      </w:r>
      <w:r w:rsidR="00A70108">
        <w:rPr>
          <w:lang w:eastAsia="ko-KR"/>
        </w:rPr>
        <w:t>matrix</w:t>
      </w:r>
      <w:r w:rsidR="004D525B">
        <w:rPr>
          <w:lang w:eastAsia="ko-KR"/>
        </w:rPr>
        <w:t xml:space="preserve"> should be initialized to</w:t>
      </w:r>
      <w:r w:rsidR="00A70108">
        <w:rPr>
          <w:lang w:eastAsia="ko-KR"/>
        </w:rPr>
        <w:t xml:space="preserve"> store</w:t>
      </w:r>
      <w:r w:rsidR="004D525B">
        <w:rPr>
          <w:lang w:eastAsia="ko-KR"/>
        </w:rPr>
        <w:t xml:space="preserve"> trivially small, non-zero value</w:t>
      </w:r>
      <w:r w:rsidR="00A70108">
        <w:rPr>
          <w:lang w:eastAsia="ko-KR"/>
        </w:rPr>
        <w:t>s</w:t>
      </w:r>
      <w:r w:rsidR="004D525B">
        <w:rPr>
          <w:lang w:eastAsia="ko-KR"/>
        </w:rPr>
        <w:t>.</w:t>
      </w:r>
    </w:p>
    <w:p w14:paraId="75395583" w14:textId="15DEB4A8" w:rsidR="001F27B5" w:rsidRDefault="001F27B5" w:rsidP="00F20D4A">
      <w:pPr>
        <w:pStyle w:val="content"/>
        <w:rPr>
          <w:lang w:eastAsia="ko-KR"/>
        </w:rPr>
      </w:pPr>
    </w:p>
    <w:p w14:paraId="4C2FD7CE" w14:textId="77777777" w:rsidR="00E92EB5" w:rsidRDefault="00E92EB5" w:rsidP="00E92EB5">
      <w:pPr>
        <w:pStyle w:val="content"/>
        <w:keepNext/>
        <w:jc w:val="center"/>
      </w:pPr>
      <w:r w:rsidRPr="00DB2DDD">
        <w:rPr>
          <w:noProof/>
          <w:lang w:val="en-IE"/>
        </w:rPr>
        <w:lastRenderedPageBreak/>
        <w:drawing>
          <wp:inline distT="0" distB="0" distL="0" distR="0" wp14:anchorId="24163872" wp14:editId="038024A4">
            <wp:extent cx="3755914" cy="3267075"/>
            <wp:effectExtent l="0" t="0" r="0" b="0"/>
            <wp:docPr id="23" name="Picture 2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a:blip r:embed="rId37"/>
                    <a:stretch>
                      <a:fillRect/>
                    </a:stretch>
                  </pic:blipFill>
                  <pic:spPr>
                    <a:xfrm>
                      <a:off x="0" y="0"/>
                      <a:ext cx="3757562" cy="3268509"/>
                    </a:xfrm>
                    <a:prstGeom prst="rect">
                      <a:avLst/>
                    </a:prstGeom>
                  </pic:spPr>
                </pic:pic>
              </a:graphicData>
            </a:graphic>
          </wp:inline>
        </w:drawing>
      </w:r>
    </w:p>
    <w:p w14:paraId="32A60B38" w14:textId="14F981D2" w:rsidR="00E92EB5" w:rsidRDefault="00E92EB5" w:rsidP="00E92EB5">
      <w:pPr>
        <w:pStyle w:val="Caption"/>
        <w:jc w:val="center"/>
      </w:pPr>
      <w:bookmarkStart w:id="90" w:name="_Toc104302621"/>
      <w:r>
        <w:t xml:space="preserve">Figure </w:t>
      </w:r>
      <w:r>
        <w:fldChar w:fldCharType="begin"/>
      </w:r>
      <w:r>
        <w:instrText xml:space="preserve"> SEQ Figure \* ARABIC </w:instrText>
      </w:r>
      <w:r>
        <w:fldChar w:fldCharType="separate"/>
      </w:r>
      <w:r w:rsidR="003967A1">
        <w:rPr>
          <w:noProof/>
        </w:rPr>
        <w:t>20</w:t>
      </w:r>
      <w:r>
        <w:fldChar w:fldCharType="end"/>
      </w:r>
      <w:r>
        <w:t xml:space="preserve">: ACO example </w:t>
      </w:r>
      <w:r w:rsidR="005A43BE">
        <w:t>D</w:t>
      </w:r>
      <w:r>
        <w:t xml:space="preserve">istance </w:t>
      </w:r>
      <w:r w:rsidR="005A43BE">
        <w:t>M</w:t>
      </w:r>
      <w:r>
        <w:t xml:space="preserve">atrix for </w:t>
      </w:r>
      <w:r w:rsidR="001F27B5">
        <w:t xml:space="preserve">a </w:t>
      </w:r>
      <w:r>
        <w:t>city count of 5</w:t>
      </w:r>
      <w:bookmarkEnd w:id="90"/>
    </w:p>
    <w:p w14:paraId="4F085AA4" w14:textId="77777777" w:rsidR="0032249C" w:rsidRDefault="0032249C" w:rsidP="0032249C">
      <w:pPr>
        <w:pStyle w:val="content"/>
      </w:pPr>
    </w:p>
    <w:p w14:paraId="4F327948" w14:textId="1CB96695" w:rsidR="0032249C" w:rsidRDefault="0032249C" w:rsidP="0032249C">
      <w:pPr>
        <w:pStyle w:val="content"/>
      </w:pPr>
      <w:r>
        <w:t xml:space="preserve">Following </w:t>
      </w:r>
      <w:r w:rsidR="00287153">
        <w:t xml:space="preserve">common practice </w:t>
      </w:r>
      <w:r w:rsidR="00287153">
        <w:fldChar w:fldCharType="begin"/>
      </w:r>
      <w:r w:rsidR="00287153">
        <w:instrText xml:space="preserve"> ADDIN ZOTERO_ITEM CSL_CITATION {"citationID":"aZ1wBbOr","properties":{"formattedCitation":"(Gambardella &amp; Dorigo, 1996; St\\uc0\\u252{}tzle &amp; Hoos, 2000)","plainCitation":"(Gambardella &amp; Dorigo, 1996; Stützle &amp; Hoos, 2000)","noteIndex":0},"citationItems":[{"id":600,"uris":["http://zotero.org/users/7139034/items/CKUWYHET"],"itemData":{"id":600,"type":"paper-conference","abstract":"We present ACS, a distributed algorithm for the solution of combinatorial optimization problems which was inspired by the observation of real colonies of ants. We apply ACS to both symmetric and asymmetric traveling salesman problems. Results show that ACS is able to find good solutions to these problems.","container-title":"Proceedings of IEEE International Conference on Evolutionary Computation","DOI":"10.1109/ICEC.1996.542672","event":"Proceedings of IEEE International Conference on Evolutionary Computation","page":"622-627","source":"IEEE Xplore","title":"Solving symmetric and asymmetric TSPs by ant colonies","author":[{"family":"Gambardella","given":"L.M."},{"family":"Dorigo","given":"M."}],"issued":{"date-parts":[["1996",5]]}}},{"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287153">
        <w:fldChar w:fldCharType="separate"/>
      </w:r>
      <w:r w:rsidR="00287153" w:rsidRPr="00287153">
        <w:rPr>
          <w:szCs w:val="24"/>
        </w:rPr>
        <w:t>(Gambardella &amp; Dorigo, 1996; Stützle &amp; Hoos, 2000)</w:t>
      </w:r>
      <w:r w:rsidR="00287153">
        <w:fldChar w:fldCharType="end"/>
      </w:r>
      <w:r w:rsidR="00407F09">
        <w:t>, the alpha and beta weights used in my Ant Colony algorithms w</w:t>
      </w:r>
      <w:r w:rsidR="00D202F8">
        <w:t>ere</w:t>
      </w:r>
      <w:r w:rsidR="00407F09">
        <w:t xml:space="preserve"> </w:t>
      </w:r>
      <m:oMath>
        <m:r>
          <w:rPr>
            <w:rFonts w:ascii="Cambria Math" w:hAnsi="Cambria Math"/>
          </w:rPr>
          <m:t>α=1</m:t>
        </m:r>
      </m:oMath>
      <w:r>
        <w:t xml:space="preserve"> </w:t>
      </w:r>
      <w:r w:rsidR="00407F09">
        <w:t xml:space="preserve">and </w:t>
      </w:r>
      <m:oMath>
        <m:r>
          <w:rPr>
            <w:rFonts w:ascii="Cambria Math" w:hAnsi="Cambria Math"/>
          </w:rPr>
          <m:t>β=2</m:t>
        </m:r>
      </m:oMath>
      <w:r w:rsidR="00B8329E">
        <w:t xml:space="preserve">, and the evaporation rate was set to </w:t>
      </w:r>
      <m:oMath>
        <m:r>
          <w:rPr>
            <w:rFonts w:ascii="Cambria Math" w:hAnsi="Cambria Math"/>
          </w:rPr>
          <m:t>ρ=0.9</m:t>
        </m:r>
      </m:oMath>
      <w:r w:rsidR="00407F09">
        <w:t>.</w:t>
      </w:r>
      <w:r w:rsidR="00407F09" w:rsidRPr="0032249C">
        <w:rPr>
          <w:szCs w:val="24"/>
        </w:rPr>
        <w:t xml:space="preserve"> </w:t>
      </w:r>
      <w:r w:rsidR="00B8329E">
        <w:rPr>
          <w:szCs w:val="24"/>
        </w:rPr>
        <w:t xml:space="preserve">Following the </w:t>
      </w:r>
      <w:r w:rsidR="002C59D4">
        <w:rPr>
          <w:szCs w:val="24"/>
        </w:rPr>
        <w:t>justifications</w:t>
      </w:r>
      <w:r w:rsidR="00B8329E">
        <w:rPr>
          <w:szCs w:val="24"/>
        </w:rPr>
        <w:t xml:space="preserve"> given by </w:t>
      </w:r>
      <w:r w:rsidRPr="0032249C">
        <w:rPr>
          <w:szCs w:val="24"/>
        </w:rPr>
        <w:t>Stützle &amp; Hoos</w:t>
      </w:r>
      <w:r>
        <w:t xml:space="preserve"> </w:t>
      </w:r>
      <w:r>
        <w:fldChar w:fldCharType="begin"/>
      </w:r>
      <w:r w:rsidR="009909E4">
        <w:instrText xml:space="preserve"> ADDIN ZOTERO_ITEM CSL_CITATION {"citationID":"wSxmrSC4","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fldChar w:fldCharType="separate"/>
      </w:r>
      <w:r w:rsidRPr="0032249C">
        <w:rPr>
          <w:szCs w:val="24"/>
        </w:rPr>
        <w:t>(2000)</w:t>
      </w:r>
      <w:r>
        <w:fldChar w:fldCharType="end"/>
      </w:r>
      <w:r w:rsidR="002C59D4">
        <w:t xml:space="preserve"> and</w:t>
      </w:r>
      <w:r w:rsidR="002C59D4" w:rsidRPr="002C59D4">
        <w:rPr>
          <w:szCs w:val="24"/>
        </w:rPr>
        <w:t xml:space="preserve"> </w:t>
      </w:r>
      <w:r w:rsidR="002C59D4" w:rsidRPr="00287153">
        <w:rPr>
          <w:szCs w:val="24"/>
        </w:rPr>
        <w:t>Gambardella &amp; Dorigo</w:t>
      </w:r>
      <w:r w:rsidR="002C59D4">
        <w:rPr>
          <w:szCs w:val="24"/>
        </w:rPr>
        <w:t xml:space="preserve"> (1996)</w:t>
      </w:r>
      <w:r w:rsidR="002C59D4" w:rsidRPr="00287153">
        <w:rPr>
          <w:szCs w:val="24"/>
        </w:rPr>
        <w:t>,</w:t>
      </w:r>
      <w:r>
        <w:t xml:space="preserve"> </w:t>
      </w:r>
      <w:r w:rsidR="00B8329E">
        <w:t xml:space="preserve">when it came to </w:t>
      </w:r>
      <w:r w:rsidR="002C59D4">
        <w:t xml:space="preserve">calculating the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2C59D4" w:rsidRPr="009B2AEF">
        <w:rPr>
          <w:lang w:val="en-IE"/>
        </w:rPr>
        <w:t xml:space="preserve"> an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in</m:t>
            </m:r>
          </m:sub>
        </m:sSub>
      </m:oMath>
      <w:r w:rsidR="002C59D4">
        <w:rPr>
          <w:lang w:val="en-IE"/>
        </w:rPr>
        <w:t xml:space="preserve"> variables </w:t>
      </w:r>
      <w:r w:rsidR="00B8329E">
        <w:t>used</w:t>
      </w:r>
      <w:r w:rsidR="00D202F8">
        <w:t>,</w:t>
      </w:r>
      <w:r w:rsidR="00B8329E">
        <w:t xml:space="preserve"> for the </w:t>
      </w:r>
      <w:r w:rsidR="00B8329E" w:rsidRPr="00B8329E">
        <w:rPr>
          <w:i/>
          <w:iCs/>
        </w:rPr>
        <w:t>Max-Min Ant System</w:t>
      </w:r>
      <w:r w:rsidR="0027242B">
        <w:rPr>
          <w:i/>
          <w:iCs/>
        </w:rPr>
        <w:t xml:space="preserve"> </w:t>
      </w:r>
      <w:r w:rsidR="0027242B">
        <w:t>(MMAS)</w:t>
      </w:r>
      <w:r w:rsidR="00B8329E">
        <w:t xml:space="preserve"> and </w:t>
      </w:r>
      <w:r w:rsidR="00B8329E" w:rsidRPr="00B8329E">
        <w:rPr>
          <w:i/>
          <w:iCs/>
        </w:rPr>
        <w:t>Ant Colony System</w:t>
      </w:r>
      <w:r w:rsidR="00B8329E">
        <w:t xml:space="preserve"> </w:t>
      </w:r>
      <w:r w:rsidR="0027242B">
        <w:t>(ACS)</w:t>
      </w:r>
      <w:r w:rsidR="00126D14">
        <w:t xml:space="preserve"> (</w:t>
      </w:r>
      <w:r w:rsidR="00B8329E">
        <w:t xml:space="preserve">algorithms detailed in </w:t>
      </w:r>
      <w:r w:rsidR="00B8329E" w:rsidRPr="00B8329E">
        <w:rPr>
          <w:b/>
          <w:bCs/>
        </w:rPr>
        <w:t>Sections 2.4.10</w:t>
      </w:r>
      <w:r w:rsidR="00D202F8">
        <w:rPr>
          <w:b/>
          <w:bCs/>
        </w:rPr>
        <w:t xml:space="preserve"> </w:t>
      </w:r>
      <w:r w:rsidR="00B8329E">
        <w:t xml:space="preserve">and </w:t>
      </w:r>
      <w:r w:rsidR="00B8329E" w:rsidRPr="00B8329E">
        <w:rPr>
          <w:b/>
          <w:bCs/>
        </w:rPr>
        <w:t>2.4.11</w:t>
      </w:r>
      <w:r w:rsidR="00126D14">
        <w:t>)</w:t>
      </w:r>
      <w:r w:rsidR="00B8329E">
        <w:t xml:space="preserve"> </w:t>
      </w:r>
      <w:r w:rsidR="002C59D4" w:rsidRPr="002F3C2F">
        <w:rPr>
          <w:b/>
          <w:bCs/>
        </w:rPr>
        <w:t xml:space="preserve">Equations </w:t>
      </w:r>
      <w:r w:rsidR="002F3C2F" w:rsidRPr="002F3C2F">
        <w:rPr>
          <w:b/>
          <w:bCs/>
        </w:rPr>
        <w:t>1</w:t>
      </w:r>
      <w:r w:rsidR="00D202F8">
        <w:rPr>
          <w:b/>
          <w:bCs/>
        </w:rPr>
        <w:t>8</w:t>
      </w:r>
      <w:r w:rsidR="002F3C2F">
        <w:t xml:space="preserve"> </w:t>
      </w:r>
      <w:r w:rsidR="002C59D4">
        <w:t xml:space="preserve">and </w:t>
      </w:r>
      <w:r w:rsidR="002F3C2F" w:rsidRPr="002F3C2F">
        <w:rPr>
          <w:b/>
          <w:bCs/>
        </w:rPr>
        <w:t>1</w:t>
      </w:r>
      <w:r w:rsidR="00D202F8">
        <w:rPr>
          <w:b/>
          <w:bCs/>
        </w:rPr>
        <w:t>9</w:t>
      </w:r>
      <w:r w:rsidR="002F3C2F">
        <w:t xml:space="preserve"> </w:t>
      </w:r>
      <w:r w:rsidR="002332DF">
        <w:t>adopting</w:t>
      </w:r>
      <w:r w:rsidR="003B72FE">
        <w:t xml:space="preserve"> the </w:t>
      </w:r>
      <w:r w:rsidR="003B72FE">
        <w:rPr>
          <w:i/>
          <w:iCs/>
        </w:rPr>
        <w:t>global</w:t>
      </w:r>
      <w:r w:rsidR="003B72FE">
        <w:t xml:space="preserve"> best ant solution </w:t>
      </w:r>
      <m:oMath>
        <m:sSup>
          <m:sSupPr>
            <m:ctrlPr>
              <w:rPr>
                <w:rFonts w:ascii="Cambria Math" w:hAnsi="Cambria Math"/>
              </w:rPr>
            </m:ctrlPr>
          </m:sSup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p</m:t>
                </m:r>
              </m:sub>
            </m:sSub>
          </m:e>
          <m:sup>
            <m:r>
              <m:rPr>
                <m:sty m:val="bi"/>
              </m:rPr>
              <w:rPr>
                <w:rFonts w:ascii="Cambria Math" w:hAnsi="Cambria Math"/>
              </w:rPr>
              <m:t>gbest</m:t>
            </m:r>
          </m:sup>
        </m:sSup>
      </m:oMath>
      <w:r w:rsidR="003B72FE">
        <w:t xml:space="preserve"> rather than the </w:t>
      </w:r>
      <w:r w:rsidR="003B72FE" w:rsidRPr="00126D14">
        <w:rPr>
          <w:i/>
          <w:iCs/>
        </w:rPr>
        <w:t>iteration’s</w:t>
      </w:r>
      <w:r w:rsidR="003B72FE">
        <w:t xml:space="preserve"> best </w:t>
      </w:r>
      <m:oMath>
        <m:sSup>
          <m:sSupPr>
            <m:ctrlPr>
              <w:rPr>
                <w:rFonts w:ascii="Cambria Math" w:hAnsi="Cambria Math"/>
              </w:rPr>
            </m:ctrlPr>
          </m:sSup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p</m:t>
                </m:r>
              </m:sub>
            </m:sSub>
          </m:e>
          <m:sup>
            <m:r>
              <m:rPr>
                <m:sty m:val="bi"/>
              </m:rPr>
              <w:rPr>
                <w:rFonts w:ascii="Cambria Math" w:hAnsi="Cambria Math"/>
              </w:rPr>
              <m:t>ibest</m:t>
            </m:r>
          </m:sup>
        </m:sSup>
      </m:oMath>
      <w:r w:rsidR="002C59D4">
        <w:t xml:space="preserve"> w</w:t>
      </w:r>
      <w:r w:rsidR="002332DF">
        <w:t>ere</w:t>
      </w:r>
      <w:r w:rsidR="002C59D4">
        <w:t xml:space="preserve"> used</w:t>
      </w:r>
      <w:r w:rsidR="00D202F8">
        <w:t>.</w:t>
      </w:r>
    </w:p>
    <w:p w14:paraId="796D40F2" w14:textId="5675BB82" w:rsidR="002C59D4" w:rsidRDefault="002C59D4" w:rsidP="0032249C">
      <w:pPr>
        <w:pStyle w:val="content"/>
      </w:pPr>
    </w:p>
    <w:p w14:paraId="13F66D08" w14:textId="77777777" w:rsidR="003B72FE" w:rsidRDefault="00784F02" w:rsidP="003B72FE">
      <w:pPr>
        <w:pStyle w:val="Caption"/>
        <w:rPr>
          <w:b w:val="0"/>
          <w:sz w:val="32"/>
          <w:szCs w:val="24"/>
        </w:rPr>
      </w:pPr>
      <m:oMathPara>
        <m:oMath>
          <m:sSub>
            <m:sSubPr>
              <m:ctrlPr>
                <w:rPr>
                  <w:rFonts w:ascii="Cambria Math" w:hAnsi="Cambria Math"/>
                  <w:b w:val="0"/>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max</m:t>
              </m:r>
            </m:sub>
          </m:sSub>
          <m:r>
            <m:rPr>
              <m:sty m:val="bi"/>
            </m:rPr>
            <w:rPr>
              <w:rFonts w:ascii="Cambria Math" w:hAnsi="Cambria Math"/>
              <w:sz w:val="32"/>
              <w:szCs w:val="24"/>
            </w:rPr>
            <m:t>=</m:t>
          </m:r>
          <m:f>
            <m:fPr>
              <m:ctrlPr>
                <w:rPr>
                  <w:rFonts w:ascii="Cambria Math" w:hAnsi="Cambria Math"/>
                  <w:b w:val="0"/>
                  <w:i/>
                  <w:sz w:val="32"/>
                  <w:szCs w:val="24"/>
                </w:rPr>
              </m:ctrlPr>
            </m:fPr>
            <m:num>
              <m:r>
                <m:rPr>
                  <m:sty m:val="bi"/>
                </m:rPr>
                <w:rPr>
                  <w:rFonts w:ascii="Cambria Math" w:hAnsi="Cambria Math"/>
                  <w:sz w:val="32"/>
                  <w:szCs w:val="24"/>
                </w:rPr>
                <m:t>1</m:t>
              </m:r>
            </m:num>
            <m:den>
              <m:r>
                <m:rPr>
                  <m:sty m:val="bi"/>
                </m:rPr>
                <w:rPr>
                  <w:rFonts w:ascii="Cambria Math" w:hAnsi="Cambria Math"/>
                  <w:sz w:val="32"/>
                  <w:szCs w:val="24"/>
                </w:rPr>
                <m:t>ρ</m:t>
              </m:r>
            </m:den>
          </m:f>
          <m:r>
            <m:rPr>
              <m:sty m:val="bi"/>
            </m:rPr>
            <w:rPr>
              <w:rFonts w:ascii="Cambria Math" w:hAnsi="Cambria Math"/>
              <w:sz w:val="32"/>
              <w:szCs w:val="24"/>
            </w:rPr>
            <m:t xml:space="preserve"> * </m:t>
          </m:r>
          <m:f>
            <m:fPr>
              <m:ctrlPr>
                <w:rPr>
                  <w:rFonts w:ascii="Cambria Math" w:hAnsi="Cambria Math"/>
                  <w:b w:val="0"/>
                  <w:i/>
                  <w:sz w:val="32"/>
                  <w:szCs w:val="24"/>
                </w:rPr>
              </m:ctrlPr>
            </m:fPr>
            <m:num>
              <m:r>
                <m:rPr>
                  <m:sty m:val="bi"/>
                </m:rPr>
                <w:rPr>
                  <w:rFonts w:ascii="Cambria Math" w:hAnsi="Cambria Math"/>
                  <w:sz w:val="32"/>
                  <w:szCs w:val="24"/>
                </w:rPr>
                <m:t>1</m:t>
              </m:r>
            </m:num>
            <m:den>
              <m:r>
                <m:rPr>
                  <m:sty m:val="bi"/>
                </m:rPr>
                <w:rPr>
                  <w:rFonts w:ascii="Cambria Math" w:hAnsi="Cambria Math"/>
                  <w:sz w:val="32"/>
                  <w:szCs w:val="24"/>
                </w:rPr>
                <m:t>f'(</m:t>
              </m:r>
              <m:sSup>
                <m:sSupPr>
                  <m:ctrlPr>
                    <w:rPr>
                      <w:rFonts w:ascii="Cambria Math" w:hAnsi="Cambria Math"/>
                      <w:b w:val="0"/>
                      <w:i/>
                      <w:sz w:val="32"/>
                      <w:szCs w:val="24"/>
                    </w:rPr>
                  </m:ctrlPr>
                </m:sSupPr>
                <m:e>
                  <m:sSub>
                    <m:sSubPr>
                      <m:ctrlPr>
                        <w:rPr>
                          <w:rFonts w:ascii="Cambria Math" w:hAnsi="Cambria Math"/>
                          <w:b w:val="0"/>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e>
                <m:sup>
                  <m:r>
                    <m:rPr>
                      <m:sty m:val="bi"/>
                    </m:rPr>
                    <w:rPr>
                      <w:rFonts w:ascii="Cambria Math" w:hAnsi="Cambria Math"/>
                      <w:sz w:val="32"/>
                      <w:szCs w:val="24"/>
                    </w:rPr>
                    <m:t>gbest</m:t>
                  </m:r>
                </m:sup>
              </m:sSup>
              <m:r>
                <m:rPr>
                  <m:sty m:val="bi"/>
                </m:rPr>
                <w:rPr>
                  <w:rFonts w:ascii="Cambria Math" w:hAnsi="Cambria Math"/>
                  <w:sz w:val="32"/>
                  <w:szCs w:val="24"/>
                </w:rPr>
                <m:t>)</m:t>
              </m:r>
            </m:den>
          </m:f>
        </m:oMath>
      </m:oMathPara>
    </w:p>
    <w:p w14:paraId="7DA75A64" w14:textId="66DBA589" w:rsidR="003B72FE" w:rsidRDefault="003B72FE" w:rsidP="003B72FE">
      <w:pPr>
        <w:pStyle w:val="Caption"/>
        <w:jc w:val="center"/>
      </w:pPr>
      <w:bookmarkStart w:id="91" w:name="_Toc103618195"/>
      <w:r>
        <w:t xml:space="preserve">Equation </w:t>
      </w:r>
      <w:r>
        <w:fldChar w:fldCharType="begin"/>
      </w:r>
      <w:r>
        <w:instrText xml:space="preserve"> SEQ Equation \* ARABIC </w:instrText>
      </w:r>
      <w:r>
        <w:fldChar w:fldCharType="separate"/>
      </w:r>
      <w:r w:rsidR="007767DE">
        <w:rPr>
          <w:noProof/>
        </w:rPr>
        <w:t>18</w:t>
      </w:r>
      <w:r>
        <w:fldChar w:fldCharType="end"/>
      </w:r>
      <w:r>
        <w:t xml:space="preserve">: ACO </w:t>
      </w:r>
      <w:r w:rsidRPr="003B72FE">
        <w:t>T</w:t>
      </w:r>
      <w:r>
        <w:t>-</w:t>
      </w:r>
      <w:r w:rsidRPr="003B72FE">
        <w:t>max</w:t>
      </w:r>
      <w:r>
        <w:t xml:space="preserve"> Calculation</w:t>
      </w:r>
      <w:bookmarkEnd w:id="91"/>
    </w:p>
    <w:p w14:paraId="4BE22C71" w14:textId="3089C887" w:rsidR="002F3C2F" w:rsidRDefault="002F3C2F" w:rsidP="002F3C2F">
      <w:pPr>
        <w:pStyle w:val="content"/>
      </w:pPr>
    </w:p>
    <w:p w14:paraId="30DEA85A" w14:textId="77777777" w:rsidR="002F3C2F" w:rsidRDefault="002F3C2F" w:rsidP="002F3C2F">
      <w:pPr>
        <w:pStyle w:val="content"/>
      </w:pPr>
    </w:p>
    <w:p w14:paraId="4F1FAD63" w14:textId="77777777" w:rsidR="00FD38C8" w:rsidRDefault="00FD38C8" w:rsidP="002F3C2F">
      <w:pPr>
        <w:pStyle w:val="Caption"/>
        <w:rPr>
          <w:b w:val="0"/>
          <w:sz w:val="32"/>
          <w:szCs w:val="24"/>
        </w:rPr>
      </w:pPr>
    </w:p>
    <w:p w14:paraId="240E8C8E" w14:textId="77777777" w:rsidR="00FD38C8" w:rsidRDefault="00FD38C8" w:rsidP="002F3C2F">
      <w:pPr>
        <w:pStyle w:val="Caption"/>
        <w:rPr>
          <w:b w:val="0"/>
          <w:sz w:val="32"/>
          <w:szCs w:val="24"/>
        </w:rPr>
      </w:pPr>
    </w:p>
    <w:p w14:paraId="530A5065" w14:textId="0D4B7D32" w:rsidR="002F3C2F" w:rsidRDefault="00784F02" w:rsidP="002F3C2F">
      <w:pPr>
        <w:pStyle w:val="Caption"/>
        <w:rPr>
          <w:b w:val="0"/>
          <w:sz w:val="32"/>
          <w:szCs w:val="24"/>
        </w:rPr>
      </w:pPr>
      <m:oMathPara>
        <m:oMath>
          <m:sSub>
            <m:sSubPr>
              <m:ctrlPr>
                <w:rPr>
                  <w:rFonts w:ascii="Cambria Math" w:hAnsi="Cambria Math"/>
                  <w:b w:val="0"/>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min</m:t>
              </m:r>
            </m:sub>
          </m:sSub>
          <m:r>
            <m:rPr>
              <m:sty m:val="bi"/>
            </m:rPr>
            <w:rPr>
              <w:rFonts w:ascii="Cambria Math" w:hAnsi="Cambria Math"/>
              <w:sz w:val="32"/>
              <w:szCs w:val="24"/>
            </w:rPr>
            <m:t>=</m:t>
          </m:r>
          <m:f>
            <m:fPr>
              <m:ctrlPr>
                <w:rPr>
                  <w:rFonts w:ascii="Cambria Math" w:hAnsi="Cambria Math"/>
                  <w:b w:val="0"/>
                  <w:i/>
                  <w:sz w:val="32"/>
                  <w:szCs w:val="24"/>
                </w:rPr>
              </m:ctrlPr>
            </m:fPr>
            <m:num>
              <m:sSub>
                <m:sSubPr>
                  <m:ctrlPr>
                    <w:rPr>
                      <w:rFonts w:ascii="Cambria Math" w:hAnsi="Cambria Math"/>
                      <w:b w:val="0"/>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max</m:t>
                  </m:r>
                </m:sub>
              </m:sSub>
              <m:r>
                <m:rPr>
                  <m:sty m:val="bi"/>
                </m:rPr>
                <w:rPr>
                  <w:rFonts w:ascii="Cambria Math" w:hAnsi="Cambria Math"/>
                  <w:sz w:val="32"/>
                  <w:szCs w:val="24"/>
                </w:rPr>
                <m:t>*1-</m:t>
              </m:r>
              <m:d>
                <m:dPr>
                  <m:ctrlPr>
                    <w:rPr>
                      <w:rFonts w:ascii="Cambria Math" w:hAnsi="Cambria Math"/>
                      <w:i/>
                      <w:sz w:val="32"/>
                      <w:szCs w:val="24"/>
                    </w:rPr>
                  </m:ctrlPr>
                </m:dPr>
                <m:e>
                  <m:rad>
                    <m:radPr>
                      <m:ctrlPr>
                        <w:rPr>
                          <w:rFonts w:ascii="Cambria Math" w:hAnsi="Cambria Math"/>
                          <w:i/>
                          <w:sz w:val="32"/>
                          <w:szCs w:val="24"/>
                        </w:rPr>
                      </m:ctrlPr>
                    </m:radPr>
                    <m:deg>
                      <m:r>
                        <m:rPr>
                          <m:sty m:val="bi"/>
                        </m:rPr>
                        <w:rPr>
                          <w:rFonts w:ascii="Cambria Math" w:hAnsi="Cambria Math"/>
                          <w:sz w:val="32"/>
                          <w:szCs w:val="24"/>
                        </w:rPr>
                        <m:t>n</m:t>
                      </m:r>
                    </m:deg>
                    <m:e>
                      <m:r>
                        <m:rPr>
                          <m:sty m:val="bi"/>
                        </m:rPr>
                        <w:rPr>
                          <w:rFonts w:ascii="Cambria Math" w:hAnsi="Cambria Math"/>
                          <w:sz w:val="32"/>
                          <w:szCs w:val="24"/>
                        </w:rPr>
                        <m:t>Pbest</m:t>
                      </m:r>
                    </m:e>
                  </m:rad>
                </m:e>
              </m:d>
            </m:num>
            <m:den>
              <m:d>
                <m:dPr>
                  <m:ctrlPr>
                    <w:rPr>
                      <w:rFonts w:ascii="Cambria Math" w:hAnsi="Cambria Math"/>
                      <w:b w:val="0"/>
                      <w:i/>
                      <w:sz w:val="32"/>
                      <w:szCs w:val="24"/>
                    </w:rPr>
                  </m:ctrlPr>
                </m:dPr>
                <m:e>
                  <m:f>
                    <m:fPr>
                      <m:ctrlPr>
                        <w:rPr>
                          <w:rFonts w:ascii="Cambria Math" w:hAnsi="Cambria Math"/>
                          <w:b w:val="0"/>
                          <w:i/>
                          <w:sz w:val="32"/>
                          <w:szCs w:val="24"/>
                        </w:rPr>
                      </m:ctrlPr>
                    </m:fPr>
                    <m:num>
                      <m:r>
                        <m:rPr>
                          <m:sty m:val="bi"/>
                        </m:rPr>
                        <w:rPr>
                          <w:rFonts w:ascii="Cambria Math" w:hAnsi="Cambria Math"/>
                          <w:sz w:val="32"/>
                          <w:szCs w:val="24"/>
                        </w:rPr>
                        <m:t>n</m:t>
                      </m:r>
                    </m:num>
                    <m:den>
                      <m:r>
                        <m:rPr>
                          <m:sty m:val="bi"/>
                        </m:rPr>
                        <w:rPr>
                          <w:rFonts w:ascii="Cambria Math" w:hAnsi="Cambria Math"/>
                          <w:sz w:val="32"/>
                          <w:szCs w:val="24"/>
                        </w:rPr>
                        <m:t>2</m:t>
                      </m:r>
                    </m:den>
                  </m:f>
                  <m:r>
                    <m:rPr>
                      <m:sty m:val="bi"/>
                    </m:rPr>
                    <w:rPr>
                      <w:rFonts w:ascii="Cambria Math" w:hAnsi="Cambria Math"/>
                      <w:sz w:val="32"/>
                      <w:szCs w:val="24"/>
                    </w:rPr>
                    <m:t>-1</m:t>
                  </m:r>
                </m:e>
              </m:d>
              <m:r>
                <m:rPr>
                  <m:sty m:val="bi"/>
                </m:rPr>
                <w:rPr>
                  <w:rFonts w:ascii="Cambria Math" w:hAnsi="Cambria Math"/>
                  <w:sz w:val="32"/>
                  <w:szCs w:val="24"/>
                </w:rPr>
                <m:t xml:space="preserve">* </m:t>
              </m:r>
              <m:rad>
                <m:radPr>
                  <m:ctrlPr>
                    <w:rPr>
                      <w:rFonts w:ascii="Cambria Math" w:hAnsi="Cambria Math"/>
                      <w:i/>
                      <w:sz w:val="32"/>
                      <w:szCs w:val="24"/>
                    </w:rPr>
                  </m:ctrlPr>
                </m:radPr>
                <m:deg>
                  <m:r>
                    <m:rPr>
                      <m:sty m:val="bi"/>
                    </m:rPr>
                    <w:rPr>
                      <w:rFonts w:ascii="Cambria Math" w:hAnsi="Cambria Math"/>
                      <w:sz w:val="32"/>
                      <w:szCs w:val="24"/>
                    </w:rPr>
                    <m:t>n</m:t>
                  </m:r>
                </m:deg>
                <m:e>
                  <m:r>
                    <m:rPr>
                      <m:sty m:val="bi"/>
                    </m:rPr>
                    <w:rPr>
                      <w:rFonts w:ascii="Cambria Math" w:hAnsi="Cambria Math"/>
                      <w:sz w:val="32"/>
                      <w:szCs w:val="24"/>
                    </w:rPr>
                    <m:t>Pbest</m:t>
                  </m:r>
                </m:e>
              </m:rad>
            </m:den>
          </m:f>
        </m:oMath>
      </m:oMathPara>
    </w:p>
    <w:p w14:paraId="44E38370" w14:textId="374D0019" w:rsidR="002F3C2F" w:rsidRPr="002F3C2F" w:rsidRDefault="002F3C2F" w:rsidP="002F3C2F">
      <w:pPr>
        <w:pStyle w:val="Caption"/>
        <w:jc w:val="center"/>
        <w:rPr>
          <w:b w:val="0"/>
          <w:sz w:val="32"/>
          <w:szCs w:val="24"/>
        </w:rPr>
      </w:pPr>
      <w:bookmarkStart w:id="92" w:name="_Toc103618196"/>
      <w:r>
        <w:t xml:space="preserve">Equation </w:t>
      </w:r>
      <w:r>
        <w:fldChar w:fldCharType="begin"/>
      </w:r>
      <w:r>
        <w:instrText xml:space="preserve"> SEQ Equation \* ARABIC </w:instrText>
      </w:r>
      <w:r>
        <w:fldChar w:fldCharType="separate"/>
      </w:r>
      <w:r w:rsidR="007767DE">
        <w:rPr>
          <w:noProof/>
        </w:rPr>
        <w:t>19</w:t>
      </w:r>
      <w:r>
        <w:fldChar w:fldCharType="end"/>
      </w:r>
      <w:r>
        <w:t>: ACO T-min Calculation</w:t>
      </w:r>
      <w:bookmarkEnd w:id="92"/>
    </w:p>
    <w:p w14:paraId="4350E0FD" w14:textId="4DBB2269" w:rsidR="002F3C2F" w:rsidRDefault="002F3C2F" w:rsidP="002F3C2F">
      <w:pPr>
        <w:pStyle w:val="content"/>
      </w:pPr>
    </w:p>
    <w:p w14:paraId="1F23E951" w14:textId="19F84571" w:rsidR="002F3C2F" w:rsidRDefault="002F3C2F" w:rsidP="002F3C2F">
      <w:pPr>
        <w:pStyle w:val="content"/>
      </w:pPr>
      <w:r>
        <w:t xml:space="preserve">For </w:t>
      </w:r>
      <w:r w:rsidRPr="004C78C1">
        <w:rPr>
          <w:b/>
          <w:bCs/>
        </w:rPr>
        <w:t>Equation 1</w:t>
      </w:r>
      <w:r w:rsidR="00D202F8">
        <w:rPr>
          <w:b/>
          <w:bCs/>
        </w:rPr>
        <w:t>9</w:t>
      </w:r>
      <w:r>
        <w:t xml:space="preserve">, </w:t>
      </w:r>
      <w:r w:rsidR="004C78C1">
        <w:rPr>
          <w:i/>
          <w:iCs/>
        </w:rPr>
        <w:t>n</w:t>
      </w:r>
      <w:r w:rsidR="004C78C1">
        <w:t xml:space="preserve"> </w:t>
      </w:r>
      <w:r w:rsidR="002332DF">
        <w:t xml:space="preserve">represents the number of </w:t>
      </w:r>
      <w:r w:rsidR="004C78C1">
        <w:t>components used to create a</w:t>
      </w:r>
      <w:r w:rsidR="002332DF">
        <w:t xml:space="preserve"> complete</w:t>
      </w:r>
      <w:r w:rsidR="004C78C1">
        <w:t xml:space="preserve"> </w:t>
      </w:r>
      <w:r w:rsidR="002332DF">
        <w:t xml:space="preserve">TSP </w:t>
      </w:r>
      <w:r w:rsidR="004C78C1">
        <w:t xml:space="preserve">solution, </w:t>
      </w:r>
      <w:r w:rsidR="002332DF">
        <w:t xml:space="preserve">i.e., </w:t>
      </w:r>
      <w:r w:rsidR="004C78C1">
        <w:t xml:space="preserve">the number of cities </w:t>
      </w:r>
      <w:r w:rsidR="00D202F8">
        <w:t xml:space="preserve">on </w:t>
      </w:r>
      <w:r w:rsidR="004C78C1">
        <w:t xml:space="preserve">a complete route or map. </w:t>
      </w:r>
      <w:r w:rsidR="004C78C1" w:rsidRPr="0032249C">
        <w:rPr>
          <w:szCs w:val="24"/>
        </w:rPr>
        <w:t>Stützle &amp; Hoos</w:t>
      </w:r>
      <w:r w:rsidR="004C78C1">
        <w:t xml:space="preserve"> </w:t>
      </w:r>
      <w:r w:rsidR="004C78C1">
        <w:fldChar w:fldCharType="begin"/>
      </w:r>
      <w:r w:rsidR="009909E4">
        <w:instrText xml:space="preserve"> ADDIN ZOTERO_ITEM CSL_CITATION {"citationID":"pGEKTQzz","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4C78C1">
        <w:fldChar w:fldCharType="separate"/>
      </w:r>
      <w:r w:rsidR="004C78C1" w:rsidRPr="0032249C">
        <w:rPr>
          <w:szCs w:val="24"/>
        </w:rPr>
        <w:t>(2000)</w:t>
      </w:r>
      <w:r w:rsidR="004C78C1">
        <w:fldChar w:fldCharType="end"/>
      </w:r>
      <w:r w:rsidR="004C78C1">
        <w:t xml:space="preserve"> detailed an experiment process through which the appropriate configuration for the </w:t>
      </w:r>
      <w:r w:rsidR="004C78C1">
        <w:rPr>
          <w:i/>
          <w:iCs/>
        </w:rPr>
        <w:t>Pbest</w:t>
      </w:r>
      <w:r w:rsidR="004C78C1">
        <w:t xml:space="preserve"> variable could </w:t>
      </w:r>
      <w:r w:rsidR="00D202F8">
        <w:t xml:space="preserve">be </w:t>
      </w:r>
      <w:r w:rsidR="004C78C1">
        <w:t>found.</w:t>
      </w:r>
      <w:r w:rsidR="003450D6">
        <w:t xml:space="preserve"> </w:t>
      </w:r>
      <w:r w:rsidR="00862E5C">
        <w:t>However,</w:t>
      </w:r>
    </w:p>
    <w:p w14:paraId="4B468BBC" w14:textId="64E83373" w:rsidR="003450D6" w:rsidRDefault="003450D6" w:rsidP="003450D6">
      <w:pPr>
        <w:pStyle w:val="content"/>
        <w:numPr>
          <w:ilvl w:val="0"/>
          <w:numId w:val="29"/>
        </w:numPr>
      </w:pPr>
      <w:r>
        <w:t xml:space="preserve">What </w:t>
      </w:r>
      <w:r>
        <w:rPr>
          <w:i/>
          <w:iCs/>
        </w:rPr>
        <w:t>Pbest</w:t>
      </w:r>
      <w:r>
        <w:t xml:space="preserve"> value is the most appropriate for this study?</w:t>
      </w:r>
    </w:p>
    <w:p w14:paraId="5CC7DAD4" w14:textId="7A22EEE6" w:rsidR="004C78C1" w:rsidRDefault="004C78C1" w:rsidP="002F3C2F">
      <w:pPr>
        <w:pStyle w:val="content"/>
      </w:pPr>
    </w:p>
    <w:p w14:paraId="0F5B44AE" w14:textId="77777777" w:rsidR="00654D79" w:rsidRDefault="004C78C1" w:rsidP="0032249C">
      <w:pPr>
        <w:pStyle w:val="content"/>
      </w:pPr>
      <w:r>
        <w:t xml:space="preserve">Initialization of the pheromone tables for the 3 Ant Colony variants (AS, MMAS and </w:t>
      </w:r>
      <w:r w:rsidR="0027242B">
        <w:t xml:space="preserve">ACS), each operated differently. For the AS, simply initializing the table to trivial, non-zero values worked. However, for the MMAS, as instructed, specialized pheromone initialization was done </w:t>
      </w:r>
      <w:r w:rsidR="0027242B" w:rsidRPr="0027242B">
        <w:rPr>
          <w:i/>
          <w:iCs/>
        </w:rPr>
        <w:t>after</w:t>
      </w:r>
      <w:r w:rsidR="0027242B">
        <w:t xml:space="preserve"> iteration 1 was complete, as pheromone levels for each edge w</w:t>
      </w:r>
      <w:r w:rsidR="00D202F8">
        <w:t>ere</w:t>
      </w:r>
      <w:r w:rsidR="0027242B">
        <w:t xml:space="preserve"> initialized to the calculate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594923">
        <w:rPr>
          <w:lang w:val="en-IE"/>
        </w:rPr>
        <w:t xml:space="preserve"> value</w:t>
      </w:r>
      <w:r w:rsidR="0027242B">
        <w:rPr>
          <w:lang w:val="en-IE"/>
        </w:rPr>
        <w:t>.</w:t>
      </w:r>
      <w:r w:rsidR="00594923">
        <w:rPr>
          <w:lang w:val="en-IE"/>
        </w:rPr>
        <w:t xml:space="preserve"> Similarly, the specialized ACS pheromone update was </w:t>
      </w:r>
      <w:r w:rsidR="009C7972">
        <w:rPr>
          <w:lang w:val="en-IE"/>
        </w:rPr>
        <w:t xml:space="preserve">calculated </w:t>
      </w:r>
      <w:r w:rsidR="009C7972" w:rsidRPr="009909E4">
        <w:rPr>
          <w:i/>
          <w:iCs/>
          <w:lang w:val="en-IE"/>
        </w:rPr>
        <w:t>after</w:t>
      </w:r>
      <w:r w:rsidR="009C7972">
        <w:rPr>
          <w:lang w:val="en-IE"/>
        </w:rPr>
        <w:t xml:space="preserve"> iteration 1 was complete, where the </w:t>
      </w:r>
      <w:r w:rsidR="009C7972">
        <w:t>pheromone levels for each edge w</w:t>
      </w:r>
      <w:r w:rsidR="00D202F8">
        <w:t>ere</w:t>
      </w:r>
      <w:r w:rsidR="009C7972">
        <w:t xml:space="preserve"> initialized </w:t>
      </w:r>
      <w:r w:rsidR="00654D79">
        <w:t>using the</w:t>
      </w:r>
      <w:r w:rsidR="009C7972">
        <w:t xml:space="preserve"> value calculated for the ants’ local pheromone update strength for the first iteration </w:t>
      </w:r>
      <m:oMath>
        <m:sSup>
          <m:sSupPr>
            <m:ctrlPr>
              <w:rPr>
                <w:rFonts w:ascii="Cambria Math" w:hAnsi="Cambria Math"/>
                <w:i/>
              </w:rPr>
            </m:ctrlPr>
          </m:sSupPr>
          <m:e>
            <m:d>
              <m:dPr>
                <m:ctrlPr>
                  <w:rPr>
                    <w:rFonts w:ascii="Cambria Math" w:hAnsi="Cambria Math"/>
                    <w:i/>
                  </w:rPr>
                </m:ctrlPr>
              </m:dPr>
              <m:e>
                <m:r>
                  <w:rPr>
                    <w:rFonts w:ascii="Cambria Math" w:hAnsi="Cambria Math"/>
                  </w:rPr>
                  <m:t>n* f</m:t>
                </m:r>
                <m:d>
                  <m:dPr>
                    <m:ctrlPr>
                      <w:rPr>
                        <w:rFonts w:ascii="Cambria Math" w:hAnsi="Cambria Math"/>
                      </w:rPr>
                    </m:ctrlPr>
                  </m:dPr>
                  <m:e>
                    <m:sSup>
                      <m:sSupPr>
                        <m:ctrlPr>
                          <w:rPr>
                            <w:rFonts w:ascii="Cambria Math" w:hAnsi="Cambria Math"/>
                          </w:rPr>
                        </m:ctrlPr>
                      </m:sSupPr>
                      <m:e>
                        <m:sSub>
                          <m:sSubPr>
                            <m:ctrlPr>
                              <w:rPr>
                                <w:rFonts w:ascii="Cambria Math" w:hAnsi="Cambria Math"/>
                              </w:rPr>
                            </m:ctrlPr>
                          </m:sSubPr>
                          <m:e>
                            <m:r>
                              <w:rPr>
                                <w:rFonts w:ascii="Cambria Math" w:hAnsi="Cambria Math"/>
                              </w:rPr>
                              <m:t>S</m:t>
                            </m:r>
                          </m:e>
                          <m:sub>
                            <m:r>
                              <w:rPr>
                                <w:rFonts w:ascii="Cambria Math" w:hAnsi="Cambria Math"/>
                              </w:rPr>
                              <m:t>p</m:t>
                            </m:r>
                          </m:sub>
                        </m:sSub>
                      </m:e>
                      <m:sup>
                        <m:r>
                          <w:rPr>
                            <w:rFonts w:ascii="Cambria Math" w:hAnsi="Cambria Math"/>
                          </w:rPr>
                          <m:t>gbest</m:t>
                        </m:r>
                      </m:sup>
                    </m:sSup>
                  </m:e>
                </m:d>
              </m:e>
            </m:d>
          </m:e>
          <m:sup>
            <m:r>
              <w:rPr>
                <w:rFonts w:ascii="Cambria Math" w:hAnsi="Cambria Math"/>
              </w:rPr>
              <m:t>-1</m:t>
            </m:r>
          </m:sup>
        </m:sSup>
      </m:oMath>
      <w:r w:rsidR="009909E4">
        <w:t xml:space="preserve"> </w:t>
      </w:r>
      <w:r w:rsidR="009909E4">
        <w:fldChar w:fldCharType="begin"/>
      </w:r>
      <w:r w:rsidR="009909E4">
        <w:instrText xml:space="preserve"> ADDIN ZOTERO_ITEM CSL_CITATION {"citationID":"Ut8fR8qw","properties":{"formattedCitation":"(Gambardella &amp; Dorigo, 1996)","plainCitation":"(Gambardella &amp; Dorigo, 1996)","noteIndex":0},"citationItems":[{"id":600,"uris":["http://zotero.org/users/7139034/items/CKUWYHET"],"itemData":{"id":600,"type":"paper-conference","abstract":"We present ACS, a distributed algorithm for the solution of combinatorial optimization problems which was inspired by the observation of real colonies of ants. We apply ACS to both symmetric and asymmetric traveling salesman problems. Results show that ACS is able to find good solutions to these problems.","container-title":"Proceedings of IEEE International Conference on Evolutionary Computation","DOI":"10.1109/ICEC.1996.542672","event":"Proceedings of IEEE International Conference on Evolutionary Computation","page":"622-627","source":"IEEE Xplore","title":"Solving symmetric and asymmetric TSPs by ant colonies","author":[{"family":"Gambardella","given":"L.M."},{"family":"Dorigo","given":"M."}],"issued":{"date-parts":[["1996",5]]}}}],"schema":"https://github.com/citation-style-language/schema/raw/master/csl-citation.json"} </w:instrText>
      </w:r>
      <w:r w:rsidR="009909E4">
        <w:fldChar w:fldCharType="separate"/>
      </w:r>
      <w:r w:rsidR="009909E4" w:rsidRPr="009909E4">
        <w:t>(Gambardella &amp; Dorigo, 1996)</w:t>
      </w:r>
      <w:r w:rsidR="009909E4">
        <w:fldChar w:fldCharType="end"/>
      </w:r>
      <w:r w:rsidR="009C7972">
        <w:t>.</w:t>
      </w:r>
      <w:r w:rsidR="0070589F">
        <w:t xml:space="preserve"> Note </w:t>
      </w:r>
      <w:r w:rsidR="00654D79">
        <w:t>here that TSP</w:t>
      </w:r>
      <w:r w:rsidR="0070589F">
        <w:t xml:space="preserve"> </w:t>
      </w:r>
      <w:r w:rsidR="0070589F" w:rsidRPr="0070589F">
        <w:rPr>
          <w:b/>
          <w:bCs/>
        </w:rPr>
        <w:t>Equation 1</w:t>
      </w:r>
      <w:r w:rsidR="0070589F">
        <w:rPr>
          <w:b/>
          <w:bCs/>
        </w:rPr>
        <w:t xml:space="preserve"> </w:t>
      </w:r>
      <w:r w:rsidR="0070589F" w:rsidRPr="0070589F">
        <w:t>for</w:t>
      </w:r>
      <w:r w:rsidR="0070589F">
        <w:rPr>
          <w:b/>
          <w:bCs/>
        </w:rPr>
        <w:t xml:space="preserve"> </w:t>
      </w:r>
      <w:r w:rsidR="0070589F" w:rsidRPr="0070589F">
        <w:t>cal</w:t>
      </w:r>
      <w:r w:rsidR="0070589F">
        <w:t xml:space="preserve">culating the tour </w:t>
      </w:r>
      <w:r w:rsidR="0070589F" w:rsidRPr="0070589F">
        <w:rPr>
          <w:i/>
          <w:iCs/>
        </w:rPr>
        <w:t>length</w:t>
      </w:r>
      <w:r w:rsidR="0070589F">
        <w:t xml:space="preserve"> is used rather than </w:t>
      </w:r>
      <w:r w:rsidR="0070589F" w:rsidRPr="0070589F">
        <w:rPr>
          <w:b/>
          <w:bCs/>
        </w:rPr>
        <w:t>Equation 2</w:t>
      </w:r>
      <w:r w:rsidR="0070589F">
        <w:t xml:space="preserve"> for the </w:t>
      </w:r>
      <w:r w:rsidR="00654D79">
        <w:t xml:space="preserve">tour </w:t>
      </w:r>
      <w:r w:rsidR="0070589F" w:rsidRPr="00654D79">
        <w:rPr>
          <w:i/>
          <w:iCs/>
        </w:rPr>
        <w:t>score</w:t>
      </w:r>
      <w:r w:rsidR="0070589F">
        <w:t>.</w:t>
      </w:r>
      <w:r w:rsidR="003450D6">
        <w:t xml:space="preserve"> </w:t>
      </w:r>
    </w:p>
    <w:p w14:paraId="66215C3C" w14:textId="77777777" w:rsidR="00654D79" w:rsidRDefault="00654D79" w:rsidP="0032249C">
      <w:pPr>
        <w:pStyle w:val="content"/>
      </w:pPr>
    </w:p>
    <w:p w14:paraId="445AC678" w14:textId="068C0C74" w:rsidR="003450D6" w:rsidRDefault="00654D79" w:rsidP="0032249C">
      <w:pPr>
        <w:pStyle w:val="content"/>
      </w:pPr>
      <w:r>
        <w:t xml:space="preserve">Completion of all this left only the </w:t>
      </w:r>
      <w:r w:rsidR="003450D6">
        <w:t xml:space="preserve">final </w:t>
      </w:r>
      <w:r w:rsidR="00AF7DFD">
        <w:t xml:space="preserve">question: </w:t>
      </w:r>
    </w:p>
    <w:p w14:paraId="42586B03" w14:textId="536427E1" w:rsidR="00AF7DFD" w:rsidRPr="009C7972" w:rsidRDefault="00AF7DFD" w:rsidP="003450D6">
      <w:pPr>
        <w:pStyle w:val="content"/>
        <w:numPr>
          <w:ilvl w:val="0"/>
          <w:numId w:val="29"/>
        </w:numPr>
      </w:pPr>
      <w:r>
        <w:t>Which of the ACO variants performs the best?</w:t>
      </w:r>
    </w:p>
    <w:p w14:paraId="0CD7324A" w14:textId="3985746C" w:rsidR="003C3C97" w:rsidRDefault="003C3C97" w:rsidP="00B2145F">
      <w:pPr>
        <w:pStyle w:val="content"/>
        <w:rPr>
          <w:lang w:eastAsia="ko-KR"/>
        </w:rPr>
      </w:pPr>
    </w:p>
    <w:p w14:paraId="4FD01DA3" w14:textId="45C665ED" w:rsidR="00741FEF" w:rsidRDefault="00741FEF" w:rsidP="00B2145F">
      <w:pPr>
        <w:pStyle w:val="content"/>
        <w:rPr>
          <w:lang w:eastAsia="ko-KR"/>
        </w:rPr>
      </w:pPr>
    </w:p>
    <w:p w14:paraId="6741203E" w14:textId="487EE0FC" w:rsidR="00654D79" w:rsidRDefault="00654D79" w:rsidP="00B2145F">
      <w:pPr>
        <w:pStyle w:val="content"/>
        <w:rPr>
          <w:lang w:eastAsia="ko-KR"/>
        </w:rPr>
      </w:pPr>
    </w:p>
    <w:p w14:paraId="468A040E" w14:textId="26F56895" w:rsidR="00654D79" w:rsidRDefault="00654D79" w:rsidP="00B2145F">
      <w:pPr>
        <w:pStyle w:val="content"/>
        <w:rPr>
          <w:lang w:eastAsia="ko-KR"/>
        </w:rPr>
      </w:pPr>
    </w:p>
    <w:p w14:paraId="2FB9E15D" w14:textId="5D66A1AF" w:rsidR="00654D79" w:rsidRDefault="00654D79" w:rsidP="00B2145F">
      <w:pPr>
        <w:pStyle w:val="content"/>
        <w:rPr>
          <w:lang w:eastAsia="ko-KR"/>
        </w:rPr>
      </w:pPr>
    </w:p>
    <w:p w14:paraId="3F98923B" w14:textId="77777777" w:rsidR="00654D79" w:rsidRPr="00B2145F" w:rsidRDefault="00654D79" w:rsidP="00B2145F">
      <w:pPr>
        <w:pStyle w:val="content"/>
        <w:rPr>
          <w:lang w:eastAsia="ko-KR"/>
        </w:rPr>
      </w:pPr>
    </w:p>
    <w:p w14:paraId="0E99F542" w14:textId="5F4198E6" w:rsidR="001A5539" w:rsidRDefault="00AD23BC" w:rsidP="00AD23BC">
      <w:pPr>
        <w:pStyle w:val="Heading3"/>
        <w:rPr>
          <w:lang w:eastAsia="ko-KR"/>
        </w:rPr>
      </w:pPr>
      <w:bookmarkStart w:id="93" w:name="_Toc104302706"/>
      <w:r>
        <w:rPr>
          <w:lang w:eastAsia="ko-KR"/>
        </w:rPr>
        <w:lastRenderedPageBreak/>
        <w:t>Overview of Questions to investigate:</w:t>
      </w:r>
      <w:bookmarkEnd w:id="93"/>
    </w:p>
    <w:p w14:paraId="72938DBD" w14:textId="20D47F2B" w:rsidR="00AD23BC" w:rsidRDefault="00AD23BC" w:rsidP="00B2145F">
      <w:pPr>
        <w:pStyle w:val="content"/>
        <w:rPr>
          <w:lang w:eastAsia="ko-KR"/>
        </w:rPr>
      </w:pPr>
      <w:r>
        <w:rPr>
          <w:lang w:eastAsia="ko-KR"/>
        </w:rPr>
        <w:t>GA –</w:t>
      </w:r>
    </w:p>
    <w:p w14:paraId="4017BAF4" w14:textId="037EFBE1" w:rsidR="003034B8" w:rsidRDefault="003034B8" w:rsidP="003034B8">
      <w:pPr>
        <w:pStyle w:val="content"/>
        <w:numPr>
          <w:ilvl w:val="0"/>
          <w:numId w:val="28"/>
        </w:numPr>
        <w:rPr>
          <w:lang w:eastAsia="ko-KR"/>
        </w:rPr>
      </w:pPr>
      <w:r>
        <w:rPr>
          <w:lang w:eastAsia="ko-KR"/>
        </w:rPr>
        <w:t>What delta setting is the best delta for the TS?</w:t>
      </w:r>
    </w:p>
    <w:p w14:paraId="01583A61" w14:textId="5003E291" w:rsidR="00AD23BC" w:rsidRDefault="00AD23BC" w:rsidP="00AD23BC">
      <w:pPr>
        <w:pStyle w:val="content"/>
        <w:numPr>
          <w:ilvl w:val="0"/>
          <w:numId w:val="28"/>
        </w:numPr>
        <w:rPr>
          <w:lang w:eastAsia="ko-KR"/>
        </w:rPr>
      </w:pPr>
      <w:r>
        <w:rPr>
          <w:lang w:eastAsia="ko-KR"/>
        </w:rPr>
        <w:t>Which Fitness function performs the best?</w:t>
      </w:r>
    </w:p>
    <w:p w14:paraId="35793216" w14:textId="77777777" w:rsidR="00AD23BC" w:rsidRDefault="00AD23BC" w:rsidP="00AD23BC">
      <w:pPr>
        <w:pStyle w:val="content"/>
        <w:numPr>
          <w:ilvl w:val="0"/>
          <w:numId w:val="28"/>
        </w:numPr>
        <w:rPr>
          <w:lang w:eastAsia="ko-KR"/>
        </w:rPr>
      </w:pPr>
      <w:r>
        <w:rPr>
          <w:lang w:eastAsia="ko-KR"/>
        </w:rPr>
        <w:t>If Elitist is used, what Elite Percentage works best?</w:t>
      </w:r>
    </w:p>
    <w:p w14:paraId="05834AD1" w14:textId="68E70283" w:rsidR="00AD23BC" w:rsidRDefault="00AD23BC" w:rsidP="00AD23BC">
      <w:pPr>
        <w:pStyle w:val="content"/>
        <w:numPr>
          <w:ilvl w:val="0"/>
          <w:numId w:val="28"/>
        </w:numPr>
        <w:rPr>
          <w:lang w:eastAsia="ko-KR"/>
        </w:rPr>
      </w:pPr>
      <w:r>
        <w:rPr>
          <w:lang w:eastAsia="ko-KR"/>
        </w:rPr>
        <w:t>Is there any gain that can be found from the use of enhancers over using just the base algorithm? (Base vs Elitism vs Steady-State)</w:t>
      </w:r>
    </w:p>
    <w:p w14:paraId="5E72F8F8" w14:textId="2D52C4FD" w:rsidR="00AD23BC" w:rsidRPr="00AD23BC" w:rsidRDefault="00AD23BC" w:rsidP="005844AE">
      <w:pPr>
        <w:pStyle w:val="content"/>
        <w:numPr>
          <w:ilvl w:val="0"/>
          <w:numId w:val="28"/>
        </w:numPr>
        <w:rPr>
          <w:lang w:eastAsia="ko-KR"/>
        </w:rPr>
      </w:pPr>
      <w:r>
        <w:rPr>
          <w:lang w:eastAsia="ko-KR"/>
        </w:rPr>
        <w:t>Does the new LSS function bring any merit over the original SS?</w:t>
      </w:r>
    </w:p>
    <w:p w14:paraId="41530F40" w14:textId="2A7CD495" w:rsidR="00D202F8" w:rsidRDefault="00AD23BC" w:rsidP="00D202F8">
      <w:pPr>
        <w:pStyle w:val="content"/>
        <w:rPr>
          <w:lang w:eastAsia="ko-KR"/>
        </w:rPr>
      </w:pPr>
      <w:r w:rsidRPr="00AD23BC">
        <w:rPr>
          <w:lang w:eastAsia="ko-KR"/>
        </w:rPr>
        <w:t>PSO  -</w:t>
      </w:r>
    </w:p>
    <w:p w14:paraId="5DE3320F" w14:textId="3326DF02" w:rsidR="00D202F8" w:rsidRDefault="00D202F8" w:rsidP="00D202F8">
      <w:pPr>
        <w:pStyle w:val="content"/>
        <w:numPr>
          <w:ilvl w:val="0"/>
          <w:numId w:val="29"/>
        </w:numPr>
      </w:pPr>
      <w:r>
        <w:t xml:space="preserve">Could </w:t>
      </w:r>
      <w:r w:rsidR="003034B8">
        <w:t>the PSO</w:t>
      </w:r>
      <w:r>
        <w:t xml:space="preserve"> model be improved by re-introducing particle inertia?</w:t>
      </w:r>
    </w:p>
    <w:p w14:paraId="7004495B" w14:textId="1EC0A0E7" w:rsidR="00D202F8" w:rsidRDefault="00D202F8" w:rsidP="00D202F8">
      <w:pPr>
        <w:pStyle w:val="content"/>
        <w:numPr>
          <w:ilvl w:val="0"/>
          <w:numId w:val="29"/>
        </w:numPr>
      </w:pPr>
      <w:r>
        <w:t>What configuration for the MPSO suits this study?</w:t>
      </w:r>
    </w:p>
    <w:p w14:paraId="4BA396F6" w14:textId="124D7766" w:rsidR="00D202F8" w:rsidRDefault="00D202F8" w:rsidP="00F459FF">
      <w:pPr>
        <w:pStyle w:val="content"/>
        <w:numPr>
          <w:ilvl w:val="0"/>
          <w:numId w:val="29"/>
        </w:numPr>
      </w:pPr>
      <w:r>
        <w:t>Does the MPSO suit this project more than the PSO?</w:t>
      </w:r>
    </w:p>
    <w:p w14:paraId="39A317BC" w14:textId="46463E2B" w:rsidR="00D202F8" w:rsidRDefault="00D202F8" w:rsidP="00D202F8">
      <w:pPr>
        <w:pStyle w:val="content"/>
        <w:rPr>
          <w:lang w:eastAsia="ko-KR"/>
        </w:rPr>
      </w:pPr>
      <w:r>
        <w:rPr>
          <w:lang w:eastAsia="ko-KR"/>
        </w:rPr>
        <w:t xml:space="preserve">ACO – </w:t>
      </w:r>
    </w:p>
    <w:p w14:paraId="5B0DC09C" w14:textId="6AEAA711" w:rsidR="00D202F8" w:rsidRDefault="00D202F8" w:rsidP="00D202F8">
      <w:pPr>
        <w:pStyle w:val="content"/>
        <w:numPr>
          <w:ilvl w:val="0"/>
          <w:numId w:val="29"/>
        </w:numPr>
      </w:pPr>
      <w:r>
        <w:t xml:space="preserve">What </w:t>
      </w:r>
      <w:r>
        <w:rPr>
          <w:i/>
          <w:iCs/>
        </w:rPr>
        <w:t>Pbest</w:t>
      </w:r>
      <w:r>
        <w:t xml:space="preserve"> value is the most appropriate for th</w:t>
      </w:r>
      <w:r w:rsidR="003034B8">
        <w:t xml:space="preserve">e MMAS in this </w:t>
      </w:r>
      <w:r>
        <w:t>study?</w:t>
      </w:r>
    </w:p>
    <w:p w14:paraId="578E0A5C" w14:textId="3CF9F73E" w:rsidR="00D202F8" w:rsidRPr="009C7972" w:rsidRDefault="00D202F8" w:rsidP="00D202F8">
      <w:pPr>
        <w:pStyle w:val="content"/>
        <w:numPr>
          <w:ilvl w:val="0"/>
          <w:numId w:val="29"/>
        </w:numPr>
      </w:pPr>
      <w:r>
        <w:t>Which of the ACO variants performs the best</w:t>
      </w:r>
      <w:r w:rsidR="00611F1A">
        <w:t xml:space="preserve"> (AS vs MMAS vs ACS)</w:t>
      </w:r>
      <w:r>
        <w:t>?</w:t>
      </w:r>
    </w:p>
    <w:p w14:paraId="4849B495" w14:textId="28079E7C" w:rsidR="000819F8" w:rsidRDefault="000819F8" w:rsidP="00B2145F">
      <w:pPr>
        <w:pStyle w:val="content"/>
        <w:rPr>
          <w:b/>
          <w:bCs/>
          <w:lang w:eastAsia="ko-KR"/>
        </w:rPr>
      </w:pPr>
    </w:p>
    <w:p w14:paraId="4757D08A" w14:textId="77777777" w:rsidR="003D33F2" w:rsidRPr="00B2145F" w:rsidRDefault="003D33F2" w:rsidP="00B2145F">
      <w:pPr>
        <w:pStyle w:val="content"/>
        <w:rPr>
          <w:lang w:eastAsia="ko-KR"/>
        </w:rPr>
      </w:pPr>
    </w:p>
    <w:p w14:paraId="09DAA689" w14:textId="4EA19544" w:rsidR="00823689" w:rsidRDefault="00BD6F6F" w:rsidP="00823689">
      <w:pPr>
        <w:pStyle w:val="Heading2"/>
        <w:rPr>
          <w:lang w:eastAsia="ko-KR"/>
        </w:rPr>
      </w:pPr>
      <w:bookmarkStart w:id="94" w:name="_Toc104302707"/>
      <w:r>
        <w:rPr>
          <w:lang w:eastAsia="ko-KR"/>
        </w:rPr>
        <w:t>Statistical Analysis</w:t>
      </w:r>
      <w:bookmarkEnd w:id="94"/>
    </w:p>
    <w:p w14:paraId="27E82314" w14:textId="3EFF668C" w:rsidR="000819F8" w:rsidRDefault="000819F8" w:rsidP="000819F8">
      <w:pPr>
        <w:rPr>
          <w:lang w:eastAsia="ko-KR"/>
        </w:rPr>
      </w:pPr>
      <w:r>
        <w:rPr>
          <w:lang w:eastAsia="ko-KR"/>
        </w:rPr>
        <w:t xml:space="preserve">The research question of this study aimed to find the </w:t>
      </w:r>
      <w:r w:rsidRPr="000819F8">
        <w:rPr>
          <w:i/>
          <w:iCs/>
          <w:lang w:eastAsia="ko-KR"/>
        </w:rPr>
        <w:t>best performing</w:t>
      </w:r>
      <w:r>
        <w:rPr>
          <w:lang w:eastAsia="ko-KR"/>
        </w:rPr>
        <w:t xml:space="preserve"> algorithm. A statement which</w:t>
      </w:r>
      <w:r w:rsidR="003967A1">
        <w:rPr>
          <w:lang w:eastAsia="ko-KR"/>
        </w:rPr>
        <w:t>,</w:t>
      </w:r>
      <w:r>
        <w:rPr>
          <w:lang w:eastAsia="ko-KR"/>
        </w:rPr>
        <w:t xml:space="preserve"> unfortunately</w:t>
      </w:r>
      <w:r w:rsidR="003967A1">
        <w:rPr>
          <w:lang w:eastAsia="ko-KR"/>
        </w:rPr>
        <w:t>,</w:t>
      </w:r>
      <w:r>
        <w:rPr>
          <w:lang w:eastAsia="ko-KR"/>
        </w:rPr>
        <w:t xml:space="preserve"> could be interpreted in </w:t>
      </w:r>
      <w:r w:rsidR="003967A1">
        <w:rPr>
          <w:lang w:eastAsia="ko-KR"/>
        </w:rPr>
        <w:t>several</w:t>
      </w:r>
      <w:r>
        <w:rPr>
          <w:lang w:eastAsia="ko-KR"/>
        </w:rPr>
        <w:t xml:space="preserve"> ways</w:t>
      </w:r>
      <w:r w:rsidR="008959EF">
        <w:rPr>
          <w:lang w:eastAsia="ko-KR"/>
        </w:rPr>
        <w:t xml:space="preserve"> (e.g., </w:t>
      </w:r>
      <w:r w:rsidR="00D202F8">
        <w:rPr>
          <w:lang w:eastAsia="ko-KR"/>
        </w:rPr>
        <w:t xml:space="preserve">the </w:t>
      </w:r>
      <w:r w:rsidR="008959EF">
        <w:rPr>
          <w:lang w:eastAsia="ko-KR"/>
        </w:rPr>
        <w:t xml:space="preserve">best final solution given, </w:t>
      </w:r>
      <w:r w:rsidR="002C0538">
        <w:rPr>
          <w:lang w:eastAsia="ko-KR"/>
        </w:rPr>
        <w:t>optimization speed</w:t>
      </w:r>
      <w:r w:rsidR="008959EF">
        <w:rPr>
          <w:lang w:eastAsia="ko-KR"/>
        </w:rPr>
        <w:t>, algorithm runtime…</w:t>
      </w:r>
      <w:r w:rsidR="00F12E36">
        <w:rPr>
          <w:lang w:eastAsia="ko-KR"/>
        </w:rPr>
        <w:t xml:space="preserve"> e.t.c.</w:t>
      </w:r>
      <w:r w:rsidR="008959EF">
        <w:rPr>
          <w:lang w:eastAsia="ko-KR"/>
        </w:rPr>
        <w:t>)</w:t>
      </w:r>
      <w:r>
        <w:rPr>
          <w:lang w:eastAsia="ko-KR"/>
        </w:rPr>
        <w:t xml:space="preserve">. </w:t>
      </w:r>
      <w:r w:rsidR="00F12E36">
        <w:rPr>
          <w:lang w:eastAsia="ko-KR"/>
        </w:rPr>
        <w:t>Two popular methods used for</w:t>
      </w:r>
      <w:r w:rsidR="00E84CA7">
        <w:rPr>
          <w:lang w:eastAsia="ko-KR"/>
        </w:rPr>
        <w:t xml:space="preserve"> </w:t>
      </w:r>
      <w:r w:rsidR="00F12E36">
        <w:rPr>
          <w:lang w:eastAsia="ko-KR"/>
        </w:rPr>
        <w:t>critiquing optimization algorithms are</w:t>
      </w:r>
      <w:r w:rsidR="00E84CA7">
        <w:rPr>
          <w:lang w:eastAsia="ko-KR"/>
        </w:rPr>
        <w:t xml:space="preserve"> the score of the final solution given, and the number of iterations take</w:t>
      </w:r>
      <w:r w:rsidR="00D202F8">
        <w:rPr>
          <w:lang w:eastAsia="ko-KR"/>
        </w:rPr>
        <w:t>n</w:t>
      </w:r>
      <w:r w:rsidR="00E84CA7">
        <w:rPr>
          <w:lang w:eastAsia="ko-KR"/>
        </w:rPr>
        <w:t xml:space="preserve"> to achieve that score</w:t>
      </w:r>
      <w:r>
        <w:rPr>
          <w:lang w:eastAsia="ko-KR"/>
        </w:rPr>
        <w:t xml:space="preserve">. </w:t>
      </w:r>
      <w:r w:rsidR="002C0538">
        <w:rPr>
          <w:lang w:eastAsia="ko-KR"/>
        </w:rPr>
        <w:t xml:space="preserve">In this study, it was decided to use a blend of the two by using each algorithm’s </w:t>
      </w:r>
      <w:r w:rsidR="002C0538" w:rsidRPr="002C0538">
        <w:rPr>
          <w:i/>
          <w:iCs/>
          <w:lang w:eastAsia="ko-KR"/>
        </w:rPr>
        <w:t>learning rate</w:t>
      </w:r>
      <w:r w:rsidR="002C0538">
        <w:rPr>
          <w:lang w:eastAsia="ko-KR"/>
        </w:rPr>
        <w:t xml:space="preserve"> as its performance metric.</w:t>
      </w:r>
      <w:r w:rsidR="009F39FE">
        <w:rPr>
          <w:lang w:eastAsia="ko-KR"/>
        </w:rPr>
        <w:t xml:space="preserve"> The learning rate denotes how fast and efficiently the algorithm searches its problem space</w:t>
      </w:r>
      <w:r w:rsidR="002C0538">
        <w:rPr>
          <w:lang w:eastAsia="ko-KR"/>
        </w:rPr>
        <w:t xml:space="preserve"> </w:t>
      </w:r>
      <w:r w:rsidR="009F39FE">
        <w:rPr>
          <w:lang w:eastAsia="ko-KR"/>
        </w:rPr>
        <w:t>to find an answer. On a</w:t>
      </w:r>
      <w:r w:rsidR="00F12E36">
        <w:rPr>
          <w:lang w:eastAsia="ko-KR"/>
        </w:rPr>
        <w:t xml:space="preserve"> line</w:t>
      </w:r>
      <w:r w:rsidR="009F39FE">
        <w:rPr>
          <w:lang w:eastAsia="ko-KR"/>
        </w:rPr>
        <w:t xml:space="preserve"> graph mapping the best</w:t>
      </w:r>
      <w:r w:rsidR="005D1BE2">
        <w:rPr>
          <w:lang w:eastAsia="ko-KR"/>
        </w:rPr>
        <w:t>-</w:t>
      </w:r>
      <w:r w:rsidR="009F39FE">
        <w:rPr>
          <w:lang w:eastAsia="ko-KR"/>
        </w:rPr>
        <w:t xml:space="preserve">scoring solutions found by the algorithm over </w:t>
      </w:r>
      <w:r w:rsidR="00F12E36">
        <w:rPr>
          <w:lang w:eastAsia="ko-KR"/>
        </w:rPr>
        <w:t>each</w:t>
      </w:r>
      <w:r w:rsidR="009F39FE">
        <w:rPr>
          <w:lang w:eastAsia="ko-KR"/>
        </w:rPr>
        <w:t xml:space="preserve"> iteration run, the learning rate </w:t>
      </w:r>
      <w:r w:rsidR="00F12E36">
        <w:rPr>
          <w:lang w:eastAsia="ko-KR"/>
        </w:rPr>
        <w:t>is denoted by</w:t>
      </w:r>
      <w:r w:rsidR="009F39FE">
        <w:rPr>
          <w:lang w:eastAsia="ko-KR"/>
        </w:rPr>
        <w:t xml:space="preserve"> the area under the curve (AUC)</w:t>
      </w:r>
      <w:r w:rsidR="00F33172">
        <w:rPr>
          <w:lang w:eastAsia="ko-KR"/>
        </w:rPr>
        <w:t xml:space="preserve"> as shown in </w:t>
      </w:r>
      <w:r w:rsidR="00F33172" w:rsidRPr="00851DA1">
        <w:rPr>
          <w:b/>
          <w:bCs/>
          <w:lang w:eastAsia="ko-KR"/>
        </w:rPr>
        <w:t xml:space="preserve">Figure </w:t>
      </w:r>
      <w:r w:rsidR="00851DA1" w:rsidRPr="00851DA1">
        <w:rPr>
          <w:b/>
          <w:bCs/>
          <w:lang w:eastAsia="ko-KR"/>
        </w:rPr>
        <w:t>19</w:t>
      </w:r>
      <w:r w:rsidR="009F39FE">
        <w:rPr>
          <w:lang w:eastAsia="ko-KR"/>
        </w:rPr>
        <w:t xml:space="preserve"> and</w:t>
      </w:r>
      <w:r w:rsidR="00F12E36">
        <w:rPr>
          <w:lang w:eastAsia="ko-KR"/>
        </w:rPr>
        <w:t xml:space="preserve"> </w:t>
      </w:r>
      <w:r w:rsidR="009F39FE">
        <w:rPr>
          <w:lang w:eastAsia="ko-KR"/>
        </w:rPr>
        <w:t xml:space="preserve">it </w:t>
      </w:r>
      <w:r w:rsidR="00F12E36">
        <w:rPr>
          <w:lang w:eastAsia="ko-KR"/>
        </w:rPr>
        <w:t xml:space="preserve">is </w:t>
      </w:r>
      <w:r w:rsidR="009F39FE">
        <w:rPr>
          <w:lang w:eastAsia="ko-KR"/>
        </w:rPr>
        <w:t>calculated using the trapezoidal function</w:t>
      </w:r>
      <w:r w:rsidR="003D33F2">
        <w:rPr>
          <w:rStyle w:val="FootnoteReference"/>
          <w:lang w:eastAsia="ko-KR"/>
        </w:rPr>
        <w:footnoteReference w:id="1"/>
      </w:r>
      <w:r w:rsidR="009F39FE">
        <w:rPr>
          <w:lang w:eastAsia="ko-KR"/>
        </w:rPr>
        <w:t>.</w:t>
      </w:r>
      <w:r w:rsidR="00F071E1">
        <w:rPr>
          <w:lang w:eastAsia="ko-KR"/>
        </w:rPr>
        <w:t xml:space="preserve"> </w:t>
      </w:r>
    </w:p>
    <w:p w14:paraId="02498C53" w14:textId="77777777" w:rsidR="003D33F2" w:rsidRDefault="003D33F2" w:rsidP="000819F8">
      <w:pPr>
        <w:rPr>
          <w:lang w:eastAsia="ko-KR"/>
        </w:rPr>
      </w:pPr>
    </w:p>
    <w:p w14:paraId="53C532EF" w14:textId="77777777" w:rsidR="00851DA1" w:rsidRDefault="00F33172" w:rsidP="00851DA1">
      <w:pPr>
        <w:keepNext/>
        <w:jc w:val="center"/>
      </w:pPr>
      <w:r w:rsidRPr="00F33172">
        <w:rPr>
          <w:noProof/>
          <w:lang w:eastAsia="ko-KR"/>
        </w:rPr>
        <w:lastRenderedPageBreak/>
        <w:drawing>
          <wp:inline distT="0" distB="0" distL="0" distR="0" wp14:anchorId="1B180A54" wp14:editId="1EB37446">
            <wp:extent cx="4229100" cy="3171699"/>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38"/>
                    <a:stretch>
                      <a:fillRect/>
                    </a:stretch>
                  </pic:blipFill>
                  <pic:spPr>
                    <a:xfrm>
                      <a:off x="0" y="0"/>
                      <a:ext cx="4230931" cy="3173072"/>
                    </a:xfrm>
                    <a:prstGeom prst="rect">
                      <a:avLst/>
                    </a:prstGeom>
                  </pic:spPr>
                </pic:pic>
              </a:graphicData>
            </a:graphic>
          </wp:inline>
        </w:drawing>
      </w:r>
    </w:p>
    <w:p w14:paraId="238A8EF3" w14:textId="7F274A02" w:rsidR="00F33172" w:rsidRDefault="00851DA1" w:rsidP="00851DA1">
      <w:pPr>
        <w:pStyle w:val="Caption"/>
        <w:jc w:val="center"/>
      </w:pPr>
      <w:bookmarkStart w:id="95" w:name="_Toc104302622"/>
      <w:r>
        <w:t xml:space="preserve">Figure </w:t>
      </w:r>
      <w:r>
        <w:fldChar w:fldCharType="begin"/>
      </w:r>
      <w:r>
        <w:instrText xml:space="preserve"> SEQ Figure \* ARABIC </w:instrText>
      </w:r>
      <w:r>
        <w:fldChar w:fldCharType="separate"/>
      </w:r>
      <w:r w:rsidR="003967A1">
        <w:rPr>
          <w:noProof/>
        </w:rPr>
        <w:t>21</w:t>
      </w:r>
      <w:r>
        <w:fldChar w:fldCharType="end"/>
      </w:r>
      <w:r>
        <w:t>: Area Under the Curve (AUC)</w:t>
      </w:r>
      <w:bookmarkEnd w:id="95"/>
    </w:p>
    <w:p w14:paraId="431434CC" w14:textId="77777777" w:rsidR="007D2EBA" w:rsidRDefault="007D2EBA" w:rsidP="00F071E1">
      <w:pPr>
        <w:pStyle w:val="content"/>
        <w:rPr>
          <w:lang w:eastAsia="ko-KR"/>
        </w:rPr>
      </w:pPr>
    </w:p>
    <w:p w14:paraId="02DA8795" w14:textId="3D578B7C" w:rsidR="00F071E1" w:rsidRDefault="003467A4" w:rsidP="00F071E1">
      <w:pPr>
        <w:pStyle w:val="content"/>
        <w:rPr>
          <w:lang w:eastAsia="ko-KR"/>
        </w:rPr>
      </w:pPr>
      <w:r>
        <w:rPr>
          <w:lang w:eastAsia="ko-KR"/>
        </w:rPr>
        <w:t>Though generally normally distributed, due to the</w:t>
      </w:r>
      <w:r w:rsidR="003D1754">
        <w:rPr>
          <w:lang w:eastAsia="ko-KR"/>
        </w:rPr>
        <w:t xml:space="preserve"> stochastic nature of the algorithms used as well as variance in the layout of the randomly generated maps, </w:t>
      </w:r>
      <w:r w:rsidR="00EF3980">
        <w:rPr>
          <w:lang w:eastAsia="ko-KR"/>
        </w:rPr>
        <w:t xml:space="preserve">analysis of the AUC data drawn from </w:t>
      </w:r>
      <w:r w:rsidR="003D1754">
        <w:rPr>
          <w:lang w:eastAsia="ko-KR"/>
        </w:rPr>
        <w:t xml:space="preserve">early experiments done </w:t>
      </w:r>
      <w:r w:rsidR="00EF3980">
        <w:rPr>
          <w:lang w:eastAsia="ko-KR"/>
        </w:rPr>
        <w:t xml:space="preserve">in this project </w:t>
      </w:r>
      <w:r w:rsidR="003D1754">
        <w:rPr>
          <w:lang w:eastAsia="ko-KR"/>
        </w:rPr>
        <w:t>drew some outliers.</w:t>
      </w:r>
      <w:r w:rsidR="007960CC">
        <w:rPr>
          <w:lang w:eastAsia="ko-KR"/>
        </w:rPr>
        <w:t xml:space="preserve"> </w:t>
      </w:r>
      <w:r w:rsidR="007960CC" w:rsidRPr="007960CC">
        <w:rPr>
          <w:b/>
          <w:bCs/>
          <w:lang w:eastAsia="ko-KR"/>
        </w:rPr>
        <w:t>Figure 20</w:t>
      </w:r>
      <w:r w:rsidR="007960CC">
        <w:rPr>
          <w:lang w:eastAsia="ko-KR"/>
        </w:rPr>
        <w:t xml:space="preserve"> displays the AUC data drawn from </w:t>
      </w:r>
      <w:r w:rsidR="00EF3980">
        <w:rPr>
          <w:lang w:eastAsia="ko-KR"/>
        </w:rPr>
        <w:t>a</w:t>
      </w:r>
      <w:r w:rsidR="007960CC">
        <w:rPr>
          <w:lang w:eastAsia="ko-KR"/>
        </w:rPr>
        <w:t xml:space="preserve"> test done </w:t>
      </w:r>
      <w:r w:rsidR="00EF3980">
        <w:rPr>
          <w:lang w:eastAsia="ko-KR"/>
        </w:rPr>
        <w:t xml:space="preserve">to </w:t>
      </w:r>
      <w:r w:rsidR="007960CC">
        <w:rPr>
          <w:lang w:eastAsia="ko-KR"/>
        </w:rPr>
        <w:t>compar</w:t>
      </w:r>
      <w:r w:rsidR="00EF3980">
        <w:rPr>
          <w:lang w:eastAsia="ko-KR"/>
        </w:rPr>
        <w:t>e</w:t>
      </w:r>
      <w:r w:rsidR="007960CC">
        <w:rPr>
          <w:lang w:eastAsia="ko-KR"/>
        </w:rPr>
        <w:t xml:space="preserve"> the fitness functions of the Genetic Algorithm. The top image displays </w:t>
      </w:r>
      <w:r w:rsidR="00D831C7">
        <w:rPr>
          <w:lang w:eastAsia="ko-KR"/>
        </w:rPr>
        <w:t xml:space="preserve">a </w:t>
      </w:r>
      <w:r w:rsidR="007960CC">
        <w:rPr>
          <w:lang w:eastAsia="ko-KR"/>
        </w:rPr>
        <w:t xml:space="preserve">scatter plot showing outliers found in all algorithms, and the </w:t>
      </w:r>
      <w:r w:rsidR="00D831C7">
        <w:rPr>
          <w:lang w:eastAsia="ko-KR"/>
        </w:rPr>
        <w:t>3 images below are histograms displaying the approximate</w:t>
      </w:r>
      <w:r w:rsidR="00D202F8">
        <w:rPr>
          <w:lang w:eastAsia="ko-KR"/>
        </w:rPr>
        <w:t>ly</w:t>
      </w:r>
      <w:r w:rsidR="00D831C7">
        <w:rPr>
          <w:lang w:eastAsia="ko-KR"/>
        </w:rPr>
        <w:t xml:space="preserve"> normal distribution of the AUC data.</w:t>
      </w:r>
      <w:r w:rsidR="002B4EC7">
        <w:rPr>
          <w:lang w:eastAsia="ko-KR"/>
        </w:rPr>
        <w:t xml:space="preserve"> Nonetheless, these outliers were still valid results gotten from the algorithms rather than simple un-representing mistakes, so removing them was not an option</w:t>
      </w:r>
      <w:r w:rsidR="00A1527C">
        <w:rPr>
          <w:lang w:eastAsia="ko-KR"/>
        </w:rPr>
        <w:t xml:space="preserve"> from a statistical point of view</w:t>
      </w:r>
      <w:r w:rsidR="002B4EC7">
        <w:rPr>
          <w:lang w:eastAsia="ko-KR"/>
        </w:rPr>
        <w:t>.</w:t>
      </w:r>
    </w:p>
    <w:p w14:paraId="628ED8E7" w14:textId="1D24135A" w:rsidR="00EF3980" w:rsidRDefault="00EF3980" w:rsidP="00F071E1">
      <w:pPr>
        <w:pStyle w:val="content"/>
        <w:rPr>
          <w:lang w:eastAsia="ko-KR"/>
        </w:rPr>
      </w:pPr>
    </w:p>
    <w:p w14:paraId="21276778" w14:textId="730F7F2C" w:rsidR="003F4981" w:rsidRPr="00F071E1" w:rsidRDefault="00EF3980" w:rsidP="00EF3980">
      <w:pPr>
        <w:pStyle w:val="content"/>
        <w:rPr>
          <w:lang w:eastAsia="ko-KR"/>
        </w:rPr>
      </w:pPr>
      <w:r>
        <w:rPr>
          <w:lang w:eastAsia="ko-KR"/>
        </w:rPr>
        <w:t xml:space="preserve">For statistical analysis of test results between multiple participants, </w:t>
      </w:r>
      <w:r w:rsidRPr="004E7DB7">
        <w:rPr>
          <w:szCs w:val="24"/>
        </w:rPr>
        <w:t>Demšar</w:t>
      </w:r>
      <w:r>
        <w:rPr>
          <w:szCs w:val="24"/>
        </w:rPr>
        <w:t>’s</w:t>
      </w:r>
      <w:r>
        <w:rPr>
          <w:lang w:eastAsia="ko-KR"/>
        </w:rPr>
        <w:t xml:space="preserve"> </w:t>
      </w:r>
      <w:r>
        <w:rPr>
          <w:lang w:eastAsia="ko-KR"/>
        </w:rPr>
        <w:fldChar w:fldCharType="begin"/>
      </w:r>
      <w:r>
        <w:rPr>
          <w:lang w:eastAsia="ko-KR"/>
        </w:rPr>
        <w:instrText xml:space="preserve"> ADDIN ZOTERO_ITEM CSL_CITATION {"citationID":"SZh3zCr0","properties":{"formattedCitation":"(Dem\\uc0\\u353{}ar, 2006)","plainCitation":"(Demšar, 2006)","dontUpdate":true,"noteIndex":0},"citationItems":[{"id":612,"uris":["http://zotero.org/users/7139034/items/KBQ6MQPH"],"itemData":{"id":612,"type":"article-journal","abstract":"While methods for comparing two learning algorithms on a single data set have been scrutinized for quite some time already, the issue of statistical tests for comparisons of more algorithms on multiple data sets, which is even more essential to typical machine learning studies, has been all but ignored. This article reviews the current practice and then theoretically and empirically examines several suitable tests. Based on that, we recommend a set of simple, yet safe and robust non-parametric tests for statistical comparisons of classifiers: the Wilcoxon signed ranks test for comparison of two classifiers and the Friedman test with the corresponding post-hoc tests for comparison of more classifiers over multiple data sets. Results of the latter can also be neatly presented with the newly introduced CD (critical difference) diagrams.","container-title":"The Journal of Machine Learning Research","ISSN":"1532-4435","journalAbbreviation":"J. Mach. Learn. Res.","page":"1–30","source":"12/1/2006","title":"Statistical Comparisons of Classifiers over Multiple Data Sets","volume":"7","author":[{"family":"Demšar","given":"Janez"}],"issued":{"date-parts":[["2006",12,1]]}}}],"schema":"https://github.com/citation-style-language/schema/raw/master/csl-citation.json"} </w:instrText>
      </w:r>
      <w:r>
        <w:rPr>
          <w:lang w:eastAsia="ko-KR"/>
        </w:rPr>
        <w:fldChar w:fldCharType="separate"/>
      </w:r>
      <w:r w:rsidRPr="004E7DB7">
        <w:rPr>
          <w:szCs w:val="24"/>
        </w:rPr>
        <w:t>(2006)</w:t>
      </w:r>
      <w:r>
        <w:rPr>
          <w:lang w:eastAsia="ko-KR"/>
        </w:rPr>
        <w:fldChar w:fldCharType="end"/>
      </w:r>
      <w:r>
        <w:rPr>
          <w:lang w:eastAsia="ko-KR"/>
        </w:rPr>
        <w:t xml:space="preserve"> recommendations about appropriate tests to use in the presence of outliers were followed. The Wilcoxon signed-rank test was chosen over the widely used t-test because it performs better when outliers are present. For all analys</w:t>
      </w:r>
      <w:r w:rsidR="003967A1">
        <w:rPr>
          <w:lang w:eastAsia="ko-KR"/>
        </w:rPr>
        <w:t>e</w:t>
      </w:r>
      <w:r>
        <w:rPr>
          <w:lang w:eastAsia="ko-KR"/>
        </w:rPr>
        <w:t>s done, the statistical</w:t>
      </w:r>
      <w:r w:rsidR="003F4981">
        <w:rPr>
          <w:lang w:eastAsia="ko-KR"/>
        </w:rPr>
        <w:t xml:space="preserve"> threshold of 0.05 was chosen because it is the most common threshold used in statistical analysis.</w:t>
      </w:r>
    </w:p>
    <w:p w14:paraId="094E6B30" w14:textId="77777777" w:rsidR="003F4981" w:rsidRDefault="003F4981" w:rsidP="00F071E1">
      <w:pPr>
        <w:pStyle w:val="content"/>
        <w:rPr>
          <w:lang w:eastAsia="ko-KR"/>
        </w:rPr>
      </w:pPr>
    </w:p>
    <w:p w14:paraId="35BF8D58" w14:textId="045DFA98" w:rsidR="007960CC" w:rsidRDefault="007960CC" w:rsidP="007960CC">
      <w:pPr>
        <w:pStyle w:val="NormalWeb"/>
        <w:keepNext/>
        <w:shd w:val="clear" w:color="auto" w:fill="FFFFFF"/>
        <w:spacing w:before="0" w:beforeAutospacing="0" w:after="0" w:afterAutospacing="0"/>
        <w:jc w:val="center"/>
        <w:textAlignment w:val="baseline"/>
      </w:pPr>
      <w:r>
        <w:rPr>
          <w:noProof/>
        </w:rPr>
        <w:lastRenderedPageBreak/>
        <w:drawing>
          <wp:inline distT="0" distB="0" distL="0" distR="0" wp14:anchorId="336DB17C" wp14:editId="65ECAA37">
            <wp:extent cx="5328285" cy="2858770"/>
            <wp:effectExtent l="0" t="0" r="5715" b="0"/>
            <wp:docPr id="24" name="Picture 2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review"/>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28285" cy="2858770"/>
                    </a:xfrm>
                    <a:prstGeom prst="rect">
                      <a:avLst/>
                    </a:prstGeom>
                    <a:noFill/>
                    <a:ln>
                      <a:noFill/>
                    </a:ln>
                  </pic:spPr>
                </pic:pic>
              </a:graphicData>
            </a:graphic>
          </wp:inline>
        </w:drawing>
      </w:r>
      <w:r>
        <w:rPr>
          <w:noProof/>
          <w:szCs w:val="20"/>
          <w:lang w:val="en-GB"/>
        </w:rPr>
        <w:drawing>
          <wp:inline distT="0" distB="0" distL="0" distR="0" wp14:anchorId="222CA9F8" wp14:editId="34470A8D">
            <wp:extent cx="1778249" cy="1409700"/>
            <wp:effectExtent l="0" t="0" r="0"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histo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84495" cy="1414651"/>
                    </a:xfrm>
                    <a:prstGeom prst="rect">
                      <a:avLst/>
                    </a:prstGeom>
                    <a:noFill/>
                    <a:ln>
                      <a:noFill/>
                    </a:ln>
                  </pic:spPr>
                </pic:pic>
              </a:graphicData>
            </a:graphic>
          </wp:inline>
        </w:drawing>
      </w:r>
      <w:r>
        <w:rPr>
          <w:noProof/>
          <w:szCs w:val="20"/>
          <w:lang w:val="en-GB"/>
        </w:rPr>
        <w:drawing>
          <wp:inline distT="0" distB="0" distL="0" distR="0" wp14:anchorId="268163B1" wp14:editId="04C7E1C1">
            <wp:extent cx="1750219" cy="1400175"/>
            <wp:effectExtent l="0" t="0" r="2540" b="0"/>
            <wp:docPr id="26" name="Picture 2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histo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757839" cy="1406271"/>
                    </a:xfrm>
                    <a:prstGeom prst="rect">
                      <a:avLst/>
                    </a:prstGeom>
                    <a:noFill/>
                    <a:ln>
                      <a:noFill/>
                    </a:ln>
                  </pic:spPr>
                </pic:pic>
              </a:graphicData>
            </a:graphic>
          </wp:inline>
        </w:drawing>
      </w:r>
      <w:r>
        <w:rPr>
          <w:noProof/>
          <w:szCs w:val="20"/>
          <w:lang w:val="en-GB"/>
        </w:rPr>
        <w:drawing>
          <wp:inline distT="0" distB="0" distL="0" distR="0" wp14:anchorId="4CDA338C" wp14:editId="3E81B1AE">
            <wp:extent cx="1733550" cy="1384152"/>
            <wp:effectExtent l="0" t="0" r="0" b="6985"/>
            <wp:docPr id="25" name="Picture 2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histo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45596" cy="1393770"/>
                    </a:xfrm>
                    <a:prstGeom prst="rect">
                      <a:avLst/>
                    </a:prstGeom>
                    <a:noFill/>
                    <a:ln>
                      <a:noFill/>
                    </a:ln>
                  </pic:spPr>
                </pic:pic>
              </a:graphicData>
            </a:graphic>
          </wp:inline>
        </w:drawing>
      </w:r>
    </w:p>
    <w:p w14:paraId="69F86F2D" w14:textId="3D89C7C8" w:rsidR="007960CC" w:rsidRDefault="007960CC" w:rsidP="007960CC">
      <w:pPr>
        <w:pStyle w:val="Caption"/>
        <w:jc w:val="center"/>
        <w:rPr>
          <w:rFonts w:ascii="Calibri" w:hAnsi="Calibri" w:cs="Calibri"/>
          <w:color w:val="201F1E"/>
          <w:szCs w:val="22"/>
          <w:lang w:val="en-IE" w:eastAsia="ko-KR"/>
        </w:rPr>
      </w:pPr>
      <w:bookmarkStart w:id="96" w:name="_Toc104302623"/>
      <w:r>
        <w:t xml:space="preserve">Figure </w:t>
      </w:r>
      <w:r>
        <w:fldChar w:fldCharType="begin"/>
      </w:r>
      <w:r>
        <w:instrText xml:space="preserve"> SEQ Figure \* ARABIC </w:instrText>
      </w:r>
      <w:r>
        <w:fldChar w:fldCharType="separate"/>
      </w:r>
      <w:r w:rsidR="003967A1">
        <w:rPr>
          <w:noProof/>
        </w:rPr>
        <w:t>22</w:t>
      </w:r>
      <w:r>
        <w:fldChar w:fldCharType="end"/>
      </w:r>
      <w:r>
        <w:t>: AUC test showing outliers</w:t>
      </w:r>
      <w:bookmarkEnd w:id="96"/>
    </w:p>
    <w:p w14:paraId="7ACE1212" w14:textId="77777777" w:rsidR="007960CC" w:rsidRDefault="007960CC" w:rsidP="007960CC">
      <w:pPr>
        <w:pStyle w:val="NormalWeb"/>
        <w:shd w:val="clear" w:color="auto" w:fill="FFFFFF"/>
        <w:spacing w:before="0" w:beforeAutospacing="0" w:after="0" w:afterAutospacing="0"/>
        <w:textAlignment w:val="baseline"/>
        <w:rPr>
          <w:rFonts w:ascii="Calibri" w:hAnsi="Calibri" w:cs="Calibri"/>
          <w:color w:val="201F1E"/>
          <w:sz w:val="22"/>
          <w:szCs w:val="22"/>
        </w:rPr>
      </w:pPr>
      <w:r>
        <w:rPr>
          <w:rFonts w:ascii="inherit" w:hAnsi="inherit" w:cs="Calibri"/>
          <w:color w:val="000000"/>
          <w:bdr w:val="none" w:sz="0" w:space="0" w:color="auto" w:frame="1"/>
        </w:rPr>
        <w:t> </w:t>
      </w:r>
    </w:p>
    <w:p w14:paraId="4E983EFD" w14:textId="77777777" w:rsidR="007960CC" w:rsidRDefault="007960CC" w:rsidP="007960CC">
      <w:pPr>
        <w:pStyle w:val="NormalWeb"/>
        <w:shd w:val="clear" w:color="auto" w:fill="FFFFFF"/>
        <w:spacing w:before="0" w:beforeAutospacing="0" w:after="0" w:afterAutospacing="0"/>
        <w:textAlignment w:val="baseline"/>
        <w:rPr>
          <w:rFonts w:ascii="Calibri" w:hAnsi="Calibri" w:cs="Calibri"/>
          <w:color w:val="201F1E"/>
          <w:sz w:val="22"/>
          <w:szCs w:val="22"/>
        </w:rPr>
      </w:pPr>
      <w:r>
        <w:rPr>
          <w:rFonts w:ascii="inherit" w:hAnsi="inherit" w:cs="Calibri"/>
          <w:color w:val="000000"/>
          <w:bdr w:val="none" w:sz="0" w:space="0" w:color="auto" w:frame="1"/>
        </w:rPr>
        <w:t> </w:t>
      </w:r>
    </w:p>
    <w:p w14:paraId="1D8594FA" w14:textId="77777777" w:rsidR="00823689" w:rsidRDefault="00823689" w:rsidP="00940E64">
      <w:pPr>
        <w:pStyle w:val="Heading1"/>
        <w:rPr>
          <w:lang w:eastAsia="ko-KR"/>
        </w:rPr>
      </w:pPr>
      <w:bookmarkStart w:id="97" w:name="_Toc104302708"/>
      <w:r w:rsidRPr="008F4E00">
        <w:rPr>
          <w:lang w:eastAsia="ko-KR"/>
        </w:rPr>
        <w:lastRenderedPageBreak/>
        <w:t>Results, evaluation and discussion</w:t>
      </w:r>
      <w:bookmarkEnd w:id="97"/>
    </w:p>
    <w:p w14:paraId="41275D4D" w14:textId="1B90FC8E" w:rsidR="00470A27" w:rsidRDefault="00470A27" w:rsidP="006D533C">
      <w:pPr>
        <w:rPr>
          <w:lang w:eastAsia="ko-KR"/>
        </w:rPr>
      </w:pPr>
      <w:r>
        <w:rPr>
          <w:lang w:eastAsia="ko-KR"/>
        </w:rPr>
        <w:t>4 experiments were performed in this study</w:t>
      </w:r>
      <w:r w:rsidR="00F06EDB">
        <w:rPr>
          <w:lang w:eastAsia="ko-KR"/>
        </w:rPr>
        <w:t xml:space="preserve">. The first 3 were </w:t>
      </w:r>
      <w:r>
        <w:rPr>
          <w:lang w:eastAsia="ko-KR"/>
        </w:rPr>
        <w:t xml:space="preserve">preliminary experiments aiming to determine the best </w:t>
      </w:r>
      <w:r w:rsidR="00F06EDB">
        <w:rPr>
          <w:lang w:eastAsia="ko-KR"/>
        </w:rPr>
        <w:t>configuration</w:t>
      </w:r>
      <w:r>
        <w:rPr>
          <w:lang w:eastAsia="ko-KR"/>
        </w:rPr>
        <w:t xml:space="preserve"> for each algorithm</w:t>
      </w:r>
      <w:r w:rsidR="00F06EDB">
        <w:rPr>
          <w:lang w:eastAsia="ko-KR"/>
        </w:rPr>
        <w:t xml:space="preserve"> to use as a representative algorithm model</w:t>
      </w:r>
      <w:r>
        <w:rPr>
          <w:lang w:eastAsia="ko-KR"/>
        </w:rPr>
        <w:t>, and the final</w:t>
      </w:r>
      <w:r w:rsidR="00F06EDB">
        <w:rPr>
          <w:lang w:eastAsia="ko-KR"/>
        </w:rPr>
        <w:t xml:space="preserve"> experiment addresses the main objective of this project: the</w:t>
      </w:r>
      <w:r>
        <w:rPr>
          <w:lang w:eastAsia="ko-KR"/>
        </w:rPr>
        <w:t xml:space="preserve"> </w:t>
      </w:r>
      <w:r w:rsidR="00F06EDB">
        <w:rPr>
          <w:lang w:eastAsia="ko-KR"/>
        </w:rPr>
        <w:t>H</w:t>
      </w:r>
      <w:r>
        <w:rPr>
          <w:lang w:eastAsia="ko-KR"/>
        </w:rPr>
        <w:t xml:space="preserve">ybrid vs </w:t>
      </w:r>
      <w:r w:rsidR="00F06EDB">
        <w:rPr>
          <w:lang w:eastAsia="ko-KR"/>
        </w:rPr>
        <w:t>B</w:t>
      </w:r>
      <w:r>
        <w:rPr>
          <w:lang w:eastAsia="ko-KR"/>
        </w:rPr>
        <w:t>ase</w:t>
      </w:r>
      <w:r w:rsidR="00F06EDB">
        <w:rPr>
          <w:lang w:eastAsia="ko-KR"/>
        </w:rPr>
        <w:t xml:space="preserve"> comparative analysis</w:t>
      </w:r>
      <w:r>
        <w:rPr>
          <w:lang w:eastAsia="ko-KR"/>
        </w:rPr>
        <w:t xml:space="preserve">. </w:t>
      </w:r>
      <w:r w:rsidR="00906312">
        <w:rPr>
          <w:lang w:eastAsia="ko-KR"/>
        </w:rPr>
        <w:t xml:space="preserve">For all experiments done, unless specified otherwise, it can be assumed that the population size used for all Optimization Algorithms </w:t>
      </w:r>
      <w:r w:rsidR="00CF7F92">
        <w:rPr>
          <w:lang w:eastAsia="ko-KR"/>
        </w:rPr>
        <w:t xml:space="preserve">used was </w:t>
      </w:r>
      <w:r w:rsidR="00906312">
        <w:rPr>
          <w:lang w:eastAsia="ko-KR"/>
        </w:rPr>
        <w:t xml:space="preserve">50 and the maximum number of iterations allowed per problem </w:t>
      </w:r>
      <w:r w:rsidR="00CF7F92">
        <w:rPr>
          <w:lang w:eastAsia="ko-KR"/>
        </w:rPr>
        <w:t>was</w:t>
      </w:r>
      <w:r w:rsidR="00906312">
        <w:rPr>
          <w:lang w:eastAsia="ko-KR"/>
        </w:rPr>
        <w:t xml:space="preserve"> 100. </w:t>
      </w:r>
    </w:p>
    <w:p w14:paraId="1AF100AB" w14:textId="77777777" w:rsidR="00176162" w:rsidRDefault="00176162" w:rsidP="006D533C">
      <w:pPr>
        <w:rPr>
          <w:lang w:eastAsia="ko-KR"/>
        </w:rPr>
      </w:pPr>
    </w:p>
    <w:p w14:paraId="34B62387" w14:textId="1A760166" w:rsidR="00470A27" w:rsidRDefault="00470A27" w:rsidP="00470A27">
      <w:pPr>
        <w:pStyle w:val="Heading2"/>
        <w:rPr>
          <w:lang w:eastAsia="ko-KR"/>
        </w:rPr>
      </w:pPr>
      <w:bookmarkStart w:id="98" w:name="_Toc104302709"/>
      <w:r>
        <w:rPr>
          <w:lang w:eastAsia="ko-KR"/>
        </w:rPr>
        <w:t>Experiment 1: GA</w:t>
      </w:r>
      <w:bookmarkEnd w:id="98"/>
    </w:p>
    <w:p w14:paraId="05EE6BFC" w14:textId="76387143" w:rsidR="006B3534" w:rsidRDefault="00470A27" w:rsidP="00673643">
      <w:pPr>
        <w:pStyle w:val="content"/>
        <w:rPr>
          <w:lang w:eastAsia="ko-KR"/>
        </w:rPr>
      </w:pPr>
      <w:r>
        <w:rPr>
          <w:lang w:eastAsia="ko-KR"/>
        </w:rPr>
        <w:t xml:space="preserve">Condensing the </w:t>
      </w:r>
      <w:r w:rsidR="001238FF">
        <w:rPr>
          <w:lang w:eastAsia="ko-KR"/>
        </w:rPr>
        <w:t xml:space="preserve">GA composition questions drawn from this study posed in </w:t>
      </w:r>
      <w:r w:rsidR="001238FF" w:rsidRPr="001238FF">
        <w:rPr>
          <w:b/>
          <w:bCs/>
          <w:lang w:eastAsia="ko-KR"/>
        </w:rPr>
        <w:t>Section 3.3.1</w:t>
      </w:r>
      <w:r w:rsidR="001238FF">
        <w:rPr>
          <w:lang w:eastAsia="ko-KR"/>
        </w:rPr>
        <w:t>,</w:t>
      </w:r>
      <w:r w:rsidR="006B3534">
        <w:rPr>
          <w:lang w:eastAsia="ko-KR"/>
        </w:rPr>
        <w:t xml:space="preserve"> 2 </w:t>
      </w:r>
      <w:r w:rsidR="003A62B7">
        <w:rPr>
          <w:lang w:eastAsia="ko-KR"/>
        </w:rPr>
        <w:t>overarching</w:t>
      </w:r>
      <w:r w:rsidR="006B3534">
        <w:rPr>
          <w:lang w:eastAsia="ko-KR"/>
        </w:rPr>
        <w:t xml:space="preserve"> concerns were drawn</w:t>
      </w:r>
      <w:r w:rsidR="003A62B7">
        <w:rPr>
          <w:lang w:eastAsia="ko-KR"/>
        </w:rPr>
        <w:t>:</w:t>
      </w:r>
      <w:r w:rsidR="006B3534">
        <w:rPr>
          <w:lang w:eastAsia="ko-KR"/>
        </w:rPr>
        <w:t xml:space="preserve"> What Fitness function to use, and what enhancer (if any) was appropriate.</w:t>
      </w:r>
      <w:r w:rsidR="00A030A8">
        <w:rPr>
          <w:lang w:eastAsia="ko-KR"/>
        </w:rPr>
        <w:t xml:space="preserve"> This splits the experiment into two parts:</w:t>
      </w:r>
    </w:p>
    <w:p w14:paraId="6727CD23" w14:textId="77777777" w:rsidR="00A030A8" w:rsidRDefault="00A030A8" w:rsidP="00673643">
      <w:pPr>
        <w:pStyle w:val="content"/>
        <w:rPr>
          <w:lang w:eastAsia="ko-KR"/>
        </w:rPr>
      </w:pPr>
    </w:p>
    <w:p w14:paraId="7A1BE56A" w14:textId="08030E6E" w:rsidR="006B3534" w:rsidRDefault="00A030A8" w:rsidP="00A030A8">
      <w:pPr>
        <w:pStyle w:val="Heading3"/>
        <w:rPr>
          <w:lang w:eastAsia="ko-KR"/>
        </w:rPr>
      </w:pPr>
      <w:bookmarkStart w:id="99" w:name="_Toc104302710"/>
      <w:r>
        <w:rPr>
          <w:lang w:eastAsia="ko-KR"/>
        </w:rPr>
        <w:t>Part 1 – The fitness function</w:t>
      </w:r>
      <w:bookmarkEnd w:id="99"/>
    </w:p>
    <w:p w14:paraId="5E4CEEFB" w14:textId="348EA4C9" w:rsidR="00673643" w:rsidRDefault="00602481" w:rsidP="00597BAF">
      <w:pPr>
        <w:pStyle w:val="content"/>
      </w:pPr>
      <w:r>
        <w:rPr>
          <w:lang w:eastAsia="ko-KR"/>
        </w:rPr>
        <w:t xml:space="preserve">As a first step, the effect of the introduced delta variable </w:t>
      </w:r>
      <w:r w:rsidR="00D202F8">
        <w:rPr>
          <w:lang w:eastAsia="ko-KR"/>
        </w:rPr>
        <w:t>on</w:t>
      </w:r>
      <w:r>
        <w:rPr>
          <w:lang w:eastAsia="ko-KR"/>
        </w:rPr>
        <w:t xml:space="preserve"> the Tournament </w:t>
      </w:r>
      <w:r w:rsidR="00150C85">
        <w:rPr>
          <w:lang w:eastAsia="ko-KR"/>
        </w:rPr>
        <w:t>Sampling</w:t>
      </w:r>
      <w:r>
        <w:rPr>
          <w:lang w:eastAsia="ko-KR"/>
        </w:rPr>
        <w:t xml:space="preserve"> technique</w:t>
      </w:r>
      <w:r w:rsidR="00E514B7">
        <w:rPr>
          <w:lang w:eastAsia="ko-KR"/>
        </w:rPr>
        <w:t xml:space="preserve"> (TS)</w:t>
      </w:r>
      <w:r>
        <w:rPr>
          <w:lang w:eastAsia="ko-KR"/>
        </w:rPr>
        <w:t xml:space="preserve"> was examined and it was found that the </w:t>
      </w:r>
      <w:r w:rsidR="003A62B7">
        <w:rPr>
          <w:lang w:eastAsia="ko-KR"/>
        </w:rPr>
        <w:t xml:space="preserve">algorithm model using the </w:t>
      </w:r>
      <w:r>
        <w:rPr>
          <w:lang w:eastAsia="ko-KR"/>
        </w:rPr>
        <w:t xml:space="preserve">original </w:t>
      </w:r>
      <w:r w:rsidR="00E514B7">
        <w:rPr>
          <w:lang w:eastAsia="ko-KR"/>
        </w:rPr>
        <w:t>TS</w:t>
      </w:r>
      <w:r w:rsidR="00F50136">
        <w:rPr>
          <w:lang w:eastAsia="ko-KR"/>
        </w:rPr>
        <w:t xml:space="preserve"> (</w:t>
      </w:r>
      <m:oMath>
        <m:r>
          <w:rPr>
            <w:rFonts w:ascii="Cambria Math" w:hAnsi="Cambria Math"/>
            <w:lang w:eastAsia="ko-KR"/>
          </w:rPr>
          <m:t>δ=1</m:t>
        </m:r>
      </m:oMath>
      <w:r w:rsidR="00F50136">
        <w:rPr>
          <w:lang w:eastAsia="ko-KR"/>
        </w:rPr>
        <w:t>)</w:t>
      </w:r>
      <w:r>
        <w:rPr>
          <w:lang w:eastAsia="ko-KR"/>
        </w:rPr>
        <w:t xml:space="preserve"> performed the best</w:t>
      </w:r>
      <w:r w:rsidR="00813B9D">
        <w:rPr>
          <w:lang w:eastAsia="ko-KR"/>
        </w:rPr>
        <w:t>, with the</w:t>
      </w:r>
      <w:r w:rsidR="003A62B7">
        <w:rPr>
          <w:lang w:eastAsia="ko-KR"/>
        </w:rPr>
        <w:t xml:space="preserve"> highest average AUC </w:t>
      </w:r>
      <w:r w:rsidR="00813B9D">
        <w:rPr>
          <w:lang w:eastAsia="ko-KR"/>
        </w:rPr>
        <w:t xml:space="preserve">of the group </w:t>
      </w:r>
      <w:r w:rsidR="003A62B7">
        <w:rPr>
          <w:lang w:eastAsia="ko-KR"/>
        </w:rPr>
        <w:t xml:space="preserve">as shown in </w:t>
      </w:r>
      <w:r w:rsidR="003A62B7" w:rsidRPr="003A62B7">
        <w:rPr>
          <w:b/>
          <w:bCs/>
          <w:lang w:eastAsia="ko-KR"/>
        </w:rPr>
        <w:t>Table 1</w:t>
      </w:r>
      <w:r w:rsidR="003A62B7">
        <w:rPr>
          <w:lang w:eastAsia="ko-KR"/>
        </w:rPr>
        <w:t>.</w:t>
      </w:r>
      <w:r w:rsidR="00DB3504">
        <w:rPr>
          <w:lang w:eastAsia="ko-KR"/>
        </w:rPr>
        <w:t xml:space="preserve"> </w:t>
      </w:r>
      <w:r w:rsidR="00DB3504" w:rsidRPr="00DB3504">
        <w:rPr>
          <w:b/>
          <w:bCs/>
          <w:lang w:eastAsia="ko-KR"/>
        </w:rPr>
        <w:t>Figure</w:t>
      </w:r>
      <w:r w:rsidR="00813B9D">
        <w:rPr>
          <w:b/>
          <w:bCs/>
          <w:lang w:eastAsia="ko-KR"/>
        </w:rPr>
        <w:t xml:space="preserve"> </w:t>
      </w:r>
      <w:r w:rsidR="00DB3504" w:rsidRPr="00DB3504">
        <w:rPr>
          <w:b/>
          <w:bCs/>
          <w:lang w:eastAsia="ko-KR"/>
        </w:rPr>
        <w:t>2</w:t>
      </w:r>
      <w:r w:rsidR="00D202F8">
        <w:rPr>
          <w:b/>
          <w:bCs/>
          <w:lang w:eastAsia="ko-KR"/>
        </w:rPr>
        <w:t>3</w:t>
      </w:r>
      <w:r w:rsidR="00DB3504">
        <w:rPr>
          <w:lang w:eastAsia="ko-KR"/>
        </w:rPr>
        <w:t xml:space="preserve"> display</w:t>
      </w:r>
      <w:r w:rsidR="00176162">
        <w:rPr>
          <w:lang w:eastAsia="ko-KR"/>
        </w:rPr>
        <w:t>s</w:t>
      </w:r>
      <w:r w:rsidR="00DB3504">
        <w:rPr>
          <w:lang w:eastAsia="ko-KR"/>
        </w:rPr>
        <w:t xml:space="preserve"> a </w:t>
      </w:r>
      <w:r w:rsidR="00813B9D">
        <w:rPr>
          <w:lang w:eastAsia="ko-KR"/>
        </w:rPr>
        <w:t xml:space="preserve">line </w:t>
      </w:r>
      <w:r w:rsidR="00DB3504">
        <w:rPr>
          <w:lang w:eastAsia="ko-KR"/>
        </w:rPr>
        <w:t>plot of the average global best score per iteration</w:t>
      </w:r>
      <w:r w:rsidR="00813B9D">
        <w:rPr>
          <w:lang w:eastAsia="ko-KR"/>
        </w:rPr>
        <w:t>,</w:t>
      </w:r>
      <w:r w:rsidR="00DB3504">
        <w:rPr>
          <w:lang w:eastAsia="ko-KR"/>
        </w:rPr>
        <w:t xml:space="preserve"> </w:t>
      </w:r>
      <w:r w:rsidR="00813B9D">
        <w:rPr>
          <w:lang w:eastAsia="ko-KR"/>
        </w:rPr>
        <w:t>also confirming this observation</w:t>
      </w:r>
      <w:r w:rsidR="00673643">
        <w:rPr>
          <w:lang w:eastAsia="ko-KR"/>
        </w:rPr>
        <w:t>.</w:t>
      </w:r>
      <w:r w:rsidR="00673643" w:rsidRPr="00673643">
        <w:t xml:space="preserve"> </w:t>
      </w:r>
      <w:r w:rsidR="00673643">
        <w:t>Examining the AUC</w:t>
      </w:r>
      <w:r w:rsidR="0072674D">
        <w:t xml:space="preserve"> using </w:t>
      </w:r>
      <w:r w:rsidR="007C0B46">
        <w:t>a</w:t>
      </w:r>
      <w:r w:rsidR="0072674D">
        <w:t xml:space="preserve"> box plot</w:t>
      </w:r>
      <w:r w:rsidR="00FC0035">
        <w:rPr>
          <w:rStyle w:val="FootnoteReference"/>
        </w:rPr>
        <w:footnoteReference w:id="2"/>
      </w:r>
      <w:r w:rsidR="00D202F8">
        <w:t xml:space="preserve"> shown in </w:t>
      </w:r>
      <w:r w:rsidR="00176162" w:rsidRPr="00176162">
        <w:rPr>
          <w:b/>
          <w:bCs/>
        </w:rPr>
        <w:t>Figure 24</w:t>
      </w:r>
      <w:r w:rsidR="007C0B46">
        <w:t xml:space="preserve">, </w:t>
      </w:r>
      <w:r w:rsidR="0072674D">
        <w:t>records</w:t>
      </w:r>
      <w:r w:rsidR="007C0B46">
        <w:t xml:space="preserve"> a normal distribution for </w:t>
      </w:r>
      <w:r w:rsidR="00813B9D">
        <w:t xml:space="preserve">all </w:t>
      </w:r>
      <w:r w:rsidR="00701A8F">
        <w:t>learning rate (</w:t>
      </w:r>
      <w:r w:rsidR="00150C85">
        <w:t>AUC</w:t>
      </w:r>
      <w:r w:rsidR="00701A8F">
        <w:t>)</w:t>
      </w:r>
      <w:r w:rsidR="00150C85">
        <w:t xml:space="preserve"> </w:t>
      </w:r>
      <w:r w:rsidR="007C0B46">
        <w:t>data</w:t>
      </w:r>
      <w:r w:rsidR="008B5D63">
        <w:t xml:space="preserve">, distinguishable by </w:t>
      </w:r>
      <w:r w:rsidR="00057075">
        <w:t>their approximat</w:t>
      </w:r>
      <w:r w:rsidR="003967A1">
        <w:t>e</w:t>
      </w:r>
      <w:r w:rsidR="003A62B7">
        <w:t>ly</w:t>
      </w:r>
      <w:r w:rsidR="00057075">
        <w:t xml:space="preserve"> even spaced</w:t>
      </w:r>
      <w:r w:rsidR="008B5D63">
        <w:t xml:space="preserve"> box</w:t>
      </w:r>
      <w:r w:rsidR="00057075">
        <w:t xml:space="preserve"> and whiskers relative to their mean line, and it also </w:t>
      </w:r>
      <w:r w:rsidR="007C0B46">
        <w:t>confirms the win of the original TS.</w:t>
      </w:r>
      <w:r w:rsidR="00150C85">
        <w:t xml:space="preserve"> </w:t>
      </w:r>
      <w:r w:rsidR="00F50136">
        <w:t xml:space="preserve">Only comparisons of the original TS against the TS with </w:t>
      </w:r>
      <m:oMath>
        <m:r>
          <w:rPr>
            <w:rFonts w:ascii="Cambria Math" w:hAnsi="Cambria Math"/>
            <w:lang w:eastAsia="ko-KR"/>
          </w:rPr>
          <m:t>δ=0.7</m:t>
        </m:r>
      </m:oMath>
      <w:r w:rsidR="00F50136">
        <w:rPr>
          <w:lang w:eastAsia="ko-KR"/>
        </w:rPr>
        <w:t xml:space="preserve"> </w:t>
      </w:r>
      <w:r w:rsidR="00F50136">
        <w:t xml:space="preserve">beat the Wilcoxon test with a p-value of 0.014. </w:t>
      </w:r>
      <w:r w:rsidR="003A62B7">
        <w:t>Models with d</w:t>
      </w:r>
      <w:r w:rsidR="00F50136">
        <w:t xml:space="preserve">elta </w:t>
      </w:r>
      <w:r w:rsidR="003A62B7">
        <w:t xml:space="preserve">values of </w:t>
      </w:r>
      <w:r w:rsidR="00F50136">
        <w:t xml:space="preserve">1, 0.9 and 0.8 </w:t>
      </w:r>
      <w:r w:rsidR="00813B9D">
        <w:t xml:space="preserve">returned too-similar </w:t>
      </w:r>
      <w:r w:rsidR="00F50136">
        <w:t xml:space="preserve">AUC </w:t>
      </w:r>
      <w:r w:rsidR="00813B9D">
        <w:t xml:space="preserve">values </w:t>
      </w:r>
      <w:r w:rsidR="00F50136">
        <w:t>for there</w:t>
      </w:r>
      <w:r w:rsidR="006B7EA5">
        <w:t xml:space="preserve"> </w:t>
      </w:r>
      <w:r w:rsidR="00F50136">
        <w:t>to be declared a statistical winner.</w:t>
      </w:r>
      <w:r w:rsidR="00176162">
        <w:t xml:space="preserve"> </w:t>
      </w:r>
      <w:r w:rsidR="003A62B7">
        <w:t xml:space="preserve">These </w:t>
      </w:r>
      <w:r w:rsidR="00813B9D">
        <w:t xml:space="preserve">combined </w:t>
      </w:r>
      <w:r w:rsidR="003A62B7">
        <w:t>results suggested</w:t>
      </w:r>
      <w:r w:rsidR="00176162">
        <w:t xml:space="preserve"> that not much gain could be drawn from the in</w:t>
      </w:r>
      <w:r w:rsidR="00B02735">
        <w:t>t</w:t>
      </w:r>
      <w:r w:rsidR="00176162">
        <w:t>roduction of the delta variable.</w:t>
      </w:r>
    </w:p>
    <w:p w14:paraId="2FDFEDF4" w14:textId="77777777" w:rsidR="00597BAF" w:rsidRDefault="00597BAF" w:rsidP="00597BAF">
      <w:pPr>
        <w:pStyle w:val="content"/>
      </w:pPr>
    </w:p>
    <w:p w14:paraId="3C2E5BB1" w14:textId="6E6E9DFF" w:rsidR="00C27BD7" w:rsidRDefault="002D15D6" w:rsidP="00C27BD7">
      <w:pPr>
        <w:pStyle w:val="content"/>
      </w:pPr>
      <w:r>
        <w:lastRenderedPageBreak/>
        <w:t>After that</w:t>
      </w:r>
      <w:r w:rsidR="00C27BD7">
        <w:t xml:space="preserve">, </w:t>
      </w:r>
      <w:r>
        <w:t>a</w:t>
      </w:r>
      <w:r w:rsidR="00C27BD7">
        <w:t xml:space="preserve"> comparison could be made to distinguish the best performing fitness function for the GA (Stochastic Universal Sampling, Rank Based Sampling or the original Tournament Sampling). A plot of their best scoring solutions found shows the close rivalry between the</w:t>
      </w:r>
      <w:r>
        <w:t xml:space="preserve"> RBS and TS</w:t>
      </w:r>
      <w:r w:rsidR="00C27BD7">
        <w:t xml:space="preserve"> as shown in </w:t>
      </w:r>
      <w:r w:rsidR="00C27BD7">
        <w:rPr>
          <w:b/>
          <w:bCs/>
        </w:rPr>
        <w:t xml:space="preserve">Figures 25 </w:t>
      </w:r>
      <w:r w:rsidR="00C27BD7" w:rsidRPr="00D202F8">
        <w:t>and</w:t>
      </w:r>
      <w:r w:rsidR="00C27BD7">
        <w:rPr>
          <w:b/>
          <w:bCs/>
        </w:rPr>
        <w:t xml:space="preserve"> 26</w:t>
      </w:r>
      <w:r w:rsidR="00C27BD7">
        <w:t xml:space="preserve">. </w:t>
      </w:r>
      <w:r>
        <w:t>In fact</w:t>
      </w:r>
      <w:r w:rsidR="003967A1">
        <w:t>,</w:t>
      </w:r>
      <w:r>
        <w:t xml:space="preserve"> both of those algorithms offer the same average AUC as shown in </w:t>
      </w:r>
      <w:r w:rsidRPr="002D15D6">
        <w:rPr>
          <w:b/>
          <w:bCs/>
        </w:rPr>
        <w:t>Table 2</w:t>
      </w:r>
      <w:r w:rsidR="003967A1">
        <w:t>, though</w:t>
      </w:r>
      <w:r>
        <w:t xml:space="preserve"> the RBS ha</w:t>
      </w:r>
      <w:r w:rsidR="006E68A4">
        <w:t>d</w:t>
      </w:r>
      <w:r>
        <w:t xml:space="preserve"> a slightly lower standard deviation</w:t>
      </w:r>
      <w:r w:rsidR="00C27BD7">
        <w:t>.</w:t>
      </w:r>
      <w:r w:rsidR="006E68A4">
        <w:t xml:space="preserve"> Analysis of the results declared it essentially a tie between these two algorithms and either model was a valid representative choice. Due to its significantly faster runtime speed, </w:t>
      </w:r>
      <w:r w:rsidR="00C27BD7">
        <w:t>TS was chosen as the optimum sampling technique for th</w:t>
      </w:r>
      <w:r w:rsidR="005A4E03">
        <w:t>e GA in this</w:t>
      </w:r>
      <w:r w:rsidR="00C27BD7">
        <w:t xml:space="preserve"> project.</w:t>
      </w:r>
    </w:p>
    <w:p w14:paraId="6CD8FC85" w14:textId="5B5C7845" w:rsidR="00C27BD7" w:rsidRDefault="00C27BD7" w:rsidP="00470A27">
      <w:pPr>
        <w:rPr>
          <w:lang w:eastAsia="ko-KR"/>
        </w:rPr>
      </w:pPr>
    </w:p>
    <w:p w14:paraId="6DE26773" w14:textId="5B7721C7" w:rsidR="00C27BD7" w:rsidRDefault="00C27BD7" w:rsidP="00C27BD7">
      <w:pPr>
        <w:pStyle w:val="Caption"/>
        <w:keepNext/>
      </w:pPr>
      <w:bookmarkStart w:id="100" w:name="_Toc104302656"/>
      <w:r>
        <w:t xml:space="preserve">Table </w:t>
      </w:r>
      <w:r>
        <w:fldChar w:fldCharType="begin"/>
      </w:r>
      <w:r>
        <w:instrText xml:space="preserve"> SEQ Table \* ARABIC </w:instrText>
      </w:r>
      <w:r>
        <w:fldChar w:fldCharType="separate"/>
      </w:r>
      <w:r w:rsidR="00681BB5">
        <w:rPr>
          <w:noProof/>
        </w:rPr>
        <w:t>1</w:t>
      </w:r>
      <w:r>
        <w:fldChar w:fldCharType="end"/>
      </w:r>
      <w:r>
        <w:t xml:space="preserve">: GA </w:t>
      </w:r>
      <w:r w:rsidR="003967A1">
        <w:t>–</w:t>
      </w:r>
      <w:r>
        <w:t xml:space="preserve"> T</w:t>
      </w:r>
      <w:r w:rsidR="003967A1">
        <w:t xml:space="preserve">ournament </w:t>
      </w:r>
      <w:r>
        <w:t>S</w:t>
      </w:r>
      <w:r w:rsidR="003967A1">
        <w:t>ampling</w:t>
      </w:r>
      <w:r>
        <w:t xml:space="preserve"> delta</w:t>
      </w:r>
      <w:bookmarkEnd w:id="100"/>
    </w:p>
    <w:p w14:paraId="21A78C02" w14:textId="77777777" w:rsidR="00C27BD7" w:rsidRDefault="00C27BD7" w:rsidP="00C27BD7">
      <w:pPr>
        <w:pStyle w:val="content"/>
      </w:pPr>
      <w:r w:rsidRPr="004F6FD1">
        <w:rPr>
          <w:noProof/>
        </w:rPr>
        <w:drawing>
          <wp:inline distT="0" distB="0" distL="0" distR="0" wp14:anchorId="5EAD4B13" wp14:editId="3925FC3B">
            <wp:extent cx="4906060" cy="628738"/>
            <wp:effectExtent l="0" t="0" r="0" b="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43"/>
                    <a:stretch>
                      <a:fillRect/>
                    </a:stretch>
                  </pic:blipFill>
                  <pic:spPr>
                    <a:xfrm>
                      <a:off x="0" y="0"/>
                      <a:ext cx="4906060" cy="628738"/>
                    </a:xfrm>
                    <a:prstGeom prst="rect">
                      <a:avLst/>
                    </a:prstGeom>
                  </pic:spPr>
                </pic:pic>
              </a:graphicData>
            </a:graphic>
          </wp:inline>
        </w:drawing>
      </w:r>
    </w:p>
    <w:p w14:paraId="33B2EB7D" w14:textId="77777777" w:rsidR="00C27BD7" w:rsidRDefault="00C27BD7" w:rsidP="00C27BD7">
      <w:pPr>
        <w:pStyle w:val="content"/>
      </w:pPr>
    </w:p>
    <w:p w14:paraId="7200EE2D" w14:textId="72054437" w:rsidR="00C27BD7" w:rsidRPr="004F6FD1" w:rsidRDefault="00C27BD7" w:rsidP="00C27BD7">
      <w:pPr>
        <w:pStyle w:val="Caption"/>
        <w:keepNext/>
        <w:rPr>
          <w:rFonts w:eastAsiaTheme="minorEastAsia"/>
          <w:lang w:eastAsia="ko-KR"/>
        </w:rPr>
      </w:pPr>
      <w:bookmarkStart w:id="101" w:name="_Toc104302657"/>
      <w:r>
        <w:t xml:space="preserve">Table </w:t>
      </w:r>
      <w:r>
        <w:fldChar w:fldCharType="begin"/>
      </w:r>
      <w:r>
        <w:instrText xml:space="preserve"> SEQ Table \* ARABIC </w:instrText>
      </w:r>
      <w:r>
        <w:fldChar w:fldCharType="separate"/>
      </w:r>
      <w:r w:rsidR="00681BB5">
        <w:rPr>
          <w:noProof/>
        </w:rPr>
        <w:t>2</w:t>
      </w:r>
      <w:r>
        <w:fldChar w:fldCharType="end"/>
      </w:r>
      <w:r>
        <w:t>: GA - Fitness Function</w:t>
      </w:r>
      <w:bookmarkEnd w:id="101"/>
    </w:p>
    <w:p w14:paraId="28BE3766" w14:textId="77777777" w:rsidR="00C27BD7" w:rsidRDefault="00C27BD7" w:rsidP="00C27BD7">
      <w:pPr>
        <w:pStyle w:val="content"/>
      </w:pPr>
      <w:r w:rsidRPr="004F6FD1">
        <w:rPr>
          <w:noProof/>
        </w:rPr>
        <w:drawing>
          <wp:inline distT="0" distB="0" distL="0" distR="0" wp14:anchorId="014A4598" wp14:editId="195C89C0">
            <wp:extent cx="3172268" cy="600159"/>
            <wp:effectExtent l="0" t="0" r="0" b="952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44"/>
                    <a:stretch>
                      <a:fillRect/>
                    </a:stretch>
                  </pic:blipFill>
                  <pic:spPr>
                    <a:xfrm>
                      <a:off x="0" y="0"/>
                      <a:ext cx="3172268" cy="600159"/>
                    </a:xfrm>
                    <a:prstGeom prst="rect">
                      <a:avLst/>
                    </a:prstGeom>
                  </pic:spPr>
                </pic:pic>
              </a:graphicData>
            </a:graphic>
          </wp:inline>
        </w:drawing>
      </w:r>
    </w:p>
    <w:p w14:paraId="057ED5F2" w14:textId="77777777" w:rsidR="00C27BD7" w:rsidRPr="00470A27" w:rsidRDefault="00C27BD7" w:rsidP="00470A27">
      <w:pPr>
        <w:rPr>
          <w:lang w:eastAsia="ko-KR"/>
        </w:rPr>
      </w:pPr>
    </w:p>
    <w:p w14:paraId="51671612" w14:textId="77777777" w:rsidR="00D202F8" w:rsidRDefault="00602481" w:rsidP="00D202F8">
      <w:pPr>
        <w:keepNext/>
        <w:jc w:val="center"/>
      </w:pPr>
      <w:r>
        <w:rPr>
          <w:noProof/>
        </w:rPr>
        <w:drawing>
          <wp:inline distT="0" distB="0" distL="0" distR="0" wp14:anchorId="324FC146" wp14:editId="31001C5D">
            <wp:extent cx="5086350" cy="30296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146851" cy="3065697"/>
                    </a:xfrm>
                    <a:prstGeom prst="rect">
                      <a:avLst/>
                    </a:prstGeom>
                    <a:noFill/>
                    <a:ln>
                      <a:noFill/>
                    </a:ln>
                  </pic:spPr>
                </pic:pic>
              </a:graphicData>
            </a:graphic>
          </wp:inline>
        </w:drawing>
      </w:r>
    </w:p>
    <w:p w14:paraId="7AC6880D" w14:textId="60ED2847" w:rsidR="00D202F8" w:rsidRDefault="00D202F8" w:rsidP="00D202F8">
      <w:pPr>
        <w:pStyle w:val="Caption"/>
        <w:jc w:val="center"/>
      </w:pPr>
      <w:bookmarkStart w:id="102" w:name="_Toc104302624"/>
      <w:r>
        <w:t xml:space="preserve">Figure </w:t>
      </w:r>
      <w:r>
        <w:fldChar w:fldCharType="begin"/>
      </w:r>
      <w:r>
        <w:instrText xml:space="preserve"> SEQ Figure \* ARABIC </w:instrText>
      </w:r>
      <w:r>
        <w:fldChar w:fldCharType="separate"/>
      </w:r>
      <w:r w:rsidR="003967A1">
        <w:rPr>
          <w:noProof/>
        </w:rPr>
        <w:t>23</w:t>
      </w:r>
      <w:r>
        <w:fldChar w:fldCharType="end"/>
      </w:r>
      <w:r>
        <w:t>: GA</w:t>
      </w:r>
      <w:r w:rsidR="003967A1">
        <w:t xml:space="preserve"> - </w:t>
      </w:r>
      <w:r w:rsidR="003967A1">
        <w:t>Tournament Sampling</w:t>
      </w:r>
      <w:r>
        <w:t xml:space="preserve"> </w:t>
      </w:r>
      <w:r w:rsidR="000A60F1">
        <w:t>Line P</w:t>
      </w:r>
      <w:r>
        <w:t>lot</w:t>
      </w:r>
      <w:bookmarkEnd w:id="102"/>
    </w:p>
    <w:p w14:paraId="2D1DC796" w14:textId="6A7E95D0" w:rsidR="00FA761B" w:rsidRDefault="00FA761B" w:rsidP="00FA761B">
      <w:pPr>
        <w:pStyle w:val="content"/>
      </w:pPr>
    </w:p>
    <w:p w14:paraId="154641FA" w14:textId="77777777" w:rsidR="00FA761B" w:rsidRPr="00FA761B" w:rsidRDefault="00FA761B" w:rsidP="00FA761B">
      <w:pPr>
        <w:pStyle w:val="content"/>
      </w:pPr>
    </w:p>
    <w:p w14:paraId="5A641C82" w14:textId="31FCFC48" w:rsidR="00DB3504" w:rsidRDefault="00E56EF1" w:rsidP="00DB3504">
      <w:pPr>
        <w:keepNext/>
        <w:jc w:val="center"/>
      </w:pPr>
      <w:r>
        <w:rPr>
          <w:noProof/>
        </w:rPr>
        <w:drawing>
          <wp:inline distT="0" distB="0" distL="0" distR="0" wp14:anchorId="1C66CF77" wp14:editId="1D51435C">
            <wp:extent cx="5010150" cy="2984273"/>
            <wp:effectExtent l="0" t="0" r="0" b="6985"/>
            <wp:docPr id="32" name="Picture 3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ox and whisker char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010150" cy="2984273"/>
                    </a:xfrm>
                    <a:prstGeom prst="rect">
                      <a:avLst/>
                    </a:prstGeom>
                    <a:noFill/>
                    <a:ln>
                      <a:noFill/>
                    </a:ln>
                  </pic:spPr>
                </pic:pic>
              </a:graphicData>
            </a:graphic>
          </wp:inline>
        </w:drawing>
      </w:r>
    </w:p>
    <w:p w14:paraId="300CD074" w14:textId="1CFE7A71" w:rsidR="00823689" w:rsidRDefault="00DB3504" w:rsidP="00DB3504">
      <w:pPr>
        <w:pStyle w:val="Caption"/>
        <w:jc w:val="center"/>
      </w:pPr>
      <w:bookmarkStart w:id="103" w:name="_Toc104302625"/>
      <w:r>
        <w:t xml:space="preserve">Figure </w:t>
      </w:r>
      <w:r>
        <w:fldChar w:fldCharType="begin"/>
      </w:r>
      <w:r>
        <w:instrText xml:space="preserve"> SEQ Figure \* ARABIC </w:instrText>
      </w:r>
      <w:r>
        <w:fldChar w:fldCharType="separate"/>
      </w:r>
      <w:r w:rsidR="003967A1">
        <w:rPr>
          <w:noProof/>
        </w:rPr>
        <w:t>24</w:t>
      </w:r>
      <w:r>
        <w:fldChar w:fldCharType="end"/>
      </w:r>
      <w:r>
        <w:t xml:space="preserve">: </w:t>
      </w:r>
      <w:r w:rsidR="000175C9">
        <w:t xml:space="preserve">GA </w:t>
      </w:r>
      <w:r w:rsidR="00D202F8">
        <w:t xml:space="preserve">– </w:t>
      </w:r>
      <w:r w:rsidR="003967A1">
        <w:t xml:space="preserve">Tournament Sampling </w:t>
      </w:r>
      <w:r w:rsidR="000A60F1">
        <w:t>Box P</w:t>
      </w:r>
      <w:r w:rsidR="00D202F8">
        <w:t>lot</w:t>
      </w:r>
      <w:bookmarkEnd w:id="103"/>
    </w:p>
    <w:p w14:paraId="3E8DE5BA" w14:textId="435DDF7F" w:rsidR="0022655D" w:rsidRDefault="0022655D" w:rsidP="0022655D">
      <w:pPr>
        <w:pStyle w:val="content"/>
      </w:pPr>
    </w:p>
    <w:p w14:paraId="0353F683" w14:textId="77777777" w:rsidR="00FA761B" w:rsidRDefault="00FA761B" w:rsidP="0022655D">
      <w:pPr>
        <w:pStyle w:val="content"/>
      </w:pPr>
    </w:p>
    <w:p w14:paraId="1AF87682" w14:textId="77777777" w:rsidR="00D202F8" w:rsidRDefault="00803C9C" w:rsidP="00D202F8">
      <w:pPr>
        <w:pStyle w:val="content"/>
        <w:keepNext/>
        <w:jc w:val="center"/>
      </w:pPr>
      <w:r>
        <w:rPr>
          <w:noProof/>
        </w:rPr>
        <w:drawing>
          <wp:inline distT="0" distB="0" distL="0" distR="0" wp14:anchorId="479E0F7E" wp14:editId="37964051">
            <wp:extent cx="5267325" cy="3137422"/>
            <wp:effectExtent l="0" t="0" r="0" b="635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pic:nvPicPr>
                  <pic:blipFill>
                    <a:blip r:embed="rId47"/>
                    <a:stretch>
                      <a:fillRect/>
                    </a:stretch>
                  </pic:blipFill>
                  <pic:spPr>
                    <a:xfrm>
                      <a:off x="0" y="0"/>
                      <a:ext cx="5329838" cy="3174657"/>
                    </a:xfrm>
                    <a:prstGeom prst="rect">
                      <a:avLst/>
                    </a:prstGeom>
                  </pic:spPr>
                </pic:pic>
              </a:graphicData>
            </a:graphic>
          </wp:inline>
        </w:drawing>
      </w:r>
    </w:p>
    <w:p w14:paraId="48E726DA" w14:textId="3001238C" w:rsidR="00D202F8" w:rsidRDefault="00D202F8" w:rsidP="00D202F8">
      <w:pPr>
        <w:pStyle w:val="Caption"/>
        <w:jc w:val="center"/>
      </w:pPr>
      <w:bookmarkStart w:id="104" w:name="_Toc104302626"/>
      <w:r>
        <w:t xml:space="preserve">Figure </w:t>
      </w:r>
      <w:r>
        <w:fldChar w:fldCharType="begin"/>
      </w:r>
      <w:r>
        <w:instrText xml:space="preserve"> SEQ Figure \* ARABIC </w:instrText>
      </w:r>
      <w:r>
        <w:fldChar w:fldCharType="separate"/>
      </w:r>
      <w:r w:rsidR="003967A1">
        <w:rPr>
          <w:noProof/>
        </w:rPr>
        <w:t>25</w:t>
      </w:r>
      <w:r>
        <w:fldChar w:fldCharType="end"/>
      </w:r>
      <w:r>
        <w:t xml:space="preserve">: GA - Fitness Function </w:t>
      </w:r>
      <w:r w:rsidR="000A60F1">
        <w:t xml:space="preserve">Line </w:t>
      </w:r>
      <w:r>
        <w:t>Plot</w:t>
      </w:r>
      <w:bookmarkEnd w:id="104"/>
    </w:p>
    <w:p w14:paraId="716C65B6" w14:textId="6686DEBE" w:rsidR="00FA761B" w:rsidRDefault="00FA761B" w:rsidP="00FA761B">
      <w:pPr>
        <w:pStyle w:val="content"/>
      </w:pPr>
    </w:p>
    <w:p w14:paraId="5F1C00F4" w14:textId="77777777" w:rsidR="00FA761B" w:rsidRPr="00FA761B" w:rsidRDefault="00FA761B" w:rsidP="00FA761B">
      <w:pPr>
        <w:pStyle w:val="content"/>
      </w:pPr>
    </w:p>
    <w:p w14:paraId="6FFB5F9F" w14:textId="0B2EBC3F" w:rsidR="001F417F" w:rsidRDefault="00E56EF1" w:rsidP="001F417F">
      <w:pPr>
        <w:pStyle w:val="content"/>
        <w:keepNext/>
        <w:jc w:val="center"/>
      </w:pPr>
      <w:r>
        <w:rPr>
          <w:noProof/>
        </w:rPr>
        <w:lastRenderedPageBreak/>
        <w:drawing>
          <wp:inline distT="0" distB="0" distL="0" distR="0" wp14:anchorId="27EA825E" wp14:editId="55BF5F75">
            <wp:extent cx="4813313" cy="2867025"/>
            <wp:effectExtent l="0" t="0" r="6350" b="0"/>
            <wp:docPr id="39" name="Picture 3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ox and whisker char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843885" cy="2885235"/>
                    </a:xfrm>
                    <a:prstGeom prst="rect">
                      <a:avLst/>
                    </a:prstGeom>
                  </pic:spPr>
                </pic:pic>
              </a:graphicData>
            </a:graphic>
          </wp:inline>
        </w:drawing>
      </w:r>
    </w:p>
    <w:p w14:paraId="7734D61C" w14:textId="4AFB9B04" w:rsidR="00FA761B" w:rsidRDefault="001F417F" w:rsidP="00FA761B">
      <w:pPr>
        <w:pStyle w:val="Caption"/>
        <w:jc w:val="center"/>
      </w:pPr>
      <w:bookmarkStart w:id="105" w:name="_Toc104302627"/>
      <w:r>
        <w:t xml:space="preserve">Figure </w:t>
      </w:r>
      <w:r>
        <w:fldChar w:fldCharType="begin"/>
      </w:r>
      <w:r>
        <w:instrText xml:space="preserve"> SEQ Figure \* ARABIC </w:instrText>
      </w:r>
      <w:r>
        <w:fldChar w:fldCharType="separate"/>
      </w:r>
      <w:r w:rsidR="003967A1">
        <w:rPr>
          <w:noProof/>
        </w:rPr>
        <w:t>26</w:t>
      </w:r>
      <w:r>
        <w:fldChar w:fldCharType="end"/>
      </w:r>
      <w:r>
        <w:t xml:space="preserve">: </w:t>
      </w:r>
      <w:r w:rsidR="000175C9">
        <w:t>GA</w:t>
      </w:r>
      <w:r w:rsidR="00D202F8">
        <w:t xml:space="preserve"> -</w:t>
      </w:r>
      <w:r w:rsidR="000175C9">
        <w:t xml:space="preserve"> </w:t>
      </w:r>
      <w:r>
        <w:t xml:space="preserve">Fitness </w:t>
      </w:r>
      <w:r w:rsidR="000A60F1">
        <w:t>F</w:t>
      </w:r>
      <w:r>
        <w:t xml:space="preserve">unction </w:t>
      </w:r>
      <w:r w:rsidR="000A60F1">
        <w:t>Box P</w:t>
      </w:r>
      <w:r>
        <w:t>lot</w:t>
      </w:r>
      <w:bookmarkEnd w:id="105"/>
    </w:p>
    <w:p w14:paraId="57DED92E" w14:textId="7B2C25F8" w:rsidR="00FA761B" w:rsidRDefault="00FA761B" w:rsidP="006B3534">
      <w:pPr>
        <w:pStyle w:val="content"/>
      </w:pPr>
    </w:p>
    <w:p w14:paraId="67B99C0B" w14:textId="77777777" w:rsidR="00FA761B" w:rsidRDefault="00FA761B" w:rsidP="006B3534">
      <w:pPr>
        <w:pStyle w:val="content"/>
      </w:pPr>
    </w:p>
    <w:p w14:paraId="4480F52F" w14:textId="5E852FE0" w:rsidR="00401024" w:rsidRDefault="00401024" w:rsidP="00401024">
      <w:pPr>
        <w:pStyle w:val="Heading3"/>
      </w:pPr>
      <w:bookmarkStart w:id="106" w:name="_Toc104302711"/>
      <w:r>
        <w:t>Part 2: Enhancers</w:t>
      </w:r>
      <w:bookmarkEnd w:id="106"/>
    </w:p>
    <w:p w14:paraId="368A7BD1" w14:textId="4AB1FB15" w:rsidR="00076DCB" w:rsidRDefault="006D4C82" w:rsidP="00076DCB">
      <w:pPr>
        <w:pStyle w:val="content"/>
      </w:pPr>
      <w:r>
        <w:t>Elitism required an elite percentage specified before use, so as a first step, an optimum setting for this needed to be found</w:t>
      </w:r>
      <w:r w:rsidR="00E56EF1">
        <w:t xml:space="preserve">. </w:t>
      </w:r>
      <w:r w:rsidR="001B7AC7">
        <w:t xml:space="preserve">Tracking the AUC using the box plot in </w:t>
      </w:r>
      <w:r w:rsidR="001B7AC7" w:rsidRPr="001448ED">
        <w:rPr>
          <w:b/>
          <w:bCs/>
        </w:rPr>
        <w:t>Figure 28</w:t>
      </w:r>
      <w:r w:rsidR="001B7AC7">
        <w:t xml:space="preserve"> showed normal distributions for all of the top</w:t>
      </w:r>
      <w:r w:rsidR="003967A1">
        <w:t>-</w:t>
      </w:r>
      <w:r w:rsidR="001B7AC7">
        <w:t>performing datasets and the</w:t>
      </w:r>
      <w:r w:rsidR="00E56EF1">
        <w:t xml:space="preserve"> mapping of average scores </w:t>
      </w:r>
      <w:r w:rsidR="00704496">
        <w:t xml:space="preserve">in </w:t>
      </w:r>
      <w:r w:rsidR="00704496" w:rsidRPr="00704496">
        <w:rPr>
          <w:b/>
          <w:bCs/>
        </w:rPr>
        <w:t>Figure 2</w:t>
      </w:r>
      <w:r w:rsidR="00D202F8">
        <w:rPr>
          <w:b/>
          <w:bCs/>
        </w:rPr>
        <w:t>7</w:t>
      </w:r>
      <w:r w:rsidR="00704496">
        <w:t xml:space="preserve"> </w:t>
      </w:r>
      <w:r w:rsidR="001B7AC7">
        <w:t xml:space="preserve">found, despite the </w:t>
      </w:r>
      <w:r w:rsidR="00E56EF1">
        <w:t>close competition</w:t>
      </w:r>
      <w:r w:rsidR="001B7AC7">
        <w:t>,</w:t>
      </w:r>
      <w:r w:rsidR="00E56EF1">
        <w:t xml:space="preserve"> </w:t>
      </w:r>
      <w:r w:rsidR="001B7AC7">
        <w:t>that</w:t>
      </w:r>
      <w:r w:rsidR="00E56EF1">
        <w:t xml:space="preserve"> an elite percentage of 10% </w:t>
      </w:r>
      <w:r w:rsidR="001B7AC7">
        <w:t xml:space="preserve">was </w:t>
      </w:r>
      <w:r w:rsidR="00E56EF1">
        <w:t>the best</w:t>
      </w:r>
      <w:r w:rsidR="001B7AC7">
        <w:t xml:space="preserve">. This was confirmed when observing the AUC statistics in </w:t>
      </w:r>
      <w:r w:rsidR="001B7AC7" w:rsidRPr="001B7AC7">
        <w:rPr>
          <w:b/>
          <w:bCs/>
        </w:rPr>
        <w:t>Table 3</w:t>
      </w:r>
      <w:r w:rsidR="00ED3633">
        <w:t xml:space="preserve">. </w:t>
      </w:r>
      <w:r w:rsidR="00EB6D80">
        <w:t>Unfortunately, s</w:t>
      </w:r>
      <w:r w:rsidR="00ED3633">
        <w:t>tatistical analysis using the Wilcoxon test was inconclusive about a winner</w:t>
      </w:r>
      <w:r w:rsidR="003E0BCC">
        <w:t xml:space="preserve"> for this experiment</w:t>
      </w:r>
      <w:r w:rsidR="00ED3633">
        <w:t>.</w:t>
      </w:r>
      <w:r w:rsidR="003E0BCC">
        <w:t xml:space="preserve"> Neverthele</w:t>
      </w:r>
      <w:r w:rsidR="003967A1">
        <w:t>s</w:t>
      </w:r>
      <w:r w:rsidR="003E0BCC">
        <w:t>s, the elitist model using an elite size of 10% was chosen as the winner.</w:t>
      </w:r>
    </w:p>
    <w:p w14:paraId="0E81CE1B" w14:textId="24CC9DAE" w:rsidR="00C27BD7" w:rsidRDefault="00C27BD7" w:rsidP="00076DCB">
      <w:pPr>
        <w:pStyle w:val="content"/>
      </w:pPr>
    </w:p>
    <w:p w14:paraId="51F1FBF2" w14:textId="267926EC" w:rsidR="00C27BD7" w:rsidRPr="00800920" w:rsidRDefault="00C27BD7" w:rsidP="00C27BD7">
      <w:pPr>
        <w:pStyle w:val="content"/>
        <w:rPr>
          <w:lang w:val="en-IE"/>
        </w:rPr>
      </w:pPr>
      <w:r>
        <w:t xml:space="preserve">Finally came the comparison of the GA enhancers. The </w:t>
      </w:r>
      <w:r w:rsidRPr="003E0BCC">
        <w:rPr>
          <w:i/>
          <w:iCs/>
        </w:rPr>
        <w:t>Steady</w:t>
      </w:r>
      <w:r w:rsidR="003E0BCC" w:rsidRPr="003E0BCC">
        <w:rPr>
          <w:i/>
          <w:iCs/>
        </w:rPr>
        <w:t>-</w:t>
      </w:r>
      <w:r w:rsidRPr="003E0BCC">
        <w:rPr>
          <w:i/>
          <w:iCs/>
        </w:rPr>
        <w:t>State</w:t>
      </w:r>
      <w:r w:rsidR="003E0BCC">
        <w:rPr>
          <w:i/>
          <w:iCs/>
        </w:rPr>
        <w:t xml:space="preserve"> </w:t>
      </w:r>
      <w:r w:rsidR="003E0BCC">
        <w:t>(SS)</w:t>
      </w:r>
      <w:r>
        <w:t xml:space="preserve"> function and the proposed variation</w:t>
      </w:r>
      <w:r w:rsidR="003E0BCC">
        <w:t xml:space="preserve">, </w:t>
      </w:r>
      <w:r>
        <w:t xml:space="preserve">the </w:t>
      </w:r>
      <w:r w:rsidRPr="003E0BCC">
        <w:rPr>
          <w:i/>
          <w:iCs/>
        </w:rPr>
        <w:t>Local Steady</w:t>
      </w:r>
      <w:r w:rsidR="003E0BCC" w:rsidRPr="003E0BCC">
        <w:rPr>
          <w:i/>
          <w:iCs/>
        </w:rPr>
        <w:t>-</w:t>
      </w:r>
      <w:r w:rsidRPr="003E0BCC">
        <w:rPr>
          <w:i/>
          <w:iCs/>
        </w:rPr>
        <w:t>State</w:t>
      </w:r>
      <w:r w:rsidR="003E0BCC">
        <w:t xml:space="preserve"> (LSS),</w:t>
      </w:r>
      <w:r>
        <w:t xml:space="preserve"> both performed marginally better tha</w:t>
      </w:r>
      <w:r w:rsidR="003967A1">
        <w:t>n</w:t>
      </w:r>
      <w:r>
        <w:t xml:space="preserve"> the elitist algorithm. Again, a winner could not be statistically justified, because of how close their performance was when examining the results found in </w:t>
      </w:r>
      <w:r w:rsidRPr="00800920">
        <w:rPr>
          <w:b/>
          <w:bCs/>
        </w:rPr>
        <w:t>Figure</w:t>
      </w:r>
      <w:r>
        <w:rPr>
          <w:b/>
          <w:bCs/>
        </w:rPr>
        <w:t>s</w:t>
      </w:r>
      <w:r w:rsidRPr="00800920">
        <w:rPr>
          <w:b/>
          <w:bCs/>
        </w:rPr>
        <w:t xml:space="preserve"> 2</w:t>
      </w:r>
      <w:r>
        <w:rPr>
          <w:b/>
          <w:bCs/>
        </w:rPr>
        <w:t xml:space="preserve">9 </w:t>
      </w:r>
      <w:r w:rsidRPr="00D202F8">
        <w:t>and</w:t>
      </w:r>
      <w:r>
        <w:rPr>
          <w:b/>
          <w:bCs/>
        </w:rPr>
        <w:t xml:space="preserve"> 30</w:t>
      </w:r>
      <w:r>
        <w:t xml:space="preserve">. </w:t>
      </w:r>
      <w:r w:rsidR="003E0BCC">
        <w:t xml:space="preserve">Nevertheless, the AUC statistics given in </w:t>
      </w:r>
      <w:r w:rsidR="003E0BCC" w:rsidRPr="003E0BCC">
        <w:rPr>
          <w:b/>
          <w:bCs/>
        </w:rPr>
        <w:t>Table 4</w:t>
      </w:r>
      <w:r w:rsidR="003E0BCC">
        <w:t xml:space="preserve"> show that the original SS scored the highest average AUC and, for this reason, it was chosen as the winner for this comparison.</w:t>
      </w:r>
    </w:p>
    <w:p w14:paraId="145B79DF" w14:textId="10D6ECDA" w:rsidR="003E0BCC" w:rsidRDefault="003E0BCC" w:rsidP="003E0BCC">
      <w:pPr>
        <w:pStyle w:val="content"/>
      </w:pPr>
      <w:r>
        <w:lastRenderedPageBreak/>
        <w:t xml:space="preserve">In conclusion, </w:t>
      </w:r>
      <w:r w:rsidR="005A4E03">
        <w:t xml:space="preserve">compiling all the results drawn from </w:t>
      </w:r>
      <w:r>
        <w:t xml:space="preserve">Experiment 1 </w:t>
      </w:r>
      <w:r w:rsidR="005A4E03">
        <w:t>reveals</w:t>
      </w:r>
      <w:r>
        <w:t xml:space="preserve"> that the </w:t>
      </w:r>
      <w:r w:rsidR="005A4E03">
        <w:t>best results for the GA</w:t>
      </w:r>
      <w:r>
        <w:t xml:space="preserve"> were achieved through </w:t>
      </w:r>
      <w:r w:rsidR="003967A1">
        <w:t xml:space="preserve">the </w:t>
      </w:r>
      <w:r>
        <w:t>us</w:t>
      </w:r>
      <w:r w:rsidR="005A4E03">
        <w:t>e of</w:t>
      </w:r>
      <w:r>
        <w:t xml:space="preserve"> the classic Tournament Sampling fitness function combined with the original Steady-State enhancer. </w:t>
      </w:r>
    </w:p>
    <w:p w14:paraId="58C9D4B5" w14:textId="77777777" w:rsidR="00C27BD7" w:rsidRPr="003E0BCC" w:rsidRDefault="00C27BD7" w:rsidP="00076DCB">
      <w:pPr>
        <w:pStyle w:val="content"/>
      </w:pPr>
    </w:p>
    <w:p w14:paraId="52C033F0" w14:textId="32956A89" w:rsidR="00C27BD7" w:rsidRDefault="00C27BD7" w:rsidP="00076DCB">
      <w:pPr>
        <w:pStyle w:val="content"/>
      </w:pPr>
    </w:p>
    <w:p w14:paraId="053D005E" w14:textId="4960F4B9" w:rsidR="00C27BD7" w:rsidRDefault="00C27BD7" w:rsidP="00C27BD7">
      <w:pPr>
        <w:pStyle w:val="Caption"/>
        <w:keepNext/>
      </w:pPr>
      <w:bookmarkStart w:id="107" w:name="_Toc104302658"/>
      <w:r>
        <w:t xml:space="preserve">Table </w:t>
      </w:r>
      <w:r>
        <w:fldChar w:fldCharType="begin"/>
      </w:r>
      <w:r>
        <w:instrText xml:space="preserve"> SEQ Table \* ARABIC </w:instrText>
      </w:r>
      <w:r>
        <w:fldChar w:fldCharType="separate"/>
      </w:r>
      <w:r w:rsidR="00681BB5">
        <w:rPr>
          <w:noProof/>
        </w:rPr>
        <w:t>3</w:t>
      </w:r>
      <w:r>
        <w:fldChar w:fldCharType="end"/>
      </w:r>
      <w:r>
        <w:t>: GA Elitism</w:t>
      </w:r>
      <w:bookmarkEnd w:id="107"/>
    </w:p>
    <w:p w14:paraId="1043CDD3" w14:textId="77777777" w:rsidR="00C27BD7" w:rsidRDefault="00C27BD7" w:rsidP="00C27BD7">
      <w:pPr>
        <w:pStyle w:val="content"/>
      </w:pPr>
      <w:r w:rsidRPr="004F6FD1">
        <w:rPr>
          <w:noProof/>
        </w:rPr>
        <w:drawing>
          <wp:inline distT="0" distB="0" distL="0" distR="0" wp14:anchorId="24FA66FD" wp14:editId="354DC0E4">
            <wp:extent cx="4972744" cy="562053"/>
            <wp:effectExtent l="0" t="0" r="0" b="952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49"/>
                    <a:stretch>
                      <a:fillRect/>
                    </a:stretch>
                  </pic:blipFill>
                  <pic:spPr>
                    <a:xfrm>
                      <a:off x="0" y="0"/>
                      <a:ext cx="4972744" cy="562053"/>
                    </a:xfrm>
                    <a:prstGeom prst="rect">
                      <a:avLst/>
                    </a:prstGeom>
                  </pic:spPr>
                </pic:pic>
              </a:graphicData>
            </a:graphic>
          </wp:inline>
        </w:drawing>
      </w:r>
    </w:p>
    <w:p w14:paraId="143BC98F" w14:textId="77777777" w:rsidR="00C27BD7" w:rsidRDefault="00C27BD7" w:rsidP="00C27BD7">
      <w:pPr>
        <w:pStyle w:val="content"/>
      </w:pPr>
    </w:p>
    <w:p w14:paraId="54B02560" w14:textId="6A5C69F3" w:rsidR="00C27BD7" w:rsidRDefault="00C27BD7" w:rsidP="00C27BD7">
      <w:pPr>
        <w:pStyle w:val="Caption"/>
        <w:keepNext/>
      </w:pPr>
      <w:bookmarkStart w:id="108" w:name="_Toc104302659"/>
      <w:r>
        <w:t xml:space="preserve">Table </w:t>
      </w:r>
      <w:r>
        <w:fldChar w:fldCharType="begin"/>
      </w:r>
      <w:r>
        <w:instrText xml:space="preserve"> SEQ Table \* ARABIC </w:instrText>
      </w:r>
      <w:r>
        <w:fldChar w:fldCharType="separate"/>
      </w:r>
      <w:r w:rsidR="00681BB5">
        <w:rPr>
          <w:noProof/>
        </w:rPr>
        <w:t>4</w:t>
      </w:r>
      <w:r>
        <w:fldChar w:fldCharType="end"/>
      </w:r>
      <w:r>
        <w:t>: GA Enhancer</w:t>
      </w:r>
      <w:bookmarkEnd w:id="108"/>
    </w:p>
    <w:p w14:paraId="0496B716" w14:textId="5BA4593F" w:rsidR="00C27BD7" w:rsidRDefault="00C27BD7" w:rsidP="00C27BD7">
      <w:pPr>
        <w:pStyle w:val="content"/>
      </w:pPr>
      <w:r w:rsidRPr="004F6FD1">
        <w:rPr>
          <w:noProof/>
        </w:rPr>
        <w:drawing>
          <wp:inline distT="0" distB="0" distL="0" distR="0" wp14:anchorId="02EDC186" wp14:editId="7625EB39">
            <wp:extent cx="3153215" cy="581106"/>
            <wp:effectExtent l="0" t="0" r="9525" b="952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50"/>
                    <a:stretch>
                      <a:fillRect/>
                    </a:stretch>
                  </pic:blipFill>
                  <pic:spPr>
                    <a:xfrm>
                      <a:off x="0" y="0"/>
                      <a:ext cx="3153215" cy="581106"/>
                    </a:xfrm>
                    <a:prstGeom prst="rect">
                      <a:avLst/>
                    </a:prstGeom>
                  </pic:spPr>
                </pic:pic>
              </a:graphicData>
            </a:graphic>
          </wp:inline>
        </w:drawing>
      </w:r>
    </w:p>
    <w:p w14:paraId="4B00BEE5" w14:textId="76A83E71" w:rsidR="00CD7520" w:rsidRDefault="00CD7520" w:rsidP="00C27BD7">
      <w:pPr>
        <w:pStyle w:val="content"/>
      </w:pPr>
    </w:p>
    <w:p w14:paraId="2F705A6E" w14:textId="77777777" w:rsidR="00CD7520" w:rsidRDefault="00CD7520" w:rsidP="00C27BD7">
      <w:pPr>
        <w:pStyle w:val="content"/>
      </w:pPr>
    </w:p>
    <w:p w14:paraId="2924D646" w14:textId="77777777" w:rsidR="00C27BD7" w:rsidRDefault="00C27BD7" w:rsidP="00076DCB">
      <w:pPr>
        <w:pStyle w:val="content"/>
      </w:pPr>
    </w:p>
    <w:p w14:paraId="1E9DA5CE" w14:textId="77777777" w:rsidR="00D202F8" w:rsidRDefault="00E56EF1" w:rsidP="00D202F8">
      <w:pPr>
        <w:pStyle w:val="content"/>
        <w:keepNext/>
      </w:pPr>
      <w:r>
        <w:rPr>
          <w:noProof/>
        </w:rPr>
        <w:drawing>
          <wp:inline distT="0" distB="0" distL="0" distR="0" wp14:anchorId="0D498054" wp14:editId="08D534B4">
            <wp:extent cx="5334000" cy="3177136"/>
            <wp:effectExtent l="0" t="0" r="0" b="4445"/>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51"/>
                    <a:stretch>
                      <a:fillRect/>
                    </a:stretch>
                  </pic:blipFill>
                  <pic:spPr>
                    <a:xfrm>
                      <a:off x="0" y="0"/>
                      <a:ext cx="5384259" cy="3207072"/>
                    </a:xfrm>
                    <a:prstGeom prst="rect">
                      <a:avLst/>
                    </a:prstGeom>
                  </pic:spPr>
                </pic:pic>
              </a:graphicData>
            </a:graphic>
          </wp:inline>
        </w:drawing>
      </w:r>
    </w:p>
    <w:p w14:paraId="20EE8F27" w14:textId="23CD5499" w:rsidR="00D202F8" w:rsidRDefault="00D202F8" w:rsidP="00D202F8">
      <w:pPr>
        <w:pStyle w:val="Caption"/>
        <w:jc w:val="center"/>
      </w:pPr>
      <w:bookmarkStart w:id="109" w:name="_Toc104302628"/>
      <w:r>
        <w:t xml:space="preserve">Figure </w:t>
      </w:r>
      <w:r>
        <w:fldChar w:fldCharType="begin"/>
      </w:r>
      <w:r>
        <w:instrText xml:space="preserve"> SEQ Figure \* ARABIC </w:instrText>
      </w:r>
      <w:r>
        <w:fldChar w:fldCharType="separate"/>
      </w:r>
      <w:r w:rsidR="003967A1">
        <w:rPr>
          <w:noProof/>
        </w:rPr>
        <w:t>27</w:t>
      </w:r>
      <w:r>
        <w:fldChar w:fldCharType="end"/>
      </w:r>
      <w:r>
        <w:t xml:space="preserve">: GA - Elitist </w:t>
      </w:r>
      <w:r w:rsidR="000A60F1">
        <w:t>Line P</w:t>
      </w:r>
      <w:r>
        <w:t>lot</w:t>
      </w:r>
      <w:bookmarkEnd w:id="109"/>
    </w:p>
    <w:p w14:paraId="19EF90A5" w14:textId="1B9AD9AE" w:rsidR="00E56EF1" w:rsidRDefault="00704496" w:rsidP="00E56EF1">
      <w:pPr>
        <w:pStyle w:val="content"/>
        <w:keepNext/>
      </w:pPr>
      <w:r w:rsidRPr="00704496">
        <w:rPr>
          <w:noProof/>
        </w:rPr>
        <w:lastRenderedPageBreak/>
        <w:t xml:space="preserve"> </w:t>
      </w:r>
      <w:r>
        <w:rPr>
          <w:noProof/>
        </w:rPr>
        <w:drawing>
          <wp:inline distT="0" distB="0" distL="0" distR="0" wp14:anchorId="5694BA34" wp14:editId="1BD8490D">
            <wp:extent cx="5095875" cy="3035297"/>
            <wp:effectExtent l="0" t="0" r="0" b="0"/>
            <wp:docPr id="41" name="Picture 4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ox and whisker chart&#10;&#10;Description automatically generated"/>
                    <pic:cNvPicPr/>
                  </pic:nvPicPr>
                  <pic:blipFill>
                    <a:blip r:embed="rId52"/>
                    <a:stretch>
                      <a:fillRect/>
                    </a:stretch>
                  </pic:blipFill>
                  <pic:spPr>
                    <a:xfrm>
                      <a:off x="0" y="0"/>
                      <a:ext cx="5116148" cy="3047373"/>
                    </a:xfrm>
                    <a:prstGeom prst="rect">
                      <a:avLst/>
                    </a:prstGeom>
                  </pic:spPr>
                </pic:pic>
              </a:graphicData>
            </a:graphic>
          </wp:inline>
        </w:drawing>
      </w:r>
    </w:p>
    <w:p w14:paraId="40EE0CF6" w14:textId="1F4D9643" w:rsidR="00E56EF1" w:rsidRDefault="00E56EF1" w:rsidP="00E56EF1">
      <w:pPr>
        <w:pStyle w:val="Caption"/>
        <w:jc w:val="center"/>
      </w:pPr>
      <w:bookmarkStart w:id="110" w:name="_Toc104302629"/>
      <w:r>
        <w:t xml:space="preserve">Figure </w:t>
      </w:r>
      <w:r>
        <w:fldChar w:fldCharType="begin"/>
      </w:r>
      <w:r>
        <w:instrText xml:space="preserve"> SEQ Figure \* ARABIC </w:instrText>
      </w:r>
      <w:r>
        <w:fldChar w:fldCharType="separate"/>
      </w:r>
      <w:r w:rsidR="003967A1">
        <w:rPr>
          <w:noProof/>
        </w:rPr>
        <w:t>28</w:t>
      </w:r>
      <w:r>
        <w:fldChar w:fldCharType="end"/>
      </w:r>
      <w:r>
        <w:t xml:space="preserve">: </w:t>
      </w:r>
      <w:r w:rsidR="000175C9">
        <w:t xml:space="preserve">GA </w:t>
      </w:r>
      <w:r w:rsidR="00D202F8">
        <w:t xml:space="preserve">- </w:t>
      </w:r>
      <w:r>
        <w:t xml:space="preserve">Elitist </w:t>
      </w:r>
      <w:r w:rsidR="006056A2">
        <w:t>Box P</w:t>
      </w:r>
      <w:r>
        <w:t>lot</w:t>
      </w:r>
      <w:bookmarkEnd w:id="110"/>
    </w:p>
    <w:p w14:paraId="03CFA74C" w14:textId="5051B3A0" w:rsidR="00CD7520" w:rsidRDefault="00CD7520" w:rsidP="00CD7520">
      <w:pPr>
        <w:pStyle w:val="content"/>
      </w:pPr>
    </w:p>
    <w:p w14:paraId="6964D09F" w14:textId="77777777" w:rsidR="00CD7520" w:rsidRPr="00CD7520" w:rsidRDefault="00CD7520" w:rsidP="00CD7520">
      <w:pPr>
        <w:pStyle w:val="content"/>
      </w:pPr>
    </w:p>
    <w:p w14:paraId="38098984" w14:textId="77777777" w:rsidR="00D202F8" w:rsidRDefault="00C96E80" w:rsidP="00D202F8">
      <w:pPr>
        <w:pStyle w:val="content"/>
        <w:keepNext/>
        <w:jc w:val="center"/>
      </w:pPr>
      <w:r>
        <w:rPr>
          <w:noProof/>
        </w:rPr>
        <w:drawing>
          <wp:inline distT="0" distB="0" distL="0" distR="0" wp14:anchorId="09A5204A" wp14:editId="47542067">
            <wp:extent cx="5227390" cy="2893194"/>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3">
                      <a:extLst>
                        <a:ext uri="{28A0092B-C50C-407E-A947-70E740481C1C}">
                          <a14:useLocalDpi xmlns:a14="http://schemas.microsoft.com/office/drawing/2010/main" val="0"/>
                        </a:ext>
                      </a:extLst>
                    </a:blip>
                    <a:stretch>
                      <a:fillRect/>
                    </a:stretch>
                  </pic:blipFill>
                  <pic:spPr>
                    <a:xfrm>
                      <a:off x="0" y="0"/>
                      <a:ext cx="5227390" cy="2893194"/>
                    </a:xfrm>
                    <a:prstGeom prst="rect">
                      <a:avLst/>
                    </a:prstGeom>
                  </pic:spPr>
                </pic:pic>
              </a:graphicData>
            </a:graphic>
          </wp:inline>
        </w:drawing>
      </w:r>
    </w:p>
    <w:p w14:paraId="60ED697D" w14:textId="489564B1" w:rsidR="00D202F8" w:rsidRDefault="00D202F8" w:rsidP="00D202F8">
      <w:pPr>
        <w:pStyle w:val="Caption"/>
        <w:jc w:val="center"/>
      </w:pPr>
      <w:bookmarkStart w:id="111" w:name="_Toc104302630"/>
      <w:r>
        <w:t xml:space="preserve">Figure </w:t>
      </w:r>
      <w:r>
        <w:fldChar w:fldCharType="begin"/>
      </w:r>
      <w:r>
        <w:instrText xml:space="preserve"> SEQ Figure \* ARABIC </w:instrText>
      </w:r>
      <w:r>
        <w:fldChar w:fldCharType="separate"/>
      </w:r>
      <w:r w:rsidR="003967A1">
        <w:rPr>
          <w:noProof/>
        </w:rPr>
        <w:t>29</w:t>
      </w:r>
      <w:r>
        <w:fldChar w:fldCharType="end"/>
      </w:r>
      <w:r>
        <w:t xml:space="preserve">: GA - </w:t>
      </w:r>
      <w:r w:rsidR="003967A1">
        <w:t>Enhancer</w:t>
      </w:r>
      <w:r>
        <w:t xml:space="preserve"> </w:t>
      </w:r>
      <w:r w:rsidR="00FD05D6">
        <w:t>Line P</w:t>
      </w:r>
      <w:r>
        <w:t>lot</w:t>
      </w:r>
      <w:bookmarkEnd w:id="111"/>
    </w:p>
    <w:p w14:paraId="41C9ACCE" w14:textId="77777777" w:rsidR="006864A1" w:rsidRDefault="006864A1" w:rsidP="00D202F8">
      <w:pPr>
        <w:pStyle w:val="content"/>
        <w:keepNext/>
        <w:jc w:val="center"/>
      </w:pPr>
    </w:p>
    <w:p w14:paraId="4F8DDCFF" w14:textId="70F7253D" w:rsidR="00800920" w:rsidRDefault="00800920" w:rsidP="00D202F8">
      <w:pPr>
        <w:pStyle w:val="content"/>
        <w:keepNext/>
        <w:jc w:val="center"/>
      </w:pPr>
      <w:r>
        <w:rPr>
          <w:noProof/>
        </w:rPr>
        <w:drawing>
          <wp:inline distT="0" distB="0" distL="0" distR="0" wp14:anchorId="6D46E472" wp14:editId="51E25BE5">
            <wp:extent cx="4976407" cy="2754283"/>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4">
                      <a:extLst>
                        <a:ext uri="{28A0092B-C50C-407E-A947-70E740481C1C}">
                          <a14:useLocalDpi xmlns:a14="http://schemas.microsoft.com/office/drawing/2010/main" val="0"/>
                        </a:ext>
                      </a:extLst>
                    </a:blip>
                    <a:stretch>
                      <a:fillRect/>
                    </a:stretch>
                  </pic:blipFill>
                  <pic:spPr>
                    <a:xfrm>
                      <a:off x="0" y="0"/>
                      <a:ext cx="4976407" cy="2754283"/>
                    </a:xfrm>
                    <a:prstGeom prst="rect">
                      <a:avLst/>
                    </a:prstGeom>
                  </pic:spPr>
                </pic:pic>
              </a:graphicData>
            </a:graphic>
          </wp:inline>
        </w:drawing>
      </w:r>
    </w:p>
    <w:p w14:paraId="1DFE3D57" w14:textId="4318AE0E" w:rsidR="00E56EF1" w:rsidRDefault="00800920" w:rsidP="00800920">
      <w:pPr>
        <w:pStyle w:val="Caption"/>
        <w:jc w:val="center"/>
      </w:pPr>
      <w:bookmarkStart w:id="112" w:name="_Toc104302631"/>
      <w:r>
        <w:t xml:space="preserve">Figure </w:t>
      </w:r>
      <w:r>
        <w:fldChar w:fldCharType="begin"/>
      </w:r>
      <w:r>
        <w:instrText xml:space="preserve"> SEQ Figure \* ARABIC </w:instrText>
      </w:r>
      <w:r>
        <w:fldChar w:fldCharType="separate"/>
      </w:r>
      <w:r w:rsidR="003967A1">
        <w:rPr>
          <w:noProof/>
        </w:rPr>
        <w:t>30</w:t>
      </w:r>
      <w:r>
        <w:fldChar w:fldCharType="end"/>
      </w:r>
      <w:r>
        <w:t xml:space="preserve">: </w:t>
      </w:r>
      <w:r w:rsidR="000175C9">
        <w:t xml:space="preserve">GA </w:t>
      </w:r>
      <w:r w:rsidR="00D202F8">
        <w:t xml:space="preserve">- </w:t>
      </w:r>
      <w:r w:rsidR="003967A1">
        <w:t>Enhancer</w:t>
      </w:r>
      <w:r>
        <w:t xml:space="preserve"> </w:t>
      </w:r>
      <w:r w:rsidR="0047245C">
        <w:t>Box P</w:t>
      </w:r>
      <w:r>
        <w:t>lot</w:t>
      </w:r>
      <w:bookmarkEnd w:id="112"/>
    </w:p>
    <w:p w14:paraId="5C99346E" w14:textId="7C7D4D81" w:rsidR="0088700E" w:rsidRDefault="0088700E" w:rsidP="00396FA2">
      <w:pPr>
        <w:pStyle w:val="content"/>
      </w:pPr>
    </w:p>
    <w:p w14:paraId="6E133D21" w14:textId="7B3A6C3A" w:rsidR="0088700E" w:rsidRDefault="0088700E" w:rsidP="00396FA2">
      <w:pPr>
        <w:pStyle w:val="content"/>
      </w:pPr>
    </w:p>
    <w:p w14:paraId="0B56E136" w14:textId="77777777" w:rsidR="006864A1" w:rsidRDefault="006864A1" w:rsidP="00396FA2">
      <w:pPr>
        <w:pStyle w:val="content"/>
      </w:pPr>
    </w:p>
    <w:p w14:paraId="695653EF" w14:textId="6CDC7105" w:rsidR="00496406" w:rsidRDefault="00496406" w:rsidP="00496406">
      <w:pPr>
        <w:pStyle w:val="Heading2"/>
      </w:pPr>
      <w:bookmarkStart w:id="113" w:name="_Toc104302712"/>
      <w:r>
        <w:t>Experiment 2: PSO</w:t>
      </w:r>
      <w:bookmarkEnd w:id="113"/>
    </w:p>
    <w:p w14:paraId="3A2BE9AD" w14:textId="46E8B8CE" w:rsidR="00586AC9" w:rsidRDefault="00496406" w:rsidP="000175C9">
      <w:pPr>
        <w:keepNext/>
      </w:pPr>
      <w:r>
        <w:t>The first consideration with using the PSO adapted for</w:t>
      </w:r>
      <w:r w:rsidR="00A177DD">
        <w:t xml:space="preserve"> discrete domains was whether the particle inertia missing from the velocity calculation should be re-introduced.</w:t>
      </w:r>
      <w:r w:rsidR="00145838" w:rsidRPr="00145838">
        <w:t xml:space="preserve"> </w:t>
      </w:r>
      <w:r w:rsidR="00EE538E">
        <w:t>When comparing PSO models using different inertia weights a</w:t>
      </w:r>
      <w:r w:rsidR="00586AC9">
        <w:t>s shown in</w:t>
      </w:r>
      <w:r w:rsidR="00EE538E">
        <w:t xml:space="preserve"> the line and box charts in</w:t>
      </w:r>
      <w:r w:rsidR="00586AC9">
        <w:t xml:space="preserve"> </w:t>
      </w:r>
      <w:r w:rsidR="00586AC9" w:rsidRPr="00586AC9">
        <w:rPr>
          <w:b/>
          <w:bCs/>
        </w:rPr>
        <w:t>Figure</w:t>
      </w:r>
      <w:r w:rsidR="00D202F8">
        <w:rPr>
          <w:b/>
          <w:bCs/>
        </w:rPr>
        <w:t>s</w:t>
      </w:r>
      <w:r w:rsidR="00586AC9" w:rsidRPr="00586AC9">
        <w:rPr>
          <w:b/>
          <w:bCs/>
        </w:rPr>
        <w:t xml:space="preserve"> </w:t>
      </w:r>
      <w:r w:rsidR="00D202F8">
        <w:rPr>
          <w:b/>
          <w:bCs/>
        </w:rPr>
        <w:t>31 and 32</w:t>
      </w:r>
      <w:r w:rsidR="00586AC9">
        <w:t>, the model</w:t>
      </w:r>
      <w:r w:rsidR="00AE6316">
        <w:t>s</w:t>
      </w:r>
      <w:r w:rsidR="00586AC9">
        <w:t xml:space="preserve"> using </w:t>
      </w:r>
      <w:r w:rsidR="00AE6316">
        <w:t>inertia weight</w:t>
      </w:r>
      <w:r w:rsidR="009413CD">
        <w:t>s</w:t>
      </w:r>
      <w:r w:rsidR="00586AC9">
        <w:t xml:space="preserve"> of 0.</w:t>
      </w:r>
      <w:r w:rsidR="00AE6316">
        <w:t>4</w:t>
      </w:r>
      <w:r w:rsidR="00EE538E">
        <w:t>, 0.5 and</w:t>
      </w:r>
      <w:r w:rsidR="009413CD">
        <w:t xml:space="preserve"> </w:t>
      </w:r>
      <w:r w:rsidR="00AE6316">
        <w:t>0.</w:t>
      </w:r>
      <w:r w:rsidR="009413CD">
        <w:t>6</w:t>
      </w:r>
      <w:r w:rsidR="00586AC9">
        <w:t xml:space="preserve"> w</w:t>
      </w:r>
      <w:r w:rsidR="009413CD">
        <w:t>ere</w:t>
      </w:r>
      <w:r w:rsidR="00586AC9">
        <w:t xml:space="preserve"> found to be the best performing PSO model</w:t>
      </w:r>
      <w:r w:rsidR="00AE6316">
        <w:t xml:space="preserve">s, </w:t>
      </w:r>
      <w:r w:rsidR="00586AC9">
        <w:t>outperforming the model without inertia (w = 0) with statistical significance value</w:t>
      </w:r>
      <w:r w:rsidR="009413CD">
        <w:t>s</w:t>
      </w:r>
      <w:r w:rsidR="00586AC9">
        <w:t xml:space="preserve"> of 0.013</w:t>
      </w:r>
      <w:r w:rsidR="00AE6316">
        <w:t>, 0.</w:t>
      </w:r>
      <w:r w:rsidR="00176162">
        <w:t>011</w:t>
      </w:r>
      <w:r w:rsidR="009413CD">
        <w:t>, and 0.015 respectively</w:t>
      </w:r>
      <w:r w:rsidR="00586AC9">
        <w:t xml:space="preserve">. </w:t>
      </w:r>
      <w:r w:rsidR="003967A1">
        <w:t>Actually</w:t>
      </w:r>
      <w:r w:rsidR="00AE6316">
        <w:t>, the model not using inertia was found to be the worst</w:t>
      </w:r>
      <w:r w:rsidR="00D202F8">
        <w:t>-</w:t>
      </w:r>
      <w:r w:rsidR="00AE6316">
        <w:t>performing PSO model</w:t>
      </w:r>
      <w:r w:rsidR="009413CD">
        <w:t xml:space="preserve"> </w:t>
      </w:r>
      <w:r w:rsidR="003967A1">
        <w:t>i</w:t>
      </w:r>
      <w:r w:rsidR="009413CD">
        <w:t xml:space="preserve">n the </w:t>
      </w:r>
      <w:r w:rsidR="000232A7">
        <w:t>group</w:t>
      </w:r>
      <w:r w:rsidR="00AE6316">
        <w:t>.</w:t>
      </w:r>
      <w:r w:rsidR="009413CD">
        <w:t xml:space="preserve"> One thing to note in </w:t>
      </w:r>
      <w:r w:rsidR="000232A7">
        <w:t xml:space="preserve">the line chart of </w:t>
      </w:r>
      <w:r w:rsidR="009413CD" w:rsidRPr="009413CD">
        <w:rPr>
          <w:b/>
          <w:bCs/>
        </w:rPr>
        <w:t xml:space="preserve">Figure </w:t>
      </w:r>
      <w:r w:rsidR="00D202F8">
        <w:rPr>
          <w:b/>
          <w:bCs/>
        </w:rPr>
        <w:t>31</w:t>
      </w:r>
      <w:r w:rsidR="009413CD">
        <w:t xml:space="preserve"> is that the models with high inertia weights like 0.8 and 0.9, though having a lower AUC than the others, avoid premature convergence. They are shown to still be climbing in optimization</w:t>
      </w:r>
      <w:r w:rsidR="007965B1">
        <w:t xml:space="preserve"> scores returned, even overtaking the others, </w:t>
      </w:r>
      <w:r w:rsidR="0039471C">
        <w:t>during</w:t>
      </w:r>
      <w:r w:rsidR="007965B1">
        <w:t xml:space="preserve"> the final iterations of the algorithm.</w:t>
      </w:r>
      <w:r w:rsidR="00D57DC1">
        <w:t xml:space="preserve"> Despite this, in keeping true to the analytical process determined for this study, the model having an ine</w:t>
      </w:r>
      <w:r w:rsidR="003967A1">
        <w:t>r</w:t>
      </w:r>
      <w:r w:rsidR="00D57DC1">
        <w:t>tia weight of 0.5 was chosen as the winner of this comparison because it offers the highest average AUC.</w:t>
      </w:r>
    </w:p>
    <w:p w14:paraId="4ECC1405" w14:textId="77777777" w:rsidR="00B73C6D" w:rsidRPr="00B73C6D" w:rsidRDefault="00B73C6D" w:rsidP="00B73C6D">
      <w:pPr>
        <w:pStyle w:val="content"/>
      </w:pPr>
    </w:p>
    <w:p w14:paraId="6E612FB9" w14:textId="690684E9" w:rsidR="00F57DF5" w:rsidRDefault="00B73C6D" w:rsidP="00F57DF5">
      <w:pPr>
        <w:pStyle w:val="content"/>
      </w:pPr>
      <w:r>
        <w:lastRenderedPageBreak/>
        <w:t xml:space="preserve">After this came considerations to the tuning of the MPSO. Following the example of </w:t>
      </w:r>
      <w:r w:rsidRPr="00F57DF5">
        <w:t>Yousefikhoshbakht</w:t>
      </w:r>
      <w:r>
        <w:t xml:space="preserve"> </w:t>
      </w:r>
      <w:r>
        <w:fldChar w:fldCharType="begin"/>
      </w:r>
      <w:r>
        <w:instrText xml:space="preserve"> ADDIN ZOTERO_ITEM CSL_CITATION {"citationID":"CeXOfWjG","properties":{"formattedCitation":"(Yousefikhoshbakht, 2021)","plainCitation":"(Yousefikhoshbakht, 2021)","dontUpdate":true,"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F57DF5">
        <w:t>(2021)</w:t>
      </w:r>
      <w:r>
        <w:fldChar w:fldCharType="end"/>
      </w:r>
      <w:r>
        <w:t>, 7 test configurations were devised. As demonstrated in</w:t>
      </w:r>
      <w:r w:rsidR="003F2AE3">
        <w:t xml:space="preserve"> line and box graphs of</w:t>
      </w:r>
      <w:r>
        <w:t xml:space="preserve"> </w:t>
      </w:r>
      <w:r w:rsidRPr="00C6522C">
        <w:rPr>
          <w:b/>
          <w:bCs/>
        </w:rPr>
        <w:t>Figure</w:t>
      </w:r>
      <w:r>
        <w:rPr>
          <w:b/>
          <w:bCs/>
        </w:rPr>
        <w:t>s</w:t>
      </w:r>
      <w:r w:rsidRPr="00C6522C">
        <w:rPr>
          <w:b/>
          <w:bCs/>
        </w:rPr>
        <w:t xml:space="preserve"> </w:t>
      </w:r>
      <w:r>
        <w:rPr>
          <w:b/>
          <w:bCs/>
        </w:rPr>
        <w:t xml:space="preserve">33 </w:t>
      </w:r>
      <w:r w:rsidRPr="00351034">
        <w:t>and</w:t>
      </w:r>
      <w:r>
        <w:rPr>
          <w:b/>
          <w:bCs/>
        </w:rPr>
        <w:t xml:space="preserve"> 34</w:t>
      </w:r>
      <w:r>
        <w:t xml:space="preserve">, the best performing algorithm were those with (alpha = 30%, beta = 70% and an iteration percent = 50% or 100%) and (alpha = 20%, beta = 80% and an iteration percent = 50%). </w:t>
      </w:r>
      <w:r w:rsidR="003F2AE3">
        <w:t xml:space="preserve">The AUC statistics </w:t>
      </w:r>
      <w:r w:rsidR="003967A1">
        <w:t xml:space="preserve">are </w:t>
      </w:r>
      <w:r w:rsidR="003F2AE3">
        <w:t xml:space="preserve">given in </w:t>
      </w:r>
      <w:r w:rsidR="003F2AE3" w:rsidRPr="003F2AE3">
        <w:rPr>
          <w:b/>
          <w:bCs/>
        </w:rPr>
        <w:t>Table 6</w:t>
      </w:r>
      <w:r>
        <w:t xml:space="preserve">, the model </w:t>
      </w:r>
      <w:r w:rsidR="003F2AE3">
        <w:t xml:space="preserve">with the highest average AUC </w:t>
      </w:r>
      <w:r>
        <w:t>having (alpha = 30%, beta = 70% and an iteration percent = 50%) was chosen as the winner.</w:t>
      </w:r>
    </w:p>
    <w:p w14:paraId="2BF2C174" w14:textId="77777777" w:rsidR="00351034" w:rsidRDefault="00351034" w:rsidP="00F57DF5">
      <w:pPr>
        <w:pStyle w:val="content"/>
      </w:pPr>
    </w:p>
    <w:p w14:paraId="3ACACEB2" w14:textId="4426001B" w:rsidR="001679B9" w:rsidRDefault="00351034" w:rsidP="001679B9">
      <w:pPr>
        <w:pStyle w:val="content"/>
      </w:pPr>
      <w:r>
        <w:t>Finally, came the comparison between MPSO and PSO</w:t>
      </w:r>
      <w:r w:rsidR="003F2AE3">
        <w:t xml:space="preserve"> </w:t>
      </w:r>
      <w:r w:rsidR="00D109B4">
        <w:t>approaches</w:t>
      </w:r>
      <w:r>
        <w:t xml:space="preserve"> to get the best Particle Swarm representative.</w:t>
      </w:r>
      <w:r w:rsidRPr="007D02CA">
        <w:t xml:space="preserve"> </w:t>
      </w:r>
      <w:r>
        <w:t>When comparing a PSO with an inertia weight of 0.5 with MPSO with setting (alpha = 30%, beta = 70% and an iteration percent = 50%), it was found</w:t>
      </w:r>
      <w:r w:rsidR="003F2AE3">
        <w:t>,</w:t>
      </w:r>
      <w:r>
        <w:t xml:space="preserve"> in </w:t>
      </w:r>
      <w:r w:rsidR="003F2AE3">
        <w:t xml:space="preserve">the line and box graphs of </w:t>
      </w:r>
      <w:r w:rsidRPr="003C6752">
        <w:rPr>
          <w:b/>
          <w:bCs/>
        </w:rPr>
        <w:t>Figure</w:t>
      </w:r>
      <w:r w:rsidR="00456D3D">
        <w:rPr>
          <w:b/>
          <w:bCs/>
        </w:rPr>
        <w:t xml:space="preserve">s 35 </w:t>
      </w:r>
      <w:r w:rsidR="00456D3D" w:rsidRPr="00456D3D">
        <w:t>and</w:t>
      </w:r>
      <w:r w:rsidR="00456D3D">
        <w:rPr>
          <w:b/>
          <w:bCs/>
        </w:rPr>
        <w:t xml:space="preserve"> 36</w:t>
      </w:r>
      <w:r w:rsidR="009977FB">
        <w:rPr>
          <w:b/>
          <w:bCs/>
        </w:rPr>
        <w:t>,</w:t>
      </w:r>
      <w:r>
        <w:t xml:space="preserve"> that MPSO performed better than the PSO, though not with a large enough margin to pass the statistical significance test (p = 0.557). </w:t>
      </w:r>
      <w:r w:rsidR="009977FB">
        <w:t xml:space="preserve">This result </w:t>
      </w:r>
      <w:r w:rsidR="003967A1">
        <w:t xml:space="preserve">is </w:t>
      </w:r>
      <w:r w:rsidR="009977FB">
        <w:t xml:space="preserve">also reflected in the AUC statistics </w:t>
      </w:r>
      <w:r w:rsidR="003967A1">
        <w:t>in</w:t>
      </w:r>
      <w:r w:rsidR="009977FB">
        <w:t xml:space="preserve"> </w:t>
      </w:r>
      <w:r w:rsidR="009977FB" w:rsidRPr="009977FB">
        <w:rPr>
          <w:b/>
          <w:bCs/>
        </w:rPr>
        <w:t>Table 7</w:t>
      </w:r>
      <w:r w:rsidR="009977FB">
        <w:t>.</w:t>
      </w:r>
    </w:p>
    <w:p w14:paraId="5D65D254" w14:textId="77777777" w:rsidR="001679B9" w:rsidRDefault="001679B9" w:rsidP="001679B9">
      <w:pPr>
        <w:pStyle w:val="content"/>
      </w:pPr>
    </w:p>
    <w:p w14:paraId="36CD7052" w14:textId="68B4EB8B" w:rsidR="00B73C6D" w:rsidRDefault="001679B9" w:rsidP="001679B9">
      <w:pPr>
        <w:pStyle w:val="content"/>
      </w:pPr>
      <w:r>
        <w:t>So</w:t>
      </w:r>
      <w:r w:rsidR="009977FB">
        <w:t xml:space="preserve"> based on the results drawn from Experiment 2</w:t>
      </w:r>
      <w:r>
        <w:t xml:space="preserve">, the optimal PSO configuration for this study was using the MPSO </w:t>
      </w:r>
      <w:r w:rsidR="009977FB">
        <w:t xml:space="preserve">algorithm having an </w:t>
      </w:r>
      <m:oMath>
        <m:r>
          <w:rPr>
            <w:rFonts w:ascii="Cambria Math" w:hAnsi="Cambria Math"/>
          </w:rPr>
          <m:t>a1</m:t>
        </m:r>
      </m:oMath>
      <w:r w:rsidR="009977FB">
        <w:t xml:space="preserve"> variable linearly progressing from </w:t>
      </w:r>
      <w:r>
        <w:t>alpha of 30%</w:t>
      </w:r>
      <w:r w:rsidR="009977FB">
        <w:t xml:space="preserve"> to</w:t>
      </w:r>
      <w:r>
        <w:t xml:space="preserve"> a beta of 70%</w:t>
      </w:r>
      <w:r w:rsidR="00C04A07">
        <w:t>,</w:t>
      </w:r>
      <w:r>
        <w:t xml:space="preserve"> </w:t>
      </w:r>
      <w:r w:rsidR="009977FB">
        <w:t xml:space="preserve">over the first </w:t>
      </w:r>
      <w:r>
        <w:t>50%</w:t>
      </w:r>
      <w:r w:rsidR="009977FB">
        <w:t xml:space="preserve"> of the iterations</w:t>
      </w:r>
      <w:r w:rsidR="00C04A07">
        <w:t>,</w:t>
      </w:r>
      <w:r w:rsidR="009977FB">
        <w:t xml:space="preserve"> with an inertia weight of 0.5</w:t>
      </w:r>
      <w:r>
        <w:t>.</w:t>
      </w:r>
    </w:p>
    <w:p w14:paraId="13E20F43" w14:textId="77777777" w:rsidR="00F5250E" w:rsidRDefault="00F5250E" w:rsidP="00F5250E">
      <w:pPr>
        <w:pStyle w:val="content"/>
      </w:pPr>
    </w:p>
    <w:p w14:paraId="62704246" w14:textId="237C2284" w:rsidR="00F5250E" w:rsidRDefault="00F5250E" w:rsidP="00F5250E">
      <w:pPr>
        <w:pStyle w:val="Caption"/>
        <w:keepNext/>
      </w:pPr>
      <w:bookmarkStart w:id="114" w:name="_Toc104302660"/>
      <w:r>
        <w:t xml:space="preserve">Table </w:t>
      </w:r>
      <w:r>
        <w:fldChar w:fldCharType="begin"/>
      </w:r>
      <w:r>
        <w:instrText xml:space="preserve"> SEQ Table \* ARABIC </w:instrText>
      </w:r>
      <w:r>
        <w:fldChar w:fldCharType="separate"/>
      </w:r>
      <w:r w:rsidR="00681BB5">
        <w:rPr>
          <w:noProof/>
        </w:rPr>
        <w:t>5</w:t>
      </w:r>
      <w:r>
        <w:fldChar w:fldCharType="end"/>
      </w:r>
      <w:r>
        <w:t>: PSO Inertia Weight</w:t>
      </w:r>
      <w:bookmarkEnd w:id="114"/>
    </w:p>
    <w:p w14:paraId="7D04C220" w14:textId="6A9B21CD" w:rsidR="00F5250E" w:rsidRDefault="00F5250E" w:rsidP="001679B9">
      <w:pPr>
        <w:pStyle w:val="content"/>
      </w:pPr>
      <w:r w:rsidRPr="004F6FD1">
        <w:rPr>
          <w:noProof/>
        </w:rPr>
        <w:drawing>
          <wp:inline distT="0" distB="0" distL="0" distR="0" wp14:anchorId="52FA8E7F" wp14:editId="713976ED">
            <wp:extent cx="5328285" cy="391160"/>
            <wp:effectExtent l="0" t="0" r="5715" b="8890"/>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55"/>
                    <a:stretch>
                      <a:fillRect/>
                    </a:stretch>
                  </pic:blipFill>
                  <pic:spPr>
                    <a:xfrm>
                      <a:off x="0" y="0"/>
                      <a:ext cx="5328285" cy="391160"/>
                    </a:xfrm>
                    <a:prstGeom prst="rect">
                      <a:avLst/>
                    </a:prstGeom>
                  </pic:spPr>
                </pic:pic>
              </a:graphicData>
            </a:graphic>
          </wp:inline>
        </w:drawing>
      </w:r>
    </w:p>
    <w:p w14:paraId="4F0A1BF8" w14:textId="77777777" w:rsidR="00D57DC1" w:rsidRDefault="00D57DC1" w:rsidP="00D57DC1">
      <w:pPr>
        <w:pStyle w:val="Caption"/>
        <w:jc w:val="center"/>
      </w:pPr>
    </w:p>
    <w:p w14:paraId="51DFEAC2" w14:textId="77777777" w:rsidR="00D57DC1" w:rsidRDefault="00D57DC1" w:rsidP="00D57DC1">
      <w:pPr>
        <w:pStyle w:val="Caption"/>
        <w:keepNext/>
      </w:pPr>
      <w:bookmarkStart w:id="115" w:name="_Toc104302661"/>
      <w:r>
        <w:t xml:space="preserve">Table </w:t>
      </w:r>
      <w:r>
        <w:fldChar w:fldCharType="begin"/>
      </w:r>
      <w:r>
        <w:instrText xml:space="preserve"> SEQ Table \* ARABIC </w:instrText>
      </w:r>
      <w:r>
        <w:fldChar w:fldCharType="separate"/>
      </w:r>
      <w:r>
        <w:rPr>
          <w:noProof/>
        </w:rPr>
        <w:t>6</w:t>
      </w:r>
      <w:r>
        <w:fldChar w:fldCharType="end"/>
      </w:r>
      <w:r>
        <w:t>: MPSO Configurations</w:t>
      </w:r>
      <w:bookmarkEnd w:id="115"/>
    </w:p>
    <w:p w14:paraId="7730A2D8" w14:textId="181EF151" w:rsidR="00D57DC1" w:rsidRDefault="00D57DC1" w:rsidP="00D57DC1">
      <w:pPr>
        <w:pStyle w:val="content"/>
      </w:pPr>
      <w:r w:rsidRPr="0024564A">
        <w:rPr>
          <w:noProof/>
        </w:rPr>
        <w:drawing>
          <wp:inline distT="0" distB="0" distL="0" distR="0" wp14:anchorId="641426C1" wp14:editId="741FB2BF">
            <wp:extent cx="5328285" cy="538480"/>
            <wp:effectExtent l="0" t="0" r="5715" b="0"/>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able&#10;&#10;Description automatically generated"/>
                    <pic:cNvPicPr/>
                  </pic:nvPicPr>
                  <pic:blipFill>
                    <a:blip r:embed="rId56"/>
                    <a:stretch>
                      <a:fillRect/>
                    </a:stretch>
                  </pic:blipFill>
                  <pic:spPr>
                    <a:xfrm>
                      <a:off x="0" y="0"/>
                      <a:ext cx="5328285" cy="538480"/>
                    </a:xfrm>
                    <a:prstGeom prst="rect">
                      <a:avLst/>
                    </a:prstGeom>
                  </pic:spPr>
                </pic:pic>
              </a:graphicData>
            </a:graphic>
          </wp:inline>
        </w:drawing>
      </w:r>
    </w:p>
    <w:p w14:paraId="1FE4274A" w14:textId="77777777" w:rsidR="00D57DC1" w:rsidRDefault="00D57DC1" w:rsidP="00D57DC1">
      <w:pPr>
        <w:pStyle w:val="content"/>
      </w:pPr>
    </w:p>
    <w:p w14:paraId="0EC40E3D" w14:textId="77777777" w:rsidR="00D57DC1" w:rsidRDefault="00D57DC1" w:rsidP="00D57DC1">
      <w:pPr>
        <w:pStyle w:val="Caption"/>
        <w:keepNext/>
      </w:pPr>
      <w:bookmarkStart w:id="116" w:name="_Toc104302662"/>
      <w:r>
        <w:t xml:space="preserve">Table </w:t>
      </w:r>
      <w:r>
        <w:fldChar w:fldCharType="begin"/>
      </w:r>
      <w:r>
        <w:instrText xml:space="preserve"> SEQ Table \* ARABIC </w:instrText>
      </w:r>
      <w:r>
        <w:fldChar w:fldCharType="separate"/>
      </w:r>
      <w:r>
        <w:rPr>
          <w:noProof/>
        </w:rPr>
        <w:t>7</w:t>
      </w:r>
      <w:r>
        <w:fldChar w:fldCharType="end"/>
      </w:r>
      <w:r>
        <w:t>: PSO Variants</w:t>
      </w:r>
      <w:bookmarkEnd w:id="116"/>
    </w:p>
    <w:p w14:paraId="0028B76B" w14:textId="3A7885F2" w:rsidR="00F5250E" w:rsidRDefault="00D57DC1" w:rsidP="001679B9">
      <w:pPr>
        <w:pStyle w:val="content"/>
      </w:pPr>
      <w:r w:rsidRPr="0024564A">
        <w:rPr>
          <w:noProof/>
        </w:rPr>
        <w:drawing>
          <wp:inline distT="0" distB="0" distL="0" distR="0" wp14:anchorId="78CA71CE" wp14:editId="097CE9B8">
            <wp:extent cx="2553056" cy="590632"/>
            <wp:effectExtent l="0" t="0" r="0" b="0"/>
            <wp:docPr id="63" name="Picture 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able&#10;&#10;Description automatically generated"/>
                    <pic:cNvPicPr/>
                  </pic:nvPicPr>
                  <pic:blipFill>
                    <a:blip r:embed="rId57"/>
                    <a:stretch>
                      <a:fillRect/>
                    </a:stretch>
                  </pic:blipFill>
                  <pic:spPr>
                    <a:xfrm>
                      <a:off x="0" y="0"/>
                      <a:ext cx="2553056" cy="590632"/>
                    </a:xfrm>
                    <a:prstGeom prst="rect">
                      <a:avLst/>
                    </a:prstGeom>
                  </pic:spPr>
                </pic:pic>
              </a:graphicData>
            </a:graphic>
          </wp:inline>
        </w:drawing>
      </w:r>
    </w:p>
    <w:p w14:paraId="7DACCD8B" w14:textId="77777777" w:rsidR="006B22DA" w:rsidRDefault="006B22DA" w:rsidP="00B73C6D">
      <w:pPr>
        <w:keepNext/>
        <w:jc w:val="center"/>
      </w:pPr>
    </w:p>
    <w:p w14:paraId="2FDE331E" w14:textId="77777777" w:rsidR="006B22DA" w:rsidRDefault="006B22DA" w:rsidP="00B73C6D">
      <w:pPr>
        <w:keepNext/>
        <w:jc w:val="center"/>
      </w:pPr>
    </w:p>
    <w:p w14:paraId="6F1FDEF3" w14:textId="695653EA" w:rsidR="00B73C6D" w:rsidRDefault="00B73C6D" w:rsidP="00B73C6D">
      <w:pPr>
        <w:keepNext/>
        <w:jc w:val="center"/>
      </w:pPr>
      <w:r>
        <w:rPr>
          <w:noProof/>
        </w:rPr>
        <w:drawing>
          <wp:inline distT="0" distB="0" distL="0" distR="0" wp14:anchorId="78E2A258" wp14:editId="66643D7E">
            <wp:extent cx="5064331" cy="3016332"/>
            <wp:effectExtent l="0" t="0" r="3175" b="0"/>
            <wp:docPr id="45" name="Picture 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line char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077536" cy="3024197"/>
                    </a:xfrm>
                    <a:prstGeom prst="rect">
                      <a:avLst/>
                    </a:prstGeom>
                    <a:noFill/>
                    <a:ln>
                      <a:noFill/>
                    </a:ln>
                  </pic:spPr>
                </pic:pic>
              </a:graphicData>
            </a:graphic>
          </wp:inline>
        </w:drawing>
      </w:r>
    </w:p>
    <w:p w14:paraId="0D41A77A" w14:textId="2A3FE5B0" w:rsidR="00B73C6D" w:rsidRDefault="00B73C6D" w:rsidP="00D57DC1">
      <w:pPr>
        <w:pStyle w:val="Caption"/>
        <w:jc w:val="center"/>
      </w:pPr>
      <w:bookmarkStart w:id="117" w:name="_Toc104302632"/>
      <w:r>
        <w:t xml:space="preserve">Figure </w:t>
      </w:r>
      <w:r>
        <w:fldChar w:fldCharType="begin"/>
      </w:r>
      <w:r>
        <w:instrText xml:space="preserve"> SEQ Figure \* ARABIC </w:instrText>
      </w:r>
      <w:r>
        <w:fldChar w:fldCharType="separate"/>
      </w:r>
      <w:r w:rsidR="003967A1">
        <w:rPr>
          <w:noProof/>
        </w:rPr>
        <w:t>31</w:t>
      </w:r>
      <w:r>
        <w:fldChar w:fldCharType="end"/>
      </w:r>
      <w:r>
        <w:t xml:space="preserve">: PSO - Inertia </w:t>
      </w:r>
      <w:r w:rsidR="009149D3">
        <w:t>Line P</w:t>
      </w:r>
      <w:r>
        <w:t>lot</w:t>
      </w:r>
      <w:bookmarkEnd w:id="117"/>
    </w:p>
    <w:p w14:paraId="3C05F183" w14:textId="4B0EF47F" w:rsidR="00D57DC1" w:rsidRDefault="00D57DC1" w:rsidP="00D57DC1">
      <w:pPr>
        <w:pStyle w:val="content"/>
      </w:pPr>
    </w:p>
    <w:p w14:paraId="17C69809" w14:textId="77777777" w:rsidR="00D57DC1" w:rsidRPr="00D57DC1" w:rsidRDefault="00D57DC1" w:rsidP="00D57DC1">
      <w:pPr>
        <w:pStyle w:val="content"/>
      </w:pPr>
    </w:p>
    <w:p w14:paraId="47F49BAF" w14:textId="77777777" w:rsidR="00B73C6D" w:rsidRDefault="00B73C6D" w:rsidP="00B73C6D">
      <w:pPr>
        <w:keepNext/>
        <w:jc w:val="center"/>
      </w:pPr>
      <w:r>
        <w:rPr>
          <w:noProof/>
        </w:rPr>
        <w:drawing>
          <wp:inline distT="0" distB="0" distL="0" distR="0" wp14:anchorId="6F821BEA" wp14:editId="68DC8F02">
            <wp:extent cx="5323216" cy="3170712"/>
            <wp:effectExtent l="0" t="0" r="0" b="0"/>
            <wp:docPr id="46" name="Picture 4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ox and whisker chart&#10;&#10;Description automatically generated"/>
                    <pic:cNvPicPr/>
                  </pic:nvPicPr>
                  <pic:blipFill>
                    <a:blip r:embed="rId59"/>
                    <a:stretch>
                      <a:fillRect/>
                    </a:stretch>
                  </pic:blipFill>
                  <pic:spPr>
                    <a:xfrm>
                      <a:off x="0" y="0"/>
                      <a:ext cx="5397990" cy="3215250"/>
                    </a:xfrm>
                    <a:prstGeom prst="rect">
                      <a:avLst/>
                    </a:prstGeom>
                  </pic:spPr>
                </pic:pic>
              </a:graphicData>
            </a:graphic>
          </wp:inline>
        </w:drawing>
      </w:r>
    </w:p>
    <w:p w14:paraId="3E6EA270" w14:textId="5ECD4BA9" w:rsidR="00F5250E" w:rsidRPr="00F5250E" w:rsidRDefault="00B73C6D" w:rsidP="00D57DC1">
      <w:pPr>
        <w:pStyle w:val="Caption"/>
        <w:jc w:val="center"/>
      </w:pPr>
      <w:bookmarkStart w:id="118" w:name="_Toc104302633"/>
      <w:r>
        <w:t xml:space="preserve">Figure </w:t>
      </w:r>
      <w:r>
        <w:fldChar w:fldCharType="begin"/>
      </w:r>
      <w:r>
        <w:instrText xml:space="preserve"> SEQ Figure \* ARABIC </w:instrText>
      </w:r>
      <w:r>
        <w:fldChar w:fldCharType="separate"/>
      </w:r>
      <w:r w:rsidR="003967A1">
        <w:rPr>
          <w:noProof/>
        </w:rPr>
        <w:t>32</w:t>
      </w:r>
      <w:r>
        <w:fldChar w:fldCharType="end"/>
      </w:r>
      <w:r>
        <w:t xml:space="preserve">: PSO - Inertia </w:t>
      </w:r>
      <w:r w:rsidR="009149D3">
        <w:t>Box P</w:t>
      </w:r>
      <w:r>
        <w:t>lot</w:t>
      </w:r>
      <w:bookmarkEnd w:id="118"/>
    </w:p>
    <w:p w14:paraId="506CC533" w14:textId="7FEDCA8E" w:rsidR="00351034" w:rsidRDefault="00351034" w:rsidP="00F57DF5">
      <w:pPr>
        <w:pStyle w:val="content"/>
      </w:pPr>
    </w:p>
    <w:p w14:paraId="2E646CB5" w14:textId="77777777" w:rsidR="006B22DA" w:rsidRDefault="006B22DA" w:rsidP="00351034">
      <w:pPr>
        <w:pStyle w:val="content"/>
        <w:keepNext/>
      </w:pPr>
    </w:p>
    <w:p w14:paraId="0C679791" w14:textId="77777777" w:rsidR="006B22DA" w:rsidRDefault="006B22DA" w:rsidP="00351034">
      <w:pPr>
        <w:pStyle w:val="content"/>
        <w:keepNext/>
      </w:pPr>
    </w:p>
    <w:p w14:paraId="054A5CF6" w14:textId="5DAB36F1" w:rsidR="00351034" w:rsidRDefault="00773695" w:rsidP="00351034">
      <w:pPr>
        <w:pStyle w:val="content"/>
        <w:keepNext/>
      </w:pPr>
      <w:r>
        <w:rPr>
          <w:noProof/>
        </w:rPr>
        <w:drawing>
          <wp:inline distT="0" distB="0" distL="0" distR="0" wp14:anchorId="3A5C5C2F" wp14:editId="7C474C16">
            <wp:extent cx="5572125" cy="3320961"/>
            <wp:effectExtent l="0" t="0" r="0" b="0"/>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50979" cy="3367958"/>
                    </a:xfrm>
                    <a:prstGeom prst="rect">
                      <a:avLst/>
                    </a:prstGeom>
                    <a:noFill/>
                    <a:ln>
                      <a:noFill/>
                    </a:ln>
                  </pic:spPr>
                </pic:pic>
              </a:graphicData>
            </a:graphic>
          </wp:inline>
        </w:drawing>
      </w:r>
    </w:p>
    <w:p w14:paraId="52FA05BA" w14:textId="7EB35D49" w:rsidR="00D57DC1" w:rsidRDefault="00351034" w:rsidP="006B22DA">
      <w:pPr>
        <w:pStyle w:val="Caption"/>
        <w:jc w:val="center"/>
      </w:pPr>
      <w:bookmarkStart w:id="119" w:name="_Toc104302634"/>
      <w:r>
        <w:t xml:space="preserve">Figure </w:t>
      </w:r>
      <w:r>
        <w:fldChar w:fldCharType="begin"/>
      </w:r>
      <w:r>
        <w:instrText xml:space="preserve"> SEQ Figure \* ARABIC </w:instrText>
      </w:r>
      <w:r>
        <w:fldChar w:fldCharType="separate"/>
      </w:r>
      <w:r w:rsidR="003967A1">
        <w:rPr>
          <w:noProof/>
        </w:rPr>
        <w:t>33</w:t>
      </w:r>
      <w:r>
        <w:fldChar w:fldCharType="end"/>
      </w:r>
      <w:r>
        <w:t xml:space="preserve">: MMPSO </w:t>
      </w:r>
      <w:r w:rsidR="009149D3">
        <w:t>Line P</w:t>
      </w:r>
      <w:r>
        <w:t>lot</w:t>
      </w:r>
      <w:bookmarkEnd w:id="119"/>
    </w:p>
    <w:p w14:paraId="31FA5C96" w14:textId="77777777" w:rsidR="006B22DA" w:rsidRPr="006B22DA" w:rsidRDefault="006B22DA" w:rsidP="006B22DA">
      <w:pPr>
        <w:pStyle w:val="content"/>
      </w:pPr>
    </w:p>
    <w:p w14:paraId="5C4F5879" w14:textId="1C6FBA4A" w:rsidR="00C6522C" w:rsidRDefault="00773695" w:rsidP="00C6522C">
      <w:pPr>
        <w:pStyle w:val="content"/>
        <w:keepNext/>
      </w:pPr>
      <w:r w:rsidRPr="00773695">
        <w:t xml:space="preserve"> </w:t>
      </w:r>
      <w:r w:rsidR="00C6522C">
        <w:rPr>
          <w:noProof/>
        </w:rPr>
        <w:drawing>
          <wp:inline distT="0" distB="0" distL="0" distR="0" wp14:anchorId="1DA37EBC" wp14:editId="2AA4DECF">
            <wp:extent cx="5648325" cy="3364356"/>
            <wp:effectExtent l="0" t="0" r="0" b="7620"/>
            <wp:docPr id="49" name="Picture 4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ox and whisker chart&#10;&#10;Description automatically generated"/>
                    <pic:cNvPicPr/>
                  </pic:nvPicPr>
                  <pic:blipFill>
                    <a:blip r:embed="rId61"/>
                    <a:stretch>
                      <a:fillRect/>
                    </a:stretch>
                  </pic:blipFill>
                  <pic:spPr>
                    <a:xfrm>
                      <a:off x="0" y="0"/>
                      <a:ext cx="5673821" cy="3379543"/>
                    </a:xfrm>
                    <a:prstGeom prst="rect">
                      <a:avLst/>
                    </a:prstGeom>
                  </pic:spPr>
                </pic:pic>
              </a:graphicData>
            </a:graphic>
          </wp:inline>
        </w:drawing>
      </w:r>
    </w:p>
    <w:p w14:paraId="7E3B0652" w14:textId="4CD45931" w:rsidR="00F5250E" w:rsidRPr="00F5250E" w:rsidRDefault="00C6522C" w:rsidP="00D57DC1">
      <w:pPr>
        <w:pStyle w:val="Caption"/>
        <w:jc w:val="center"/>
        <w:rPr>
          <w:noProof/>
        </w:rPr>
      </w:pPr>
      <w:bookmarkStart w:id="120" w:name="_Toc104302635"/>
      <w:r>
        <w:t xml:space="preserve">Figure </w:t>
      </w:r>
      <w:r>
        <w:fldChar w:fldCharType="begin"/>
      </w:r>
      <w:r>
        <w:instrText xml:space="preserve"> SEQ Figure \* ARABIC </w:instrText>
      </w:r>
      <w:r>
        <w:fldChar w:fldCharType="separate"/>
      </w:r>
      <w:r w:rsidR="003967A1">
        <w:rPr>
          <w:noProof/>
        </w:rPr>
        <w:t>34</w:t>
      </w:r>
      <w:r>
        <w:fldChar w:fldCharType="end"/>
      </w:r>
      <w:r>
        <w:t>: MPSO</w:t>
      </w:r>
      <w:r>
        <w:rPr>
          <w:noProof/>
        </w:rPr>
        <w:t xml:space="preserve"> </w:t>
      </w:r>
      <w:r w:rsidR="009149D3">
        <w:rPr>
          <w:noProof/>
        </w:rPr>
        <w:t>Box P</w:t>
      </w:r>
      <w:r>
        <w:rPr>
          <w:noProof/>
        </w:rPr>
        <w:t>lot</w:t>
      </w:r>
      <w:bookmarkEnd w:id="120"/>
    </w:p>
    <w:p w14:paraId="5A0C28A1" w14:textId="77777777" w:rsidR="00351034" w:rsidRDefault="007D02CA" w:rsidP="00351034">
      <w:pPr>
        <w:pStyle w:val="content"/>
        <w:keepNext/>
      </w:pPr>
      <w:r>
        <w:rPr>
          <w:noProof/>
        </w:rPr>
        <w:lastRenderedPageBreak/>
        <w:drawing>
          <wp:inline distT="0" distB="0" distL="0" distR="0" wp14:anchorId="366D5936" wp14:editId="23062356">
            <wp:extent cx="5200650" cy="3097743"/>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5227359" cy="3113652"/>
                    </a:xfrm>
                    <a:prstGeom prst="rect">
                      <a:avLst/>
                    </a:prstGeom>
                    <a:noFill/>
                    <a:ln>
                      <a:noFill/>
                    </a:ln>
                  </pic:spPr>
                </pic:pic>
              </a:graphicData>
            </a:graphic>
          </wp:inline>
        </w:drawing>
      </w:r>
    </w:p>
    <w:p w14:paraId="1F7F85DA" w14:textId="5CA6B1A7" w:rsidR="00351034" w:rsidRDefault="00351034" w:rsidP="00351034">
      <w:pPr>
        <w:pStyle w:val="Caption"/>
        <w:jc w:val="center"/>
      </w:pPr>
      <w:bookmarkStart w:id="121" w:name="_Toc104302636"/>
      <w:r>
        <w:t xml:space="preserve">Figure </w:t>
      </w:r>
      <w:r>
        <w:fldChar w:fldCharType="begin"/>
      </w:r>
      <w:r>
        <w:instrText xml:space="preserve"> SEQ Figure \* ARABIC </w:instrText>
      </w:r>
      <w:r>
        <w:fldChar w:fldCharType="separate"/>
      </w:r>
      <w:r w:rsidR="003967A1">
        <w:rPr>
          <w:noProof/>
        </w:rPr>
        <w:t>35</w:t>
      </w:r>
      <w:r>
        <w:fldChar w:fldCharType="end"/>
      </w:r>
      <w:r>
        <w:t xml:space="preserve">: PSO vs MMSPO </w:t>
      </w:r>
      <w:r w:rsidR="009149D3">
        <w:t>Line P</w:t>
      </w:r>
      <w:r>
        <w:t>lot</w:t>
      </w:r>
      <w:bookmarkEnd w:id="121"/>
    </w:p>
    <w:p w14:paraId="7C7C22E1" w14:textId="41531B62" w:rsidR="00D57DC1" w:rsidRDefault="00D57DC1" w:rsidP="00D57DC1">
      <w:pPr>
        <w:pStyle w:val="content"/>
      </w:pPr>
    </w:p>
    <w:p w14:paraId="2C4E4C01" w14:textId="52C68E31" w:rsidR="00D57DC1" w:rsidRDefault="00D57DC1" w:rsidP="00D57DC1">
      <w:pPr>
        <w:pStyle w:val="content"/>
      </w:pPr>
    </w:p>
    <w:p w14:paraId="2649C0C0" w14:textId="77777777" w:rsidR="00D57DC1" w:rsidRPr="00D57DC1" w:rsidRDefault="00D57DC1" w:rsidP="00D57DC1">
      <w:pPr>
        <w:pStyle w:val="content"/>
      </w:pPr>
    </w:p>
    <w:p w14:paraId="0914517F" w14:textId="5C739AF2" w:rsidR="00FA2FAF" w:rsidRDefault="00FA2FAF" w:rsidP="00FA2FAF">
      <w:pPr>
        <w:pStyle w:val="content"/>
        <w:keepNext/>
      </w:pPr>
      <w:r>
        <w:rPr>
          <w:noProof/>
        </w:rPr>
        <w:drawing>
          <wp:inline distT="0" distB="0" distL="0" distR="0" wp14:anchorId="3764996C" wp14:editId="4EFF0BA1">
            <wp:extent cx="5438775" cy="3239541"/>
            <wp:effectExtent l="0" t="0" r="0" b="0"/>
            <wp:docPr id="52" name="Picture 5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ox and whisker chart&#10;&#10;Description automatically generated"/>
                    <pic:cNvPicPr/>
                  </pic:nvPicPr>
                  <pic:blipFill>
                    <a:blip r:embed="rId63"/>
                    <a:stretch>
                      <a:fillRect/>
                    </a:stretch>
                  </pic:blipFill>
                  <pic:spPr>
                    <a:xfrm>
                      <a:off x="0" y="0"/>
                      <a:ext cx="5461313" cy="3252966"/>
                    </a:xfrm>
                    <a:prstGeom prst="rect">
                      <a:avLst/>
                    </a:prstGeom>
                  </pic:spPr>
                </pic:pic>
              </a:graphicData>
            </a:graphic>
          </wp:inline>
        </w:drawing>
      </w:r>
    </w:p>
    <w:p w14:paraId="46E4F566" w14:textId="74312DE2" w:rsidR="003C6752" w:rsidRDefault="00FA2FAF" w:rsidP="001679B9">
      <w:pPr>
        <w:pStyle w:val="Caption"/>
        <w:jc w:val="center"/>
      </w:pPr>
      <w:bookmarkStart w:id="122" w:name="_Toc104302637"/>
      <w:r>
        <w:t xml:space="preserve">Figure </w:t>
      </w:r>
      <w:r>
        <w:fldChar w:fldCharType="begin"/>
      </w:r>
      <w:r>
        <w:instrText xml:space="preserve"> SEQ Figure \* ARABIC </w:instrText>
      </w:r>
      <w:r>
        <w:fldChar w:fldCharType="separate"/>
      </w:r>
      <w:r w:rsidR="003967A1">
        <w:rPr>
          <w:noProof/>
        </w:rPr>
        <w:t>36</w:t>
      </w:r>
      <w:r>
        <w:fldChar w:fldCharType="end"/>
      </w:r>
      <w:r>
        <w:t xml:space="preserve">: PSO vs MPSO </w:t>
      </w:r>
      <w:r w:rsidR="009149D3">
        <w:t>Box P</w:t>
      </w:r>
      <w:r>
        <w:t>lot</w:t>
      </w:r>
      <w:bookmarkEnd w:id="122"/>
    </w:p>
    <w:p w14:paraId="4DB58118" w14:textId="47265C12" w:rsidR="006B5479" w:rsidRDefault="006B5479" w:rsidP="003C6752">
      <w:pPr>
        <w:pStyle w:val="content"/>
      </w:pPr>
    </w:p>
    <w:p w14:paraId="25A6FD07" w14:textId="14EA4A12" w:rsidR="006B5479" w:rsidRDefault="006B5479" w:rsidP="003C6752">
      <w:pPr>
        <w:pStyle w:val="content"/>
      </w:pPr>
    </w:p>
    <w:p w14:paraId="2325E65C" w14:textId="77777777" w:rsidR="001679B9" w:rsidRDefault="001679B9" w:rsidP="003C6752">
      <w:pPr>
        <w:pStyle w:val="content"/>
      </w:pPr>
    </w:p>
    <w:p w14:paraId="7CD778E4" w14:textId="7D6207E0" w:rsidR="006B5479" w:rsidRDefault="006B5479" w:rsidP="006B5479">
      <w:pPr>
        <w:pStyle w:val="Heading2"/>
      </w:pPr>
      <w:bookmarkStart w:id="123" w:name="_Toc104302713"/>
      <w:r>
        <w:lastRenderedPageBreak/>
        <w:t>Experiment 3: ACO</w:t>
      </w:r>
      <w:bookmarkEnd w:id="123"/>
    </w:p>
    <w:p w14:paraId="34D51CBA" w14:textId="2060E71E" w:rsidR="006B183C" w:rsidRDefault="006B183C" w:rsidP="006B183C">
      <w:r>
        <w:t xml:space="preserve">For the ACO, before the comparative analysis of its variants, </w:t>
      </w:r>
      <w:r w:rsidR="00841596">
        <w:t>the configuration for the Pbest value in the Max-Min Ant System</w:t>
      </w:r>
      <w:r w:rsidR="007024B7">
        <w:t xml:space="preserve"> (MMAS)</w:t>
      </w:r>
      <w:r w:rsidR="00841596">
        <w:t xml:space="preserve"> variant would have to be decided. In their experiment, </w:t>
      </w:r>
      <w:r w:rsidR="00841596" w:rsidRPr="00841596">
        <w:rPr>
          <w:szCs w:val="24"/>
        </w:rPr>
        <w:t>Stützle &amp; Hoos</w:t>
      </w:r>
      <w:r w:rsidR="00841596">
        <w:t xml:space="preserve"> </w:t>
      </w:r>
      <w:r w:rsidR="00841596">
        <w:fldChar w:fldCharType="begin"/>
      </w:r>
      <w:r w:rsidR="00760500">
        <w:instrText xml:space="preserve"> ADDIN ZOTERO_ITEM CSL_CITATION {"citationID":"ivlBHHYn","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841596">
        <w:fldChar w:fldCharType="separate"/>
      </w:r>
      <w:r w:rsidR="00841596" w:rsidRPr="00841596">
        <w:rPr>
          <w:szCs w:val="24"/>
        </w:rPr>
        <w:t>(2000)</w:t>
      </w:r>
      <w:r w:rsidR="00841596">
        <w:fldChar w:fldCharType="end"/>
      </w:r>
      <w:r w:rsidR="00841596">
        <w:t xml:space="preserve"> tested Pbest values of 0, 0.5, 0.05, 0.005, and 0.0005. When a similar test was carried out in this study,</w:t>
      </w:r>
      <w:r w:rsidR="000E3252">
        <w:t xml:space="preserve"> not much of a difference was shown between them. Looking at the AUC statistics in </w:t>
      </w:r>
      <w:r w:rsidR="000E3252" w:rsidRPr="000E3252">
        <w:rPr>
          <w:b/>
          <w:bCs/>
        </w:rPr>
        <w:t>Table 8</w:t>
      </w:r>
      <w:r w:rsidR="000E3252">
        <w:t xml:space="preserve">, all models returned the same result of 0.070 </w:t>
      </w:r>
      <w:r w:rsidR="005B2B34">
        <w:t>(rounded to 0.07) and the same standard deviation</w:t>
      </w:r>
      <w:r w:rsidR="00841596">
        <w:t>.</w:t>
      </w:r>
      <w:r w:rsidR="00B73C6D">
        <w:t xml:space="preserve"> Not much difference could be seen when analyzing the box plot in </w:t>
      </w:r>
      <w:r w:rsidR="00B73C6D" w:rsidRPr="00B73C6D">
        <w:rPr>
          <w:b/>
          <w:bCs/>
        </w:rPr>
        <w:t>Figure 38</w:t>
      </w:r>
      <w:r w:rsidR="00B73C6D">
        <w:t xml:space="preserve"> and a statistical winner was not declared. </w:t>
      </w:r>
      <w:r w:rsidR="005B2B34">
        <w:t xml:space="preserve">However, based on the line graph in </w:t>
      </w:r>
      <w:r w:rsidR="005B2B34" w:rsidRPr="005B2B34">
        <w:rPr>
          <w:b/>
          <w:bCs/>
        </w:rPr>
        <w:t>Figure 37</w:t>
      </w:r>
      <w:r w:rsidR="005B2B34">
        <w:t xml:space="preserve">, it seemed that the </w:t>
      </w:r>
      <w:r w:rsidR="003967A1">
        <w:t>b</w:t>
      </w:r>
      <w:r w:rsidR="005B2B34">
        <w:t>est model, wining by a min</w:t>
      </w:r>
      <w:r w:rsidR="003967A1">
        <w:t>u</w:t>
      </w:r>
      <w:r w:rsidR="005B2B34">
        <w:t xml:space="preserve">scule margin turned out to be the one having a Pbest of 0.0005. </w:t>
      </w:r>
      <w:r w:rsidR="00B73C6D">
        <w:t xml:space="preserve">The test performed by </w:t>
      </w:r>
      <w:r w:rsidR="00B73C6D" w:rsidRPr="00841596">
        <w:rPr>
          <w:szCs w:val="24"/>
        </w:rPr>
        <w:t>Stützle &amp; Hoos</w:t>
      </w:r>
      <w:r w:rsidR="00B73C6D">
        <w:t xml:space="preserve"> </w:t>
      </w:r>
      <w:r w:rsidR="00B73C6D">
        <w:fldChar w:fldCharType="begin"/>
      </w:r>
      <w:r w:rsidR="003B1C98">
        <w:instrText xml:space="preserve"> ADDIN ZOTERO_ITEM CSL_CITATION {"citationID":"sIDW7fAe","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B73C6D">
        <w:fldChar w:fldCharType="separate"/>
      </w:r>
      <w:r w:rsidR="00B73C6D" w:rsidRPr="00841596">
        <w:rPr>
          <w:szCs w:val="24"/>
        </w:rPr>
        <w:t>(2000)</w:t>
      </w:r>
      <w:r w:rsidR="00B73C6D">
        <w:fldChar w:fldCharType="end"/>
      </w:r>
      <w:r w:rsidR="00B73C6D">
        <w:t xml:space="preserve"> also found a Pbest of 0.0005 to be </w:t>
      </w:r>
      <w:r w:rsidR="005B2B34">
        <w:t>optimal</w:t>
      </w:r>
      <w:r w:rsidR="00B73C6D">
        <w:t>, so that configuration was chosen as a result.</w:t>
      </w:r>
    </w:p>
    <w:p w14:paraId="1BAC7D0B" w14:textId="77777777" w:rsidR="00051845" w:rsidRDefault="00051845" w:rsidP="006B183C"/>
    <w:p w14:paraId="5A7F19C9" w14:textId="5043BC91" w:rsidR="000E0D46" w:rsidRDefault="00051845" w:rsidP="00F5250E">
      <w:pPr>
        <w:pStyle w:val="content"/>
      </w:pPr>
      <w:r>
        <w:t xml:space="preserve">With that configuration set, a comparative analysis could be done on the ACO’s variants: the </w:t>
      </w:r>
      <w:r w:rsidRPr="005B2B34">
        <w:rPr>
          <w:i/>
          <w:iCs/>
        </w:rPr>
        <w:t>Ant System</w:t>
      </w:r>
      <w:r>
        <w:t xml:space="preserve"> (AS), </w:t>
      </w:r>
      <w:r w:rsidRPr="005B2B34">
        <w:rPr>
          <w:i/>
          <w:iCs/>
        </w:rPr>
        <w:t>Min-Max Ant System</w:t>
      </w:r>
      <w:r>
        <w:t xml:space="preserve"> (MMAS) and </w:t>
      </w:r>
      <w:r w:rsidRPr="005B2B34">
        <w:rPr>
          <w:i/>
          <w:iCs/>
        </w:rPr>
        <w:t>Ant Colony System</w:t>
      </w:r>
      <w:r>
        <w:t xml:space="preserve"> (ACS). </w:t>
      </w:r>
      <w:r w:rsidR="005B2B34">
        <w:t xml:space="preserve">Again, little was </w:t>
      </w:r>
      <w:r>
        <w:t xml:space="preserve">found </w:t>
      </w:r>
      <w:r w:rsidR="005B2B34">
        <w:t xml:space="preserve">to differentiate the performances of the </w:t>
      </w:r>
      <w:r>
        <w:t xml:space="preserve">3 Algorithms as shown in </w:t>
      </w:r>
      <w:r w:rsidR="00D0095E">
        <w:t xml:space="preserve">the line and box graphs of </w:t>
      </w:r>
      <w:r w:rsidRPr="000B63AE">
        <w:rPr>
          <w:b/>
          <w:bCs/>
        </w:rPr>
        <w:t>Figure</w:t>
      </w:r>
      <w:r>
        <w:rPr>
          <w:b/>
          <w:bCs/>
        </w:rPr>
        <w:t xml:space="preserve">s 39 </w:t>
      </w:r>
      <w:r w:rsidRPr="002E4B13">
        <w:t>and</w:t>
      </w:r>
      <w:r>
        <w:rPr>
          <w:b/>
          <w:bCs/>
        </w:rPr>
        <w:t xml:space="preserve"> 40</w:t>
      </w:r>
      <w:r>
        <w:t xml:space="preserve">. </w:t>
      </w:r>
      <w:r w:rsidR="00D0095E">
        <w:t xml:space="preserve">The AUC statistics in </w:t>
      </w:r>
      <w:r w:rsidR="00D0095E" w:rsidRPr="00D0095E">
        <w:rPr>
          <w:b/>
          <w:bCs/>
        </w:rPr>
        <w:t>Table 9</w:t>
      </w:r>
      <w:r w:rsidR="00D0095E">
        <w:t xml:space="preserve"> also revealed that the difference was negl</w:t>
      </w:r>
      <w:r w:rsidR="003967A1">
        <w:t>igi</w:t>
      </w:r>
      <w:r w:rsidR="00D0095E">
        <w:t>ble and s</w:t>
      </w:r>
      <w:r>
        <w:t xml:space="preserve">tatistical </w:t>
      </w:r>
      <w:r w:rsidR="00D0095E">
        <w:t xml:space="preserve">tests done on the data set offered no clear </w:t>
      </w:r>
      <w:r>
        <w:t xml:space="preserve">winner </w:t>
      </w:r>
      <w:r w:rsidR="00D0095E">
        <w:t xml:space="preserve">for the comparison. The line graph of </w:t>
      </w:r>
      <w:r w:rsidR="00D0095E" w:rsidRPr="00D0095E">
        <w:rPr>
          <w:b/>
          <w:bCs/>
        </w:rPr>
        <w:t>Figure 39</w:t>
      </w:r>
      <w:r w:rsidR="00D0095E">
        <w:t xml:space="preserve"> does, however, suggest that the simple Ant System was the best performing algorithm by that minute margin, so that model was chosen as the final ACO representative for the study.</w:t>
      </w:r>
    </w:p>
    <w:p w14:paraId="5326BF29" w14:textId="1B55E9FA" w:rsidR="00F2195E" w:rsidRDefault="00F2195E" w:rsidP="00F5250E">
      <w:pPr>
        <w:pStyle w:val="content"/>
      </w:pPr>
    </w:p>
    <w:p w14:paraId="49FDE9BF" w14:textId="77777777" w:rsidR="000D026C" w:rsidRDefault="000D026C" w:rsidP="00F5250E">
      <w:pPr>
        <w:pStyle w:val="content"/>
      </w:pPr>
    </w:p>
    <w:p w14:paraId="6CE15B2B" w14:textId="0BAB250F" w:rsidR="00F5250E" w:rsidRDefault="00F5250E" w:rsidP="00F5250E">
      <w:pPr>
        <w:pStyle w:val="Caption"/>
        <w:keepNext/>
      </w:pPr>
      <w:bookmarkStart w:id="124" w:name="_Toc104302663"/>
      <w:r>
        <w:t xml:space="preserve">Table </w:t>
      </w:r>
      <w:r>
        <w:fldChar w:fldCharType="begin"/>
      </w:r>
      <w:r>
        <w:instrText xml:space="preserve"> SEQ Table \* ARABIC </w:instrText>
      </w:r>
      <w:r>
        <w:fldChar w:fldCharType="separate"/>
      </w:r>
      <w:r w:rsidR="00681BB5">
        <w:rPr>
          <w:noProof/>
        </w:rPr>
        <w:t>8</w:t>
      </w:r>
      <w:r>
        <w:fldChar w:fldCharType="end"/>
      </w:r>
      <w:r>
        <w:t>: MMAS - Pbest</w:t>
      </w:r>
      <w:bookmarkEnd w:id="124"/>
    </w:p>
    <w:p w14:paraId="2A31A5A4" w14:textId="10806B7B" w:rsidR="000E0D46" w:rsidRDefault="00F5250E" w:rsidP="000E0D46">
      <w:pPr>
        <w:pStyle w:val="content"/>
      </w:pPr>
      <w:r w:rsidRPr="004F6FD1">
        <w:rPr>
          <w:noProof/>
        </w:rPr>
        <w:drawing>
          <wp:inline distT="0" distB="0" distL="0" distR="0" wp14:anchorId="58986903" wp14:editId="6A018974">
            <wp:extent cx="4382112" cy="571580"/>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64"/>
                    <a:stretch>
                      <a:fillRect/>
                    </a:stretch>
                  </pic:blipFill>
                  <pic:spPr>
                    <a:xfrm>
                      <a:off x="0" y="0"/>
                      <a:ext cx="4382112" cy="571580"/>
                    </a:xfrm>
                    <a:prstGeom prst="rect">
                      <a:avLst/>
                    </a:prstGeom>
                  </pic:spPr>
                </pic:pic>
              </a:graphicData>
            </a:graphic>
          </wp:inline>
        </w:drawing>
      </w:r>
    </w:p>
    <w:p w14:paraId="66B249C3" w14:textId="77777777" w:rsidR="000E0D46" w:rsidRDefault="000E0D46" w:rsidP="000E0D46">
      <w:pPr>
        <w:pStyle w:val="content"/>
      </w:pPr>
    </w:p>
    <w:p w14:paraId="4DAC4385" w14:textId="77777777" w:rsidR="000E0D46" w:rsidRDefault="000E0D46" w:rsidP="000E0D46">
      <w:pPr>
        <w:pStyle w:val="Caption"/>
        <w:keepNext/>
      </w:pPr>
      <w:bookmarkStart w:id="125" w:name="_Toc104302664"/>
      <w:r>
        <w:t xml:space="preserve">Table </w:t>
      </w:r>
      <w:r>
        <w:fldChar w:fldCharType="begin"/>
      </w:r>
      <w:r>
        <w:instrText xml:space="preserve"> SEQ Table \* ARABIC </w:instrText>
      </w:r>
      <w:r>
        <w:fldChar w:fldCharType="separate"/>
      </w:r>
      <w:r>
        <w:rPr>
          <w:noProof/>
        </w:rPr>
        <w:t>9</w:t>
      </w:r>
      <w:r>
        <w:fldChar w:fldCharType="end"/>
      </w:r>
      <w:r>
        <w:t>: ACO Variant</w:t>
      </w:r>
      <w:bookmarkEnd w:id="125"/>
    </w:p>
    <w:p w14:paraId="64A71A78" w14:textId="77777777" w:rsidR="000E0D46" w:rsidRPr="00F5250E" w:rsidRDefault="000E0D46" w:rsidP="000E0D46">
      <w:pPr>
        <w:pStyle w:val="content"/>
      </w:pPr>
      <w:r w:rsidRPr="004F6FD1">
        <w:rPr>
          <w:noProof/>
        </w:rPr>
        <w:drawing>
          <wp:inline distT="0" distB="0" distL="0" distR="0" wp14:anchorId="79AF6B52" wp14:editId="59B5210C">
            <wp:extent cx="3162741" cy="590632"/>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65"/>
                    <a:stretch>
                      <a:fillRect/>
                    </a:stretch>
                  </pic:blipFill>
                  <pic:spPr>
                    <a:xfrm>
                      <a:off x="0" y="0"/>
                      <a:ext cx="3162741" cy="590632"/>
                    </a:xfrm>
                    <a:prstGeom prst="rect">
                      <a:avLst/>
                    </a:prstGeom>
                  </pic:spPr>
                </pic:pic>
              </a:graphicData>
            </a:graphic>
          </wp:inline>
        </w:drawing>
      </w:r>
    </w:p>
    <w:p w14:paraId="65E1F6B2" w14:textId="77777777" w:rsidR="000E0D46" w:rsidRPr="00B73C6D" w:rsidRDefault="000E0D46" w:rsidP="00F5250E">
      <w:pPr>
        <w:pStyle w:val="content"/>
      </w:pPr>
    </w:p>
    <w:p w14:paraId="300251D3" w14:textId="77777777" w:rsidR="00456D3D" w:rsidRDefault="007844AE" w:rsidP="00456D3D">
      <w:pPr>
        <w:keepNext/>
        <w:jc w:val="center"/>
      </w:pPr>
      <w:r>
        <w:rPr>
          <w:noProof/>
        </w:rPr>
        <w:lastRenderedPageBreak/>
        <w:drawing>
          <wp:inline distT="0" distB="0" distL="0" distR="0" wp14:anchorId="187D1A94" wp14:editId="1EE6AE24">
            <wp:extent cx="5260769" cy="3134140"/>
            <wp:effectExtent l="0" t="0" r="0" b="9525"/>
            <wp:docPr id="53" name="Picture 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343047" cy="3183157"/>
                    </a:xfrm>
                    <a:prstGeom prst="rect">
                      <a:avLst/>
                    </a:prstGeom>
                    <a:noFill/>
                    <a:ln>
                      <a:noFill/>
                    </a:ln>
                  </pic:spPr>
                </pic:pic>
              </a:graphicData>
            </a:graphic>
          </wp:inline>
        </w:drawing>
      </w:r>
    </w:p>
    <w:p w14:paraId="6409DD06" w14:textId="621B189A" w:rsidR="00456D3D" w:rsidRDefault="00456D3D" w:rsidP="00456D3D">
      <w:pPr>
        <w:pStyle w:val="Caption"/>
        <w:jc w:val="center"/>
      </w:pPr>
      <w:bookmarkStart w:id="126" w:name="_Toc104302638"/>
      <w:r>
        <w:t xml:space="preserve">Figure </w:t>
      </w:r>
      <w:r>
        <w:fldChar w:fldCharType="begin"/>
      </w:r>
      <w:r>
        <w:instrText xml:space="preserve"> SEQ Figure \* ARABIC </w:instrText>
      </w:r>
      <w:r>
        <w:fldChar w:fldCharType="separate"/>
      </w:r>
      <w:r w:rsidR="003967A1">
        <w:rPr>
          <w:noProof/>
        </w:rPr>
        <w:t>37</w:t>
      </w:r>
      <w:r>
        <w:fldChar w:fldCharType="end"/>
      </w:r>
      <w:r>
        <w:t xml:space="preserve">: Max-Min Pbest </w:t>
      </w:r>
      <w:r w:rsidR="009149D3">
        <w:t>Line P</w:t>
      </w:r>
      <w:r>
        <w:t>lot</w:t>
      </w:r>
      <w:bookmarkEnd w:id="126"/>
    </w:p>
    <w:p w14:paraId="0349B5BA" w14:textId="3DCD61D5" w:rsidR="000E0D46" w:rsidRDefault="000E0D46" w:rsidP="000E0D46">
      <w:pPr>
        <w:pStyle w:val="content"/>
      </w:pPr>
    </w:p>
    <w:p w14:paraId="0B2F0A3E" w14:textId="77777777" w:rsidR="000E0D46" w:rsidRPr="000E0D46" w:rsidRDefault="000E0D46" w:rsidP="000E0D46">
      <w:pPr>
        <w:pStyle w:val="content"/>
      </w:pPr>
    </w:p>
    <w:p w14:paraId="15970BF8" w14:textId="13549C71" w:rsidR="000E0A0F" w:rsidRDefault="000E0A0F" w:rsidP="000E0A0F">
      <w:pPr>
        <w:keepNext/>
      </w:pPr>
      <w:r w:rsidRPr="000E0A0F">
        <w:rPr>
          <w:noProof/>
        </w:rPr>
        <w:t xml:space="preserve"> </w:t>
      </w:r>
      <w:r>
        <w:rPr>
          <w:noProof/>
        </w:rPr>
        <w:drawing>
          <wp:inline distT="0" distB="0" distL="0" distR="0" wp14:anchorId="7C6F8881" wp14:editId="0F4CA891">
            <wp:extent cx="5272645" cy="3140587"/>
            <wp:effectExtent l="0" t="0" r="4445" b="3175"/>
            <wp:docPr id="54" name="Picture 5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ox and whisker chart&#10;&#10;Description automatically generated"/>
                    <pic:cNvPicPr/>
                  </pic:nvPicPr>
                  <pic:blipFill>
                    <a:blip r:embed="rId67"/>
                    <a:stretch>
                      <a:fillRect/>
                    </a:stretch>
                  </pic:blipFill>
                  <pic:spPr>
                    <a:xfrm>
                      <a:off x="0" y="0"/>
                      <a:ext cx="5395097" cy="3213524"/>
                    </a:xfrm>
                    <a:prstGeom prst="rect">
                      <a:avLst/>
                    </a:prstGeom>
                  </pic:spPr>
                </pic:pic>
              </a:graphicData>
            </a:graphic>
          </wp:inline>
        </w:drawing>
      </w:r>
    </w:p>
    <w:p w14:paraId="6D312486" w14:textId="0D91F2D5" w:rsidR="00841596" w:rsidRDefault="000E0A0F" w:rsidP="000E0A0F">
      <w:pPr>
        <w:pStyle w:val="Caption"/>
        <w:jc w:val="center"/>
      </w:pPr>
      <w:bookmarkStart w:id="127" w:name="_Toc104302639"/>
      <w:r>
        <w:t xml:space="preserve">Figure </w:t>
      </w:r>
      <w:r>
        <w:fldChar w:fldCharType="begin"/>
      </w:r>
      <w:r>
        <w:instrText xml:space="preserve"> SEQ Figure \* ARABIC </w:instrText>
      </w:r>
      <w:r>
        <w:fldChar w:fldCharType="separate"/>
      </w:r>
      <w:r w:rsidR="003967A1">
        <w:rPr>
          <w:noProof/>
        </w:rPr>
        <w:t>38</w:t>
      </w:r>
      <w:r>
        <w:fldChar w:fldCharType="end"/>
      </w:r>
      <w:r>
        <w:t>: Max-Min Pbest</w:t>
      </w:r>
      <w:r w:rsidR="00456D3D">
        <w:t xml:space="preserve"> </w:t>
      </w:r>
      <w:r w:rsidR="00402485">
        <w:t>Box P</w:t>
      </w:r>
      <w:r w:rsidR="00456D3D">
        <w:t>lot</w:t>
      </w:r>
      <w:bookmarkEnd w:id="127"/>
    </w:p>
    <w:p w14:paraId="3E4D2148" w14:textId="30029515" w:rsidR="008B12CF" w:rsidRDefault="008B12CF" w:rsidP="008B12CF">
      <w:pPr>
        <w:pStyle w:val="content"/>
      </w:pPr>
    </w:p>
    <w:p w14:paraId="6A413B3B" w14:textId="77777777" w:rsidR="006671ED" w:rsidRDefault="000B63AE" w:rsidP="00B73C6D">
      <w:pPr>
        <w:pStyle w:val="content"/>
        <w:keepNext/>
        <w:jc w:val="center"/>
      </w:pPr>
      <w:r>
        <w:rPr>
          <w:noProof/>
        </w:rPr>
        <w:lastRenderedPageBreak/>
        <w:drawing>
          <wp:inline distT="0" distB="0" distL="0" distR="0" wp14:anchorId="17F381D5" wp14:editId="56B0142C">
            <wp:extent cx="5343896" cy="3183027"/>
            <wp:effectExtent l="0" t="0" r="0" b="0"/>
            <wp:docPr id="55" name="Picture 5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10;&#10;Description automatically generated"/>
                    <pic:cNvPicPr/>
                  </pic:nvPicPr>
                  <pic:blipFill>
                    <a:blip r:embed="rId68"/>
                    <a:stretch>
                      <a:fillRect/>
                    </a:stretch>
                  </pic:blipFill>
                  <pic:spPr>
                    <a:xfrm>
                      <a:off x="0" y="0"/>
                      <a:ext cx="5403705" cy="3218652"/>
                    </a:xfrm>
                    <a:prstGeom prst="rect">
                      <a:avLst/>
                    </a:prstGeom>
                  </pic:spPr>
                </pic:pic>
              </a:graphicData>
            </a:graphic>
          </wp:inline>
        </w:drawing>
      </w:r>
    </w:p>
    <w:p w14:paraId="638A3B65" w14:textId="0813AFC1" w:rsidR="006671ED" w:rsidRDefault="006671ED" w:rsidP="00B73C6D">
      <w:pPr>
        <w:pStyle w:val="Caption"/>
        <w:jc w:val="center"/>
      </w:pPr>
      <w:bookmarkStart w:id="128" w:name="_Toc104302640"/>
      <w:r>
        <w:t xml:space="preserve">Figure </w:t>
      </w:r>
      <w:r>
        <w:fldChar w:fldCharType="begin"/>
      </w:r>
      <w:r>
        <w:instrText xml:space="preserve"> SEQ Figure \* ARABIC </w:instrText>
      </w:r>
      <w:r>
        <w:fldChar w:fldCharType="separate"/>
      </w:r>
      <w:r w:rsidR="003967A1">
        <w:rPr>
          <w:noProof/>
        </w:rPr>
        <w:t>39</w:t>
      </w:r>
      <w:r>
        <w:fldChar w:fldCharType="end"/>
      </w:r>
      <w:r>
        <w:t xml:space="preserve">: AS vs MMAS vs ACS </w:t>
      </w:r>
      <w:r w:rsidR="000765F9">
        <w:t>Line P</w:t>
      </w:r>
      <w:r>
        <w:t>lot</w:t>
      </w:r>
      <w:bookmarkEnd w:id="128"/>
    </w:p>
    <w:p w14:paraId="051533DF" w14:textId="1973A4AA" w:rsidR="000E0D46" w:rsidRDefault="000E0D46" w:rsidP="000E0D46">
      <w:pPr>
        <w:pStyle w:val="content"/>
      </w:pPr>
    </w:p>
    <w:p w14:paraId="4C78ACD0" w14:textId="77777777" w:rsidR="000E0D46" w:rsidRPr="000E0D46" w:rsidRDefault="000E0D46" w:rsidP="000E0D46">
      <w:pPr>
        <w:pStyle w:val="content"/>
      </w:pPr>
    </w:p>
    <w:p w14:paraId="45441FA1" w14:textId="7089A813" w:rsidR="000B63AE" w:rsidRDefault="000B63AE" w:rsidP="006671ED">
      <w:pPr>
        <w:pStyle w:val="content"/>
        <w:keepNext/>
        <w:jc w:val="center"/>
      </w:pPr>
      <w:r>
        <w:rPr>
          <w:noProof/>
        </w:rPr>
        <w:drawing>
          <wp:inline distT="0" distB="0" distL="0" distR="0" wp14:anchorId="4785F884" wp14:editId="042A00EF">
            <wp:extent cx="5283347" cy="3146961"/>
            <wp:effectExtent l="0" t="0" r="0" b="0"/>
            <wp:docPr id="57" name="Picture 5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box and whisker chart&#10;&#10;Description automatically generated"/>
                    <pic:cNvPicPr/>
                  </pic:nvPicPr>
                  <pic:blipFill>
                    <a:blip r:embed="rId69"/>
                    <a:stretch>
                      <a:fillRect/>
                    </a:stretch>
                  </pic:blipFill>
                  <pic:spPr>
                    <a:xfrm>
                      <a:off x="0" y="0"/>
                      <a:ext cx="5340074" cy="3180750"/>
                    </a:xfrm>
                    <a:prstGeom prst="rect">
                      <a:avLst/>
                    </a:prstGeom>
                  </pic:spPr>
                </pic:pic>
              </a:graphicData>
            </a:graphic>
          </wp:inline>
        </w:drawing>
      </w:r>
    </w:p>
    <w:p w14:paraId="4A5E3B82" w14:textId="0564A306" w:rsidR="000B63AE" w:rsidRDefault="000B63AE" w:rsidP="000B63AE">
      <w:pPr>
        <w:pStyle w:val="Caption"/>
        <w:jc w:val="center"/>
      </w:pPr>
      <w:bookmarkStart w:id="129" w:name="_Toc104302641"/>
      <w:r>
        <w:t xml:space="preserve">Figure </w:t>
      </w:r>
      <w:r>
        <w:fldChar w:fldCharType="begin"/>
      </w:r>
      <w:r>
        <w:instrText xml:space="preserve"> SEQ Figure \* ARABIC </w:instrText>
      </w:r>
      <w:r>
        <w:fldChar w:fldCharType="separate"/>
      </w:r>
      <w:r w:rsidR="003967A1">
        <w:rPr>
          <w:noProof/>
        </w:rPr>
        <w:t>40</w:t>
      </w:r>
      <w:r>
        <w:fldChar w:fldCharType="end"/>
      </w:r>
      <w:r>
        <w:t xml:space="preserve">: AS vs MMAS vs ACS </w:t>
      </w:r>
      <w:r w:rsidR="004A67D5">
        <w:t>Box P</w:t>
      </w:r>
      <w:r>
        <w:t>lot</w:t>
      </w:r>
      <w:bookmarkEnd w:id="129"/>
    </w:p>
    <w:p w14:paraId="3A493DCA" w14:textId="26D44647" w:rsidR="00D303A1" w:rsidRDefault="00D303A1" w:rsidP="00D303A1">
      <w:pPr>
        <w:pStyle w:val="content"/>
      </w:pPr>
    </w:p>
    <w:p w14:paraId="3898C7BE" w14:textId="5A728340" w:rsidR="00D303A1" w:rsidRDefault="00D303A1" w:rsidP="00D303A1">
      <w:pPr>
        <w:pStyle w:val="content"/>
      </w:pPr>
    </w:p>
    <w:p w14:paraId="76221174" w14:textId="77777777" w:rsidR="000E0D46" w:rsidRDefault="000E0D46" w:rsidP="00D303A1">
      <w:pPr>
        <w:pStyle w:val="content"/>
      </w:pPr>
    </w:p>
    <w:p w14:paraId="6A47E234" w14:textId="0864676A" w:rsidR="00D303A1" w:rsidRDefault="00D303A1" w:rsidP="00D303A1">
      <w:pPr>
        <w:pStyle w:val="Heading2"/>
      </w:pPr>
      <w:bookmarkStart w:id="130" w:name="_Toc104302714"/>
      <w:r>
        <w:lastRenderedPageBreak/>
        <w:t>Experiment 4: Hybrids vs Base</w:t>
      </w:r>
      <w:bookmarkEnd w:id="130"/>
    </w:p>
    <w:p w14:paraId="0EDFF3CD" w14:textId="47D2EDF8" w:rsidR="006814FB" w:rsidRDefault="00056229" w:rsidP="006814FB">
      <w:r>
        <w:t>After</w:t>
      </w:r>
      <w:r w:rsidR="005E766F">
        <w:t xml:space="preserve"> the best representative from each algorithm examined was compiled</w:t>
      </w:r>
      <w:r w:rsidR="00EC75EA">
        <w:t xml:space="preserve">, the </w:t>
      </w:r>
      <w:r>
        <w:t>hybrid</w:t>
      </w:r>
      <w:r w:rsidR="00EC75EA">
        <w:t xml:space="preserve"> models </w:t>
      </w:r>
      <w:r>
        <w:t xml:space="preserve">were developed </w:t>
      </w:r>
      <w:r w:rsidR="00EC75EA">
        <w:t xml:space="preserve">by mixing those base model configurations using a sequential hybridization technique, and </w:t>
      </w:r>
      <w:r>
        <w:t xml:space="preserve">a comparative analysis of their performance was performed. It was found that all algorithms performed better than </w:t>
      </w:r>
      <w:r w:rsidR="00AF429E">
        <w:t>the</w:t>
      </w:r>
      <w:r>
        <w:t xml:space="preserve"> benchmark</w:t>
      </w:r>
      <w:r w:rsidR="00D109B4">
        <w:t xml:space="preserve"> </w:t>
      </w:r>
      <w:r>
        <w:t>Greedy-Optimization algorithm</w:t>
      </w:r>
      <w:r w:rsidR="00D109B4">
        <w:t>,</w:t>
      </w:r>
      <w:r w:rsidR="00AF429E">
        <w:t xml:space="preserve"> </w:t>
      </w:r>
      <w:r w:rsidR="00D109B4">
        <w:t xml:space="preserve">illustrated in the line graph </w:t>
      </w:r>
      <w:r>
        <w:t xml:space="preserve">in </w:t>
      </w:r>
      <w:r>
        <w:rPr>
          <w:b/>
          <w:bCs/>
        </w:rPr>
        <w:t>F</w:t>
      </w:r>
      <w:r w:rsidRPr="00056229">
        <w:rPr>
          <w:b/>
          <w:bCs/>
        </w:rPr>
        <w:t>igure</w:t>
      </w:r>
      <w:r w:rsidR="002E4B13">
        <w:rPr>
          <w:b/>
          <w:bCs/>
        </w:rPr>
        <w:t xml:space="preserve"> 41</w:t>
      </w:r>
      <w:r w:rsidR="00AF429E">
        <w:t>, which performed its optimization at each solution construction phase by simply choos</w:t>
      </w:r>
      <w:r w:rsidR="003967A1">
        <w:t>ing</w:t>
      </w:r>
      <w:r w:rsidR="00AF429E">
        <w:t xml:space="preserve"> the closest city to go to</w:t>
      </w:r>
      <w:r>
        <w:t>. T</w:t>
      </w:r>
      <w:r w:rsidR="001679B9">
        <w:t>hough seemingly close</w:t>
      </w:r>
      <w:r w:rsidR="00E55599">
        <w:t>,</w:t>
      </w:r>
      <w:r w:rsidR="001679B9">
        <w:t xml:space="preserve"> as shown in </w:t>
      </w:r>
      <w:r w:rsidR="00E55599">
        <w:t xml:space="preserve">line graphs of </w:t>
      </w:r>
      <w:r w:rsidR="001679B9" w:rsidRPr="001679B9">
        <w:rPr>
          <w:b/>
          <w:bCs/>
        </w:rPr>
        <w:t>figures 41</w:t>
      </w:r>
      <w:r w:rsidR="001679B9">
        <w:t xml:space="preserve"> and </w:t>
      </w:r>
      <w:r w:rsidR="001679B9" w:rsidRPr="001679B9">
        <w:rPr>
          <w:b/>
          <w:bCs/>
        </w:rPr>
        <w:t>42</w:t>
      </w:r>
      <w:r w:rsidR="001679B9">
        <w:t>, t</w:t>
      </w:r>
      <w:r>
        <w:t xml:space="preserve">he </w:t>
      </w:r>
      <w:r w:rsidR="00476F6A">
        <w:t xml:space="preserve">winner was the </w:t>
      </w:r>
      <w:r>
        <w:t>ACO/GA</w:t>
      </w:r>
      <w:r w:rsidR="00476F6A">
        <w:t xml:space="preserve"> hybrid</w:t>
      </w:r>
      <w:r w:rsidR="00EC75EA">
        <w:t>,</w:t>
      </w:r>
      <w:r w:rsidR="005B6A89">
        <w:t xml:space="preserve"> as </w:t>
      </w:r>
      <w:r w:rsidR="00EC75EA">
        <w:t>observed</w:t>
      </w:r>
      <w:r w:rsidR="005B6A89">
        <w:t xml:space="preserve"> by the mean values in </w:t>
      </w:r>
      <w:r w:rsidR="005B6A89" w:rsidRPr="005B6A89">
        <w:rPr>
          <w:b/>
          <w:bCs/>
        </w:rPr>
        <w:t>Table 1</w:t>
      </w:r>
      <w:r w:rsidR="00B73C6D">
        <w:t>,</w:t>
      </w:r>
      <w:r w:rsidR="001679B9">
        <w:t xml:space="preserve"> </w:t>
      </w:r>
      <w:r w:rsidR="00EC75EA">
        <w:t xml:space="preserve">which </w:t>
      </w:r>
      <w:r w:rsidR="001679B9">
        <w:t>surprisingly</w:t>
      </w:r>
      <w:r>
        <w:t xml:space="preserve"> </w:t>
      </w:r>
      <w:r w:rsidR="00476F6A">
        <w:t xml:space="preserve">beat the ACO base version with a statistical significance of </w:t>
      </w:r>
      <w:r w:rsidR="00D1193E" w:rsidRPr="00D1193E">
        <w:t>7.089e-12</w:t>
      </w:r>
      <w:r w:rsidR="00D1193E">
        <w:t xml:space="preserve">. </w:t>
      </w:r>
      <w:r w:rsidR="00051845">
        <w:t xml:space="preserve">In second place was the </w:t>
      </w:r>
      <w:r w:rsidR="00D1193E">
        <w:t>ACO algorithm</w:t>
      </w:r>
      <w:r w:rsidR="00051845">
        <w:t xml:space="preserve"> and the </w:t>
      </w:r>
      <w:r>
        <w:t>PSO/ACO hybrid</w:t>
      </w:r>
      <w:r w:rsidR="00051845">
        <w:t xml:space="preserve"> algorithm was 3rd</w:t>
      </w:r>
      <w:r w:rsidR="005B6A89">
        <w:t xml:space="preserve">. </w:t>
      </w:r>
      <w:r w:rsidR="00AF429E">
        <w:t>T</w:t>
      </w:r>
      <w:r w:rsidR="00051845">
        <w:t>he 1</w:t>
      </w:r>
      <w:r w:rsidR="00051845" w:rsidRPr="00051845">
        <w:rPr>
          <w:vertAlign w:val="superscript"/>
        </w:rPr>
        <w:t>st</w:t>
      </w:r>
      <w:r w:rsidR="00051845">
        <w:t xml:space="preserve"> place ACO/GA and 2</w:t>
      </w:r>
      <w:r w:rsidR="00051845" w:rsidRPr="00051845">
        <w:rPr>
          <w:vertAlign w:val="superscript"/>
        </w:rPr>
        <w:t>nd</w:t>
      </w:r>
      <w:r w:rsidR="00051845">
        <w:t xml:space="preserve"> place ACO algorithms beat the </w:t>
      </w:r>
      <w:r w:rsidR="00AF429E">
        <w:t>3</w:t>
      </w:r>
      <w:r w:rsidR="00AF429E" w:rsidRPr="00AF429E">
        <w:rPr>
          <w:vertAlign w:val="superscript"/>
        </w:rPr>
        <w:t>rd</w:t>
      </w:r>
      <w:r w:rsidR="00AF429E">
        <w:t xml:space="preserve"> place </w:t>
      </w:r>
      <w:r w:rsidR="00051845">
        <w:t xml:space="preserve">PSO/ACO model </w:t>
      </w:r>
      <w:r w:rsidR="00AF429E">
        <w:t xml:space="preserve">both </w:t>
      </w:r>
      <w:r w:rsidR="00051845">
        <w:t xml:space="preserve">with a </w:t>
      </w:r>
      <w:r>
        <w:t>statistical significance</w:t>
      </w:r>
      <w:r w:rsidR="00E55599">
        <w:t xml:space="preserve"> level</w:t>
      </w:r>
      <w:r>
        <w:t xml:space="preserve"> of </w:t>
      </w:r>
      <w:r w:rsidR="0007795D">
        <w:t xml:space="preserve">p &lt; </w:t>
      </w:r>
      <w:r w:rsidR="0007795D" w:rsidRPr="0007795D">
        <w:t>2.2e-16</w:t>
      </w:r>
      <w:r w:rsidR="0007795D">
        <w:t>.</w:t>
      </w:r>
      <w:r w:rsidR="002E4B13">
        <w:t xml:space="preserve"> </w:t>
      </w:r>
      <w:r w:rsidR="00CE1C34">
        <w:t xml:space="preserve">The line and box graphs in </w:t>
      </w:r>
      <w:r w:rsidR="002E4B13" w:rsidRPr="002E4B13">
        <w:rPr>
          <w:b/>
          <w:bCs/>
        </w:rPr>
        <w:t>Figures 42</w:t>
      </w:r>
      <w:r w:rsidR="002E4B13">
        <w:t xml:space="preserve"> and </w:t>
      </w:r>
      <w:r w:rsidR="002E4B13" w:rsidRPr="002E4B13">
        <w:rPr>
          <w:b/>
          <w:bCs/>
        </w:rPr>
        <w:t>44</w:t>
      </w:r>
      <w:r w:rsidR="002E4B13" w:rsidRPr="002E4B13">
        <w:t xml:space="preserve">, </w:t>
      </w:r>
      <w:r w:rsidR="002E4B13">
        <w:t xml:space="preserve">are a cropped version of </w:t>
      </w:r>
      <w:r w:rsidR="002E4B13" w:rsidRPr="002E4B13">
        <w:rPr>
          <w:b/>
          <w:bCs/>
        </w:rPr>
        <w:t>Figures 41</w:t>
      </w:r>
      <w:r w:rsidR="002E4B13">
        <w:t xml:space="preserve"> and </w:t>
      </w:r>
      <w:r w:rsidR="002E4B13" w:rsidRPr="002E4B13">
        <w:rPr>
          <w:b/>
          <w:bCs/>
        </w:rPr>
        <w:t>43</w:t>
      </w:r>
      <w:r w:rsidR="002E4B13">
        <w:t xml:space="preserve">, trying to show a closer view of </w:t>
      </w:r>
      <w:r w:rsidR="000A60F1">
        <w:t xml:space="preserve">just </w:t>
      </w:r>
      <w:r w:rsidR="002E4B13">
        <w:t>the ACO and ACO/GA algorithms for comparison.</w:t>
      </w:r>
    </w:p>
    <w:p w14:paraId="5480DA22" w14:textId="6E3D25B0" w:rsidR="001679B9" w:rsidRDefault="001679B9" w:rsidP="006814FB"/>
    <w:p w14:paraId="3ADBBAE3" w14:textId="3D9B4E66" w:rsidR="001679B9" w:rsidRDefault="001679B9" w:rsidP="006814FB">
      <w:r>
        <w:t xml:space="preserve">When the test was expanded to maps having larger amounts of cities, the difference between the ACO/GA hybrid and the ACO algorithm </w:t>
      </w:r>
      <w:r w:rsidR="00B73C6D">
        <w:t>became even</w:t>
      </w:r>
      <w:r>
        <w:t xml:space="preserve"> more apparent as shown in </w:t>
      </w:r>
      <w:r w:rsidRPr="001679B9">
        <w:rPr>
          <w:b/>
          <w:bCs/>
        </w:rPr>
        <w:t>Figures 45-47</w:t>
      </w:r>
      <w:r>
        <w:t>.</w:t>
      </w:r>
      <w:r w:rsidR="004F106F">
        <w:t xml:space="preserve"> </w:t>
      </w:r>
      <w:r w:rsidR="00B73C6D">
        <w:t xml:space="preserve">Also observed </w:t>
      </w:r>
      <w:r w:rsidR="00051845">
        <w:t xml:space="preserve">in those images </w:t>
      </w:r>
      <w:r w:rsidR="00B73C6D">
        <w:t xml:space="preserve">was the fact that </w:t>
      </w:r>
      <w:r w:rsidR="004F106F">
        <w:t>PSO/GA</w:t>
      </w:r>
      <w:r w:rsidR="00B73C6D">
        <w:t xml:space="preserve"> hybrid</w:t>
      </w:r>
      <w:r w:rsidR="004F106F">
        <w:t xml:space="preserve"> </w:t>
      </w:r>
      <w:r w:rsidR="00B73C6D">
        <w:t>wa</w:t>
      </w:r>
      <w:r w:rsidR="004F106F">
        <w:t>s seen to be the worst</w:t>
      </w:r>
      <w:r w:rsidR="00B73C6D">
        <w:t>-</w:t>
      </w:r>
      <w:r w:rsidR="004F106F">
        <w:t>performing algorithm as map sizes increased.</w:t>
      </w:r>
    </w:p>
    <w:p w14:paraId="7F310700" w14:textId="16E68297" w:rsidR="005B6A89" w:rsidRDefault="005B6A89" w:rsidP="006814FB"/>
    <w:p w14:paraId="5701D2D4" w14:textId="70031A3A" w:rsidR="00681BB5" w:rsidRDefault="00681BB5" w:rsidP="00681BB5">
      <w:pPr>
        <w:pStyle w:val="Caption"/>
        <w:keepNext/>
      </w:pPr>
      <w:bookmarkStart w:id="131" w:name="_Toc104302665"/>
      <w:r>
        <w:t xml:space="preserve">Table </w:t>
      </w:r>
      <w:r>
        <w:fldChar w:fldCharType="begin"/>
      </w:r>
      <w:r>
        <w:instrText xml:space="preserve"> SEQ Table \* ARABIC </w:instrText>
      </w:r>
      <w:r>
        <w:fldChar w:fldCharType="separate"/>
      </w:r>
      <w:r>
        <w:rPr>
          <w:noProof/>
        </w:rPr>
        <w:t>10</w:t>
      </w:r>
      <w:r>
        <w:fldChar w:fldCharType="end"/>
      </w:r>
      <w:r>
        <w:t xml:space="preserve">: </w:t>
      </w:r>
      <w:r w:rsidRPr="009D1200">
        <w:t>Hybrid vs Base for TSP city size (10)</w:t>
      </w:r>
      <w:bookmarkEnd w:id="131"/>
    </w:p>
    <w:p w14:paraId="7ACD20B7" w14:textId="77777777" w:rsidR="005B6A89" w:rsidRDefault="005B6A89" w:rsidP="005B6A89">
      <w:pPr>
        <w:pStyle w:val="content"/>
      </w:pPr>
      <w:r w:rsidRPr="00D16D62">
        <w:rPr>
          <w:noProof/>
        </w:rPr>
        <w:drawing>
          <wp:inline distT="0" distB="0" distL="0" distR="0" wp14:anchorId="2A6CF5E8" wp14:editId="31228EA3">
            <wp:extent cx="4896533" cy="581105"/>
            <wp:effectExtent l="0" t="0" r="0" b="9525"/>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4896533" cy="581105"/>
                    </a:xfrm>
                    <a:prstGeom prst="rect">
                      <a:avLst/>
                    </a:prstGeom>
                  </pic:spPr>
                </pic:pic>
              </a:graphicData>
            </a:graphic>
          </wp:inline>
        </w:drawing>
      </w:r>
    </w:p>
    <w:p w14:paraId="242C8A70" w14:textId="77777777" w:rsidR="005B6A89" w:rsidRPr="002E4B13" w:rsidRDefault="005B6A89" w:rsidP="006814FB"/>
    <w:p w14:paraId="5AFB5C1D" w14:textId="77777777" w:rsidR="002E4B13" w:rsidRDefault="006814FB" w:rsidP="002E4B13">
      <w:pPr>
        <w:keepNext/>
        <w:jc w:val="center"/>
      </w:pPr>
      <w:r>
        <w:rPr>
          <w:noProof/>
        </w:rPr>
        <w:lastRenderedPageBreak/>
        <w:drawing>
          <wp:inline distT="0" distB="0" distL="0" distR="0" wp14:anchorId="43F7B9BD" wp14:editId="264B673C">
            <wp:extent cx="5294428" cy="297763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71">
                      <a:extLst>
                        <a:ext uri="{28A0092B-C50C-407E-A947-70E740481C1C}">
                          <a14:useLocalDpi xmlns:a14="http://schemas.microsoft.com/office/drawing/2010/main" val="0"/>
                        </a:ext>
                      </a:extLst>
                    </a:blip>
                    <a:stretch>
                      <a:fillRect/>
                    </a:stretch>
                  </pic:blipFill>
                  <pic:spPr>
                    <a:xfrm>
                      <a:off x="0" y="0"/>
                      <a:ext cx="5294428" cy="2977630"/>
                    </a:xfrm>
                    <a:prstGeom prst="rect">
                      <a:avLst/>
                    </a:prstGeom>
                  </pic:spPr>
                </pic:pic>
              </a:graphicData>
            </a:graphic>
          </wp:inline>
        </w:drawing>
      </w:r>
    </w:p>
    <w:p w14:paraId="78099ED2" w14:textId="32A8495A" w:rsidR="002E4B13" w:rsidRDefault="002E4B13" w:rsidP="002E4B13">
      <w:pPr>
        <w:pStyle w:val="Caption"/>
        <w:jc w:val="center"/>
      </w:pPr>
      <w:bookmarkStart w:id="132" w:name="_Toc104302642"/>
      <w:r>
        <w:t xml:space="preserve">Figure </w:t>
      </w:r>
      <w:r>
        <w:fldChar w:fldCharType="begin"/>
      </w:r>
      <w:r>
        <w:instrText xml:space="preserve"> SEQ Figure \* ARABIC </w:instrText>
      </w:r>
      <w:r>
        <w:fldChar w:fldCharType="separate"/>
      </w:r>
      <w:r w:rsidR="003967A1">
        <w:rPr>
          <w:noProof/>
        </w:rPr>
        <w:t>41</w:t>
      </w:r>
      <w:r>
        <w:fldChar w:fldCharType="end"/>
      </w:r>
      <w:r>
        <w:t xml:space="preserve">: </w:t>
      </w:r>
      <w:r w:rsidRPr="00292622">
        <w:t>Hybrid vs Base</w:t>
      </w:r>
      <w:r>
        <w:t xml:space="preserve"> </w:t>
      </w:r>
      <w:r w:rsidR="00444489">
        <w:t>L</w:t>
      </w:r>
      <w:r w:rsidR="000A60F1">
        <w:t xml:space="preserve">ine </w:t>
      </w:r>
      <w:r w:rsidR="00444489">
        <w:t>P</w:t>
      </w:r>
      <w:r w:rsidR="000A60F1">
        <w:t>lot</w:t>
      </w:r>
      <w:bookmarkEnd w:id="132"/>
    </w:p>
    <w:p w14:paraId="5A250B39" w14:textId="77777777" w:rsidR="002E4B13" w:rsidRDefault="006814FB" w:rsidP="002E4B13">
      <w:pPr>
        <w:keepNext/>
      </w:pPr>
      <w:r w:rsidRPr="006814FB">
        <w:rPr>
          <w:noProof/>
        </w:rPr>
        <w:t xml:space="preserve"> </w:t>
      </w:r>
      <w:r>
        <w:rPr>
          <w:noProof/>
        </w:rPr>
        <w:drawing>
          <wp:inline distT="0" distB="0" distL="0" distR="0" wp14:anchorId="4C2D00E1" wp14:editId="758B5835">
            <wp:extent cx="5686425" cy="3147153"/>
            <wp:effectExtent l="0" t="0" r="0" b="0"/>
            <wp:docPr id="59" name="Picture 5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10;&#10;Description automatically generated"/>
                    <pic:cNvPicPr/>
                  </pic:nvPicPr>
                  <pic:blipFill>
                    <a:blip r:embed="rId72"/>
                    <a:stretch>
                      <a:fillRect/>
                    </a:stretch>
                  </pic:blipFill>
                  <pic:spPr>
                    <a:xfrm>
                      <a:off x="0" y="0"/>
                      <a:ext cx="5919349" cy="3276065"/>
                    </a:xfrm>
                    <a:prstGeom prst="rect">
                      <a:avLst/>
                    </a:prstGeom>
                  </pic:spPr>
                </pic:pic>
              </a:graphicData>
            </a:graphic>
          </wp:inline>
        </w:drawing>
      </w:r>
    </w:p>
    <w:p w14:paraId="56B06F39" w14:textId="134370A2" w:rsidR="00D303A1" w:rsidRDefault="002E4B13" w:rsidP="002E4B13">
      <w:pPr>
        <w:pStyle w:val="Caption"/>
        <w:jc w:val="center"/>
        <w:rPr>
          <w:noProof/>
        </w:rPr>
      </w:pPr>
      <w:bookmarkStart w:id="133" w:name="_Toc104302643"/>
      <w:r>
        <w:t xml:space="preserve">Figure </w:t>
      </w:r>
      <w:r>
        <w:fldChar w:fldCharType="begin"/>
      </w:r>
      <w:r>
        <w:instrText xml:space="preserve"> SEQ Figure \* ARABIC </w:instrText>
      </w:r>
      <w:r>
        <w:fldChar w:fldCharType="separate"/>
      </w:r>
      <w:r w:rsidR="003967A1">
        <w:rPr>
          <w:noProof/>
        </w:rPr>
        <w:t>42</w:t>
      </w:r>
      <w:r>
        <w:fldChar w:fldCharType="end"/>
      </w:r>
      <w:r>
        <w:t>: Hybrid vs Base</w:t>
      </w:r>
      <w:r>
        <w:rPr>
          <w:noProof/>
        </w:rPr>
        <w:t xml:space="preserve"> </w:t>
      </w:r>
      <w:r w:rsidR="007B14DE">
        <w:rPr>
          <w:noProof/>
        </w:rPr>
        <w:t>C</w:t>
      </w:r>
      <w:r w:rsidR="000A60F1">
        <w:rPr>
          <w:noProof/>
        </w:rPr>
        <w:t xml:space="preserve">ropped </w:t>
      </w:r>
      <w:r w:rsidR="00D44ECD">
        <w:rPr>
          <w:noProof/>
        </w:rPr>
        <w:t>L</w:t>
      </w:r>
      <w:r w:rsidR="000A60F1">
        <w:rPr>
          <w:noProof/>
        </w:rPr>
        <w:t xml:space="preserve">ine </w:t>
      </w:r>
      <w:r w:rsidR="00D44ECD">
        <w:rPr>
          <w:noProof/>
        </w:rPr>
        <w:t>P</w:t>
      </w:r>
      <w:r w:rsidR="000A60F1">
        <w:rPr>
          <w:noProof/>
        </w:rPr>
        <w:t>lot</w:t>
      </w:r>
      <w:bookmarkEnd w:id="133"/>
    </w:p>
    <w:p w14:paraId="4CD9919E" w14:textId="77777777" w:rsidR="000E0D46" w:rsidRDefault="000E0D46" w:rsidP="002E4B13">
      <w:pPr>
        <w:keepNext/>
        <w:jc w:val="center"/>
      </w:pPr>
    </w:p>
    <w:p w14:paraId="01654B51" w14:textId="77777777" w:rsidR="000E0D46" w:rsidRDefault="000E0D46" w:rsidP="000E0D46">
      <w:pPr>
        <w:keepNext/>
        <w:jc w:val="center"/>
      </w:pPr>
    </w:p>
    <w:p w14:paraId="623933F8" w14:textId="171AFCEA" w:rsidR="002E4B13" w:rsidRDefault="009008F6" w:rsidP="000E0D46">
      <w:pPr>
        <w:keepNext/>
        <w:jc w:val="center"/>
      </w:pPr>
      <w:r>
        <w:rPr>
          <w:noProof/>
        </w:rPr>
        <w:drawing>
          <wp:inline distT="0" distB="0" distL="0" distR="0" wp14:anchorId="049D9A81" wp14:editId="0E2E298F">
            <wp:extent cx="5153025" cy="2852037"/>
            <wp:effectExtent l="0" t="0" r="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73">
                      <a:extLst>
                        <a:ext uri="{28A0092B-C50C-407E-A947-70E740481C1C}">
                          <a14:useLocalDpi xmlns:a14="http://schemas.microsoft.com/office/drawing/2010/main" val="0"/>
                        </a:ext>
                      </a:extLst>
                    </a:blip>
                    <a:stretch>
                      <a:fillRect/>
                    </a:stretch>
                  </pic:blipFill>
                  <pic:spPr>
                    <a:xfrm>
                      <a:off x="0" y="0"/>
                      <a:ext cx="5171342" cy="2862175"/>
                    </a:xfrm>
                    <a:prstGeom prst="rect">
                      <a:avLst/>
                    </a:prstGeom>
                  </pic:spPr>
                </pic:pic>
              </a:graphicData>
            </a:graphic>
          </wp:inline>
        </w:drawing>
      </w:r>
    </w:p>
    <w:p w14:paraId="478BADB3" w14:textId="27F56B4D" w:rsidR="002E4B13" w:rsidRDefault="002E4B13" w:rsidP="002E4B13">
      <w:pPr>
        <w:pStyle w:val="Caption"/>
        <w:tabs>
          <w:tab w:val="left" w:pos="7455"/>
        </w:tabs>
        <w:jc w:val="center"/>
      </w:pPr>
      <w:bookmarkStart w:id="134" w:name="_Toc104302644"/>
      <w:r>
        <w:t xml:space="preserve">Figure </w:t>
      </w:r>
      <w:r>
        <w:fldChar w:fldCharType="begin"/>
      </w:r>
      <w:r>
        <w:instrText xml:space="preserve"> SEQ Figure \* ARABIC </w:instrText>
      </w:r>
      <w:r>
        <w:fldChar w:fldCharType="separate"/>
      </w:r>
      <w:r w:rsidR="003967A1">
        <w:rPr>
          <w:noProof/>
        </w:rPr>
        <w:t>43</w:t>
      </w:r>
      <w:r>
        <w:fldChar w:fldCharType="end"/>
      </w:r>
      <w:r>
        <w:t xml:space="preserve">: Hybrid vs Base </w:t>
      </w:r>
      <w:r w:rsidR="008451E7">
        <w:t>B</w:t>
      </w:r>
      <w:r w:rsidR="000A60F1">
        <w:t xml:space="preserve">ox </w:t>
      </w:r>
      <w:r w:rsidR="008451E7">
        <w:t>P</w:t>
      </w:r>
      <w:r>
        <w:t>lot</w:t>
      </w:r>
      <w:bookmarkEnd w:id="134"/>
    </w:p>
    <w:p w14:paraId="7A55BFC6" w14:textId="77777777" w:rsidR="000E0D46" w:rsidRPr="000E0D46" w:rsidRDefault="000E0D46" w:rsidP="000E0D46">
      <w:pPr>
        <w:pStyle w:val="content"/>
      </w:pPr>
    </w:p>
    <w:p w14:paraId="6E59B24A" w14:textId="0622057D" w:rsidR="005E766F" w:rsidRDefault="009008F6" w:rsidP="005E766F">
      <w:pPr>
        <w:keepNext/>
      </w:pPr>
      <w:r w:rsidRPr="009008F6">
        <w:rPr>
          <w:noProof/>
        </w:rPr>
        <w:t xml:space="preserve"> </w:t>
      </w:r>
      <w:r>
        <w:rPr>
          <w:noProof/>
        </w:rPr>
        <w:drawing>
          <wp:inline distT="0" distB="0" distL="0" distR="0" wp14:anchorId="2E64CEB2" wp14:editId="2BE8DDE8">
            <wp:extent cx="5295900" cy="2931113"/>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4">
                      <a:extLst>
                        <a:ext uri="{28A0092B-C50C-407E-A947-70E740481C1C}">
                          <a14:useLocalDpi xmlns:a14="http://schemas.microsoft.com/office/drawing/2010/main" val="0"/>
                        </a:ext>
                      </a:extLst>
                    </a:blip>
                    <a:stretch>
                      <a:fillRect/>
                    </a:stretch>
                  </pic:blipFill>
                  <pic:spPr>
                    <a:xfrm>
                      <a:off x="0" y="0"/>
                      <a:ext cx="5310643" cy="2939273"/>
                    </a:xfrm>
                    <a:prstGeom prst="rect">
                      <a:avLst/>
                    </a:prstGeom>
                  </pic:spPr>
                </pic:pic>
              </a:graphicData>
            </a:graphic>
          </wp:inline>
        </w:drawing>
      </w:r>
    </w:p>
    <w:p w14:paraId="18958D69" w14:textId="0C36210F" w:rsidR="009008F6" w:rsidRDefault="005E766F" w:rsidP="005E766F">
      <w:pPr>
        <w:pStyle w:val="Caption"/>
        <w:jc w:val="center"/>
      </w:pPr>
      <w:bookmarkStart w:id="135" w:name="_Toc104302645"/>
      <w:r>
        <w:t xml:space="preserve">Figure </w:t>
      </w:r>
      <w:r>
        <w:fldChar w:fldCharType="begin"/>
      </w:r>
      <w:r>
        <w:instrText xml:space="preserve"> SEQ Figure \* ARABIC </w:instrText>
      </w:r>
      <w:r>
        <w:fldChar w:fldCharType="separate"/>
      </w:r>
      <w:r w:rsidR="003967A1">
        <w:rPr>
          <w:noProof/>
        </w:rPr>
        <w:t>44</w:t>
      </w:r>
      <w:r>
        <w:fldChar w:fldCharType="end"/>
      </w:r>
      <w:r>
        <w:t>: Hybrid vs Base</w:t>
      </w:r>
      <w:r w:rsidR="002E4B13">
        <w:t xml:space="preserve"> </w:t>
      </w:r>
      <w:r w:rsidR="00345284">
        <w:t>C</w:t>
      </w:r>
      <w:r w:rsidR="000A60F1">
        <w:t xml:space="preserve">ropped </w:t>
      </w:r>
      <w:r w:rsidR="00345284">
        <w:t>B</w:t>
      </w:r>
      <w:r w:rsidR="000A60F1">
        <w:t xml:space="preserve">ox </w:t>
      </w:r>
      <w:r w:rsidR="00345284">
        <w:t>P</w:t>
      </w:r>
      <w:r w:rsidR="002E4B13">
        <w:t>lot</w:t>
      </w:r>
      <w:bookmarkEnd w:id="135"/>
    </w:p>
    <w:p w14:paraId="65BD4A13" w14:textId="7CCABDA0" w:rsidR="001679B9" w:rsidRDefault="001679B9" w:rsidP="001679B9">
      <w:pPr>
        <w:pStyle w:val="content"/>
      </w:pPr>
    </w:p>
    <w:p w14:paraId="08D9A342" w14:textId="77777777" w:rsidR="001679B9" w:rsidRPr="001679B9" w:rsidRDefault="001679B9" w:rsidP="001679B9">
      <w:pPr>
        <w:pStyle w:val="content"/>
      </w:pPr>
    </w:p>
    <w:p w14:paraId="0C8DB11E" w14:textId="77777777" w:rsidR="000E0D46" w:rsidRDefault="000E0D46" w:rsidP="001679B9">
      <w:pPr>
        <w:pStyle w:val="content"/>
        <w:keepNext/>
      </w:pPr>
    </w:p>
    <w:p w14:paraId="0517C784" w14:textId="77777777" w:rsidR="000E0D46" w:rsidRDefault="000E0D46" w:rsidP="001679B9">
      <w:pPr>
        <w:pStyle w:val="content"/>
        <w:keepNext/>
      </w:pPr>
    </w:p>
    <w:p w14:paraId="17B5E4A0" w14:textId="32D088AB" w:rsidR="001679B9" w:rsidRDefault="001679B9" w:rsidP="001679B9">
      <w:pPr>
        <w:pStyle w:val="content"/>
        <w:keepNext/>
      </w:pPr>
      <w:r>
        <w:rPr>
          <w:noProof/>
        </w:rPr>
        <w:drawing>
          <wp:inline distT="0" distB="0" distL="0" distR="0" wp14:anchorId="5D7F49CF" wp14:editId="6F36007F">
            <wp:extent cx="5328285" cy="2948940"/>
            <wp:effectExtent l="0" t="0" r="5715" b="381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75"/>
                    <a:stretch>
                      <a:fillRect/>
                    </a:stretch>
                  </pic:blipFill>
                  <pic:spPr>
                    <a:xfrm>
                      <a:off x="0" y="0"/>
                      <a:ext cx="5328285" cy="2948940"/>
                    </a:xfrm>
                    <a:prstGeom prst="rect">
                      <a:avLst/>
                    </a:prstGeom>
                  </pic:spPr>
                </pic:pic>
              </a:graphicData>
            </a:graphic>
          </wp:inline>
        </w:drawing>
      </w:r>
    </w:p>
    <w:p w14:paraId="68502E1A" w14:textId="169BA913" w:rsidR="001679B9" w:rsidRDefault="001679B9" w:rsidP="001679B9">
      <w:pPr>
        <w:pStyle w:val="Caption"/>
        <w:jc w:val="center"/>
      </w:pPr>
      <w:bookmarkStart w:id="136" w:name="_Toc104302646"/>
      <w:r>
        <w:t xml:space="preserve">Figure </w:t>
      </w:r>
      <w:r>
        <w:fldChar w:fldCharType="begin"/>
      </w:r>
      <w:r>
        <w:instrText xml:space="preserve"> SEQ Figure \* ARABIC </w:instrText>
      </w:r>
      <w:r>
        <w:fldChar w:fldCharType="separate"/>
      </w:r>
      <w:r w:rsidR="003967A1">
        <w:rPr>
          <w:noProof/>
        </w:rPr>
        <w:t>45</w:t>
      </w:r>
      <w:r>
        <w:fldChar w:fldCharType="end"/>
      </w:r>
      <w:r>
        <w:t xml:space="preserve">: Hybrid vs Base </w:t>
      </w:r>
      <w:r w:rsidR="000C53BA">
        <w:t xml:space="preserve">Line Plot </w:t>
      </w:r>
      <w:r>
        <w:t>(city count 20)</w:t>
      </w:r>
      <w:bookmarkEnd w:id="136"/>
    </w:p>
    <w:p w14:paraId="0B109658" w14:textId="16646545" w:rsidR="000E0D46" w:rsidRDefault="000E0D46" w:rsidP="000E0D46">
      <w:pPr>
        <w:pStyle w:val="content"/>
      </w:pPr>
    </w:p>
    <w:p w14:paraId="248DBD7E" w14:textId="49B179D4" w:rsidR="000E0D46" w:rsidRDefault="000E0D46" w:rsidP="000E0D46">
      <w:pPr>
        <w:pStyle w:val="content"/>
      </w:pPr>
    </w:p>
    <w:p w14:paraId="389B88B1" w14:textId="77777777" w:rsidR="000E0D46" w:rsidRPr="000E0D46" w:rsidRDefault="000E0D46" w:rsidP="000E0D46">
      <w:pPr>
        <w:pStyle w:val="content"/>
      </w:pPr>
    </w:p>
    <w:p w14:paraId="1AA38E4E" w14:textId="77777777" w:rsidR="001679B9" w:rsidRDefault="001679B9" w:rsidP="001679B9">
      <w:pPr>
        <w:pStyle w:val="content"/>
        <w:keepNext/>
        <w:jc w:val="center"/>
      </w:pPr>
      <w:r>
        <w:rPr>
          <w:noProof/>
        </w:rPr>
        <w:drawing>
          <wp:inline distT="0" distB="0" distL="0" distR="0" wp14:anchorId="7C4B1A76" wp14:editId="6779E0C9">
            <wp:extent cx="5256940" cy="2909454"/>
            <wp:effectExtent l="0" t="0" r="1270" b="5715"/>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76"/>
                    <a:stretch>
                      <a:fillRect/>
                    </a:stretch>
                  </pic:blipFill>
                  <pic:spPr>
                    <a:xfrm>
                      <a:off x="0" y="0"/>
                      <a:ext cx="5289480" cy="2927463"/>
                    </a:xfrm>
                    <a:prstGeom prst="rect">
                      <a:avLst/>
                    </a:prstGeom>
                  </pic:spPr>
                </pic:pic>
              </a:graphicData>
            </a:graphic>
          </wp:inline>
        </w:drawing>
      </w:r>
    </w:p>
    <w:p w14:paraId="406D9B65" w14:textId="1AA0BBA4" w:rsidR="001679B9" w:rsidRDefault="001679B9" w:rsidP="001679B9">
      <w:pPr>
        <w:pStyle w:val="Caption"/>
        <w:jc w:val="center"/>
      </w:pPr>
      <w:bookmarkStart w:id="137" w:name="_Toc104302647"/>
      <w:r>
        <w:t xml:space="preserve">Figure </w:t>
      </w:r>
      <w:r>
        <w:fldChar w:fldCharType="begin"/>
      </w:r>
      <w:r>
        <w:instrText xml:space="preserve"> SEQ Figure \* ARABIC </w:instrText>
      </w:r>
      <w:r>
        <w:fldChar w:fldCharType="separate"/>
      </w:r>
      <w:r w:rsidR="003967A1">
        <w:rPr>
          <w:noProof/>
        </w:rPr>
        <w:t>46</w:t>
      </w:r>
      <w:r>
        <w:fldChar w:fldCharType="end"/>
      </w:r>
      <w:r>
        <w:t xml:space="preserve">: </w:t>
      </w:r>
      <w:r w:rsidRPr="003D6AE3">
        <w:t>Hybrid vs Base</w:t>
      </w:r>
      <w:r w:rsidR="000C53BA">
        <w:t xml:space="preserve"> Line Plot</w:t>
      </w:r>
      <w:r w:rsidRPr="003D6AE3">
        <w:t xml:space="preserve"> (city count </w:t>
      </w:r>
      <w:r>
        <w:t>3</w:t>
      </w:r>
      <w:r w:rsidRPr="003D6AE3">
        <w:t>0)</w:t>
      </w:r>
      <w:bookmarkEnd w:id="137"/>
    </w:p>
    <w:p w14:paraId="582E688C" w14:textId="77777777" w:rsidR="001679B9" w:rsidRPr="001679B9" w:rsidRDefault="001679B9" w:rsidP="001679B9">
      <w:pPr>
        <w:pStyle w:val="content"/>
      </w:pPr>
    </w:p>
    <w:p w14:paraId="50079265" w14:textId="77777777" w:rsidR="000E0D46" w:rsidRDefault="000E0D46" w:rsidP="001679B9">
      <w:pPr>
        <w:pStyle w:val="content"/>
        <w:keepNext/>
      </w:pPr>
    </w:p>
    <w:p w14:paraId="7486CE10" w14:textId="77777777" w:rsidR="000E0D46" w:rsidRDefault="000E0D46" w:rsidP="001679B9">
      <w:pPr>
        <w:pStyle w:val="content"/>
        <w:keepNext/>
      </w:pPr>
    </w:p>
    <w:p w14:paraId="06558E10" w14:textId="4D87F9CB" w:rsidR="001679B9" w:rsidRDefault="001679B9" w:rsidP="001679B9">
      <w:pPr>
        <w:pStyle w:val="content"/>
        <w:keepNext/>
      </w:pPr>
      <w:r>
        <w:rPr>
          <w:noProof/>
        </w:rPr>
        <w:drawing>
          <wp:inline distT="0" distB="0" distL="0" distR="0" wp14:anchorId="2657EED8" wp14:editId="4FE0EDEF">
            <wp:extent cx="5385681" cy="2980706"/>
            <wp:effectExtent l="0" t="0" r="5715" b="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77"/>
                    <a:stretch>
                      <a:fillRect/>
                    </a:stretch>
                  </pic:blipFill>
                  <pic:spPr>
                    <a:xfrm>
                      <a:off x="0" y="0"/>
                      <a:ext cx="5409191" cy="2993718"/>
                    </a:xfrm>
                    <a:prstGeom prst="rect">
                      <a:avLst/>
                    </a:prstGeom>
                  </pic:spPr>
                </pic:pic>
              </a:graphicData>
            </a:graphic>
          </wp:inline>
        </w:drawing>
      </w:r>
    </w:p>
    <w:p w14:paraId="109140C6" w14:textId="6FCD5095" w:rsidR="001679B9" w:rsidRPr="001679B9" w:rsidRDefault="001679B9" w:rsidP="001679B9">
      <w:pPr>
        <w:pStyle w:val="Caption"/>
        <w:jc w:val="center"/>
      </w:pPr>
      <w:bookmarkStart w:id="138" w:name="_Toc104302648"/>
      <w:r>
        <w:t xml:space="preserve">Figure </w:t>
      </w:r>
      <w:r>
        <w:fldChar w:fldCharType="begin"/>
      </w:r>
      <w:r>
        <w:instrText xml:space="preserve"> SEQ Figure \* ARABIC </w:instrText>
      </w:r>
      <w:r>
        <w:fldChar w:fldCharType="separate"/>
      </w:r>
      <w:r w:rsidR="003967A1">
        <w:rPr>
          <w:noProof/>
        </w:rPr>
        <w:t>47</w:t>
      </w:r>
      <w:r>
        <w:fldChar w:fldCharType="end"/>
      </w:r>
      <w:r>
        <w:t xml:space="preserve">: </w:t>
      </w:r>
      <w:r w:rsidRPr="008140A8">
        <w:t xml:space="preserve">Hybrid vs Base </w:t>
      </w:r>
      <w:r w:rsidR="000C53BA">
        <w:t>Line Plot</w:t>
      </w:r>
      <w:r w:rsidR="000C53BA" w:rsidRPr="008140A8">
        <w:t xml:space="preserve"> </w:t>
      </w:r>
      <w:r w:rsidRPr="008140A8">
        <w:t xml:space="preserve">(city count </w:t>
      </w:r>
      <w:r>
        <w:t>5</w:t>
      </w:r>
      <w:r w:rsidRPr="008140A8">
        <w:t>0)</w:t>
      </w:r>
      <w:bookmarkEnd w:id="138"/>
    </w:p>
    <w:p w14:paraId="4E547F19" w14:textId="1BA46C47" w:rsidR="008F4E00" w:rsidRDefault="008F4E00" w:rsidP="00940E64">
      <w:pPr>
        <w:pStyle w:val="Heading1"/>
        <w:rPr>
          <w:lang w:eastAsia="ko-KR"/>
        </w:rPr>
      </w:pPr>
      <w:bookmarkStart w:id="139" w:name="_Toc104302715"/>
      <w:r>
        <w:rPr>
          <w:lang w:eastAsia="ko-KR"/>
        </w:rPr>
        <w:lastRenderedPageBreak/>
        <w:t>Conclusion</w:t>
      </w:r>
      <w:bookmarkEnd w:id="139"/>
    </w:p>
    <w:p w14:paraId="71AEA2C4" w14:textId="59518F45" w:rsidR="005D1BE2" w:rsidRPr="0099388A" w:rsidRDefault="00722EFD" w:rsidP="005D1BE2">
      <w:r>
        <w:t>Given i</w:t>
      </w:r>
      <w:r w:rsidR="005D1BE2">
        <w:t>n this section</w:t>
      </w:r>
      <w:r>
        <w:t xml:space="preserve"> is</w:t>
      </w:r>
      <w:r w:rsidR="005D1BE2">
        <w:t xml:space="preserve"> a discussion of the results drawn from the experiments concerning the </w:t>
      </w:r>
      <w:r>
        <w:t>objective</w:t>
      </w:r>
      <w:r w:rsidR="005D1BE2">
        <w:t xml:space="preserve"> </w:t>
      </w:r>
      <w:r w:rsidR="00D109B4">
        <w:t>of</w:t>
      </w:r>
      <w:r w:rsidR="005D1BE2">
        <w:t xml:space="preserve"> this research project.</w:t>
      </w:r>
    </w:p>
    <w:p w14:paraId="0DDA9EA9" w14:textId="77777777" w:rsidR="005D1BE2" w:rsidRPr="005D1BE2" w:rsidRDefault="005D1BE2" w:rsidP="005D1BE2">
      <w:pPr>
        <w:pStyle w:val="content"/>
        <w:rPr>
          <w:lang w:eastAsia="ko-KR"/>
        </w:rPr>
      </w:pPr>
    </w:p>
    <w:p w14:paraId="5895CD2F" w14:textId="4EC0B09A" w:rsidR="001679B9" w:rsidRDefault="004F106F" w:rsidP="004F106F">
      <w:pPr>
        <w:pStyle w:val="Heading2"/>
        <w:rPr>
          <w:lang w:eastAsia="ko-KR"/>
        </w:rPr>
      </w:pPr>
      <w:bookmarkStart w:id="140" w:name="_Toc104302716"/>
      <w:r>
        <w:rPr>
          <w:lang w:eastAsia="ko-KR"/>
        </w:rPr>
        <w:t>Problem Definition &amp; Research Overview</w:t>
      </w:r>
      <w:bookmarkEnd w:id="140"/>
    </w:p>
    <w:p w14:paraId="5E02CAAD" w14:textId="189F303D" w:rsidR="009559D1" w:rsidRDefault="004F106F" w:rsidP="004F106F">
      <w:r>
        <w:t>The main objective of this study was to establish the benefits of hybridization</w:t>
      </w:r>
      <w:r w:rsidR="008C60A2">
        <w:t>. It was expected that the Ant Colony Optimization algorithm would win by design but this project aimed to prove otherwise. Its goal was to serve as an advocate for hybridization</w:t>
      </w:r>
      <w:r>
        <w:t xml:space="preserve"> </w:t>
      </w:r>
      <w:r w:rsidR="008C60A2">
        <w:t>with the</w:t>
      </w:r>
      <w:r w:rsidR="009559D1">
        <w:t xml:space="preserve"> hypothesis</w:t>
      </w:r>
      <w:r>
        <w:t xml:space="preserve"> that a hybrid algorithm can perform better than</w:t>
      </w:r>
      <w:r w:rsidR="003D2671">
        <w:t xml:space="preserve"> all</w:t>
      </w:r>
      <w:r>
        <w:t xml:space="preserve"> the base algorithms used in this study. To do this,</w:t>
      </w:r>
      <w:r w:rsidR="009559D1">
        <w:t xml:space="preserve"> first</w:t>
      </w:r>
      <w:r w:rsidR="008C60A2">
        <w:t>,</w:t>
      </w:r>
      <w:r w:rsidR="009559D1">
        <w:t xml:space="preserve"> preliminary experiments had to be conducted to configure the best representative for each of the base algorithms used.</w:t>
      </w:r>
      <w:r>
        <w:t xml:space="preserve"> </w:t>
      </w:r>
      <w:r w:rsidR="009559D1">
        <w:t>After that, a</w:t>
      </w:r>
      <w:r w:rsidR="003D2671">
        <w:t xml:space="preserve"> </w:t>
      </w:r>
      <w:r>
        <w:t>comparative analysis between the best performing representative of all base algorithms against the buil</w:t>
      </w:r>
      <w:r w:rsidR="003D2671">
        <w:t>t</w:t>
      </w:r>
      <w:r>
        <w:t xml:space="preserve"> hybrid models was conducted. </w:t>
      </w:r>
    </w:p>
    <w:p w14:paraId="49BC71EF" w14:textId="17C0EA11" w:rsidR="009559D1" w:rsidRDefault="009559D1" w:rsidP="004F106F"/>
    <w:p w14:paraId="5EE0471F" w14:textId="611099BF" w:rsidR="002A073E" w:rsidRDefault="00722EFD" w:rsidP="002A073E">
      <w:pPr>
        <w:pStyle w:val="Heading2"/>
      </w:pPr>
      <w:bookmarkStart w:id="141" w:name="_Toc104302717"/>
      <w:r>
        <w:t>Study Outcome</w:t>
      </w:r>
      <w:bookmarkEnd w:id="141"/>
    </w:p>
    <w:p w14:paraId="5FC63FF3" w14:textId="75576D44" w:rsidR="004B5F44" w:rsidRDefault="006D5B1B" w:rsidP="004F106F">
      <w:r>
        <w:t xml:space="preserve">This dissertation successfully demonstrated the value that could be gained through the use of hybridization. </w:t>
      </w:r>
      <w:r w:rsidR="003D2671">
        <w:t>The ACO/GA hybrid algorithm was found to be the best performing algorithm</w:t>
      </w:r>
      <w:r>
        <w:t xml:space="preserve"> w</w:t>
      </w:r>
      <w:r w:rsidR="003D2671">
        <w:t>hen comparing its performance (represented by the Area Under the Curve (AUC)) against the second-best algorithm (the base ACO)</w:t>
      </w:r>
      <w:r>
        <w:t xml:space="preserve">. </w:t>
      </w:r>
      <w:r w:rsidR="00722EFD">
        <w:t xml:space="preserve">Using the Wilcoxon test, it was found that the ACO/GA algorithm performed better with a statistical significance value of </w:t>
      </w:r>
      <w:r w:rsidR="00722EFD" w:rsidRPr="003D2671">
        <w:t>7.089e-12</w:t>
      </w:r>
      <w:r w:rsidR="00722EFD">
        <w:t xml:space="preserve"> for TSP maps of city count 10. </w:t>
      </w:r>
      <w:r w:rsidR="003D2671">
        <w:t>This successfully passed the statistical threshold enforced in this study (0.05)</w:t>
      </w:r>
      <w:r w:rsidR="007C1B25">
        <w:t xml:space="preserve"> and confirmed the hypothesis of this study</w:t>
      </w:r>
      <w:r w:rsidR="003D2671">
        <w:t xml:space="preserve">. </w:t>
      </w:r>
      <w:r w:rsidR="00722EFD">
        <w:t>The benefits in performance that the ACO/GA offered became even more apparent when the city counts for the maps used increased, further supporting the objective of this research project.</w:t>
      </w:r>
    </w:p>
    <w:p w14:paraId="580BDA40" w14:textId="005B43F5" w:rsidR="006D5B1B" w:rsidRDefault="006D5B1B" w:rsidP="004F106F"/>
    <w:p w14:paraId="4D7199C0" w14:textId="2DBE78D6" w:rsidR="007105A7" w:rsidRPr="003F4981" w:rsidRDefault="000A7EB0" w:rsidP="003F4981">
      <w:pPr>
        <w:pStyle w:val="Heading2"/>
      </w:pPr>
      <w:bookmarkStart w:id="142" w:name="_Toc104302718"/>
      <w:r>
        <w:t xml:space="preserve">Algorithm </w:t>
      </w:r>
      <w:r w:rsidR="002B2C3B">
        <w:t xml:space="preserve">Methodology </w:t>
      </w:r>
      <w:r w:rsidR="007C1B25">
        <w:t>Findings</w:t>
      </w:r>
      <w:bookmarkEnd w:id="142"/>
    </w:p>
    <w:p w14:paraId="1B2A3C70" w14:textId="11A8831C" w:rsidR="002B2C3B" w:rsidRDefault="00241477" w:rsidP="002B2C3B">
      <w:r>
        <w:t xml:space="preserve">The results </w:t>
      </w:r>
      <w:r w:rsidR="00D109B4">
        <w:t xml:space="preserve">that were </w:t>
      </w:r>
      <w:r>
        <w:t>draw</w:t>
      </w:r>
      <w:r w:rsidR="00D109B4">
        <w:t>n</w:t>
      </w:r>
      <w:r>
        <w:t xml:space="preserve"> from the exploration into </w:t>
      </w:r>
      <w:r w:rsidR="00D109B4">
        <w:t xml:space="preserve">particle </w:t>
      </w:r>
      <w:r>
        <w:t>inertia,</w:t>
      </w:r>
      <w:r w:rsidR="002B2C3B">
        <w:t xml:space="preserve"> in </w:t>
      </w:r>
      <w:r w:rsidR="002B2C3B" w:rsidRPr="00C378C8">
        <w:rPr>
          <w:b/>
          <w:bCs/>
        </w:rPr>
        <w:t>Section 4.2</w:t>
      </w:r>
      <w:r w:rsidR="002B2C3B">
        <w:t xml:space="preserve">, </w:t>
      </w:r>
      <w:r>
        <w:t xml:space="preserve">support the fundamental necessity for including inertia as a part of the </w:t>
      </w:r>
      <w:r w:rsidR="002B2C3B" w:rsidRPr="004B5F44">
        <w:rPr>
          <w:i/>
          <w:iCs/>
        </w:rPr>
        <w:t>Particle Swarm</w:t>
      </w:r>
      <w:r>
        <w:t xml:space="preserve"> methodology. </w:t>
      </w:r>
      <w:r w:rsidR="00E67481">
        <w:t>Though a statistical basis could not be drawn for</w:t>
      </w:r>
      <w:r w:rsidR="00D109B4">
        <w:t xml:space="preserve"> absolutely</w:t>
      </w:r>
      <w:r w:rsidR="00E67481">
        <w:t xml:space="preserve"> establishing </w:t>
      </w:r>
      <w:r w:rsidR="00D109B4">
        <w:t xml:space="preserve">the model </w:t>
      </w:r>
      <w:r w:rsidR="00E67481">
        <w:t>lack</w:t>
      </w:r>
      <w:r w:rsidR="00D109B4">
        <w:t>ing</w:t>
      </w:r>
      <w:r w:rsidR="00E67481">
        <w:t xml:space="preserve"> inertia as the worst</w:t>
      </w:r>
      <w:r w:rsidR="00D109B4">
        <w:t>-</w:t>
      </w:r>
      <w:r w:rsidR="00E67481">
        <w:t xml:space="preserve">performing PSO method, </w:t>
      </w:r>
      <w:r w:rsidR="00D109B4">
        <w:t>in this study, it</w:t>
      </w:r>
      <w:r w:rsidR="00E67481">
        <w:t xml:space="preserve"> was </w:t>
      </w:r>
      <w:r w:rsidR="0081336C">
        <w:t xml:space="preserve">still </w:t>
      </w:r>
      <w:r w:rsidR="00E67481">
        <w:t>found that the model having no inertia offer</w:t>
      </w:r>
      <w:r w:rsidR="00D109B4">
        <w:t>e</w:t>
      </w:r>
      <w:r w:rsidR="00E67481">
        <w:t>d the worst learning rate</w:t>
      </w:r>
      <w:r w:rsidR="007C1B25">
        <w:t xml:space="preserve"> (AUC)</w:t>
      </w:r>
      <w:r w:rsidR="0081336C">
        <w:t xml:space="preserve"> of the group</w:t>
      </w:r>
      <w:r w:rsidR="00D109B4">
        <w:t xml:space="preserve"> </w:t>
      </w:r>
      <w:r w:rsidR="00D109B4">
        <w:lastRenderedPageBreak/>
        <w:t xml:space="preserve">even </w:t>
      </w:r>
      <w:r w:rsidR="00D109B4">
        <w:t>at this problem level (maps of 10 cities)</w:t>
      </w:r>
      <w:r w:rsidR="0081336C">
        <w:t>.</w:t>
      </w:r>
      <w:r w:rsidR="00E67481">
        <w:t xml:space="preserve"> </w:t>
      </w:r>
      <w:r>
        <w:t xml:space="preserve">These results </w:t>
      </w:r>
      <w:r w:rsidR="007C1B25">
        <w:t>confirm</w:t>
      </w:r>
      <w:r w:rsidR="002B2C3B">
        <w:t xml:space="preserve"> the </w:t>
      </w:r>
      <w:commentRangeStart w:id="143"/>
      <w:r w:rsidR="002B2C3B">
        <w:t xml:space="preserve">mistake made in </w:t>
      </w:r>
      <w:commentRangeEnd w:id="143"/>
      <w:r w:rsidR="006D69B1">
        <w:rPr>
          <w:rStyle w:val="CommentReference"/>
        </w:rPr>
        <w:commentReference w:id="143"/>
      </w:r>
      <w:r w:rsidR="002B2C3B">
        <w:t>the algorithm</w:t>
      </w:r>
      <w:r w:rsidR="0081336C">
        <w:t xml:space="preserve"> design</w:t>
      </w:r>
      <w:r w:rsidR="002B2C3B">
        <w:t xml:space="preserve"> proposed by </w:t>
      </w:r>
      <w:r w:rsidR="002B2C3B" w:rsidRPr="002A073E">
        <w:t>Wang et al.</w:t>
      </w:r>
      <w:r w:rsidR="002B2C3B">
        <w:t xml:space="preserve"> </w:t>
      </w:r>
      <w:r w:rsidR="002B2C3B">
        <w:fldChar w:fldCharType="begin"/>
      </w:r>
      <w:r w:rsidR="003B1C98">
        <w:instrText xml:space="preserve"> ADDIN ZOTERO_ITEM CSL_CITATION {"citationID":"aGVY5Fix","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rsidR="002B2C3B">
        <w:fldChar w:fldCharType="separate"/>
      </w:r>
      <w:r w:rsidR="002B2C3B" w:rsidRPr="002A073E">
        <w:t>(2003)</w:t>
      </w:r>
      <w:r w:rsidR="002B2C3B">
        <w:fldChar w:fldCharType="end"/>
      </w:r>
      <w:r w:rsidR="0081336C">
        <w:t>.</w:t>
      </w:r>
    </w:p>
    <w:p w14:paraId="6DAD1795" w14:textId="77777777" w:rsidR="007C1B25" w:rsidRDefault="007C1B25" w:rsidP="002B2C3B"/>
    <w:p w14:paraId="482BDC56" w14:textId="2694D0EA" w:rsidR="0081336C" w:rsidRDefault="0081336C" w:rsidP="002B2C3B">
      <w:r>
        <w:t xml:space="preserve">Another finding, observed in </w:t>
      </w:r>
      <w:r w:rsidRPr="0081336C">
        <w:rPr>
          <w:b/>
          <w:bCs/>
        </w:rPr>
        <w:t>Figure 31</w:t>
      </w:r>
      <w:r>
        <w:t xml:space="preserve">, was that the PSO models having higher inertia weights were not as susceptible to premature convergence as the ones with lower inertia weights, though offering a </w:t>
      </w:r>
      <w:r w:rsidR="006D69B1">
        <w:t>higher</w:t>
      </w:r>
      <w:r>
        <w:t xml:space="preserve"> AUC.</w:t>
      </w:r>
      <w:r w:rsidR="00C7089A">
        <w:t xml:space="preserve"> Although the highest average AUC recorded was with the PSO model having an inertia weight of 0.4, at the end of the algorithm run, the PSO model with a weight of 0.8 was observed on average to return the best sol</w:t>
      </w:r>
      <w:r w:rsidR="00D109B4">
        <w:t>u</w:t>
      </w:r>
      <w:r w:rsidR="00C7089A">
        <w:t>tion (highest score recorded). In</w:t>
      </w:r>
      <w:r w:rsidR="00D109B4">
        <w:t xml:space="preserve"> </w:t>
      </w:r>
      <w:r w:rsidR="00C7089A">
        <w:t xml:space="preserve">fact, unlike the former, the 0.8 model </w:t>
      </w:r>
      <w:r w:rsidR="003F4981">
        <w:t>was found on average to</w:t>
      </w:r>
      <w:r w:rsidR="00C7089A">
        <w:t xml:space="preserve"> </w:t>
      </w:r>
      <w:r w:rsidR="003F4981">
        <w:t xml:space="preserve">have </w:t>
      </w:r>
      <w:r w:rsidR="00C7089A">
        <w:t>not yet converged on an optimum solution and possibly, if given more iterations for searching, could offer even better solutions.</w:t>
      </w:r>
      <w:r w:rsidR="003F4981">
        <w:t xml:space="preserve"> </w:t>
      </w:r>
      <w:r w:rsidR="006D69B1">
        <w:t xml:space="preserve">This finding </w:t>
      </w:r>
      <w:r w:rsidR="00D109B4">
        <w:t>was</w:t>
      </w:r>
      <w:r w:rsidR="006D69B1">
        <w:t xml:space="preserve"> in</w:t>
      </w:r>
      <w:r w:rsidR="00D109B4">
        <w:t xml:space="preserve"> </w:t>
      </w:r>
      <w:r w:rsidR="006D69B1">
        <w:t>line with</w:t>
      </w:r>
      <w:r w:rsidR="00D109B4">
        <w:t>,</w:t>
      </w:r>
      <w:r w:rsidR="006D69B1">
        <w:t xml:space="preserve"> and gives justification </w:t>
      </w:r>
      <w:r w:rsidR="00FA403D">
        <w:t>for</w:t>
      </w:r>
      <w:r w:rsidR="00D109B4">
        <w:t>,</w:t>
      </w:r>
      <w:r w:rsidR="00FA403D">
        <w:t xml:space="preserve"> the popularity of using higher inertia weights like </w:t>
      </w:r>
      <w:r w:rsidR="006D69B1">
        <w:t>0.8</w:t>
      </w:r>
      <w:r w:rsidR="00FA403D">
        <w:t xml:space="preserve"> </w:t>
      </w:r>
      <w:r w:rsidR="006D69B1">
        <w:fldChar w:fldCharType="begin"/>
      </w:r>
      <w:r w:rsidR="00FA403D">
        <w:instrText xml:space="preserve"> ADDIN ZOTERO_ITEM CSL_CITATION {"citationID":"T7NgzPBd","properties":{"formattedCitation":"(Shi &amp; Eberhart, 1998)","plainCitation":"(Shi &amp; Eberhart, 1998)","noteIndex":0},"citationItems":[{"id":606,"uris":["http://zotero.org/users/7139034/items/HDPVPD4W"],"itemData":{"id":606,"type":"paper-conference","abstract":"Evolutionary computation techniques, genetic algorithms, evolutionary strategies and genetic programming are motivated by the evolution of nature. A population of individuals, which encode the problem solutions are manipulated according to the rule of survival of the fittest through \"genetic\" operations, such as mutation, crossover and reproduction. A best solution is evolved through the generations. In contrast to evolutionary computation techniques, Eberhart and Kennedy developed a different algorithm through simulating social behavior (R.C. Eberhart et al., 1996; R.C. Eberhart and J. Kennedy, 1996; J. Kennedy and R.C. Eberhart, 1995; J. Kennedy, 1997). As in other algorithms, a population of individuals exists. This algorithm is called particle swarm optimization (PSO) since it resembles a school of flying birds. In a particle swarm optimizer, instead of using genetic operators, these individuals are \"evolved\" by cooperation and competition among the individuals themselves through generations. Each particle adjusts its flying according to its own flying experience and its companions' flying experience. We introduce a new parameter, called inertia weight, into the original particle swarm optimizer. Simulations have been done to illustrate the significant and effective impact of this new parameter on the particle swarm optimizer.","container-title":"1998 IEEE International Conference on Evolutionary Computation Proceedings. IEEE World Congress on Computational Intelligence (Cat. No.98TH8360)","DOI":"10.1109/ICEC.1998.699146","event":"1998 IEEE International Conference on Evolutionary Computation Proceedings. IEEE World Congress on Computational Intelligence (Cat. No.98TH8360)","page":"69-73","source":"IEEE Xplore","title":"A modified particle swarm optimizer","author":[{"family":"Shi","given":"Yuhui"},{"family":"Eberhart","given":"R.C."}],"issued":{"date-parts":[["1998",5]]}}}],"schema":"https://github.com/citation-style-language/schema/raw/master/csl-citation.json"} </w:instrText>
      </w:r>
      <w:r w:rsidR="006D69B1">
        <w:fldChar w:fldCharType="separate"/>
      </w:r>
      <w:r w:rsidR="00FA403D" w:rsidRPr="00FA403D">
        <w:t>(Shi &amp; Eberhart, 1998)</w:t>
      </w:r>
      <w:r w:rsidR="006D69B1">
        <w:fldChar w:fldCharType="end"/>
      </w:r>
      <w:r w:rsidR="006D69B1">
        <w:t>.</w:t>
      </w:r>
    </w:p>
    <w:p w14:paraId="20D344AC" w14:textId="63FE4BC8" w:rsidR="003B1C98" w:rsidRDefault="003B1C98" w:rsidP="002B2C3B"/>
    <w:p w14:paraId="2DAE1492" w14:textId="4990B15B" w:rsidR="003B1C98" w:rsidRDefault="003B1C98" w:rsidP="002B2C3B">
      <w:r>
        <w:t xml:space="preserve">In the experiments done for the Fitness Function of the </w:t>
      </w:r>
      <w:r w:rsidRPr="007105A7">
        <w:rPr>
          <w:i/>
          <w:iCs/>
        </w:rPr>
        <w:t>Genetic Algorithm</w:t>
      </w:r>
      <w:r>
        <w:t xml:space="preserve"> in </w:t>
      </w:r>
      <w:r w:rsidRPr="007105A7">
        <w:rPr>
          <w:b/>
          <w:bCs/>
        </w:rPr>
        <w:t>Section 4.1</w:t>
      </w:r>
      <w:r>
        <w:t>, it was observed that Tournament Sel</w:t>
      </w:r>
      <w:r w:rsidR="00D109B4">
        <w:t>e</w:t>
      </w:r>
      <w:r>
        <w:t>ction</w:t>
      </w:r>
      <w:r w:rsidR="009E3B8C">
        <w:t xml:space="preserve"> (TS)</w:t>
      </w:r>
      <w:r>
        <w:t xml:space="preserve"> was</w:t>
      </w:r>
      <w:r w:rsidR="00D109B4">
        <w:t xml:space="preserve"> one of</w:t>
      </w:r>
      <w:r>
        <w:t xml:space="preserve"> the best performing </w:t>
      </w:r>
      <w:r w:rsidR="00D109B4">
        <w:t xml:space="preserve">algorithms </w:t>
      </w:r>
      <w:r>
        <w:t xml:space="preserve">out of the group. This </w:t>
      </w:r>
      <w:r w:rsidR="00FA403D">
        <w:t>agrees</w:t>
      </w:r>
      <w:r>
        <w:t xml:space="preserve"> with the findings of </w:t>
      </w:r>
      <w:r w:rsidRPr="003B1C98">
        <w:t>Razali &amp; Geraghty</w:t>
      </w:r>
      <w:r>
        <w:t xml:space="preserve"> </w:t>
      </w:r>
      <w:r>
        <w:fldChar w:fldCharType="begin"/>
      </w:r>
      <w:r>
        <w:instrText xml:space="preserve"> ADDIN ZOTERO_ITEM CSL_CITATION {"citationID":"h9Im7OtC","properties":{"formattedCitation":"(Razali &amp; Geraghty, 2011)","plainCitation":"(Razali &amp; Geraghty, 2011)","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fldChar w:fldCharType="separate"/>
      </w:r>
      <w:r w:rsidRPr="003B1C98">
        <w:t>(2011)</w:t>
      </w:r>
      <w:r>
        <w:fldChar w:fldCharType="end"/>
      </w:r>
      <w:r w:rsidR="00FA403D">
        <w:t>, who also observed</w:t>
      </w:r>
      <w:r w:rsidR="00D109B4">
        <w:t xml:space="preserve"> that as problem difficulty levels increased</w:t>
      </w:r>
      <w:r>
        <w:t xml:space="preserve">, the TS </w:t>
      </w:r>
      <w:r w:rsidR="00D109B4">
        <w:t>became</w:t>
      </w:r>
      <w:r>
        <w:t xml:space="preserve"> more prone to premature convergence</w:t>
      </w:r>
      <w:r w:rsidR="005A02CA">
        <w:t xml:space="preserve"> and would eventually </w:t>
      </w:r>
      <w:r w:rsidR="00D109B4">
        <w:t>be</w:t>
      </w:r>
      <w:r w:rsidR="005A02CA">
        <w:t xml:space="preserve"> overtaken by the other fi</w:t>
      </w:r>
      <w:r w:rsidR="00D109B4">
        <w:t>t</w:t>
      </w:r>
      <w:r w:rsidR="005A02CA">
        <w:t>ness function variants.</w:t>
      </w:r>
      <w:r w:rsidR="009E3B8C">
        <w:t xml:space="preserve"> </w:t>
      </w:r>
      <w:r w:rsidR="00FA403D">
        <w:t>With this in mind, s</w:t>
      </w:r>
      <w:r w:rsidR="009E3B8C">
        <w:t xml:space="preserve">imilar to what was </w:t>
      </w:r>
      <w:r w:rsidR="00FA403D">
        <w:t>noted</w:t>
      </w:r>
      <w:r w:rsidR="009E3B8C">
        <w:t xml:space="preserve"> with particle inertia, perhaps the introduction of the delta variable to</w:t>
      </w:r>
      <w:r w:rsidR="00967907">
        <w:t xml:space="preserve"> lower the selection pressure</w:t>
      </w:r>
      <w:r w:rsidR="00D16D75">
        <w:t xml:space="preserve"> (SP)</w:t>
      </w:r>
      <w:r w:rsidR="00967907">
        <w:t xml:space="preserve"> of the</w:t>
      </w:r>
      <w:r w:rsidR="009E3B8C">
        <w:t xml:space="preserve"> TS </w:t>
      </w:r>
      <w:r w:rsidR="00967907">
        <w:t>is</w:t>
      </w:r>
      <w:r w:rsidR="009E3B8C">
        <w:t xml:space="preserve"> not as unfruitful as the results of this </w:t>
      </w:r>
      <w:r w:rsidR="00FA403D">
        <w:t>study</w:t>
      </w:r>
      <w:r w:rsidR="00D109B4">
        <w:t xml:space="preserve"> have</w:t>
      </w:r>
      <w:r w:rsidR="00FA403D">
        <w:t xml:space="preserve"> </w:t>
      </w:r>
      <w:r w:rsidR="009E3B8C">
        <w:t>show</w:t>
      </w:r>
      <w:r w:rsidR="00D109B4">
        <w:t>n</w:t>
      </w:r>
      <w:r w:rsidR="009E3B8C">
        <w:t xml:space="preserve">. Their gain may be in trading performance rates (AUC) for </w:t>
      </w:r>
      <w:r w:rsidR="00967907">
        <w:t>alleviating this tendency for</w:t>
      </w:r>
      <w:r w:rsidR="005E6520">
        <w:t xml:space="preserve"> premature convergence, eventually bringing back return on investments as problem sizes increase. Fu</w:t>
      </w:r>
      <w:r w:rsidR="00D109B4">
        <w:t>r</w:t>
      </w:r>
      <w:r w:rsidR="005E6520">
        <w:t xml:space="preserve">ther work is needed </w:t>
      </w:r>
      <w:r w:rsidR="00D109B4">
        <w:t>to clarify a solution for this</w:t>
      </w:r>
      <w:r w:rsidR="005E6520">
        <w:t>.</w:t>
      </w:r>
    </w:p>
    <w:p w14:paraId="277C8C71" w14:textId="77777777" w:rsidR="00A45FA7" w:rsidRDefault="00A45FA7" w:rsidP="004F106F">
      <w:pPr>
        <w:rPr>
          <w:b/>
          <w:sz w:val="26"/>
          <w:szCs w:val="26"/>
        </w:rPr>
      </w:pPr>
    </w:p>
    <w:p w14:paraId="3E565888" w14:textId="716038DF" w:rsidR="008C60A2" w:rsidRDefault="002B2C3B" w:rsidP="00A743EC">
      <w:pPr>
        <w:tabs>
          <w:tab w:val="left" w:pos="7938"/>
        </w:tabs>
      </w:pPr>
      <w:r>
        <w:t>Also noted as</w:t>
      </w:r>
      <w:r w:rsidR="006D5B1B">
        <w:t xml:space="preserve"> map sizes increased, </w:t>
      </w:r>
      <w:r w:rsidR="00A45FA7">
        <w:t xml:space="preserve">was that </w:t>
      </w:r>
      <w:r w:rsidR="006D5B1B">
        <w:t xml:space="preserve">the PSO/GA hybrid algorithm was </w:t>
      </w:r>
      <w:r>
        <w:t>ob</w:t>
      </w:r>
      <w:r w:rsidR="00D109B4">
        <w:t>serve</w:t>
      </w:r>
      <w:r>
        <w:t xml:space="preserve">d to </w:t>
      </w:r>
      <w:r w:rsidR="006D5B1B">
        <w:t>be the worst</w:t>
      </w:r>
      <w:r w:rsidR="008C60A2">
        <w:t>-</w:t>
      </w:r>
      <w:r w:rsidR="006D5B1B">
        <w:t xml:space="preserve">performing algorithm </w:t>
      </w:r>
      <w:r w:rsidR="008C60A2">
        <w:t>in</w:t>
      </w:r>
      <w:r w:rsidR="006D5B1B">
        <w:t xml:space="preserve"> the group</w:t>
      </w:r>
      <w:r w:rsidR="004B5F44">
        <w:t>. This possibly suggest</w:t>
      </w:r>
      <w:r w:rsidR="00D109B4">
        <w:t>s</w:t>
      </w:r>
      <w:r w:rsidR="004B5F44">
        <w:t xml:space="preserve"> that the sequential hybridization</w:t>
      </w:r>
      <w:r>
        <w:t xml:space="preserve"> method </w:t>
      </w:r>
      <w:r w:rsidR="004B5F44">
        <w:t xml:space="preserve">is not suitable for mixing the PSO and GA. Another possible explanation </w:t>
      </w:r>
      <w:r w:rsidR="00BD1926">
        <w:t>is that</w:t>
      </w:r>
      <w:r w:rsidR="004B5F44">
        <w:t xml:space="preserve"> </w:t>
      </w:r>
      <w:r w:rsidR="00D16D75">
        <w:t>the observed tendency for premature convergence, caused by the low inertia weight, was aggr</w:t>
      </w:r>
      <w:r w:rsidR="00D109B4">
        <w:t>a</w:t>
      </w:r>
      <w:r w:rsidR="00D16D75">
        <w:t>vated</w:t>
      </w:r>
      <w:r w:rsidR="004B5F44">
        <w:t xml:space="preserve"> </w:t>
      </w:r>
      <w:r w:rsidR="00D16D75">
        <w:t xml:space="preserve">by </w:t>
      </w:r>
      <w:r w:rsidR="004B5F44">
        <w:t>the too</w:t>
      </w:r>
      <w:r w:rsidR="00BD1926">
        <w:t>-</w:t>
      </w:r>
      <w:r w:rsidR="004B5F44">
        <w:t xml:space="preserve">effective </w:t>
      </w:r>
      <w:r w:rsidR="008C60A2">
        <w:t>Genetic Algorithm</w:t>
      </w:r>
      <w:r w:rsidR="004B5F44">
        <w:t xml:space="preserve"> using</w:t>
      </w:r>
      <w:r w:rsidR="00D16D75">
        <w:t xml:space="preserve"> a high SP</w:t>
      </w:r>
      <w:r w:rsidR="004B5F44">
        <w:t xml:space="preserve"> </w:t>
      </w:r>
      <w:r w:rsidR="00D16D75">
        <w:t xml:space="preserve">Tournament Selection and </w:t>
      </w:r>
      <w:r w:rsidR="004B5F44">
        <w:t>the Steady-State function.</w:t>
      </w:r>
      <w:r w:rsidR="00D109B4">
        <w:t xml:space="preserve"> In this case, the solution </w:t>
      </w:r>
      <w:r w:rsidR="00D109B4">
        <w:lastRenderedPageBreak/>
        <w:t>would only be to raise the inertia weight.</w:t>
      </w:r>
      <w:r w:rsidR="004B5F44">
        <w:t xml:space="preserve"> Further research would have to be done to address a definite cause and solution for this observed behaviour.</w:t>
      </w:r>
    </w:p>
    <w:p w14:paraId="1372A83E" w14:textId="7F2E800E" w:rsidR="00D109B4" w:rsidRDefault="00D109B4" w:rsidP="00A743EC">
      <w:pPr>
        <w:tabs>
          <w:tab w:val="left" w:pos="7938"/>
        </w:tabs>
      </w:pPr>
    </w:p>
    <w:p w14:paraId="35F3A2E1" w14:textId="2D5C3A75" w:rsidR="000A7EB0" w:rsidRDefault="000A7EB0" w:rsidP="000A7EB0">
      <w:pPr>
        <w:pStyle w:val="Heading2"/>
      </w:pPr>
      <w:bookmarkStart w:id="144" w:name="_Toc104302719"/>
      <w:r>
        <w:t>Optimization Methodology Findings</w:t>
      </w:r>
      <w:bookmarkEnd w:id="144"/>
    </w:p>
    <w:p w14:paraId="281C0BA9" w14:textId="78285BDF" w:rsidR="000A7EB0" w:rsidRDefault="000A7EB0" w:rsidP="000A7EB0">
      <w:pPr>
        <w:tabs>
          <w:tab w:val="left" w:pos="3675"/>
        </w:tabs>
      </w:pPr>
      <w:r>
        <w:t xml:space="preserve">Explored in </w:t>
      </w:r>
      <w:r w:rsidRPr="000A7EB0">
        <w:rPr>
          <w:b/>
          <w:bCs/>
        </w:rPr>
        <w:t>Section 2.2</w:t>
      </w:r>
      <w:r>
        <w:t xml:space="preserve"> was the methodology for algorithm optimization, given a problem domain (or search space), </w:t>
      </w:r>
      <w:r>
        <w:t>aim</w:t>
      </w:r>
      <w:r>
        <w:t>ing</w:t>
      </w:r>
      <w:r>
        <w:t xml:space="preserve"> to avoid premature convergence on a local optimum while efficiently zoning in on the global optimum</w:t>
      </w:r>
      <w:r>
        <w:t>. The principal mechanism for optimization (</w:t>
      </w:r>
      <w:r w:rsidRPr="000A7EB0">
        <w:rPr>
          <w:i/>
          <w:iCs/>
        </w:rPr>
        <w:t>Intensification</w:t>
      </w:r>
      <w:r>
        <w:t xml:space="preserve">), which was manifested in the GA as raising the </w:t>
      </w:r>
      <w:r w:rsidRPr="000A7EB0">
        <w:rPr>
          <w:i/>
          <w:iCs/>
        </w:rPr>
        <w:t>Selection Pressure</w:t>
      </w:r>
      <w:r>
        <w:t xml:space="preserve"> and in the Swarm Intelligence algorithms as community </w:t>
      </w:r>
      <w:r w:rsidRPr="000A7EB0">
        <w:rPr>
          <w:i/>
          <w:iCs/>
        </w:rPr>
        <w:t>Exploitation</w:t>
      </w:r>
      <w:r>
        <w:t xml:space="preserve">, was viewed as a ‘two-edged sword’ which was safeguarded by counterbalancing mechanisms </w:t>
      </w:r>
      <w:r>
        <w:t>(</w:t>
      </w:r>
      <w:r w:rsidRPr="000A7EB0">
        <w:rPr>
          <w:i/>
          <w:iCs/>
        </w:rPr>
        <w:t>Diversification</w:t>
      </w:r>
      <w:r>
        <w:t>)</w:t>
      </w:r>
      <w:r>
        <w:t xml:space="preserve">. In this project, a few approaches were explored with an aim to dull this ‘sword’, however, the results of experiments done in </w:t>
      </w:r>
      <w:r w:rsidRPr="000A7EB0">
        <w:rPr>
          <w:b/>
          <w:bCs/>
        </w:rPr>
        <w:t>Section 4</w:t>
      </w:r>
      <w:r>
        <w:t xml:space="preserve"> generally returned a lack of success, for example, when the selection pressure was lowered (</w:t>
      </w:r>
      <w:r w:rsidRPr="000A7EB0">
        <w:rPr>
          <w:b/>
          <w:bCs/>
        </w:rPr>
        <w:t>Section 4.1.1</w:t>
      </w:r>
      <w:r>
        <w:t>) or when the effects of the Steady-State was localized (</w:t>
      </w:r>
      <w:r w:rsidRPr="000A7EB0">
        <w:rPr>
          <w:b/>
          <w:bCs/>
        </w:rPr>
        <w:t>Section 4.1.2</w:t>
      </w:r>
      <w:r>
        <w:t>).</w:t>
      </w:r>
    </w:p>
    <w:p w14:paraId="55A2E2A5" w14:textId="64DDC6F4" w:rsidR="000A7EB0" w:rsidRDefault="000A7EB0" w:rsidP="000A7EB0">
      <w:pPr>
        <w:tabs>
          <w:tab w:val="left" w:pos="3675"/>
        </w:tabs>
      </w:pPr>
    </w:p>
    <w:p w14:paraId="2B2677E0" w14:textId="6B889575" w:rsidR="000A7EB0" w:rsidRPr="000A7EB0" w:rsidRDefault="000A7EB0" w:rsidP="000A7EB0">
      <w:pPr>
        <w:tabs>
          <w:tab w:val="left" w:pos="3675"/>
        </w:tabs>
      </w:pPr>
      <w:r>
        <w:t>These findings reveal an understanding that the goal of any optimization algorithm design is actually to increase the intensification mechanism(s) of the algorithm as close as possible to a problem-specific threshold, past which, premature convergence becomes an issue. As long as this problem-specific threshold is not passed, weakening the intensification mechanism(s) only serves to slow down or possibly cripple the performance of the optimization algorithm. Conversely, the purpose of the diversification mechanism(s) can further be understood as being the safeguard to make sure that that threshold is not passed.</w:t>
      </w:r>
    </w:p>
    <w:p w14:paraId="5B6D7063" w14:textId="77777777" w:rsidR="000A7EB0" w:rsidRDefault="000A7EB0" w:rsidP="00A743EC">
      <w:pPr>
        <w:tabs>
          <w:tab w:val="left" w:pos="7938"/>
        </w:tabs>
      </w:pPr>
    </w:p>
    <w:p w14:paraId="73386472" w14:textId="74F800A9" w:rsidR="00045059" w:rsidRDefault="00045059" w:rsidP="00A743EC">
      <w:pPr>
        <w:pStyle w:val="Heading2"/>
      </w:pPr>
      <w:bookmarkStart w:id="145" w:name="_Toc104302720"/>
      <w:r>
        <w:t>Limitations and improvements</w:t>
      </w:r>
      <w:bookmarkEnd w:id="145"/>
    </w:p>
    <w:p w14:paraId="693E400A" w14:textId="26172D20" w:rsidR="00A743EC" w:rsidRDefault="00A743EC" w:rsidP="00A743EC">
      <w:r>
        <w:t>This project suffered from hardware limitations which restricted the problem sizes that the algorithm models could be tested on. Many of the experiments run were statistically inconclusive which may not have been the case if the experiments were run using maps with larger numbers of cities, allowing more space for variance in optimization speeds.</w:t>
      </w:r>
      <w:r w:rsidR="006823AF">
        <w:t xml:space="preserve"> This point </w:t>
      </w:r>
      <w:r w:rsidR="001E35FE">
        <w:t>is</w:t>
      </w:r>
      <w:r w:rsidR="006823AF">
        <w:t xml:space="preserve"> demonstrated </w:t>
      </w:r>
      <w:r w:rsidR="001E35FE">
        <w:t>by</w:t>
      </w:r>
      <w:r w:rsidR="006823AF">
        <w:t xml:space="preserve"> comparing the difference in performance between the ACO/GA hybrid and the ACO algorithm observed in </w:t>
      </w:r>
      <w:r w:rsidR="006823AF" w:rsidRPr="006823AF">
        <w:rPr>
          <w:b/>
          <w:bCs/>
        </w:rPr>
        <w:t>Figures 41</w:t>
      </w:r>
      <w:r w:rsidR="006823AF">
        <w:t xml:space="preserve"> </w:t>
      </w:r>
      <w:r w:rsidR="00D109B4">
        <w:t xml:space="preserve">(map of size 10) </w:t>
      </w:r>
      <w:r w:rsidR="006823AF">
        <w:t xml:space="preserve">and </w:t>
      </w:r>
      <w:r w:rsidR="00D109B4">
        <w:rPr>
          <w:b/>
          <w:bCs/>
        </w:rPr>
        <w:t xml:space="preserve">Figure </w:t>
      </w:r>
      <w:r w:rsidR="006823AF" w:rsidRPr="006823AF">
        <w:rPr>
          <w:b/>
          <w:bCs/>
        </w:rPr>
        <w:t>47</w:t>
      </w:r>
      <w:r w:rsidR="00D109B4">
        <w:rPr>
          <w:b/>
          <w:bCs/>
        </w:rPr>
        <w:t xml:space="preserve"> </w:t>
      </w:r>
      <w:r w:rsidR="00D109B4" w:rsidRPr="00D109B4">
        <w:t>(map of size 50)</w:t>
      </w:r>
      <w:r w:rsidR="006823AF">
        <w:t>.</w:t>
      </w:r>
      <w:r w:rsidR="001E35FE">
        <w:t xml:space="preserve"> </w:t>
      </w:r>
      <w:r>
        <w:t>For more conclusive results, a system upgrade</w:t>
      </w:r>
      <w:r w:rsidR="00D109B4">
        <w:t>,</w:t>
      </w:r>
      <w:r>
        <w:t xml:space="preserve"> as well as a larger number of experiments</w:t>
      </w:r>
      <w:r w:rsidR="00D109B4">
        <w:t>,</w:t>
      </w:r>
      <w:r>
        <w:t xml:space="preserve"> would have to be </w:t>
      </w:r>
      <w:r w:rsidR="006823AF">
        <w:t>obtained</w:t>
      </w:r>
      <w:r>
        <w:t>.</w:t>
      </w:r>
    </w:p>
    <w:p w14:paraId="6FC447B0" w14:textId="77777777" w:rsidR="006823AF" w:rsidRPr="00A743EC" w:rsidRDefault="006823AF" w:rsidP="00A743EC"/>
    <w:p w14:paraId="294F797F" w14:textId="42F7DC4F" w:rsidR="00323E27" w:rsidRDefault="00323E27" w:rsidP="00323E27">
      <w:pPr>
        <w:pStyle w:val="Heading2"/>
      </w:pPr>
      <w:bookmarkStart w:id="146" w:name="_Toc104302721"/>
      <w:r>
        <w:t>Future Work &amp; Research</w:t>
      </w:r>
      <w:bookmarkEnd w:id="146"/>
    </w:p>
    <w:p w14:paraId="39CB9618" w14:textId="6F274ED1" w:rsidR="00323E27" w:rsidRPr="00323E27" w:rsidRDefault="005D7CE9" w:rsidP="00323E27">
      <w:r>
        <w:t>Over</w:t>
      </w:r>
      <w:r w:rsidR="00323E27">
        <w:t xml:space="preserve"> the years,</w:t>
      </w:r>
      <w:r>
        <w:t xml:space="preserve"> </w:t>
      </w:r>
      <w:r w:rsidR="00323E27">
        <w:t>to solve observed inefficiencies and/or to expand the application domain of the conventional models</w:t>
      </w:r>
      <w:r>
        <w:t>,</w:t>
      </w:r>
      <w:r w:rsidRPr="005D7CE9">
        <w:t xml:space="preserve"> </w:t>
      </w:r>
      <w:r>
        <w:t xml:space="preserve">variations in </w:t>
      </w:r>
      <w:r w:rsidR="00D109B4">
        <w:t>approach</w:t>
      </w:r>
      <w:r>
        <w:t xml:space="preserve"> have been devised for each of the algorithms demonstrated in this project</w:t>
      </w:r>
      <w:r w:rsidR="00323E27">
        <w:t>.</w:t>
      </w:r>
      <w:r w:rsidR="008C60A2">
        <w:t xml:space="preserve"> Much success has been gleaned from the research done in </w:t>
      </w:r>
      <w:r w:rsidR="001C3778">
        <w:t xml:space="preserve">the field of </w:t>
      </w:r>
      <w:r w:rsidR="008C60A2">
        <w:t>algorithm variants</w:t>
      </w:r>
      <w:r>
        <w:t xml:space="preserve"> b</w:t>
      </w:r>
      <w:r w:rsidR="008C60A2">
        <w:t xml:space="preserve">ut </w:t>
      </w:r>
      <w:r>
        <w:t>this success can and should</w:t>
      </w:r>
      <w:r w:rsidR="008C60A2">
        <w:t xml:space="preserve"> be extended to </w:t>
      </w:r>
      <w:r>
        <w:t xml:space="preserve">the field of </w:t>
      </w:r>
      <w:r w:rsidR="008C60A2">
        <w:t xml:space="preserve">hybridization </w:t>
      </w:r>
      <w:r>
        <w:t>methodologies</w:t>
      </w:r>
      <w:r w:rsidR="008C60A2">
        <w:t xml:space="preserve">. Demonstrated in this study is proof of the benefits that can be drawn through hybridization, and it is hoped that this </w:t>
      </w:r>
      <w:r w:rsidR="003A5247">
        <w:t xml:space="preserve">dissertation </w:t>
      </w:r>
      <w:r w:rsidR="008C60A2">
        <w:t>provide</w:t>
      </w:r>
      <w:r w:rsidR="003A5247">
        <w:t>s</w:t>
      </w:r>
      <w:r w:rsidR="008C60A2">
        <w:t xml:space="preserve"> </w:t>
      </w:r>
      <w:r w:rsidR="001C3778">
        <w:t xml:space="preserve">an </w:t>
      </w:r>
      <w:r w:rsidR="008C60A2">
        <w:t xml:space="preserve">incentive for </w:t>
      </w:r>
      <w:r w:rsidR="001C3778">
        <w:t xml:space="preserve">further </w:t>
      </w:r>
      <w:r w:rsidR="008C60A2">
        <w:t>research into this field.</w:t>
      </w:r>
    </w:p>
    <w:p w14:paraId="43896043" w14:textId="1FBB0119" w:rsidR="009559D1" w:rsidRDefault="009559D1" w:rsidP="004F106F"/>
    <w:p w14:paraId="6425D9E5" w14:textId="77777777" w:rsidR="009559D1" w:rsidRPr="004F106F" w:rsidRDefault="009559D1" w:rsidP="004F106F">
      <w:pPr>
        <w:rPr>
          <w:lang w:eastAsia="ko-KR"/>
        </w:rPr>
      </w:pPr>
    </w:p>
    <w:p w14:paraId="17B1982C" w14:textId="1327942C" w:rsidR="00997691" w:rsidRDefault="0064551F" w:rsidP="00940E64">
      <w:pPr>
        <w:pStyle w:val="Heading1"/>
        <w:rPr>
          <w:lang w:eastAsia="ko-KR"/>
        </w:rPr>
      </w:pPr>
      <w:bookmarkStart w:id="147" w:name="_Toc104302722"/>
      <w:r w:rsidRPr="00404368">
        <w:rPr>
          <w:lang w:eastAsia="ko-KR"/>
        </w:rPr>
        <w:lastRenderedPageBreak/>
        <w:t>BIBLIOGRAPHY</w:t>
      </w:r>
      <w:bookmarkEnd w:id="59"/>
      <w:bookmarkEnd w:id="147"/>
    </w:p>
    <w:p w14:paraId="1F609B28" w14:textId="16E74644" w:rsidR="00FA403D" w:rsidRDefault="00997691" w:rsidP="00A04509">
      <w:pPr>
        <w:pStyle w:val="Bibliography"/>
        <w:ind w:left="720" w:hanging="720"/>
      </w:pPr>
      <w:r>
        <w:fldChar w:fldCharType="begin"/>
      </w:r>
      <w:r w:rsidR="00D72438">
        <w:rPr>
          <w:lang w:eastAsia="ko-KR"/>
        </w:rPr>
        <w:instrText xml:space="preserve"> ADDIN ZOTERO_BIBL {"uncited":[],"omitted":[],"custom":[]} CSL_BIBLIOGRAPHY </w:instrText>
      </w:r>
      <w:r>
        <w:fldChar w:fldCharType="separate"/>
      </w:r>
      <w:r w:rsidR="00FA403D">
        <w:t xml:space="preserve">Ahmadi, P., &amp; Dincer, I. (2010). Exergoenvironmental analysis and optimization of a cogeneration plant system using Multimodal Genetic Algorithm (MGA). </w:t>
      </w:r>
      <w:r w:rsidR="00FA403D">
        <w:rPr>
          <w:i/>
          <w:iCs/>
        </w:rPr>
        <w:t>Energy</w:t>
      </w:r>
      <w:r w:rsidR="00FA403D">
        <w:t xml:space="preserve">, </w:t>
      </w:r>
      <w:r w:rsidR="00FA403D">
        <w:rPr>
          <w:i/>
          <w:iCs/>
        </w:rPr>
        <w:t>35</w:t>
      </w:r>
      <w:r w:rsidR="00FA403D">
        <w:t>(12), 5161–5172. https://doi.org/10.1016/j.energy.2010.07.050</w:t>
      </w:r>
      <w:r w:rsidR="0026013F">
        <w:t xml:space="preserve"> </w:t>
      </w:r>
    </w:p>
    <w:p w14:paraId="582D1ADB" w14:textId="417F6B64" w:rsidR="00FA403D" w:rsidRDefault="00FA403D" w:rsidP="00A04509">
      <w:pPr>
        <w:pStyle w:val="Bibliography"/>
        <w:ind w:left="720" w:hanging="720"/>
      </w:pPr>
      <w:r>
        <w:t xml:space="preserve">Arqub, O. A., &amp; Abo-Hammour, Z. (2014). Numerical solution of systems of second-order boundary value problems using continuous genetic algorithm. </w:t>
      </w:r>
      <w:r>
        <w:rPr>
          <w:i/>
          <w:iCs/>
        </w:rPr>
        <w:t>Information Sciences</w:t>
      </w:r>
      <w:r>
        <w:t xml:space="preserve">, </w:t>
      </w:r>
      <w:r>
        <w:rPr>
          <w:i/>
          <w:iCs/>
        </w:rPr>
        <w:t>279</w:t>
      </w:r>
      <w:r>
        <w:t>, 396–415. https://doi.org/10.1016/j.ins.2014.03.128</w:t>
      </w:r>
      <w:r w:rsidR="0026013F">
        <w:t xml:space="preserve"> </w:t>
      </w:r>
    </w:p>
    <w:p w14:paraId="556C2EC8" w14:textId="5047ADDC" w:rsidR="00FA403D" w:rsidRDefault="00FA403D" w:rsidP="00A04509">
      <w:pPr>
        <w:pStyle w:val="Bibliography"/>
        <w:ind w:left="720" w:hanging="720"/>
      </w:pPr>
      <w:r>
        <w:t xml:space="preserve">Assareh, E., Behrang, M. A., Assari, M. R., &amp; Ghanbarzadeh, A. (2010). Application of PSO (particle swarm optimization) and GA (genetic algorithm) techniques on demand estimation of oil in Iran. </w:t>
      </w:r>
      <w:r>
        <w:rPr>
          <w:i/>
          <w:iCs/>
        </w:rPr>
        <w:t>Energy</w:t>
      </w:r>
      <w:r>
        <w:t xml:space="preserve">, </w:t>
      </w:r>
      <w:r>
        <w:rPr>
          <w:i/>
          <w:iCs/>
        </w:rPr>
        <w:t>35</w:t>
      </w:r>
      <w:r>
        <w:t>(12), 5223–5229. https://doi.org/10.1016/j.energy.2010.07.043</w:t>
      </w:r>
      <w:r w:rsidR="0026013F">
        <w:t xml:space="preserve"> </w:t>
      </w:r>
    </w:p>
    <w:p w14:paraId="324B85B9" w14:textId="68E5C0DD" w:rsidR="00FA403D" w:rsidRDefault="00FA403D" w:rsidP="00A04509">
      <w:pPr>
        <w:pStyle w:val="Bibliography"/>
        <w:ind w:left="720" w:hanging="720"/>
      </w:pPr>
      <w:r>
        <w:t xml:space="preserve">Back, T., Fogel, D. B., &amp; Michalewicz, Z. (2000). </w:t>
      </w:r>
      <w:r>
        <w:rPr>
          <w:i/>
          <w:iCs/>
        </w:rPr>
        <w:t>Evolutionary Computation 1: Basic Algorithms and Operators</w:t>
      </w:r>
      <w:r>
        <w:t>. CRC Press.</w:t>
      </w:r>
      <w:r w:rsidR="0026013F">
        <w:t xml:space="preserve"> </w:t>
      </w:r>
    </w:p>
    <w:p w14:paraId="1655E699" w14:textId="0ADA9CBA" w:rsidR="00FA403D" w:rsidRDefault="00FA403D" w:rsidP="00A04509">
      <w:pPr>
        <w:pStyle w:val="Bibliography"/>
        <w:ind w:left="720" w:hanging="720"/>
      </w:pPr>
      <w:r>
        <w:t xml:space="preserve">Back, T., Hammel, U., &amp; Schwefel, H.-P. (1997). Evolutionary computation: Comments on the history and current state. </w:t>
      </w:r>
      <w:r>
        <w:rPr>
          <w:i/>
          <w:iCs/>
        </w:rPr>
        <w:t>IEEE Transactions on Evolutionary Computation</w:t>
      </w:r>
      <w:r>
        <w:t xml:space="preserve">, </w:t>
      </w:r>
      <w:r>
        <w:rPr>
          <w:i/>
          <w:iCs/>
        </w:rPr>
        <w:t>1</w:t>
      </w:r>
      <w:r>
        <w:t>(1), 3–17. https://doi.org/10.1109/4235.585888</w:t>
      </w:r>
      <w:r w:rsidR="0026013F">
        <w:t xml:space="preserve">  </w:t>
      </w:r>
    </w:p>
    <w:p w14:paraId="787C2DA2" w14:textId="7FBB5539" w:rsidR="00FA403D" w:rsidRDefault="00FA403D" w:rsidP="00A04509">
      <w:pPr>
        <w:pStyle w:val="Bibliography"/>
        <w:ind w:left="720" w:hanging="720"/>
      </w:pPr>
      <w:r>
        <w:t xml:space="preserve">Blum, C., &amp; Li, X. (2008). Swarm Intelligence in Optimization. In C. Blum &amp; D. Merkle (Eds.), </w:t>
      </w:r>
      <w:r>
        <w:rPr>
          <w:i/>
          <w:iCs/>
        </w:rPr>
        <w:t>Swarm Intelligence: Introduction and Applications</w:t>
      </w:r>
      <w:r>
        <w:t xml:space="preserve"> (pp. 43–85). Springer. https://doi.org/10.1007/978-3-540-74089-6_2</w:t>
      </w:r>
      <w:r w:rsidR="0026013F">
        <w:t xml:space="preserve"> </w:t>
      </w:r>
    </w:p>
    <w:p w14:paraId="4EEF8694" w14:textId="50C15AC0" w:rsidR="00FA403D" w:rsidRDefault="00FA403D" w:rsidP="00A04509">
      <w:pPr>
        <w:pStyle w:val="Bibliography"/>
        <w:ind w:left="720" w:hanging="720"/>
      </w:pPr>
      <w:r>
        <w:t xml:space="preserve">Braun, H. (1991). On solving travelling salesman problems by genetic algorithms. In H.-P. Schwefel &amp; R. Männer (Eds.), </w:t>
      </w:r>
      <w:r>
        <w:rPr>
          <w:i/>
          <w:iCs/>
        </w:rPr>
        <w:t>Parallel Problem Solving from Nature</w:t>
      </w:r>
      <w:r>
        <w:t xml:space="preserve"> (pp. 129–133). Springer. https://doi.org/10.1007/BFb0029743</w:t>
      </w:r>
      <w:r w:rsidR="0026013F">
        <w:t xml:space="preserve"> </w:t>
      </w:r>
    </w:p>
    <w:p w14:paraId="560AB6CD" w14:textId="24C35915" w:rsidR="00FA403D" w:rsidRDefault="00FA403D" w:rsidP="00A04509">
      <w:pPr>
        <w:pStyle w:val="Bibliography"/>
        <w:ind w:left="720" w:hanging="720"/>
      </w:pPr>
      <w:r>
        <w:t xml:space="preserve">Chen, Y., Miao, D., &amp; Wang, R. (2010). A rough set approach to feature selection based on ant colony optimization. </w:t>
      </w:r>
      <w:r>
        <w:rPr>
          <w:i/>
          <w:iCs/>
        </w:rPr>
        <w:t>Pattern Recognition Letters</w:t>
      </w:r>
      <w:r>
        <w:t xml:space="preserve">, </w:t>
      </w:r>
      <w:r>
        <w:rPr>
          <w:i/>
          <w:iCs/>
        </w:rPr>
        <w:t>31</w:t>
      </w:r>
      <w:r>
        <w:t>(3), 226–233. https://doi.org/10.1016/j.patrec.2009.10.013</w:t>
      </w:r>
      <w:r w:rsidR="0026013F">
        <w:t xml:space="preserve"> </w:t>
      </w:r>
    </w:p>
    <w:p w14:paraId="7413CAE9" w14:textId="753D5298" w:rsidR="00FA403D" w:rsidRDefault="00FA403D" w:rsidP="00A04509">
      <w:pPr>
        <w:pStyle w:val="Bibliography"/>
        <w:ind w:left="720" w:hanging="720"/>
      </w:pPr>
      <w:r>
        <w:t xml:space="preserve">Cheng, R., &amp; Jin, Y. (2015). A social learning particle swarm optimization algorithm for scalable optimization. </w:t>
      </w:r>
      <w:r>
        <w:rPr>
          <w:i/>
          <w:iCs/>
        </w:rPr>
        <w:t>Information Sciences</w:t>
      </w:r>
      <w:r>
        <w:t xml:space="preserve">, </w:t>
      </w:r>
      <w:r>
        <w:rPr>
          <w:i/>
          <w:iCs/>
        </w:rPr>
        <w:t>291</w:t>
      </w:r>
      <w:r>
        <w:t>, 43–60. https://doi.org/10.1016/j.ins.2014.08.039</w:t>
      </w:r>
      <w:r w:rsidR="0026013F">
        <w:t xml:space="preserve"> </w:t>
      </w:r>
    </w:p>
    <w:p w14:paraId="365C30D3" w14:textId="4C967480" w:rsidR="00FA403D" w:rsidRDefault="00FA403D" w:rsidP="00A04509">
      <w:pPr>
        <w:pStyle w:val="Bibliography"/>
        <w:ind w:left="720" w:hanging="720"/>
      </w:pPr>
      <w:r>
        <w:t xml:space="preserve">Coley, D. A. (1999). </w:t>
      </w:r>
      <w:r>
        <w:rPr>
          <w:i/>
          <w:iCs/>
        </w:rPr>
        <w:t>An Introduction To Genetic Algorithms For Scientists And Engineers</w:t>
      </w:r>
      <w:r>
        <w:t>. World Scientific Publishing Company.</w:t>
      </w:r>
      <w:r w:rsidR="0026013F">
        <w:t xml:space="preserve"> </w:t>
      </w:r>
    </w:p>
    <w:p w14:paraId="09C9E2F3" w14:textId="43001FE7" w:rsidR="00FA403D" w:rsidRDefault="00FA403D" w:rsidP="00A04509">
      <w:pPr>
        <w:pStyle w:val="Bibliography"/>
        <w:ind w:left="720" w:hanging="720"/>
      </w:pPr>
      <w:r>
        <w:t xml:space="preserve">Darwin, C. (1876). </w:t>
      </w:r>
      <w:r>
        <w:rPr>
          <w:i/>
          <w:iCs/>
        </w:rPr>
        <w:t>The Origin of Species: By Means of Natural Selection, or the Preservation of Favoured Races in the Struggle for Life</w:t>
      </w:r>
      <w:r>
        <w:t xml:space="preserve"> (6th ed.). Cambridge University Press. https://doi.org/10.1017/CBO9780511694295</w:t>
      </w:r>
      <w:r w:rsidR="0026013F">
        <w:t xml:space="preserve"> </w:t>
      </w:r>
    </w:p>
    <w:p w14:paraId="21144505" w14:textId="76D4ACBE" w:rsidR="00FA403D" w:rsidRDefault="00FA403D" w:rsidP="00A04509">
      <w:pPr>
        <w:pStyle w:val="Bibliography"/>
        <w:ind w:left="720" w:hanging="720"/>
      </w:pPr>
      <w:r>
        <w:lastRenderedPageBreak/>
        <w:t xml:space="preserve">Das, S., Abraham, A., &amp; Konar, A. (2008). Particle Swarm Optimization and Differential Evolution Algorithms: Technical Analysis, Applications and Hybridization Perspectives. In Y. Liu, A. Sun, H. T. Loh, W. F. Lu, &amp; E.-P. Lim (Eds.), </w:t>
      </w:r>
      <w:r>
        <w:rPr>
          <w:i/>
          <w:iCs/>
        </w:rPr>
        <w:t>Advances of Computational Intelligence in Industrial Systems</w:t>
      </w:r>
      <w:r>
        <w:t xml:space="preserve"> (pp. 1–38). Springer. https://doi.org/10.1007/978-3-540-78297-1_1</w:t>
      </w:r>
      <w:r w:rsidR="0026013F">
        <w:t xml:space="preserve"> </w:t>
      </w:r>
    </w:p>
    <w:p w14:paraId="21A881E6" w14:textId="57F3EE55" w:rsidR="00FA403D" w:rsidRDefault="00FA403D" w:rsidP="00A04509">
      <w:pPr>
        <w:pStyle w:val="Bibliography"/>
        <w:ind w:left="720" w:hanging="720"/>
      </w:pPr>
      <w:r>
        <w:t xml:space="preserve">Delgarm, N., Sajadi, B., Kowsary, F., &amp; Delgarm, S. (2016). Multi-objective optimization of the building energy performance: A simulation-based approach by means of particle swarm optimization (PSO). </w:t>
      </w:r>
      <w:r>
        <w:rPr>
          <w:i/>
          <w:iCs/>
        </w:rPr>
        <w:t>Applied Energy</w:t>
      </w:r>
      <w:r>
        <w:t xml:space="preserve">, </w:t>
      </w:r>
      <w:r>
        <w:rPr>
          <w:i/>
          <w:iCs/>
        </w:rPr>
        <w:t>170</w:t>
      </w:r>
      <w:r>
        <w:t>, 293–303. https://doi.org/10.1016/j.apenergy.2016.02.141</w:t>
      </w:r>
      <w:r w:rsidR="0026013F">
        <w:t xml:space="preserve"> </w:t>
      </w:r>
    </w:p>
    <w:p w14:paraId="588C070E" w14:textId="440B0FB7" w:rsidR="00FA403D" w:rsidRDefault="00FA403D" w:rsidP="00A04509">
      <w:pPr>
        <w:pStyle w:val="Bibliography"/>
        <w:ind w:left="720" w:hanging="720"/>
      </w:pPr>
      <w:r>
        <w:t xml:space="preserve">Delorme, M., Iori, M., &amp; Martello, S. (2016). Bin packing and cutting stock problems: Mathematical models and exact algorithms. </w:t>
      </w:r>
      <w:r>
        <w:rPr>
          <w:i/>
          <w:iCs/>
        </w:rPr>
        <w:t>European Journal of Operational Research</w:t>
      </w:r>
      <w:r>
        <w:t xml:space="preserve">, </w:t>
      </w:r>
      <w:r>
        <w:rPr>
          <w:i/>
          <w:iCs/>
        </w:rPr>
        <w:t>255</w:t>
      </w:r>
      <w:r>
        <w:t>(1), 1–20. https://doi.org/10.1016/j.ejor.2016.04.030</w:t>
      </w:r>
      <w:r w:rsidR="0026013F">
        <w:t xml:space="preserve"> </w:t>
      </w:r>
    </w:p>
    <w:p w14:paraId="0EF78E43" w14:textId="7766BB57" w:rsidR="00FA403D" w:rsidRDefault="00FA403D" w:rsidP="00A04509">
      <w:pPr>
        <w:pStyle w:val="Bibliography"/>
        <w:ind w:left="720" w:hanging="720"/>
      </w:pPr>
      <w:r>
        <w:t xml:space="preserve">Demšar, J. (2006). Statistical Comparisons of Classifiers over Multiple Data Sets. </w:t>
      </w:r>
      <w:r>
        <w:rPr>
          <w:i/>
          <w:iCs/>
        </w:rPr>
        <w:t>The Journal of Machine Learning Research</w:t>
      </w:r>
      <w:r>
        <w:t xml:space="preserve">, </w:t>
      </w:r>
      <w:r>
        <w:rPr>
          <w:i/>
          <w:iCs/>
        </w:rPr>
        <w:t>7</w:t>
      </w:r>
      <w:r>
        <w:t>, 1–30.</w:t>
      </w:r>
      <w:r w:rsidR="0026013F">
        <w:t xml:space="preserve"> </w:t>
      </w:r>
    </w:p>
    <w:p w14:paraId="4A196293" w14:textId="3B2DECF8" w:rsidR="00FA403D" w:rsidRDefault="00FA403D" w:rsidP="00A04509">
      <w:pPr>
        <w:pStyle w:val="Bibliography"/>
        <w:ind w:left="720" w:hanging="720"/>
      </w:pPr>
      <w:r>
        <w:t xml:space="preserve">Deneubourg, J.-L., Aron, S., Goss, S., &amp; Pasteels, J. M. (1990). The self-organizing exploratory pattern of the argentine ant. </w:t>
      </w:r>
      <w:r>
        <w:rPr>
          <w:i/>
          <w:iCs/>
        </w:rPr>
        <w:t>Journal of Insect Behavior</w:t>
      </w:r>
      <w:r>
        <w:t xml:space="preserve">, </w:t>
      </w:r>
      <w:r>
        <w:rPr>
          <w:i/>
          <w:iCs/>
        </w:rPr>
        <w:t>3</w:t>
      </w:r>
      <w:r>
        <w:t>(2), 159–168. https://doi.org/10.1007/BF01417909</w:t>
      </w:r>
      <w:r w:rsidR="0026013F">
        <w:t xml:space="preserve"> </w:t>
      </w:r>
    </w:p>
    <w:p w14:paraId="4AE7911F" w14:textId="6BE8C361" w:rsidR="00FA403D" w:rsidRDefault="00FA403D" w:rsidP="00A04509">
      <w:pPr>
        <w:pStyle w:val="Bibliography"/>
        <w:ind w:left="720" w:hanging="720"/>
      </w:pPr>
      <w:r>
        <w:t xml:space="preserve">Deng, W., Xu, J., &amp; Zhao, H. (2019). An Improved Ant Colony Optimization Algorithm Based on Hybrid Strategies for Scheduling Problem. </w:t>
      </w:r>
      <w:r>
        <w:rPr>
          <w:i/>
          <w:iCs/>
        </w:rPr>
        <w:t>IEEE Access</w:t>
      </w:r>
      <w:r>
        <w:t xml:space="preserve">, </w:t>
      </w:r>
      <w:r>
        <w:rPr>
          <w:i/>
          <w:iCs/>
        </w:rPr>
        <w:t>7</w:t>
      </w:r>
      <w:r>
        <w:t>, 20281–20292. https://doi.org/10.1109/ACCESS.2019.2897580</w:t>
      </w:r>
      <w:r w:rsidR="0026013F">
        <w:t xml:space="preserve"> </w:t>
      </w:r>
    </w:p>
    <w:p w14:paraId="30B7256F" w14:textId="5B9C3F8C" w:rsidR="00FA403D" w:rsidRDefault="00FA403D" w:rsidP="00A04509">
      <w:pPr>
        <w:pStyle w:val="Bibliography"/>
        <w:ind w:left="720" w:hanging="720"/>
      </w:pPr>
      <w:r>
        <w:t xml:space="preserve">Ding, S., Su, C., &amp; Yu, J. (2011). An optimizing BP neural network algorithm based on genetic algorithm. </w:t>
      </w:r>
      <w:r>
        <w:rPr>
          <w:i/>
          <w:iCs/>
        </w:rPr>
        <w:t>Artificial Intelligence Review</w:t>
      </w:r>
      <w:r>
        <w:t xml:space="preserve">, </w:t>
      </w:r>
      <w:r>
        <w:rPr>
          <w:i/>
          <w:iCs/>
        </w:rPr>
        <w:t>36</w:t>
      </w:r>
      <w:r>
        <w:t>(2), 153–162. https://doi.org/10.1007/s10462-011-9208-z</w:t>
      </w:r>
      <w:r w:rsidR="0026013F">
        <w:t xml:space="preserve"> </w:t>
      </w:r>
    </w:p>
    <w:p w14:paraId="7D23DEA0" w14:textId="143EB980" w:rsidR="00FA403D" w:rsidRDefault="00FA403D" w:rsidP="00A04509">
      <w:pPr>
        <w:pStyle w:val="Bibliography"/>
        <w:ind w:left="720" w:hanging="720"/>
      </w:pPr>
      <w:r>
        <w:t xml:space="preserve">Dorigo, M., Birattari, M., &amp; Stutzle, T. (2006). Ant colony optimization. </w:t>
      </w:r>
      <w:r>
        <w:rPr>
          <w:i/>
          <w:iCs/>
        </w:rPr>
        <w:t>IEEE Computational Intelligence Magazine</w:t>
      </w:r>
      <w:r>
        <w:t xml:space="preserve">, </w:t>
      </w:r>
      <w:r>
        <w:rPr>
          <w:i/>
          <w:iCs/>
        </w:rPr>
        <w:t>1</w:t>
      </w:r>
      <w:r>
        <w:t>(4), 28–39. https://doi.org/10.1109/MCI.2006.329691</w:t>
      </w:r>
      <w:r w:rsidR="0026013F">
        <w:t xml:space="preserve"> </w:t>
      </w:r>
    </w:p>
    <w:p w14:paraId="64208F04" w14:textId="455F1C98" w:rsidR="00FA403D" w:rsidRDefault="00FA403D" w:rsidP="00A04509">
      <w:pPr>
        <w:pStyle w:val="Bibliography"/>
        <w:ind w:left="720" w:hanging="720"/>
      </w:pPr>
      <w:r>
        <w:t xml:space="preserve">Dorigo, M., &amp; Blum, C. (2005). Ant colony optimization theory: A survey. </w:t>
      </w:r>
      <w:r>
        <w:rPr>
          <w:i/>
          <w:iCs/>
        </w:rPr>
        <w:t>Theoretical Computer Science</w:t>
      </w:r>
      <w:r>
        <w:t xml:space="preserve">, </w:t>
      </w:r>
      <w:r>
        <w:rPr>
          <w:i/>
          <w:iCs/>
        </w:rPr>
        <w:t>344</w:t>
      </w:r>
      <w:r>
        <w:t>(2–3), 243–278. https://doi.org/10.1016/j.tcs.2005.05.020</w:t>
      </w:r>
      <w:r w:rsidR="0026013F">
        <w:t xml:space="preserve"> </w:t>
      </w:r>
    </w:p>
    <w:p w14:paraId="501B8610" w14:textId="6CD8DCCA" w:rsidR="00FA403D" w:rsidRDefault="00FA403D" w:rsidP="00A04509">
      <w:pPr>
        <w:pStyle w:val="Bibliography"/>
        <w:ind w:left="720" w:hanging="720"/>
      </w:pPr>
      <w:r>
        <w:t xml:space="preserve">Dorigo, M., &amp; Stützle, T. (2019). Ant Colony Optimization: Overview and Recent Advances. In M. Gendreau &amp; J.-Y. Potvin (Eds.), </w:t>
      </w:r>
      <w:r>
        <w:rPr>
          <w:i/>
          <w:iCs/>
        </w:rPr>
        <w:t>Handbook of Metaheuristics</w:t>
      </w:r>
      <w:r>
        <w:t xml:space="preserve"> (pp. 311–351). Springer International Publishing. https://doi.org/10.1007/978-3-319-91086-4_10</w:t>
      </w:r>
      <w:r w:rsidR="0026013F">
        <w:t xml:space="preserve"> </w:t>
      </w:r>
    </w:p>
    <w:p w14:paraId="4AF2E615" w14:textId="569B2EF6" w:rsidR="00FA403D" w:rsidRDefault="00FA403D" w:rsidP="00A04509">
      <w:pPr>
        <w:pStyle w:val="Bibliography"/>
        <w:ind w:left="720" w:hanging="720"/>
      </w:pPr>
      <w:r>
        <w:lastRenderedPageBreak/>
        <w:t xml:space="preserve">Eberhart, &amp; Shi, Y. (2001). Particle swarm optimization: Developments, applications and resources. </w:t>
      </w:r>
      <w:r>
        <w:rPr>
          <w:i/>
          <w:iCs/>
        </w:rPr>
        <w:t>Proceedings of the 2001 Congress on Evolutionary Computation (IEEE Cat. No.01TH8546)</w:t>
      </w:r>
      <w:r>
        <w:t xml:space="preserve">, </w:t>
      </w:r>
      <w:r>
        <w:rPr>
          <w:i/>
          <w:iCs/>
        </w:rPr>
        <w:t>1</w:t>
      </w:r>
      <w:r>
        <w:t>, 81–86 vol. 1. https://doi.org/10.1109/CEC.2001.934374</w:t>
      </w:r>
      <w:r w:rsidR="0026013F">
        <w:t xml:space="preserve"> </w:t>
      </w:r>
    </w:p>
    <w:p w14:paraId="63719E66" w14:textId="1A657DB1" w:rsidR="00FA403D" w:rsidRDefault="00FA403D" w:rsidP="00A04509">
      <w:pPr>
        <w:pStyle w:val="Bibliography"/>
        <w:ind w:left="720" w:hanging="720"/>
      </w:pPr>
      <w:r>
        <w:t xml:space="preserve">Esmin, A. A. A., Coelho, R. A., &amp; Matwin, S. (2015). A review on particle swarm optimization algorithm and its variants to clustering high-dimensional data. </w:t>
      </w:r>
      <w:r>
        <w:rPr>
          <w:i/>
          <w:iCs/>
        </w:rPr>
        <w:t>Artificial Intelligence Review</w:t>
      </w:r>
      <w:r>
        <w:t xml:space="preserve">, </w:t>
      </w:r>
      <w:r>
        <w:rPr>
          <w:i/>
          <w:iCs/>
        </w:rPr>
        <w:t>44</w:t>
      </w:r>
      <w:r>
        <w:t>(1), 23–45. https://doi.org/10.1007/s10462-013-9400-4</w:t>
      </w:r>
      <w:r w:rsidR="0026013F">
        <w:t xml:space="preserve"> </w:t>
      </w:r>
    </w:p>
    <w:p w14:paraId="18D6A90A" w14:textId="4293BF79" w:rsidR="00FA403D" w:rsidRDefault="00FA403D" w:rsidP="00A04509">
      <w:pPr>
        <w:pStyle w:val="Bibliography"/>
        <w:ind w:left="720" w:hanging="720"/>
      </w:pPr>
      <w:r>
        <w:t xml:space="preserve">Gambardella, L. M., &amp; Dorigo, M. (1996). Solving symmetric and asymmetric TSPs by ant colonies. </w:t>
      </w:r>
      <w:r>
        <w:rPr>
          <w:i/>
          <w:iCs/>
        </w:rPr>
        <w:t>Proceedings of IEEE International Conference on Evolutionary Computation</w:t>
      </w:r>
      <w:r>
        <w:t>, 622–627. https://doi.org/10.1109/ICEC.1996.542672</w:t>
      </w:r>
      <w:r w:rsidR="0026013F">
        <w:t xml:space="preserve"> </w:t>
      </w:r>
    </w:p>
    <w:p w14:paraId="7E1FB361" w14:textId="39256C6F" w:rsidR="00FA403D" w:rsidRDefault="00FA403D" w:rsidP="00A04509">
      <w:pPr>
        <w:pStyle w:val="Bibliography"/>
        <w:ind w:left="720" w:hanging="720"/>
      </w:pPr>
      <w:r>
        <w:t xml:space="preserve">Gordon, M. S. (1999). The Concept of Monophyly: A Speculative Essay. </w:t>
      </w:r>
      <w:r>
        <w:rPr>
          <w:i/>
          <w:iCs/>
        </w:rPr>
        <w:t>Biology and Philosophy</w:t>
      </w:r>
      <w:r>
        <w:t xml:space="preserve">, </w:t>
      </w:r>
      <w:r>
        <w:rPr>
          <w:i/>
          <w:iCs/>
        </w:rPr>
        <w:t>14</w:t>
      </w:r>
      <w:r>
        <w:t>(3), 331–348. https://doi.org/10.1023/A:1006535524246</w:t>
      </w:r>
      <w:r w:rsidR="0026013F">
        <w:t xml:space="preserve"> </w:t>
      </w:r>
    </w:p>
    <w:p w14:paraId="21318CC5" w14:textId="6BBDB23E" w:rsidR="00FA403D" w:rsidRDefault="00FA403D" w:rsidP="00A04509">
      <w:pPr>
        <w:pStyle w:val="Bibliography"/>
        <w:ind w:left="720" w:hanging="720"/>
      </w:pPr>
      <w:r>
        <w:t xml:space="preserve">Goss, S., Aron, S., Deneubourg, J. L., &amp; Pasteels, J. M. (1989). Self-organized shortcuts in the Argentine ant. </w:t>
      </w:r>
      <w:r>
        <w:rPr>
          <w:i/>
          <w:iCs/>
        </w:rPr>
        <w:t>Naturwissenschaften</w:t>
      </w:r>
      <w:r>
        <w:t xml:space="preserve">, </w:t>
      </w:r>
      <w:r>
        <w:rPr>
          <w:i/>
          <w:iCs/>
        </w:rPr>
        <w:t>76</w:t>
      </w:r>
      <w:r>
        <w:t>(12), 579–581. https://doi.org/10.1007/BF00462870</w:t>
      </w:r>
      <w:r w:rsidR="0026013F">
        <w:t xml:space="preserve"> </w:t>
      </w:r>
    </w:p>
    <w:p w14:paraId="04F23737" w14:textId="77777777" w:rsidR="00FA403D" w:rsidRDefault="00FA403D" w:rsidP="00A04509">
      <w:pPr>
        <w:pStyle w:val="Bibliography"/>
        <w:ind w:left="720" w:hanging="720"/>
      </w:pPr>
      <w:r>
        <w:t xml:space="preserve">Grefenstette, J. J. (2013). </w:t>
      </w:r>
      <w:r>
        <w:rPr>
          <w:i/>
          <w:iCs/>
        </w:rPr>
        <w:t>Genetic Algorithms and their Applications: Proceedings of the Second International Conference on Genetic Algorithms</w:t>
      </w:r>
      <w:r>
        <w:t>. Psychology Press.</w:t>
      </w:r>
    </w:p>
    <w:p w14:paraId="5B3CDDB2" w14:textId="676BDF25" w:rsidR="00FA403D" w:rsidRDefault="00FA403D" w:rsidP="00A04509">
      <w:pPr>
        <w:pStyle w:val="Bibliography"/>
        <w:ind w:left="720" w:hanging="720"/>
      </w:pPr>
      <w:r>
        <w:t xml:space="preserve">Hoffman, K. L., &amp; Padberg, M. (2001). Traveling Salesman Problem (TSP)Traveling salesman problem. In S. I. Gass &amp; C. M. Harris (Eds.), </w:t>
      </w:r>
      <w:r>
        <w:rPr>
          <w:i/>
          <w:iCs/>
        </w:rPr>
        <w:t>Encyclopedia of Operations Research and Management Science</w:t>
      </w:r>
      <w:r>
        <w:t xml:space="preserve"> (pp. 849–853). Springer US. https://doi.org/10.1007/1-4020-0611-X_1068</w:t>
      </w:r>
      <w:r w:rsidR="0026013F">
        <w:t xml:space="preserve"> </w:t>
      </w:r>
    </w:p>
    <w:p w14:paraId="4911CFA7" w14:textId="305C7A90" w:rsidR="00FA403D" w:rsidRDefault="00FA403D" w:rsidP="00A04509">
      <w:pPr>
        <w:pStyle w:val="Bibliography"/>
        <w:ind w:left="720" w:hanging="720"/>
      </w:pPr>
      <w:r>
        <w:t xml:space="preserve">Holland, J. H. (1992). </w:t>
      </w:r>
      <w:r>
        <w:rPr>
          <w:i/>
          <w:iCs/>
        </w:rPr>
        <w:t>Adaptation in Natural and Artificial Systems: An Introductory Analysis with Applications to Biology, Control and Artificial Intelligence</w:t>
      </w:r>
      <w:r>
        <w:t>. MIT Press.</w:t>
      </w:r>
      <w:r w:rsidR="0026013F">
        <w:t xml:space="preserve"> </w:t>
      </w:r>
    </w:p>
    <w:p w14:paraId="4B581947" w14:textId="66D6C445" w:rsidR="00FA403D" w:rsidRDefault="00FA403D" w:rsidP="00A04509">
      <w:pPr>
        <w:pStyle w:val="Bibliography"/>
        <w:ind w:left="720" w:hanging="720"/>
      </w:pPr>
      <w:r>
        <w:t xml:space="preserve">Huang, C.-L., Huang, W.-C., Chang, H.-Y., Yeh, Y.-C., &amp; Tsai, C.-Y. (2013). Hybridization strategies for continuous ant colony optimization and particle swarm optimization applied to data clustering. </w:t>
      </w:r>
      <w:r>
        <w:rPr>
          <w:i/>
          <w:iCs/>
        </w:rPr>
        <w:t>Applied Soft Computing</w:t>
      </w:r>
      <w:r>
        <w:t xml:space="preserve">, </w:t>
      </w:r>
      <w:r>
        <w:rPr>
          <w:i/>
          <w:iCs/>
        </w:rPr>
        <w:t>13</w:t>
      </w:r>
      <w:r>
        <w:t>(9), 3864–3872. https://doi.org/10.1016/j.asoc.2013.05.003</w:t>
      </w:r>
      <w:r w:rsidR="0026013F">
        <w:t xml:space="preserve"> </w:t>
      </w:r>
    </w:p>
    <w:p w14:paraId="0DCE89F2" w14:textId="583482BA" w:rsidR="00FA403D" w:rsidRDefault="00FA403D" w:rsidP="00A04509">
      <w:pPr>
        <w:pStyle w:val="Bibliography"/>
        <w:ind w:left="720" w:hanging="720"/>
      </w:pPr>
      <w:r>
        <w:t xml:space="preserve">Jain, A. K., Mao, J., &amp; Mohiuddin, K. M. (1996). Artificial neural networks: A tutorial. </w:t>
      </w:r>
      <w:r>
        <w:rPr>
          <w:i/>
          <w:iCs/>
        </w:rPr>
        <w:t>Computer</w:t>
      </w:r>
      <w:r>
        <w:t xml:space="preserve">, </w:t>
      </w:r>
      <w:r>
        <w:rPr>
          <w:i/>
          <w:iCs/>
        </w:rPr>
        <w:t>29</w:t>
      </w:r>
      <w:r>
        <w:t>(3), 31–44. https://doi.org/10.1109/2.485891</w:t>
      </w:r>
      <w:r w:rsidR="0026013F">
        <w:t xml:space="preserve"> </w:t>
      </w:r>
    </w:p>
    <w:p w14:paraId="478EB186" w14:textId="7187F67B" w:rsidR="00FA403D" w:rsidRDefault="00FA403D" w:rsidP="00A04509">
      <w:pPr>
        <w:pStyle w:val="Bibliography"/>
        <w:ind w:left="720" w:hanging="720"/>
      </w:pPr>
      <w:r>
        <w:lastRenderedPageBreak/>
        <w:t xml:space="preserve">Johnson, J. M., &amp; Rahmat-Samii, V. (1997). Genetic algorithms in engineering electromagnetics. </w:t>
      </w:r>
      <w:r>
        <w:rPr>
          <w:i/>
          <w:iCs/>
        </w:rPr>
        <w:t>IEEE Antennas and Propagation Magazine</w:t>
      </w:r>
      <w:r>
        <w:t xml:space="preserve">, </w:t>
      </w:r>
      <w:r>
        <w:rPr>
          <w:i/>
          <w:iCs/>
        </w:rPr>
        <w:t>39</w:t>
      </w:r>
      <w:r>
        <w:t>(4), 7–21. https://doi.org/10.1109/74.632992</w:t>
      </w:r>
      <w:r w:rsidR="0026013F">
        <w:t xml:space="preserve"> </w:t>
      </w:r>
    </w:p>
    <w:p w14:paraId="483D4CC1" w14:textId="0807AF85" w:rsidR="00FA403D" w:rsidRDefault="00FA403D" w:rsidP="00A04509">
      <w:pPr>
        <w:pStyle w:val="Bibliography"/>
        <w:ind w:left="720" w:hanging="720"/>
      </w:pPr>
      <w:r>
        <w:t xml:space="preserve">Kennedy, J. F., &amp; Eberhart, R. C. (1995). Particle swarm optimization. </w:t>
      </w:r>
      <w:r>
        <w:rPr>
          <w:i/>
          <w:iCs/>
        </w:rPr>
        <w:t>Proceedings of ICNN’95 - International Conference on Neural Networks</w:t>
      </w:r>
      <w:r>
        <w:t xml:space="preserve">, </w:t>
      </w:r>
      <w:r>
        <w:rPr>
          <w:i/>
          <w:iCs/>
        </w:rPr>
        <w:t>4</w:t>
      </w:r>
      <w:r>
        <w:t>, 1942–1948 vol.4. https://doi.org/10.1109/ICNN.1995.488968</w:t>
      </w:r>
      <w:r w:rsidR="0026013F">
        <w:t xml:space="preserve"> </w:t>
      </w:r>
    </w:p>
    <w:p w14:paraId="72B6513E" w14:textId="29E524E9" w:rsidR="00FA403D" w:rsidRDefault="00FA403D" w:rsidP="00A04509">
      <w:pPr>
        <w:pStyle w:val="Bibliography"/>
        <w:ind w:left="720" w:hanging="720"/>
      </w:pPr>
      <w:r>
        <w:t xml:space="preserve">Kennedy, J. F., Eberhart, R. C., &amp; Shi, Y. (2001). </w:t>
      </w:r>
      <w:r>
        <w:rPr>
          <w:i/>
          <w:iCs/>
        </w:rPr>
        <w:t>Swarm intelligence</w:t>
      </w:r>
      <w:r>
        <w:t>. Morgan Kaufmann Publishers.</w:t>
      </w:r>
      <w:r w:rsidR="0026013F">
        <w:t xml:space="preserve"> </w:t>
      </w:r>
    </w:p>
    <w:p w14:paraId="57579C27" w14:textId="56C5BCD5" w:rsidR="00FA403D" w:rsidRDefault="00FA403D" w:rsidP="00A04509">
      <w:pPr>
        <w:pStyle w:val="Bibliography"/>
        <w:ind w:left="720" w:hanging="720"/>
      </w:pPr>
      <w:r>
        <w:t xml:space="preserve">Khourdifi, Y., &amp; Bahaj, M. (2019). Heart Disease Prediction and Classification Using Machine Learning Algorithms Optimized by Particle Swarm Optimization and Ant Colony Optimization. </w:t>
      </w:r>
      <w:r>
        <w:rPr>
          <w:i/>
          <w:iCs/>
        </w:rPr>
        <w:t>International Journal of Intelligent Engineering and Systems</w:t>
      </w:r>
      <w:r>
        <w:t xml:space="preserve">, </w:t>
      </w:r>
      <w:r>
        <w:rPr>
          <w:i/>
          <w:iCs/>
        </w:rPr>
        <w:t>12</w:t>
      </w:r>
      <w:r>
        <w:t>. https://doi.org/10.22266/ijies2019.0228.24</w:t>
      </w:r>
      <w:r w:rsidR="0026013F">
        <w:t xml:space="preserve"> </w:t>
      </w:r>
    </w:p>
    <w:p w14:paraId="570E5BE8" w14:textId="7AEA2E70" w:rsidR="00FA403D" w:rsidRDefault="00FA403D" w:rsidP="00A04509">
      <w:pPr>
        <w:pStyle w:val="Bibliography"/>
        <w:ind w:left="720" w:hanging="720"/>
      </w:pPr>
      <w:r>
        <w:t xml:space="preserve">Korte, B., &amp; Vygen, J. (2012). </w:t>
      </w:r>
      <w:r>
        <w:rPr>
          <w:i/>
          <w:iCs/>
        </w:rPr>
        <w:t>Combinatorial Optimization: Theory and Algorithms</w:t>
      </w:r>
      <w:r>
        <w:t xml:space="preserve"> (Vol. 21). Springer Science &amp; Business Media. https://doi.org/10.1007/978-3-642-24488-9</w:t>
      </w:r>
      <w:r w:rsidR="0026013F">
        <w:t xml:space="preserve"> </w:t>
      </w:r>
    </w:p>
    <w:p w14:paraId="5CE8C805" w14:textId="05047095" w:rsidR="00FA403D" w:rsidRDefault="00FA403D" w:rsidP="00A04509">
      <w:pPr>
        <w:pStyle w:val="Bibliography"/>
        <w:ind w:left="720" w:hanging="720"/>
      </w:pPr>
      <w:r>
        <w:t xml:space="preserve">Luan, J., Yao, Z., Zhao, F., &amp; Song, X. (2019). A novel method to solve supplier selection problem: Hybrid algorithm of genetic algorithm and ant colony optimization. </w:t>
      </w:r>
      <w:r>
        <w:rPr>
          <w:i/>
          <w:iCs/>
        </w:rPr>
        <w:t>Mathematics and Computers in Simulation</w:t>
      </w:r>
      <w:r>
        <w:t xml:space="preserve">, </w:t>
      </w:r>
      <w:r>
        <w:rPr>
          <w:i/>
          <w:iCs/>
        </w:rPr>
        <w:t>156</w:t>
      </w:r>
      <w:r>
        <w:t>, 294–309. https://doi.org/10.1016/j.matcom.2018.08.011</w:t>
      </w:r>
      <w:r w:rsidR="0026013F">
        <w:t xml:space="preserve"> </w:t>
      </w:r>
    </w:p>
    <w:p w14:paraId="694E4181" w14:textId="165FBB34" w:rsidR="00FA403D" w:rsidRDefault="00FA403D" w:rsidP="00A04509">
      <w:pPr>
        <w:pStyle w:val="Bibliography"/>
        <w:ind w:left="720" w:hanging="720"/>
      </w:pPr>
      <w:r>
        <w:t xml:space="preserve">Mandloi, M., &amp; Bhatia, V. (2016). A low-complexity hybrid algorithm based on particle swarm and ant colony optimization for large-MIMO detection. </w:t>
      </w:r>
      <w:r>
        <w:rPr>
          <w:i/>
          <w:iCs/>
        </w:rPr>
        <w:t>Expert Systems with Applications</w:t>
      </w:r>
      <w:r>
        <w:t xml:space="preserve">, </w:t>
      </w:r>
      <w:r>
        <w:rPr>
          <w:i/>
          <w:iCs/>
        </w:rPr>
        <w:t>50</w:t>
      </w:r>
      <w:r>
        <w:t>, 66–74. https://doi.org/10.1016/j.eswa.2015.12.008</w:t>
      </w:r>
      <w:r w:rsidR="0026013F">
        <w:t xml:space="preserve"> </w:t>
      </w:r>
    </w:p>
    <w:p w14:paraId="7A33DBF5" w14:textId="719D80C5" w:rsidR="00FA403D" w:rsidRDefault="00FA403D" w:rsidP="00A04509">
      <w:pPr>
        <w:pStyle w:val="Bibliography"/>
        <w:ind w:left="720" w:hanging="720"/>
      </w:pPr>
      <w:r>
        <w:t xml:space="preserve">Mazur, S. (2008, October 11). </w:t>
      </w:r>
      <w:r>
        <w:rPr>
          <w:i/>
          <w:iCs/>
        </w:rPr>
        <w:t>The Origin of Form Was Abrupt Not Gradual—Archaeology Magazine Archive</w:t>
      </w:r>
      <w:r>
        <w:t xml:space="preserve"> [Interview Article]. Archaeology Archive - A Publication of the Archaeological Institute of America. https://archive.archaeology.org/online/interviews/newman.html</w:t>
      </w:r>
      <w:r w:rsidR="0026013F">
        <w:t xml:space="preserve"> </w:t>
      </w:r>
    </w:p>
    <w:p w14:paraId="328A4E00" w14:textId="4261FF53" w:rsidR="00FA403D" w:rsidRDefault="00FA403D" w:rsidP="00A04509">
      <w:pPr>
        <w:pStyle w:val="Bibliography"/>
        <w:ind w:left="720" w:hanging="720"/>
      </w:pPr>
      <w:r>
        <w:t xml:space="preserve">Miller, B. L., &amp; Goldberg, D. (1995). Genetic Algorithms, Tournament Selection, and the Effects of Noise. </w:t>
      </w:r>
      <w:r>
        <w:rPr>
          <w:i/>
          <w:iCs/>
        </w:rPr>
        <w:t>Complex Syst.</w:t>
      </w:r>
      <w:r>
        <w:t xml:space="preserve">, </w:t>
      </w:r>
      <w:r>
        <w:rPr>
          <w:i/>
          <w:iCs/>
        </w:rPr>
        <w:t>9</w:t>
      </w:r>
      <w:r>
        <w:t>(3), 193–212.</w:t>
      </w:r>
      <w:r w:rsidR="0026013F">
        <w:t xml:space="preserve"> </w:t>
      </w:r>
    </w:p>
    <w:p w14:paraId="7EDF238C" w14:textId="448CF36F" w:rsidR="00FA403D" w:rsidRDefault="00FA403D" w:rsidP="00A04509">
      <w:pPr>
        <w:pStyle w:val="Bibliography"/>
        <w:ind w:left="720" w:hanging="720"/>
      </w:pPr>
      <w:r>
        <w:t xml:space="preserve">Mirjalili, S. (2019a). Genetic Algorithm. In S. Mirjalili (Ed.), </w:t>
      </w:r>
      <w:r>
        <w:rPr>
          <w:i/>
          <w:iCs/>
        </w:rPr>
        <w:t>Evolutionary Algorithms and Neural Networks: Theory and Applications</w:t>
      </w:r>
      <w:r>
        <w:t xml:space="preserve"> (pp. 43–55). Springer International Publishing. https://doi.org/10.1007/978-3-319-93025-1_4</w:t>
      </w:r>
      <w:r w:rsidR="0026013F">
        <w:t xml:space="preserve"> </w:t>
      </w:r>
    </w:p>
    <w:p w14:paraId="5163B1FC" w14:textId="6E63D2D2" w:rsidR="00FA403D" w:rsidRDefault="00FA403D" w:rsidP="00A04509">
      <w:pPr>
        <w:pStyle w:val="Bibliography"/>
        <w:ind w:left="720" w:hanging="720"/>
      </w:pPr>
      <w:r>
        <w:t xml:space="preserve">Mirjalili, S. (2019b). Introduction to Evolutionary Single-Objective Optimisation. In S. Mirjalili (Ed.), </w:t>
      </w:r>
      <w:r>
        <w:rPr>
          <w:i/>
          <w:iCs/>
        </w:rPr>
        <w:t xml:space="preserve">Evolutionary Algorithms and Neural Networks: Theory and </w:t>
      </w:r>
      <w:r>
        <w:rPr>
          <w:i/>
          <w:iCs/>
        </w:rPr>
        <w:lastRenderedPageBreak/>
        <w:t>Applications</w:t>
      </w:r>
      <w:r>
        <w:t xml:space="preserve"> (pp. 3–14). Springer International Publishing. https://doi.org/10.1007/978-3-319-93025-1_1</w:t>
      </w:r>
      <w:r w:rsidR="0026013F">
        <w:t xml:space="preserve"> </w:t>
      </w:r>
    </w:p>
    <w:p w14:paraId="78B001C3" w14:textId="6189CEDE" w:rsidR="00FA403D" w:rsidRDefault="00FA403D" w:rsidP="00A04509">
      <w:pPr>
        <w:pStyle w:val="Bibliography"/>
        <w:ind w:left="720" w:hanging="720"/>
      </w:pPr>
      <w:r>
        <w:t xml:space="preserve">Moon, C., Kim, J., Choi, G., &amp; Seo, Y. (2002). An efficient genetic algorithm for the traveling salesman problem with precedence constraints. </w:t>
      </w:r>
      <w:r>
        <w:rPr>
          <w:i/>
          <w:iCs/>
        </w:rPr>
        <w:t>European Journal of Operational Research</w:t>
      </w:r>
      <w:r>
        <w:t xml:space="preserve">, </w:t>
      </w:r>
      <w:r>
        <w:rPr>
          <w:i/>
          <w:iCs/>
        </w:rPr>
        <w:t>140</w:t>
      </w:r>
      <w:r>
        <w:t>(3), 606–617. https://doi.org/10.1016/S0377-2217(01)00227-2</w:t>
      </w:r>
      <w:r w:rsidR="0026013F">
        <w:t xml:space="preserve"> </w:t>
      </w:r>
    </w:p>
    <w:p w14:paraId="1340814A" w14:textId="7ED1FF93" w:rsidR="00FA403D" w:rsidRDefault="00FA403D" w:rsidP="00A04509">
      <w:pPr>
        <w:pStyle w:val="Bibliography"/>
        <w:ind w:left="720" w:hanging="720"/>
      </w:pPr>
      <w:r>
        <w:t xml:space="preserve">Moradi, M. H., &amp; Abedini, M. (2012). A combination of genetic algorithm and particle swarm optimization for optimal DG location and sizing in distribution systems. </w:t>
      </w:r>
      <w:r>
        <w:rPr>
          <w:i/>
          <w:iCs/>
        </w:rPr>
        <w:t>International Journal of Electrical Power &amp; Energy Systems</w:t>
      </w:r>
      <w:r>
        <w:t xml:space="preserve">, </w:t>
      </w:r>
      <w:r>
        <w:rPr>
          <w:i/>
          <w:iCs/>
        </w:rPr>
        <w:t>34</w:t>
      </w:r>
      <w:r>
        <w:t>(1), 66–74. https://doi.org/10.1016/j.ijepes.2011.08.023</w:t>
      </w:r>
      <w:r w:rsidR="0026013F">
        <w:t xml:space="preserve"> </w:t>
      </w:r>
    </w:p>
    <w:p w14:paraId="2CACB9A4" w14:textId="59469DF1" w:rsidR="00FA403D" w:rsidRDefault="00FA403D" w:rsidP="00A04509">
      <w:pPr>
        <w:pStyle w:val="Bibliography"/>
        <w:ind w:left="720" w:hanging="720"/>
      </w:pPr>
      <w:r>
        <w:t xml:space="preserve">Omidinasab, F., &amp; Goodarzimehr, V. (2019). A Hybrid Particle Swarm Optimization and Genetic Algorithm for Truss Structures with Discrete Variables. </w:t>
      </w:r>
      <w:r>
        <w:rPr>
          <w:i/>
          <w:iCs/>
        </w:rPr>
        <w:t>Journal of Applied and Computational Mechanics</w:t>
      </w:r>
      <w:r>
        <w:t xml:space="preserve">, </w:t>
      </w:r>
      <w:r>
        <w:rPr>
          <w:i/>
          <w:iCs/>
        </w:rPr>
        <w:t>Online First</w:t>
      </w:r>
      <w:r>
        <w:t>. https://doi.org/10.22055/jacm.2019.28992.1531</w:t>
      </w:r>
      <w:r w:rsidR="0026013F">
        <w:t xml:space="preserve"> </w:t>
      </w:r>
    </w:p>
    <w:p w14:paraId="795AA689" w14:textId="052603FE" w:rsidR="00FA403D" w:rsidRDefault="00FA403D" w:rsidP="00A04509">
      <w:pPr>
        <w:pStyle w:val="Bibliography"/>
        <w:ind w:left="720" w:hanging="720"/>
      </w:pPr>
      <w:r>
        <w:t xml:space="preserve">Poli, R., Kennedy, J., &amp; Blackwell, T. (2007). Particle swarm optimization: An overview. </w:t>
      </w:r>
      <w:r>
        <w:rPr>
          <w:i/>
          <w:iCs/>
        </w:rPr>
        <w:t>Swarm Intelligence</w:t>
      </w:r>
      <w:r>
        <w:t xml:space="preserve">, </w:t>
      </w:r>
      <w:r>
        <w:rPr>
          <w:i/>
          <w:iCs/>
        </w:rPr>
        <w:t>1</w:t>
      </w:r>
      <w:r>
        <w:t>(1), 33–57. https://doi.org/10.1007/s11721-007-0002-0</w:t>
      </w:r>
      <w:r w:rsidR="0026013F">
        <w:t xml:space="preserve"> </w:t>
      </w:r>
    </w:p>
    <w:p w14:paraId="25B3CD6F" w14:textId="1E73C7CB" w:rsidR="00FA403D" w:rsidRDefault="00FA403D" w:rsidP="00A04509">
      <w:pPr>
        <w:pStyle w:val="Bibliography"/>
        <w:ind w:left="720" w:hanging="720"/>
      </w:pPr>
      <w:r>
        <w:t xml:space="preserve">Razali, N. M., &amp; Geraghty, J. (2011). </w:t>
      </w:r>
      <w:r>
        <w:rPr>
          <w:i/>
          <w:iCs/>
        </w:rPr>
        <w:t>Genetic Algorithm Performance with Different Selection Strategies in Solving TSP</w:t>
      </w:r>
      <w:r>
        <w:t>. 6.</w:t>
      </w:r>
      <w:r w:rsidR="0026013F">
        <w:t xml:space="preserve"> </w:t>
      </w:r>
    </w:p>
    <w:p w14:paraId="7DDCD1F2" w14:textId="5AC48A24" w:rsidR="00FA403D" w:rsidRDefault="00FA403D" w:rsidP="00A04509">
      <w:pPr>
        <w:pStyle w:val="Bibliography"/>
        <w:ind w:left="720" w:hanging="720"/>
      </w:pPr>
      <w:r>
        <w:t xml:space="preserve">Salman, M., Garzón Ramos, D., Hasselmann, K., &amp; Birattari, M. (2020). Phormica: Photochromic Pheromone Release and Detection System for Stigmergic Coordination in Robot Swarms. </w:t>
      </w:r>
      <w:r>
        <w:rPr>
          <w:i/>
          <w:iCs/>
        </w:rPr>
        <w:t>Frontiers in Robotics and AI</w:t>
      </w:r>
      <w:r>
        <w:t xml:space="preserve">, </w:t>
      </w:r>
      <w:r>
        <w:rPr>
          <w:i/>
          <w:iCs/>
        </w:rPr>
        <w:t>7</w:t>
      </w:r>
      <w:r>
        <w:t>. https://www.frontiersin.org/article/10.3389/frobt.2020.591402</w:t>
      </w:r>
      <w:r w:rsidR="0026013F">
        <w:t xml:space="preserve"> </w:t>
      </w:r>
    </w:p>
    <w:p w14:paraId="1B6F1AB7" w14:textId="40F46749" w:rsidR="00FA403D" w:rsidRDefault="00FA403D" w:rsidP="00A04509">
      <w:pPr>
        <w:pStyle w:val="Bibliography"/>
        <w:ind w:left="720" w:hanging="720"/>
      </w:pPr>
      <w:r>
        <w:t xml:space="preserve">Samà, M., Pellegrini, P., D’Ariano, A., Rodriguez, J., &amp; Pacciarelli, D. (2016). Ant colony optimization for the real-time train routing selection problem. </w:t>
      </w:r>
      <w:r>
        <w:rPr>
          <w:i/>
          <w:iCs/>
        </w:rPr>
        <w:t>Transportation Research Part B: Methodological</w:t>
      </w:r>
      <w:r>
        <w:t xml:space="preserve">, </w:t>
      </w:r>
      <w:r>
        <w:rPr>
          <w:i/>
          <w:iCs/>
        </w:rPr>
        <w:t>85</w:t>
      </w:r>
      <w:r>
        <w:t>, 89–108. https://doi.org/10.1016/j.trb.2016.01.005</w:t>
      </w:r>
      <w:r w:rsidR="0026013F">
        <w:t xml:space="preserve"> </w:t>
      </w:r>
    </w:p>
    <w:p w14:paraId="1060A43E" w14:textId="7B2B3E0C" w:rsidR="00FA403D" w:rsidRDefault="00FA403D" w:rsidP="00A04509">
      <w:pPr>
        <w:pStyle w:val="Bibliography"/>
        <w:ind w:left="720" w:hanging="720"/>
      </w:pPr>
      <w:r>
        <w:t xml:space="preserve">Shelokar, P. S., Siarry, P., Jayaraman, V. K., &amp; Kulkarni, B. D. (2007). Particle swarm and ant colony algorithms hybridized for improved continuous optimization. </w:t>
      </w:r>
      <w:r>
        <w:rPr>
          <w:i/>
          <w:iCs/>
        </w:rPr>
        <w:t>Applied Mathematics and Computation</w:t>
      </w:r>
      <w:r>
        <w:t xml:space="preserve">, </w:t>
      </w:r>
      <w:r>
        <w:rPr>
          <w:i/>
          <w:iCs/>
        </w:rPr>
        <w:t>188</w:t>
      </w:r>
      <w:r>
        <w:t>(1), 129–142. https://doi.org/10.1016/j.amc.2006.09.098</w:t>
      </w:r>
      <w:r w:rsidR="0026013F">
        <w:t xml:space="preserve"> </w:t>
      </w:r>
    </w:p>
    <w:p w14:paraId="6689961E" w14:textId="44F84D18" w:rsidR="00FA403D" w:rsidRDefault="00FA403D" w:rsidP="00A04509">
      <w:pPr>
        <w:pStyle w:val="Bibliography"/>
        <w:ind w:left="720" w:hanging="720"/>
      </w:pPr>
      <w:r>
        <w:t xml:space="preserve">Shi, Y., &amp; Eberhart, R. C. (1998). A modified particle swarm optimizer. </w:t>
      </w:r>
      <w:r>
        <w:rPr>
          <w:i/>
          <w:iCs/>
        </w:rPr>
        <w:t xml:space="preserve">1998 IEEE International Conference on Evolutionary Computation Proceedings. IEEE </w:t>
      </w:r>
      <w:r>
        <w:rPr>
          <w:i/>
          <w:iCs/>
        </w:rPr>
        <w:lastRenderedPageBreak/>
        <w:t>World Congress on Computational Intelligence (Cat. No.98TH8360)</w:t>
      </w:r>
      <w:r>
        <w:t>, 69–73. https://doi.org/10.1109/ICEC.1998.699146</w:t>
      </w:r>
      <w:r w:rsidR="0026013F">
        <w:t xml:space="preserve"> </w:t>
      </w:r>
    </w:p>
    <w:p w14:paraId="4750F48F" w14:textId="77777777" w:rsidR="00FA403D" w:rsidRDefault="00FA403D" w:rsidP="00A04509">
      <w:pPr>
        <w:pStyle w:val="Bibliography"/>
        <w:ind w:left="720" w:hanging="720"/>
      </w:pPr>
      <w:r>
        <w:t xml:space="preserve">Shi, Y., &amp; Eberhart, R. C. (2001). Fuzzy adaptive particle swarm optimization. </w:t>
      </w:r>
      <w:r>
        <w:rPr>
          <w:i/>
          <w:iCs/>
        </w:rPr>
        <w:t>Proceedings of the 2001 Congress on Evolutionary Computation (IEEE Cat. No.01TH8546)</w:t>
      </w:r>
      <w:r>
        <w:t xml:space="preserve">, </w:t>
      </w:r>
      <w:r>
        <w:rPr>
          <w:i/>
          <w:iCs/>
        </w:rPr>
        <w:t>1</w:t>
      </w:r>
      <w:r>
        <w:t>, 101–106 vol. 1. https://doi.org/10.1109/CEC.2001.934377</w:t>
      </w:r>
    </w:p>
    <w:p w14:paraId="07C2EEDD" w14:textId="04B25994" w:rsidR="00FA403D" w:rsidRDefault="00FA403D" w:rsidP="00A04509">
      <w:pPr>
        <w:pStyle w:val="Bibliography"/>
        <w:ind w:left="720" w:hanging="720"/>
      </w:pPr>
      <w:r>
        <w:t xml:space="preserve">Socha, K., &amp; Dorigo, M. (2008). Ant colony optimization for continuous domains. </w:t>
      </w:r>
      <w:r>
        <w:rPr>
          <w:i/>
          <w:iCs/>
        </w:rPr>
        <w:t>European Journal of Operational Research</w:t>
      </w:r>
      <w:r>
        <w:t xml:space="preserve">, </w:t>
      </w:r>
      <w:r>
        <w:rPr>
          <w:i/>
          <w:iCs/>
        </w:rPr>
        <w:t>185</w:t>
      </w:r>
      <w:r>
        <w:t>(3), 1155–1173. https://doi.org/10.1016/j.ejor.2006.06.046</w:t>
      </w:r>
      <w:r w:rsidR="0026013F">
        <w:t xml:space="preserve"> </w:t>
      </w:r>
    </w:p>
    <w:p w14:paraId="5C5250C0" w14:textId="49233DA9" w:rsidR="00FA403D" w:rsidRDefault="00FA403D" w:rsidP="00A04509">
      <w:pPr>
        <w:pStyle w:val="Bibliography"/>
        <w:ind w:left="720" w:hanging="720"/>
      </w:pPr>
      <w:r>
        <w:t xml:space="preserve">Soeken, M., Wille, R., Kuhlmann, M., Gogolla, M., &amp; Drechsler, R. (2010). Verifying UML/OCL models using Boolean satisfiability. </w:t>
      </w:r>
      <w:r>
        <w:rPr>
          <w:i/>
          <w:iCs/>
        </w:rPr>
        <w:t>2010 Design, Automation Test in Europe Conference Exhibition (DATE 2010)</w:t>
      </w:r>
      <w:r>
        <w:t>, 1341–1344. https://doi.org/10.1109/DATE.2010.5457017</w:t>
      </w:r>
      <w:r w:rsidR="0026013F">
        <w:t xml:space="preserve"> </w:t>
      </w:r>
    </w:p>
    <w:p w14:paraId="5CF0C5FE" w14:textId="68014D64" w:rsidR="00FA403D" w:rsidRDefault="00FA403D" w:rsidP="00A04509">
      <w:pPr>
        <w:pStyle w:val="Bibliography"/>
        <w:ind w:left="720" w:hanging="720"/>
      </w:pPr>
      <w:r>
        <w:t xml:space="preserve">Stützle, T., &amp; Hoos, H. H. (2000). MAX–MIN Ant System. </w:t>
      </w:r>
      <w:r>
        <w:rPr>
          <w:i/>
          <w:iCs/>
        </w:rPr>
        <w:t>Future Generation Computer Systems</w:t>
      </w:r>
      <w:r>
        <w:t xml:space="preserve">, </w:t>
      </w:r>
      <w:r>
        <w:rPr>
          <w:i/>
          <w:iCs/>
        </w:rPr>
        <w:t>16</w:t>
      </w:r>
      <w:r>
        <w:t>(8), 889–914. https://doi.org/10.1016/S0167-739X(00)00043-1</w:t>
      </w:r>
      <w:r w:rsidR="0026013F">
        <w:t xml:space="preserve"> </w:t>
      </w:r>
    </w:p>
    <w:p w14:paraId="1BE87EDD" w14:textId="1502DCBB" w:rsidR="00FA403D" w:rsidRDefault="00FA403D" w:rsidP="00A04509">
      <w:pPr>
        <w:pStyle w:val="Bibliography"/>
        <w:ind w:left="720" w:hanging="720"/>
      </w:pPr>
      <w:r>
        <w:t xml:space="preserve">Sun, Y., Xue, B., Zhang, M., Yen, G. G., &amp; Lv, J. (2020). Automatically Designing CNN Architectures Using the Genetic Algorithm for Image Classification. </w:t>
      </w:r>
      <w:r>
        <w:rPr>
          <w:i/>
          <w:iCs/>
        </w:rPr>
        <w:t>IEEE Transactions on Cybernetics</w:t>
      </w:r>
      <w:r>
        <w:t xml:space="preserve">, </w:t>
      </w:r>
      <w:r>
        <w:rPr>
          <w:i/>
          <w:iCs/>
        </w:rPr>
        <w:t>50</w:t>
      </w:r>
      <w:r>
        <w:t>(9), 3840–3854. https://doi.org/10.1109/TCYB.2020.2983860</w:t>
      </w:r>
      <w:r w:rsidR="0026013F">
        <w:t xml:space="preserve"> </w:t>
      </w:r>
    </w:p>
    <w:p w14:paraId="415792BE" w14:textId="29DABEE3" w:rsidR="00FA403D" w:rsidRDefault="00FA403D" w:rsidP="00A04509">
      <w:pPr>
        <w:pStyle w:val="Bibliography"/>
        <w:ind w:left="720" w:hanging="720"/>
      </w:pPr>
      <w:r>
        <w:t xml:space="preserve">Thangaraj, R., Pant, M., Abraham, A., &amp; Bouvry, P. (2011). Particle swarm optimization: Hybridization perspectives and experimental illustrations. </w:t>
      </w:r>
      <w:r>
        <w:rPr>
          <w:i/>
          <w:iCs/>
        </w:rPr>
        <w:t>Applied Mathematics and Computation</w:t>
      </w:r>
      <w:r>
        <w:t xml:space="preserve">, </w:t>
      </w:r>
      <w:r>
        <w:rPr>
          <w:i/>
          <w:iCs/>
        </w:rPr>
        <w:t>217</w:t>
      </w:r>
      <w:r>
        <w:t>(12), 5208–5226. https://doi.org/10.1016/j.amc.2010.12.053</w:t>
      </w:r>
      <w:r w:rsidR="0026013F">
        <w:t xml:space="preserve"> </w:t>
      </w:r>
    </w:p>
    <w:p w14:paraId="57A54E2D" w14:textId="47D9D2D8" w:rsidR="00FA403D" w:rsidRDefault="00FA403D" w:rsidP="00A04509">
      <w:pPr>
        <w:pStyle w:val="Bibliography"/>
        <w:ind w:left="720" w:hanging="720"/>
      </w:pPr>
      <w:r>
        <w:t xml:space="preserve">Wang, K.-P., Huang, L., Zhou, C.-G., &amp; Pang, W. (2003). Particle swarm optimization for traveling salesman problem. </w:t>
      </w:r>
      <w:r>
        <w:rPr>
          <w:i/>
          <w:iCs/>
        </w:rPr>
        <w:t>Proceedings of the 2003 International Conference on Machine Learning and Cybernetics (IEEE Cat. No.03EX693)</w:t>
      </w:r>
      <w:r>
        <w:t xml:space="preserve">, </w:t>
      </w:r>
      <w:r>
        <w:rPr>
          <w:i/>
          <w:iCs/>
        </w:rPr>
        <w:t>3</w:t>
      </w:r>
      <w:r>
        <w:t>, 1583-1585 Vol.3. https://doi.org/10.1109/ICMLC.2003.1259748</w:t>
      </w:r>
      <w:r w:rsidR="0026013F">
        <w:t xml:space="preserve"> </w:t>
      </w:r>
    </w:p>
    <w:p w14:paraId="7BB4F54D" w14:textId="0A7A9425" w:rsidR="00FA403D" w:rsidRDefault="00FA403D" w:rsidP="00A04509">
      <w:pPr>
        <w:pStyle w:val="Bibliography"/>
        <w:ind w:left="720" w:hanging="720"/>
      </w:pPr>
      <w:r>
        <w:t xml:space="preserve">Whitley, D. (1994). A genetic algorithm tutorial. </w:t>
      </w:r>
      <w:r>
        <w:rPr>
          <w:i/>
          <w:iCs/>
        </w:rPr>
        <w:t>Statistics and Computing</w:t>
      </w:r>
      <w:r>
        <w:t xml:space="preserve">, </w:t>
      </w:r>
      <w:r>
        <w:rPr>
          <w:i/>
          <w:iCs/>
        </w:rPr>
        <w:t>4</w:t>
      </w:r>
      <w:r>
        <w:t>(2), 65–85. https://doi.org/10.1007/BF00175354</w:t>
      </w:r>
      <w:r w:rsidR="0026013F">
        <w:t xml:space="preserve"> </w:t>
      </w:r>
    </w:p>
    <w:p w14:paraId="68338CD2" w14:textId="77777777" w:rsidR="00FA403D" w:rsidRDefault="00FA403D" w:rsidP="00A04509">
      <w:pPr>
        <w:pStyle w:val="Bibliography"/>
        <w:ind w:left="720" w:hanging="720"/>
      </w:pPr>
      <w:r>
        <w:t xml:space="preserve">Yang, Q., &amp; Yoo, S.-J. (2018). Optimal UAV Path Planning: Sensing Data Acquisition Over IoT Sensor Networks Using Multi-Objective Bio-Inspired Algorithms. </w:t>
      </w:r>
      <w:r>
        <w:rPr>
          <w:i/>
          <w:iCs/>
        </w:rPr>
        <w:t>IEEE Access</w:t>
      </w:r>
      <w:r>
        <w:t xml:space="preserve">, </w:t>
      </w:r>
      <w:r>
        <w:rPr>
          <w:i/>
          <w:iCs/>
        </w:rPr>
        <w:t>6</w:t>
      </w:r>
      <w:r>
        <w:t>, 13671–13684. https://doi.org/10.1109/ACCESS.2018.2812896</w:t>
      </w:r>
    </w:p>
    <w:p w14:paraId="1CAE4C40" w14:textId="1B920398" w:rsidR="00FA403D" w:rsidRDefault="00FA403D" w:rsidP="00A04509">
      <w:pPr>
        <w:pStyle w:val="Bibliography"/>
        <w:ind w:left="720" w:hanging="720"/>
      </w:pPr>
      <w:r>
        <w:lastRenderedPageBreak/>
        <w:t xml:space="preserve">Yousefikhoshbakht, M. (2021). Solving the Traveling Salesman Problem: A Modified Metaheuristic Algorithm. </w:t>
      </w:r>
      <w:r>
        <w:rPr>
          <w:i/>
          <w:iCs/>
        </w:rPr>
        <w:t>Complexity</w:t>
      </w:r>
      <w:r>
        <w:t xml:space="preserve">, </w:t>
      </w:r>
      <w:r>
        <w:rPr>
          <w:i/>
          <w:iCs/>
        </w:rPr>
        <w:t>2021</w:t>
      </w:r>
      <w:r>
        <w:t>, e6668345. https://doi.org/10.1155/2021/6668345</w:t>
      </w:r>
      <w:r w:rsidR="0026013F">
        <w:t xml:space="preserve"> </w:t>
      </w:r>
    </w:p>
    <w:p w14:paraId="65B005AB" w14:textId="4BA0A1E1" w:rsidR="00FA403D" w:rsidRDefault="00FA403D" w:rsidP="00A04509">
      <w:pPr>
        <w:pStyle w:val="Bibliography"/>
        <w:ind w:left="720" w:hanging="720"/>
      </w:pPr>
      <w:r>
        <w:t xml:space="preserve">Zhang, G., Gao, L., &amp; Shi, Y. (2011). An effective genetic algorithm for the flexible job-shop scheduling problem. </w:t>
      </w:r>
      <w:r>
        <w:rPr>
          <w:i/>
          <w:iCs/>
        </w:rPr>
        <w:t>Expert Systems with Applications</w:t>
      </w:r>
      <w:r>
        <w:t xml:space="preserve">, </w:t>
      </w:r>
      <w:r>
        <w:rPr>
          <w:i/>
          <w:iCs/>
        </w:rPr>
        <w:t>38</w:t>
      </w:r>
      <w:r>
        <w:t>(4), 3563–3573. https://doi.org/10.1016/j.eswa.2010.08.145</w:t>
      </w:r>
      <w:r w:rsidR="0026013F">
        <w:t xml:space="preserve"> </w:t>
      </w:r>
    </w:p>
    <w:p w14:paraId="2CD669D5" w14:textId="6C6F0F66" w:rsidR="00FA403D" w:rsidRDefault="00FA403D" w:rsidP="00A04509">
      <w:pPr>
        <w:pStyle w:val="Bibliography"/>
        <w:ind w:left="720" w:hanging="720"/>
      </w:pPr>
      <w:r>
        <w:t xml:space="preserve">Zhong, W., Zhang, J., &amp; Chen, W. (2007). A novel discrete particle swarm optimization to solve traveling salesman problem. </w:t>
      </w:r>
      <w:r>
        <w:rPr>
          <w:i/>
          <w:iCs/>
        </w:rPr>
        <w:t>2007 IEEE Congress on Evolutionary Computation</w:t>
      </w:r>
      <w:r>
        <w:t>, 3283–3287. https://doi.org/10.1109/CEC.2007.4424894</w:t>
      </w:r>
      <w:r w:rsidR="0026013F">
        <w:t xml:space="preserve"> </w:t>
      </w:r>
    </w:p>
    <w:p w14:paraId="706C1AB2" w14:textId="744970F9" w:rsidR="00997691" w:rsidRPr="00997691" w:rsidRDefault="00997691" w:rsidP="00997691">
      <w:pPr>
        <w:jc w:val="left"/>
      </w:pPr>
      <w:r>
        <w:fldChar w:fldCharType="end"/>
      </w:r>
    </w:p>
    <w:p w14:paraId="3A8307C1" w14:textId="652270F7" w:rsidR="00867D58" w:rsidRDefault="00867D58" w:rsidP="00940E64">
      <w:pPr>
        <w:pStyle w:val="Heading1"/>
      </w:pPr>
      <w:bookmarkStart w:id="148" w:name="_Toc104302723"/>
      <w:r w:rsidRPr="00FD7D90">
        <w:lastRenderedPageBreak/>
        <w:t>A</w:t>
      </w:r>
      <w:bookmarkEnd w:id="60"/>
      <w:r w:rsidR="00FD7D90" w:rsidRPr="00FD7D90">
        <w:t>ppendix</w:t>
      </w:r>
      <w:bookmarkEnd w:id="148"/>
    </w:p>
    <w:p w14:paraId="209EF919" w14:textId="27F959BA" w:rsidR="00FC3693" w:rsidRDefault="00251BE6" w:rsidP="000429C0">
      <w:pPr>
        <w:pStyle w:val="content"/>
        <w:rPr>
          <w:b/>
          <w:sz w:val="26"/>
          <w:szCs w:val="26"/>
        </w:rPr>
      </w:pPr>
      <w:r>
        <w:t xml:space="preserve">GitHub </w:t>
      </w:r>
      <w:r w:rsidR="005925E7">
        <w:t>l</w:t>
      </w:r>
      <w:r>
        <w:t xml:space="preserve">ink for </w:t>
      </w:r>
      <w:r w:rsidR="005925E7">
        <w:t>dissertation code and data</w:t>
      </w:r>
      <w:r>
        <w:t xml:space="preserve">: </w:t>
      </w:r>
      <w:hyperlink r:id="rId82" w:history="1">
        <w:r w:rsidRPr="0018551C">
          <w:rPr>
            <w:rStyle w:val="Hyperlink"/>
          </w:rPr>
          <w:t>https://github.com/elihuessien/Dissertation</w:t>
        </w:r>
      </w:hyperlink>
      <w:r>
        <w:t xml:space="preserve"> </w:t>
      </w:r>
    </w:p>
    <w:p w14:paraId="014D4AEE" w14:textId="77777777" w:rsidR="000429C0" w:rsidRDefault="000429C0" w:rsidP="000429C0">
      <w:pPr>
        <w:pStyle w:val="content"/>
      </w:pPr>
    </w:p>
    <w:p w14:paraId="6F3EC369" w14:textId="77777777" w:rsidR="00791864" w:rsidRDefault="00791864" w:rsidP="00791864">
      <w:pPr>
        <w:pStyle w:val="content"/>
        <w:keepNext/>
        <w:jc w:val="center"/>
      </w:pPr>
      <w:r w:rsidRPr="00791864">
        <w:rPr>
          <w:noProof/>
        </w:rPr>
        <w:drawing>
          <wp:inline distT="0" distB="0" distL="0" distR="0" wp14:anchorId="7C6762F8" wp14:editId="69EF655A">
            <wp:extent cx="3305175" cy="3298856"/>
            <wp:effectExtent l="0" t="0" r="0" b="0"/>
            <wp:docPr id="68" name="Picture 6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radar chart&#10;&#10;Description automatically generated"/>
                    <pic:cNvPicPr/>
                  </pic:nvPicPr>
                  <pic:blipFill>
                    <a:blip r:embed="rId83"/>
                    <a:stretch>
                      <a:fillRect/>
                    </a:stretch>
                  </pic:blipFill>
                  <pic:spPr>
                    <a:xfrm>
                      <a:off x="0" y="0"/>
                      <a:ext cx="3311765" cy="3305433"/>
                    </a:xfrm>
                    <a:prstGeom prst="rect">
                      <a:avLst/>
                    </a:prstGeom>
                  </pic:spPr>
                </pic:pic>
              </a:graphicData>
            </a:graphic>
          </wp:inline>
        </w:drawing>
      </w:r>
    </w:p>
    <w:p w14:paraId="21C40A91" w14:textId="7EEBFFD4" w:rsidR="003A0A45" w:rsidRDefault="00791864" w:rsidP="00791864">
      <w:pPr>
        <w:pStyle w:val="Caption"/>
        <w:jc w:val="center"/>
      </w:pPr>
      <w:bookmarkStart w:id="149" w:name="_Toc104302649"/>
      <w:r>
        <w:t xml:space="preserve">Figure </w:t>
      </w:r>
      <w:r>
        <w:fldChar w:fldCharType="begin"/>
      </w:r>
      <w:r>
        <w:instrText xml:space="preserve"> SEQ Figure \* ARABIC </w:instrText>
      </w:r>
      <w:r>
        <w:fldChar w:fldCharType="separate"/>
      </w:r>
      <w:r w:rsidR="003967A1">
        <w:rPr>
          <w:noProof/>
        </w:rPr>
        <w:t>48</w:t>
      </w:r>
      <w:r>
        <w:fldChar w:fldCharType="end"/>
      </w:r>
      <w:r>
        <w:t>: GA solution for TSP map (50</w:t>
      </w:r>
      <w:r w:rsidR="000429C0">
        <w:t xml:space="preserve"> cities</w:t>
      </w:r>
      <w:r>
        <w:t>)</w:t>
      </w:r>
      <w:bookmarkEnd w:id="149"/>
    </w:p>
    <w:p w14:paraId="1F7AC741" w14:textId="77777777" w:rsidR="00791864" w:rsidRPr="00791864" w:rsidRDefault="00791864" w:rsidP="00791864">
      <w:pPr>
        <w:pStyle w:val="content"/>
      </w:pPr>
    </w:p>
    <w:p w14:paraId="6DBD5F0E" w14:textId="77777777" w:rsidR="00791864" w:rsidRDefault="00791864" w:rsidP="00791864">
      <w:pPr>
        <w:pStyle w:val="content"/>
        <w:keepNext/>
        <w:jc w:val="center"/>
      </w:pPr>
      <w:r w:rsidRPr="00791864">
        <w:rPr>
          <w:noProof/>
        </w:rPr>
        <w:drawing>
          <wp:inline distT="0" distB="0" distL="0" distR="0" wp14:anchorId="4963927E" wp14:editId="662CA95A">
            <wp:extent cx="3209925" cy="3234104"/>
            <wp:effectExtent l="0" t="0" r="0" b="4445"/>
            <wp:docPr id="65" name="Picture 6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radar chart&#10;&#10;Description automatically generated"/>
                    <pic:cNvPicPr/>
                  </pic:nvPicPr>
                  <pic:blipFill>
                    <a:blip r:embed="rId84"/>
                    <a:stretch>
                      <a:fillRect/>
                    </a:stretch>
                  </pic:blipFill>
                  <pic:spPr>
                    <a:xfrm>
                      <a:off x="0" y="0"/>
                      <a:ext cx="3241800" cy="3266219"/>
                    </a:xfrm>
                    <a:prstGeom prst="rect">
                      <a:avLst/>
                    </a:prstGeom>
                  </pic:spPr>
                </pic:pic>
              </a:graphicData>
            </a:graphic>
          </wp:inline>
        </w:drawing>
      </w:r>
    </w:p>
    <w:p w14:paraId="4B27378A" w14:textId="40BC2110" w:rsidR="00791864" w:rsidRDefault="00791864" w:rsidP="00791864">
      <w:pPr>
        <w:pStyle w:val="Caption"/>
        <w:jc w:val="center"/>
      </w:pPr>
      <w:bookmarkStart w:id="150" w:name="_Toc104302650"/>
      <w:r>
        <w:t xml:space="preserve">Figure </w:t>
      </w:r>
      <w:r>
        <w:fldChar w:fldCharType="begin"/>
      </w:r>
      <w:r>
        <w:instrText xml:space="preserve"> SEQ Figure \* ARABIC </w:instrText>
      </w:r>
      <w:r>
        <w:fldChar w:fldCharType="separate"/>
      </w:r>
      <w:r w:rsidR="003967A1">
        <w:rPr>
          <w:noProof/>
        </w:rPr>
        <w:t>49</w:t>
      </w:r>
      <w:r>
        <w:fldChar w:fldCharType="end"/>
      </w:r>
      <w:r>
        <w:t>: PSO Solution for TSP map (50</w:t>
      </w:r>
      <w:r w:rsidR="000429C0">
        <w:t xml:space="preserve"> cities</w:t>
      </w:r>
      <w:r>
        <w:t>)</w:t>
      </w:r>
      <w:bookmarkEnd w:id="150"/>
    </w:p>
    <w:p w14:paraId="463555B1" w14:textId="77777777" w:rsidR="00791864" w:rsidRPr="00791864" w:rsidRDefault="00791864" w:rsidP="00791864">
      <w:pPr>
        <w:pStyle w:val="content"/>
      </w:pPr>
    </w:p>
    <w:p w14:paraId="0736D117" w14:textId="77777777" w:rsidR="00791864" w:rsidRDefault="00791864" w:rsidP="00791864">
      <w:pPr>
        <w:pStyle w:val="content"/>
        <w:keepNext/>
        <w:jc w:val="center"/>
      </w:pPr>
      <w:r w:rsidRPr="00791864">
        <w:rPr>
          <w:noProof/>
        </w:rPr>
        <w:drawing>
          <wp:inline distT="0" distB="0" distL="0" distR="0" wp14:anchorId="5604535F" wp14:editId="4FBE4BB6">
            <wp:extent cx="3486150" cy="3492893"/>
            <wp:effectExtent l="0" t="0" r="0" b="0"/>
            <wp:docPr id="67" name="Picture 6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10;&#10;Description automatically generated"/>
                    <pic:cNvPicPr/>
                  </pic:nvPicPr>
                  <pic:blipFill>
                    <a:blip r:embed="rId85"/>
                    <a:stretch>
                      <a:fillRect/>
                    </a:stretch>
                  </pic:blipFill>
                  <pic:spPr>
                    <a:xfrm>
                      <a:off x="0" y="0"/>
                      <a:ext cx="3509020" cy="3515808"/>
                    </a:xfrm>
                    <a:prstGeom prst="rect">
                      <a:avLst/>
                    </a:prstGeom>
                  </pic:spPr>
                </pic:pic>
              </a:graphicData>
            </a:graphic>
          </wp:inline>
        </w:drawing>
      </w:r>
    </w:p>
    <w:p w14:paraId="1F1C9600" w14:textId="74C8364E" w:rsidR="00791864" w:rsidRPr="00791864" w:rsidRDefault="00791864" w:rsidP="00791864">
      <w:pPr>
        <w:pStyle w:val="Caption"/>
        <w:jc w:val="center"/>
      </w:pPr>
      <w:bookmarkStart w:id="151" w:name="_Toc104302651"/>
      <w:r>
        <w:t xml:space="preserve">Figure </w:t>
      </w:r>
      <w:r>
        <w:fldChar w:fldCharType="begin"/>
      </w:r>
      <w:r>
        <w:instrText xml:space="preserve"> SEQ Figure \* ARABIC </w:instrText>
      </w:r>
      <w:r>
        <w:fldChar w:fldCharType="separate"/>
      </w:r>
      <w:r w:rsidR="003967A1">
        <w:rPr>
          <w:noProof/>
        </w:rPr>
        <w:t>50</w:t>
      </w:r>
      <w:r>
        <w:fldChar w:fldCharType="end"/>
      </w:r>
      <w:r>
        <w:t>: ACO solution for TSP map</w:t>
      </w:r>
      <w:r>
        <w:rPr>
          <w:noProof/>
        </w:rPr>
        <w:t xml:space="preserve"> (50</w:t>
      </w:r>
      <w:r w:rsidR="000429C0">
        <w:rPr>
          <w:noProof/>
        </w:rPr>
        <w:t xml:space="preserve"> cities</w:t>
      </w:r>
      <w:r>
        <w:rPr>
          <w:noProof/>
        </w:rPr>
        <w:t>)</w:t>
      </w:r>
      <w:bookmarkEnd w:id="151"/>
    </w:p>
    <w:p w14:paraId="653DFB3F" w14:textId="15DC84F8" w:rsidR="00791864" w:rsidRDefault="00791864" w:rsidP="00791864">
      <w:pPr>
        <w:pStyle w:val="content"/>
      </w:pPr>
    </w:p>
    <w:p w14:paraId="47E5D2D8" w14:textId="77777777" w:rsidR="00791864" w:rsidRPr="00791864" w:rsidRDefault="00791864" w:rsidP="00791864">
      <w:pPr>
        <w:pStyle w:val="content"/>
      </w:pPr>
    </w:p>
    <w:p w14:paraId="1EE25471" w14:textId="77777777" w:rsidR="00791864" w:rsidRDefault="00791864" w:rsidP="00791864">
      <w:pPr>
        <w:pStyle w:val="content"/>
        <w:keepNext/>
        <w:jc w:val="center"/>
      </w:pPr>
      <w:r w:rsidRPr="00791864">
        <w:rPr>
          <w:noProof/>
        </w:rPr>
        <w:drawing>
          <wp:inline distT="0" distB="0" distL="0" distR="0" wp14:anchorId="43D30165" wp14:editId="628AECEF">
            <wp:extent cx="3562350" cy="3582824"/>
            <wp:effectExtent l="0" t="0" r="0" b="0"/>
            <wp:docPr id="66" name="Picture 6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10;&#10;Description automatically generated"/>
                    <pic:cNvPicPr/>
                  </pic:nvPicPr>
                  <pic:blipFill>
                    <a:blip r:embed="rId86"/>
                    <a:stretch>
                      <a:fillRect/>
                    </a:stretch>
                  </pic:blipFill>
                  <pic:spPr>
                    <a:xfrm>
                      <a:off x="0" y="0"/>
                      <a:ext cx="3570570" cy="3591091"/>
                    </a:xfrm>
                    <a:prstGeom prst="rect">
                      <a:avLst/>
                    </a:prstGeom>
                  </pic:spPr>
                </pic:pic>
              </a:graphicData>
            </a:graphic>
          </wp:inline>
        </w:drawing>
      </w:r>
    </w:p>
    <w:p w14:paraId="6A52D6DF" w14:textId="40882BCC" w:rsidR="00791864" w:rsidRDefault="00791864" w:rsidP="00791864">
      <w:pPr>
        <w:pStyle w:val="Caption"/>
        <w:jc w:val="center"/>
      </w:pPr>
      <w:bookmarkStart w:id="152" w:name="_Toc104302652"/>
      <w:r>
        <w:t xml:space="preserve">Figure </w:t>
      </w:r>
      <w:r>
        <w:fldChar w:fldCharType="begin"/>
      </w:r>
      <w:r>
        <w:instrText xml:space="preserve"> SEQ Figure \* ARABIC </w:instrText>
      </w:r>
      <w:r>
        <w:fldChar w:fldCharType="separate"/>
      </w:r>
      <w:r w:rsidR="003967A1">
        <w:rPr>
          <w:noProof/>
        </w:rPr>
        <w:t>51</w:t>
      </w:r>
      <w:r>
        <w:fldChar w:fldCharType="end"/>
      </w:r>
      <w:r>
        <w:t>: ACO/GA solution for TSP map (50</w:t>
      </w:r>
      <w:r w:rsidR="000429C0">
        <w:t xml:space="preserve"> cities</w:t>
      </w:r>
      <w:r>
        <w:t>)</w:t>
      </w:r>
      <w:bookmarkEnd w:id="152"/>
    </w:p>
    <w:p w14:paraId="178D43E6" w14:textId="77777777" w:rsidR="00791864" w:rsidRPr="00791864" w:rsidRDefault="00791864" w:rsidP="00791864">
      <w:pPr>
        <w:pStyle w:val="content"/>
      </w:pPr>
    </w:p>
    <w:p w14:paraId="1E860052" w14:textId="05012E0E" w:rsidR="00791864" w:rsidRDefault="00791864" w:rsidP="00791864">
      <w:pPr>
        <w:pStyle w:val="content"/>
        <w:keepNext/>
        <w:jc w:val="center"/>
      </w:pPr>
      <w:r w:rsidRPr="00791864">
        <w:rPr>
          <w:noProof/>
        </w:rPr>
        <w:drawing>
          <wp:inline distT="0" distB="0" distL="0" distR="0" wp14:anchorId="1D4AF693" wp14:editId="288FC476">
            <wp:extent cx="3784550" cy="3733800"/>
            <wp:effectExtent l="0" t="0" r="6985" b="0"/>
            <wp:docPr id="69" name="Picture 6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radar chart&#10;&#10;Description automatically generated"/>
                    <pic:cNvPicPr/>
                  </pic:nvPicPr>
                  <pic:blipFill>
                    <a:blip r:embed="rId87"/>
                    <a:stretch>
                      <a:fillRect/>
                    </a:stretch>
                  </pic:blipFill>
                  <pic:spPr>
                    <a:xfrm>
                      <a:off x="0" y="0"/>
                      <a:ext cx="3789173" cy="3738361"/>
                    </a:xfrm>
                    <a:prstGeom prst="rect">
                      <a:avLst/>
                    </a:prstGeom>
                  </pic:spPr>
                </pic:pic>
              </a:graphicData>
            </a:graphic>
          </wp:inline>
        </w:drawing>
      </w:r>
    </w:p>
    <w:p w14:paraId="60EAD495" w14:textId="0F2F32E2" w:rsidR="00791864" w:rsidRDefault="00791864" w:rsidP="00791864">
      <w:pPr>
        <w:pStyle w:val="Caption"/>
        <w:jc w:val="center"/>
        <w:rPr>
          <w:noProof/>
        </w:rPr>
      </w:pPr>
      <w:bookmarkStart w:id="153" w:name="_Toc104302653"/>
      <w:r>
        <w:t xml:space="preserve">Figure </w:t>
      </w:r>
      <w:r>
        <w:fldChar w:fldCharType="begin"/>
      </w:r>
      <w:r>
        <w:instrText xml:space="preserve"> SEQ Figure \* ARABIC </w:instrText>
      </w:r>
      <w:r>
        <w:fldChar w:fldCharType="separate"/>
      </w:r>
      <w:r w:rsidR="003967A1">
        <w:rPr>
          <w:noProof/>
        </w:rPr>
        <w:t>52</w:t>
      </w:r>
      <w:r>
        <w:fldChar w:fldCharType="end"/>
      </w:r>
      <w:r>
        <w:t xml:space="preserve">: PSO/ACO </w:t>
      </w:r>
      <w:r>
        <w:rPr>
          <w:noProof/>
        </w:rPr>
        <w:t>solution for TSP map (50</w:t>
      </w:r>
      <w:r w:rsidR="000429C0">
        <w:rPr>
          <w:noProof/>
        </w:rPr>
        <w:t xml:space="preserve"> cities</w:t>
      </w:r>
      <w:r>
        <w:rPr>
          <w:noProof/>
        </w:rPr>
        <w:t>)</w:t>
      </w:r>
      <w:bookmarkEnd w:id="153"/>
    </w:p>
    <w:p w14:paraId="0A4FB25D" w14:textId="2E7A429F" w:rsidR="00791864" w:rsidRDefault="00791864" w:rsidP="00791864">
      <w:pPr>
        <w:pStyle w:val="content"/>
      </w:pPr>
    </w:p>
    <w:p w14:paraId="7438DF93" w14:textId="77777777" w:rsidR="00791864" w:rsidRDefault="00791864" w:rsidP="00791864">
      <w:pPr>
        <w:pStyle w:val="content"/>
        <w:keepNext/>
        <w:jc w:val="center"/>
      </w:pPr>
      <w:r w:rsidRPr="00791864">
        <w:rPr>
          <w:noProof/>
        </w:rPr>
        <w:drawing>
          <wp:inline distT="0" distB="0" distL="0" distR="0" wp14:anchorId="48EB6AE2" wp14:editId="665C016E">
            <wp:extent cx="3641090" cy="3669316"/>
            <wp:effectExtent l="0" t="0" r="0" b="7620"/>
            <wp:docPr id="71" name="Picture 7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Chart, radar chart&#10;&#10;Description automatically generated"/>
                    <pic:cNvPicPr/>
                  </pic:nvPicPr>
                  <pic:blipFill>
                    <a:blip r:embed="rId88"/>
                    <a:stretch>
                      <a:fillRect/>
                    </a:stretch>
                  </pic:blipFill>
                  <pic:spPr>
                    <a:xfrm>
                      <a:off x="0" y="0"/>
                      <a:ext cx="3651289" cy="3679594"/>
                    </a:xfrm>
                    <a:prstGeom prst="rect">
                      <a:avLst/>
                    </a:prstGeom>
                  </pic:spPr>
                </pic:pic>
              </a:graphicData>
            </a:graphic>
          </wp:inline>
        </w:drawing>
      </w:r>
    </w:p>
    <w:p w14:paraId="235AA761" w14:textId="46A3CC2F" w:rsidR="00791864" w:rsidRDefault="00791864" w:rsidP="00791864">
      <w:pPr>
        <w:pStyle w:val="Caption"/>
        <w:jc w:val="center"/>
      </w:pPr>
      <w:bookmarkStart w:id="154" w:name="_Toc104302654"/>
      <w:r>
        <w:t xml:space="preserve">Figure </w:t>
      </w:r>
      <w:r>
        <w:fldChar w:fldCharType="begin"/>
      </w:r>
      <w:r>
        <w:instrText xml:space="preserve"> SEQ Figure \* ARABIC </w:instrText>
      </w:r>
      <w:r>
        <w:fldChar w:fldCharType="separate"/>
      </w:r>
      <w:r w:rsidR="003967A1">
        <w:rPr>
          <w:noProof/>
        </w:rPr>
        <w:t>53</w:t>
      </w:r>
      <w:r>
        <w:fldChar w:fldCharType="end"/>
      </w:r>
      <w:r>
        <w:t>: PSO/GA solution for TSP map (50</w:t>
      </w:r>
      <w:r w:rsidR="000429C0">
        <w:t xml:space="preserve"> cities</w:t>
      </w:r>
      <w:r>
        <w:t>)</w:t>
      </w:r>
      <w:bookmarkEnd w:id="154"/>
    </w:p>
    <w:p w14:paraId="0E4B12EE" w14:textId="77777777" w:rsidR="003967A1" w:rsidRDefault="003967A1" w:rsidP="003967A1">
      <w:pPr>
        <w:pStyle w:val="content"/>
        <w:keepNext/>
        <w:jc w:val="center"/>
      </w:pPr>
      <w:r w:rsidRPr="003967A1">
        <w:lastRenderedPageBreak/>
        <w:drawing>
          <wp:inline distT="0" distB="0" distL="0" distR="0" wp14:anchorId="1004148F" wp14:editId="4F4E7E7B">
            <wp:extent cx="4000500" cy="4000500"/>
            <wp:effectExtent l="0" t="0" r="0" b="0"/>
            <wp:docPr id="70" name="Picture 7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radar chart&#10;&#10;Description automatically generated"/>
                    <pic:cNvPicPr/>
                  </pic:nvPicPr>
                  <pic:blipFill>
                    <a:blip r:embed="rId89"/>
                    <a:stretch>
                      <a:fillRect/>
                    </a:stretch>
                  </pic:blipFill>
                  <pic:spPr>
                    <a:xfrm>
                      <a:off x="0" y="0"/>
                      <a:ext cx="4000556" cy="4000556"/>
                    </a:xfrm>
                    <a:prstGeom prst="rect">
                      <a:avLst/>
                    </a:prstGeom>
                  </pic:spPr>
                </pic:pic>
              </a:graphicData>
            </a:graphic>
          </wp:inline>
        </w:drawing>
      </w:r>
    </w:p>
    <w:p w14:paraId="07D3A098" w14:textId="24BC4782" w:rsidR="003967A1" w:rsidRPr="003967A1" w:rsidRDefault="003967A1" w:rsidP="003967A1">
      <w:pPr>
        <w:pStyle w:val="Caption"/>
        <w:jc w:val="center"/>
      </w:pPr>
      <w:bookmarkStart w:id="155" w:name="_Toc104302655"/>
      <w:r>
        <w:t xml:space="preserve">Figure </w:t>
      </w:r>
      <w:r>
        <w:fldChar w:fldCharType="begin"/>
      </w:r>
      <w:r>
        <w:instrText xml:space="preserve"> SEQ Figure \* ARABIC </w:instrText>
      </w:r>
      <w:r>
        <w:fldChar w:fldCharType="separate"/>
      </w:r>
      <w:r>
        <w:rPr>
          <w:noProof/>
        </w:rPr>
        <w:t>54</w:t>
      </w:r>
      <w:r>
        <w:fldChar w:fldCharType="end"/>
      </w:r>
      <w:r>
        <w:t xml:space="preserve">: Greedy-Optimizer </w:t>
      </w:r>
      <w:r>
        <w:t>solution for TSP map (50 cities)</w:t>
      </w:r>
      <w:bookmarkEnd w:id="155"/>
    </w:p>
    <w:sectPr w:rsidR="003967A1" w:rsidRPr="003967A1" w:rsidSect="00AF6BC4">
      <w:headerReference w:type="default" r:id="rId90"/>
      <w:pgSz w:w="11906" w:h="16838"/>
      <w:pgMar w:top="1418" w:right="1701" w:bottom="1418" w:left="181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3" w:author="C14460702 Elihu Essien-Thompson" w:date="2022-05-19T17:06:00Z" w:initials="CEET">
    <w:p w14:paraId="7A4450E8" w14:textId="77777777" w:rsidR="006D69B1" w:rsidRDefault="006D69B1" w:rsidP="00303094">
      <w:pPr>
        <w:pStyle w:val="CommentText"/>
        <w:jc w:val="left"/>
      </w:pPr>
      <w:r>
        <w:rPr>
          <w:rStyle w:val="CommentReference"/>
        </w:rPr>
        <w:annotationRef/>
      </w:r>
      <w:r>
        <w:t>I don't  feel like this is the right way to express this. Possibly "the failings of" or the "error 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4450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0F79D" w16cex:dateUtc="2022-05-19T1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4450E8" w16cid:durableId="2630F7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8B71E" w14:textId="77777777" w:rsidR="00784F02" w:rsidRDefault="00784F02">
      <w:pPr>
        <w:spacing w:line="240" w:lineRule="auto"/>
      </w:pPr>
      <w:r>
        <w:separator/>
      </w:r>
    </w:p>
  </w:endnote>
  <w:endnote w:type="continuationSeparator" w:id="0">
    <w:p w14:paraId="33C37144" w14:textId="77777777" w:rsidR="00784F02" w:rsidRDefault="00784F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B9E7D" w14:textId="77777777" w:rsidR="00867D58" w:rsidRDefault="00867D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9BD662" w14:textId="77777777" w:rsidR="00867D58" w:rsidRDefault="00867D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78FEB" w14:textId="77777777" w:rsidR="00867D58" w:rsidRDefault="00867D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72937">
      <w:rPr>
        <w:rStyle w:val="PageNumber"/>
        <w:noProof/>
      </w:rPr>
      <w:t>II</w:t>
    </w:r>
    <w:r>
      <w:rPr>
        <w:rStyle w:val="PageNumber"/>
      </w:rPr>
      <w:fldChar w:fldCharType="end"/>
    </w:r>
  </w:p>
  <w:p w14:paraId="0E990018" w14:textId="77777777" w:rsidR="00867D58" w:rsidRDefault="00867D5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3764366"/>
      <w:docPartObj>
        <w:docPartGallery w:val="Page Numbers (Bottom of Page)"/>
        <w:docPartUnique/>
      </w:docPartObj>
    </w:sdtPr>
    <w:sdtEndPr>
      <w:rPr>
        <w:noProof/>
      </w:rPr>
    </w:sdtEndPr>
    <w:sdtContent>
      <w:p w14:paraId="5985FEA5" w14:textId="5CAB5D5B" w:rsidR="00FC0035" w:rsidRDefault="00FC00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D82325" w14:textId="5873475F" w:rsidR="00F804C2" w:rsidRDefault="00F804C2" w:rsidP="00C90065">
    <w:pPr>
      <w:pStyle w:val="Footer"/>
      <w:tabs>
        <w:tab w:val="clear" w:pos="4153"/>
        <w:tab w:val="clear" w:pos="8306"/>
        <w:tab w:val="left" w:pos="6953"/>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3F304" w14:textId="77777777" w:rsidR="00784F02" w:rsidRDefault="00784F02">
      <w:pPr>
        <w:spacing w:line="240" w:lineRule="auto"/>
      </w:pPr>
      <w:r>
        <w:separator/>
      </w:r>
    </w:p>
  </w:footnote>
  <w:footnote w:type="continuationSeparator" w:id="0">
    <w:p w14:paraId="4906E244" w14:textId="77777777" w:rsidR="00784F02" w:rsidRDefault="00784F02">
      <w:pPr>
        <w:spacing w:line="240" w:lineRule="auto"/>
      </w:pPr>
      <w:r>
        <w:continuationSeparator/>
      </w:r>
    </w:p>
  </w:footnote>
  <w:footnote w:id="1">
    <w:p w14:paraId="60395BDC" w14:textId="3D20A285" w:rsidR="003D33F2" w:rsidRPr="003D33F2" w:rsidRDefault="003D33F2" w:rsidP="003967A1">
      <w:pPr>
        <w:pStyle w:val="FootnoteText"/>
        <w:jc w:val="left"/>
      </w:pPr>
      <w:r>
        <w:rPr>
          <w:rStyle w:val="FootnoteReference"/>
        </w:rPr>
        <w:footnoteRef/>
      </w:r>
      <w:r>
        <w:t xml:space="preserve"> An explanation of how to use the trapezoidal function can be found here:</w:t>
      </w:r>
      <w:r w:rsidRPr="003D33F2">
        <w:t xml:space="preserve"> </w:t>
      </w:r>
      <w:hyperlink r:id="rId1" w:history="1">
        <w:r w:rsidRPr="00212C14">
          <w:rPr>
            <w:rStyle w:val="Hyperlink"/>
          </w:rPr>
          <w:t>https://math24.net/trapezoidal-rule.html</w:t>
        </w:r>
      </w:hyperlink>
      <w:r>
        <w:t xml:space="preserve"> </w:t>
      </w:r>
      <w:hyperlink r:id="rId2" w:history="1">
        <w:r w:rsidRPr="00212C14">
          <w:rPr>
            <w:rStyle w:val="Hyperlink"/>
          </w:rPr>
          <w:t>https://www.rdocumentation.org/packages/pracma/versions/1.9.9/topics/trapz</w:t>
        </w:r>
      </w:hyperlink>
      <w:r>
        <w:t xml:space="preserve"> </w:t>
      </w:r>
    </w:p>
  </w:footnote>
  <w:footnote w:id="2">
    <w:p w14:paraId="7DBBA9F3" w14:textId="34AFBF22" w:rsidR="00FC0035" w:rsidRDefault="00FC0035" w:rsidP="00FC0035">
      <w:pPr>
        <w:pStyle w:val="FootnoteText"/>
        <w:jc w:val="left"/>
      </w:pPr>
      <w:r>
        <w:rPr>
          <w:rStyle w:val="FootnoteReference"/>
        </w:rPr>
        <w:footnoteRef/>
      </w:r>
      <w:r>
        <w:t xml:space="preserve"> </w:t>
      </w:r>
      <w:r w:rsidR="00176162">
        <w:t>For information on</w:t>
      </w:r>
      <w:r>
        <w:t xml:space="preserve"> how to read a box plot, please see: </w:t>
      </w:r>
      <w:hyperlink r:id="rId3" w:history="1">
        <w:r w:rsidR="003A62B7" w:rsidRPr="00212C14">
          <w:rPr>
            <w:rStyle w:val="Hyperlink"/>
          </w:rPr>
          <w:t>https://www.statisticshowto.com/probability-and-statistics/descriptive-statistics/box-plot/</w:t>
        </w:r>
      </w:hyperlink>
      <w:r w:rsidR="003A62B7">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8D68F" w14:textId="6FB882FE" w:rsidR="00867D58" w:rsidRDefault="00867D58">
    <w:pPr>
      <w:pStyle w:val="Header"/>
    </w:pPr>
    <w:r>
      <w:fldChar w:fldCharType="begin"/>
    </w:r>
    <w:r>
      <w:instrText xml:space="preserve"> DATE \@ "dd/MM/yy" </w:instrText>
    </w:r>
    <w:r>
      <w:fldChar w:fldCharType="separate"/>
    </w:r>
    <w:r w:rsidR="003967A1">
      <w:rPr>
        <w:noProof/>
      </w:rPr>
      <w:t>24/05/22</w:t>
    </w:r>
    <w:r>
      <w:fldChar w:fldCharType="end"/>
    </w:r>
    <w:r>
      <w:t xml:space="preserve">  </w:t>
    </w:r>
    <w:r>
      <w:fldChar w:fldCharType="begin"/>
    </w:r>
    <w:r>
      <w:instrText xml:space="preserve"> TIME \@ "HH:mm" </w:instrText>
    </w:r>
    <w:r>
      <w:fldChar w:fldCharType="separate"/>
    </w:r>
    <w:r w:rsidR="003967A1">
      <w:rPr>
        <w:noProof/>
      </w:rPr>
      <w:t>15:06</w:t>
    </w:r>
    <w:r>
      <w:fldChar w:fldCharType="end"/>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DF949" w14:textId="77777777" w:rsidR="00867D58" w:rsidRPr="00AF6BC4" w:rsidRDefault="00867D58" w:rsidP="00AF6B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C0910" w14:textId="77777777" w:rsidR="00867D58" w:rsidRPr="00AF6BC4" w:rsidRDefault="00867D58" w:rsidP="00AF6B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AE487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544592E"/>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76E46770"/>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0018D464"/>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03E83D32"/>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CD4EDD6A"/>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19AFD58"/>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D002CF0"/>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B6A4BFC"/>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FF2D1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56B831FC"/>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A47184"/>
    <w:multiLevelType w:val="multilevel"/>
    <w:tmpl w:val="E538536C"/>
    <w:lvl w:ilvl="0">
      <w:start w:val="1"/>
      <w:numFmt w:val="decimal"/>
      <w:lvlText w:val="%1"/>
      <w:lvlJc w:val="left"/>
      <w:pPr>
        <w:tabs>
          <w:tab w:val="num" w:pos="624"/>
        </w:tabs>
        <w:ind w:left="624" w:hanging="624"/>
      </w:pPr>
    </w:lvl>
    <w:lvl w:ilvl="1">
      <w:start w:val="1"/>
      <w:numFmt w:val="decimal"/>
      <w:pStyle w:val="MSCHeading2"/>
      <w:lvlText w:val="%1.%2"/>
      <w:lvlJc w:val="left"/>
      <w:pPr>
        <w:tabs>
          <w:tab w:val="num" w:pos="576"/>
        </w:tabs>
        <w:ind w:left="576" w:hanging="576"/>
      </w:pPr>
    </w:lvl>
    <w:lvl w:ilvl="2">
      <w:start w:val="1"/>
      <w:numFmt w:val="decimal"/>
      <w:pStyle w:val="MSC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0F474A46"/>
    <w:multiLevelType w:val="hybridMultilevel"/>
    <w:tmpl w:val="3E1AC5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30B4589"/>
    <w:multiLevelType w:val="hybridMultilevel"/>
    <w:tmpl w:val="ABF682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4587612"/>
    <w:multiLevelType w:val="multilevel"/>
    <w:tmpl w:val="B5A04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B068F0"/>
    <w:multiLevelType w:val="hybridMultilevel"/>
    <w:tmpl w:val="135896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20A759D"/>
    <w:multiLevelType w:val="hybridMultilevel"/>
    <w:tmpl w:val="9F28348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4751D3A"/>
    <w:multiLevelType w:val="hybridMultilevel"/>
    <w:tmpl w:val="C3AAFF5A"/>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2416BE6"/>
    <w:multiLevelType w:val="hybridMultilevel"/>
    <w:tmpl w:val="21921E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4FB1BBF"/>
    <w:multiLevelType w:val="hybridMultilevel"/>
    <w:tmpl w:val="2C42639E"/>
    <w:lvl w:ilvl="0" w:tplc="83C6D44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8D67FB"/>
    <w:multiLevelType w:val="multilevel"/>
    <w:tmpl w:val="689C9080"/>
    <w:lvl w:ilvl="0">
      <w:start w:val="1"/>
      <w:numFmt w:val="decimal"/>
      <w:pStyle w:val="Heading1"/>
      <w:lvlText w:val="%1."/>
      <w:lvlJc w:val="left"/>
      <w:pPr>
        <w:ind w:left="720" w:hanging="360"/>
      </w:pPr>
    </w:lvl>
    <w:lvl w:ilvl="1">
      <w:start w:val="1"/>
      <w:numFmt w:val="decimal"/>
      <w:pStyle w:val="Heading2"/>
      <w:isLgl/>
      <w:lvlText w:val="%1.%2"/>
      <w:lvlJc w:val="left"/>
      <w:pPr>
        <w:ind w:left="760" w:hanging="400"/>
      </w:p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247" w:hanging="887"/>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A7C11EB"/>
    <w:multiLevelType w:val="hybridMultilevel"/>
    <w:tmpl w:val="1E6679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BD00443"/>
    <w:multiLevelType w:val="hybridMultilevel"/>
    <w:tmpl w:val="7BC491C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5E453B5E"/>
    <w:multiLevelType w:val="hybridMultilevel"/>
    <w:tmpl w:val="15BAC4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F0D4A5E"/>
    <w:multiLevelType w:val="hybridMultilevel"/>
    <w:tmpl w:val="59E4ED1C"/>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5F783E14"/>
    <w:multiLevelType w:val="multilevel"/>
    <w:tmpl w:val="BD5C086E"/>
    <w:lvl w:ilvl="0">
      <w:start w:val="1"/>
      <w:numFmt w:val="decimal"/>
      <w:isLgl/>
      <w:lvlText w:val="%1"/>
      <w:lvlJc w:val="left"/>
      <w:pPr>
        <w:tabs>
          <w:tab w:val="num" w:pos="624"/>
        </w:tabs>
        <w:ind w:left="624" w:hanging="624"/>
      </w:pPr>
    </w:lvl>
    <w:lvl w:ilvl="1">
      <w:start w:val="1"/>
      <w:numFmt w:val="decimal"/>
      <w:isLgl/>
      <w:lvlText w:val="%1.%2"/>
      <w:lvlJc w:val="left"/>
      <w:pPr>
        <w:tabs>
          <w:tab w:val="num" w:pos="576"/>
        </w:tabs>
        <w:ind w:left="576" w:hanging="576"/>
      </w:pPr>
    </w:lvl>
    <w:lvl w:ilvl="2">
      <w:start w:val="1"/>
      <w:numFmt w:val="decimal"/>
      <w:isLgl/>
      <w:lvlText w:val="%1.%2.%3"/>
      <w:lvlJc w:val="left"/>
      <w:pPr>
        <w:tabs>
          <w:tab w:val="num" w:pos="720"/>
        </w:tabs>
        <w:ind w:left="720" w:hanging="720"/>
      </w:pPr>
    </w:lvl>
    <w:lvl w:ilvl="3">
      <w:start w:val="1"/>
      <w:numFmt w:val="decimal"/>
      <w:isLgl/>
      <w:lvlText w:val="%1.%2.%3.%4"/>
      <w:lvlJc w:val="left"/>
      <w:pPr>
        <w:tabs>
          <w:tab w:val="num" w:pos="1080"/>
        </w:tabs>
        <w:ind w:left="864" w:hanging="864"/>
      </w:pPr>
    </w:lvl>
    <w:lvl w:ilvl="4">
      <w:start w:val="1"/>
      <w:numFmt w:val="decimal"/>
      <w:pStyle w:val="Heading5"/>
      <w:isLg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66F93BBF"/>
    <w:multiLevelType w:val="hybridMultilevel"/>
    <w:tmpl w:val="F78C6290"/>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055400D"/>
    <w:multiLevelType w:val="hybridMultilevel"/>
    <w:tmpl w:val="DD6AC20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77025DC0"/>
    <w:multiLevelType w:val="hybridMultilevel"/>
    <w:tmpl w:val="9674639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313025455">
    <w:abstractNumId w:val="11"/>
  </w:num>
  <w:num w:numId="2" w16cid:durableId="1942642650">
    <w:abstractNumId w:val="25"/>
  </w:num>
  <w:num w:numId="3" w16cid:durableId="1882472090">
    <w:abstractNumId w:val="10"/>
  </w:num>
  <w:num w:numId="4" w16cid:durableId="1328097695">
    <w:abstractNumId w:val="8"/>
  </w:num>
  <w:num w:numId="5" w16cid:durableId="1686832602">
    <w:abstractNumId w:val="7"/>
  </w:num>
  <w:num w:numId="6" w16cid:durableId="996037314">
    <w:abstractNumId w:val="6"/>
  </w:num>
  <w:num w:numId="7" w16cid:durableId="861430985">
    <w:abstractNumId w:val="5"/>
  </w:num>
  <w:num w:numId="8" w16cid:durableId="784471747">
    <w:abstractNumId w:val="9"/>
  </w:num>
  <w:num w:numId="9" w16cid:durableId="1489050847">
    <w:abstractNumId w:val="4"/>
  </w:num>
  <w:num w:numId="10" w16cid:durableId="1131094467">
    <w:abstractNumId w:val="3"/>
  </w:num>
  <w:num w:numId="11" w16cid:durableId="1851413595">
    <w:abstractNumId w:val="2"/>
  </w:num>
  <w:num w:numId="12" w16cid:durableId="1900241740">
    <w:abstractNumId w:val="1"/>
  </w:num>
  <w:num w:numId="13" w16cid:durableId="420496201">
    <w:abstractNumId w:val="20"/>
  </w:num>
  <w:num w:numId="14" w16cid:durableId="390271827">
    <w:abstractNumId w:val="19"/>
  </w:num>
  <w:num w:numId="15" w16cid:durableId="450784975">
    <w:abstractNumId w:val="0"/>
  </w:num>
  <w:num w:numId="16" w16cid:durableId="1462071183">
    <w:abstractNumId w:val="14"/>
  </w:num>
  <w:num w:numId="17" w16cid:durableId="252132679">
    <w:abstractNumId w:val="16"/>
  </w:num>
  <w:num w:numId="18" w16cid:durableId="399519422">
    <w:abstractNumId w:val="27"/>
  </w:num>
  <w:num w:numId="19" w16cid:durableId="1515999821">
    <w:abstractNumId w:val="21"/>
  </w:num>
  <w:num w:numId="20" w16cid:durableId="758719480">
    <w:abstractNumId w:val="26"/>
  </w:num>
  <w:num w:numId="21" w16cid:durableId="604701817">
    <w:abstractNumId w:val="24"/>
  </w:num>
  <w:num w:numId="22" w16cid:durableId="846603114">
    <w:abstractNumId w:val="12"/>
  </w:num>
  <w:num w:numId="23" w16cid:durableId="1545021366">
    <w:abstractNumId w:val="15"/>
  </w:num>
  <w:num w:numId="24" w16cid:durableId="734857315">
    <w:abstractNumId w:val="22"/>
  </w:num>
  <w:num w:numId="25" w16cid:durableId="1509638250">
    <w:abstractNumId w:val="28"/>
  </w:num>
  <w:num w:numId="26" w16cid:durableId="1040058815">
    <w:abstractNumId w:val="13"/>
  </w:num>
  <w:num w:numId="27" w16cid:durableId="634259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89453303">
    <w:abstractNumId w:val="18"/>
  </w:num>
  <w:num w:numId="29" w16cid:durableId="1555239055">
    <w:abstractNumId w:val="23"/>
  </w:num>
  <w:num w:numId="30" w16cid:durableId="1660621531">
    <w:abstractNumId w:val="17"/>
  </w:num>
  <w:num w:numId="31" w16cid:durableId="12397099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14460702 Elihu Essien-Thompson">
    <w15:presenceInfo w15:providerId="AD" w15:userId="S::C14460702@mytudublin.ie::e6f709d9-c703-43d9-a0ee-a9cb196c1d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GB" w:vendorID="64" w:dllVersion="5" w:nlCheck="1" w:checkStyle="1"/>
  <w:activeWritingStyle w:appName="MSWord" w:lang="en-US" w:vendorID="64" w:dllVersion="5" w:nlCheck="1" w:checkStyle="1"/>
  <w:activeWritingStyle w:appName="MSWord" w:lang="en-IE"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4096" w:nlCheck="1" w:checkStyle="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TEyMzSwtDA3tjRX0lEKTi0uzszPAykwMqwFAFSLIQ4tAAAA"/>
  </w:docVars>
  <w:rsids>
    <w:rsidRoot w:val="004F16A6"/>
    <w:rsid w:val="000006A3"/>
    <w:rsid w:val="000021D2"/>
    <w:rsid w:val="000022D7"/>
    <w:rsid w:val="000041C3"/>
    <w:rsid w:val="00006EA8"/>
    <w:rsid w:val="00012164"/>
    <w:rsid w:val="00013BC2"/>
    <w:rsid w:val="00013D44"/>
    <w:rsid w:val="00013EFF"/>
    <w:rsid w:val="000175C9"/>
    <w:rsid w:val="00017A53"/>
    <w:rsid w:val="000229FE"/>
    <w:rsid w:val="000232A7"/>
    <w:rsid w:val="000265D2"/>
    <w:rsid w:val="00037A99"/>
    <w:rsid w:val="00040978"/>
    <w:rsid w:val="00040F24"/>
    <w:rsid w:val="000429C0"/>
    <w:rsid w:val="00045059"/>
    <w:rsid w:val="00051845"/>
    <w:rsid w:val="000543C5"/>
    <w:rsid w:val="00054E9E"/>
    <w:rsid w:val="00055401"/>
    <w:rsid w:val="00056015"/>
    <w:rsid w:val="00056229"/>
    <w:rsid w:val="00057075"/>
    <w:rsid w:val="000621A2"/>
    <w:rsid w:val="00062CEE"/>
    <w:rsid w:val="00063C3D"/>
    <w:rsid w:val="00066506"/>
    <w:rsid w:val="00070E10"/>
    <w:rsid w:val="000713FB"/>
    <w:rsid w:val="000737C0"/>
    <w:rsid w:val="00075502"/>
    <w:rsid w:val="000765F9"/>
    <w:rsid w:val="0007677C"/>
    <w:rsid w:val="00076DCB"/>
    <w:rsid w:val="0007795D"/>
    <w:rsid w:val="000819F8"/>
    <w:rsid w:val="000857F2"/>
    <w:rsid w:val="00090B51"/>
    <w:rsid w:val="00091680"/>
    <w:rsid w:val="00092B0F"/>
    <w:rsid w:val="00092F84"/>
    <w:rsid w:val="00095281"/>
    <w:rsid w:val="0009580A"/>
    <w:rsid w:val="0009790E"/>
    <w:rsid w:val="000A60F1"/>
    <w:rsid w:val="000A69F0"/>
    <w:rsid w:val="000A7EB0"/>
    <w:rsid w:val="000B16DF"/>
    <w:rsid w:val="000B1E55"/>
    <w:rsid w:val="000B6352"/>
    <w:rsid w:val="000B63AE"/>
    <w:rsid w:val="000B7C4E"/>
    <w:rsid w:val="000C02FF"/>
    <w:rsid w:val="000C253F"/>
    <w:rsid w:val="000C2720"/>
    <w:rsid w:val="000C4B3E"/>
    <w:rsid w:val="000C53BA"/>
    <w:rsid w:val="000D026C"/>
    <w:rsid w:val="000D1E11"/>
    <w:rsid w:val="000D7922"/>
    <w:rsid w:val="000E0A0F"/>
    <w:rsid w:val="000E0D46"/>
    <w:rsid w:val="000E3252"/>
    <w:rsid w:val="000E4E13"/>
    <w:rsid w:val="000E71EF"/>
    <w:rsid w:val="000F1B9A"/>
    <w:rsid w:val="000F7E1F"/>
    <w:rsid w:val="00104A7B"/>
    <w:rsid w:val="0010574F"/>
    <w:rsid w:val="00110633"/>
    <w:rsid w:val="001138BC"/>
    <w:rsid w:val="00114DB7"/>
    <w:rsid w:val="00116102"/>
    <w:rsid w:val="001179AB"/>
    <w:rsid w:val="00117CC3"/>
    <w:rsid w:val="00120E08"/>
    <w:rsid w:val="001238FF"/>
    <w:rsid w:val="0012616E"/>
    <w:rsid w:val="00126D14"/>
    <w:rsid w:val="0013106D"/>
    <w:rsid w:val="0013339C"/>
    <w:rsid w:val="0013659F"/>
    <w:rsid w:val="0013715F"/>
    <w:rsid w:val="00141374"/>
    <w:rsid w:val="00143244"/>
    <w:rsid w:val="00143805"/>
    <w:rsid w:val="001440F9"/>
    <w:rsid w:val="001448ED"/>
    <w:rsid w:val="00145838"/>
    <w:rsid w:val="00150C85"/>
    <w:rsid w:val="00153034"/>
    <w:rsid w:val="001531C8"/>
    <w:rsid w:val="00153ED7"/>
    <w:rsid w:val="001609B0"/>
    <w:rsid w:val="00161F19"/>
    <w:rsid w:val="0016274B"/>
    <w:rsid w:val="00164703"/>
    <w:rsid w:val="00164C86"/>
    <w:rsid w:val="001679B9"/>
    <w:rsid w:val="00172937"/>
    <w:rsid w:val="00176162"/>
    <w:rsid w:val="00176B67"/>
    <w:rsid w:val="00181420"/>
    <w:rsid w:val="00182CF8"/>
    <w:rsid w:val="001836D2"/>
    <w:rsid w:val="00183FD3"/>
    <w:rsid w:val="00187CA2"/>
    <w:rsid w:val="00187D21"/>
    <w:rsid w:val="00194EA8"/>
    <w:rsid w:val="001A4AB8"/>
    <w:rsid w:val="001A5539"/>
    <w:rsid w:val="001B0086"/>
    <w:rsid w:val="001B00AD"/>
    <w:rsid w:val="001B29C3"/>
    <w:rsid w:val="001B5BD9"/>
    <w:rsid w:val="001B7AC7"/>
    <w:rsid w:val="001C3778"/>
    <w:rsid w:val="001C5280"/>
    <w:rsid w:val="001E0EBC"/>
    <w:rsid w:val="001E2497"/>
    <w:rsid w:val="001E35FE"/>
    <w:rsid w:val="001E61A4"/>
    <w:rsid w:val="001E7AC6"/>
    <w:rsid w:val="001F0B14"/>
    <w:rsid w:val="001F27B5"/>
    <w:rsid w:val="001F417F"/>
    <w:rsid w:val="002011A1"/>
    <w:rsid w:val="00201FD2"/>
    <w:rsid w:val="00202913"/>
    <w:rsid w:val="002030B0"/>
    <w:rsid w:val="002102B8"/>
    <w:rsid w:val="00211000"/>
    <w:rsid w:val="0021169E"/>
    <w:rsid w:val="00213AC0"/>
    <w:rsid w:val="002140B8"/>
    <w:rsid w:val="00220181"/>
    <w:rsid w:val="002214BA"/>
    <w:rsid w:val="00222856"/>
    <w:rsid w:val="0022506C"/>
    <w:rsid w:val="002252DA"/>
    <w:rsid w:val="00226314"/>
    <w:rsid w:val="0022655D"/>
    <w:rsid w:val="00227B12"/>
    <w:rsid w:val="002332DF"/>
    <w:rsid w:val="002346BE"/>
    <w:rsid w:val="00235351"/>
    <w:rsid w:val="0023560B"/>
    <w:rsid w:val="002373A3"/>
    <w:rsid w:val="00237AF1"/>
    <w:rsid w:val="00241477"/>
    <w:rsid w:val="0024281B"/>
    <w:rsid w:val="00242BDD"/>
    <w:rsid w:val="002449E7"/>
    <w:rsid w:val="0024564A"/>
    <w:rsid w:val="00251BE6"/>
    <w:rsid w:val="0025255F"/>
    <w:rsid w:val="00252E93"/>
    <w:rsid w:val="0025354E"/>
    <w:rsid w:val="00257530"/>
    <w:rsid w:val="00257ED3"/>
    <w:rsid w:val="0026013F"/>
    <w:rsid w:val="0027242B"/>
    <w:rsid w:val="0027396A"/>
    <w:rsid w:val="00275617"/>
    <w:rsid w:val="00276F80"/>
    <w:rsid w:val="00282334"/>
    <w:rsid w:val="0028350F"/>
    <w:rsid w:val="00287153"/>
    <w:rsid w:val="002909B5"/>
    <w:rsid w:val="00296034"/>
    <w:rsid w:val="002968D3"/>
    <w:rsid w:val="002A073E"/>
    <w:rsid w:val="002A129D"/>
    <w:rsid w:val="002A13D5"/>
    <w:rsid w:val="002A245F"/>
    <w:rsid w:val="002A48CE"/>
    <w:rsid w:val="002B25C2"/>
    <w:rsid w:val="002B2C3B"/>
    <w:rsid w:val="002B4EC7"/>
    <w:rsid w:val="002B4F8A"/>
    <w:rsid w:val="002B564A"/>
    <w:rsid w:val="002B5F71"/>
    <w:rsid w:val="002C0538"/>
    <w:rsid w:val="002C2C72"/>
    <w:rsid w:val="002C59D4"/>
    <w:rsid w:val="002C657A"/>
    <w:rsid w:val="002D15D6"/>
    <w:rsid w:val="002D2FDB"/>
    <w:rsid w:val="002D47C8"/>
    <w:rsid w:val="002D4DC1"/>
    <w:rsid w:val="002D71D1"/>
    <w:rsid w:val="002E02A2"/>
    <w:rsid w:val="002E3185"/>
    <w:rsid w:val="002E4B13"/>
    <w:rsid w:val="002E63A9"/>
    <w:rsid w:val="002F2596"/>
    <w:rsid w:val="002F2A9E"/>
    <w:rsid w:val="002F3C2F"/>
    <w:rsid w:val="002F3D82"/>
    <w:rsid w:val="002F4126"/>
    <w:rsid w:val="002F5D7E"/>
    <w:rsid w:val="002F7AEC"/>
    <w:rsid w:val="002F7B77"/>
    <w:rsid w:val="0030280D"/>
    <w:rsid w:val="003034B8"/>
    <w:rsid w:val="00305479"/>
    <w:rsid w:val="00315FB2"/>
    <w:rsid w:val="00317DED"/>
    <w:rsid w:val="00317F14"/>
    <w:rsid w:val="0032249C"/>
    <w:rsid w:val="00323E27"/>
    <w:rsid w:val="003309FE"/>
    <w:rsid w:val="0033272A"/>
    <w:rsid w:val="003439AD"/>
    <w:rsid w:val="003450D6"/>
    <w:rsid w:val="00345284"/>
    <w:rsid w:val="003467A4"/>
    <w:rsid w:val="00351034"/>
    <w:rsid w:val="003511C9"/>
    <w:rsid w:val="00357C8D"/>
    <w:rsid w:val="00362008"/>
    <w:rsid w:val="003621DF"/>
    <w:rsid w:val="0036295C"/>
    <w:rsid w:val="00362B24"/>
    <w:rsid w:val="0036563F"/>
    <w:rsid w:val="00367FB8"/>
    <w:rsid w:val="00370E5D"/>
    <w:rsid w:val="00372A61"/>
    <w:rsid w:val="00373ED3"/>
    <w:rsid w:val="00375B6B"/>
    <w:rsid w:val="00376D5D"/>
    <w:rsid w:val="003772A9"/>
    <w:rsid w:val="003862B0"/>
    <w:rsid w:val="003909B1"/>
    <w:rsid w:val="00391764"/>
    <w:rsid w:val="003924FC"/>
    <w:rsid w:val="0039471C"/>
    <w:rsid w:val="003967A1"/>
    <w:rsid w:val="00396FA2"/>
    <w:rsid w:val="00397ED1"/>
    <w:rsid w:val="003A033E"/>
    <w:rsid w:val="003A0A45"/>
    <w:rsid w:val="003A3E05"/>
    <w:rsid w:val="003A5247"/>
    <w:rsid w:val="003A5DFB"/>
    <w:rsid w:val="003A62B7"/>
    <w:rsid w:val="003B1C98"/>
    <w:rsid w:val="003B2451"/>
    <w:rsid w:val="003B3B94"/>
    <w:rsid w:val="003B47AB"/>
    <w:rsid w:val="003B611F"/>
    <w:rsid w:val="003B72FE"/>
    <w:rsid w:val="003C0119"/>
    <w:rsid w:val="003C1E64"/>
    <w:rsid w:val="003C3C97"/>
    <w:rsid w:val="003C6752"/>
    <w:rsid w:val="003C6829"/>
    <w:rsid w:val="003C7620"/>
    <w:rsid w:val="003D1754"/>
    <w:rsid w:val="003D2671"/>
    <w:rsid w:val="003D3123"/>
    <w:rsid w:val="003D33F2"/>
    <w:rsid w:val="003D35CF"/>
    <w:rsid w:val="003D631F"/>
    <w:rsid w:val="003D7421"/>
    <w:rsid w:val="003D7607"/>
    <w:rsid w:val="003E0BCC"/>
    <w:rsid w:val="003E0BDC"/>
    <w:rsid w:val="003E72BC"/>
    <w:rsid w:val="003F1A52"/>
    <w:rsid w:val="003F2AE3"/>
    <w:rsid w:val="003F4981"/>
    <w:rsid w:val="003F6E53"/>
    <w:rsid w:val="00401024"/>
    <w:rsid w:val="00402485"/>
    <w:rsid w:val="00404368"/>
    <w:rsid w:val="00404FB2"/>
    <w:rsid w:val="004050A4"/>
    <w:rsid w:val="00407F09"/>
    <w:rsid w:val="00411C6A"/>
    <w:rsid w:val="004132A8"/>
    <w:rsid w:val="00423AFE"/>
    <w:rsid w:val="00425AA6"/>
    <w:rsid w:val="004270A1"/>
    <w:rsid w:val="0043259E"/>
    <w:rsid w:val="004325BB"/>
    <w:rsid w:val="00436577"/>
    <w:rsid w:val="0044224A"/>
    <w:rsid w:val="00442536"/>
    <w:rsid w:val="00444489"/>
    <w:rsid w:val="004466DF"/>
    <w:rsid w:val="00446B96"/>
    <w:rsid w:val="00450007"/>
    <w:rsid w:val="0045088D"/>
    <w:rsid w:val="00453867"/>
    <w:rsid w:val="00455DFD"/>
    <w:rsid w:val="00456D3D"/>
    <w:rsid w:val="0046063E"/>
    <w:rsid w:val="0046226C"/>
    <w:rsid w:val="00464D32"/>
    <w:rsid w:val="004673A0"/>
    <w:rsid w:val="00470725"/>
    <w:rsid w:val="00470A27"/>
    <w:rsid w:val="0047245C"/>
    <w:rsid w:val="00472CBB"/>
    <w:rsid w:val="00474536"/>
    <w:rsid w:val="00476F6A"/>
    <w:rsid w:val="00482921"/>
    <w:rsid w:val="004838B3"/>
    <w:rsid w:val="00487FCF"/>
    <w:rsid w:val="00491DBF"/>
    <w:rsid w:val="00493A55"/>
    <w:rsid w:val="00495C92"/>
    <w:rsid w:val="004960CF"/>
    <w:rsid w:val="00496406"/>
    <w:rsid w:val="00496475"/>
    <w:rsid w:val="004A061B"/>
    <w:rsid w:val="004A1379"/>
    <w:rsid w:val="004A1FD6"/>
    <w:rsid w:val="004A37B8"/>
    <w:rsid w:val="004A67D5"/>
    <w:rsid w:val="004A7165"/>
    <w:rsid w:val="004A7E60"/>
    <w:rsid w:val="004B4225"/>
    <w:rsid w:val="004B5F44"/>
    <w:rsid w:val="004C155D"/>
    <w:rsid w:val="004C4C63"/>
    <w:rsid w:val="004C51B7"/>
    <w:rsid w:val="004C64DE"/>
    <w:rsid w:val="004C6760"/>
    <w:rsid w:val="004C78C1"/>
    <w:rsid w:val="004D20FB"/>
    <w:rsid w:val="004D525B"/>
    <w:rsid w:val="004E037E"/>
    <w:rsid w:val="004E1785"/>
    <w:rsid w:val="004E367B"/>
    <w:rsid w:val="004E566C"/>
    <w:rsid w:val="004E7D58"/>
    <w:rsid w:val="004E7DB7"/>
    <w:rsid w:val="004F0AD4"/>
    <w:rsid w:val="004F106F"/>
    <w:rsid w:val="004F16A6"/>
    <w:rsid w:val="004F185A"/>
    <w:rsid w:val="004F2BDB"/>
    <w:rsid w:val="004F6FD1"/>
    <w:rsid w:val="004F7E53"/>
    <w:rsid w:val="00500455"/>
    <w:rsid w:val="00501DD8"/>
    <w:rsid w:val="005058A4"/>
    <w:rsid w:val="00512CC4"/>
    <w:rsid w:val="00524704"/>
    <w:rsid w:val="005255AB"/>
    <w:rsid w:val="00526580"/>
    <w:rsid w:val="00530B73"/>
    <w:rsid w:val="005318C5"/>
    <w:rsid w:val="00532405"/>
    <w:rsid w:val="00540F59"/>
    <w:rsid w:val="005444C6"/>
    <w:rsid w:val="005462A8"/>
    <w:rsid w:val="00550859"/>
    <w:rsid w:val="00554A69"/>
    <w:rsid w:val="00557BB7"/>
    <w:rsid w:val="005606E2"/>
    <w:rsid w:val="005620A2"/>
    <w:rsid w:val="00564C06"/>
    <w:rsid w:val="005664E5"/>
    <w:rsid w:val="00570328"/>
    <w:rsid w:val="00571A03"/>
    <w:rsid w:val="00572830"/>
    <w:rsid w:val="00573F64"/>
    <w:rsid w:val="00576D0A"/>
    <w:rsid w:val="005812FA"/>
    <w:rsid w:val="00582F62"/>
    <w:rsid w:val="00586AC9"/>
    <w:rsid w:val="00591314"/>
    <w:rsid w:val="005925E7"/>
    <w:rsid w:val="005932E9"/>
    <w:rsid w:val="00594428"/>
    <w:rsid w:val="005946B6"/>
    <w:rsid w:val="00594923"/>
    <w:rsid w:val="00594EE5"/>
    <w:rsid w:val="00596182"/>
    <w:rsid w:val="00597BAF"/>
    <w:rsid w:val="005A02CA"/>
    <w:rsid w:val="005A1816"/>
    <w:rsid w:val="005A30F8"/>
    <w:rsid w:val="005A43BE"/>
    <w:rsid w:val="005A4E03"/>
    <w:rsid w:val="005A63CE"/>
    <w:rsid w:val="005A7A3E"/>
    <w:rsid w:val="005B2B34"/>
    <w:rsid w:val="005B319B"/>
    <w:rsid w:val="005B6A89"/>
    <w:rsid w:val="005C334D"/>
    <w:rsid w:val="005C4444"/>
    <w:rsid w:val="005C62D9"/>
    <w:rsid w:val="005C6DE4"/>
    <w:rsid w:val="005C7431"/>
    <w:rsid w:val="005D0E14"/>
    <w:rsid w:val="005D1BE2"/>
    <w:rsid w:val="005D55AC"/>
    <w:rsid w:val="005D59A9"/>
    <w:rsid w:val="005D7CE9"/>
    <w:rsid w:val="005E1267"/>
    <w:rsid w:val="005E4003"/>
    <w:rsid w:val="005E6520"/>
    <w:rsid w:val="005E6CF4"/>
    <w:rsid w:val="005E766F"/>
    <w:rsid w:val="005F192B"/>
    <w:rsid w:val="0060177C"/>
    <w:rsid w:val="00602481"/>
    <w:rsid w:val="0060248B"/>
    <w:rsid w:val="006056A2"/>
    <w:rsid w:val="00606EFC"/>
    <w:rsid w:val="00611F1A"/>
    <w:rsid w:val="006152A1"/>
    <w:rsid w:val="006301C7"/>
    <w:rsid w:val="006306A4"/>
    <w:rsid w:val="00634B03"/>
    <w:rsid w:val="00642096"/>
    <w:rsid w:val="0064551F"/>
    <w:rsid w:val="006522C8"/>
    <w:rsid w:val="0065305B"/>
    <w:rsid w:val="00654D79"/>
    <w:rsid w:val="00655D23"/>
    <w:rsid w:val="00656154"/>
    <w:rsid w:val="00657D70"/>
    <w:rsid w:val="0066255A"/>
    <w:rsid w:val="0066478B"/>
    <w:rsid w:val="006671ED"/>
    <w:rsid w:val="006676AB"/>
    <w:rsid w:val="00667CD4"/>
    <w:rsid w:val="00670CE2"/>
    <w:rsid w:val="006720D7"/>
    <w:rsid w:val="00673643"/>
    <w:rsid w:val="00676D88"/>
    <w:rsid w:val="00680A44"/>
    <w:rsid w:val="006814FB"/>
    <w:rsid w:val="00681724"/>
    <w:rsid w:val="00681BB5"/>
    <w:rsid w:val="006823AF"/>
    <w:rsid w:val="006857BA"/>
    <w:rsid w:val="006864A1"/>
    <w:rsid w:val="006905E1"/>
    <w:rsid w:val="00691064"/>
    <w:rsid w:val="00693CB1"/>
    <w:rsid w:val="006945C6"/>
    <w:rsid w:val="00697C9A"/>
    <w:rsid w:val="006A1745"/>
    <w:rsid w:val="006A23B5"/>
    <w:rsid w:val="006A3F71"/>
    <w:rsid w:val="006A6B8D"/>
    <w:rsid w:val="006B183C"/>
    <w:rsid w:val="006B22DA"/>
    <w:rsid w:val="006B261B"/>
    <w:rsid w:val="006B3534"/>
    <w:rsid w:val="006B5479"/>
    <w:rsid w:val="006B5698"/>
    <w:rsid w:val="006B6C60"/>
    <w:rsid w:val="006B7EA5"/>
    <w:rsid w:val="006C5ECA"/>
    <w:rsid w:val="006C7873"/>
    <w:rsid w:val="006D38E7"/>
    <w:rsid w:val="006D4067"/>
    <w:rsid w:val="006D4C82"/>
    <w:rsid w:val="006D533C"/>
    <w:rsid w:val="006D5B1B"/>
    <w:rsid w:val="006D69B1"/>
    <w:rsid w:val="006D77AE"/>
    <w:rsid w:val="006E68A4"/>
    <w:rsid w:val="006F34D1"/>
    <w:rsid w:val="006F4C8B"/>
    <w:rsid w:val="00701A8F"/>
    <w:rsid w:val="007024B7"/>
    <w:rsid w:val="00702806"/>
    <w:rsid w:val="00703DA9"/>
    <w:rsid w:val="00704496"/>
    <w:rsid w:val="007048C7"/>
    <w:rsid w:val="0070589F"/>
    <w:rsid w:val="00705977"/>
    <w:rsid w:val="00705DC7"/>
    <w:rsid w:val="00707229"/>
    <w:rsid w:val="007105A7"/>
    <w:rsid w:val="00710D28"/>
    <w:rsid w:val="0071196F"/>
    <w:rsid w:val="00713622"/>
    <w:rsid w:val="0071489D"/>
    <w:rsid w:val="007222B5"/>
    <w:rsid w:val="00722EFD"/>
    <w:rsid w:val="00723A4A"/>
    <w:rsid w:val="0072475D"/>
    <w:rsid w:val="0072674D"/>
    <w:rsid w:val="00731CF9"/>
    <w:rsid w:val="00741706"/>
    <w:rsid w:val="00741FEF"/>
    <w:rsid w:val="0074230D"/>
    <w:rsid w:val="00747DE6"/>
    <w:rsid w:val="00751FB6"/>
    <w:rsid w:val="00752C23"/>
    <w:rsid w:val="00753D43"/>
    <w:rsid w:val="0075574D"/>
    <w:rsid w:val="00756E23"/>
    <w:rsid w:val="00760471"/>
    <w:rsid w:val="00760500"/>
    <w:rsid w:val="00762DC5"/>
    <w:rsid w:val="007662EB"/>
    <w:rsid w:val="007705F8"/>
    <w:rsid w:val="007710C1"/>
    <w:rsid w:val="00773695"/>
    <w:rsid w:val="0077445B"/>
    <w:rsid w:val="007767DE"/>
    <w:rsid w:val="0078045C"/>
    <w:rsid w:val="007808F8"/>
    <w:rsid w:val="0078379B"/>
    <w:rsid w:val="007844AE"/>
    <w:rsid w:val="00784F02"/>
    <w:rsid w:val="0078796C"/>
    <w:rsid w:val="00790986"/>
    <w:rsid w:val="007914F6"/>
    <w:rsid w:val="00791864"/>
    <w:rsid w:val="00793A63"/>
    <w:rsid w:val="00794BB0"/>
    <w:rsid w:val="007960CC"/>
    <w:rsid w:val="007965B1"/>
    <w:rsid w:val="007A20AE"/>
    <w:rsid w:val="007A26C1"/>
    <w:rsid w:val="007A297D"/>
    <w:rsid w:val="007A2CFA"/>
    <w:rsid w:val="007A46F3"/>
    <w:rsid w:val="007B063F"/>
    <w:rsid w:val="007B14DE"/>
    <w:rsid w:val="007B448F"/>
    <w:rsid w:val="007C0B46"/>
    <w:rsid w:val="007C1B25"/>
    <w:rsid w:val="007C1E74"/>
    <w:rsid w:val="007C34E6"/>
    <w:rsid w:val="007C7AA1"/>
    <w:rsid w:val="007D02CA"/>
    <w:rsid w:val="007D1EC6"/>
    <w:rsid w:val="007D269F"/>
    <w:rsid w:val="007D27E1"/>
    <w:rsid w:val="007D2EBA"/>
    <w:rsid w:val="007F0B77"/>
    <w:rsid w:val="007F7FB9"/>
    <w:rsid w:val="00800920"/>
    <w:rsid w:val="00802481"/>
    <w:rsid w:val="00803C9C"/>
    <w:rsid w:val="00806034"/>
    <w:rsid w:val="0081336C"/>
    <w:rsid w:val="0081378F"/>
    <w:rsid w:val="00813B9D"/>
    <w:rsid w:val="00814191"/>
    <w:rsid w:val="0081619C"/>
    <w:rsid w:val="00823689"/>
    <w:rsid w:val="00826249"/>
    <w:rsid w:val="00827155"/>
    <w:rsid w:val="0083011F"/>
    <w:rsid w:val="0083049E"/>
    <w:rsid w:val="008321A6"/>
    <w:rsid w:val="00835767"/>
    <w:rsid w:val="008362D0"/>
    <w:rsid w:val="00837B09"/>
    <w:rsid w:val="00840532"/>
    <w:rsid w:val="00841596"/>
    <w:rsid w:val="00842802"/>
    <w:rsid w:val="00843042"/>
    <w:rsid w:val="0084319D"/>
    <w:rsid w:val="00844324"/>
    <w:rsid w:val="008451E7"/>
    <w:rsid w:val="00850481"/>
    <w:rsid w:val="008510A5"/>
    <w:rsid w:val="00851DA1"/>
    <w:rsid w:val="00852AC3"/>
    <w:rsid w:val="00852C48"/>
    <w:rsid w:val="0086177B"/>
    <w:rsid w:val="0086232C"/>
    <w:rsid w:val="00862E5C"/>
    <w:rsid w:val="00863AC0"/>
    <w:rsid w:val="00863FF5"/>
    <w:rsid w:val="00867D58"/>
    <w:rsid w:val="00870BCC"/>
    <w:rsid w:val="00875C7A"/>
    <w:rsid w:val="00883A2F"/>
    <w:rsid w:val="00883FBA"/>
    <w:rsid w:val="00885066"/>
    <w:rsid w:val="00885DA9"/>
    <w:rsid w:val="0088700E"/>
    <w:rsid w:val="0088764A"/>
    <w:rsid w:val="00887836"/>
    <w:rsid w:val="008946FE"/>
    <w:rsid w:val="008959EF"/>
    <w:rsid w:val="008A2109"/>
    <w:rsid w:val="008A2F04"/>
    <w:rsid w:val="008A7E3A"/>
    <w:rsid w:val="008B016F"/>
    <w:rsid w:val="008B12CF"/>
    <w:rsid w:val="008B490A"/>
    <w:rsid w:val="008B5D63"/>
    <w:rsid w:val="008C1396"/>
    <w:rsid w:val="008C30D6"/>
    <w:rsid w:val="008C4BAB"/>
    <w:rsid w:val="008C4D28"/>
    <w:rsid w:val="008C5BE7"/>
    <w:rsid w:val="008C60A2"/>
    <w:rsid w:val="008C6793"/>
    <w:rsid w:val="008D352F"/>
    <w:rsid w:val="008D3D72"/>
    <w:rsid w:val="008D4593"/>
    <w:rsid w:val="008D59C6"/>
    <w:rsid w:val="008D5BFF"/>
    <w:rsid w:val="008E1661"/>
    <w:rsid w:val="008E1C42"/>
    <w:rsid w:val="008E5FB7"/>
    <w:rsid w:val="008E70E5"/>
    <w:rsid w:val="008F1CCB"/>
    <w:rsid w:val="008F2DE6"/>
    <w:rsid w:val="008F4E00"/>
    <w:rsid w:val="009008F6"/>
    <w:rsid w:val="00904B36"/>
    <w:rsid w:val="00906312"/>
    <w:rsid w:val="009071BF"/>
    <w:rsid w:val="0091079A"/>
    <w:rsid w:val="00912CB2"/>
    <w:rsid w:val="009149D3"/>
    <w:rsid w:val="009167A7"/>
    <w:rsid w:val="00917644"/>
    <w:rsid w:val="00917ED0"/>
    <w:rsid w:val="0092385F"/>
    <w:rsid w:val="00926103"/>
    <w:rsid w:val="00931846"/>
    <w:rsid w:val="00932AF7"/>
    <w:rsid w:val="00933ACE"/>
    <w:rsid w:val="00935ED1"/>
    <w:rsid w:val="00940E64"/>
    <w:rsid w:val="009413CD"/>
    <w:rsid w:val="009444B2"/>
    <w:rsid w:val="00950B38"/>
    <w:rsid w:val="009559D1"/>
    <w:rsid w:val="00963395"/>
    <w:rsid w:val="00964B62"/>
    <w:rsid w:val="0096549C"/>
    <w:rsid w:val="009661FC"/>
    <w:rsid w:val="00967907"/>
    <w:rsid w:val="00973B67"/>
    <w:rsid w:val="00974FC2"/>
    <w:rsid w:val="00977165"/>
    <w:rsid w:val="009909E4"/>
    <w:rsid w:val="0099206B"/>
    <w:rsid w:val="0099388A"/>
    <w:rsid w:val="00997691"/>
    <w:rsid w:val="009977FB"/>
    <w:rsid w:val="0099796A"/>
    <w:rsid w:val="00997FF1"/>
    <w:rsid w:val="009A1784"/>
    <w:rsid w:val="009A5808"/>
    <w:rsid w:val="009A7B50"/>
    <w:rsid w:val="009A7C53"/>
    <w:rsid w:val="009B07A2"/>
    <w:rsid w:val="009B2A1C"/>
    <w:rsid w:val="009B2AEF"/>
    <w:rsid w:val="009B47E4"/>
    <w:rsid w:val="009B5C5C"/>
    <w:rsid w:val="009B67FD"/>
    <w:rsid w:val="009C281D"/>
    <w:rsid w:val="009C7972"/>
    <w:rsid w:val="009C7EA2"/>
    <w:rsid w:val="009D39A0"/>
    <w:rsid w:val="009E1196"/>
    <w:rsid w:val="009E3B8C"/>
    <w:rsid w:val="009E4139"/>
    <w:rsid w:val="009E68F5"/>
    <w:rsid w:val="009F2805"/>
    <w:rsid w:val="009F390C"/>
    <w:rsid w:val="009F39FE"/>
    <w:rsid w:val="00A00E3C"/>
    <w:rsid w:val="00A030A8"/>
    <w:rsid w:val="00A04509"/>
    <w:rsid w:val="00A064B5"/>
    <w:rsid w:val="00A0733F"/>
    <w:rsid w:val="00A137B8"/>
    <w:rsid w:val="00A1527C"/>
    <w:rsid w:val="00A15519"/>
    <w:rsid w:val="00A177DD"/>
    <w:rsid w:val="00A27FF2"/>
    <w:rsid w:val="00A34AA8"/>
    <w:rsid w:val="00A377A8"/>
    <w:rsid w:val="00A44B76"/>
    <w:rsid w:val="00A45FA7"/>
    <w:rsid w:val="00A50A9B"/>
    <w:rsid w:val="00A50DE4"/>
    <w:rsid w:val="00A51308"/>
    <w:rsid w:val="00A55570"/>
    <w:rsid w:val="00A61437"/>
    <w:rsid w:val="00A70108"/>
    <w:rsid w:val="00A707B6"/>
    <w:rsid w:val="00A70C70"/>
    <w:rsid w:val="00A73BE7"/>
    <w:rsid w:val="00A743EC"/>
    <w:rsid w:val="00A76798"/>
    <w:rsid w:val="00A7715F"/>
    <w:rsid w:val="00A77539"/>
    <w:rsid w:val="00A77F6D"/>
    <w:rsid w:val="00A8160E"/>
    <w:rsid w:val="00A832DA"/>
    <w:rsid w:val="00A86F93"/>
    <w:rsid w:val="00A9110B"/>
    <w:rsid w:val="00A96186"/>
    <w:rsid w:val="00A970BD"/>
    <w:rsid w:val="00A973C0"/>
    <w:rsid w:val="00AA2096"/>
    <w:rsid w:val="00AA231D"/>
    <w:rsid w:val="00AA31A4"/>
    <w:rsid w:val="00AB0BED"/>
    <w:rsid w:val="00AB232E"/>
    <w:rsid w:val="00AC18AF"/>
    <w:rsid w:val="00AC2183"/>
    <w:rsid w:val="00AC2A8C"/>
    <w:rsid w:val="00AD23BC"/>
    <w:rsid w:val="00AD3017"/>
    <w:rsid w:val="00AE0E9B"/>
    <w:rsid w:val="00AE19A3"/>
    <w:rsid w:val="00AE3801"/>
    <w:rsid w:val="00AE3C7D"/>
    <w:rsid w:val="00AE6316"/>
    <w:rsid w:val="00AE782D"/>
    <w:rsid w:val="00AF429E"/>
    <w:rsid w:val="00AF6BC4"/>
    <w:rsid w:val="00AF6E2B"/>
    <w:rsid w:val="00AF7DFD"/>
    <w:rsid w:val="00B0262C"/>
    <w:rsid w:val="00B02735"/>
    <w:rsid w:val="00B063E3"/>
    <w:rsid w:val="00B10936"/>
    <w:rsid w:val="00B126C3"/>
    <w:rsid w:val="00B15E3B"/>
    <w:rsid w:val="00B179F9"/>
    <w:rsid w:val="00B2145F"/>
    <w:rsid w:val="00B21806"/>
    <w:rsid w:val="00B308FD"/>
    <w:rsid w:val="00B3169C"/>
    <w:rsid w:val="00B32A68"/>
    <w:rsid w:val="00B366C3"/>
    <w:rsid w:val="00B36A91"/>
    <w:rsid w:val="00B403A8"/>
    <w:rsid w:val="00B4274C"/>
    <w:rsid w:val="00B432B6"/>
    <w:rsid w:val="00B45680"/>
    <w:rsid w:val="00B50001"/>
    <w:rsid w:val="00B5029F"/>
    <w:rsid w:val="00B52318"/>
    <w:rsid w:val="00B5422F"/>
    <w:rsid w:val="00B56B99"/>
    <w:rsid w:val="00B61519"/>
    <w:rsid w:val="00B61C6B"/>
    <w:rsid w:val="00B66F88"/>
    <w:rsid w:val="00B719FB"/>
    <w:rsid w:val="00B73015"/>
    <w:rsid w:val="00B73B02"/>
    <w:rsid w:val="00B73C6D"/>
    <w:rsid w:val="00B76D7B"/>
    <w:rsid w:val="00B8329E"/>
    <w:rsid w:val="00B87914"/>
    <w:rsid w:val="00B91342"/>
    <w:rsid w:val="00B94470"/>
    <w:rsid w:val="00B948DE"/>
    <w:rsid w:val="00B957CC"/>
    <w:rsid w:val="00B96B4F"/>
    <w:rsid w:val="00B96ECC"/>
    <w:rsid w:val="00BA1C99"/>
    <w:rsid w:val="00BA7F90"/>
    <w:rsid w:val="00BB28EE"/>
    <w:rsid w:val="00BB309A"/>
    <w:rsid w:val="00BB4E32"/>
    <w:rsid w:val="00BC2F3A"/>
    <w:rsid w:val="00BC3224"/>
    <w:rsid w:val="00BC69B7"/>
    <w:rsid w:val="00BD1926"/>
    <w:rsid w:val="00BD22C7"/>
    <w:rsid w:val="00BD2E46"/>
    <w:rsid w:val="00BD5348"/>
    <w:rsid w:val="00BD6F6F"/>
    <w:rsid w:val="00BE4F34"/>
    <w:rsid w:val="00BE592A"/>
    <w:rsid w:val="00BF054B"/>
    <w:rsid w:val="00BF0C74"/>
    <w:rsid w:val="00BF1678"/>
    <w:rsid w:val="00BF5654"/>
    <w:rsid w:val="00BF6981"/>
    <w:rsid w:val="00C020AB"/>
    <w:rsid w:val="00C04A07"/>
    <w:rsid w:val="00C056D7"/>
    <w:rsid w:val="00C05ED6"/>
    <w:rsid w:val="00C06D09"/>
    <w:rsid w:val="00C072A4"/>
    <w:rsid w:val="00C15481"/>
    <w:rsid w:val="00C21888"/>
    <w:rsid w:val="00C22358"/>
    <w:rsid w:val="00C22988"/>
    <w:rsid w:val="00C27BD7"/>
    <w:rsid w:val="00C32A77"/>
    <w:rsid w:val="00C32A88"/>
    <w:rsid w:val="00C35BBF"/>
    <w:rsid w:val="00C35C52"/>
    <w:rsid w:val="00C378C8"/>
    <w:rsid w:val="00C37FB0"/>
    <w:rsid w:val="00C4147F"/>
    <w:rsid w:val="00C4212B"/>
    <w:rsid w:val="00C47F18"/>
    <w:rsid w:val="00C513DE"/>
    <w:rsid w:val="00C53568"/>
    <w:rsid w:val="00C57037"/>
    <w:rsid w:val="00C60E04"/>
    <w:rsid w:val="00C63C09"/>
    <w:rsid w:val="00C6522C"/>
    <w:rsid w:val="00C65480"/>
    <w:rsid w:val="00C7089A"/>
    <w:rsid w:val="00C70A80"/>
    <w:rsid w:val="00C758B3"/>
    <w:rsid w:val="00C84CE0"/>
    <w:rsid w:val="00C87C31"/>
    <w:rsid w:val="00C90065"/>
    <w:rsid w:val="00C92684"/>
    <w:rsid w:val="00C94837"/>
    <w:rsid w:val="00C955C5"/>
    <w:rsid w:val="00C96862"/>
    <w:rsid w:val="00C96A96"/>
    <w:rsid w:val="00C96E80"/>
    <w:rsid w:val="00CA1135"/>
    <w:rsid w:val="00CA160D"/>
    <w:rsid w:val="00CA1B95"/>
    <w:rsid w:val="00CA3676"/>
    <w:rsid w:val="00CA4E1C"/>
    <w:rsid w:val="00CB02F8"/>
    <w:rsid w:val="00CB4036"/>
    <w:rsid w:val="00CC1C82"/>
    <w:rsid w:val="00CC6AFD"/>
    <w:rsid w:val="00CD2375"/>
    <w:rsid w:val="00CD25E5"/>
    <w:rsid w:val="00CD681B"/>
    <w:rsid w:val="00CD7520"/>
    <w:rsid w:val="00CE1C34"/>
    <w:rsid w:val="00CE29AB"/>
    <w:rsid w:val="00CE4308"/>
    <w:rsid w:val="00CE76B9"/>
    <w:rsid w:val="00CF02DF"/>
    <w:rsid w:val="00CF6381"/>
    <w:rsid w:val="00CF7F92"/>
    <w:rsid w:val="00D0095E"/>
    <w:rsid w:val="00D03ED2"/>
    <w:rsid w:val="00D04900"/>
    <w:rsid w:val="00D04EBB"/>
    <w:rsid w:val="00D0515E"/>
    <w:rsid w:val="00D06A94"/>
    <w:rsid w:val="00D0708C"/>
    <w:rsid w:val="00D109B4"/>
    <w:rsid w:val="00D1193E"/>
    <w:rsid w:val="00D14F08"/>
    <w:rsid w:val="00D16D62"/>
    <w:rsid w:val="00D16D75"/>
    <w:rsid w:val="00D17BDC"/>
    <w:rsid w:val="00D202F8"/>
    <w:rsid w:val="00D229CA"/>
    <w:rsid w:val="00D24F95"/>
    <w:rsid w:val="00D262F9"/>
    <w:rsid w:val="00D26A63"/>
    <w:rsid w:val="00D2715F"/>
    <w:rsid w:val="00D27CFD"/>
    <w:rsid w:val="00D303A1"/>
    <w:rsid w:val="00D34F0D"/>
    <w:rsid w:val="00D413BB"/>
    <w:rsid w:val="00D42B7C"/>
    <w:rsid w:val="00D440B7"/>
    <w:rsid w:val="00D44ECD"/>
    <w:rsid w:val="00D50C6D"/>
    <w:rsid w:val="00D55166"/>
    <w:rsid w:val="00D56511"/>
    <w:rsid w:val="00D57DC1"/>
    <w:rsid w:val="00D63712"/>
    <w:rsid w:val="00D65805"/>
    <w:rsid w:val="00D72438"/>
    <w:rsid w:val="00D75C47"/>
    <w:rsid w:val="00D80277"/>
    <w:rsid w:val="00D804F9"/>
    <w:rsid w:val="00D82985"/>
    <w:rsid w:val="00D83121"/>
    <w:rsid w:val="00D831C7"/>
    <w:rsid w:val="00D83522"/>
    <w:rsid w:val="00D92A92"/>
    <w:rsid w:val="00D94985"/>
    <w:rsid w:val="00D96802"/>
    <w:rsid w:val="00DA1C67"/>
    <w:rsid w:val="00DA3DB4"/>
    <w:rsid w:val="00DA6833"/>
    <w:rsid w:val="00DA7AC9"/>
    <w:rsid w:val="00DA7EE9"/>
    <w:rsid w:val="00DB0C33"/>
    <w:rsid w:val="00DB33F2"/>
    <w:rsid w:val="00DB3504"/>
    <w:rsid w:val="00DB5B56"/>
    <w:rsid w:val="00DC1BD6"/>
    <w:rsid w:val="00DC2821"/>
    <w:rsid w:val="00DC43D0"/>
    <w:rsid w:val="00DC6557"/>
    <w:rsid w:val="00DD2608"/>
    <w:rsid w:val="00DD4A5E"/>
    <w:rsid w:val="00DD5AA3"/>
    <w:rsid w:val="00DE1D6F"/>
    <w:rsid w:val="00DE4879"/>
    <w:rsid w:val="00DF0168"/>
    <w:rsid w:val="00DF0FFA"/>
    <w:rsid w:val="00DF5766"/>
    <w:rsid w:val="00DF600A"/>
    <w:rsid w:val="00DF6A93"/>
    <w:rsid w:val="00E020CF"/>
    <w:rsid w:val="00E034E6"/>
    <w:rsid w:val="00E04E49"/>
    <w:rsid w:val="00E124AB"/>
    <w:rsid w:val="00E12C13"/>
    <w:rsid w:val="00E15C3B"/>
    <w:rsid w:val="00E16BA7"/>
    <w:rsid w:val="00E23175"/>
    <w:rsid w:val="00E24C46"/>
    <w:rsid w:val="00E26529"/>
    <w:rsid w:val="00E31144"/>
    <w:rsid w:val="00E31152"/>
    <w:rsid w:val="00E32AA8"/>
    <w:rsid w:val="00E363CD"/>
    <w:rsid w:val="00E41978"/>
    <w:rsid w:val="00E42C40"/>
    <w:rsid w:val="00E42EDC"/>
    <w:rsid w:val="00E4492E"/>
    <w:rsid w:val="00E4510A"/>
    <w:rsid w:val="00E467C2"/>
    <w:rsid w:val="00E5007C"/>
    <w:rsid w:val="00E502E1"/>
    <w:rsid w:val="00E514B7"/>
    <w:rsid w:val="00E55599"/>
    <w:rsid w:val="00E566BF"/>
    <w:rsid w:val="00E56EF1"/>
    <w:rsid w:val="00E60CDD"/>
    <w:rsid w:val="00E66508"/>
    <w:rsid w:val="00E67481"/>
    <w:rsid w:val="00E70542"/>
    <w:rsid w:val="00E72B69"/>
    <w:rsid w:val="00E74950"/>
    <w:rsid w:val="00E83618"/>
    <w:rsid w:val="00E84526"/>
    <w:rsid w:val="00E84CA7"/>
    <w:rsid w:val="00E90015"/>
    <w:rsid w:val="00E90D53"/>
    <w:rsid w:val="00E92EB5"/>
    <w:rsid w:val="00E937E4"/>
    <w:rsid w:val="00E93C4F"/>
    <w:rsid w:val="00E95E32"/>
    <w:rsid w:val="00EA1BF7"/>
    <w:rsid w:val="00EA1CCA"/>
    <w:rsid w:val="00EA48C1"/>
    <w:rsid w:val="00EB07A0"/>
    <w:rsid w:val="00EB3697"/>
    <w:rsid w:val="00EB6D80"/>
    <w:rsid w:val="00EC75EA"/>
    <w:rsid w:val="00ED02B6"/>
    <w:rsid w:val="00ED3633"/>
    <w:rsid w:val="00EE1180"/>
    <w:rsid w:val="00EE538E"/>
    <w:rsid w:val="00EF3980"/>
    <w:rsid w:val="00EF3997"/>
    <w:rsid w:val="00EF4076"/>
    <w:rsid w:val="00EF73A1"/>
    <w:rsid w:val="00F0007A"/>
    <w:rsid w:val="00F001AF"/>
    <w:rsid w:val="00F00993"/>
    <w:rsid w:val="00F06EDB"/>
    <w:rsid w:val="00F071E1"/>
    <w:rsid w:val="00F07A1A"/>
    <w:rsid w:val="00F1093F"/>
    <w:rsid w:val="00F12E36"/>
    <w:rsid w:val="00F204F3"/>
    <w:rsid w:val="00F20D4A"/>
    <w:rsid w:val="00F2195E"/>
    <w:rsid w:val="00F24CF9"/>
    <w:rsid w:val="00F25B61"/>
    <w:rsid w:val="00F31135"/>
    <w:rsid w:val="00F33172"/>
    <w:rsid w:val="00F441AC"/>
    <w:rsid w:val="00F45330"/>
    <w:rsid w:val="00F50136"/>
    <w:rsid w:val="00F511E1"/>
    <w:rsid w:val="00F5250E"/>
    <w:rsid w:val="00F531D3"/>
    <w:rsid w:val="00F5539C"/>
    <w:rsid w:val="00F571E1"/>
    <w:rsid w:val="00F57DF5"/>
    <w:rsid w:val="00F635F3"/>
    <w:rsid w:val="00F65248"/>
    <w:rsid w:val="00F65E81"/>
    <w:rsid w:val="00F66E14"/>
    <w:rsid w:val="00F724F9"/>
    <w:rsid w:val="00F760A0"/>
    <w:rsid w:val="00F804C2"/>
    <w:rsid w:val="00F8501E"/>
    <w:rsid w:val="00F85CEA"/>
    <w:rsid w:val="00F86FCB"/>
    <w:rsid w:val="00F9508B"/>
    <w:rsid w:val="00F963E0"/>
    <w:rsid w:val="00F979BF"/>
    <w:rsid w:val="00FA020F"/>
    <w:rsid w:val="00FA0461"/>
    <w:rsid w:val="00FA086E"/>
    <w:rsid w:val="00FA0D0E"/>
    <w:rsid w:val="00FA1F48"/>
    <w:rsid w:val="00FA2FAF"/>
    <w:rsid w:val="00FA403D"/>
    <w:rsid w:val="00FA45FF"/>
    <w:rsid w:val="00FA4C25"/>
    <w:rsid w:val="00FA761B"/>
    <w:rsid w:val="00FA7FD1"/>
    <w:rsid w:val="00FB5C13"/>
    <w:rsid w:val="00FB795D"/>
    <w:rsid w:val="00FB7FE5"/>
    <w:rsid w:val="00FC0035"/>
    <w:rsid w:val="00FC2A4F"/>
    <w:rsid w:val="00FC348B"/>
    <w:rsid w:val="00FC3693"/>
    <w:rsid w:val="00FC550B"/>
    <w:rsid w:val="00FD00CF"/>
    <w:rsid w:val="00FD0430"/>
    <w:rsid w:val="00FD05D6"/>
    <w:rsid w:val="00FD327A"/>
    <w:rsid w:val="00FD32B7"/>
    <w:rsid w:val="00FD38C8"/>
    <w:rsid w:val="00FD5244"/>
    <w:rsid w:val="00FD5452"/>
    <w:rsid w:val="00FD7567"/>
    <w:rsid w:val="00FD7D90"/>
    <w:rsid w:val="00FE0334"/>
    <w:rsid w:val="00FE0889"/>
    <w:rsid w:val="00FE0B9E"/>
    <w:rsid w:val="00FE5AA7"/>
    <w:rsid w:val="00FF00D7"/>
    <w:rsid w:val="00FF0926"/>
    <w:rsid w:val="00FF0FAB"/>
    <w:rsid w:val="00FF5921"/>
    <w:rsid w:val="00FF60F1"/>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40A1F1"/>
  <w14:defaultImageDpi w14:val="330"/>
  <w15:chartTrackingRefBased/>
  <w15:docId w15:val="{3F72AA19-B564-4148-8BA7-679878820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883FBA"/>
    <w:pPr>
      <w:spacing w:line="360" w:lineRule="auto"/>
      <w:jc w:val="both"/>
    </w:pPr>
    <w:rPr>
      <w:sz w:val="24"/>
      <w:lang w:val="en-GB" w:eastAsia="en-US"/>
    </w:rPr>
  </w:style>
  <w:style w:type="paragraph" w:styleId="Heading1">
    <w:name w:val="heading 1"/>
    <w:basedOn w:val="Normal"/>
    <w:next w:val="content"/>
    <w:qFormat/>
    <w:rsid w:val="00940E64"/>
    <w:pPr>
      <w:keepNext/>
      <w:pageBreakBefore/>
      <w:numPr>
        <w:numId w:val="13"/>
      </w:numPr>
      <w:spacing w:before="360" w:after="200"/>
      <w:ind w:left="426"/>
      <w:jc w:val="left"/>
      <w:outlineLvl w:val="0"/>
    </w:pPr>
    <w:rPr>
      <w:b/>
      <w:caps/>
      <w:spacing w:val="20"/>
      <w:kern w:val="28"/>
      <w:sz w:val="28"/>
    </w:rPr>
  </w:style>
  <w:style w:type="paragraph" w:styleId="Heading2">
    <w:name w:val="heading 2"/>
    <w:basedOn w:val="Normal"/>
    <w:next w:val="Normal"/>
    <w:qFormat/>
    <w:rsid w:val="00CF6381"/>
    <w:pPr>
      <w:numPr>
        <w:ilvl w:val="1"/>
        <w:numId w:val="13"/>
      </w:numPr>
      <w:spacing w:before="100" w:beforeAutospacing="1" w:after="100" w:afterAutospacing="1" w:line="240" w:lineRule="auto"/>
      <w:ind w:left="426"/>
      <w:jc w:val="left"/>
      <w:outlineLvl w:val="1"/>
    </w:pPr>
    <w:rPr>
      <w:b/>
      <w:sz w:val="26"/>
      <w:szCs w:val="26"/>
    </w:rPr>
  </w:style>
  <w:style w:type="paragraph" w:styleId="Heading3">
    <w:name w:val="heading 3"/>
    <w:basedOn w:val="Heading2"/>
    <w:next w:val="content"/>
    <w:link w:val="Heading3Char"/>
    <w:qFormat/>
    <w:rsid w:val="003621DF"/>
    <w:pPr>
      <w:numPr>
        <w:ilvl w:val="2"/>
      </w:numPr>
      <w:ind w:left="709"/>
      <w:outlineLvl w:val="2"/>
    </w:pPr>
    <w:rPr>
      <w:b w:val="0"/>
      <w:bCs/>
    </w:rPr>
  </w:style>
  <w:style w:type="paragraph" w:styleId="Heading4">
    <w:name w:val="heading 4"/>
    <w:basedOn w:val="Heading3"/>
    <w:next w:val="content"/>
    <w:link w:val="Heading4Char"/>
    <w:qFormat/>
    <w:rsid w:val="00FE0334"/>
    <w:pPr>
      <w:numPr>
        <w:ilvl w:val="3"/>
      </w:numPr>
      <w:ind w:left="851"/>
      <w:outlineLvl w:val="3"/>
    </w:pPr>
  </w:style>
  <w:style w:type="paragraph" w:styleId="Heading5">
    <w:name w:val="heading 5"/>
    <w:basedOn w:val="Normal"/>
    <w:next w:val="Normal"/>
    <w:qFormat/>
    <w:pPr>
      <w:keepNext/>
      <w:numPr>
        <w:ilvl w:val="4"/>
        <w:numId w:val="2"/>
      </w:numPr>
      <w:shd w:val="pct20" w:color="000000" w:fill="FFFFFF"/>
      <w:jc w:val="center"/>
      <w:outlineLvl w:val="4"/>
    </w:pPr>
    <w:rPr>
      <w:b/>
    </w:rPr>
  </w:style>
  <w:style w:type="paragraph" w:styleId="Heading6">
    <w:name w:val="heading 6"/>
    <w:basedOn w:val="Normal"/>
    <w:next w:val="Normal"/>
    <w:qFormat/>
    <w:pPr>
      <w:keepNext/>
      <w:jc w:val="center"/>
      <w:outlineLvl w:val="5"/>
    </w:pPr>
    <w:rPr>
      <w:b/>
    </w:rPr>
  </w:style>
  <w:style w:type="paragraph" w:styleId="Heading7">
    <w:name w:val="heading 7"/>
    <w:basedOn w:val="Normal"/>
    <w:next w:val="Normal"/>
    <w:qFormat/>
    <w:pPr>
      <w:keepNext/>
      <w:outlineLvl w:val="6"/>
    </w:pPr>
    <w:rPr>
      <w:b/>
      <w:snapToGrid w:val="0"/>
      <w:color w:val="000000"/>
    </w:rPr>
  </w:style>
  <w:style w:type="paragraph" w:styleId="Heading8">
    <w:name w:val="heading 8"/>
    <w:basedOn w:val="Normal"/>
    <w:next w:val="Normal"/>
    <w:qFormat/>
    <w:pPr>
      <w:keepNext/>
      <w:outlineLvl w:val="7"/>
    </w:pPr>
    <w:rPr>
      <w:b/>
    </w:rPr>
  </w:style>
  <w:style w:type="paragraph" w:styleId="Heading9">
    <w:name w:val="heading 9"/>
    <w:basedOn w:val="Normal"/>
    <w:next w:val="Normal"/>
    <w:qFormat/>
    <w:pPr>
      <w:keepNext/>
      <w:outlineLvl w:val="8"/>
    </w:pPr>
    <w:rPr>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240" w:after="60"/>
      <w:jc w:val="center"/>
    </w:pPr>
    <w:rPr>
      <w:b/>
      <w:kern w:val="48"/>
      <w:sz w:val="48"/>
    </w:rPr>
  </w:style>
  <w:style w:type="paragraph" w:customStyle="1" w:styleId="MSCHeading1">
    <w:name w:val="MSC Heading 1"/>
    <w:basedOn w:val="Heading1"/>
    <w:next w:val="content"/>
    <w:autoRedefine/>
    <w:qFormat/>
    <w:rsid w:val="00BA1C99"/>
    <w:pPr>
      <w:numPr>
        <w:numId w:val="0"/>
      </w:numPr>
      <w:jc w:val="center"/>
    </w:pPr>
  </w:style>
  <w:style w:type="paragraph" w:customStyle="1" w:styleId="MSCHeading2">
    <w:name w:val="MSC Heading 2"/>
    <w:basedOn w:val="Heading2"/>
    <w:next w:val="Normal"/>
    <w:autoRedefine/>
    <w:qFormat/>
    <w:pPr>
      <w:numPr>
        <w:numId w:val="1"/>
      </w:numPr>
    </w:pPr>
  </w:style>
  <w:style w:type="paragraph" w:customStyle="1" w:styleId="Style3">
    <w:name w:val="Style3"/>
    <w:basedOn w:val="Heading3"/>
    <w:next w:val="Normal"/>
    <w:autoRedefine/>
    <w:rPr>
      <w:b/>
    </w:rPr>
  </w:style>
  <w:style w:type="paragraph" w:customStyle="1" w:styleId="MSCHeading3">
    <w:name w:val="MSC Heading 3"/>
    <w:basedOn w:val="Heading3"/>
    <w:next w:val="Normal"/>
    <w:link w:val="MSCHeading3Char"/>
    <w:autoRedefine/>
    <w:qFormat/>
    <w:rsid w:val="003F6E53"/>
    <w:pPr>
      <w:numPr>
        <w:numId w:val="1"/>
      </w:numPr>
    </w:pPr>
    <w:rPr>
      <w:b/>
    </w:rPr>
  </w:style>
  <w:style w:type="paragraph" w:styleId="Header">
    <w:name w:val="header"/>
    <w:basedOn w:val="Normal"/>
    <w:semiHidden/>
    <w:pPr>
      <w:tabs>
        <w:tab w:val="center" w:pos="4153"/>
        <w:tab w:val="right" w:pos="8306"/>
      </w:tabs>
    </w:pPr>
  </w:style>
  <w:style w:type="paragraph" w:customStyle="1" w:styleId="GridTable21">
    <w:name w:val="Grid Table 21"/>
    <w:basedOn w:val="Normal"/>
    <w:pPr>
      <w:ind w:left="720" w:hanging="720"/>
    </w:pPr>
    <w:rPr>
      <w:rFonts w:ascii="Times-Roman" w:hAnsi="Times-Roman"/>
      <w:snapToGrid w:val="0"/>
    </w:rPr>
  </w:style>
  <w:style w:type="paragraph" w:customStyle="1" w:styleId="content">
    <w:name w:val="content"/>
    <w:basedOn w:val="Normal"/>
  </w:style>
  <w:style w:type="paragraph" w:styleId="Footer">
    <w:name w:val="footer"/>
    <w:basedOn w:val="Normal"/>
    <w:link w:val="FooterChar"/>
    <w:uiPriority w:val="99"/>
    <w:pPr>
      <w:tabs>
        <w:tab w:val="center" w:pos="4153"/>
        <w:tab w:val="right" w:pos="8306"/>
      </w:tabs>
    </w:pPr>
  </w:style>
  <w:style w:type="paragraph" w:styleId="BodyText2">
    <w:name w:val="Body Text 2"/>
    <w:basedOn w:val="Normal"/>
    <w:semiHidden/>
    <w:pPr>
      <w:shd w:val="pct25" w:color="000000" w:fill="FFFFFF"/>
      <w:jc w:val="center"/>
    </w:pPr>
    <w:rPr>
      <w:rFonts w:ascii="Arial" w:hAnsi="Arial"/>
    </w:rPr>
  </w:style>
  <w:style w:type="paragraph" w:styleId="BodyText">
    <w:name w:val="Body Text"/>
    <w:basedOn w:val="Normal"/>
    <w:semiHidden/>
    <w:pPr>
      <w:jc w:val="center"/>
    </w:pPr>
  </w:style>
  <w:style w:type="paragraph" w:styleId="Caption">
    <w:name w:val="caption"/>
    <w:basedOn w:val="Normal"/>
    <w:next w:val="content"/>
    <w:uiPriority w:val="35"/>
    <w:qFormat/>
    <w:pPr>
      <w:spacing w:before="120" w:after="120"/>
    </w:pPr>
    <w:rPr>
      <w:b/>
      <w:sz w:val="22"/>
    </w:rPr>
  </w:style>
  <w:style w:type="character" w:styleId="PageNumber">
    <w:name w:val="page number"/>
    <w:basedOn w:val="DefaultParagraphFont"/>
    <w:semiHidden/>
  </w:style>
  <w:style w:type="character" w:styleId="Hyperlink">
    <w:name w:val="Hyperlink"/>
    <w:uiPriority w:val="99"/>
    <w:rPr>
      <w:color w:val="0000FF"/>
      <w:u w:val="single"/>
    </w:rPr>
  </w:style>
  <w:style w:type="paragraph" w:customStyle="1" w:styleId="AuthorName">
    <w:name w:val="AuthorName"/>
    <w:basedOn w:val="Title"/>
    <w:rPr>
      <w:sz w:val="32"/>
      <w:lang w:val="en-IE"/>
    </w:rPr>
  </w:style>
  <w:style w:type="paragraph" w:customStyle="1" w:styleId="Institute">
    <w:name w:val="Institute"/>
    <w:basedOn w:val="Title"/>
    <w:pPr>
      <w:spacing w:before="0" w:after="0"/>
    </w:pPr>
    <w:rPr>
      <w:b w:val="0"/>
      <w:i/>
      <w:kern w:val="24"/>
      <w:sz w:val="28"/>
      <w:lang w:val="en-IE"/>
    </w:rPr>
  </w:style>
  <w:style w:type="paragraph" w:customStyle="1" w:styleId="Content0">
    <w:name w:val="Content"/>
    <w:basedOn w:val="Normal"/>
    <w:pPr>
      <w:spacing w:line="324" w:lineRule="auto"/>
    </w:pPr>
  </w:style>
  <w:style w:type="paragraph" w:customStyle="1" w:styleId="CourseTitle">
    <w:name w:val="CourseTitle"/>
    <w:basedOn w:val="Content0"/>
    <w:pPr>
      <w:jc w:val="right"/>
    </w:pPr>
    <w:rPr>
      <w:b/>
      <w:sz w:val="28"/>
    </w:rPr>
  </w:style>
  <w:style w:type="paragraph" w:styleId="TOC1">
    <w:name w:val="toc 1"/>
    <w:aliases w:val="Dissertation TOC"/>
    <w:basedOn w:val="Normal"/>
    <w:next w:val="Normal"/>
    <w:link w:val="TOC1Char"/>
    <w:autoRedefine/>
    <w:uiPriority w:val="39"/>
    <w:rsid w:val="00940E64"/>
    <w:pPr>
      <w:tabs>
        <w:tab w:val="right" w:leader="dot" w:pos="8296"/>
      </w:tabs>
      <w:spacing w:before="120" w:after="120"/>
      <w:jc w:val="left"/>
    </w:pPr>
    <w:rPr>
      <w:rFonts w:ascii="Arial" w:hAnsi="Arial"/>
      <w:caps/>
    </w:rPr>
  </w:style>
  <w:style w:type="paragraph" w:styleId="TOC2">
    <w:name w:val="toc 2"/>
    <w:basedOn w:val="Normal"/>
    <w:next w:val="Normal"/>
    <w:autoRedefine/>
    <w:uiPriority w:val="39"/>
    <w:pPr>
      <w:ind w:left="198"/>
    </w:pPr>
    <w:rPr>
      <w:smallCaps/>
    </w:rPr>
  </w:style>
  <w:style w:type="paragraph" w:styleId="TOC3">
    <w:name w:val="toc 3"/>
    <w:basedOn w:val="Normal"/>
    <w:next w:val="Normal"/>
    <w:autoRedefine/>
    <w:uiPriority w:val="39"/>
    <w:pPr>
      <w:tabs>
        <w:tab w:val="left" w:pos="1200"/>
        <w:tab w:val="right" w:leader="dot" w:pos="8114"/>
      </w:tabs>
      <w:ind w:left="403"/>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1000"/>
    </w:pPr>
    <w:rPr>
      <w:sz w:val="18"/>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semiHidden/>
    <w:pPr>
      <w:ind w:left="1400"/>
    </w:pPr>
    <w:rPr>
      <w:sz w:val="18"/>
    </w:rPr>
  </w:style>
  <w:style w:type="paragraph" w:styleId="TOC9">
    <w:name w:val="toc 9"/>
    <w:basedOn w:val="Normal"/>
    <w:next w:val="Normal"/>
    <w:autoRedefine/>
    <w:semiHidden/>
    <w:pPr>
      <w:ind w:left="1600"/>
    </w:pPr>
    <w:rPr>
      <w:sz w:val="18"/>
    </w:rPr>
  </w:style>
  <w:style w:type="paragraph" w:styleId="TableofFigures">
    <w:name w:val="table of figures"/>
    <w:basedOn w:val="Normal"/>
    <w:next w:val="Normal"/>
    <w:uiPriority w:val="99"/>
    <w:rsid w:val="0077445B"/>
    <w:pPr>
      <w:ind w:left="403" w:hanging="403"/>
    </w:pPr>
    <w:rPr>
      <w:rFonts w:ascii="Arial" w:hAnsi="Arial"/>
      <w:smallCaps/>
    </w:rPr>
  </w:style>
  <w:style w:type="paragraph" w:styleId="BodyTextIndent">
    <w:name w:val="Body Text Indent"/>
    <w:basedOn w:val="Normal"/>
    <w:semiHidden/>
    <w:pPr>
      <w:ind w:left="170" w:hanging="57"/>
    </w:pPr>
  </w:style>
  <w:style w:type="paragraph" w:customStyle="1" w:styleId="heading1nonumbering">
    <w:name w:val="heading 1 no numbering"/>
    <w:basedOn w:val="Heading1"/>
    <w:pPr>
      <w:numPr>
        <w:numId w:val="0"/>
      </w:numPr>
    </w:pPr>
  </w:style>
  <w:style w:type="paragraph" w:customStyle="1" w:styleId="Heading2nonumbering">
    <w:name w:val="Heading 2 no numbering"/>
    <w:basedOn w:val="Heading2"/>
    <w:pPr>
      <w:numPr>
        <w:ilvl w:val="0"/>
        <w:numId w:val="0"/>
      </w:numPr>
    </w:pPr>
  </w:style>
  <w:style w:type="paragraph" w:styleId="BodyTextIndent2">
    <w:name w:val="Body Text Indent 2"/>
    <w:basedOn w:val="Normal"/>
    <w:semiHidden/>
    <w:pPr>
      <w:ind w:left="57" w:hanging="57"/>
    </w:pPr>
  </w:style>
  <w:style w:type="paragraph" w:styleId="BodyTextIndent3">
    <w:name w:val="Body Text Indent 3"/>
    <w:basedOn w:val="Normal"/>
    <w:semiHidden/>
    <w:pPr>
      <w:ind w:left="57" w:hanging="57"/>
    </w:pPr>
    <w:rPr>
      <w:i/>
      <w:sz w:val="16"/>
    </w:rPr>
  </w:style>
  <w:style w:type="paragraph" w:styleId="BodyText3">
    <w:name w:val="Body Text 3"/>
    <w:basedOn w:val="Normal"/>
    <w:semiHidden/>
    <w:rPr>
      <w:b/>
      <w:lang w:val="en-IE"/>
    </w:rPr>
  </w:style>
  <w:style w:type="character" w:styleId="FollowedHyperlink">
    <w:name w:val="FollowedHyperlink"/>
    <w:semiHidden/>
    <w:rPr>
      <w:color w:val="800080"/>
      <w:u w:val="single"/>
    </w:rPr>
  </w:style>
  <w:style w:type="paragraph" w:styleId="BlockText">
    <w:name w:val="Block Text"/>
    <w:basedOn w:val="Normal"/>
    <w:semiHidden/>
    <w:pPr>
      <w:spacing w:after="120"/>
      <w:ind w:left="1440" w:right="1440"/>
    </w:pPr>
  </w:style>
  <w:style w:type="paragraph" w:customStyle="1" w:styleId="Tablearial">
    <w:name w:val="Table arial"/>
    <w:basedOn w:val="content"/>
    <w:pPr>
      <w:spacing w:line="240" w:lineRule="auto"/>
    </w:pPr>
    <w:rPr>
      <w:rFonts w:ascii="Arial" w:hAnsi="Arial"/>
      <w:sz w:val="20"/>
    </w:rPr>
  </w:style>
  <w:style w:type="paragraph" w:styleId="BodyTextFirstIndent">
    <w:name w:val="Body Text First Indent"/>
    <w:basedOn w:val="BodyText"/>
    <w:semiHidden/>
    <w:pPr>
      <w:spacing w:after="120"/>
      <w:ind w:firstLine="210"/>
      <w:jc w:val="left"/>
    </w:pPr>
    <w:rPr>
      <w:sz w:val="20"/>
    </w:rPr>
  </w:style>
  <w:style w:type="paragraph" w:styleId="BodyTextFirstIndent2">
    <w:name w:val="Body Text First Indent 2"/>
    <w:basedOn w:val="BodyTextIndent"/>
    <w:semiHidden/>
    <w:pPr>
      <w:spacing w:after="120"/>
      <w:ind w:left="283" w:firstLine="210"/>
    </w:pPr>
  </w:style>
  <w:style w:type="paragraph" w:styleId="Closing">
    <w:name w:val="Closing"/>
    <w:basedOn w:val="Normal"/>
    <w:semiHidden/>
    <w:pPr>
      <w:ind w:left="4252"/>
    </w:pPr>
  </w:style>
  <w:style w:type="paragraph" w:styleId="CommentText">
    <w:name w:val="annotation text"/>
    <w:basedOn w:val="Normal"/>
    <w:link w:val="CommentTextChar"/>
    <w:uiPriority w:val="99"/>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style>
  <w:style w:type="paragraph" w:styleId="EnvelopeAddress">
    <w:name w:val="envelope address"/>
    <w:basedOn w:val="Normal"/>
    <w:semiHidden/>
    <w:pPr>
      <w:framePr w:w="7920" w:h="1980" w:hRule="exact" w:hSpace="180" w:wrap="auto" w:hAnchor="page" w:xAlign="center" w:yAlign="bottom"/>
      <w:ind w:left="2880"/>
    </w:pPr>
    <w:rPr>
      <w:rFonts w:ascii="Arial" w:hAnsi="Arial"/>
    </w:rPr>
  </w:style>
  <w:style w:type="paragraph" w:styleId="EnvelopeReturn">
    <w:name w:val="envelope return"/>
    <w:basedOn w:val="Normal"/>
    <w:semiHidden/>
    <w:rPr>
      <w:rFonts w:ascii="Arial" w:hAnsi="Arial"/>
    </w:rPr>
  </w:style>
  <w:style w:type="paragraph" w:styleId="FootnoteText">
    <w:name w:val="footnote text"/>
    <w:basedOn w:val="Normal"/>
    <w:link w:val="FootnoteTextChar"/>
    <w:uiPriority w:val="99"/>
    <w:semiHidden/>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b/>
    </w:rPr>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3"/>
      </w:numPr>
    </w:pPr>
  </w:style>
  <w:style w:type="paragraph" w:styleId="ListBullet2">
    <w:name w:val="List Bullet 2"/>
    <w:basedOn w:val="Normal"/>
    <w:autoRedefine/>
    <w:semiHidden/>
    <w:pPr>
      <w:numPr>
        <w:numId w:val="4"/>
      </w:numPr>
    </w:pPr>
  </w:style>
  <w:style w:type="paragraph" w:styleId="ListBullet3">
    <w:name w:val="List Bullet 3"/>
    <w:basedOn w:val="Normal"/>
    <w:autoRedefine/>
    <w:semiHidden/>
    <w:pPr>
      <w:numPr>
        <w:numId w:val="5"/>
      </w:numPr>
    </w:pPr>
  </w:style>
  <w:style w:type="paragraph" w:styleId="ListBullet4">
    <w:name w:val="List Bullet 4"/>
    <w:basedOn w:val="Normal"/>
    <w:autoRedefine/>
    <w:semiHidden/>
    <w:pPr>
      <w:numPr>
        <w:numId w:val="6"/>
      </w:numPr>
    </w:pPr>
  </w:style>
  <w:style w:type="paragraph" w:styleId="ListBullet5">
    <w:name w:val="List Bullet 5"/>
    <w:basedOn w:val="Normal"/>
    <w:autoRedefine/>
    <w:semiHidden/>
    <w:pPr>
      <w:numPr>
        <w:numId w:val="7"/>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8"/>
      </w:numPr>
    </w:pPr>
  </w:style>
  <w:style w:type="paragraph" w:styleId="ListNumber2">
    <w:name w:val="List Number 2"/>
    <w:basedOn w:val="Normal"/>
    <w:semiHidden/>
    <w:pPr>
      <w:numPr>
        <w:numId w:val="9"/>
      </w:numPr>
    </w:pPr>
  </w:style>
  <w:style w:type="paragraph" w:styleId="ListNumber3">
    <w:name w:val="List Number 3"/>
    <w:basedOn w:val="Normal"/>
    <w:semiHidden/>
    <w:pPr>
      <w:numPr>
        <w:numId w:val="10"/>
      </w:numPr>
    </w:pPr>
  </w:style>
  <w:style w:type="paragraph" w:styleId="ListNumber4">
    <w:name w:val="List Number 4"/>
    <w:basedOn w:val="Normal"/>
    <w:semiHidden/>
    <w:pPr>
      <w:numPr>
        <w:numId w:val="11"/>
      </w:numPr>
    </w:pPr>
  </w:style>
  <w:style w:type="paragraph" w:styleId="ListNumber5">
    <w:name w:val="List Number 5"/>
    <w:basedOn w:val="Normal"/>
    <w:semiHidden/>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GB"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rPr>
  </w:style>
  <w:style w:type="paragraph" w:styleId="Salutation">
    <w:name w:val="Salutation"/>
    <w:basedOn w:val="Normal"/>
    <w:next w:val="Normal"/>
    <w:semiHidden/>
  </w:style>
  <w:style w:type="paragraph" w:styleId="Signature">
    <w:name w:val="Signature"/>
    <w:basedOn w:val="Normal"/>
    <w:semiHidden/>
    <w:pPr>
      <w:ind w:left="4252"/>
    </w:pPr>
  </w:style>
  <w:style w:type="paragraph" w:styleId="Subtitle">
    <w:name w:val="Subtitle"/>
    <w:basedOn w:val="Normal"/>
    <w:link w:val="SubtitleChar"/>
    <w:uiPriority w:val="11"/>
    <w:qFormat/>
    <w:pPr>
      <w:spacing w:after="60"/>
      <w:jc w:val="center"/>
      <w:outlineLvl w:val="1"/>
    </w:pPr>
    <w:rPr>
      <w:rFonts w:ascii="Arial" w:hAnsi="Arial"/>
    </w:rPr>
  </w:style>
  <w:style w:type="paragraph" w:styleId="TableofAuthorities">
    <w:name w:val="table of authorities"/>
    <w:basedOn w:val="Normal"/>
    <w:next w:val="Normal"/>
    <w:semiHidden/>
    <w:pPr>
      <w:ind w:left="200" w:hanging="200"/>
    </w:pPr>
  </w:style>
  <w:style w:type="paragraph" w:styleId="TOAHeading">
    <w:name w:val="toa heading"/>
    <w:basedOn w:val="Normal"/>
    <w:next w:val="Normal"/>
    <w:semiHidden/>
    <w:pPr>
      <w:spacing w:before="120"/>
    </w:pPr>
    <w:rPr>
      <w:rFonts w:ascii="Arial" w:hAnsi="Arial"/>
      <w:b/>
    </w:rPr>
  </w:style>
  <w:style w:type="paragraph" w:styleId="TOCHeading">
    <w:name w:val="TOC Heading"/>
    <w:basedOn w:val="Heading1"/>
    <w:next w:val="Normal"/>
    <w:uiPriority w:val="39"/>
    <w:unhideWhenUsed/>
    <w:qFormat/>
    <w:rsid w:val="00D42B7C"/>
    <w:pPr>
      <w:keepLines/>
      <w:pageBreakBefore w:val="0"/>
      <w:numPr>
        <w:numId w:val="0"/>
      </w:numPr>
      <w:spacing w:before="240" w:after="0" w:line="259" w:lineRule="auto"/>
      <w:outlineLvl w:val="9"/>
    </w:pPr>
    <w:rPr>
      <w:rFonts w:ascii="Calibri Light" w:eastAsia="Malgun Gothic" w:hAnsi="Calibri Light"/>
      <w:b w:val="0"/>
      <w:caps w:val="0"/>
      <w:color w:val="2F5496"/>
      <w:spacing w:val="0"/>
      <w:kern w:val="0"/>
      <w:sz w:val="32"/>
      <w:szCs w:val="32"/>
      <w:lang w:val="en-US"/>
    </w:rPr>
  </w:style>
  <w:style w:type="paragraph" w:customStyle="1" w:styleId="CaptionTable">
    <w:name w:val="Caption Table"/>
    <w:basedOn w:val="Caption"/>
  </w:style>
  <w:style w:type="character" w:customStyle="1" w:styleId="Heading3Char">
    <w:name w:val="Heading 3 Char"/>
    <w:link w:val="Heading3"/>
    <w:rsid w:val="003621DF"/>
    <w:rPr>
      <w:bCs/>
      <w:sz w:val="26"/>
      <w:szCs w:val="26"/>
      <w:lang w:val="en-GB" w:eastAsia="en-US"/>
    </w:rPr>
  </w:style>
  <w:style w:type="character" w:customStyle="1" w:styleId="MSCHeading3Char">
    <w:name w:val="MSC Heading 3 Char"/>
    <w:link w:val="MSCHeading3"/>
    <w:rsid w:val="00D42B7C"/>
    <w:rPr>
      <w:b w:val="0"/>
      <w:spacing w:val="20"/>
      <w:sz w:val="24"/>
      <w:lang w:val="en-GB" w:eastAsia="en-US"/>
    </w:rPr>
  </w:style>
  <w:style w:type="character" w:customStyle="1" w:styleId="TOC1Char">
    <w:name w:val="TOC 1 Char"/>
    <w:aliases w:val="Dissertation TOC Char"/>
    <w:link w:val="TOC1"/>
    <w:uiPriority w:val="39"/>
    <w:rsid w:val="00940E64"/>
    <w:rPr>
      <w:rFonts w:ascii="Arial" w:hAnsi="Arial"/>
      <w:caps/>
      <w:sz w:val="24"/>
      <w:lang w:val="en-GB" w:eastAsia="en-US"/>
    </w:rPr>
  </w:style>
  <w:style w:type="paragraph" w:styleId="Bibliography">
    <w:name w:val="Bibliography"/>
    <w:basedOn w:val="Normal"/>
    <w:next w:val="Normal"/>
    <w:uiPriority w:val="37"/>
    <w:unhideWhenUsed/>
    <w:rsid w:val="0077445B"/>
  </w:style>
  <w:style w:type="character" w:styleId="Strong">
    <w:name w:val="Strong"/>
    <w:uiPriority w:val="22"/>
    <w:qFormat/>
    <w:rsid w:val="008F4E00"/>
    <w:rPr>
      <w:b/>
      <w:bCs/>
    </w:rPr>
  </w:style>
  <w:style w:type="character" w:styleId="CommentReference">
    <w:name w:val="annotation reference"/>
    <w:uiPriority w:val="99"/>
    <w:semiHidden/>
    <w:unhideWhenUsed/>
    <w:rsid w:val="00EA1BF7"/>
    <w:rPr>
      <w:sz w:val="16"/>
      <w:szCs w:val="16"/>
    </w:rPr>
  </w:style>
  <w:style w:type="character" w:customStyle="1" w:styleId="CommentTextChar">
    <w:name w:val="Comment Text Char"/>
    <w:link w:val="CommentText"/>
    <w:uiPriority w:val="99"/>
    <w:rsid w:val="00EA1BF7"/>
    <w:rPr>
      <w:sz w:val="24"/>
      <w:lang w:val="en-GB" w:eastAsia="en-US"/>
    </w:rPr>
  </w:style>
  <w:style w:type="character" w:customStyle="1" w:styleId="normaltextrun">
    <w:name w:val="normaltextrun"/>
    <w:basedOn w:val="DefaultParagraphFont"/>
    <w:rsid w:val="00EA1BF7"/>
  </w:style>
  <w:style w:type="character" w:customStyle="1" w:styleId="FootnoteTextChar">
    <w:name w:val="Footnote Text Char"/>
    <w:link w:val="FootnoteText"/>
    <w:uiPriority w:val="99"/>
    <w:semiHidden/>
    <w:rsid w:val="003621DF"/>
    <w:rPr>
      <w:sz w:val="24"/>
      <w:lang w:val="en-GB" w:eastAsia="en-US"/>
    </w:rPr>
  </w:style>
  <w:style w:type="paragraph" w:styleId="ListParagraph">
    <w:name w:val="List Paragraph"/>
    <w:basedOn w:val="Normal"/>
    <w:uiPriority w:val="34"/>
    <w:qFormat/>
    <w:rsid w:val="00FD32B7"/>
    <w:pPr>
      <w:spacing w:after="160" w:line="259" w:lineRule="auto"/>
      <w:ind w:left="720"/>
      <w:contextualSpacing/>
      <w:jc w:val="left"/>
    </w:pPr>
    <w:rPr>
      <w:rFonts w:ascii="Arial" w:eastAsia="Malgun Gothic" w:hAnsi="Arial" w:cs="Arial"/>
      <w:szCs w:val="24"/>
      <w:lang w:eastAsia="ko-KR"/>
    </w:rPr>
  </w:style>
  <w:style w:type="character" w:styleId="PlaceholderText">
    <w:name w:val="Placeholder Text"/>
    <w:basedOn w:val="DefaultParagraphFont"/>
    <w:uiPriority w:val="99"/>
    <w:semiHidden/>
    <w:rsid w:val="00013D44"/>
    <w:rPr>
      <w:color w:val="808080"/>
    </w:rPr>
  </w:style>
  <w:style w:type="paragraph" w:styleId="CommentSubject">
    <w:name w:val="annotation subject"/>
    <w:basedOn w:val="CommentText"/>
    <w:next w:val="CommentText"/>
    <w:link w:val="CommentSubjectChar"/>
    <w:uiPriority w:val="99"/>
    <w:semiHidden/>
    <w:unhideWhenUsed/>
    <w:rsid w:val="00143805"/>
    <w:pPr>
      <w:spacing w:line="240" w:lineRule="auto"/>
    </w:pPr>
    <w:rPr>
      <w:b/>
      <w:bCs/>
      <w:sz w:val="20"/>
    </w:rPr>
  </w:style>
  <w:style w:type="character" w:customStyle="1" w:styleId="CommentSubjectChar">
    <w:name w:val="Comment Subject Char"/>
    <w:basedOn w:val="CommentTextChar"/>
    <w:link w:val="CommentSubject"/>
    <w:uiPriority w:val="99"/>
    <w:semiHidden/>
    <w:rsid w:val="00143805"/>
    <w:rPr>
      <w:b/>
      <w:bCs/>
      <w:sz w:val="24"/>
      <w:lang w:val="en-GB" w:eastAsia="en-US"/>
    </w:rPr>
  </w:style>
  <w:style w:type="character" w:styleId="SubtleEmphasis">
    <w:name w:val="Subtle Emphasis"/>
    <w:basedOn w:val="DefaultParagraphFont"/>
    <w:uiPriority w:val="19"/>
    <w:qFormat/>
    <w:rsid w:val="00470725"/>
    <w:rPr>
      <w:i/>
      <w:iCs/>
      <w:color w:val="404040" w:themeColor="text1" w:themeTint="BF"/>
    </w:rPr>
  </w:style>
  <w:style w:type="character" w:styleId="SubtleReference">
    <w:name w:val="Subtle Reference"/>
    <w:basedOn w:val="DefaultParagraphFont"/>
    <w:uiPriority w:val="31"/>
    <w:qFormat/>
    <w:rsid w:val="00470725"/>
    <w:rPr>
      <w:smallCaps/>
      <w:color w:val="5A5A5A" w:themeColor="text1" w:themeTint="A5"/>
    </w:rPr>
  </w:style>
  <w:style w:type="character" w:customStyle="1" w:styleId="Heading4Char">
    <w:name w:val="Heading 4 Char"/>
    <w:basedOn w:val="DefaultParagraphFont"/>
    <w:link w:val="Heading4"/>
    <w:rsid w:val="00FE0334"/>
    <w:rPr>
      <w:bCs/>
      <w:sz w:val="26"/>
      <w:szCs w:val="26"/>
      <w:lang w:val="en-GB" w:eastAsia="en-US"/>
    </w:rPr>
  </w:style>
  <w:style w:type="character" w:customStyle="1" w:styleId="SubtitleChar">
    <w:name w:val="Subtitle Char"/>
    <w:basedOn w:val="DefaultParagraphFont"/>
    <w:link w:val="Subtitle"/>
    <w:uiPriority w:val="11"/>
    <w:rsid w:val="0086177B"/>
    <w:rPr>
      <w:rFonts w:ascii="Arial" w:hAnsi="Arial"/>
      <w:sz w:val="24"/>
      <w:lang w:val="en-GB" w:eastAsia="en-US"/>
    </w:rPr>
  </w:style>
  <w:style w:type="paragraph" w:styleId="NormalWeb">
    <w:name w:val="Normal (Web)"/>
    <w:basedOn w:val="Normal"/>
    <w:uiPriority w:val="99"/>
    <w:semiHidden/>
    <w:unhideWhenUsed/>
    <w:rsid w:val="007960CC"/>
    <w:pPr>
      <w:spacing w:before="100" w:beforeAutospacing="1" w:after="100" w:afterAutospacing="1" w:line="240" w:lineRule="auto"/>
      <w:jc w:val="left"/>
    </w:pPr>
    <w:rPr>
      <w:szCs w:val="24"/>
      <w:lang w:val="en-IE" w:eastAsia="ko-KR"/>
    </w:rPr>
  </w:style>
  <w:style w:type="paragraph" w:styleId="Revision">
    <w:name w:val="Revision"/>
    <w:hidden/>
    <w:uiPriority w:val="99"/>
    <w:semiHidden/>
    <w:rsid w:val="00A030A8"/>
    <w:rPr>
      <w:sz w:val="24"/>
      <w:lang w:val="en-GB" w:eastAsia="en-US"/>
    </w:rPr>
  </w:style>
  <w:style w:type="character" w:customStyle="1" w:styleId="FooterChar">
    <w:name w:val="Footer Char"/>
    <w:basedOn w:val="DefaultParagraphFont"/>
    <w:link w:val="Footer"/>
    <w:uiPriority w:val="99"/>
    <w:rsid w:val="00FC0035"/>
    <w:rPr>
      <w:sz w:val="24"/>
      <w:lang w:val="en-GB" w:eastAsia="en-US"/>
    </w:rPr>
  </w:style>
  <w:style w:type="character" w:styleId="FootnoteReference">
    <w:name w:val="footnote reference"/>
    <w:basedOn w:val="DefaultParagraphFont"/>
    <w:uiPriority w:val="99"/>
    <w:semiHidden/>
    <w:unhideWhenUsed/>
    <w:rsid w:val="00FC0035"/>
    <w:rPr>
      <w:vertAlign w:val="superscript"/>
    </w:rPr>
  </w:style>
  <w:style w:type="character" w:styleId="UnresolvedMention">
    <w:name w:val="Unresolved Mention"/>
    <w:basedOn w:val="DefaultParagraphFont"/>
    <w:uiPriority w:val="47"/>
    <w:rsid w:val="00251B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515636">
      <w:bodyDiv w:val="1"/>
      <w:marLeft w:val="0"/>
      <w:marRight w:val="0"/>
      <w:marTop w:val="0"/>
      <w:marBottom w:val="0"/>
      <w:divBdr>
        <w:top w:val="none" w:sz="0" w:space="0" w:color="auto"/>
        <w:left w:val="none" w:sz="0" w:space="0" w:color="auto"/>
        <w:bottom w:val="none" w:sz="0" w:space="0" w:color="auto"/>
        <w:right w:val="none" w:sz="0" w:space="0" w:color="auto"/>
      </w:divBdr>
    </w:div>
    <w:div w:id="605045946">
      <w:bodyDiv w:val="1"/>
      <w:marLeft w:val="0"/>
      <w:marRight w:val="0"/>
      <w:marTop w:val="0"/>
      <w:marBottom w:val="0"/>
      <w:divBdr>
        <w:top w:val="none" w:sz="0" w:space="0" w:color="auto"/>
        <w:left w:val="none" w:sz="0" w:space="0" w:color="auto"/>
        <w:bottom w:val="none" w:sz="0" w:space="0" w:color="auto"/>
        <w:right w:val="none" w:sz="0" w:space="0" w:color="auto"/>
      </w:divBdr>
    </w:div>
    <w:div w:id="1423919534">
      <w:bodyDiv w:val="1"/>
      <w:marLeft w:val="0"/>
      <w:marRight w:val="0"/>
      <w:marTop w:val="0"/>
      <w:marBottom w:val="0"/>
      <w:divBdr>
        <w:top w:val="none" w:sz="0" w:space="0" w:color="auto"/>
        <w:left w:val="none" w:sz="0" w:space="0" w:color="auto"/>
        <w:bottom w:val="none" w:sz="0" w:space="0" w:color="auto"/>
        <w:right w:val="none" w:sz="0" w:space="0" w:color="auto"/>
      </w:divBdr>
    </w:div>
    <w:div w:id="2073043647">
      <w:bodyDiv w:val="1"/>
      <w:marLeft w:val="0"/>
      <w:marRight w:val="0"/>
      <w:marTop w:val="0"/>
      <w:marBottom w:val="0"/>
      <w:divBdr>
        <w:top w:val="none" w:sz="0" w:space="0" w:color="auto"/>
        <w:left w:val="none" w:sz="0" w:space="0" w:color="auto"/>
        <w:bottom w:val="none" w:sz="0" w:space="0" w:color="auto"/>
        <w:right w:val="none" w:sz="0" w:space="0" w:color="auto"/>
      </w:divBdr>
      <w:divsChild>
        <w:div w:id="1378046039">
          <w:marLeft w:val="0"/>
          <w:marRight w:val="0"/>
          <w:marTop w:val="0"/>
          <w:marBottom w:val="0"/>
          <w:divBdr>
            <w:top w:val="none" w:sz="0" w:space="0" w:color="auto"/>
            <w:left w:val="none" w:sz="0" w:space="0" w:color="auto"/>
            <w:bottom w:val="none" w:sz="0" w:space="0" w:color="auto"/>
            <w:right w:val="none" w:sz="0" w:space="0" w:color="auto"/>
          </w:divBdr>
        </w:div>
        <w:div w:id="783158402">
          <w:marLeft w:val="0"/>
          <w:marRight w:val="0"/>
          <w:marTop w:val="0"/>
          <w:marBottom w:val="0"/>
          <w:divBdr>
            <w:top w:val="none" w:sz="0" w:space="0" w:color="auto"/>
            <w:left w:val="none" w:sz="0" w:space="0" w:color="auto"/>
            <w:bottom w:val="none" w:sz="0" w:space="0" w:color="auto"/>
            <w:right w:val="none" w:sz="0" w:space="0" w:color="auto"/>
          </w:divBdr>
        </w:div>
        <w:div w:id="1724137449">
          <w:marLeft w:val="0"/>
          <w:marRight w:val="0"/>
          <w:marTop w:val="0"/>
          <w:marBottom w:val="0"/>
          <w:divBdr>
            <w:top w:val="none" w:sz="0" w:space="0" w:color="auto"/>
            <w:left w:val="none" w:sz="0" w:space="0" w:color="auto"/>
            <w:bottom w:val="none" w:sz="0" w:space="0" w:color="auto"/>
            <w:right w:val="none" w:sz="0" w:space="0" w:color="auto"/>
          </w:divBdr>
        </w:div>
      </w:divsChild>
    </w:div>
    <w:div w:id="2116250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footer" Target="footer3.xml"/><Relationship Id="rId11" Type="http://schemas.openxmlformats.org/officeDocument/2006/relationships/footer" Target="footer2.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microsoft.com/office/2011/relationships/commentsExtended" Target="commentsExtended.xml"/><Relationship Id="rId5" Type="http://schemas.openxmlformats.org/officeDocument/2006/relationships/webSettings" Target="webSettings.xml"/><Relationship Id="rId90"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image" Target="media/image58.png"/><Relationship Id="rId80" Type="http://schemas.microsoft.com/office/2016/09/relationships/commentsIds" Target="commentsIds.xml"/><Relationship Id="rId85" Type="http://schemas.openxmlformats.org/officeDocument/2006/relationships/image" Target="media/image66.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comments" Target="comments.xml"/><Relationship Id="rId81" Type="http://schemas.microsoft.com/office/2018/08/relationships/commentsExtensible" Target="commentsExtensible.xml"/><Relationship Id="rId86"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file:///C:\Users\C14460702\Dissertation\Documents\Dissertation.doc.docx"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57.png"/><Relationship Id="rId92" Type="http://schemas.microsoft.com/office/2011/relationships/people" Target="people.xml"/><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68.png"/><Relationship Id="rId61" Type="http://schemas.openxmlformats.org/officeDocument/2006/relationships/image" Target="media/image47.png"/><Relationship Id="rId82" Type="http://schemas.openxmlformats.org/officeDocument/2006/relationships/hyperlink" Target="https://github.com/elihuessien/Dissertation" TargetMode="External"/><Relationship Id="rId19" Type="http://schemas.openxmlformats.org/officeDocument/2006/relationships/image" Target="media/image5.png"/><Relationship Id="rId14" Type="http://schemas.openxmlformats.org/officeDocument/2006/relationships/hyperlink" Target="file:///C:\Users\C14460702\Dissertation\Documents\Dissertation.doc.docx"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s>
</file>

<file path=word/_rels/footnotes.xml.rels><?xml version="1.0" encoding="UTF-8" standalone="yes"?>
<Relationships xmlns="http://schemas.openxmlformats.org/package/2006/relationships"><Relationship Id="rId3" Type="http://schemas.openxmlformats.org/officeDocument/2006/relationships/hyperlink" Target="https://www.statisticshowto.com/probability-and-statistics/descriptive-statistics/box-plot/" TargetMode="External"/><Relationship Id="rId2" Type="http://schemas.openxmlformats.org/officeDocument/2006/relationships/hyperlink" Target="https://www.rdocumentation.org/packages/pracma/versions/1.9.9/topics/trapz" TargetMode="External"/><Relationship Id="rId1" Type="http://schemas.openxmlformats.org/officeDocument/2006/relationships/hyperlink" Target="https://math24.net/trapezoidal-ru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4ACF7B-AA2B-2045-BBA3-4FA1A8EEB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4</TotalTime>
  <Pages>90</Pages>
  <Words>57908</Words>
  <Characters>330082</Characters>
  <Application>Microsoft Office Word</Application>
  <DocSecurity>0</DocSecurity>
  <Lines>2750</Lines>
  <Paragraphs>774</Paragraphs>
  <ScaleCrop>false</ScaleCrop>
  <HeadingPairs>
    <vt:vector size="2" baseType="variant">
      <vt:variant>
        <vt:lpstr>Title</vt:lpstr>
      </vt:variant>
      <vt:variant>
        <vt:i4>1</vt:i4>
      </vt:variant>
    </vt:vector>
  </HeadingPairs>
  <TitlesOfParts>
    <vt:vector size="1" baseType="lpstr">
      <vt:lpstr>MSc KM Template Dissertation Doc</vt:lpstr>
    </vt:vector>
  </TitlesOfParts>
  <Company>Dublin Institute of Technology</Company>
  <LinksUpToDate>false</LinksUpToDate>
  <CharactersWithSpaces>387216</CharactersWithSpaces>
  <SharedDoc>false</SharedDoc>
  <HLinks>
    <vt:vector size="150" baseType="variant">
      <vt:variant>
        <vt:i4>1507378</vt:i4>
      </vt:variant>
      <vt:variant>
        <vt:i4>149</vt:i4>
      </vt:variant>
      <vt:variant>
        <vt:i4>0</vt:i4>
      </vt:variant>
      <vt:variant>
        <vt:i4>5</vt:i4>
      </vt:variant>
      <vt:variant>
        <vt:lpwstr/>
      </vt:variant>
      <vt:variant>
        <vt:lpwstr>_Toc103114156</vt:lpwstr>
      </vt:variant>
      <vt:variant>
        <vt:i4>1507378</vt:i4>
      </vt:variant>
      <vt:variant>
        <vt:i4>143</vt:i4>
      </vt:variant>
      <vt:variant>
        <vt:i4>0</vt:i4>
      </vt:variant>
      <vt:variant>
        <vt:i4>5</vt:i4>
      </vt:variant>
      <vt:variant>
        <vt:lpwstr/>
      </vt:variant>
      <vt:variant>
        <vt:lpwstr>_Toc103114155</vt:lpwstr>
      </vt:variant>
      <vt:variant>
        <vt:i4>1507378</vt:i4>
      </vt:variant>
      <vt:variant>
        <vt:i4>137</vt:i4>
      </vt:variant>
      <vt:variant>
        <vt:i4>0</vt:i4>
      </vt:variant>
      <vt:variant>
        <vt:i4>5</vt:i4>
      </vt:variant>
      <vt:variant>
        <vt:lpwstr/>
      </vt:variant>
      <vt:variant>
        <vt:lpwstr>_Toc103114154</vt:lpwstr>
      </vt:variant>
      <vt:variant>
        <vt:i4>1507378</vt:i4>
      </vt:variant>
      <vt:variant>
        <vt:i4>131</vt:i4>
      </vt:variant>
      <vt:variant>
        <vt:i4>0</vt:i4>
      </vt:variant>
      <vt:variant>
        <vt:i4>5</vt:i4>
      </vt:variant>
      <vt:variant>
        <vt:lpwstr/>
      </vt:variant>
      <vt:variant>
        <vt:lpwstr>_Toc103114153</vt:lpwstr>
      </vt:variant>
      <vt:variant>
        <vt:i4>1507378</vt:i4>
      </vt:variant>
      <vt:variant>
        <vt:i4>125</vt:i4>
      </vt:variant>
      <vt:variant>
        <vt:i4>0</vt:i4>
      </vt:variant>
      <vt:variant>
        <vt:i4>5</vt:i4>
      </vt:variant>
      <vt:variant>
        <vt:lpwstr/>
      </vt:variant>
      <vt:variant>
        <vt:lpwstr>_Toc103114152</vt:lpwstr>
      </vt:variant>
      <vt:variant>
        <vt:i4>1507378</vt:i4>
      </vt:variant>
      <vt:variant>
        <vt:i4>119</vt:i4>
      </vt:variant>
      <vt:variant>
        <vt:i4>0</vt:i4>
      </vt:variant>
      <vt:variant>
        <vt:i4>5</vt:i4>
      </vt:variant>
      <vt:variant>
        <vt:lpwstr/>
      </vt:variant>
      <vt:variant>
        <vt:lpwstr>_Toc103114151</vt:lpwstr>
      </vt:variant>
      <vt:variant>
        <vt:i4>1507378</vt:i4>
      </vt:variant>
      <vt:variant>
        <vt:i4>113</vt:i4>
      </vt:variant>
      <vt:variant>
        <vt:i4>0</vt:i4>
      </vt:variant>
      <vt:variant>
        <vt:i4>5</vt:i4>
      </vt:variant>
      <vt:variant>
        <vt:lpwstr/>
      </vt:variant>
      <vt:variant>
        <vt:lpwstr>_Toc103114150</vt:lpwstr>
      </vt:variant>
      <vt:variant>
        <vt:i4>1441842</vt:i4>
      </vt:variant>
      <vt:variant>
        <vt:i4>107</vt:i4>
      </vt:variant>
      <vt:variant>
        <vt:i4>0</vt:i4>
      </vt:variant>
      <vt:variant>
        <vt:i4>5</vt:i4>
      </vt:variant>
      <vt:variant>
        <vt:lpwstr/>
      </vt:variant>
      <vt:variant>
        <vt:lpwstr>_Toc103114149</vt:lpwstr>
      </vt:variant>
      <vt:variant>
        <vt:i4>1441842</vt:i4>
      </vt:variant>
      <vt:variant>
        <vt:i4>101</vt:i4>
      </vt:variant>
      <vt:variant>
        <vt:i4>0</vt:i4>
      </vt:variant>
      <vt:variant>
        <vt:i4>5</vt:i4>
      </vt:variant>
      <vt:variant>
        <vt:lpwstr/>
      </vt:variant>
      <vt:variant>
        <vt:lpwstr>_Toc103114148</vt:lpwstr>
      </vt:variant>
      <vt:variant>
        <vt:i4>1441842</vt:i4>
      </vt:variant>
      <vt:variant>
        <vt:i4>95</vt:i4>
      </vt:variant>
      <vt:variant>
        <vt:i4>0</vt:i4>
      </vt:variant>
      <vt:variant>
        <vt:i4>5</vt:i4>
      </vt:variant>
      <vt:variant>
        <vt:lpwstr/>
      </vt:variant>
      <vt:variant>
        <vt:lpwstr>_Toc103114147</vt:lpwstr>
      </vt:variant>
      <vt:variant>
        <vt:i4>1441842</vt:i4>
      </vt:variant>
      <vt:variant>
        <vt:i4>89</vt:i4>
      </vt:variant>
      <vt:variant>
        <vt:i4>0</vt:i4>
      </vt:variant>
      <vt:variant>
        <vt:i4>5</vt:i4>
      </vt:variant>
      <vt:variant>
        <vt:lpwstr/>
      </vt:variant>
      <vt:variant>
        <vt:lpwstr>_Toc103114146</vt:lpwstr>
      </vt:variant>
      <vt:variant>
        <vt:i4>1441842</vt:i4>
      </vt:variant>
      <vt:variant>
        <vt:i4>83</vt:i4>
      </vt:variant>
      <vt:variant>
        <vt:i4>0</vt:i4>
      </vt:variant>
      <vt:variant>
        <vt:i4>5</vt:i4>
      </vt:variant>
      <vt:variant>
        <vt:lpwstr/>
      </vt:variant>
      <vt:variant>
        <vt:lpwstr>_Toc103114145</vt:lpwstr>
      </vt:variant>
      <vt:variant>
        <vt:i4>1441842</vt:i4>
      </vt:variant>
      <vt:variant>
        <vt:i4>77</vt:i4>
      </vt:variant>
      <vt:variant>
        <vt:i4>0</vt:i4>
      </vt:variant>
      <vt:variant>
        <vt:i4>5</vt:i4>
      </vt:variant>
      <vt:variant>
        <vt:lpwstr/>
      </vt:variant>
      <vt:variant>
        <vt:lpwstr>_Toc103114144</vt:lpwstr>
      </vt:variant>
      <vt:variant>
        <vt:i4>1441842</vt:i4>
      </vt:variant>
      <vt:variant>
        <vt:i4>71</vt:i4>
      </vt:variant>
      <vt:variant>
        <vt:i4>0</vt:i4>
      </vt:variant>
      <vt:variant>
        <vt:i4>5</vt:i4>
      </vt:variant>
      <vt:variant>
        <vt:lpwstr/>
      </vt:variant>
      <vt:variant>
        <vt:lpwstr>_Toc103114143</vt:lpwstr>
      </vt:variant>
      <vt:variant>
        <vt:i4>1441842</vt:i4>
      </vt:variant>
      <vt:variant>
        <vt:i4>65</vt:i4>
      </vt:variant>
      <vt:variant>
        <vt:i4>0</vt:i4>
      </vt:variant>
      <vt:variant>
        <vt:i4>5</vt:i4>
      </vt:variant>
      <vt:variant>
        <vt:lpwstr/>
      </vt:variant>
      <vt:variant>
        <vt:lpwstr>_Toc103114142</vt:lpwstr>
      </vt:variant>
      <vt:variant>
        <vt:i4>1441842</vt:i4>
      </vt:variant>
      <vt:variant>
        <vt:i4>59</vt:i4>
      </vt:variant>
      <vt:variant>
        <vt:i4>0</vt:i4>
      </vt:variant>
      <vt:variant>
        <vt:i4>5</vt:i4>
      </vt:variant>
      <vt:variant>
        <vt:lpwstr/>
      </vt:variant>
      <vt:variant>
        <vt:lpwstr>_Toc103114141</vt:lpwstr>
      </vt:variant>
      <vt:variant>
        <vt:i4>1441842</vt:i4>
      </vt:variant>
      <vt:variant>
        <vt:i4>53</vt:i4>
      </vt:variant>
      <vt:variant>
        <vt:i4>0</vt:i4>
      </vt:variant>
      <vt:variant>
        <vt:i4>5</vt:i4>
      </vt:variant>
      <vt:variant>
        <vt:lpwstr/>
      </vt:variant>
      <vt:variant>
        <vt:lpwstr>_Toc103114140</vt:lpwstr>
      </vt:variant>
      <vt:variant>
        <vt:i4>1114162</vt:i4>
      </vt:variant>
      <vt:variant>
        <vt:i4>47</vt:i4>
      </vt:variant>
      <vt:variant>
        <vt:i4>0</vt:i4>
      </vt:variant>
      <vt:variant>
        <vt:i4>5</vt:i4>
      </vt:variant>
      <vt:variant>
        <vt:lpwstr/>
      </vt:variant>
      <vt:variant>
        <vt:lpwstr>_Toc103114139</vt:lpwstr>
      </vt:variant>
      <vt:variant>
        <vt:i4>1114162</vt:i4>
      </vt:variant>
      <vt:variant>
        <vt:i4>41</vt:i4>
      </vt:variant>
      <vt:variant>
        <vt:i4>0</vt:i4>
      </vt:variant>
      <vt:variant>
        <vt:i4>5</vt:i4>
      </vt:variant>
      <vt:variant>
        <vt:lpwstr/>
      </vt:variant>
      <vt:variant>
        <vt:lpwstr>_Toc103114138</vt:lpwstr>
      </vt:variant>
      <vt:variant>
        <vt:i4>1114162</vt:i4>
      </vt:variant>
      <vt:variant>
        <vt:i4>35</vt:i4>
      </vt:variant>
      <vt:variant>
        <vt:i4>0</vt:i4>
      </vt:variant>
      <vt:variant>
        <vt:i4>5</vt:i4>
      </vt:variant>
      <vt:variant>
        <vt:lpwstr/>
      </vt:variant>
      <vt:variant>
        <vt:lpwstr>_Toc103114137</vt:lpwstr>
      </vt:variant>
      <vt:variant>
        <vt:i4>1114162</vt:i4>
      </vt:variant>
      <vt:variant>
        <vt:i4>29</vt:i4>
      </vt:variant>
      <vt:variant>
        <vt:i4>0</vt:i4>
      </vt:variant>
      <vt:variant>
        <vt:i4>5</vt:i4>
      </vt:variant>
      <vt:variant>
        <vt:lpwstr/>
      </vt:variant>
      <vt:variant>
        <vt:lpwstr>_Toc103114136</vt:lpwstr>
      </vt:variant>
      <vt:variant>
        <vt:i4>1114162</vt:i4>
      </vt:variant>
      <vt:variant>
        <vt:i4>23</vt:i4>
      </vt:variant>
      <vt:variant>
        <vt:i4>0</vt:i4>
      </vt:variant>
      <vt:variant>
        <vt:i4>5</vt:i4>
      </vt:variant>
      <vt:variant>
        <vt:lpwstr/>
      </vt:variant>
      <vt:variant>
        <vt:lpwstr>_Toc103114135</vt:lpwstr>
      </vt:variant>
      <vt:variant>
        <vt:i4>1114162</vt:i4>
      </vt:variant>
      <vt:variant>
        <vt:i4>17</vt:i4>
      </vt:variant>
      <vt:variant>
        <vt:i4>0</vt:i4>
      </vt:variant>
      <vt:variant>
        <vt:i4>5</vt:i4>
      </vt:variant>
      <vt:variant>
        <vt:lpwstr/>
      </vt:variant>
      <vt:variant>
        <vt:lpwstr>_Toc103114134</vt:lpwstr>
      </vt:variant>
      <vt:variant>
        <vt:i4>1114162</vt:i4>
      </vt:variant>
      <vt:variant>
        <vt:i4>11</vt:i4>
      </vt:variant>
      <vt:variant>
        <vt:i4>0</vt:i4>
      </vt:variant>
      <vt:variant>
        <vt:i4>5</vt:i4>
      </vt:variant>
      <vt:variant>
        <vt:lpwstr/>
      </vt:variant>
      <vt:variant>
        <vt:lpwstr>_Toc103114133</vt:lpwstr>
      </vt:variant>
      <vt:variant>
        <vt:i4>1114162</vt:i4>
      </vt:variant>
      <vt:variant>
        <vt:i4>5</vt:i4>
      </vt:variant>
      <vt:variant>
        <vt:i4>0</vt:i4>
      </vt:variant>
      <vt:variant>
        <vt:i4>5</vt:i4>
      </vt:variant>
      <vt:variant>
        <vt:lpwstr/>
      </vt:variant>
      <vt:variant>
        <vt:lpwstr>_Toc1031141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KM Template Dissertation Doc</dc:title>
  <dc:subject/>
  <dc:creator>Brendan Tierney</dc:creator>
  <cp:keywords/>
  <dc:description/>
  <cp:lastModifiedBy>C14460702 Elihu Essien-Thompson</cp:lastModifiedBy>
  <cp:revision>865</cp:revision>
  <cp:lastPrinted>2022-05-16T20:03:00Z</cp:lastPrinted>
  <dcterms:created xsi:type="dcterms:W3CDTF">2022-05-10T21:51:00Z</dcterms:created>
  <dcterms:modified xsi:type="dcterms:W3CDTF">2022-05-2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7"&gt;&lt;session id="eCHOYx3a"/&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